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Arial Unicode MS" w:cs="Arial"/>
          <w:caps/>
          <w:sz w:val="24"/>
        </w:rPr>
        <w:id w:val="1576466717"/>
        <w:docPartObj>
          <w:docPartGallery w:val="Cover Pages"/>
          <w:docPartUnique/>
        </w:docPartObj>
      </w:sdtPr>
      <w:sdtEndPr>
        <w:rPr>
          <w:b/>
          <w:caps w:val="0"/>
          <w:sz w:val="28"/>
          <w:szCs w:val="28"/>
        </w:rPr>
      </w:sdtEndPr>
      <w:sdtContent>
        <w:p w14:paraId="37C8684F" w14:textId="68A9211F" w:rsidR="006F2950" w:rsidRPr="00347614" w:rsidRDefault="00203D47">
          <w:pPr>
            <w:spacing w:after="163"/>
            <w:rPr>
              <w:rFonts w:eastAsia="Arial Unicode MS" w:cs="Arial"/>
            </w:rPr>
          </w:pPr>
          <w:r w:rsidRPr="001F788E">
            <w:rPr>
              <w:rFonts w:cs="Arial"/>
              <w:noProof/>
            </w:rPr>
            <mc:AlternateContent>
              <mc:Choice Requires="wpg">
                <w:drawing>
                  <wp:anchor distT="0" distB="0" distL="114300" distR="114300" simplePos="0" relativeHeight="251684863" behindDoc="0" locked="0" layoutInCell="1" allowOverlap="1" wp14:anchorId="7AA2FE75" wp14:editId="70975F05">
                    <wp:simplePos x="0" y="0"/>
                    <wp:positionH relativeFrom="page">
                      <wp:posOffset>14630</wp:posOffset>
                    </wp:positionH>
                    <wp:positionV relativeFrom="paragraph">
                      <wp:posOffset>-893115</wp:posOffset>
                    </wp:positionV>
                    <wp:extent cx="7541260" cy="10663812"/>
                    <wp:effectExtent l="0" t="0" r="2540" b="4445"/>
                    <wp:wrapNone/>
                    <wp:docPr id="7" name="组合 7"/>
                    <wp:cNvGraphicFramePr/>
                    <a:graphic xmlns:a="http://schemas.openxmlformats.org/drawingml/2006/main">
                      <a:graphicData uri="http://schemas.microsoft.com/office/word/2010/wordprocessingGroup">
                        <wpg:wgp>
                          <wpg:cNvGrpSpPr/>
                          <wpg:grpSpPr>
                            <a:xfrm>
                              <a:off x="0" y="0"/>
                              <a:ext cx="7541260" cy="10663812"/>
                              <a:chOff x="-335100" y="-556385"/>
                              <a:chExt cx="7541260" cy="10664190"/>
                            </a:xfrm>
                          </wpg:grpSpPr>
                          <pic:pic xmlns:pic="http://schemas.openxmlformats.org/drawingml/2006/picture">
                            <pic:nvPicPr>
                              <pic:cNvPr id="1222" name="图片 122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35100" y="-556385"/>
                                <a:ext cx="7541260" cy="10664190"/>
                              </a:xfrm>
                              <a:prstGeom prst="rect">
                                <a:avLst/>
                              </a:prstGeom>
                              <a:noFill/>
                              <a:ln>
                                <a:noFill/>
                              </a:ln>
                            </pic:spPr>
                          </pic:pic>
                          <wps:wsp>
                            <wps:cNvPr id="1220" name="矩形 1220"/>
                            <wps:cNvSpPr/>
                            <wps:spPr>
                              <a:xfrm>
                                <a:off x="647700" y="-48640"/>
                                <a:ext cx="2990850" cy="2429804"/>
                              </a:xfrm>
                              <a:prstGeom prst="rect">
                                <a:avLst/>
                              </a:prstGeom>
                              <a:solidFill>
                                <a:srgbClr val="003B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1" name="矩形 1221"/>
                            <wps:cNvSpPr/>
                            <wps:spPr>
                              <a:xfrm>
                                <a:off x="647700" y="2381250"/>
                                <a:ext cx="2992755" cy="2585720"/>
                              </a:xfrm>
                              <a:prstGeom prst="rect">
                                <a:avLst/>
                              </a:prstGeom>
                              <a:gradFill>
                                <a:gsLst>
                                  <a:gs pos="100000">
                                    <a:schemeClr val="bg1">
                                      <a:alpha val="66000"/>
                                    </a:schemeClr>
                                  </a:gs>
                                  <a:gs pos="0">
                                    <a:schemeClr val="bg1">
                                      <a:lumMod val="95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25" name="图片 122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714875" y="609600"/>
                                <a:ext cx="2279015" cy="331470"/>
                              </a:xfrm>
                              <a:prstGeom prst="rect">
                                <a:avLst/>
                              </a:prstGeom>
                              <a:noFill/>
                              <a:ln>
                                <a:noFill/>
                              </a:ln>
                            </pic:spPr>
                          </pic:pic>
                          <pic:pic xmlns:pic="http://schemas.openxmlformats.org/drawingml/2006/picture">
                            <pic:nvPicPr>
                              <pic:cNvPr id="1226" name="图片 122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3676650" y="9358415"/>
                                <a:ext cx="3386455" cy="1466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524D222" id="组合 7" o:spid="_x0000_s1026" style="position:absolute;left:0;text-align:left;margin-left:1.15pt;margin-top:-70.3pt;width:593.8pt;height:839.65pt;z-index:251684863;mso-position-horizontal-relative:page;mso-width-relative:margin;mso-height-relative:margin" coordorigin="-3351,-5563" coordsize="75412,106641" o:gfxdata="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">
                    <v:shape id="图片 1222" o:spid="_x0000_s1027" type="#_x0000_t75" style="position:absolute;left:-3351;top:-5563;width:75412;height:1066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5Q5bEAAAA3QAAAA8AAABkcnMvZG93bnJldi54bWxEj0FrwzAMhe+F/QejwW6t00CbNa1b2nWB&#10;XdcNdhW2moTGchJ7Sfbv58JgN4n33qen3WGyjRio97VjBctFAoJYO1NzqeDzo5g/g/AB2WDjmBT8&#10;kIfD/mG2w9y4kd9puIRSRAj7HBVUIbS5lF5XZNEvXEsctavrLYa49qU0PY4RbhuZJslaWqw5Xqiw&#10;pZeK9O3ybSPlVWcyy87dBldTV5wMbfQXKfX0OB23IAJN4d/8l34zsX6apnD/Jo4g9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05Q5bEAAAA3QAAAA8AAAAAAAAAAAAAAAAA&#10;nwIAAGRycy9kb3ducmV2LnhtbFBLBQYAAAAABAAEAPcAAACQAwAAAAA=&#10;">
                      <v:imagedata r:id="rId11" o:title=""/>
                      <v:path arrowok="t"/>
                    </v:shape>
                    <v:rect id="矩形 1220" o:spid="_x0000_s1028" style="position:absolute;left:6477;top:-486;width:29908;height:242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d0yMcA&#10;AADdAAAADwAAAGRycy9kb3ducmV2LnhtbESPTWvCQBCG74L/YRmhF6mbRrBt6ipiKxQPQm2LeBuy&#10;0ySYnQ3Z1aT/3jkI3maY9+OZ+bJ3tbpQGyrPBp4mCSji3NuKCwM/35vHF1AhIlusPZOBfwqwXAwH&#10;c8ys7/iLLvtYKAnhkKGBMsYm0zrkJTkME98Qy+3Ptw6jrG2hbYudhLtap0ky0w4rloYSG1qXlJ/2&#10;Zyclv9O1Pa5S9/zeHcbN7vV82n6MjXkY9as3UJH6eBff3J9W8NNU+OUbGUEv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dMjHAAAA3QAAAA8AAAAAAAAAAAAAAAAAmAIAAGRy&#10;cy9kb3ducmV2LnhtbFBLBQYAAAAABAAEAPUAAACMAwAAAAA=&#10;" fillcolor="#003b90" stroked="f" strokeweight="2pt"/>
                    <v:rect id="矩形 1221" o:spid="_x0000_s1029" style="position:absolute;left:6477;top:23812;width:29927;height:25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wVdcAA&#10;AADdAAAADwAAAGRycy9kb3ducmV2LnhtbERPTYvCMBC9C/6HMII3Te2ClK5RRBC8ydbiebYZ22Iz&#10;KUnU7v56Iwje5vE+Z7UZTCfu5HxrWcFinoAgrqxuuVZQnvazDIQPyBo7y6Tgjzxs1uPRCnNtH/xD&#10;9yLUIoawz1FBE0KfS+mrhgz6ue2JI3exzmCI0NVSO3zEcNPJNEmW0mDLsaHBnnYNVdfiZhQcL/Lr&#10;lJW3srDn3/9MD9ft2SVKTSfD9htEoCF8xG/3Qcf5abqA1zfxBL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LwVdcAAAADdAAAADwAAAAAAAAAAAAAAAACYAgAAZHJzL2Rvd25y&#10;ZXYueG1sUEsFBgAAAAAEAAQA9QAAAIUDAAAAAA==&#10;" fillcolor="#f2f2f2 [3052]" stroked="f" strokeweight="2pt">
                      <v:fill color2="white [3212]" o:opacity2="43253f" focus="100%" type="gradient"/>
                    </v:rect>
                    <v:shape id="图片 1225" o:spid="_x0000_s1030" type="#_x0000_t75" style="position:absolute;left:47148;top:6096;width:22790;height:33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nYAvEAAAA3QAAAA8AAABkcnMvZG93bnJldi54bWxET01rwkAQvQv+h2WE3ppN0lZsmo2IReih&#10;IMYiPQ7ZMQlmZ0N2jem/7xYK3ubxPidfT6YTIw2utawgiWIQxJXVLdcKvo67xxUI55E1dpZJwQ85&#10;WBfzWY6Ztjc+0Fj6WoQQdhkqaLzvMyld1ZBBF9meOHBnOxj0AQ611APeQrjpZBrHS2mw5dDQYE/b&#10;hqpLeTUK3vvkZPY7+nwaV6/bZ1Mm+9N3otTDYtq8gfA0+bv43/2hw/w0fYG/b8IJsvg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fnYAvEAAAA3QAAAA8AAAAAAAAAAAAAAAAA&#10;nwIAAGRycy9kb3ducmV2LnhtbFBLBQYAAAAABAAEAPcAAACQAwAAAAA=&#10;">
                      <v:imagedata r:id="rId12" o:title=""/>
                      <v:path arrowok="t"/>
                    </v:shape>
                    <v:shape id="图片 1226" o:spid="_x0000_s1031" type="#_x0000_t75" style="position:absolute;left:36766;top:93584;width:33865;height:14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SYPEAAAA3QAAAA8AAABkcnMvZG93bnJldi54bWxET01rwkAQvQv9D8sIXqRumtJQYjZiK4Lt&#10;qY3ieZIdk2B2NmS3mv77bkHwNo/3OdlqNJ240OBaywqeFhEI4srqlmsFh/328RWE88gaO8uk4Jcc&#10;rPKHSYaptlf+pkvhaxFC2KWooPG+T6V0VUMG3cL2xIE72cGgD3CopR7wGsJNJ+MoSqTBlkNDgz29&#10;N1Sdix+jYLsu58eXj+fks/zqynrztov3vVVqNh3XSxCeRn8X39w7HebHcQL/34QTZP4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hSYPEAAAA3QAAAA8AAAAAAAAAAAAAAAAA&#10;nwIAAGRycy9kb3ducmV2LnhtbFBLBQYAAAAABAAEAPcAAACQAwAAAAA=&#10;">
                      <v:imagedata r:id="rId13" o:title=""/>
                      <v:path arrowok="t"/>
                    </v:shape>
                    <w10:wrap anchorx="page"/>
                  </v:group>
                </w:pict>
              </mc:Fallback>
            </mc:AlternateContent>
          </w:r>
          <w:r w:rsidR="00851EFD">
            <w:rPr>
              <w:rFonts w:cs="Arial"/>
              <w:noProof/>
            </w:rPr>
            <mc:AlternateContent>
              <mc:Choice Requires="wps">
                <w:drawing>
                  <wp:anchor distT="0" distB="0" distL="114300" distR="114300" simplePos="0" relativeHeight="251687936" behindDoc="0" locked="0" layoutInCell="1" allowOverlap="1" wp14:anchorId="0D87328C" wp14:editId="3B688E62">
                    <wp:simplePos x="0" y="0"/>
                    <wp:positionH relativeFrom="column">
                      <wp:posOffset>-19253</wp:posOffset>
                    </wp:positionH>
                    <wp:positionV relativeFrom="paragraph">
                      <wp:posOffset>-282575</wp:posOffset>
                    </wp:positionV>
                    <wp:extent cx="2990850" cy="1384300"/>
                    <wp:effectExtent l="0" t="0" r="0" b="6350"/>
                    <wp:wrapNone/>
                    <wp:docPr id="8" name="文本框 8"/>
                    <wp:cNvGraphicFramePr/>
                    <a:graphic xmlns:a="http://schemas.openxmlformats.org/drawingml/2006/main">
                      <a:graphicData uri="http://schemas.microsoft.com/office/word/2010/wordprocessingShape">
                        <wps:wsp>
                          <wps:cNvSpPr txBox="1"/>
                          <wps:spPr>
                            <a:xfrm>
                              <a:off x="0" y="0"/>
                              <a:ext cx="2990850" cy="138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73534F" w14:textId="23AF5A7D" w:rsidR="001F788E" w:rsidRPr="001F788E" w:rsidRDefault="001F788E" w:rsidP="001F788E">
                                <w:pPr>
                                  <w:spacing w:afterLines="0"/>
                                  <w:ind w:leftChars="150" w:left="310"/>
                                  <w:rPr>
                                    <w:rStyle w:val="aff2"/>
                                  </w:rPr>
                                </w:pPr>
                                <w:r w:rsidRPr="001F788E">
                                  <w:rPr>
                                    <w:rStyle w:val="aff2"/>
                                    <w:rFonts w:hint="eastAsia"/>
                                  </w:rPr>
                                  <w:t>SNA5000A Series</w:t>
                                </w:r>
                              </w:p>
                              <w:p w14:paraId="15456E91" w14:textId="45893E34" w:rsidR="001F788E" w:rsidRPr="001F788E" w:rsidRDefault="001F788E" w:rsidP="001F788E">
                                <w:pPr>
                                  <w:spacing w:afterLines="0"/>
                                  <w:ind w:leftChars="150" w:left="310"/>
                                  <w:jc w:val="left"/>
                                  <w:rPr>
                                    <w:rStyle w:val="aff2"/>
                                  </w:rPr>
                                </w:pPr>
                                <w:r w:rsidRPr="001F788E">
                                  <w:rPr>
                                    <w:rStyle w:val="aff2"/>
                                  </w:rPr>
                                  <w:t>Vector Network Analyz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87328C" id="_x0000_t202" coordsize="21600,21600" o:spt="202" path="m,l,21600r21600,l21600,xe">
                    <v:stroke joinstyle="miter"/>
                    <v:path gradientshapeok="t" o:connecttype="rect"/>
                  </v:shapetype>
                  <v:shape id="文本框 8" o:spid="_x0000_s1026" type="#_x0000_t202" style="position:absolute;left:0;text-align:left;margin-left:-1.5pt;margin-top:-22.25pt;width:235.5pt;height:109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" filled="f" stroked="f" strokeweight=".5pt">
                    <v:textbox>
                      <w:txbxContent>
                        <w:p w14:paraId="3573534F" w14:textId="23AF5A7D" w:rsidR="001F788E" w:rsidRPr="001F788E" w:rsidRDefault="001F788E" w:rsidP="001F788E">
                          <w:pPr>
                            <w:spacing w:afterLines="0"/>
                            <w:ind w:leftChars="150" w:left="310"/>
                            <w:rPr>
                              <w:rStyle w:val="aff2"/>
                            </w:rPr>
                          </w:pPr>
                          <w:r w:rsidRPr="001F788E">
                            <w:rPr>
                              <w:rStyle w:val="aff2"/>
                              <w:rFonts w:hint="eastAsia"/>
                            </w:rPr>
                            <w:t>SNA5000A Series</w:t>
                          </w:r>
                        </w:p>
                        <w:p w14:paraId="15456E91" w14:textId="45893E34" w:rsidR="001F788E" w:rsidRPr="001F788E" w:rsidRDefault="001F788E" w:rsidP="001F788E">
                          <w:pPr>
                            <w:spacing w:afterLines="0"/>
                            <w:ind w:leftChars="150" w:left="310"/>
                            <w:jc w:val="left"/>
                            <w:rPr>
                              <w:rStyle w:val="aff2"/>
                            </w:rPr>
                          </w:pPr>
                          <w:r w:rsidRPr="001F788E">
                            <w:rPr>
                              <w:rStyle w:val="aff2"/>
                            </w:rPr>
                            <w:t>Vector Network Analyzer</w:t>
                          </w:r>
                        </w:p>
                      </w:txbxContent>
                    </v:textbox>
                  </v:shape>
                </w:pict>
              </mc:Fallback>
            </mc:AlternateContent>
          </w:r>
        </w:p>
        <w:p w14:paraId="5B529B2D" w14:textId="6108C8B6" w:rsidR="00203D47" w:rsidRDefault="00D746F8">
          <w:pPr>
            <w:widowControl/>
            <w:spacing w:after="163"/>
            <w:jc w:val="left"/>
            <w:rPr>
              <w:rFonts w:eastAsia="Arial Unicode MS" w:cs="Arial"/>
              <w:b/>
              <w:sz w:val="28"/>
              <w:szCs w:val="28"/>
            </w:rPr>
          </w:pPr>
          <w:r>
            <w:rPr>
              <w:rFonts w:eastAsia="Arial Unicode MS" w:cs="Arial"/>
              <w:b/>
              <w:noProof/>
              <w:sz w:val="28"/>
              <w:szCs w:val="28"/>
            </w:rPr>
            <w:drawing>
              <wp:anchor distT="0" distB="0" distL="114300" distR="114300" simplePos="0" relativeHeight="251692032" behindDoc="0" locked="0" layoutInCell="1" allowOverlap="1" wp14:anchorId="58AEC2CD" wp14:editId="63888D6D">
                <wp:simplePos x="0" y="0"/>
                <wp:positionH relativeFrom="column">
                  <wp:posOffset>129210</wp:posOffset>
                </wp:positionH>
                <wp:positionV relativeFrom="paragraph">
                  <wp:posOffset>4743450</wp:posOffset>
                </wp:positionV>
                <wp:extent cx="5896800" cy="2973600"/>
                <wp:effectExtent l="0" t="0" r="0" b="0"/>
                <wp:wrapNone/>
                <wp:docPr id="21" name="图片 21" descr="\\10.11.0.249\产品图片及视频\4 矢量网络分析仪\SNA5000A\SNA5032A&amp;5022A\组合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0.11.0.249\产品图片及视频\4 矢量网络分析仪\SNA5000A\SNA5032A&amp;5022A\组合图.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96800" cy="297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1EFD">
            <w:rPr>
              <w:rFonts w:eastAsia="Arial Unicode MS" w:cs="Arial"/>
              <w:b/>
              <w:noProof/>
              <w:sz w:val="28"/>
              <w:szCs w:val="28"/>
            </w:rPr>
            <mc:AlternateContent>
              <mc:Choice Requires="wps">
                <w:drawing>
                  <wp:anchor distT="0" distB="0" distL="114300" distR="114300" simplePos="0" relativeHeight="251688960" behindDoc="0" locked="0" layoutInCell="1" allowOverlap="1" wp14:anchorId="2BC602FD" wp14:editId="2908E76E">
                    <wp:simplePos x="0" y="0"/>
                    <wp:positionH relativeFrom="column">
                      <wp:posOffset>3175</wp:posOffset>
                    </wp:positionH>
                    <wp:positionV relativeFrom="paragraph">
                      <wp:posOffset>1283538</wp:posOffset>
                    </wp:positionV>
                    <wp:extent cx="2986405" cy="1128395"/>
                    <wp:effectExtent l="0" t="0" r="0" b="0"/>
                    <wp:wrapNone/>
                    <wp:docPr id="9" name="文本框 9"/>
                    <wp:cNvGraphicFramePr/>
                    <a:graphic xmlns:a="http://schemas.openxmlformats.org/drawingml/2006/main">
                      <a:graphicData uri="http://schemas.microsoft.com/office/word/2010/wordprocessingShape">
                        <wps:wsp>
                          <wps:cNvSpPr txBox="1"/>
                          <wps:spPr>
                            <a:xfrm>
                              <a:off x="0" y="0"/>
                              <a:ext cx="2986405" cy="11283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9B98AF" w14:textId="33846E14" w:rsidR="001F788E" w:rsidRPr="001F788E" w:rsidRDefault="001F788E" w:rsidP="001F788E">
                                <w:pPr>
                                  <w:spacing w:afterLines="0"/>
                                  <w:ind w:leftChars="150" w:left="310"/>
                                  <w:rPr>
                                    <w:color w:val="003B90"/>
                                    <w:sz w:val="32"/>
                                    <w:szCs w:val="32"/>
                                  </w:rPr>
                                </w:pPr>
                                <w:r w:rsidRPr="001F788E">
                                  <w:rPr>
                                    <w:rFonts w:hint="eastAsia"/>
                                    <w:color w:val="003B90"/>
                                    <w:sz w:val="32"/>
                                    <w:szCs w:val="32"/>
                                  </w:rPr>
                                  <w:t>Data</w:t>
                                </w:r>
                                <w:r w:rsidRPr="001F788E">
                                  <w:rPr>
                                    <w:color w:val="003B90"/>
                                    <w:sz w:val="32"/>
                                    <w:szCs w:val="32"/>
                                  </w:rPr>
                                  <w:t>sheet</w:t>
                                </w:r>
                              </w:p>
                              <w:p w14:paraId="064C2DC4" w14:textId="4BF730AB" w:rsidR="001F788E" w:rsidRPr="001F788E" w:rsidRDefault="001F788E" w:rsidP="001F788E">
                                <w:pPr>
                                  <w:spacing w:afterLines="0"/>
                                  <w:ind w:leftChars="150" w:left="310"/>
                                  <w:rPr>
                                    <w:color w:val="003B90"/>
                                    <w:sz w:val="28"/>
                                    <w:szCs w:val="28"/>
                                  </w:rPr>
                                </w:pPr>
                                <w:r w:rsidRPr="001F788E">
                                  <w:rPr>
                                    <w:color w:val="003B90"/>
                                    <w:sz w:val="28"/>
                                    <w:szCs w:val="28"/>
                                  </w:rPr>
                                  <w:t>DS09050_E0</w:t>
                                </w:r>
                                <w:r w:rsidR="00877F5B">
                                  <w:rPr>
                                    <w:rFonts w:hint="eastAsia"/>
                                    <w:color w:val="003B90"/>
                                    <w:sz w:val="28"/>
                                    <w:szCs w:val="28"/>
                                  </w:rPr>
                                  <w:t>4</w:t>
                                </w:r>
                                <w:r w:rsidR="00683F9C">
                                  <w:rPr>
                                    <w:rFonts w:hint="eastAsia"/>
                                    <w:color w:val="003B90"/>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C602FD" id="文本框 9" o:spid="_x0000_s1027" type="#_x0000_t202" style="position:absolute;margin-left:.25pt;margin-top:101.05pt;width:235.15pt;height:88.8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" filled="f" stroked="f" strokeweight=".5pt">
                    <v:textbox>
                      <w:txbxContent>
                        <w:p w14:paraId="0C9B98AF" w14:textId="33846E14" w:rsidR="001F788E" w:rsidRPr="001F788E" w:rsidRDefault="001F788E" w:rsidP="001F788E">
                          <w:pPr>
                            <w:spacing w:afterLines="0"/>
                            <w:ind w:leftChars="150" w:left="310"/>
                            <w:rPr>
                              <w:color w:val="003B90"/>
                              <w:sz w:val="32"/>
                              <w:szCs w:val="32"/>
                            </w:rPr>
                          </w:pPr>
                          <w:r w:rsidRPr="001F788E">
                            <w:rPr>
                              <w:rFonts w:hint="eastAsia"/>
                              <w:color w:val="003B90"/>
                              <w:sz w:val="32"/>
                              <w:szCs w:val="32"/>
                            </w:rPr>
                            <w:t>Data</w:t>
                          </w:r>
                          <w:r w:rsidRPr="001F788E">
                            <w:rPr>
                              <w:color w:val="003B90"/>
                              <w:sz w:val="32"/>
                              <w:szCs w:val="32"/>
                            </w:rPr>
                            <w:t>sheet</w:t>
                          </w:r>
                        </w:p>
                        <w:p w14:paraId="064C2DC4" w14:textId="4BF730AB" w:rsidR="001F788E" w:rsidRPr="001F788E" w:rsidRDefault="001F788E" w:rsidP="001F788E">
                          <w:pPr>
                            <w:spacing w:afterLines="0"/>
                            <w:ind w:leftChars="150" w:left="310"/>
                            <w:rPr>
                              <w:color w:val="003B90"/>
                              <w:sz w:val="28"/>
                              <w:szCs w:val="28"/>
                            </w:rPr>
                          </w:pPr>
                          <w:r w:rsidRPr="001F788E">
                            <w:rPr>
                              <w:color w:val="003B90"/>
                              <w:sz w:val="28"/>
                              <w:szCs w:val="28"/>
                            </w:rPr>
                            <w:t>DS09050_E0</w:t>
                          </w:r>
                          <w:r w:rsidR="00877F5B">
                            <w:rPr>
                              <w:rFonts w:hint="eastAsia"/>
                              <w:color w:val="003B90"/>
                              <w:sz w:val="28"/>
                              <w:szCs w:val="28"/>
                            </w:rPr>
                            <w:t>4</w:t>
                          </w:r>
                          <w:r w:rsidR="00683F9C">
                            <w:rPr>
                              <w:rFonts w:hint="eastAsia"/>
                              <w:color w:val="003B90"/>
                              <w:sz w:val="28"/>
                              <w:szCs w:val="28"/>
                            </w:rPr>
                            <w:t>B</w:t>
                          </w:r>
                        </w:p>
                      </w:txbxContent>
                    </v:textbox>
                  </v:shape>
                </w:pict>
              </mc:Fallback>
            </mc:AlternateContent>
          </w:r>
          <w:r w:rsidR="006F2950" w:rsidRPr="00347614">
            <w:rPr>
              <w:rFonts w:eastAsia="Arial Unicode MS" w:cs="Arial"/>
              <w:b/>
              <w:sz w:val="28"/>
              <w:szCs w:val="28"/>
            </w:rPr>
            <w:br w:type="page"/>
          </w:r>
        </w:p>
      </w:sdtContent>
    </w:sdt>
    <w:p w14:paraId="510BD94A" w14:textId="77777777" w:rsidR="00203D47" w:rsidRDefault="00203D47">
      <w:pPr>
        <w:widowControl/>
        <w:spacing w:after="163"/>
        <w:jc w:val="left"/>
        <w:rPr>
          <w:rFonts w:eastAsia="Arial Unicode MS" w:cs="Arial"/>
          <w:b/>
          <w:sz w:val="28"/>
          <w:szCs w:val="28"/>
        </w:rPr>
        <w:sectPr w:rsidR="00203D47" w:rsidSect="005F6FBB">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18" w:right="1304" w:bottom="1418" w:left="1304" w:header="851" w:footer="851" w:gutter="0"/>
          <w:pgNumType w:start="0"/>
          <w:cols w:space="425"/>
          <w:titlePg/>
          <w:docGrid w:type="lines" w:linePitch="326"/>
        </w:sectPr>
      </w:pPr>
    </w:p>
    <w:p w14:paraId="46DE1CA1" w14:textId="116E84CC" w:rsidR="00203D47" w:rsidRDefault="002B3C1D" w:rsidP="00CC4578">
      <w:pPr>
        <w:spacing w:after="163"/>
        <w:ind w:leftChars="-205" w:left="-424"/>
      </w:pPr>
      <w:r>
        <w:rPr>
          <w:noProof/>
        </w:rPr>
        <w:lastRenderedPageBreak/>
        <mc:AlternateContent>
          <mc:Choice Requires="wpg">
            <w:drawing>
              <wp:inline distT="0" distB="0" distL="0" distR="0" wp14:anchorId="24F165AA" wp14:editId="1F30C992">
                <wp:extent cx="2927985" cy="1517015"/>
                <wp:effectExtent l="0" t="0" r="5715" b="6985"/>
                <wp:docPr id="51" name="组合 51"/>
                <wp:cNvGraphicFramePr/>
                <a:graphic xmlns:a="http://schemas.openxmlformats.org/drawingml/2006/main">
                  <a:graphicData uri="http://schemas.microsoft.com/office/word/2010/wordprocessingGroup">
                    <wpg:wgp>
                      <wpg:cNvGrpSpPr/>
                      <wpg:grpSpPr>
                        <a:xfrm>
                          <a:off x="0" y="0"/>
                          <a:ext cx="2927985" cy="1517015"/>
                          <a:chOff x="0" y="0"/>
                          <a:chExt cx="2927985" cy="1517015"/>
                        </a:xfrm>
                      </wpg:grpSpPr>
                      <wps:wsp>
                        <wps:cNvPr id="40" name="矩形 40"/>
                        <wps:cNvSpPr/>
                        <wps:spPr>
                          <a:xfrm>
                            <a:off x="0" y="0"/>
                            <a:ext cx="2927985" cy="1517015"/>
                          </a:xfrm>
                          <a:prstGeom prst="rect">
                            <a:avLst/>
                          </a:prstGeom>
                          <a:solidFill>
                            <a:srgbClr val="003B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文本框 49"/>
                        <wps:cNvSpPr txBox="1"/>
                        <wps:spPr>
                          <a:xfrm>
                            <a:off x="680936" y="447472"/>
                            <a:ext cx="1887166" cy="5447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F293CA" w14:textId="05079F1C" w:rsidR="00203D47" w:rsidRPr="00203D47" w:rsidRDefault="00203D47" w:rsidP="00CC4578">
                              <w:pPr>
                                <w:spacing w:after="163"/>
                                <w:rPr>
                                  <w:rStyle w:val="aff3"/>
                                  <w:sz w:val="30"/>
                                  <w:szCs w:val="30"/>
                                </w:rPr>
                              </w:pPr>
                              <w:r w:rsidRPr="00203D47">
                                <w:rPr>
                                  <w:rStyle w:val="aff3"/>
                                  <w:rFonts w:hint="eastAsia"/>
                                  <w:sz w:val="30"/>
                                  <w:szCs w:val="30"/>
                                </w:rPr>
                                <w:t>SNA5000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4F165AA" id="组合 51" o:spid="_x0000_s1028" style="width:230.55pt;height:119.45pt;mso-position-horizontal-relative:char;mso-position-vertical-relative:line" coordsize="29279,15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">
                <v:rect id="矩形 40" o:spid="_x0000_s1029" style="position:absolute;width:29279;height:1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" fillcolor="#003b90" stroked="f" strokeweight="2pt"/>
                <v:shape id="文本框 49" o:spid="_x0000_s1030" type="#_x0000_t202" style="position:absolute;left:6809;top:4474;width:18872;height:5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19F293CA" w14:textId="05079F1C" w:rsidR="00203D47" w:rsidRPr="00203D47" w:rsidRDefault="00203D47" w:rsidP="00CC4578">
                        <w:pPr>
                          <w:spacing w:after="163"/>
                          <w:rPr>
                            <w:rStyle w:val="aff3"/>
                            <w:sz w:val="30"/>
                            <w:szCs w:val="30"/>
                          </w:rPr>
                        </w:pPr>
                        <w:r w:rsidRPr="00203D47">
                          <w:rPr>
                            <w:rStyle w:val="aff3"/>
                            <w:rFonts w:hint="eastAsia"/>
                            <w:sz w:val="30"/>
                            <w:szCs w:val="30"/>
                          </w:rPr>
                          <w:t>SNA5000A</w:t>
                        </w:r>
                      </w:p>
                    </w:txbxContent>
                  </v:textbox>
                </v:shape>
                <w10:anchorlock/>
              </v:group>
            </w:pict>
          </mc:Fallback>
        </mc:AlternateContent>
      </w:r>
    </w:p>
    <w:p w14:paraId="32F2AB77" w14:textId="77777777" w:rsidR="00203D47" w:rsidRDefault="00203D47" w:rsidP="00203D47">
      <w:pPr>
        <w:spacing w:after="163"/>
      </w:pPr>
    </w:p>
    <w:p w14:paraId="7B1E060C" w14:textId="21DE2CEA" w:rsidR="00686A0A" w:rsidRPr="00894BB9" w:rsidRDefault="00F13D7B" w:rsidP="00134AD3">
      <w:pPr>
        <w:pStyle w:val="1"/>
        <w:spacing w:before="326" w:after="326"/>
      </w:pPr>
      <w:r w:rsidRPr="00894BB9">
        <w:t>General Description</w:t>
      </w:r>
    </w:p>
    <w:p w14:paraId="49DAFA90" w14:textId="35E33619" w:rsidR="006B1E52" w:rsidRDefault="00984875" w:rsidP="00CC4578">
      <w:pPr>
        <w:spacing w:after="163"/>
      </w:pPr>
      <w:r>
        <w:t xml:space="preserve">The SIGLENT </w:t>
      </w:r>
      <w:r w:rsidR="00686A0A" w:rsidRPr="002C461E">
        <w:t>SNA5000</w:t>
      </w:r>
      <w:r w:rsidR="004E5839">
        <w:t>A</w:t>
      </w:r>
      <w:r w:rsidR="00F13D7B" w:rsidRPr="002C461E">
        <w:t xml:space="preserve"> </w:t>
      </w:r>
      <w:r w:rsidR="00773A57" w:rsidRPr="002C461E">
        <w:t xml:space="preserve">series </w:t>
      </w:r>
      <w:r>
        <w:t xml:space="preserve">of </w:t>
      </w:r>
      <w:r w:rsidR="00F13D7B" w:rsidRPr="002C461E">
        <w:t>Vector Network Analyzer</w:t>
      </w:r>
      <w:r>
        <w:t>s</w:t>
      </w:r>
      <w:r w:rsidR="00972B61">
        <w:t xml:space="preserve"> </w:t>
      </w:r>
      <w:r w:rsidR="00FF7676" w:rsidRPr="002C461E">
        <w:t>have a frequency range of 9 kHz to 8.5 GHz</w:t>
      </w:r>
      <w:r w:rsidR="009F3B22">
        <w:t xml:space="preserve"> and 100 kHz to 26.5 GHz</w:t>
      </w:r>
      <w:r w:rsidR="00773A57" w:rsidRPr="002C461E">
        <w:t xml:space="preserve">, </w:t>
      </w:r>
      <w:r w:rsidR="00FF7676" w:rsidRPr="002C461E">
        <w:t>w</w:t>
      </w:r>
      <w:r w:rsidR="00773A57" w:rsidRPr="002C461E">
        <w:t>hich support 2/4-port scattering</w:t>
      </w:r>
      <w:r w:rsidR="00B410BD">
        <w:t xml:space="preserve"> </w:t>
      </w:r>
      <w:r w:rsidR="00773A57" w:rsidRPr="002C461E">
        <w:t xml:space="preserve">parameter, differential-parameter, </w:t>
      </w:r>
      <w:r w:rsidR="00DB5BB3">
        <w:t xml:space="preserve">and </w:t>
      </w:r>
      <w:r w:rsidR="0066320E" w:rsidRPr="002C461E">
        <w:t>time-domain parameter measurement</w:t>
      </w:r>
      <w:r w:rsidR="00DB5BB3">
        <w:t>s</w:t>
      </w:r>
      <w:r w:rsidR="0066320E" w:rsidRPr="002C461E">
        <w:t>. The SNA5000</w:t>
      </w:r>
      <w:r w:rsidR="004E5839">
        <w:t>A</w:t>
      </w:r>
      <w:r w:rsidR="0066320E" w:rsidRPr="002C461E">
        <w:t xml:space="preserve"> series </w:t>
      </w:r>
      <w:r w:rsidR="00DB5BB3">
        <w:t xml:space="preserve">of </w:t>
      </w:r>
      <w:r w:rsidR="0066320E" w:rsidRPr="002C461E">
        <w:t>VNA</w:t>
      </w:r>
      <w:r w:rsidR="00DB5BB3">
        <w:t>s</w:t>
      </w:r>
      <w:r w:rsidR="0066320E" w:rsidRPr="002C461E">
        <w:t xml:space="preserve"> </w:t>
      </w:r>
      <w:r w:rsidR="006D10CF" w:rsidRPr="002C461E">
        <w:t xml:space="preserve">are effective </w:t>
      </w:r>
      <w:r>
        <w:t>instrumentation for determining</w:t>
      </w:r>
      <w:r w:rsidR="006D10CF" w:rsidRPr="002C461E">
        <w:t xml:space="preserve"> the</w:t>
      </w:r>
      <w:r w:rsidR="0066320E" w:rsidRPr="002C461E">
        <w:t xml:space="preserve"> </w:t>
      </w:r>
      <w:r w:rsidR="006D10CF" w:rsidRPr="002C461E">
        <w:t>Q-factor, bandwidth</w:t>
      </w:r>
      <w:r w:rsidR="00B410BD">
        <w:t>,</w:t>
      </w:r>
      <w:r w:rsidR="006D10CF" w:rsidRPr="002C461E">
        <w:t xml:space="preserve"> and insertion loss of a filter</w:t>
      </w:r>
      <w:r w:rsidR="00972B61">
        <w:t xml:space="preserve">, </w:t>
      </w:r>
      <w:proofErr w:type="gramStart"/>
      <w:r w:rsidR="00972B61">
        <w:t>They</w:t>
      </w:r>
      <w:proofErr w:type="gramEnd"/>
      <w:r w:rsidR="00972B61">
        <w:t xml:space="preserve"> feature</w:t>
      </w:r>
      <w:r w:rsidR="005A1AD3" w:rsidRPr="002C461E">
        <w:t xml:space="preserve"> impedance conversion, movement of measurement plane, limit test</w:t>
      </w:r>
      <w:r>
        <w:t>ing</w:t>
      </w:r>
      <w:r w:rsidR="005A1AD3" w:rsidRPr="002C461E">
        <w:t>, ripple test, fixture simulat</w:t>
      </w:r>
      <w:r>
        <w:t>ion</w:t>
      </w:r>
      <w:r w:rsidR="00B410BD">
        <w:t>,</w:t>
      </w:r>
      <w:r w:rsidR="00004741" w:rsidRPr="002C461E">
        <w:t xml:space="preserve"> and adapter removal</w:t>
      </w:r>
      <w:r w:rsidR="00B410BD">
        <w:t>/</w:t>
      </w:r>
      <w:r w:rsidR="00004741" w:rsidRPr="002C461E">
        <w:t>insertion</w:t>
      </w:r>
      <w:r>
        <w:t xml:space="preserve"> adjustments</w:t>
      </w:r>
      <w:r w:rsidR="00004741" w:rsidRPr="002C461E">
        <w:t>.</w:t>
      </w:r>
      <w:r w:rsidR="00880F9B" w:rsidRPr="002C461E">
        <w:t xml:space="preserve"> The VNA</w:t>
      </w:r>
      <w:r>
        <w:t>s</w:t>
      </w:r>
      <w:r w:rsidR="00880F9B" w:rsidRPr="002C461E">
        <w:t xml:space="preserve"> have five sweep types</w:t>
      </w:r>
      <w:r>
        <w:t>:</w:t>
      </w:r>
      <w:r w:rsidR="00880F9B" w:rsidRPr="002C461E">
        <w:t xml:space="preserve"> Linear-Frequency mode, Log-Frequency mode, Power-Sweep mode, CW-Time mode</w:t>
      </w:r>
      <w:r w:rsidR="00B410BD">
        <w:t>,</w:t>
      </w:r>
      <w:r w:rsidR="00880F9B" w:rsidRPr="002C461E">
        <w:t xml:space="preserve"> and Segment-Sweep mode. The SNA5000</w:t>
      </w:r>
      <w:r w:rsidR="004E5839">
        <w:t>A</w:t>
      </w:r>
      <w:r w:rsidR="00880F9B" w:rsidRPr="002C461E">
        <w:t xml:space="preserve"> series VNA</w:t>
      </w:r>
      <w:r>
        <w:t>s also</w:t>
      </w:r>
      <w:r w:rsidR="00A2671B" w:rsidRPr="002C461E">
        <w:t xml:space="preserve"> support</w:t>
      </w:r>
      <w:r w:rsidR="00880F9B" w:rsidRPr="002C461E">
        <w:t xml:space="preserve"> </w:t>
      </w:r>
      <w:r w:rsidR="00A2671B" w:rsidRPr="002C461E">
        <w:t xml:space="preserve">scattering-parameter correction of </w:t>
      </w:r>
      <w:r w:rsidR="00686A0A" w:rsidRPr="002C461E">
        <w:t>S</w:t>
      </w:r>
      <w:r w:rsidR="00304D56" w:rsidRPr="002C461E">
        <w:t>O</w:t>
      </w:r>
      <w:r w:rsidR="00686A0A" w:rsidRPr="002C461E">
        <w:t>LT</w:t>
      </w:r>
      <w:r w:rsidR="00A2671B" w:rsidRPr="002C461E">
        <w:t xml:space="preserve">, </w:t>
      </w:r>
      <w:r w:rsidR="00686A0A" w:rsidRPr="002C461E">
        <w:t>S</w:t>
      </w:r>
      <w:r w:rsidR="00304D56" w:rsidRPr="002C461E">
        <w:t>O</w:t>
      </w:r>
      <w:r w:rsidR="00686A0A" w:rsidRPr="002C461E">
        <w:t>LR</w:t>
      </w:r>
      <w:r w:rsidR="00A2671B" w:rsidRPr="002C461E">
        <w:t xml:space="preserve">, </w:t>
      </w:r>
      <w:r w:rsidR="00686A0A" w:rsidRPr="002C461E">
        <w:t>TRL</w:t>
      </w:r>
      <w:r w:rsidR="00A2671B" w:rsidRPr="002C461E">
        <w:t>, R</w:t>
      </w:r>
      <w:r w:rsidR="00304D56" w:rsidRPr="002C461E">
        <w:t>esponse</w:t>
      </w:r>
      <w:r w:rsidR="00B410BD">
        <w:t>,</w:t>
      </w:r>
      <w:r w:rsidR="00A2671B" w:rsidRPr="002C461E">
        <w:t xml:space="preserve"> and </w:t>
      </w:r>
      <w:r w:rsidR="00304D56" w:rsidRPr="002C461E">
        <w:t>Enhanced Response</w:t>
      </w:r>
      <w:r>
        <w:t xml:space="preserve"> for increased flexibilit</w:t>
      </w:r>
      <w:r w:rsidR="00972B61">
        <w:t>y</w:t>
      </w:r>
      <w:r w:rsidR="00A2671B" w:rsidRPr="002C461E">
        <w:t xml:space="preserve"> in R&amp;D and manufacturing</w:t>
      </w:r>
      <w:r>
        <w:t xml:space="preserve"> applications.</w:t>
      </w:r>
    </w:p>
    <w:p w14:paraId="636DDBE8" w14:textId="2ECEDD48" w:rsidR="00134AD3" w:rsidRPr="002C461E" w:rsidRDefault="00203D47" w:rsidP="00134AD3">
      <w:pPr>
        <w:spacing w:after="163"/>
      </w:pPr>
      <w:r>
        <w:br w:type="column"/>
      </w:r>
    </w:p>
    <w:p w14:paraId="70CB380E" w14:textId="089A3764" w:rsidR="00A76309" w:rsidRPr="00855FC4" w:rsidRDefault="005C5DD4" w:rsidP="00134AD3">
      <w:pPr>
        <w:pStyle w:val="1"/>
        <w:spacing w:before="326" w:after="326"/>
      </w:pPr>
      <w:r w:rsidRPr="00855FC4">
        <w:t>Features</w:t>
      </w:r>
    </w:p>
    <w:p w14:paraId="3F3277CF" w14:textId="2ECC6577" w:rsidR="00A76309" w:rsidRPr="00203D47" w:rsidRDefault="00D20339">
      <w:pPr>
        <w:pStyle w:val="afa"/>
        <w:numPr>
          <w:ilvl w:val="0"/>
          <w:numId w:val="2"/>
        </w:numPr>
        <w:spacing w:after="163"/>
        <w:ind w:firstLineChars="0"/>
        <w:jc w:val="left"/>
      </w:pPr>
      <w:bookmarkStart w:id="0" w:name="OLE_LINK11"/>
      <w:bookmarkStart w:id="1" w:name="OLE_LINK12"/>
      <w:r w:rsidRPr="00203D47">
        <w:t>F</w:t>
      </w:r>
      <w:r w:rsidR="00C24247" w:rsidRPr="00203D47">
        <w:t>requency</w:t>
      </w:r>
      <w:r w:rsidRPr="00203D47">
        <w:t xml:space="preserve"> range</w:t>
      </w:r>
      <w:r w:rsidR="005C5DD4" w:rsidRPr="00203D47">
        <w:t xml:space="preserve">: </w:t>
      </w:r>
      <w:r w:rsidRPr="00203D47">
        <w:t xml:space="preserve">9 kHz - </w:t>
      </w:r>
      <w:r w:rsidR="009C16D3" w:rsidRPr="00203D47">
        <w:t>8.5</w:t>
      </w:r>
      <w:r w:rsidR="00821831" w:rsidRPr="00203D47">
        <w:t xml:space="preserve"> </w:t>
      </w:r>
      <w:r w:rsidR="00A76309" w:rsidRPr="00203D47">
        <w:t>GHz</w:t>
      </w:r>
      <w:r w:rsidR="009F3B22">
        <w:t xml:space="preserve"> and 100 kHz </w:t>
      </w:r>
      <w:r w:rsidR="008C4530">
        <w:t>-</w:t>
      </w:r>
      <w:r w:rsidR="009F3B22">
        <w:t xml:space="preserve"> 26.5 GHz</w:t>
      </w:r>
    </w:p>
    <w:p w14:paraId="0E2B0A75" w14:textId="77777777" w:rsidR="00A76309" w:rsidRPr="00203D47" w:rsidRDefault="00BD42C2">
      <w:pPr>
        <w:pStyle w:val="afa"/>
        <w:numPr>
          <w:ilvl w:val="0"/>
          <w:numId w:val="2"/>
        </w:numPr>
        <w:spacing w:after="163"/>
        <w:ind w:firstLineChars="0"/>
        <w:jc w:val="left"/>
      </w:pPr>
      <w:r w:rsidRPr="00203D47">
        <w:t>Frequency resolution</w:t>
      </w:r>
      <w:r w:rsidR="005C5DD4" w:rsidRPr="00203D47">
        <w:t xml:space="preserve">: </w:t>
      </w:r>
      <w:r w:rsidR="00BD7843" w:rsidRPr="00203D47">
        <w:t>1</w:t>
      </w:r>
      <w:r w:rsidR="00821831" w:rsidRPr="00203D47">
        <w:t xml:space="preserve"> </w:t>
      </w:r>
      <w:r w:rsidR="00A76309" w:rsidRPr="00203D47">
        <w:t>Hz</w:t>
      </w:r>
    </w:p>
    <w:p w14:paraId="243CDE35" w14:textId="77777777" w:rsidR="00A04766" w:rsidRPr="00203D47" w:rsidRDefault="00BD42C2">
      <w:pPr>
        <w:pStyle w:val="afa"/>
        <w:numPr>
          <w:ilvl w:val="0"/>
          <w:numId w:val="2"/>
        </w:numPr>
        <w:spacing w:after="163"/>
        <w:ind w:firstLineChars="0"/>
        <w:jc w:val="left"/>
      </w:pPr>
      <w:r w:rsidRPr="00203D47">
        <w:t>Level resolution</w:t>
      </w:r>
      <w:r w:rsidR="005C5DD4" w:rsidRPr="00203D47">
        <w:t xml:space="preserve">: </w:t>
      </w:r>
      <w:r w:rsidR="00A04766" w:rsidRPr="00203D47">
        <w:t>0.05</w:t>
      </w:r>
      <w:r w:rsidR="00821831" w:rsidRPr="00203D47">
        <w:t xml:space="preserve"> </w:t>
      </w:r>
      <w:r w:rsidR="00A04766" w:rsidRPr="00203D47">
        <w:t>dB</w:t>
      </w:r>
    </w:p>
    <w:p w14:paraId="4E255778" w14:textId="4F697E65" w:rsidR="009C16D3" w:rsidRPr="00203D47" w:rsidRDefault="00BD42C2">
      <w:pPr>
        <w:pStyle w:val="afa"/>
        <w:numPr>
          <w:ilvl w:val="0"/>
          <w:numId w:val="2"/>
        </w:numPr>
        <w:spacing w:after="163"/>
        <w:ind w:firstLineChars="0"/>
        <w:jc w:val="left"/>
      </w:pPr>
      <w:r w:rsidRPr="00203D47">
        <w:t>Range of IFBW</w:t>
      </w:r>
      <w:r w:rsidR="005C5DD4" w:rsidRPr="00203D47">
        <w:t xml:space="preserve">: </w:t>
      </w:r>
      <w:r w:rsidR="005777AB" w:rsidRPr="00203D47">
        <w:t>1</w:t>
      </w:r>
      <w:r w:rsidR="00821831" w:rsidRPr="00203D47">
        <w:t xml:space="preserve"> </w:t>
      </w:r>
      <w:r w:rsidR="005777AB" w:rsidRPr="00203D47">
        <w:t>H</w:t>
      </w:r>
      <w:r w:rsidR="00F4518B" w:rsidRPr="00203D47">
        <w:t>z~</w:t>
      </w:r>
      <w:r w:rsidR="006525F7">
        <w:t>10</w:t>
      </w:r>
      <w:r w:rsidR="00821831" w:rsidRPr="00203D47">
        <w:t xml:space="preserve"> </w:t>
      </w:r>
      <w:r w:rsidR="005777AB" w:rsidRPr="00203D47">
        <w:t>MHz</w:t>
      </w:r>
    </w:p>
    <w:p w14:paraId="099963A0" w14:textId="2DA03786" w:rsidR="00A76309" w:rsidRPr="00203D47" w:rsidRDefault="00BD42C2">
      <w:pPr>
        <w:pStyle w:val="afa"/>
        <w:numPr>
          <w:ilvl w:val="0"/>
          <w:numId w:val="2"/>
        </w:numPr>
        <w:spacing w:after="163"/>
        <w:ind w:firstLineChars="0"/>
        <w:jc w:val="left"/>
      </w:pPr>
      <w:r w:rsidRPr="00203D47">
        <w:t>Setting range of output level</w:t>
      </w:r>
      <w:r w:rsidR="005C5DD4" w:rsidRPr="00203D47">
        <w:t xml:space="preserve">: </w:t>
      </w:r>
      <w:r w:rsidR="00CC4578">
        <w:br/>
      </w:r>
      <w:r w:rsidR="00A76309" w:rsidRPr="00203D47">
        <w:t>-</w:t>
      </w:r>
      <w:r w:rsidR="005777AB" w:rsidRPr="00203D47">
        <w:t>55</w:t>
      </w:r>
      <w:r w:rsidR="00821831" w:rsidRPr="00203D47">
        <w:t xml:space="preserve"> </w:t>
      </w:r>
      <w:r w:rsidR="00BD7843" w:rsidRPr="00203D47">
        <w:t xml:space="preserve">dBm ~ </w:t>
      </w:r>
      <w:r w:rsidR="002B542B" w:rsidRPr="00203D47">
        <w:t>+</w:t>
      </w:r>
      <w:r w:rsidR="005777AB" w:rsidRPr="00203D47">
        <w:t>10</w:t>
      </w:r>
      <w:r w:rsidR="00821831" w:rsidRPr="00203D47">
        <w:t xml:space="preserve"> </w:t>
      </w:r>
      <w:r w:rsidR="00A76309" w:rsidRPr="00203D47">
        <w:t xml:space="preserve">dBm </w:t>
      </w:r>
    </w:p>
    <w:p w14:paraId="5C8F9A1C" w14:textId="77777777" w:rsidR="006B1E52" w:rsidRPr="00203D47" w:rsidRDefault="00BD42C2">
      <w:pPr>
        <w:pStyle w:val="afa"/>
        <w:numPr>
          <w:ilvl w:val="0"/>
          <w:numId w:val="2"/>
        </w:numPr>
        <w:spacing w:after="163"/>
        <w:ind w:firstLineChars="0"/>
        <w:jc w:val="left"/>
      </w:pPr>
      <w:r w:rsidRPr="00203D47">
        <w:t>Dynamic range</w:t>
      </w:r>
      <w:r w:rsidR="005C5DD4" w:rsidRPr="00203D47">
        <w:t xml:space="preserve">: </w:t>
      </w:r>
      <w:r w:rsidR="006B1E52" w:rsidRPr="00203D47">
        <w:t>1</w:t>
      </w:r>
      <w:r w:rsidR="0061006E" w:rsidRPr="00203D47">
        <w:t>2</w:t>
      </w:r>
      <w:r w:rsidR="002B542B" w:rsidRPr="00203D47">
        <w:t>5</w:t>
      </w:r>
      <w:r w:rsidR="00821831" w:rsidRPr="00203D47">
        <w:t xml:space="preserve"> </w:t>
      </w:r>
      <w:r w:rsidR="009E71AA" w:rsidRPr="00203D47">
        <w:t>dB</w:t>
      </w:r>
      <w:r w:rsidR="00585CA3" w:rsidRPr="00203D47">
        <w:t xml:space="preserve"> </w:t>
      </w:r>
    </w:p>
    <w:p w14:paraId="11869319" w14:textId="1D4C9D06" w:rsidR="008C52FB" w:rsidRPr="00203D47" w:rsidRDefault="00BD42C2">
      <w:pPr>
        <w:pStyle w:val="afa"/>
        <w:numPr>
          <w:ilvl w:val="0"/>
          <w:numId w:val="2"/>
        </w:numPr>
        <w:spacing w:after="163"/>
        <w:ind w:firstLineChars="0"/>
        <w:jc w:val="left"/>
      </w:pPr>
      <w:r w:rsidRPr="00203D47">
        <w:t>Types of calibration</w:t>
      </w:r>
      <w:r w:rsidR="005C5DD4" w:rsidRPr="00203D47">
        <w:t xml:space="preserve">: </w:t>
      </w:r>
      <w:r w:rsidRPr="00203D47">
        <w:t>Response calibration, Enhanced Response calibration, Full-one port</w:t>
      </w:r>
      <w:r w:rsidR="00134AD3" w:rsidRPr="00203D47">
        <w:t xml:space="preserve"> </w:t>
      </w:r>
      <w:r w:rsidRPr="00203D47">
        <w:t xml:space="preserve">calibration, Full-two port calibration, Full-three port calibration, Full-four port calibration, </w:t>
      </w:r>
      <w:r w:rsidR="008C52FB" w:rsidRPr="00203D47">
        <w:t>TRL</w:t>
      </w:r>
      <w:r w:rsidRPr="00203D47">
        <w:t xml:space="preserve"> calibration</w:t>
      </w:r>
    </w:p>
    <w:p w14:paraId="2D1DDEC4" w14:textId="401A3323" w:rsidR="008C52FB" w:rsidRPr="00203D47" w:rsidRDefault="00FB3E59">
      <w:pPr>
        <w:pStyle w:val="afa"/>
        <w:numPr>
          <w:ilvl w:val="0"/>
          <w:numId w:val="2"/>
        </w:numPr>
        <w:spacing w:after="163"/>
        <w:ind w:firstLineChars="0"/>
        <w:jc w:val="left"/>
      </w:pPr>
      <w:r w:rsidRPr="00203D47">
        <w:t>Types of measurement</w:t>
      </w:r>
      <w:r w:rsidR="005C5DD4" w:rsidRPr="00203D47">
        <w:t xml:space="preserve">: </w:t>
      </w:r>
      <w:r w:rsidR="00984875" w:rsidRPr="00203D47">
        <w:t>S</w:t>
      </w:r>
      <w:r w:rsidR="005C5DD4" w:rsidRPr="00203D47">
        <w:t>cattering-parameter measurement, differ</w:t>
      </w:r>
      <w:r w:rsidR="00134AD3" w:rsidRPr="00203D47">
        <w:t>ential-parameter measurement,</w:t>
      </w:r>
      <w:r w:rsidR="00E174D1">
        <w:t xml:space="preserve"> </w:t>
      </w:r>
      <w:r w:rsidR="005C5DD4" w:rsidRPr="00203D47">
        <w:t>receiver measurement, time-domain parameter analysis, limit test, ripple test, impedance conversion, fixture simulat</w:t>
      </w:r>
      <w:r w:rsidR="00984875" w:rsidRPr="00203D47">
        <w:t>ion</w:t>
      </w:r>
      <w:r w:rsidR="005C5DD4" w:rsidRPr="00203D47">
        <w:t>, adapter removal</w:t>
      </w:r>
      <w:r w:rsidR="00B410BD">
        <w:t>/</w:t>
      </w:r>
      <w:r w:rsidR="005C5DD4" w:rsidRPr="00203D47">
        <w:t>insertion</w:t>
      </w:r>
      <w:r w:rsidR="006A338C" w:rsidRPr="00203D47">
        <w:t>, spectrum analysis</w:t>
      </w:r>
      <w:r w:rsidR="005C5DD4" w:rsidRPr="00203D47">
        <w:t xml:space="preserve"> </w:t>
      </w:r>
      <w:r w:rsidR="00C00353" w:rsidRPr="00203D47">
        <w:t>frequency offset, scalar mixer measurement</w:t>
      </w:r>
      <w:r w:rsidR="006D0DCC">
        <w:t>, pulse measurement</w:t>
      </w:r>
      <w:r w:rsidR="006B3F01">
        <w:t>,</w:t>
      </w:r>
      <w:r w:rsidR="007819A1" w:rsidRPr="007819A1">
        <w:rPr>
          <w:rFonts w:cs="Arial"/>
          <w:szCs w:val="21"/>
        </w:rPr>
        <w:t xml:space="preserve"> </w:t>
      </w:r>
      <w:r w:rsidR="007819A1">
        <w:rPr>
          <w:rFonts w:cs="Arial"/>
          <w:szCs w:val="21"/>
        </w:rPr>
        <w:t>Material Measurement</w:t>
      </w:r>
      <w:r w:rsidR="00877F5B">
        <w:t>,</w:t>
      </w:r>
      <w:r w:rsidR="00877F5B" w:rsidRPr="00F86E0B">
        <w:rPr>
          <w:color w:val="333333"/>
          <w:szCs w:val="21"/>
          <w:shd w:val="clear" w:color="auto" w:fill="FFFFFF"/>
        </w:rPr>
        <w:t xml:space="preserve"> </w:t>
      </w:r>
      <w:r w:rsidR="00877F5B">
        <w:rPr>
          <w:color w:val="333333"/>
          <w:szCs w:val="21"/>
          <w:shd w:val="clear" w:color="auto" w:fill="FFFFFF"/>
        </w:rPr>
        <w:t>Gain Compression</w:t>
      </w:r>
      <w:r w:rsidR="00877F5B" w:rsidRPr="00FB7E1E">
        <w:rPr>
          <w:color w:val="333333"/>
          <w:szCs w:val="21"/>
          <w:shd w:val="clear" w:color="auto" w:fill="FFFFFF"/>
        </w:rPr>
        <w:t xml:space="preserve"> measurement</w:t>
      </w:r>
      <w:r w:rsidR="00877F5B">
        <w:rPr>
          <w:rFonts w:hint="eastAsia"/>
          <w:color w:val="333333"/>
          <w:szCs w:val="21"/>
          <w:shd w:val="clear" w:color="auto" w:fill="FFFFFF"/>
        </w:rPr>
        <w:t>,</w:t>
      </w:r>
      <w:r w:rsidR="00877F5B" w:rsidRPr="00F86E0B">
        <w:rPr>
          <w:color w:val="000000"/>
          <w:shd w:val="clear" w:color="auto" w:fill="FFFFFF"/>
        </w:rPr>
        <w:t xml:space="preserve"> </w:t>
      </w:r>
      <w:r w:rsidR="00877F5B">
        <w:rPr>
          <w:color w:val="000000"/>
          <w:shd w:val="clear" w:color="auto" w:fill="FFFFFF"/>
        </w:rPr>
        <w:t>Vector mixer</w:t>
      </w:r>
      <w:r w:rsidR="00877F5B">
        <w:rPr>
          <w:rFonts w:hint="eastAsia"/>
          <w:color w:val="000000"/>
          <w:shd w:val="clear" w:color="auto" w:fill="FFFFFF"/>
        </w:rPr>
        <w:t xml:space="preserve"> </w:t>
      </w:r>
      <w:r w:rsidR="00877F5B">
        <w:t>measurement</w:t>
      </w:r>
    </w:p>
    <w:p w14:paraId="6DF7D8BF" w14:textId="0F2C2484" w:rsidR="00A76309" w:rsidRPr="00203D47" w:rsidRDefault="00B410BD">
      <w:pPr>
        <w:pStyle w:val="afa"/>
        <w:numPr>
          <w:ilvl w:val="0"/>
          <w:numId w:val="2"/>
        </w:numPr>
        <w:spacing w:after="163"/>
        <w:ind w:firstLineChars="0"/>
        <w:jc w:val="left"/>
      </w:pPr>
      <w:r>
        <w:t>Internal</w:t>
      </w:r>
      <w:r w:rsidR="00376C26" w:rsidRPr="00203D47">
        <w:t xml:space="preserve"> Bias-Tee</w:t>
      </w:r>
      <w:r>
        <w:t xml:space="preserve"> connections</w:t>
      </w:r>
    </w:p>
    <w:p w14:paraId="58430588" w14:textId="1F908E9C" w:rsidR="008C52FB" w:rsidRPr="00203D47" w:rsidRDefault="00376C26">
      <w:pPr>
        <w:pStyle w:val="afa"/>
        <w:numPr>
          <w:ilvl w:val="0"/>
          <w:numId w:val="2"/>
        </w:numPr>
        <w:spacing w:after="163"/>
        <w:ind w:firstLineChars="0"/>
        <w:jc w:val="left"/>
      </w:pPr>
      <w:r w:rsidRPr="00203D47">
        <w:t xml:space="preserve">Interface: </w:t>
      </w:r>
      <w:r w:rsidR="008C52FB" w:rsidRPr="00203D47">
        <w:t>LAN</w:t>
      </w:r>
      <w:r w:rsidRPr="00203D47">
        <w:t xml:space="preserve">, </w:t>
      </w:r>
      <w:r w:rsidR="008C52FB" w:rsidRPr="00203D47">
        <w:t>USB Device</w:t>
      </w:r>
      <w:r w:rsidRPr="00203D47">
        <w:t xml:space="preserve">, </w:t>
      </w:r>
      <w:r w:rsidR="008C52FB" w:rsidRPr="00203D47">
        <w:t>USB Host</w:t>
      </w:r>
      <w:r w:rsidR="00E174D1">
        <w:t xml:space="preserve"> </w:t>
      </w:r>
      <w:r w:rsidR="008C52FB" w:rsidRPr="00203D47">
        <w:t>(USB-GPIB)</w:t>
      </w:r>
    </w:p>
    <w:p w14:paraId="1E380CD9" w14:textId="767ED55C" w:rsidR="008C52FB" w:rsidRPr="00203D47" w:rsidRDefault="00376C26">
      <w:pPr>
        <w:pStyle w:val="afa"/>
        <w:numPr>
          <w:ilvl w:val="0"/>
          <w:numId w:val="2"/>
        </w:numPr>
        <w:spacing w:after="163"/>
        <w:ind w:firstLineChars="0"/>
        <w:jc w:val="left"/>
      </w:pPr>
      <w:r w:rsidRPr="00203D47">
        <w:t xml:space="preserve">Remote control: </w:t>
      </w:r>
      <w:r w:rsidR="008C52FB" w:rsidRPr="00203D47">
        <w:t>SCPI/</w:t>
      </w:r>
      <w:r w:rsidR="00CC4578">
        <w:t xml:space="preserve"> </w:t>
      </w:r>
      <w:proofErr w:type="spellStart"/>
      <w:r w:rsidR="008C52FB" w:rsidRPr="00203D47">
        <w:t>Labview</w:t>
      </w:r>
      <w:proofErr w:type="spellEnd"/>
      <w:r w:rsidR="008C52FB" w:rsidRPr="00203D47">
        <w:t>/</w:t>
      </w:r>
      <w:r w:rsidR="00CC4578">
        <w:t xml:space="preserve"> </w:t>
      </w:r>
      <w:r w:rsidR="008C52FB" w:rsidRPr="00203D47">
        <w:t>IVI based on USB-TMC</w:t>
      </w:r>
      <w:r w:rsidR="00CC4578">
        <w:t xml:space="preserve"> </w:t>
      </w:r>
      <w:r w:rsidR="008C52FB" w:rsidRPr="00203D47">
        <w:t>/</w:t>
      </w:r>
      <w:r w:rsidR="00CC4578">
        <w:t xml:space="preserve"> </w:t>
      </w:r>
      <w:r w:rsidR="008C52FB" w:rsidRPr="00203D47">
        <w:t>VXI-11</w:t>
      </w:r>
      <w:r w:rsidR="00CC4578">
        <w:t xml:space="preserve"> </w:t>
      </w:r>
      <w:r w:rsidR="008C52FB" w:rsidRPr="00203D47">
        <w:t>/</w:t>
      </w:r>
      <w:r w:rsidR="00CC4578">
        <w:t xml:space="preserve"> </w:t>
      </w:r>
      <w:r w:rsidR="008C52FB" w:rsidRPr="00203D47">
        <w:t>Soc</w:t>
      </w:r>
      <w:r w:rsidR="00B86157" w:rsidRPr="00203D47">
        <w:t>k</w:t>
      </w:r>
      <w:r w:rsidR="008C52FB" w:rsidRPr="00203D47">
        <w:t>et</w:t>
      </w:r>
      <w:r w:rsidR="00CC4578">
        <w:t xml:space="preserve"> </w:t>
      </w:r>
      <w:r w:rsidR="008C52FB" w:rsidRPr="00203D47">
        <w:t>/Telnet</w:t>
      </w:r>
      <w:r w:rsidR="00CC4578">
        <w:t xml:space="preserve"> </w:t>
      </w:r>
      <w:r w:rsidR="004A0089" w:rsidRPr="00203D47">
        <w:t>/</w:t>
      </w:r>
      <w:r w:rsidR="00CC4578">
        <w:t xml:space="preserve"> </w:t>
      </w:r>
      <w:proofErr w:type="spellStart"/>
      <w:r w:rsidR="004A0089" w:rsidRPr="00203D47">
        <w:t>WebServer</w:t>
      </w:r>
      <w:proofErr w:type="spellEnd"/>
    </w:p>
    <w:p w14:paraId="67519D86" w14:textId="77777777" w:rsidR="00855FC4" w:rsidRPr="00203D47" w:rsidRDefault="008C52FB">
      <w:pPr>
        <w:pStyle w:val="afa"/>
        <w:numPr>
          <w:ilvl w:val="0"/>
          <w:numId w:val="2"/>
        </w:numPr>
        <w:spacing w:after="163"/>
        <w:ind w:firstLineChars="0"/>
        <w:jc w:val="left"/>
      </w:pPr>
      <w:r w:rsidRPr="00203D47">
        <w:t>12.1</w:t>
      </w:r>
      <w:r w:rsidR="00376C26" w:rsidRPr="00203D47">
        <w:t>-inch touch screen</w:t>
      </w:r>
    </w:p>
    <w:p w14:paraId="6BFF82AE" w14:textId="0A4D9716" w:rsidR="00203D47" w:rsidRPr="007819A1" w:rsidRDefault="0050107F" w:rsidP="007819A1">
      <w:pPr>
        <w:pStyle w:val="afa"/>
        <w:numPr>
          <w:ilvl w:val="0"/>
          <w:numId w:val="2"/>
        </w:numPr>
        <w:spacing w:after="163"/>
        <w:ind w:firstLineChars="0"/>
        <w:jc w:val="left"/>
        <w:sectPr w:rsidR="00203D47" w:rsidRPr="007819A1" w:rsidSect="005F6FBB">
          <w:headerReference w:type="even" r:id="rId21"/>
          <w:headerReference w:type="default" r:id="rId22"/>
          <w:footerReference w:type="default" r:id="rId23"/>
          <w:pgSz w:w="11906" w:h="16838" w:code="9"/>
          <w:pgMar w:top="1247" w:right="1304" w:bottom="1418" w:left="1304" w:header="851" w:footer="851" w:gutter="0"/>
          <w:pgNumType w:start="1"/>
          <w:cols w:num="2" w:space="725" w:equalWidth="0">
            <w:col w:w="4140" w:space="725"/>
            <w:col w:w="4433"/>
          </w:cols>
          <w:docGrid w:type="lines" w:linePitch="326"/>
        </w:sectPr>
      </w:pPr>
      <w:r w:rsidRPr="00203D47">
        <w:t>Video output: HDMI</w:t>
      </w:r>
    </w:p>
    <w:p w14:paraId="5D263274" w14:textId="4B74C6B0" w:rsidR="004F0EB1" w:rsidRPr="00855FC4" w:rsidRDefault="00181198" w:rsidP="00134AD3">
      <w:pPr>
        <w:pStyle w:val="1"/>
        <w:spacing w:before="326" w:after="326"/>
      </w:pPr>
      <w:r w:rsidRPr="00855FC4">
        <w:lastRenderedPageBreak/>
        <w:t>Models and key specifications</w:t>
      </w:r>
    </w:p>
    <w:tbl>
      <w:tblPr>
        <w:tblStyle w:val="4-1"/>
        <w:tblW w:w="9209" w:type="dxa"/>
        <w:tblLayout w:type="fixed"/>
        <w:tblLook w:val="0420" w:firstRow="1" w:lastRow="0" w:firstColumn="0" w:lastColumn="0" w:noHBand="0" w:noVBand="1"/>
      </w:tblPr>
      <w:tblGrid>
        <w:gridCol w:w="2263"/>
        <w:gridCol w:w="1560"/>
        <w:gridCol w:w="1559"/>
        <w:gridCol w:w="1843"/>
        <w:gridCol w:w="1984"/>
      </w:tblGrid>
      <w:tr w:rsidR="00521508" w:rsidRPr="00521508" w14:paraId="12951B3E"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tcW w:w="2263" w:type="dxa"/>
            <w:shd w:val="clear" w:color="auto" w:fill="003B90"/>
          </w:tcPr>
          <w:p w14:paraId="1D6A6216" w14:textId="77777777" w:rsidR="00181198" w:rsidRPr="00521508" w:rsidRDefault="00181198" w:rsidP="004D2508">
            <w:pPr>
              <w:spacing w:afterLines="0" w:after="0" w:line="440" w:lineRule="exact"/>
              <w:rPr>
                <w:rFonts w:cs="Arial"/>
                <w:b w:val="0"/>
                <w:szCs w:val="21"/>
              </w:rPr>
            </w:pPr>
            <w:r w:rsidRPr="00521508">
              <w:rPr>
                <w:rFonts w:cs="Arial"/>
                <w:szCs w:val="21"/>
              </w:rPr>
              <w:t>Model</w:t>
            </w:r>
          </w:p>
        </w:tc>
        <w:tc>
          <w:tcPr>
            <w:tcW w:w="1560" w:type="dxa"/>
            <w:shd w:val="clear" w:color="auto" w:fill="003B90"/>
            <w:vAlign w:val="center"/>
          </w:tcPr>
          <w:p w14:paraId="1541A695" w14:textId="0412DF3F" w:rsidR="00181198" w:rsidRPr="00521508" w:rsidRDefault="00181198" w:rsidP="00D6394B">
            <w:pPr>
              <w:spacing w:afterLines="0" w:after="0" w:line="440" w:lineRule="exact"/>
              <w:jc w:val="center"/>
              <w:rPr>
                <w:rFonts w:cs="Arial"/>
                <w:b w:val="0"/>
                <w:szCs w:val="21"/>
              </w:rPr>
            </w:pPr>
            <w:r w:rsidRPr="00521508">
              <w:rPr>
                <w:rFonts w:cs="Arial"/>
                <w:szCs w:val="21"/>
              </w:rPr>
              <w:t>SNA50</w:t>
            </w:r>
            <w:r w:rsidR="004E5839">
              <w:rPr>
                <w:rFonts w:cs="Arial"/>
                <w:szCs w:val="21"/>
              </w:rPr>
              <w:t>0</w:t>
            </w:r>
            <w:r w:rsidRPr="00521508">
              <w:rPr>
                <w:rFonts w:cs="Arial"/>
                <w:szCs w:val="21"/>
              </w:rPr>
              <w:t>2</w:t>
            </w:r>
            <w:r w:rsidR="004E5839">
              <w:rPr>
                <w:rFonts w:cs="Arial"/>
                <w:szCs w:val="21"/>
              </w:rPr>
              <w:t>A</w:t>
            </w:r>
            <w:r w:rsidR="009F3B22">
              <w:rPr>
                <w:rFonts w:cs="Arial"/>
                <w:szCs w:val="21"/>
              </w:rPr>
              <w:t>/</w:t>
            </w:r>
            <w:r w:rsidR="009F3B22" w:rsidRPr="00521508">
              <w:rPr>
                <w:rFonts w:cs="Arial"/>
                <w:szCs w:val="21"/>
              </w:rPr>
              <w:t xml:space="preserve"> SNA50</w:t>
            </w:r>
            <w:r w:rsidR="009F3B22">
              <w:rPr>
                <w:rFonts w:cs="Arial"/>
                <w:szCs w:val="21"/>
              </w:rPr>
              <w:t>0</w:t>
            </w:r>
            <w:r w:rsidR="009F3B22" w:rsidRPr="00521508">
              <w:rPr>
                <w:rFonts w:cs="Arial"/>
                <w:szCs w:val="21"/>
              </w:rPr>
              <w:t>4</w:t>
            </w:r>
            <w:r w:rsidR="009F3B22">
              <w:rPr>
                <w:rFonts w:cs="Arial"/>
                <w:szCs w:val="21"/>
              </w:rPr>
              <w:t>A</w:t>
            </w:r>
          </w:p>
        </w:tc>
        <w:tc>
          <w:tcPr>
            <w:tcW w:w="1559" w:type="dxa"/>
            <w:shd w:val="clear" w:color="auto" w:fill="003B90"/>
            <w:vAlign w:val="center"/>
          </w:tcPr>
          <w:p w14:paraId="12A06BA3" w14:textId="65EC32C2" w:rsidR="00181198" w:rsidRPr="00521508" w:rsidRDefault="00181198" w:rsidP="00D6394B">
            <w:pPr>
              <w:spacing w:afterLines="0" w:after="0" w:line="440" w:lineRule="exact"/>
              <w:jc w:val="center"/>
              <w:rPr>
                <w:rFonts w:cs="Arial"/>
                <w:b w:val="0"/>
                <w:szCs w:val="21"/>
              </w:rPr>
            </w:pPr>
            <w:r w:rsidRPr="00521508">
              <w:rPr>
                <w:rFonts w:cs="Arial"/>
                <w:szCs w:val="21"/>
              </w:rPr>
              <w:t>SNA50</w:t>
            </w:r>
            <w:r w:rsidR="004E5839">
              <w:rPr>
                <w:rFonts w:cs="Arial"/>
                <w:szCs w:val="21"/>
              </w:rPr>
              <w:t>1</w:t>
            </w:r>
            <w:r w:rsidRPr="00521508">
              <w:rPr>
                <w:rFonts w:cs="Arial"/>
                <w:szCs w:val="21"/>
              </w:rPr>
              <w:t>2</w:t>
            </w:r>
            <w:r w:rsidR="004E5839">
              <w:rPr>
                <w:rFonts w:cs="Arial"/>
                <w:szCs w:val="21"/>
              </w:rPr>
              <w:t>A</w:t>
            </w:r>
            <w:r w:rsidR="009F3B22">
              <w:rPr>
                <w:rFonts w:cs="Arial"/>
                <w:szCs w:val="21"/>
              </w:rPr>
              <w:t>/</w:t>
            </w:r>
            <w:r w:rsidR="009F3B22" w:rsidRPr="00521508">
              <w:rPr>
                <w:rFonts w:cs="Arial"/>
                <w:szCs w:val="21"/>
              </w:rPr>
              <w:t xml:space="preserve"> SNA50</w:t>
            </w:r>
            <w:r w:rsidR="009F3B22">
              <w:rPr>
                <w:rFonts w:cs="Arial"/>
                <w:szCs w:val="21"/>
              </w:rPr>
              <w:t>1</w:t>
            </w:r>
            <w:r w:rsidR="009F3B22" w:rsidRPr="00521508">
              <w:rPr>
                <w:rFonts w:cs="Arial"/>
                <w:szCs w:val="21"/>
              </w:rPr>
              <w:t>4</w:t>
            </w:r>
            <w:r w:rsidR="009F3B22">
              <w:rPr>
                <w:rFonts w:cs="Arial"/>
                <w:szCs w:val="21"/>
              </w:rPr>
              <w:t>A</w:t>
            </w:r>
          </w:p>
        </w:tc>
        <w:tc>
          <w:tcPr>
            <w:tcW w:w="1843" w:type="dxa"/>
            <w:shd w:val="clear" w:color="auto" w:fill="003B90"/>
            <w:vAlign w:val="center"/>
          </w:tcPr>
          <w:p w14:paraId="2F4E06F6" w14:textId="4B6BE3DD" w:rsidR="00181198" w:rsidRPr="00521508" w:rsidRDefault="00181198" w:rsidP="00D6394B">
            <w:pPr>
              <w:spacing w:afterLines="0" w:after="0" w:line="440" w:lineRule="exact"/>
              <w:jc w:val="center"/>
              <w:rPr>
                <w:rFonts w:cs="Arial"/>
                <w:b w:val="0"/>
                <w:szCs w:val="21"/>
              </w:rPr>
            </w:pPr>
            <w:r w:rsidRPr="00521508">
              <w:rPr>
                <w:rFonts w:cs="Arial"/>
                <w:szCs w:val="21"/>
              </w:rPr>
              <w:t>SNA50</w:t>
            </w:r>
            <w:r w:rsidR="009F3B22">
              <w:rPr>
                <w:rFonts w:cs="Arial"/>
                <w:szCs w:val="21"/>
              </w:rPr>
              <w:t>22</w:t>
            </w:r>
            <w:r w:rsidR="004E5839">
              <w:rPr>
                <w:rFonts w:cs="Arial"/>
                <w:szCs w:val="21"/>
              </w:rPr>
              <w:t>A</w:t>
            </w:r>
          </w:p>
        </w:tc>
        <w:tc>
          <w:tcPr>
            <w:tcW w:w="1984" w:type="dxa"/>
            <w:shd w:val="clear" w:color="auto" w:fill="003B90"/>
            <w:vAlign w:val="center"/>
          </w:tcPr>
          <w:p w14:paraId="5F6DCE6D" w14:textId="53AB776D" w:rsidR="00181198" w:rsidRPr="00521508" w:rsidRDefault="00181198" w:rsidP="00D6394B">
            <w:pPr>
              <w:spacing w:afterLines="0" w:after="0" w:line="440" w:lineRule="exact"/>
              <w:jc w:val="center"/>
              <w:rPr>
                <w:rFonts w:cs="Arial"/>
                <w:b w:val="0"/>
                <w:szCs w:val="21"/>
              </w:rPr>
            </w:pPr>
            <w:r w:rsidRPr="00521508">
              <w:rPr>
                <w:rFonts w:cs="Arial"/>
                <w:szCs w:val="21"/>
              </w:rPr>
              <w:t>SNA50</w:t>
            </w:r>
            <w:r w:rsidR="009F3B22">
              <w:rPr>
                <w:rFonts w:cs="Arial"/>
                <w:szCs w:val="21"/>
              </w:rPr>
              <w:t>32</w:t>
            </w:r>
            <w:r w:rsidR="004E5839">
              <w:rPr>
                <w:rFonts w:cs="Arial"/>
                <w:szCs w:val="21"/>
              </w:rPr>
              <w:t>A</w:t>
            </w:r>
          </w:p>
        </w:tc>
      </w:tr>
      <w:tr w:rsidR="00521508" w:rsidRPr="00521508" w14:paraId="0C91FD22" w14:textId="77777777" w:rsidTr="009F3B22">
        <w:trPr>
          <w:cnfStyle w:val="000000100000" w:firstRow="0" w:lastRow="0" w:firstColumn="0" w:lastColumn="0" w:oddVBand="0" w:evenVBand="0" w:oddHBand="1" w:evenHBand="0" w:firstRowFirstColumn="0" w:firstRowLastColumn="0" w:lastRowFirstColumn="0" w:lastRowLastColumn="0"/>
          <w:trHeight w:val="20"/>
        </w:trPr>
        <w:tc>
          <w:tcPr>
            <w:tcW w:w="2263" w:type="dxa"/>
          </w:tcPr>
          <w:p w14:paraId="7D42E5B9" w14:textId="77777777" w:rsidR="00181198" w:rsidRPr="00521508" w:rsidRDefault="00181198" w:rsidP="004D2508">
            <w:pPr>
              <w:spacing w:afterLines="0" w:after="0" w:line="440" w:lineRule="exact"/>
              <w:rPr>
                <w:rFonts w:cs="Arial"/>
                <w:szCs w:val="21"/>
              </w:rPr>
            </w:pPr>
            <w:r w:rsidRPr="00521508">
              <w:rPr>
                <w:rFonts w:cs="Arial"/>
                <w:szCs w:val="21"/>
              </w:rPr>
              <w:t>Frequency range</w:t>
            </w:r>
          </w:p>
        </w:tc>
        <w:tc>
          <w:tcPr>
            <w:tcW w:w="1560" w:type="dxa"/>
            <w:vAlign w:val="center"/>
          </w:tcPr>
          <w:p w14:paraId="0A73DFFF" w14:textId="42E3F8A8" w:rsidR="00181198" w:rsidRPr="00521508" w:rsidRDefault="009F3B22" w:rsidP="00D6394B">
            <w:pPr>
              <w:spacing w:afterLines="0" w:after="0" w:line="440" w:lineRule="exact"/>
              <w:jc w:val="center"/>
              <w:rPr>
                <w:rFonts w:cs="Arial"/>
                <w:szCs w:val="21"/>
              </w:rPr>
            </w:pPr>
            <w:r>
              <w:rPr>
                <w:rFonts w:cs="Arial"/>
                <w:szCs w:val="21"/>
              </w:rPr>
              <w:t>9kHz-</w:t>
            </w:r>
            <w:r w:rsidR="00181198" w:rsidRPr="00521508">
              <w:rPr>
                <w:rFonts w:cs="Arial"/>
                <w:szCs w:val="21"/>
              </w:rPr>
              <w:t>4.5GHz</w:t>
            </w:r>
          </w:p>
        </w:tc>
        <w:tc>
          <w:tcPr>
            <w:tcW w:w="1559" w:type="dxa"/>
            <w:vAlign w:val="center"/>
          </w:tcPr>
          <w:p w14:paraId="1A6501CC" w14:textId="784D2727" w:rsidR="00181198" w:rsidRPr="00521508" w:rsidRDefault="009F3B22" w:rsidP="00D6394B">
            <w:pPr>
              <w:spacing w:afterLines="0" w:after="0" w:line="440" w:lineRule="exact"/>
              <w:jc w:val="center"/>
              <w:rPr>
                <w:rFonts w:cs="Arial"/>
                <w:szCs w:val="21"/>
              </w:rPr>
            </w:pPr>
            <w:r>
              <w:rPr>
                <w:rFonts w:cs="Arial"/>
                <w:szCs w:val="21"/>
              </w:rPr>
              <w:t>9kHz-8.5</w:t>
            </w:r>
            <w:r w:rsidR="00181198" w:rsidRPr="00521508">
              <w:rPr>
                <w:rFonts w:cs="Arial"/>
                <w:szCs w:val="21"/>
              </w:rPr>
              <w:t>GHz</w:t>
            </w:r>
          </w:p>
        </w:tc>
        <w:tc>
          <w:tcPr>
            <w:tcW w:w="1843" w:type="dxa"/>
            <w:vAlign w:val="center"/>
          </w:tcPr>
          <w:p w14:paraId="30029F84" w14:textId="2DFBBDEB" w:rsidR="00181198" w:rsidRPr="00521508" w:rsidRDefault="009F3B22" w:rsidP="00D6394B">
            <w:pPr>
              <w:spacing w:afterLines="0" w:after="0" w:line="440" w:lineRule="exact"/>
              <w:jc w:val="center"/>
              <w:rPr>
                <w:rFonts w:cs="Arial"/>
                <w:szCs w:val="21"/>
              </w:rPr>
            </w:pPr>
            <w:r>
              <w:rPr>
                <w:rFonts w:cs="Arial"/>
                <w:szCs w:val="21"/>
              </w:rPr>
              <w:t>100</w:t>
            </w:r>
            <w:r w:rsidR="00181198" w:rsidRPr="00521508">
              <w:rPr>
                <w:rFonts w:cs="Arial"/>
                <w:szCs w:val="21"/>
              </w:rPr>
              <w:t>kHz-</w:t>
            </w:r>
            <w:r w:rsidR="008C4530">
              <w:rPr>
                <w:rFonts w:cs="Arial"/>
                <w:szCs w:val="21"/>
              </w:rPr>
              <w:t>13</w:t>
            </w:r>
            <w:r>
              <w:rPr>
                <w:rFonts w:cs="Arial"/>
                <w:szCs w:val="21"/>
              </w:rPr>
              <w:t>.5</w:t>
            </w:r>
            <w:r w:rsidR="00181198" w:rsidRPr="00521508">
              <w:rPr>
                <w:rFonts w:cs="Arial"/>
                <w:szCs w:val="21"/>
              </w:rPr>
              <w:t>GHz</w:t>
            </w:r>
          </w:p>
        </w:tc>
        <w:tc>
          <w:tcPr>
            <w:tcW w:w="1984" w:type="dxa"/>
            <w:vAlign w:val="center"/>
          </w:tcPr>
          <w:p w14:paraId="6FAE4B77" w14:textId="3E9E8EB6" w:rsidR="00181198" w:rsidRPr="00521508" w:rsidRDefault="009F3B22" w:rsidP="00D6394B">
            <w:pPr>
              <w:spacing w:afterLines="0" w:after="0" w:line="440" w:lineRule="exact"/>
              <w:jc w:val="center"/>
              <w:rPr>
                <w:rFonts w:cs="Arial"/>
                <w:szCs w:val="21"/>
              </w:rPr>
            </w:pPr>
            <w:r>
              <w:rPr>
                <w:rFonts w:cs="Arial"/>
                <w:szCs w:val="21"/>
              </w:rPr>
              <w:t>100</w:t>
            </w:r>
            <w:r w:rsidR="00181198" w:rsidRPr="00521508">
              <w:rPr>
                <w:rFonts w:cs="Arial"/>
                <w:szCs w:val="21"/>
              </w:rPr>
              <w:t>kHz-</w:t>
            </w:r>
            <w:r>
              <w:rPr>
                <w:rFonts w:cs="Arial"/>
                <w:szCs w:val="21"/>
              </w:rPr>
              <w:t>26.5</w:t>
            </w:r>
            <w:r w:rsidR="00181198" w:rsidRPr="00521508">
              <w:rPr>
                <w:rFonts w:cs="Arial"/>
                <w:szCs w:val="21"/>
              </w:rPr>
              <w:t>GHz</w:t>
            </w:r>
          </w:p>
        </w:tc>
      </w:tr>
      <w:tr w:rsidR="00521508" w:rsidRPr="00521508" w14:paraId="106D30F1" w14:textId="77777777" w:rsidTr="009F3B22">
        <w:trPr>
          <w:trHeight w:val="20"/>
        </w:trPr>
        <w:tc>
          <w:tcPr>
            <w:tcW w:w="2263" w:type="dxa"/>
          </w:tcPr>
          <w:p w14:paraId="57A8C037" w14:textId="77777777" w:rsidR="00181198" w:rsidRPr="00521508" w:rsidRDefault="00181198" w:rsidP="004D2508">
            <w:pPr>
              <w:spacing w:afterLines="0" w:after="0" w:line="440" w:lineRule="exact"/>
              <w:rPr>
                <w:rFonts w:cs="Arial"/>
                <w:szCs w:val="21"/>
              </w:rPr>
            </w:pPr>
            <w:r w:rsidRPr="00521508">
              <w:rPr>
                <w:rFonts w:cs="Arial"/>
                <w:szCs w:val="21"/>
              </w:rPr>
              <w:t>Ports</w:t>
            </w:r>
          </w:p>
        </w:tc>
        <w:tc>
          <w:tcPr>
            <w:tcW w:w="1560" w:type="dxa"/>
            <w:vAlign w:val="center"/>
          </w:tcPr>
          <w:p w14:paraId="7FE2E707" w14:textId="630B16E0" w:rsidR="00181198" w:rsidRPr="00521508" w:rsidRDefault="00181198" w:rsidP="00D6394B">
            <w:pPr>
              <w:spacing w:afterLines="0" w:after="0" w:line="440" w:lineRule="exact"/>
              <w:jc w:val="center"/>
              <w:rPr>
                <w:rFonts w:cs="Arial"/>
                <w:szCs w:val="21"/>
              </w:rPr>
            </w:pPr>
            <w:r w:rsidRPr="00521508">
              <w:rPr>
                <w:rFonts w:cs="Arial"/>
                <w:szCs w:val="21"/>
              </w:rPr>
              <w:t>2</w:t>
            </w:r>
            <w:r w:rsidR="009F3B22">
              <w:rPr>
                <w:rFonts w:cs="Arial"/>
                <w:szCs w:val="21"/>
              </w:rPr>
              <w:t>/4</w:t>
            </w:r>
          </w:p>
        </w:tc>
        <w:tc>
          <w:tcPr>
            <w:tcW w:w="1559" w:type="dxa"/>
            <w:vAlign w:val="center"/>
          </w:tcPr>
          <w:p w14:paraId="3EC5EAB5" w14:textId="31642E38" w:rsidR="00181198" w:rsidRPr="00521508" w:rsidRDefault="00181198" w:rsidP="00D6394B">
            <w:pPr>
              <w:spacing w:afterLines="0" w:after="0" w:line="440" w:lineRule="exact"/>
              <w:jc w:val="center"/>
              <w:rPr>
                <w:rFonts w:cs="Arial"/>
                <w:szCs w:val="21"/>
              </w:rPr>
            </w:pPr>
            <w:r w:rsidRPr="00521508">
              <w:rPr>
                <w:rFonts w:cs="Arial"/>
                <w:szCs w:val="21"/>
              </w:rPr>
              <w:t>2</w:t>
            </w:r>
            <w:r w:rsidR="009F3B22">
              <w:rPr>
                <w:rFonts w:cs="Arial"/>
                <w:szCs w:val="21"/>
              </w:rPr>
              <w:t>/4</w:t>
            </w:r>
          </w:p>
        </w:tc>
        <w:tc>
          <w:tcPr>
            <w:tcW w:w="1843" w:type="dxa"/>
            <w:vAlign w:val="center"/>
          </w:tcPr>
          <w:p w14:paraId="49CA02A3" w14:textId="5DBC7EDF" w:rsidR="00181198" w:rsidRPr="00521508" w:rsidRDefault="009F3B22" w:rsidP="00D6394B">
            <w:pPr>
              <w:spacing w:afterLines="0" w:after="0" w:line="440" w:lineRule="exact"/>
              <w:jc w:val="center"/>
              <w:rPr>
                <w:rFonts w:cs="Arial"/>
                <w:szCs w:val="21"/>
              </w:rPr>
            </w:pPr>
            <w:r>
              <w:rPr>
                <w:rFonts w:cs="Arial"/>
                <w:szCs w:val="21"/>
              </w:rPr>
              <w:t>2</w:t>
            </w:r>
          </w:p>
        </w:tc>
        <w:tc>
          <w:tcPr>
            <w:tcW w:w="1984" w:type="dxa"/>
            <w:vAlign w:val="center"/>
          </w:tcPr>
          <w:p w14:paraId="65D3FBBB" w14:textId="1FF8FDC3" w:rsidR="00181198" w:rsidRPr="00521508" w:rsidRDefault="009F3B22" w:rsidP="00D6394B">
            <w:pPr>
              <w:spacing w:afterLines="0" w:after="0" w:line="440" w:lineRule="exact"/>
              <w:jc w:val="center"/>
              <w:rPr>
                <w:rFonts w:cs="Arial"/>
                <w:szCs w:val="21"/>
              </w:rPr>
            </w:pPr>
            <w:r>
              <w:rPr>
                <w:rFonts w:cs="Arial"/>
                <w:szCs w:val="21"/>
              </w:rPr>
              <w:t>2</w:t>
            </w:r>
          </w:p>
        </w:tc>
      </w:tr>
      <w:tr w:rsidR="00521508" w:rsidRPr="00521508" w14:paraId="30FA11EE" w14:textId="77777777" w:rsidTr="00E174D1">
        <w:trPr>
          <w:cnfStyle w:val="000000100000" w:firstRow="0" w:lastRow="0" w:firstColumn="0" w:lastColumn="0" w:oddVBand="0" w:evenVBand="0" w:oddHBand="1" w:evenHBand="0" w:firstRowFirstColumn="0" w:firstRowLastColumn="0" w:lastRowFirstColumn="0" w:lastRowLastColumn="0"/>
          <w:trHeight w:val="20"/>
        </w:trPr>
        <w:tc>
          <w:tcPr>
            <w:tcW w:w="2263" w:type="dxa"/>
          </w:tcPr>
          <w:p w14:paraId="47FB58A1" w14:textId="77777777" w:rsidR="00181198" w:rsidRPr="00521508" w:rsidRDefault="00181198" w:rsidP="004D2508">
            <w:pPr>
              <w:spacing w:afterLines="0" w:after="0" w:line="440" w:lineRule="exact"/>
              <w:rPr>
                <w:rFonts w:cs="Arial"/>
                <w:szCs w:val="21"/>
              </w:rPr>
            </w:pPr>
            <w:r w:rsidRPr="00521508">
              <w:rPr>
                <w:rFonts w:cs="Arial"/>
                <w:szCs w:val="21"/>
              </w:rPr>
              <w:t>Frequency resolution</w:t>
            </w:r>
          </w:p>
        </w:tc>
        <w:tc>
          <w:tcPr>
            <w:tcW w:w="6946" w:type="dxa"/>
            <w:gridSpan w:val="4"/>
          </w:tcPr>
          <w:p w14:paraId="1083F27B" w14:textId="0A86CB05" w:rsidR="00181198" w:rsidRPr="00521508" w:rsidRDefault="00181198" w:rsidP="004D2508">
            <w:pPr>
              <w:spacing w:afterLines="0" w:after="0" w:line="440" w:lineRule="exact"/>
              <w:rPr>
                <w:rFonts w:cs="Arial"/>
                <w:szCs w:val="21"/>
              </w:rPr>
            </w:pPr>
            <w:r w:rsidRPr="00521508">
              <w:rPr>
                <w:rFonts w:cs="Arial"/>
                <w:szCs w:val="21"/>
              </w:rPr>
              <w:t>1</w:t>
            </w:r>
            <w:r w:rsidR="005C0363">
              <w:rPr>
                <w:rFonts w:cs="Arial"/>
                <w:szCs w:val="21"/>
              </w:rPr>
              <w:t xml:space="preserve"> </w:t>
            </w:r>
            <w:r w:rsidRPr="00521508">
              <w:rPr>
                <w:rFonts w:cs="Arial"/>
                <w:szCs w:val="21"/>
              </w:rPr>
              <w:t>Hz</w:t>
            </w:r>
          </w:p>
        </w:tc>
      </w:tr>
      <w:tr w:rsidR="00521508" w:rsidRPr="00521508" w14:paraId="144EA004" w14:textId="77777777" w:rsidTr="00E174D1">
        <w:trPr>
          <w:trHeight w:val="20"/>
        </w:trPr>
        <w:tc>
          <w:tcPr>
            <w:tcW w:w="2263" w:type="dxa"/>
          </w:tcPr>
          <w:p w14:paraId="048EA89D" w14:textId="77777777" w:rsidR="00181198" w:rsidRPr="00521508" w:rsidRDefault="00181198" w:rsidP="004D2508">
            <w:pPr>
              <w:spacing w:afterLines="0" w:after="0" w:line="440" w:lineRule="exact"/>
              <w:rPr>
                <w:rFonts w:cs="Arial"/>
                <w:szCs w:val="21"/>
              </w:rPr>
            </w:pPr>
            <w:r w:rsidRPr="00521508">
              <w:rPr>
                <w:rFonts w:cs="Arial"/>
                <w:szCs w:val="21"/>
              </w:rPr>
              <w:t>Level resolution</w:t>
            </w:r>
          </w:p>
        </w:tc>
        <w:tc>
          <w:tcPr>
            <w:tcW w:w="6946" w:type="dxa"/>
            <w:gridSpan w:val="4"/>
          </w:tcPr>
          <w:p w14:paraId="6FE737A5" w14:textId="2C748521" w:rsidR="00181198" w:rsidRPr="00521508" w:rsidRDefault="00181198" w:rsidP="004D2508">
            <w:pPr>
              <w:spacing w:afterLines="0" w:after="0" w:line="440" w:lineRule="exact"/>
              <w:rPr>
                <w:rFonts w:cs="Arial"/>
                <w:szCs w:val="21"/>
              </w:rPr>
            </w:pPr>
            <w:r w:rsidRPr="00521508">
              <w:rPr>
                <w:rFonts w:cs="Arial"/>
                <w:szCs w:val="21"/>
              </w:rPr>
              <w:t>0.05</w:t>
            </w:r>
            <w:r w:rsidR="00984875">
              <w:rPr>
                <w:rFonts w:cs="Arial"/>
                <w:szCs w:val="21"/>
              </w:rPr>
              <w:t xml:space="preserve"> </w:t>
            </w:r>
            <w:r w:rsidRPr="00521508">
              <w:rPr>
                <w:rFonts w:cs="Arial"/>
                <w:szCs w:val="21"/>
              </w:rPr>
              <w:t>dB</w:t>
            </w:r>
          </w:p>
        </w:tc>
      </w:tr>
      <w:tr w:rsidR="00521508" w:rsidRPr="00521508" w14:paraId="0EF0BE09" w14:textId="77777777" w:rsidTr="00E174D1">
        <w:trPr>
          <w:cnfStyle w:val="000000100000" w:firstRow="0" w:lastRow="0" w:firstColumn="0" w:lastColumn="0" w:oddVBand="0" w:evenVBand="0" w:oddHBand="1" w:evenHBand="0" w:firstRowFirstColumn="0" w:firstRowLastColumn="0" w:lastRowFirstColumn="0" w:lastRowLastColumn="0"/>
          <w:trHeight w:val="20"/>
        </w:trPr>
        <w:tc>
          <w:tcPr>
            <w:tcW w:w="2263" w:type="dxa"/>
          </w:tcPr>
          <w:p w14:paraId="275D82A9" w14:textId="77777777" w:rsidR="00181198" w:rsidRPr="00521508" w:rsidRDefault="00181198" w:rsidP="004D2508">
            <w:pPr>
              <w:spacing w:afterLines="0" w:after="0" w:line="440" w:lineRule="exact"/>
              <w:rPr>
                <w:rFonts w:cs="Arial"/>
                <w:szCs w:val="21"/>
              </w:rPr>
            </w:pPr>
            <w:r w:rsidRPr="00521508">
              <w:rPr>
                <w:rFonts w:cs="Arial"/>
                <w:szCs w:val="21"/>
              </w:rPr>
              <w:t>Range of IFBW</w:t>
            </w:r>
          </w:p>
        </w:tc>
        <w:tc>
          <w:tcPr>
            <w:tcW w:w="6946" w:type="dxa"/>
            <w:gridSpan w:val="4"/>
          </w:tcPr>
          <w:p w14:paraId="496A52A1" w14:textId="0E7D450C" w:rsidR="00181198" w:rsidRPr="00521508" w:rsidRDefault="00274B86" w:rsidP="006525F7">
            <w:pPr>
              <w:spacing w:afterLines="0" w:after="0" w:line="440" w:lineRule="exact"/>
              <w:rPr>
                <w:rFonts w:cs="Arial"/>
                <w:szCs w:val="21"/>
              </w:rPr>
            </w:pPr>
            <w:r>
              <w:rPr>
                <w:rFonts w:cs="Arial"/>
                <w:szCs w:val="21"/>
              </w:rPr>
              <w:t>1</w:t>
            </w:r>
            <w:r w:rsidR="00181198" w:rsidRPr="00521508">
              <w:rPr>
                <w:rFonts w:cs="Arial"/>
                <w:szCs w:val="21"/>
              </w:rPr>
              <w:t xml:space="preserve"> Hz~</w:t>
            </w:r>
            <w:r w:rsidR="006525F7">
              <w:rPr>
                <w:rFonts w:cs="Arial"/>
                <w:szCs w:val="21"/>
              </w:rPr>
              <w:t>10</w:t>
            </w:r>
            <w:r w:rsidR="00181198" w:rsidRPr="00521508">
              <w:rPr>
                <w:rFonts w:cs="Arial"/>
                <w:szCs w:val="21"/>
              </w:rPr>
              <w:t xml:space="preserve"> MHz</w:t>
            </w:r>
          </w:p>
        </w:tc>
      </w:tr>
      <w:tr w:rsidR="007E1C8D" w:rsidRPr="00521508" w14:paraId="2341CA46" w14:textId="77777777" w:rsidTr="00E174D1">
        <w:trPr>
          <w:trHeight w:val="20"/>
        </w:trPr>
        <w:tc>
          <w:tcPr>
            <w:tcW w:w="2263" w:type="dxa"/>
          </w:tcPr>
          <w:p w14:paraId="7136122F" w14:textId="0EF3482D" w:rsidR="007E1C8D" w:rsidRPr="007E1C8D" w:rsidRDefault="007E1C8D" w:rsidP="007E1C8D">
            <w:pPr>
              <w:spacing w:afterLines="0" w:after="0" w:line="440" w:lineRule="exact"/>
              <w:rPr>
                <w:rFonts w:cs="Arial"/>
                <w:sz w:val="18"/>
                <w:szCs w:val="18"/>
              </w:rPr>
            </w:pPr>
            <w:r w:rsidRPr="007E1C8D">
              <w:rPr>
                <w:rFonts w:cs="Arial"/>
                <w:szCs w:val="21"/>
              </w:rPr>
              <w:t xml:space="preserve">Number of points </w:t>
            </w:r>
          </w:p>
        </w:tc>
        <w:tc>
          <w:tcPr>
            <w:tcW w:w="6946" w:type="dxa"/>
            <w:gridSpan w:val="4"/>
          </w:tcPr>
          <w:p w14:paraId="4264774E" w14:textId="48BDFCBC" w:rsidR="007E1C8D" w:rsidRDefault="007E1C8D" w:rsidP="001154AB">
            <w:pPr>
              <w:spacing w:afterLines="0" w:after="0" w:line="440" w:lineRule="exact"/>
              <w:rPr>
                <w:rFonts w:cs="Arial"/>
                <w:szCs w:val="21"/>
              </w:rPr>
            </w:pPr>
            <w:r>
              <w:rPr>
                <w:rFonts w:cs="Arial" w:hint="eastAsia"/>
                <w:szCs w:val="21"/>
              </w:rPr>
              <w:t>2</w:t>
            </w:r>
            <w:r>
              <w:rPr>
                <w:rFonts w:cs="Arial"/>
                <w:szCs w:val="21"/>
              </w:rPr>
              <w:t xml:space="preserve"> to </w:t>
            </w:r>
            <w:r w:rsidR="001154AB">
              <w:rPr>
                <w:rFonts w:cs="Arial"/>
                <w:szCs w:val="21"/>
              </w:rPr>
              <w:t>2</w:t>
            </w:r>
            <w:r>
              <w:rPr>
                <w:rFonts w:cs="Arial"/>
                <w:szCs w:val="21"/>
              </w:rPr>
              <w:t>0,001</w:t>
            </w:r>
          </w:p>
        </w:tc>
      </w:tr>
      <w:tr w:rsidR="00521508" w:rsidRPr="00521508" w14:paraId="66746035" w14:textId="77777777" w:rsidTr="00E174D1">
        <w:trPr>
          <w:cnfStyle w:val="000000100000" w:firstRow="0" w:lastRow="0" w:firstColumn="0" w:lastColumn="0" w:oddVBand="0" w:evenVBand="0" w:oddHBand="1" w:evenHBand="0" w:firstRowFirstColumn="0" w:firstRowLastColumn="0" w:lastRowFirstColumn="0" w:lastRowLastColumn="0"/>
          <w:trHeight w:val="20"/>
        </w:trPr>
        <w:tc>
          <w:tcPr>
            <w:tcW w:w="2263" w:type="dxa"/>
          </w:tcPr>
          <w:p w14:paraId="44B7270D" w14:textId="16D3E7C4" w:rsidR="00181198" w:rsidRPr="00521508" w:rsidRDefault="00181198" w:rsidP="004D2508">
            <w:pPr>
              <w:spacing w:afterLines="0" w:after="0" w:line="440" w:lineRule="exact"/>
              <w:rPr>
                <w:rFonts w:cs="Arial"/>
                <w:szCs w:val="21"/>
              </w:rPr>
            </w:pPr>
            <w:r w:rsidRPr="00521508">
              <w:rPr>
                <w:rFonts w:cs="Arial"/>
                <w:szCs w:val="21"/>
              </w:rPr>
              <w:t xml:space="preserve">Setting range of </w:t>
            </w:r>
            <w:r w:rsidR="00E174D1">
              <w:rPr>
                <w:rFonts w:cs="Arial"/>
                <w:szCs w:val="21"/>
              </w:rPr>
              <w:br/>
            </w:r>
            <w:r w:rsidRPr="00521508">
              <w:rPr>
                <w:rFonts w:cs="Arial"/>
                <w:szCs w:val="21"/>
              </w:rPr>
              <w:t>output level</w:t>
            </w:r>
          </w:p>
        </w:tc>
        <w:tc>
          <w:tcPr>
            <w:tcW w:w="6946" w:type="dxa"/>
            <w:gridSpan w:val="4"/>
            <w:vAlign w:val="center"/>
          </w:tcPr>
          <w:p w14:paraId="4161F803" w14:textId="77777777" w:rsidR="00181198" w:rsidRPr="00521508" w:rsidRDefault="00181198" w:rsidP="004D2508">
            <w:pPr>
              <w:spacing w:afterLines="0" w:after="0" w:line="440" w:lineRule="exact"/>
              <w:rPr>
                <w:rFonts w:cs="Arial"/>
                <w:szCs w:val="21"/>
              </w:rPr>
            </w:pPr>
            <w:r w:rsidRPr="00521508">
              <w:rPr>
                <w:rFonts w:cs="Arial"/>
                <w:szCs w:val="21"/>
              </w:rPr>
              <w:t>-55 dBm ~ +10 dBm</w:t>
            </w:r>
          </w:p>
        </w:tc>
      </w:tr>
      <w:tr w:rsidR="00521508" w:rsidRPr="00521508" w14:paraId="4DAF6779" w14:textId="77777777" w:rsidTr="00E174D1">
        <w:trPr>
          <w:trHeight w:val="20"/>
        </w:trPr>
        <w:tc>
          <w:tcPr>
            <w:tcW w:w="2263" w:type="dxa"/>
          </w:tcPr>
          <w:p w14:paraId="199BB848" w14:textId="77777777" w:rsidR="00181198" w:rsidRPr="00521508" w:rsidRDefault="00181198" w:rsidP="004D2508">
            <w:pPr>
              <w:spacing w:afterLines="0" w:after="0" w:line="440" w:lineRule="exact"/>
              <w:rPr>
                <w:rFonts w:cs="Arial"/>
                <w:szCs w:val="21"/>
              </w:rPr>
            </w:pPr>
            <w:r w:rsidRPr="00521508">
              <w:rPr>
                <w:rFonts w:eastAsia="Arial Unicode MS" w:cs="Arial"/>
                <w:szCs w:val="21"/>
              </w:rPr>
              <w:t>Dynamic range</w:t>
            </w:r>
          </w:p>
        </w:tc>
        <w:tc>
          <w:tcPr>
            <w:tcW w:w="6946" w:type="dxa"/>
            <w:gridSpan w:val="4"/>
          </w:tcPr>
          <w:p w14:paraId="05F972A2" w14:textId="0D2401EE" w:rsidR="00181198" w:rsidRPr="00521508" w:rsidRDefault="00181198" w:rsidP="004D2508">
            <w:pPr>
              <w:spacing w:afterLines="0" w:after="0" w:line="440" w:lineRule="exact"/>
              <w:rPr>
                <w:rFonts w:cs="Arial"/>
                <w:szCs w:val="21"/>
              </w:rPr>
            </w:pPr>
            <w:r w:rsidRPr="00521508">
              <w:rPr>
                <w:rFonts w:cs="Arial"/>
                <w:szCs w:val="21"/>
              </w:rPr>
              <w:t>125</w:t>
            </w:r>
            <w:r w:rsidR="00984875">
              <w:rPr>
                <w:rFonts w:cs="Arial"/>
                <w:szCs w:val="21"/>
              </w:rPr>
              <w:t xml:space="preserve"> </w:t>
            </w:r>
            <w:r w:rsidRPr="00521508">
              <w:rPr>
                <w:rFonts w:cs="Arial"/>
                <w:szCs w:val="21"/>
              </w:rPr>
              <w:t>dB</w:t>
            </w:r>
          </w:p>
        </w:tc>
      </w:tr>
      <w:tr w:rsidR="00521508" w:rsidRPr="00521508" w14:paraId="48C658C6" w14:textId="77777777" w:rsidTr="00E174D1">
        <w:trPr>
          <w:cnfStyle w:val="000000100000" w:firstRow="0" w:lastRow="0" w:firstColumn="0" w:lastColumn="0" w:oddVBand="0" w:evenVBand="0" w:oddHBand="1" w:evenHBand="0" w:firstRowFirstColumn="0" w:firstRowLastColumn="0" w:lastRowFirstColumn="0" w:lastRowLastColumn="0"/>
          <w:trHeight w:val="20"/>
        </w:trPr>
        <w:tc>
          <w:tcPr>
            <w:tcW w:w="2263" w:type="dxa"/>
          </w:tcPr>
          <w:p w14:paraId="5D2176C1" w14:textId="77777777" w:rsidR="00181198" w:rsidRPr="00521508" w:rsidRDefault="00181198" w:rsidP="004D2508">
            <w:pPr>
              <w:spacing w:afterLines="0" w:after="0" w:line="440" w:lineRule="exact"/>
              <w:rPr>
                <w:rFonts w:cs="Arial"/>
                <w:szCs w:val="21"/>
              </w:rPr>
            </w:pPr>
            <w:r w:rsidRPr="00521508">
              <w:rPr>
                <w:rFonts w:cs="Arial"/>
                <w:szCs w:val="21"/>
              </w:rPr>
              <w:t>Types of calibration</w:t>
            </w:r>
          </w:p>
        </w:tc>
        <w:tc>
          <w:tcPr>
            <w:tcW w:w="6946" w:type="dxa"/>
            <w:gridSpan w:val="4"/>
          </w:tcPr>
          <w:p w14:paraId="0CBCF9C3" w14:textId="29E688C4" w:rsidR="00181198" w:rsidRPr="00521508" w:rsidRDefault="00181198" w:rsidP="004D2508">
            <w:pPr>
              <w:spacing w:afterLines="0" w:after="0" w:line="440" w:lineRule="exact"/>
              <w:rPr>
                <w:rFonts w:cs="Arial"/>
                <w:szCs w:val="21"/>
              </w:rPr>
            </w:pPr>
            <w:r w:rsidRPr="00521508">
              <w:rPr>
                <w:rFonts w:cs="Arial"/>
                <w:szCs w:val="21"/>
              </w:rPr>
              <w:t>Response calibration, Enhanced Response calibration, Full-one port</w:t>
            </w:r>
            <w:r w:rsidR="004D2508">
              <w:rPr>
                <w:rFonts w:cs="Arial"/>
                <w:szCs w:val="21"/>
              </w:rPr>
              <w:br/>
            </w:r>
            <w:r w:rsidRPr="00521508">
              <w:rPr>
                <w:rFonts w:cs="Arial"/>
                <w:szCs w:val="21"/>
              </w:rPr>
              <w:t>calibration, Full-two port calibration, Full-three port calibration, Full-four port calibration, TRL calibration</w:t>
            </w:r>
          </w:p>
        </w:tc>
      </w:tr>
      <w:tr w:rsidR="00521508" w:rsidRPr="00521508" w14:paraId="47DBB324" w14:textId="77777777" w:rsidTr="00E174D1">
        <w:trPr>
          <w:trHeight w:val="20"/>
        </w:trPr>
        <w:tc>
          <w:tcPr>
            <w:tcW w:w="2263" w:type="dxa"/>
          </w:tcPr>
          <w:p w14:paraId="7C4880D6" w14:textId="2E4B38EF" w:rsidR="00181198" w:rsidRPr="00521508" w:rsidRDefault="00181198" w:rsidP="004D2508">
            <w:pPr>
              <w:spacing w:afterLines="0" w:after="0" w:line="440" w:lineRule="exact"/>
              <w:rPr>
                <w:rFonts w:cs="Arial"/>
                <w:szCs w:val="21"/>
              </w:rPr>
            </w:pPr>
            <w:r w:rsidRPr="00521508">
              <w:rPr>
                <w:rFonts w:cs="Arial"/>
                <w:szCs w:val="21"/>
              </w:rPr>
              <w:t xml:space="preserve">Types of </w:t>
            </w:r>
            <w:r w:rsidR="00E174D1">
              <w:rPr>
                <w:rFonts w:cs="Arial"/>
                <w:szCs w:val="21"/>
              </w:rPr>
              <w:br/>
            </w:r>
            <w:r w:rsidRPr="00521508">
              <w:rPr>
                <w:rFonts w:cs="Arial"/>
                <w:szCs w:val="21"/>
              </w:rPr>
              <w:t>measurement</w:t>
            </w:r>
          </w:p>
        </w:tc>
        <w:tc>
          <w:tcPr>
            <w:tcW w:w="6946" w:type="dxa"/>
            <w:gridSpan w:val="4"/>
          </w:tcPr>
          <w:p w14:paraId="04839AF1" w14:textId="11C6C25D" w:rsidR="00181198" w:rsidRPr="00521508" w:rsidRDefault="00984875" w:rsidP="00E174D1">
            <w:pPr>
              <w:spacing w:afterLines="0" w:after="0" w:line="440" w:lineRule="exact"/>
              <w:jc w:val="left"/>
              <w:rPr>
                <w:rFonts w:cs="Arial"/>
                <w:szCs w:val="21"/>
              </w:rPr>
            </w:pPr>
            <w:r>
              <w:rPr>
                <w:rFonts w:cs="Arial"/>
                <w:szCs w:val="21"/>
              </w:rPr>
              <w:t>S</w:t>
            </w:r>
            <w:r w:rsidR="00181198" w:rsidRPr="00521508">
              <w:rPr>
                <w:rFonts w:cs="Arial"/>
                <w:szCs w:val="21"/>
              </w:rPr>
              <w:t>cattering-parameter measurement, differential-parameter measurement, receiver measurement, time-domain parameter analysis, limit test, ripple test, impedance conversion, fixture simulat</w:t>
            </w:r>
            <w:r>
              <w:rPr>
                <w:rFonts w:cs="Arial"/>
                <w:szCs w:val="21"/>
              </w:rPr>
              <w:t>ion</w:t>
            </w:r>
            <w:r w:rsidR="00181198" w:rsidRPr="00521508">
              <w:rPr>
                <w:rFonts w:cs="Arial"/>
                <w:szCs w:val="21"/>
              </w:rPr>
              <w:t>, adapter removal</w:t>
            </w:r>
            <w:r w:rsidR="008B768C">
              <w:rPr>
                <w:rFonts w:cs="Arial"/>
                <w:szCs w:val="21"/>
              </w:rPr>
              <w:t>/</w:t>
            </w:r>
            <w:r w:rsidR="00181198" w:rsidRPr="00521508">
              <w:rPr>
                <w:rFonts w:cs="Arial"/>
                <w:szCs w:val="21"/>
              </w:rPr>
              <w:t>insertion</w:t>
            </w:r>
            <w:r w:rsidR="00D34844">
              <w:rPr>
                <w:rFonts w:cs="Arial" w:hint="eastAsia"/>
                <w:szCs w:val="21"/>
              </w:rPr>
              <w:t>,</w:t>
            </w:r>
            <w:r w:rsidR="004D2508">
              <w:rPr>
                <w:rFonts w:cs="Arial"/>
                <w:szCs w:val="21"/>
              </w:rPr>
              <w:t xml:space="preserve"> </w:t>
            </w:r>
            <w:r w:rsidR="00D34844">
              <w:rPr>
                <w:rFonts w:cs="Arial"/>
                <w:szCs w:val="21"/>
              </w:rPr>
              <w:t>enhanced time-domain parameter analysis</w:t>
            </w:r>
            <w:r w:rsidR="00E174D1">
              <w:rPr>
                <w:rFonts w:cs="Arial"/>
                <w:szCs w:val="21"/>
              </w:rPr>
              <w:t xml:space="preserve"> </w:t>
            </w:r>
            <w:r w:rsidR="00D34844">
              <w:rPr>
                <w:rFonts w:cs="Arial"/>
                <w:szCs w:val="21"/>
              </w:rPr>
              <w:t>(</w:t>
            </w:r>
            <w:r w:rsidR="00D34844">
              <w:rPr>
                <w:rFonts w:cs="Arial" w:hint="eastAsia"/>
                <w:szCs w:val="21"/>
              </w:rPr>
              <w:t>TDR</w:t>
            </w:r>
            <w:r w:rsidR="00D34844">
              <w:rPr>
                <w:rFonts w:cs="Arial"/>
                <w:szCs w:val="21"/>
              </w:rPr>
              <w:t>)</w:t>
            </w:r>
            <w:r w:rsidR="006A338C">
              <w:rPr>
                <w:rFonts w:cs="Arial"/>
                <w:szCs w:val="21"/>
              </w:rPr>
              <w:t>,</w:t>
            </w:r>
            <w:r w:rsidR="004D2508">
              <w:rPr>
                <w:rFonts w:cs="Arial"/>
                <w:szCs w:val="21"/>
              </w:rPr>
              <w:t xml:space="preserve"> </w:t>
            </w:r>
            <w:r w:rsidR="006A338C">
              <w:rPr>
                <w:rFonts w:cs="Arial"/>
                <w:szCs w:val="21"/>
              </w:rPr>
              <w:t>spectrum analysis</w:t>
            </w:r>
            <w:r w:rsidR="00C00353">
              <w:rPr>
                <w:rFonts w:cs="Arial"/>
                <w:szCs w:val="21"/>
              </w:rPr>
              <w:t>,</w:t>
            </w:r>
            <w:r w:rsidR="00C00353" w:rsidRPr="00493F84">
              <w:rPr>
                <w:rFonts w:eastAsia="Arial Unicode MS" w:cs="Arial"/>
                <w:kern w:val="0"/>
                <w:szCs w:val="21"/>
              </w:rPr>
              <w:t xml:space="preserve"> frequency offset</w:t>
            </w:r>
            <w:r w:rsidR="00C00353">
              <w:rPr>
                <w:rFonts w:eastAsia="Arial Unicode MS" w:cs="Arial"/>
                <w:kern w:val="0"/>
                <w:szCs w:val="21"/>
              </w:rPr>
              <w:t>, s</w:t>
            </w:r>
            <w:r w:rsidR="00C00353" w:rsidRPr="00493F84">
              <w:rPr>
                <w:rFonts w:eastAsia="Arial Unicode MS" w:cs="Arial"/>
                <w:kern w:val="0"/>
                <w:szCs w:val="21"/>
              </w:rPr>
              <w:t>calar mixer measurement</w:t>
            </w:r>
            <w:r w:rsidR="00835CAD">
              <w:rPr>
                <w:rFonts w:eastAsia="Arial Unicode MS" w:cs="Arial"/>
                <w:kern w:val="0"/>
                <w:szCs w:val="21"/>
              </w:rPr>
              <w:t>, pulse measurement</w:t>
            </w:r>
            <w:r w:rsidR="00EB576A">
              <w:rPr>
                <w:rFonts w:eastAsia="Arial Unicode MS" w:cs="Arial"/>
                <w:kern w:val="0"/>
                <w:szCs w:val="21"/>
              </w:rPr>
              <w:t>,</w:t>
            </w:r>
            <w:r w:rsidR="00EB576A">
              <w:rPr>
                <w:rFonts w:cs="Arial"/>
                <w:szCs w:val="21"/>
              </w:rPr>
              <w:t xml:space="preserve"> Material Measurement</w:t>
            </w:r>
            <w:r w:rsidR="006F6579">
              <w:t>,</w:t>
            </w:r>
            <w:r w:rsidR="006F6579" w:rsidRPr="00F86E0B">
              <w:rPr>
                <w:color w:val="333333"/>
                <w:szCs w:val="21"/>
                <w:shd w:val="clear" w:color="auto" w:fill="FFFFFF"/>
              </w:rPr>
              <w:t xml:space="preserve"> </w:t>
            </w:r>
            <w:r w:rsidR="006F6579">
              <w:rPr>
                <w:color w:val="333333"/>
                <w:szCs w:val="21"/>
                <w:shd w:val="clear" w:color="auto" w:fill="FFFFFF"/>
              </w:rPr>
              <w:t>Gain Compression</w:t>
            </w:r>
            <w:r w:rsidR="006F6579" w:rsidRPr="00FB7E1E">
              <w:rPr>
                <w:color w:val="333333"/>
                <w:szCs w:val="21"/>
                <w:shd w:val="clear" w:color="auto" w:fill="FFFFFF"/>
              </w:rPr>
              <w:t xml:space="preserve"> measurement</w:t>
            </w:r>
            <w:r w:rsidR="006F6579">
              <w:rPr>
                <w:rFonts w:hint="eastAsia"/>
                <w:color w:val="333333"/>
                <w:szCs w:val="21"/>
                <w:shd w:val="clear" w:color="auto" w:fill="FFFFFF"/>
              </w:rPr>
              <w:t>,</w:t>
            </w:r>
            <w:r w:rsidR="006F6579" w:rsidRPr="00F86E0B">
              <w:rPr>
                <w:color w:val="000000"/>
                <w:shd w:val="clear" w:color="auto" w:fill="FFFFFF"/>
              </w:rPr>
              <w:t xml:space="preserve"> </w:t>
            </w:r>
            <w:r w:rsidR="006F6579">
              <w:rPr>
                <w:color w:val="000000"/>
                <w:shd w:val="clear" w:color="auto" w:fill="FFFFFF"/>
              </w:rPr>
              <w:t>Vector mixer</w:t>
            </w:r>
            <w:r w:rsidR="006F6579">
              <w:rPr>
                <w:rFonts w:hint="eastAsia"/>
                <w:color w:val="000000"/>
                <w:shd w:val="clear" w:color="auto" w:fill="FFFFFF"/>
              </w:rPr>
              <w:t xml:space="preserve"> </w:t>
            </w:r>
            <w:r w:rsidR="006F6579">
              <w:t>measurement</w:t>
            </w:r>
          </w:p>
        </w:tc>
      </w:tr>
      <w:tr w:rsidR="00521508" w:rsidRPr="00521508" w14:paraId="456817C0" w14:textId="77777777" w:rsidTr="00E174D1">
        <w:trPr>
          <w:cnfStyle w:val="000000100000" w:firstRow="0" w:lastRow="0" w:firstColumn="0" w:lastColumn="0" w:oddVBand="0" w:evenVBand="0" w:oddHBand="1" w:evenHBand="0" w:firstRowFirstColumn="0" w:firstRowLastColumn="0" w:lastRowFirstColumn="0" w:lastRowLastColumn="0"/>
          <w:trHeight w:val="20"/>
        </w:trPr>
        <w:tc>
          <w:tcPr>
            <w:tcW w:w="2263" w:type="dxa"/>
          </w:tcPr>
          <w:p w14:paraId="527450A2" w14:textId="77777777" w:rsidR="00181198" w:rsidRPr="00521508" w:rsidRDefault="00181198" w:rsidP="004D2508">
            <w:pPr>
              <w:spacing w:afterLines="0" w:after="0" w:line="440" w:lineRule="exact"/>
              <w:rPr>
                <w:rFonts w:cs="Arial"/>
                <w:szCs w:val="21"/>
              </w:rPr>
            </w:pPr>
            <w:r w:rsidRPr="00521508">
              <w:rPr>
                <w:rFonts w:eastAsia="Arial Unicode MS" w:cs="Arial"/>
                <w:szCs w:val="21"/>
              </w:rPr>
              <w:t>Bias-Tees</w:t>
            </w:r>
          </w:p>
        </w:tc>
        <w:tc>
          <w:tcPr>
            <w:tcW w:w="6946" w:type="dxa"/>
            <w:gridSpan w:val="4"/>
          </w:tcPr>
          <w:p w14:paraId="5346278C" w14:textId="77777777" w:rsidR="00181198" w:rsidRPr="00521508" w:rsidRDefault="00181198" w:rsidP="004D2508">
            <w:pPr>
              <w:spacing w:afterLines="0" w:after="0" w:line="440" w:lineRule="exact"/>
              <w:rPr>
                <w:rFonts w:cs="Arial"/>
                <w:szCs w:val="21"/>
              </w:rPr>
            </w:pPr>
            <w:r w:rsidRPr="00521508">
              <w:rPr>
                <w:rFonts w:cs="Arial"/>
                <w:szCs w:val="21"/>
              </w:rPr>
              <w:t>Support</w:t>
            </w:r>
          </w:p>
        </w:tc>
      </w:tr>
      <w:tr w:rsidR="00521508" w:rsidRPr="00521508" w14:paraId="3832A32F" w14:textId="77777777" w:rsidTr="00E174D1">
        <w:trPr>
          <w:trHeight w:val="20"/>
        </w:trPr>
        <w:tc>
          <w:tcPr>
            <w:tcW w:w="2263" w:type="dxa"/>
          </w:tcPr>
          <w:p w14:paraId="4563FE30" w14:textId="77777777" w:rsidR="00181198" w:rsidRPr="00521508" w:rsidRDefault="00181198" w:rsidP="004D2508">
            <w:pPr>
              <w:spacing w:afterLines="0" w:after="0" w:line="440" w:lineRule="exact"/>
              <w:rPr>
                <w:rFonts w:cs="Arial"/>
                <w:szCs w:val="21"/>
              </w:rPr>
            </w:pPr>
            <w:r w:rsidRPr="00521508">
              <w:rPr>
                <w:rFonts w:eastAsia="Arial Unicode MS" w:cs="Arial"/>
                <w:szCs w:val="21"/>
              </w:rPr>
              <w:t>Interface</w:t>
            </w:r>
          </w:p>
        </w:tc>
        <w:tc>
          <w:tcPr>
            <w:tcW w:w="6946" w:type="dxa"/>
            <w:gridSpan w:val="4"/>
          </w:tcPr>
          <w:p w14:paraId="281B3E52" w14:textId="3C6E6139" w:rsidR="00181198" w:rsidRPr="00521508" w:rsidRDefault="00181198" w:rsidP="00F82EB9">
            <w:pPr>
              <w:spacing w:afterLines="0" w:after="0" w:line="440" w:lineRule="exact"/>
              <w:rPr>
                <w:rFonts w:cs="Arial"/>
                <w:szCs w:val="21"/>
              </w:rPr>
            </w:pPr>
            <w:r w:rsidRPr="00521508">
              <w:rPr>
                <w:rFonts w:cs="Arial"/>
                <w:szCs w:val="21"/>
              </w:rPr>
              <w:t>LAN</w:t>
            </w:r>
            <w:r w:rsidR="004D2508">
              <w:rPr>
                <w:rFonts w:cs="Arial" w:hint="eastAsia"/>
                <w:szCs w:val="21"/>
              </w:rPr>
              <w:t>,</w:t>
            </w:r>
            <w:r w:rsidR="004D2508">
              <w:rPr>
                <w:rFonts w:cs="Arial"/>
                <w:szCs w:val="21"/>
              </w:rPr>
              <w:t xml:space="preserve"> </w:t>
            </w:r>
            <w:r w:rsidRPr="00521508">
              <w:rPr>
                <w:rFonts w:cs="Arial"/>
                <w:szCs w:val="21"/>
              </w:rPr>
              <w:t>USB Device</w:t>
            </w:r>
            <w:r w:rsidR="00F82EB9">
              <w:rPr>
                <w:rFonts w:cs="Arial" w:hint="eastAsia"/>
                <w:szCs w:val="21"/>
              </w:rPr>
              <w:t>,</w:t>
            </w:r>
            <w:r w:rsidR="00F82EB9">
              <w:rPr>
                <w:rFonts w:cs="Arial"/>
                <w:szCs w:val="21"/>
              </w:rPr>
              <w:t xml:space="preserve"> </w:t>
            </w:r>
            <w:r w:rsidRPr="00521508">
              <w:rPr>
                <w:rFonts w:cs="Arial"/>
                <w:szCs w:val="21"/>
              </w:rPr>
              <w:t xml:space="preserve">USB </w:t>
            </w:r>
            <w:proofErr w:type="gramStart"/>
            <w:r w:rsidRPr="00521508">
              <w:rPr>
                <w:rFonts w:cs="Arial"/>
                <w:szCs w:val="21"/>
              </w:rPr>
              <w:t>Host(</w:t>
            </w:r>
            <w:proofErr w:type="gramEnd"/>
            <w:r w:rsidRPr="00521508">
              <w:rPr>
                <w:rFonts w:cs="Arial"/>
                <w:szCs w:val="21"/>
              </w:rPr>
              <w:t>USB-GPIB)</w:t>
            </w:r>
          </w:p>
        </w:tc>
      </w:tr>
      <w:tr w:rsidR="00521508" w:rsidRPr="00521508" w14:paraId="43C0624F" w14:textId="77777777" w:rsidTr="00E174D1">
        <w:trPr>
          <w:cnfStyle w:val="000000100000" w:firstRow="0" w:lastRow="0" w:firstColumn="0" w:lastColumn="0" w:oddVBand="0" w:evenVBand="0" w:oddHBand="1" w:evenHBand="0" w:firstRowFirstColumn="0" w:firstRowLastColumn="0" w:lastRowFirstColumn="0" w:lastRowLastColumn="0"/>
          <w:trHeight w:val="20"/>
        </w:trPr>
        <w:tc>
          <w:tcPr>
            <w:tcW w:w="2263" w:type="dxa"/>
          </w:tcPr>
          <w:p w14:paraId="09AB2249" w14:textId="77777777" w:rsidR="0050107F" w:rsidRPr="00521508" w:rsidRDefault="00181198" w:rsidP="004D2508">
            <w:pPr>
              <w:spacing w:afterLines="0" w:after="0" w:line="440" w:lineRule="exact"/>
              <w:rPr>
                <w:rFonts w:cs="Arial"/>
                <w:szCs w:val="21"/>
              </w:rPr>
            </w:pPr>
            <w:r w:rsidRPr="00521508">
              <w:rPr>
                <w:rFonts w:eastAsia="Arial Unicode MS" w:cs="Arial"/>
                <w:szCs w:val="21"/>
              </w:rPr>
              <w:t>Remote control</w:t>
            </w:r>
          </w:p>
        </w:tc>
        <w:tc>
          <w:tcPr>
            <w:tcW w:w="6946" w:type="dxa"/>
            <w:gridSpan w:val="4"/>
          </w:tcPr>
          <w:p w14:paraId="054F06B1" w14:textId="6F119D80" w:rsidR="0050107F" w:rsidRPr="0050107F" w:rsidRDefault="0050107F" w:rsidP="004D2508">
            <w:pPr>
              <w:spacing w:afterLines="0" w:after="0" w:line="440" w:lineRule="exact"/>
              <w:jc w:val="left"/>
              <w:rPr>
                <w:rFonts w:cs="Arial"/>
                <w:szCs w:val="21"/>
              </w:rPr>
            </w:pPr>
            <w:r w:rsidRPr="00521508">
              <w:rPr>
                <w:rFonts w:cs="Arial"/>
                <w:szCs w:val="21"/>
              </w:rPr>
              <w:t>SCPI/</w:t>
            </w:r>
            <w:r w:rsidR="00F82EB9">
              <w:rPr>
                <w:rFonts w:cs="Arial"/>
                <w:szCs w:val="21"/>
              </w:rPr>
              <w:t xml:space="preserve"> </w:t>
            </w:r>
            <w:proofErr w:type="spellStart"/>
            <w:r w:rsidRPr="00521508">
              <w:rPr>
                <w:rFonts w:cs="Arial"/>
                <w:szCs w:val="21"/>
              </w:rPr>
              <w:t>Labview</w:t>
            </w:r>
            <w:proofErr w:type="spellEnd"/>
            <w:r w:rsidRPr="00521508">
              <w:rPr>
                <w:rFonts w:cs="Arial"/>
                <w:szCs w:val="21"/>
              </w:rPr>
              <w:t>/</w:t>
            </w:r>
            <w:r w:rsidR="00F82EB9">
              <w:rPr>
                <w:rFonts w:cs="Arial"/>
                <w:szCs w:val="21"/>
              </w:rPr>
              <w:t xml:space="preserve"> </w:t>
            </w:r>
            <w:r w:rsidRPr="00521508">
              <w:rPr>
                <w:rFonts w:cs="Arial"/>
                <w:szCs w:val="21"/>
              </w:rPr>
              <w:t>IVI based on USB-TMC/</w:t>
            </w:r>
            <w:r w:rsidR="004D2508">
              <w:rPr>
                <w:rFonts w:cs="Arial"/>
                <w:szCs w:val="21"/>
              </w:rPr>
              <w:t xml:space="preserve"> </w:t>
            </w:r>
            <w:r w:rsidRPr="00521508">
              <w:rPr>
                <w:rFonts w:cs="Arial"/>
                <w:szCs w:val="21"/>
              </w:rPr>
              <w:t>VXI-11/</w:t>
            </w:r>
            <w:r w:rsidR="004D2508">
              <w:rPr>
                <w:rFonts w:cs="Arial"/>
                <w:szCs w:val="21"/>
              </w:rPr>
              <w:t xml:space="preserve"> </w:t>
            </w:r>
            <w:r w:rsidRPr="00521508">
              <w:rPr>
                <w:rFonts w:cs="Arial"/>
                <w:szCs w:val="21"/>
              </w:rPr>
              <w:t>Socket/</w:t>
            </w:r>
            <w:r w:rsidR="004D2508">
              <w:rPr>
                <w:rFonts w:cs="Arial"/>
                <w:szCs w:val="21"/>
              </w:rPr>
              <w:t xml:space="preserve"> </w:t>
            </w:r>
            <w:r w:rsidRPr="00521508">
              <w:rPr>
                <w:rFonts w:cs="Arial"/>
                <w:szCs w:val="21"/>
              </w:rPr>
              <w:t>Telnet</w:t>
            </w:r>
            <w:r>
              <w:rPr>
                <w:rFonts w:cs="Arial"/>
                <w:szCs w:val="21"/>
              </w:rPr>
              <w:t>/</w:t>
            </w:r>
            <w:r w:rsidR="004D2508">
              <w:rPr>
                <w:rFonts w:cs="Arial"/>
                <w:szCs w:val="21"/>
              </w:rPr>
              <w:t xml:space="preserve"> </w:t>
            </w:r>
            <w:proofErr w:type="spellStart"/>
            <w:r>
              <w:rPr>
                <w:rFonts w:cs="Arial"/>
                <w:szCs w:val="21"/>
              </w:rPr>
              <w:t>WebServer</w:t>
            </w:r>
            <w:proofErr w:type="spellEnd"/>
          </w:p>
        </w:tc>
      </w:tr>
      <w:tr w:rsidR="0050107F" w:rsidRPr="00521508" w14:paraId="6644DBAF" w14:textId="77777777" w:rsidTr="00E174D1">
        <w:trPr>
          <w:trHeight w:val="20"/>
        </w:trPr>
        <w:tc>
          <w:tcPr>
            <w:tcW w:w="2263" w:type="dxa"/>
          </w:tcPr>
          <w:p w14:paraId="46883868" w14:textId="0F667ACC" w:rsidR="0050107F" w:rsidRPr="00D729F0" w:rsidRDefault="00D729F0" w:rsidP="004D2508">
            <w:pPr>
              <w:autoSpaceDE w:val="0"/>
              <w:autoSpaceDN w:val="0"/>
              <w:adjustRightInd w:val="0"/>
              <w:spacing w:afterLines="0" w:after="0" w:line="181" w:lineRule="atLeast"/>
              <w:rPr>
                <w:rFonts w:eastAsia="Arial Unicode MS" w:cs="Arial"/>
                <w:kern w:val="0"/>
                <w:szCs w:val="21"/>
              </w:rPr>
            </w:pPr>
            <w:r w:rsidRPr="00D729F0">
              <w:rPr>
                <w:rFonts w:eastAsia="Arial Unicode MS" w:cs="Arial"/>
                <w:kern w:val="0"/>
                <w:szCs w:val="21"/>
              </w:rPr>
              <w:t>Display</w:t>
            </w:r>
          </w:p>
        </w:tc>
        <w:tc>
          <w:tcPr>
            <w:tcW w:w="6946" w:type="dxa"/>
            <w:gridSpan w:val="4"/>
          </w:tcPr>
          <w:p w14:paraId="72E8C119" w14:textId="77777777" w:rsidR="0050107F" w:rsidRPr="0050107F" w:rsidRDefault="0050107F" w:rsidP="004D2508">
            <w:pPr>
              <w:autoSpaceDE w:val="0"/>
              <w:autoSpaceDN w:val="0"/>
              <w:adjustRightInd w:val="0"/>
              <w:spacing w:afterLines="0" w:after="0" w:line="181" w:lineRule="atLeast"/>
              <w:rPr>
                <w:rFonts w:eastAsia="Arial Unicode MS" w:cs="Arial"/>
                <w:kern w:val="0"/>
                <w:szCs w:val="21"/>
              </w:rPr>
            </w:pPr>
            <w:r w:rsidRPr="0050107F">
              <w:rPr>
                <w:rFonts w:eastAsia="Arial Unicode MS" w:cs="Arial"/>
                <w:kern w:val="0"/>
                <w:szCs w:val="21"/>
              </w:rPr>
              <w:t>12.1-inch touch screen</w:t>
            </w:r>
          </w:p>
        </w:tc>
      </w:tr>
      <w:tr w:rsidR="0050107F" w:rsidRPr="00521508" w14:paraId="71AD7971" w14:textId="77777777" w:rsidTr="00E174D1">
        <w:trPr>
          <w:cnfStyle w:val="000000100000" w:firstRow="0" w:lastRow="0" w:firstColumn="0" w:lastColumn="0" w:oddVBand="0" w:evenVBand="0" w:oddHBand="1" w:evenHBand="0" w:firstRowFirstColumn="0" w:firstRowLastColumn="0" w:lastRowFirstColumn="0" w:lastRowLastColumn="0"/>
          <w:trHeight w:val="20"/>
        </w:trPr>
        <w:tc>
          <w:tcPr>
            <w:tcW w:w="2263" w:type="dxa"/>
          </w:tcPr>
          <w:p w14:paraId="7AACAF4C" w14:textId="77777777" w:rsidR="0050107F" w:rsidRPr="00521508" w:rsidRDefault="0050107F" w:rsidP="004D2508">
            <w:pPr>
              <w:spacing w:afterLines="0" w:after="0" w:line="440" w:lineRule="exact"/>
              <w:rPr>
                <w:rFonts w:eastAsia="Arial Unicode MS" w:cs="Arial"/>
                <w:szCs w:val="21"/>
              </w:rPr>
            </w:pPr>
            <w:r>
              <w:rPr>
                <w:rFonts w:eastAsia="Arial Unicode MS" w:cs="Arial"/>
                <w:kern w:val="0"/>
                <w:szCs w:val="21"/>
              </w:rPr>
              <w:t>Video output</w:t>
            </w:r>
          </w:p>
        </w:tc>
        <w:tc>
          <w:tcPr>
            <w:tcW w:w="6946" w:type="dxa"/>
            <w:gridSpan w:val="4"/>
          </w:tcPr>
          <w:p w14:paraId="4DCDF7EF" w14:textId="77777777" w:rsidR="0050107F" w:rsidRPr="00521508" w:rsidRDefault="0050107F" w:rsidP="004D2508">
            <w:pPr>
              <w:spacing w:afterLines="0" w:after="0" w:line="440" w:lineRule="exact"/>
              <w:rPr>
                <w:rFonts w:cs="Arial"/>
                <w:szCs w:val="21"/>
              </w:rPr>
            </w:pPr>
            <w:r>
              <w:rPr>
                <w:rFonts w:eastAsia="Arial Unicode MS" w:cs="Arial"/>
                <w:kern w:val="0"/>
                <w:szCs w:val="21"/>
              </w:rPr>
              <w:t>HDMI</w:t>
            </w:r>
          </w:p>
        </w:tc>
      </w:tr>
    </w:tbl>
    <w:p w14:paraId="6E930FC4" w14:textId="77777777" w:rsidR="00A41558" w:rsidRDefault="00A41558" w:rsidP="00134AD3">
      <w:pPr>
        <w:spacing w:after="163"/>
      </w:pPr>
      <w:r>
        <w:br w:type="page"/>
      </w:r>
    </w:p>
    <w:p w14:paraId="2718DA4A" w14:textId="16D8C592" w:rsidR="00E17191" w:rsidRPr="00134AD3" w:rsidRDefault="00905B98" w:rsidP="00134AD3">
      <w:pPr>
        <w:pStyle w:val="1"/>
        <w:spacing w:before="326" w:after="326"/>
      </w:pPr>
      <w:r w:rsidRPr="00134AD3">
        <w:lastRenderedPageBreak/>
        <w:t>Design Features</w:t>
      </w:r>
    </w:p>
    <w:p w14:paraId="7F7B14A2" w14:textId="75E9C6AD" w:rsidR="00E17191" w:rsidRPr="00521508" w:rsidRDefault="00905B98" w:rsidP="00134AD3">
      <w:pPr>
        <w:spacing w:after="163"/>
      </w:pPr>
      <w:r w:rsidRPr="00521508">
        <w:t>Multi-window display:</w:t>
      </w:r>
    </w:p>
    <w:p w14:paraId="2FD37D32" w14:textId="77777777" w:rsidR="00F41A00" w:rsidRPr="00F82EB9" w:rsidRDefault="00F41A00" w:rsidP="006525F7">
      <w:pPr>
        <w:spacing w:after="163"/>
        <w:jc w:val="center"/>
        <w:rPr>
          <w:rFonts w:cs="Arial"/>
        </w:rPr>
      </w:pPr>
      <w:r w:rsidRPr="00347614">
        <w:rPr>
          <w:noProof/>
        </w:rPr>
        <w:drawing>
          <wp:inline distT="0" distB="0" distL="0" distR="0" wp14:anchorId="487BA254" wp14:editId="35C2B2D3">
            <wp:extent cx="5544000" cy="3286800"/>
            <wp:effectExtent l="0" t="0" r="0" b="8890"/>
            <wp:docPr id="19" name="图片 19" descr="C:\Users\Administrator\Desktop\网分测试对比图\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网分测试对比图\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4000" cy="3286800"/>
                    </a:xfrm>
                    <a:prstGeom prst="rect">
                      <a:avLst/>
                    </a:prstGeom>
                    <a:noFill/>
                    <a:ln>
                      <a:noFill/>
                    </a:ln>
                  </pic:spPr>
                </pic:pic>
              </a:graphicData>
            </a:graphic>
          </wp:inline>
        </w:drawing>
      </w:r>
    </w:p>
    <w:p w14:paraId="5F76A1D5" w14:textId="77777777" w:rsidR="001D0C06" w:rsidRPr="00F82EB9" w:rsidRDefault="001D0C06" w:rsidP="00F82EB9">
      <w:pPr>
        <w:spacing w:after="163"/>
        <w:rPr>
          <w:rFonts w:cs="Arial"/>
        </w:rPr>
      </w:pPr>
    </w:p>
    <w:p w14:paraId="4B314E03" w14:textId="2477CA45" w:rsidR="009075C7" w:rsidRPr="00521508" w:rsidRDefault="00905B98" w:rsidP="00F82EB9">
      <w:pPr>
        <w:spacing w:after="163"/>
      </w:pPr>
      <w:r w:rsidRPr="00521508">
        <w:t>Multi-format display:</w:t>
      </w:r>
    </w:p>
    <w:p w14:paraId="3D8AA5DA" w14:textId="77777777" w:rsidR="00843C6E" w:rsidRPr="00347614" w:rsidRDefault="00843C6E" w:rsidP="006525F7">
      <w:pPr>
        <w:spacing w:after="163"/>
        <w:jc w:val="center"/>
      </w:pPr>
      <w:r w:rsidRPr="00347614">
        <w:rPr>
          <w:noProof/>
        </w:rPr>
        <w:drawing>
          <wp:inline distT="0" distB="0" distL="0" distR="0" wp14:anchorId="4970420A" wp14:editId="3C7E89E7">
            <wp:extent cx="5543345" cy="3562597"/>
            <wp:effectExtent l="0" t="0" r="635" b="0"/>
            <wp:docPr id="30" name="图片 30" descr="C:\Users\Administrator\Desktop\New Folder\自研\新建文件夹\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esktop\New Folder\自研\新建文件夹\6.png"/>
                    <pic:cNvPicPr>
                      <a:picLocks noChangeAspect="1" noChangeArrowheads="1"/>
                    </pic:cNvPicPr>
                  </pic:nvPicPr>
                  <pic:blipFill rotWithShape="1">
                    <a:blip r:embed="rId25">
                      <a:extLst>
                        <a:ext uri="{28A0092B-C50C-407E-A947-70E740481C1C}">
                          <a14:useLocalDpi xmlns:a14="http://schemas.microsoft.com/office/drawing/2010/main" val="0"/>
                        </a:ext>
                      </a:extLst>
                    </a:blip>
                    <a:srcRect b="3253"/>
                    <a:stretch/>
                  </pic:blipFill>
                  <pic:spPr bwMode="auto">
                    <a:xfrm>
                      <a:off x="0" y="0"/>
                      <a:ext cx="5544000" cy="3563018"/>
                    </a:xfrm>
                    <a:prstGeom prst="rect">
                      <a:avLst/>
                    </a:prstGeom>
                    <a:noFill/>
                    <a:ln>
                      <a:noFill/>
                    </a:ln>
                    <a:extLst>
                      <a:ext uri="{53640926-AAD7-44D8-BBD7-CCE9431645EC}">
                        <a14:shadowObscured xmlns:a14="http://schemas.microsoft.com/office/drawing/2010/main"/>
                      </a:ext>
                    </a:extLst>
                  </pic:spPr>
                </pic:pic>
              </a:graphicData>
            </a:graphic>
          </wp:inline>
        </w:drawing>
      </w:r>
    </w:p>
    <w:p w14:paraId="07251B84" w14:textId="77777777" w:rsidR="0072351A" w:rsidRDefault="0072351A">
      <w:pPr>
        <w:widowControl/>
        <w:spacing w:afterLines="0" w:after="0"/>
        <w:jc w:val="left"/>
      </w:pPr>
      <w:r>
        <w:br w:type="page"/>
      </w:r>
    </w:p>
    <w:p w14:paraId="0B097118" w14:textId="3FB7BEF2" w:rsidR="001671DF" w:rsidRPr="00521508" w:rsidRDefault="00984875" w:rsidP="00F82EB9">
      <w:pPr>
        <w:spacing w:after="163"/>
      </w:pPr>
      <w:r>
        <w:lastRenderedPageBreak/>
        <w:t xml:space="preserve">Display and compare </w:t>
      </w:r>
      <w:r w:rsidR="007D59F9">
        <w:t>m</w:t>
      </w:r>
      <w:r w:rsidR="00905B98" w:rsidRPr="00521508">
        <w:t>emory and current</w:t>
      </w:r>
      <w:r>
        <w:t xml:space="preserve"> </w:t>
      </w:r>
      <w:r w:rsidR="00905B98" w:rsidRPr="00521508">
        <w:t>data</w:t>
      </w:r>
      <w:r w:rsidR="00983255" w:rsidRPr="00521508">
        <w:t>:</w:t>
      </w:r>
    </w:p>
    <w:p w14:paraId="0444517B" w14:textId="77777777" w:rsidR="000C40F6" w:rsidRPr="00347614" w:rsidRDefault="00ED403D" w:rsidP="006525F7">
      <w:pPr>
        <w:spacing w:after="163"/>
        <w:jc w:val="center"/>
      </w:pPr>
      <w:r w:rsidRPr="00347614">
        <w:rPr>
          <w:noProof/>
        </w:rPr>
        <w:drawing>
          <wp:inline distT="0" distB="0" distL="0" distR="0" wp14:anchorId="5743E7D2" wp14:editId="27D018D1">
            <wp:extent cx="5543550" cy="3562597"/>
            <wp:effectExtent l="0" t="0" r="0" b="0"/>
            <wp:docPr id="37" name="图片 37" descr="G:\New Folder\New Folder\New fold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New Folder\New Folder\New folder\3.png"/>
                    <pic:cNvPicPr>
                      <a:picLocks noChangeAspect="1" noChangeArrowheads="1"/>
                    </pic:cNvPicPr>
                  </pic:nvPicPr>
                  <pic:blipFill rotWithShape="1">
                    <a:blip r:embed="rId26">
                      <a:extLst>
                        <a:ext uri="{28A0092B-C50C-407E-A947-70E740481C1C}">
                          <a14:useLocalDpi xmlns:a14="http://schemas.microsoft.com/office/drawing/2010/main" val="0"/>
                        </a:ext>
                      </a:extLst>
                    </a:blip>
                    <a:srcRect b="3350"/>
                    <a:stretch/>
                  </pic:blipFill>
                  <pic:spPr bwMode="auto">
                    <a:xfrm>
                      <a:off x="0" y="0"/>
                      <a:ext cx="5544000" cy="3562886"/>
                    </a:xfrm>
                    <a:prstGeom prst="rect">
                      <a:avLst/>
                    </a:prstGeom>
                    <a:noFill/>
                    <a:ln>
                      <a:noFill/>
                    </a:ln>
                    <a:extLst>
                      <a:ext uri="{53640926-AAD7-44D8-BBD7-CCE9431645EC}">
                        <a14:shadowObscured xmlns:a14="http://schemas.microsoft.com/office/drawing/2010/main"/>
                      </a:ext>
                    </a:extLst>
                  </pic:spPr>
                </pic:pic>
              </a:graphicData>
            </a:graphic>
          </wp:inline>
        </w:drawing>
      </w:r>
    </w:p>
    <w:p w14:paraId="54369ECB" w14:textId="77777777" w:rsidR="00A41558" w:rsidRDefault="00A41558" w:rsidP="00F82EB9">
      <w:pPr>
        <w:spacing w:after="163"/>
      </w:pPr>
    </w:p>
    <w:p w14:paraId="4BF69228" w14:textId="77777777" w:rsidR="001671DF" w:rsidRPr="00521508" w:rsidRDefault="00905B98" w:rsidP="00F82EB9">
      <w:pPr>
        <w:spacing w:after="163"/>
      </w:pPr>
      <w:r w:rsidRPr="00521508">
        <w:t>Display data hold</w:t>
      </w:r>
      <w:r w:rsidR="00983255" w:rsidRPr="00521508">
        <w:t>:</w:t>
      </w:r>
    </w:p>
    <w:p w14:paraId="4D51E465" w14:textId="77777777" w:rsidR="00F41A00" w:rsidRPr="00347614" w:rsidRDefault="00F41A00" w:rsidP="006525F7">
      <w:pPr>
        <w:spacing w:after="163"/>
        <w:jc w:val="center"/>
      </w:pPr>
      <w:r w:rsidRPr="00347614">
        <w:rPr>
          <w:noProof/>
        </w:rPr>
        <w:drawing>
          <wp:inline distT="0" distB="0" distL="0" distR="0" wp14:anchorId="0CE27049" wp14:editId="7E098F6E">
            <wp:extent cx="5544000" cy="3304800"/>
            <wp:effectExtent l="0" t="0" r="0" b="0"/>
            <wp:docPr id="22" name="图片 22" descr="C:\Users\Administrator\Desktop\网分测试对比图\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esktop\网分测试对比图\0.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4000" cy="3304800"/>
                    </a:xfrm>
                    <a:prstGeom prst="rect">
                      <a:avLst/>
                    </a:prstGeom>
                    <a:noFill/>
                    <a:ln>
                      <a:noFill/>
                    </a:ln>
                  </pic:spPr>
                </pic:pic>
              </a:graphicData>
            </a:graphic>
          </wp:inline>
        </w:drawing>
      </w:r>
    </w:p>
    <w:p w14:paraId="5E3BBA19" w14:textId="77777777" w:rsidR="00134AD3" w:rsidRDefault="00134AD3">
      <w:pPr>
        <w:widowControl/>
        <w:spacing w:afterLines="0" w:after="0"/>
        <w:jc w:val="left"/>
      </w:pPr>
      <w:r>
        <w:br w:type="page"/>
      </w:r>
    </w:p>
    <w:p w14:paraId="59B3C4B1" w14:textId="60A9695B" w:rsidR="00F41A00" w:rsidRPr="00521508" w:rsidRDefault="004C63B1" w:rsidP="00134AD3">
      <w:pPr>
        <w:spacing w:after="163"/>
      </w:pPr>
      <w:r w:rsidRPr="00521508">
        <w:lastRenderedPageBreak/>
        <w:t>I</w:t>
      </w:r>
      <w:r w:rsidR="00905B98" w:rsidRPr="00521508">
        <w:t>mpedance conversion:</w:t>
      </w:r>
    </w:p>
    <w:p w14:paraId="608D9783" w14:textId="77777777" w:rsidR="00105C43" w:rsidRPr="00347614" w:rsidRDefault="00F41A00" w:rsidP="006525F7">
      <w:pPr>
        <w:spacing w:after="163"/>
        <w:jc w:val="center"/>
      </w:pPr>
      <w:r w:rsidRPr="00347614">
        <w:rPr>
          <w:noProof/>
        </w:rPr>
        <w:drawing>
          <wp:inline distT="0" distB="0" distL="0" distR="0" wp14:anchorId="4F6F6F91" wp14:editId="4FD0711C">
            <wp:extent cx="5544000" cy="3290400"/>
            <wp:effectExtent l="0" t="0" r="0" b="5715"/>
            <wp:docPr id="23" name="图片 23" descr="C:\Users\Administrator\Desktop\网分测试对比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网分测试对比图\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4000" cy="3290400"/>
                    </a:xfrm>
                    <a:prstGeom prst="rect">
                      <a:avLst/>
                    </a:prstGeom>
                    <a:noFill/>
                    <a:ln>
                      <a:noFill/>
                    </a:ln>
                  </pic:spPr>
                </pic:pic>
              </a:graphicData>
            </a:graphic>
          </wp:inline>
        </w:drawing>
      </w:r>
    </w:p>
    <w:p w14:paraId="32FA54EE" w14:textId="77777777" w:rsidR="00730922" w:rsidRDefault="00730922" w:rsidP="00134AD3">
      <w:pPr>
        <w:spacing w:after="163"/>
      </w:pPr>
    </w:p>
    <w:p w14:paraId="47AA4D1F" w14:textId="77777777" w:rsidR="00F41A00" w:rsidRPr="00521508" w:rsidRDefault="007265F3" w:rsidP="00134AD3">
      <w:pPr>
        <w:spacing w:after="163"/>
      </w:pPr>
      <w:r w:rsidRPr="00521508">
        <w:t>Equation Editor</w:t>
      </w:r>
      <w:r w:rsidR="00983255" w:rsidRPr="00521508">
        <w:t>:</w:t>
      </w:r>
    </w:p>
    <w:p w14:paraId="6B5D86B6" w14:textId="77777777" w:rsidR="001E613F" w:rsidRPr="00521508" w:rsidRDefault="00F41A00" w:rsidP="006525F7">
      <w:pPr>
        <w:spacing w:after="163"/>
        <w:jc w:val="center"/>
      </w:pPr>
      <w:r w:rsidRPr="00347614">
        <w:rPr>
          <w:noProof/>
        </w:rPr>
        <w:drawing>
          <wp:inline distT="0" distB="0" distL="0" distR="0" wp14:anchorId="0E44772E" wp14:editId="0A902CA5">
            <wp:extent cx="5544000" cy="3272400"/>
            <wp:effectExtent l="0" t="0" r="0" b="4445"/>
            <wp:docPr id="24" name="图片 24" descr="C:\Users\Administrator\Desktop\网分测试对比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esktop\网分测试对比图\3.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4000" cy="3272400"/>
                    </a:xfrm>
                    <a:prstGeom prst="rect">
                      <a:avLst/>
                    </a:prstGeom>
                    <a:noFill/>
                    <a:ln>
                      <a:noFill/>
                    </a:ln>
                  </pic:spPr>
                </pic:pic>
              </a:graphicData>
            </a:graphic>
          </wp:inline>
        </w:drawing>
      </w:r>
    </w:p>
    <w:p w14:paraId="15CCD79C" w14:textId="77777777" w:rsidR="00134AD3" w:rsidRDefault="00134AD3">
      <w:pPr>
        <w:widowControl/>
        <w:spacing w:afterLines="0" w:after="0"/>
        <w:jc w:val="left"/>
        <w:rPr>
          <w:rFonts w:eastAsia="Arial Unicode MS" w:cs="Arial"/>
          <w:szCs w:val="21"/>
        </w:rPr>
      </w:pPr>
      <w:r>
        <w:rPr>
          <w:rFonts w:eastAsia="Arial Unicode MS" w:cs="Arial"/>
          <w:szCs w:val="21"/>
        </w:rPr>
        <w:br w:type="page"/>
      </w:r>
    </w:p>
    <w:p w14:paraId="7E05D5E5" w14:textId="713B94EA" w:rsidR="00F41A00" w:rsidRPr="00521508" w:rsidRDefault="00983255" w:rsidP="00134AD3">
      <w:pPr>
        <w:spacing w:after="163"/>
      </w:pPr>
      <w:r w:rsidRPr="00521508">
        <w:lastRenderedPageBreak/>
        <w:t>Port Extensions:</w:t>
      </w:r>
    </w:p>
    <w:p w14:paraId="40EBB40B" w14:textId="77777777" w:rsidR="000C40F6" w:rsidRPr="00347614" w:rsidRDefault="00F41A00" w:rsidP="006525F7">
      <w:pPr>
        <w:spacing w:after="163"/>
        <w:jc w:val="center"/>
      </w:pPr>
      <w:r w:rsidRPr="00347614">
        <w:rPr>
          <w:noProof/>
        </w:rPr>
        <w:drawing>
          <wp:inline distT="0" distB="0" distL="0" distR="0" wp14:anchorId="615081C4" wp14:editId="580D77E1">
            <wp:extent cx="5544000" cy="3290400"/>
            <wp:effectExtent l="0" t="0" r="0" b="5715"/>
            <wp:docPr id="26" name="图片 26" descr="C:\Users\Administrator\Desktop\网分测试对比图\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istrator\Desktop\网分测试对比图\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44000" cy="3290400"/>
                    </a:xfrm>
                    <a:prstGeom prst="rect">
                      <a:avLst/>
                    </a:prstGeom>
                    <a:noFill/>
                    <a:ln>
                      <a:noFill/>
                    </a:ln>
                  </pic:spPr>
                </pic:pic>
              </a:graphicData>
            </a:graphic>
          </wp:inline>
        </w:drawing>
      </w:r>
    </w:p>
    <w:p w14:paraId="01C6687B" w14:textId="77777777" w:rsidR="00730922" w:rsidRDefault="00730922" w:rsidP="00134AD3">
      <w:pPr>
        <w:spacing w:after="163"/>
      </w:pPr>
    </w:p>
    <w:p w14:paraId="33A2DFD2" w14:textId="77777777" w:rsidR="00F41A00" w:rsidRPr="00521508" w:rsidRDefault="00983255" w:rsidP="00134AD3">
      <w:pPr>
        <w:spacing w:after="163"/>
      </w:pPr>
      <w:r w:rsidRPr="00521508">
        <w:t>Embedding and De-Embedding:</w:t>
      </w:r>
    </w:p>
    <w:p w14:paraId="0A714A6B" w14:textId="77777777" w:rsidR="001E613F" w:rsidRPr="00521508" w:rsidRDefault="00F41A00" w:rsidP="006525F7">
      <w:pPr>
        <w:spacing w:after="163"/>
        <w:jc w:val="center"/>
      </w:pPr>
      <w:r w:rsidRPr="00347614">
        <w:rPr>
          <w:noProof/>
        </w:rPr>
        <w:drawing>
          <wp:inline distT="0" distB="0" distL="0" distR="0" wp14:anchorId="56FF56A1" wp14:editId="2A2A000A">
            <wp:extent cx="5543550" cy="3432489"/>
            <wp:effectExtent l="0" t="0" r="0" b="0"/>
            <wp:docPr id="27" name="图片 27" descr="C:\Users\Administrator\Desktop\网分测试对比图\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esktop\网分测试对比图\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49232" cy="3436007"/>
                    </a:xfrm>
                    <a:prstGeom prst="rect">
                      <a:avLst/>
                    </a:prstGeom>
                    <a:noFill/>
                    <a:ln>
                      <a:noFill/>
                    </a:ln>
                  </pic:spPr>
                </pic:pic>
              </a:graphicData>
            </a:graphic>
          </wp:inline>
        </w:drawing>
      </w:r>
    </w:p>
    <w:p w14:paraId="172AEEA6" w14:textId="77777777" w:rsidR="00134AD3" w:rsidRDefault="00134AD3">
      <w:pPr>
        <w:widowControl/>
        <w:spacing w:afterLines="0" w:after="0"/>
        <w:jc w:val="left"/>
        <w:rPr>
          <w:rFonts w:eastAsia="Arial Unicode MS" w:cs="Arial"/>
          <w:szCs w:val="21"/>
        </w:rPr>
      </w:pPr>
      <w:r>
        <w:rPr>
          <w:rFonts w:eastAsia="Arial Unicode MS" w:cs="Arial"/>
          <w:szCs w:val="21"/>
        </w:rPr>
        <w:br w:type="page"/>
      </w:r>
    </w:p>
    <w:p w14:paraId="47AAF1A7" w14:textId="6512062F" w:rsidR="00C00353" w:rsidRPr="00521508" w:rsidRDefault="00C00353" w:rsidP="00134AD3">
      <w:pPr>
        <w:spacing w:after="163"/>
      </w:pPr>
      <w:r>
        <w:lastRenderedPageBreak/>
        <w:t>Time-Domain analysis</w:t>
      </w:r>
    </w:p>
    <w:p w14:paraId="476612B7" w14:textId="77777777" w:rsidR="003E7D70" w:rsidRDefault="00064025" w:rsidP="006525F7">
      <w:pPr>
        <w:spacing w:after="163"/>
        <w:jc w:val="center"/>
        <w:rPr>
          <w:rFonts w:eastAsia="Arial Unicode MS"/>
        </w:rPr>
      </w:pPr>
      <w:r w:rsidRPr="00347614">
        <w:rPr>
          <w:noProof/>
        </w:rPr>
        <w:drawing>
          <wp:inline distT="0" distB="0" distL="0" distR="0" wp14:anchorId="70CD727A" wp14:editId="2754CCC9">
            <wp:extent cx="5542153" cy="3569817"/>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rotWithShape="1">
                    <a:blip r:embed="rId32">
                      <a:extLst>
                        <a:ext uri="{28A0092B-C50C-407E-A947-70E740481C1C}">
                          <a14:useLocalDpi xmlns:a14="http://schemas.microsoft.com/office/drawing/2010/main" val="0"/>
                        </a:ext>
                      </a:extLst>
                    </a:blip>
                    <a:srcRect b="3116"/>
                    <a:stretch/>
                  </pic:blipFill>
                  <pic:spPr bwMode="auto">
                    <a:xfrm>
                      <a:off x="0" y="0"/>
                      <a:ext cx="5551264" cy="3575686"/>
                    </a:xfrm>
                    <a:prstGeom prst="rect">
                      <a:avLst/>
                    </a:prstGeom>
                    <a:ln>
                      <a:noFill/>
                    </a:ln>
                    <a:extLst>
                      <a:ext uri="{53640926-AAD7-44D8-BBD7-CCE9431645EC}">
                        <a14:shadowObscured xmlns:a14="http://schemas.microsoft.com/office/drawing/2010/main"/>
                      </a:ext>
                    </a:extLst>
                  </pic:spPr>
                </pic:pic>
              </a:graphicData>
            </a:graphic>
          </wp:inline>
        </w:drawing>
      </w:r>
    </w:p>
    <w:p w14:paraId="3577BABC" w14:textId="77777777" w:rsidR="00135C5A" w:rsidRDefault="00135C5A" w:rsidP="00134AD3">
      <w:pPr>
        <w:spacing w:after="163"/>
      </w:pPr>
    </w:p>
    <w:p w14:paraId="509E0E24" w14:textId="71A80EA0" w:rsidR="00A41558" w:rsidRPr="00A41558" w:rsidRDefault="00A41558" w:rsidP="00134AD3">
      <w:pPr>
        <w:spacing w:after="163"/>
      </w:pPr>
      <w:r>
        <w:t>Enhance</w:t>
      </w:r>
      <w:r w:rsidR="00D34844">
        <w:t>d</w:t>
      </w:r>
      <w:r>
        <w:t xml:space="preserve"> </w:t>
      </w:r>
      <w:r w:rsidRPr="00521508">
        <w:t xml:space="preserve">Time-Domain </w:t>
      </w:r>
      <w:proofErr w:type="gramStart"/>
      <w:r w:rsidRPr="00521508">
        <w:t>analysis</w:t>
      </w:r>
      <w:r>
        <w:t>(</w:t>
      </w:r>
      <w:proofErr w:type="gramEnd"/>
      <w:r>
        <w:t>TDR)</w:t>
      </w:r>
    </w:p>
    <w:p w14:paraId="6421BB02" w14:textId="77777777" w:rsidR="006A338C" w:rsidRDefault="00A41558" w:rsidP="006525F7">
      <w:pPr>
        <w:spacing w:after="163"/>
        <w:jc w:val="center"/>
        <w:rPr>
          <w:rFonts w:eastAsia="Arial Unicode MS" w:cs="Arial"/>
          <w:b/>
          <w:sz w:val="28"/>
          <w:szCs w:val="28"/>
        </w:rPr>
      </w:pPr>
      <w:r>
        <w:rPr>
          <w:noProof/>
        </w:rPr>
        <w:drawing>
          <wp:inline distT="0" distB="0" distL="0" distR="0" wp14:anchorId="4319A3FE" wp14:editId="1F5CDBAA">
            <wp:extent cx="5544000" cy="336104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33">
                      <a:extLst>
                        <a:ext uri="{28A0092B-C50C-407E-A947-70E740481C1C}">
                          <a14:useLocalDpi xmlns:a14="http://schemas.microsoft.com/office/drawing/2010/main" val="0"/>
                        </a:ext>
                      </a:extLst>
                    </a:blip>
                    <a:srcRect t="1474" b="1474"/>
                    <a:stretch>
                      <a:fillRect/>
                    </a:stretch>
                  </pic:blipFill>
                  <pic:spPr bwMode="auto">
                    <a:xfrm>
                      <a:off x="0" y="0"/>
                      <a:ext cx="5544000" cy="3361042"/>
                    </a:xfrm>
                    <a:prstGeom prst="rect">
                      <a:avLst/>
                    </a:prstGeom>
                    <a:ln>
                      <a:noFill/>
                    </a:ln>
                    <a:extLst>
                      <a:ext uri="{53640926-AAD7-44D8-BBD7-CCE9431645EC}">
                        <a14:shadowObscured xmlns:a14="http://schemas.microsoft.com/office/drawing/2010/main"/>
                      </a:ext>
                    </a:extLst>
                  </pic:spPr>
                </pic:pic>
              </a:graphicData>
            </a:graphic>
          </wp:inline>
        </w:drawing>
      </w:r>
    </w:p>
    <w:p w14:paraId="71EC35BC" w14:textId="77777777" w:rsidR="006A338C" w:rsidRDefault="006A338C">
      <w:pPr>
        <w:widowControl/>
        <w:spacing w:after="163"/>
        <w:jc w:val="left"/>
        <w:rPr>
          <w:rFonts w:eastAsia="Arial Unicode MS" w:cs="Arial"/>
          <w:b/>
          <w:sz w:val="28"/>
          <w:szCs w:val="28"/>
        </w:rPr>
      </w:pPr>
      <w:r>
        <w:rPr>
          <w:rFonts w:eastAsia="Arial Unicode MS" w:cs="Arial"/>
          <w:b/>
          <w:sz w:val="28"/>
          <w:szCs w:val="28"/>
        </w:rPr>
        <w:br w:type="page"/>
      </w:r>
    </w:p>
    <w:p w14:paraId="7508A6B2" w14:textId="05E469AF" w:rsidR="006A338C" w:rsidRDefault="006A338C" w:rsidP="00134AD3">
      <w:pPr>
        <w:spacing w:after="163"/>
      </w:pPr>
      <w:r>
        <w:lastRenderedPageBreak/>
        <w:t>Spectrum</w:t>
      </w:r>
      <w:r w:rsidRPr="00521508">
        <w:t xml:space="preserve"> analysis</w:t>
      </w:r>
    </w:p>
    <w:p w14:paraId="00C0647F" w14:textId="77777777" w:rsidR="00C00353" w:rsidRDefault="00C00353" w:rsidP="006525F7">
      <w:pPr>
        <w:spacing w:after="163"/>
        <w:jc w:val="center"/>
        <w:rPr>
          <w:rFonts w:eastAsia="Arial Unicode MS" w:cs="Arial"/>
          <w:sz w:val="28"/>
          <w:szCs w:val="28"/>
        </w:rPr>
      </w:pPr>
      <w:r>
        <w:rPr>
          <w:noProof/>
        </w:rPr>
        <w:drawing>
          <wp:inline distT="0" distB="0" distL="0" distR="0" wp14:anchorId="02CA8C40" wp14:editId="4F03F696">
            <wp:extent cx="5036023" cy="3058475"/>
            <wp:effectExtent l="0" t="0" r="0"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b="2879"/>
                    <a:stretch/>
                  </pic:blipFill>
                  <pic:spPr bwMode="auto">
                    <a:xfrm>
                      <a:off x="0" y="0"/>
                      <a:ext cx="5052721" cy="3068616"/>
                    </a:xfrm>
                    <a:prstGeom prst="rect">
                      <a:avLst/>
                    </a:prstGeom>
                    <a:ln>
                      <a:noFill/>
                    </a:ln>
                    <a:extLst>
                      <a:ext uri="{53640926-AAD7-44D8-BBD7-CCE9431645EC}">
                        <a14:shadowObscured xmlns:a14="http://schemas.microsoft.com/office/drawing/2010/main"/>
                      </a:ext>
                    </a:extLst>
                  </pic:spPr>
                </pic:pic>
              </a:graphicData>
            </a:graphic>
          </wp:inline>
        </w:drawing>
      </w:r>
    </w:p>
    <w:p w14:paraId="2816595A" w14:textId="77777777" w:rsidR="00C00353" w:rsidRDefault="00C00353" w:rsidP="00134AD3">
      <w:pPr>
        <w:spacing w:after="163"/>
      </w:pPr>
    </w:p>
    <w:p w14:paraId="69B15BCD" w14:textId="7EBD7838" w:rsidR="00C00353" w:rsidRPr="00C00353" w:rsidRDefault="00C00353" w:rsidP="00134AD3">
      <w:pPr>
        <w:spacing w:after="163"/>
      </w:pPr>
      <w:r w:rsidRPr="00C00353">
        <w:t>Scalar mixer measurement</w:t>
      </w:r>
    </w:p>
    <w:p w14:paraId="291CD5EF" w14:textId="72A8EAC7" w:rsidR="006B06BB" w:rsidRDefault="00C00353" w:rsidP="006525F7">
      <w:pPr>
        <w:spacing w:after="163"/>
        <w:jc w:val="center"/>
        <w:rPr>
          <w:rFonts w:eastAsia="Arial Unicode MS" w:cs="Arial"/>
          <w:b/>
          <w:sz w:val="28"/>
          <w:szCs w:val="28"/>
        </w:rPr>
      </w:pPr>
      <w:r>
        <w:rPr>
          <w:noProof/>
        </w:rPr>
        <w:drawing>
          <wp:inline distT="0" distB="0" distL="0" distR="0" wp14:anchorId="5AC06D93" wp14:editId="22039202">
            <wp:extent cx="4922658" cy="3936711"/>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32684" cy="3944729"/>
                    </a:xfrm>
                    <a:prstGeom prst="rect">
                      <a:avLst/>
                    </a:prstGeom>
                  </pic:spPr>
                </pic:pic>
              </a:graphicData>
            </a:graphic>
          </wp:inline>
        </w:drawing>
      </w:r>
    </w:p>
    <w:p w14:paraId="5543D5EB" w14:textId="77777777" w:rsidR="006B06BB" w:rsidRDefault="006B06BB">
      <w:pPr>
        <w:widowControl/>
        <w:spacing w:afterLines="0" w:after="0"/>
        <w:jc w:val="left"/>
        <w:rPr>
          <w:rFonts w:eastAsia="Arial Unicode MS" w:cs="Arial"/>
          <w:b/>
          <w:sz w:val="28"/>
          <w:szCs w:val="28"/>
        </w:rPr>
      </w:pPr>
      <w:r>
        <w:rPr>
          <w:rFonts w:eastAsia="Arial Unicode MS" w:cs="Arial"/>
          <w:b/>
          <w:sz w:val="28"/>
          <w:szCs w:val="28"/>
        </w:rPr>
        <w:br w:type="page"/>
      </w:r>
    </w:p>
    <w:p w14:paraId="71945A08" w14:textId="77777777" w:rsidR="006B06BB" w:rsidRPr="00C00353" w:rsidRDefault="006B06BB" w:rsidP="006B06BB">
      <w:pPr>
        <w:spacing w:after="163"/>
      </w:pPr>
      <w:r>
        <w:rPr>
          <w:color w:val="000000"/>
          <w:shd w:val="clear" w:color="auto" w:fill="FFFFFF"/>
        </w:rPr>
        <w:lastRenderedPageBreak/>
        <w:t>Vector mixer</w:t>
      </w:r>
      <w:r>
        <w:rPr>
          <w:rFonts w:hint="eastAsia"/>
          <w:color w:val="000000"/>
          <w:shd w:val="clear" w:color="auto" w:fill="FFFFFF"/>
        </w:rPr>
        <w:t xml:space="preserve"> </w:t>
      </w:r>
      <w:r>
        <w:t>measurement</w:t>
      </w:r>
    </w:p>
    <w:p w14:paraId="634EE688" w14:textId="77777777" w:rsidR="006B06BB" w:rsidRDefault="006B06BB" w:rsidP="006B06BB">
      <w:pPr>
        <w:spacing w:after="163"/>
        <w:jc w:val="center"/>
        <w:rPr>
          <w:rFonts w:eastAsia="Arial Unicode MS" w:cs="Arial"/>
          <w:b/>
          <w:sz w:val="28"/>
          <w:szCs w:val="28"/>
        </w:rPr>
      </w:pPr>
      <w:r>
        <w:rPr>
          <w:noProof/>
        </w:rPr>
        <w:drawing>
          <wp:inline distT="0" distB="0" distL="0" distR="0" wp14:anchorId="2B005CC8" wp14:editId="47F43AF9">
            <wp:extent cx="4865427" cy="4135613"/>
            <wp:effectExtent l="0" t="0" r="0" b="0"/>
            <wp:docPr id="1136892305" name="图片 1136892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70083" cy="4139570"/>
                    </a:xfrm>
                    <a:prstGeom prst="rect">
                      <a:avLst/>
                    </a:prstGeom>
                  </pic:spPr>
                </pic:pic>
              </a:graphicData>
            </a:graphic>
          </wp:inline>
        </w:drawing>
      </w:r>
    </w:p>
    <w:p w14:paraId="64EED289" w14:textId="580B66AE" w:rsidR="006B06BB" w:rsidRPr="00C00353" w:rsidRDefault="00494B11" w:rsidP="006B06BB">
      <w:pPr>
        <w:spacing w:after="163"/>
      </w:pPr>
      <w:r>
        <w:rPr>
          <w:color w:val="333333"/>
          <w:szCs w:val="21"/>
          <w:shd w:val="clear" w:color="auto" w:fill="FFFFFF"/>
        </w:rPr>
        <w:t>Gain Compression</w:t>
      </w:r>
      <w:r w:rsidRPr="00FB7E1E">
        <w:rPr>
          <w:color w:val="333333"/>
          <w:szCs w:val="21"/>
          <w:shd w:val="clear" w:color="auto" w:fill="FFFFFF"/>
        </w:rPr>
        <w:t xml:space="preserve"> measurement</w:t>
      </w:r>
    </w:p>
    <w:p w14:paraId="390FB786" w14:textId="77777777" w:rsidR="006B06BB" w:rsidRDefault="006B06BB" w:rsidP="006B06BB">
      <w:pPr>
        <w:spacing w:after="163"/>
        <w:jc w:val="center"/>
        <w:rPr>
          <w:rFonts w:eastAsia="Arial Unicode MS" w:cs="Arial"/>
          <w:b/>
          <w:sz w:val="28"/>
          <w:szCs w:val="28"/>
        </w:rPr>
      </w:pPr>
      <w:r>
        <w:rPr>
          <w:noProof/>
        </w:rPr>
        <w:drawing>
          <wp:inline distT="0" distB="0" distL="0" distR="0" wp14:anchorId="7F8745E2" wp14:editId="0390F0BB">
            <wp:extent cx="5075274" cy="3158197"/>
            <wp:effectExtent l="0" t="0" r="0" b="4445"/>
            <wp:docPr id="1136892292" name="图片 1136892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00605" cy="3173960"/>
                    </a:xfrm>
                    <a:prstGeom prst="rect">
                      <a:avLst/>
                    </a:prstGeom>
                  </pic:spPr>
                </pic:pic>
              </a:graphicData>
            </a:graphic>
          </wp:inline>
        </w:drawing>
      </w:r>
    </w:p>
    <w:p w14:paraId="40435157" w14:textId="77777777" w:rsidR="006B06BB" w:rsidRDefault="006B06BB" w:rsidP="006525F7">
      <w:pPr>
        <w:spacing w:after="163"/>
        <w:jc w:val="center"/>
        <w:rPr>
          <w:rFonts w:eastAsia="Arial Unicode MS" w:cs="Arial"/>
          <w:b/>
          <w:sz w:val="28"/>
          <w:szCs w:val="28"/>
        </w:rPr>
      </w:pPr>
    </w:p>
    <w:p w14:paraId="6517DDE6" w14:textId="246671FA" w:rsidR="00E459B7" w:rsidRDefault="00E459B7">
      <w:pPr>
        <w:widowControl/>
        <w:spacing w:afterLines="0" w:after="0"/>
        <w:jc w:val="left"/>
        <w:rPr>
          <w:rFonts w:eastAsia="Arial Unicode MS" w:cs="Arial"/>
          <w:b/>
          <w:sz w:val="28"/>
          <w:szCs w:val="28"/>
        </w:rPr>
      </w:pPr>
      <w:r>
        <w:rPr>
          <w:rFonts w:eastAsia="Arial Unicode MS" w:cs="Arial"/>
          <w:b/>
          <w:sz w:val="28"/>
          <w:szCs w:val="28"/>
        </w:rPr>
        <w:br w:type="page"/>
      </w:r>
    </w:p>
    <w:p w14:paraId="092F466F" w14:textId="2527F91F" w:rsidR="00E459B7" w:rsidRPr="00E459B7" w:rsidRDefault="00E459B7" w:rsidP="00134AD3">
      <w:pPr>
        <w:spacing w:after="163"/>
        <w:rPr>
          <w:rFonts w:eastAsia="Arial Unicode MS" w:cs="Arial"/>
          <w:sz w:val="28"/>
          <w:szCs w:val="28"/>
        </w:rPr>
      </w:pPr>
      <w:r>
        <w:rPr>
          <w:rFonts w:eastAsia="Arial Unicode MS" w:cs="Arial" w:hint="eastAsia"/>
          <w:szCs w:val="21"/>
        </w:rPr>
        <w:lastRenderedPageBreak/>
        <w:t>P</w:t>
      </w:r>
      <w:r>
        <w:rPr>
          <w:rFonts w:eastAsia="Arial Unicode MS" w:cs="Arial"/>
          <w:szCs w:val="21"/>
        </w:rPr>
        <w:t>ulse Modulation</w:t>
      </w:r>
    </w:p>
    <w:p w14:paraId="3AB99E18" w14:textId="77777777" w:rsidR="00E459B7" w:rsidRDefault="00E459B7" w:rsidP="006525F7">
      <w:pPr>
        <w:spacing w:after="163"/>
        <w:jc w:val="center"/>
        <w:rPr>
          <w:rFonts w:eastAsia="Arial Unicode MS" w:cs="Arial"/>
          <w:b/>
          <w:sz w:val="28"/>
          <w:szCs w:val="28"/>
        </w:rPr>
      </w:pPr>
      <w:r>
        <w:rPr>
          <w:rFonts w:eastAsia="Arial Unicode MS" w:cs="Arial"/>
          <w:noProof/>
          <w:szCs w:val="21"/>
        </w:rPr>
        <w:drawing>
          <wp:inline distT="0" distB="0" distL="0" distR="0" wp14:anchorId="6FC490F5" wp14:editId="5641F0A4">
            <wp:extent cx="5904230" cy="3950970"/>
            <wp:effectExtent l="0" t="0" r="1270" b="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23379" name="图片 2084423379"/>
                    <pic:cNvPicPr/>
                  </pic:nvPicPr>
                  <pic:blipFill>
                    <a:blip r:embed="rId38">
                      <a:extLst>
                        <a:ext uri="{28A0092B-C50C-407E-A947-70E740481C1C}">
                          <a14:useLocalDpi xmlns:a14="http://schemas.microsoft.com/office/drawing/2010/main" val="0"/>
                        </a:ext>
                      </a:extLst>
                    </a:blip>
                    <a:stretch>
                      <a:fillRect/>
                    </a:stretch>
                  </pic:blipFill>
                  <pic:spPr>
                    <a:xfrm>
                      <a:off x="0" y="0"/>
                      <a:ext cx="5904230" cy="3950970"/>
                    </a:xfrm>
                    <a:prstGeom prst="rect">
                      <a:avLst/>
                    </a:prstGeom>
                  </pic:spPr>
                </pic:pic>
              </a:graphicData>
            </a:graphic>
          </wp:inline>
        </w:drawing>
      </w:r>
    </w:p>
    <w:p w14:paraId="607BFC13" w14:textId="7335DC61" w:rsidR="00F52058" w:rsidRPr="00FA3AAD" w:rsidRDefault="00F52058" w:rsidP="00134AD3">
      <w:pPr>
        <w:spacing w:after="163"/>
        <w:rPr>
          <w:rFonts w:eastAsia="Arial Unicode MS" w:cs="Arial"/>
          <w:szCs w:val="21"/>
        </w:rPr>
      </w:pPr>
      <w:r w:rsidRPr="00FA3AAD">
        <w:rPr>
          <w:rFonts w:eastAsia="Arial Unicode MS" w:cs="Arial"/>
          <w:szCs w:val="21"/>
        </w:rPr>
        <w:t>Material Measurement</w:t>
      </w:r>
    </w:p>
    <w:p w14:paraId="66164E36" w14:textId="0EEF07A2" w:rsidR="00F52058" w:rsidRDefault="00F52058" w:rsidP="006525F7">
      <w:pPr>
        <w:spacing w:after="163"/>
        <w:jc w:val="center"/>
        <w:rPr>
          <w:rFonts w:eastAsia="Arial Unicode MS" w:cs="Arial"/>
          <w:b/>
          <w:sz w:val="28"/>
          <w:szCs w:val="28"/>
        </w:rPr>
      </w:pPr>
      <w:r>
        <w:rPr>
          <w:noProof/>
        </w:rPr>
        <w:drawing>
          <wp:inline distT="0" distB="0" distL="0" distR="0" wp14:anchorId="03047E37" wp14:editId="41757D94">
            <wp:extent cx="5904230" cy="3699510"/>
            <wp:effectExtent l="0" t="0" r="1270" b="0"/>
            <wp:docPr id="18649861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986126" name=""/>
                    <pic:cNvPicPr/>
                  </pic:nvPicPr>
                  <pic:blipFill>
                    <a:blip r:embed="rId39"/>
                    <a:stretch>
                      <a:fillRect/>
                    </a:stretch>
                  </pic:blipFill>
                  <pic:spPr>
                    <a:xfrm>
                      <a:off x="0" y="0"/>
                      <a:ext cx="5904230" cy="3699510"/>
                    </a:xfrm>
                    <a:prstGeom prst="rect">
                      <a:avLst/>
                    </a:prstGeom>
                  </pic:spPr>
                </pic:pic>
              </a:graphicData>
            </a:graphic>
          </wp:inline>
        </w:drawing>
      </w:r>
    </w:p>
    <w:p w14:paraId="72E58495" w14:textId="77777777" w:rsidR="00F52058" w:rsidRDefault="00F52058" w:rsidP="00F52058">
      <w:pPr>
        <w:spacing w:after="163"/>
        <w:rPr>
          <w:rFonts w:cs="Arial"/>
          <w:szCs w:val="21"/>
        </w:rPr>
      </w:pPr>
    </w:p>
    <w:p w14:paraId="7C299D3D" w14:textId="17D64825" w:rsidR="00F52058" w:rsidRPr="00FA3AAD" w:rsidRDefault="00A2704F" w:rsidP="00F52058">
      <w:pPr>
        <w:spacing w:after="163"/>
        <w:rPr>
          <w:rFonts w:eastAsia="Arial Unicode MS" w:cs="Arial"/>
          <w:szCs w:val="21"/>
        </w:rPr>
      </w:pPr>
      <w:r w:rsidRPr="00FA3AAD">
        <w:rPr>
          <w:rFonts w:eastAsia="Arial Unicode MS" w:cs="Arial"/>
          <w:szCs w:val="21"/>
        </w:rPr>
        <w:lastRenderedPageBreak/>
        <w:t>Switch matrix measurement</w:t>
      </w:r>
    </w:p>
    <w:p w14:paraId="0C64BF08" w14:textId="29BDEDCC" w:rsidR="00F52058" w:rsidRDefault="00A2704F" w:rsidP="006525F7">
      <w:pPr>
        <w:spacing w:after="163"/>
        <w:jc w:val="center"/>
        <w:rPr>
          <w:rFonts w:eastAsia="Arial Unicode MS" w:cs="Arial"/>
          <w:b/>
          <w:sz w:val="28"/>
          <w:szCs w:val="28"/>
        </w:rPr>
      </w:pPr>
      <w:r>
        <w:rPr>
          <w:noProof/>
        </w:rPr>
        <w:drawing>
          <wp:inline distT="0" distB="0" distL="0" distR="0" wp14:anchorId="7658615B" wp14:editId="24D881CD">
            <wp:extent cx="5904230" cy="3698875"/>
            <wp:effectExtent l="0" t="0" r="1270" b="0"/>
            <wp:docPr id="1039712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712250" name=""/>
                    <pic:cNvPicPr/>
                  </pic:nvPicPr>
                  <pic:blipFill>
                    <a:blip r:embed="rId40"/>
                    <a:stretch>
                      <a:fillRect/>
                    </a:stretch>
                  </pic:blipFill>
                  <pic:spPr>
                    <a:xfrm>
                      <a:off x="0" y="0"/>
                      <a:ext cx="5904230" cy="3698875"/>
                    </a:xfrm>
                    <a:prstGeom prst="rect">
                      <a:avLst/>
                    </a:prstGeom>
                  </pic:spPr>
                </pic:pic>
              </a:graphicData>
            </a:graphic>
          </wp:inline>
        </w:drawing>
      </w:r>
    </w:p>
    <w:p w14:paraId="570F64F9" w14:textId="7DF2C260" w:rsidR="006A338C" w:rsidRDefault="006A338C" w:rsidP="00134AD3">
      <w:pPr>
        <w:spacing w:after="163"/>
        <w:rPr>
          <w:rFonts w:eastAsia="Arial Unicode MS" w:cs="Arial"/>
          <w:b/>
          <w:sz w:val="28"/>
          <w:szCs w:val="28"/>
        </w:rPr>
      </w:pPr>
      <w:r>
        <w:rPr>
          <w:rFonts w:eastAsia="Arial Unicode MS" w:cs="Arial"/>
          <w:b/>
          <w:sz w:val="28"/>
          <w:szCs w:val="28"/>
        </w:rPr>
        <w:br w:type="page"/>
      </w:r>
    </w:p>
    <w:p w14:paraId="4D66F61F" w14:textId="15201E06" w:rsidR="008A4B99" w:rsidRPr="00855FC4" w:rsidRDefault="00476542" w:rsidP="00134AD3">
      <w:pPr>
        <w:pStyle w:val="1"/>
        <w:spacing w:before="326" w:after="326"/>
      </w:pPr>
      <w:r w:rsidRPr="00855FC4">
        <w:lastRenderedPageBreak/>
        <w:t>Definitions</w:t>
      </w:r>
    </w:p>
    <w:p w14:paraId="01FCE738" w14:textId="725CB654" w:rsidR="00476542" w:rsidRPr="00134AD3" w:rsidRDefault="00476542" w:rsidP="00134AD3">
      <w:pPr>
        <w:spacing w:after="163"/>
        <w:rPr>
          <w:rFonts w:cs="Arial"/>
        </w:rPr>
      </w:pPr>
      <w:r w:rsidRPr="00134AD3">
        <w:rPr>
          <w:rFonts w:cs="Arial"/>
        </w:rPr>
        <w:t>Specifications are valid under the following condition</w:t>
      </w:r>
      <w:r w:rsidR="00984875" w:rsidRPr="00134AD3">
        <w:rPr>
          <w:rFonts w:cs="Arial"/>
        </w:rPr>
        <w:t>s</w:t>
      </w:r>
      <w:r w:rsidRPr="00134AD3">
        <w:rPr>
          <w:rFonts w:cs="Arial"/>
        </w:rPr>
        <w:t>: The instrument is within the calibration period, has been stored between 0 and 40</w:t>
      </w:r>
      <w:r w:rsidRPr="008B768C">
        <w:rPr>
          <w:rFonts w:ascii="Cambria Math" w:eastAsia="宋体" w:hAnsi="Cambria Math" w:cs="Cambria Math"/>
        </w:rPr>
        <w:t>℃</w:t>
      </w:r>
      <w:r w:rsidRPr="00134AD3">
        <w:rPr>
          <w:rFonts w:cs="Arial"/>
        </w:rPr>
        <w:t xml:space="preserve"> for at least 2 hours </w:t>
      </w:r>
      <w:r w:rsidR="00984875" w:rsidRPr="00134AD3">
        <w:rPr>
          <w:rFonts w:cs="Arial"/>
        </w:rPr>
        <w:t>before</w:t>
      </w:r>
      <w:r w:rsidRPr="00134AD3">
        <w:rPr>
          <w:rFonts w:cs="Arial"/>
        </w:rPr>
        <w:t xml:space="preserve"> use, and has been powered on and warmed up for at least 90 minutes. The specifications include the measurement uncertainty unless otherwise noted.</w:t>
      </w:r>
    </w:p>
    <w:p w14:paraId="5E3F0EA8" w14:textId="0A751280" w:rsidR="00476542" w:rsidRPr="00134AD3" w:rsidRDefault="00476542" w:rsidP="00134AD3">
      <w:pPr>
        <w:spacing w:after="163"/>
        <w:rPr>
          <w:rFonts w:cs="Arial"/>
        </w:rPr>
      </w:pPr>
      <w:proofErr w:type="gramStart"/>
      <w:r w:rsidRPr="00134AD3">
        <w:rPr>
          <w:rFonts w:cs="Arial"/>
          <w:b/>
        </w:rPr>
        <w:t>Specifications</w:t>
      </w:r>
      <w:r w:rsidR="0071136E">
        <w:rPr>
          <w:rFonts w:cs="Arial" w:hint="eastAsia"/>
          <w:b/>
        </w:rPr>
        <w:t>(</w:t>
      </w:r>
      <w:proofErr w:type="gramEnd"/>
      <w:r w:rsidR="0071136E">
        <w:rPr>
          <w:rFonts w:cs="Arial" w:hint="eastAsia"/>
          <w:b/>
        </w:rPr>
        <w:t>Spec.)</w:t>
      </w:r>
      <w:r w:rsidRPr="00134AD3">
        <w:rPr>
          <w:rFonts w:cs="Arial"/>
        </w:rPr>
        <w:t xml:space="preserve">: All products are guaranteed to meet published specifications at </w:t>
      </w:r>
      <w:r w:rsidRPr="00134AD3">
        <w:rPr>
          <w:rFonts w:cs="Arial"/>
          <w:spacing w:val="-1"/>
        </w:rPr>
        <w:t>r</w:t>
      </w:r>
      <w:r w:rsidRPr="00134AD3">
        <w:rPr>
          <w:rFonts w:cs="Arial"/>
        </w:rPr>
        <w:t>oom tempe</w:t>
      </w:r>
      <w:r w:rsidRPr="00134AD3">
        <w:rPr>
          <w:rFonts w:cs="Arial"/>
          <w:spacing w:val="-2"/>
        </w:rPr>
        <w:t>r</w:t>
      </w:r>
      <w:r w:rsidRPr="00134AD3">
        <w:rPr>
          <w:rFonts w:cs="Arial"/>
        </w:rPr>
        <w:t>atu</w:t>
      </w:r>
      <w:r w:rsidRPr="00134AD3">
        <w:rPr>
          <w:rFonts w:cs="Arial"/>
          <w:spacing w:val="-1"/>
        </w:rPr>
        <w:t>r</w:t>
      </w:r>
      <w:r w:rsidRPr="00134AD3">
        <w:rPr>
          <w:rFonts w:cs="Arial"/>
        </w:rPr>
        <w:t>e (app</w:t>
      </w:r>
      <w:r w:rsidRPr="00134AD3">
        <w:rPr>
          <w:rFonts w:cs="Arial"/>
          <w:spacing w:val="-1"/>
        </w:rPr>
        <w:t>ro</w:t>
      </w:r>
      <w:r w:rsidRPr="00134AD3">
        <w:rPr>
          <w:rFonts w:cs="Arial"/>
        </w:rPr>
        <w:t>ximately 25</w:t>
      </w:r>
      <w:r w:rsidRPr="008B768C">
        <w:rPr>
          <w:rFonts w:ascii="Cambria Math" w:eastAsia="宋体" w:hAnsi="Cambria Math" w:cs="Cambria Math"/>
        </w:rPr>
        <w:t>℃</w:t>
      </w:r>
      <w:r w:rsidRPr="008B768C">
        <w:rPr>
          <w:rFonts w:cs="Arial"/>
        </w:rPr>
        <w:t>)</w:t>
      </w:r>
      <w:r w:rsidRPr="00134AD3">
        <w:rPr>
          <w:rFonts w:cs="Arial"/>
        </w:rPr>
        <w:t>, unless otherwise noted.</w:t>
      </w:r>
    </w:p>
    <w:p w14:paraId="34222F88" w14:textId="73CB0822" w:rsidR="00476542" w:rsidRPr="00134AD3" w:rsidRDefault="00476542" w:rsidP="00134AD3">
      <w:pPr>
        <w:spacing w:after="163"/>
        <w:rPr>
          <w:rFonts w:cs="Arial"/>
        </w:rPr>
      </w:pPr>
      <w:proofErr w:type="gramStart"/>
      <w:r w:rsidRPr="00134AD3">
        <w:rPr>
          <w:rFonts w:cs="Arial"/>
          <w:b/>
          <w:bCs/>
        </w:rPr>
        <w:t>Typical</w:t>
      </w:r>
      <w:r w:rsidR="0071136E">
        <w:rPr>
          <w:rFonts w:cs="Arial" w:hint="eastAsia"/>
          <w:b/>
          <w:bCs/>
        </w:rPr>
        <w:t>(</w:t>
      </w:r>
      <w:proofErr w:type="gramEnd"/>
      <w:r w:rsidR="0071136E">
        <w:rPr>
          <w:rFonts w:cs="Arial" w:hint="eastAsia"/>
          <w:b/>
          <w:bCs/>
        </w:rPr>
        <w:t>Typ.)</w:t>
      </w:r>
      <w:r w:rsidRPr="00134AD3">
        <w:rPr>
          <w:rFonts w:cs="Arial"/>
          <w:bCs/>
        </w:rPr>
        <w:t>:</w:t>
      </w:r>
      <w:r w:rsidRPr="00134AD3">
        <w:rPr>
          <w:rFonts w:cs="Arial"/>
          <w:bCs/>
          <w:spacing w:val="11"/>
        </w:rPr>
        <w:t xml:space="preserve"> </w:t>
      </w:r>
      <w:r w:rsidRPr="00134AD3">
        <w:rPr>
          <w:rFonts w:cs="Arial"/>
          <w:spacing w:val="-3"/>
        </w:rPr>
        <w:t>P</w:t>
      </w:r>
      <w:r w:rsidRPr="00134AD3">
        <w:rPr>
          <w:rFonts w:cs="Arial"/>
        </w:rPr>
        <w:t>er</w:t>
      </w:r>
      <w:r w:rsidRPr="00134AD3">
        <w:rPr>
          <w:rFonts w:cs="Arial"/>
          <w:spacing w:val="-1"/>
        </w:rPr>
        <w:t>f</w:t>
      </w:r>
      <w:r w:rsidRPr="00134AD3">
        <w:rPr>
          <w:rFonts w:cs="Arial"/>
        </w:rPr>
        <w:t>ormance</w:t>
      </w:r>
      <w:r w:rsidRPr="00134AD3">
        <w:rPr>
          <w:rFonts w:cs="Arial"/>
          <w:spacing w:val="12"/>
        </w:rPr>
        <w:t xml:space="preserve"> </w:t>
      </w:r>
      <w:r w:rsidRPr="00134AD3">
        <w:rPr>
          <w:rFonts w:cs="Arial"/>
        </w:rPr>
        <w:t>deemed</w:t>
      </w:r>
      <w:r w:rsidRPr="00134AD3">
        <w:rPr>
          <w:rFonts w:cs="Arial"/>
          <w:spacing w:val="12"/>
        </w:rPr>
        <w:t xml:space="preserve"> </w:t>
      </w:r>
      <w:r w:rsidRPr="00134AD3">
        <w:rPr>
          <w:rFonts w:cs="Arial"/>
          <w:spacing w:val="-1"/>
        </w:rPr>
        <w:t>t</w:t>
      </w:r>
      <w:r w:rsidRPr="00134AD3">
        <w:rPr>
          <w:rFonts w:cs="Arial"/>
        </w:rPr>
        <w:t>ypical</w:t>
      </w:r>
      <w:r w:rsidRPr="00134AD3">
        <w:rPr>
          <w:rFonts w:cs="Arial"/>
          <w:spacing w:val="8"/>
        </w:rPr>
        <w:t xml:space="preserve"> </w:t>
      </w:r>
      <w:r w:rsidRPr="00134AD3">
        <w:rPr>
          <w:rFonts w:cs="Arial"/>
        </w:rPr>
        <w:t>implies</w:t>
      </w:r>
      <w:r w:rsidRPr="00134AD3">
        <w:rPr>
          <w:rFonts w:cs="Arial"/>
          <w:spacing w:val="9"/>
        </w:rPr>
        <w:t xml:space="preserve"> </w:t>
      </w:r>
      <w:r w:rsidRPr="00134AD3">
        <w:rPr>
          <w:rFonts w:cs="Arial"/>
        </w:rPr>
        <w:t>that</w:t>
      </w:r>
      <w:r w:rsidRPr="00134AD3">
        <w:rPr>
          <w:rFonts w:cs="Arial"/>
          <w:spacing w:val="12"/>
        </w:rPr>
        <w:t xml:space="preserve"> </w:t>
      </w:r>
      <w:r w:rsidRPr="00134AD3">
        <w:rPr>
          <w:rFonts w:cs="Arial"/>
        </w:rPr>
        <w:t>80</w:t>
      </w:r>
      <w:r w:rsidRPr="00134AD3">
        <w:rPr>
          <w:rFonts w:cs="Arial"/>
          <w:spacing w:val="10"/>
        </w:rPr>
        <w:t xml:space="preserve"> </w:t>
      </w:r>
      <w:r w:rsidRPr="00134AD3">
        <w:rPr>
          <w:rFonts w:cs="Arial"/>
        </w:rPr>
        <w:t>pe</w:t>
      </w:r>
      <w:r w:rsidRPr="00134AD3">
        <w:rPr>
          <w:rFonts w:cs="Arial"/>
          <w:spacing w:val="-1"/>
        </w:rPr>
        <w:t>r</w:t>
      </w:r>
      <w:r w:rsidRPr="00134AD3">
        <w:rPr>
          <w:rFonts w:cs="Arial"/>
        </w:rPr>
        <w:t>cent</w:t>
      </w:r>
      <w:r w:rsidRPr="00134AD3">
        <w:rPr>
          <w:rFonts w:cs="Arial"/>
          <w:spacing w:val="12"/>
        </w:rPr>
        <w:t xml:space="preserve"> </w:t>
      </w:r>
      <w:r w:rsidRPr="00134AD3">
        <w:rPr>
          <w:rFonts w:cs="Arial"/>
        </w:rPr>
        <w:t>of</w:t>
      </w:r>
      <w:r w:rsidRPr="00134AD3">
        <w:rPr>
          <w:rFonts w:cs="Arial"/>
          <w:spacing w:val="12"/>
        </w:rPr>
        <w:t xml:space="preserve"> </w:t>
      </w:r>
      <w:r w:rsidRPr="00134AD3">
        <w:rPr>
          <w:rFonts w:cs="Arial"/>
        </w:rPr>
        <w:t>the</w:t>
      </w:r>
      <w:r w:rsidRPr="00134AD3">
        <w:rPr>
          <w:rFonts w:cs="Arial"/>
          <w:spacing w:val="12"/>
        </w:rPr>
        <w:t xml:space="preserve"> </w:t>
      </w:r>
      <w:r w:rsidRPr="00134AD3">
        <w:rPr>
          <w:rFonts w:cs="Arial"/>
        </w:rPr>
        <w:t>measu</w:t>
      </w:r>
      <w:r w:rsidRPr="00134AD3">
        <w:rPr>
          <w:rFonts w:cs="Arial"/>
          <w:spacing w:val="-1"/>
        </w:rPr>
        <w:t>r</w:t>
      </w:r>
      <w:r w:rsidRPr="00134AD3">
        <w:rPr>
          <w:rFonts w:cs="Arial"/>
        </w:rPr>
        <w:t>ement</w:t>
      </w:r>
      <w:r w:rsidRPr="00134AD3">
        <w:rPr>
          <w:rFonts w:cs="Arial"/>
          <w:spacing w:val="12"/>
        </w:rPr>
        <w:t xml:space="preserve"> </w:t>
      </w:r>
      <w:r w:rsidRPr="00134AD3">
        <w:rPr>
          <w:rFonts w:cs="Arial"/>
          <w:spacing w:val="-1"/>
        </w:rPr>
        <w:t>r</w:t>
      </w:r>
      <w:r w:rsidRPr="00134AD3">
        <w:rPr>
          <w:rFonts w:cs="Arial"/>
        </w:rPr>
        <w:t>esults</w:t>
      </w:r>
      <w:r w:rsidRPr="00134AD3">
        <w:rPr>
          <w:rFonts w:cs="Arial"/>
          <w:spacing w:val="10"/>
        </w:rPr>
        <w:t xml:space="preserve"> </w:t>
      </w:r>
      <w:r w:rsidRPr="00134AD3">
        <w:rPr>
          <w:rFonts w:cs="Arial"/>
        </w:rPr>
        <w:t>will</w:t>
      </w:r>
      <w:r w:rsidRPr="00134AD3">
        <w:rPr>
          <w:rFonts w:cs="Arial"/>
          <w:spacing w:val="10"/>
        </w:rPr>
        <w:t xml:space="preserve"> </w:t>
      </w:r>
      <w:r w:rsidRPr="00134AD3">
        <w:rPr>
          <w:rFonts w:cs="Arial"/>
        </w:rPr>
        <w:t>meet</w:t>
      </w:r>
      <w:r w:rsidRPr="00134AD3">
        <w:rPr>
          <w:rFonts w:cs="Arial"/>
          <w:spacing w:val="12"/>
        </w:rPr>
        <w:t xml:space="preserve"> </w:t>
      </w:r>
      <w:r w:rsidRPr="00134AD3">
        <w:rPr>
          <w:rFonts w:cs="Arial"/>
        </w:rPr>
        <w:t>the</w:t>
      </w:r>
      <w:r w:rsidRPr="00134AD3">
        <w:rPr>
          <w:rFonts w:cs="Arial"/>
          <w:spacing w:val="12"/>
        </w:rPr>
        <w:t xml:space="preserve"> </w:t>
      </w:r>
      <w:r w:rsidRPr="00134AD3">
        <w:rPr>
          <w:rFonts w:cs="Arial"/>
          <w:spacing w:val="-1"/>
        </w:rPr>
        <w:t>t</w:t>
      </w:r>
      <w:r w:rsidRPr="00134AD3">
        <w:rPr>
          <w:rFonts w:cs="Arial"/>
        </w:rPr>
        <w:t>ypical</w:t>
      </w:r>
      <w:r w:rsidRPr="00134AD3">
        <w:rPr>
          <w:rFonts w:cs="Arial"/>
          <w:spacing w:val="8"/>
        </w:rPr>
        <w:t xml:space="preserve"> </w:t>
      </w:r>
      <w:r w:rsidRPr="00134AD3">
        <w:rPr>
          <w:rFonts w:cs="Arial"/>
        </w:rPr>
        <w:t>published</w:t>
      </w:r>
      <w:r w:rsidRPr="00134AD3">
        <w:rPr>
          <w:rFonts w:cs="Arial"/>
          <w:spacing w:val="6"/>
        </w:rPr>
        <w:t xml:space="preserve"> </w:t>
      </w:r>
      <w:r w:rsidRPr="00134AD3">
        <w:rPr>
          <w:rFonts w:cs="Arial"/>
        </w:rPr>
        <w:t>per</w:t>
      </w:r>
      <w:r w:rsidRPr="00134AD3">
        <w:rPr>
          <w:rFonts w:cs="Arial"/>
          <w:spacing w:val="-1"/>
        </w:rPr>
        <w:t>f</w:t>
      </w:r>
      <w:r w:rsidRPr="00134AD3">
        <w:rPr>
          <w:rFonts w:cs="Arial"/>
        </w:rPr>
        <w:t>ormance</w:t>
      </w:r>
      <w:r w:rsidRPr="00134AD3">
        <w:rPr>
          <w:rFonts w:cs="Arial"/>
          <w:spacing w:val="12"/>
        </w:rPr>
        <w:t xml:space="preserve"> </w:t>
      </w:r>
      <w:r w:rsidRPr="00134AD3">
        <w:rPr>
          <w:rFonts w:cs="Arial"/>
        </w:rPr>
        <w:t>with</w:t>
      </w:r>
      <w:r w:rsidRPr="00134AD3">
        <w:rPr>
          <w:rFonts w:cs="Arial"/>
          <w:spacing w:val="11"/>
        </w:rPr>
        <w:t xml:space="preserve"> </w:t>
      </w:r>
      <w:r w:rsidRPr="00134AD3">
        <w:rPr>
          <w:rFonts w:cs="Arial"/>
        </w:rPr>
        <w:t>a</w:t>
      </w:r>
      <w:r w:rsidRPr="00134AD3">
        <w:rPr>
          <w:rFonts w:cs="Arial"/>
          <w:spacing w:val="11"/>
        </w:rPr>
        <w:t xml:space="preserve"> </w:t>
      </w:r>
      <w:r w:rsidRPr="00134AD3">
        <w:rPr>
          <w:rFonts w:cs="Arial"/>
        </w:rPr>
        <w:t>95th</w:t>
      </w:r>
      <w:r w:rsidRPr="00134AD3">
        <w:rPr>
          <w:rFonts w:cs="Arial"/>
          <w:spacing w:val="9"/>
        </w:rPr>
        <w:t xml:space="preserve"> </w:t>
      </w:r>
      <w:r w:rsidRPr="00134AD3">
        <w:rPr>
          <w:rFonts w:cs="Arial"/>
        </w:rPr>
        <w:t>pe</w:t>
      </w:r>
      <w:r w:rsidRPr="00134AD3">
        <w:rPr>
          <w:rFonts w:cs="Arial"/>
          <w:spacing w:val="-1"/>
        </w:rPr>
        <w:t>r</w:t>
      </w:r>
      <w:r w:rsidRPr="00134AD3">
        <w:rPr>
          <w:rFonts w:cs="Arial"/>
        </w:rPr>
        <w:t>centile confidence</w:t>
      </w:r>
      <w:r w:rsidRPr="00134AD3">
        <w:rPr>
          <w:rFonts w:cs="Arial"/>
          <w:spacing w:val="-7"/>
        </w:rPr>
        <w:t xml:space="preserve"> </w:t>
      </w:r>
      <w:r w:rsidRPr="00134AD3">
        <w:rPr>
          <w:rFonts w:cs="Arial"/>
        </w:rPr>
        <w:t>le</w:t>
      </w:r>
      <w:r w:rsidRPr="00134AD3">
        <w:rPr>
          <w:rFonts w:cs="Arial"/>
          <w:spacing w:val="-1"/>
        </w:rPr>
        <w:t>v</w:t>
      </w:r>
      <w:r w:rsidRPr="00134AD3">
        <w:rPr>
          <w:rFonts w:cs="Arial"/>
        </w:rPr>
        <w:t xml:space="preserve">el at </w:t>
      </w:r>
      <w:r w:rsidRPr="00134AD3">
        <w:rPr>
          <w:rFonts w:cs="Arial"/>
          <w:spacing w:val="-1"/>
        </w:rPr>
        <w:t>r</w:t>
      </w:r>
      <w:r w:rsidRPr="00134AD3">
        <w:rPr>
          <w:rFonts w:cs="Arial"/>
        </w:rPr>
        <w:t>oom tempe</w:t>
      </w:r>
      <w:r w:rsidRPr="00134AD3">
        <w:rPr>
          <w:rFonts w:cs="Arial"/>
          <w:spacing w:val="-2"/>
        </w:rPr>
        <w:t>r</w:t>
      </w:r>
      <w:r w:rsidRPr="00134AD3">
        <w:rPr>
          <w:rFonts w:cs="Arial"/>
        </w:rPr>
        <w:t>atu</w:t>
      </w:r>
      <w:r w:rsidRPr="00134AD3">
        <w:rPr>
          <w:rFonts w:cs="Arial"/>
          <w:spacing w:val="-1"/>
        </w:rPr>
        <w:t>r</w:t>
      </w:r>
      <w:r w:rsidRPr="00134AD3">
        <w:rPr>
          <w:rFonts w:cs="Arial"/>
        </w:rPr>
        <w:t>e (app</w:t>
      </w:r>
      <w:r w:rsidRPr="00134AD3">
        <w:rPr>
          <w:rFonts w:cs="Arial"/>
          <w:spacing w:val="-1"/>
        </w:rPr>
        <w:t>ro</w:t>
      </w:r>
      <w:r w:rsidRPr="00134AD3">
        <w:rPr>
          <w:rFonts w:cs="Arial"/>
        </w:rPr>
        <w:t>ximately 25</w:t>
      </w:r>
      <w:r w:rsidRPr="008B768C">
        <w:rPr>
          <w:rFonts w:ascii="Cambria Math" w:eastAsia="宋体" w:hAnsi="Cambria Math" w:cs="Cambria Math"/>
        </w:rPr>
        <w:t>℃</w:t>
      </w:r>
      <w:r w:rsidRPr="00134AD3">
        <w:rPr>
          <w:rFonts w:cs="Arial"/>
        </w:rPr>
        <w:t>).</w:t>
      </w:r>
      <w:r w:rsidRPr="00134AD3">
        <w:rPr>
          <w:rFonts w:cs="Arial"/>
          <w:spacing w:val="-1"/>
        </w:rPr>
        <w:t xml:space="preserve"> </w:t>
      </w:r>
      <w:r w:rsidRPr="00134AD3">
        <w:rPr>
          <w:rFonts w:cs="Arial"/>
          <w:spacing w:val="-13"/>
        </w:rPr>
        <w:t>T</w:t>
      </w:r>
      <w:r w:rsidRPr="00134AD3">
        <w:rPr>
          <w:rFonts w:cs="Arial"/>
        </w:rPr>
        <w:t>ypical</w:t>
      </w:r>
      <w:r w:rsidRPr="00134AD3">
        <w:rPr>
          <w:rFonts w:cs="Arial"/>
          <w:spacing w:val="-4"/>
        </w:rPr>
        <w:t xml:space="preserve"> </w:t>
      </w:r>
      <w:r w:rsidRPr="00134AD3">
        <w:rPr>
          <w:rFonts w:cs="Arial"/>
        </w:rPr>
        <w:t>per</w:t>
      </w:r>
      <w:r w:rsidRPr="00134AD3">
        <w:rPr>
          <w:rFonts w:cs="Arial"/>
          <w:spacing w:val="-2"/>
        </w:rPr>
        <w:t>f</w:t>
      </w:r>
      <w:r w:rsidRPr="00134AD3">
        <w:rPr>
          <w:rFonts w:cs="Arial"/>
        </w:rPr>
        <w:t>ormance is</w:t>
      </w:r>
      <w:r w:rsidRPr="00134AD3">
        <w:rPr>
          <w:rFonts w:cs="Arial"/>
          <w:spacing w:val="-1"/>
        </w:rPr>
        <w:t xml:space="preserve"> </w:t>
      </w:r>
      <w:r w:rsidRPr="00134AD3">
        <w:rPr>
          <w:rFonts w:cs="Arial"/>
        </w:rPr>
        <w:t xml:space="preserve">not </w:t>
      </w:r>
      <w:r w:rsidRPr="00134AD3">
        <w:rPr>
          <w:rFonts w:cs="Arial"/>
          <w:spacing w:val="-1"/>
        </w:rPr>
        <w:t>w</w:t>
      </w:r>
      <w:r w:rsidRPr="00134AD3">
        <w:rPr>
          <w:rFonts w:cs="Arial"/>
        </w:rPr>
        <w:t>ar</w:t>
      </w:r>
      <w:r w:rsidRPr="00134AD3">
        <w:rPr>
          <w:rFonts w:cs="Arial"/>
          <w:spacing w:val="-2"/>
        </w:rPr>
        <w:t>r</w:t>
      </w:r>
      <w:r w:rsidRPr="00134AD3">
        <w:rPr>
          <w:rFonts w:cs="Arial"/>
        </w:rPr>
        <w:t>anted and</w:t>
      </w:r>
      <w:r w:rsidRPr="00134AD3">
        <w:rPr>
          <w:rFonts w:cs="Arial"/>
          <w:spacing w:val="-2"/>
        </w:rPr>
        <w:t xml:space="preserve"> </w:t>
      </w:r>
      <w:r w:rsidRPr="00134AD3">
        <w:rPr>
          <w:rFonts w:cs="Arial"/>
        </w:rPr>
        <w:t>does not include</w:t>
      </w:r>
      <w:r w:rsidRPr="00134AD3">
        <w:rPr>
          <w:rFonts w:cs="Arial"/>
          <w:spacing w:val="-4"/>
        </w:rPr>
        <w:t xml:space="preserve"> </w:t>
      </w:r>
      <w:r w:rsidRPr="00134AD3">
        <w:rPr>
          <w:rFonts w:cs="Arial"/>
        </w:rPr>
        <w:t>measu</w:t>
      </w:r>
      <w:r w:rsidRPr="00134AD3">
        <w:rPr>
          <w:rFonts w:cs="Arial"/>
          <w:spacing w:val="-1"/>
        </w:rPr>
        <w:t>r</w:t>
      </w:r>
      <w:r w:rsidRPr="00134AD3">
        <w:rPr>
          <w:rFonts w:cs="Arial"/>
        </w:rPr>
        <w:t>ement uncertain</w:t>
      </w:r>
      <w:r w:rsidRPr="00134AD3">
        <w:rPr>
          <w:rFonts w:cs="Arial"/>
          <w:spacing w:val="-1"/>
        </w:rPr>
        <w:t>t</w:t>
      </w:r>
      <w:r w:rsidRPr="00134AD3">
        <w:rPr>
          <w:rFonts w:cs="Arial"/>
          <w:spacing w:val="-12"/>
        </w:rPr>
        <w:t>y</w:t>
      </w:r>
      <w:r w:rsidRPr="00134AD3">
        <w:rPr>
          <w:rFonts w:cs="Arial"/>
        </w:rPr>
        <w:t>.</w:t>
      </w:r>
    </w:p>
    <w:p w14:paraId="1F3E520A" w14:textId="688AFE20" w:rsidR="00476542" w:rsidRDefault="00476542" w:rsidP="00134AD3">
      <w:pPr>
        <w:spacing w:after="163"/>
        <w:rPr>
          <w:rFonts w:cs="Arial"/>
        </w:rPr>
      </w:pPr>
      <w:r w:rsidRPr="00134AD3">
        <w:rPr>
          <w:rFonts w:cs="Arial"/>
          <w:b/>
          <w:bCs/>
        </w:rPr>
        <w:t>Nominal</w:t>
      </w:r>
      <w:r w:rsidRPr="00134AD3">
        <w:rPr>
          <w:rFonts w:cs="Arial"/>
          <w:bCs/>
        </w:rPr>
        <w:t xml:space="preserve">: </w:t>
      </w:r>
      <w:r w:rsidRPr="00134AD3">
        <w:rPr>
          <w:rFonts w:cs="Arial"/>
        </w:rPr>
        <w:t>This</w:t>
      </w:r>
      <w:r w:rsidRPr="00134AD3">
        <w:rPr>
          <w:rFonts w:cs="Arial"/>
          <w:spacing w:val="-3"/>
        </w:rPr>
        <w:t xml:space="preserve"> v</w:t>
      </w:r>
      <w:r w:rsidRPr="00134AD3">
        <w:rPr>
          <w:rFonts w:cs="Arial"/>
        </w:rPr>
        <w:t>alue</w:t>
      </w:r>
      <w:r w:rsidRPr="00134AD3">
        <w:rPr>
          <w:rFonts w:cs="Arial"/>
          <w:spacing w:val="-3"/>
        </w:rPr>
        <w:t xml:space="preserve"> </w:t>
      </w:r>
      <w:r w:rsidRPr="00134AD3">
        <w:rPr>
          <w:rFonts w:cs="Arial"/>
        </w:rPr>
        <w:t>indicate</w:t>
      </w:r>
      <w:r w:rsidRPr="00134AD3">
        <w:rPr>
          <w:rFonts w:cs="Arial"/>
          <w:spacing w:val="-5"/>
        </w:rPr>
        <w:t xml:space="preserve">s </w:t>
      </w:r>
      <w:r w:rsidRPr="00134AD3">
        <w:rPr>
          <w:rFonts w:cs="Arial"/>
        </w:rPr>
        <w:t>the expected mean</w:t>
      </w:r>
      <w:r w:rsidRPr="00134AD3">
        <w:rPr>
          <w:rFonts w:cs="Arial"/>
          <w:spacing w:val="-3"/>
        </w:rPr>
        <w:t xml:space="preserve"> </w:t>
      </w:r>
      <w:r w:rsidRPr="00134AD3">
        <w:rPr>
          <w:rFonts w:cs="Arial"/>
        </w:rPr>
        <w:t xml:space="preserve">or </w:t>
      </w:r>
      <w:r w:rsidRPr="00134AD3">
        <w:rPr>
          <w:rFonts w:cs="Arial"/>
          <w:spacing w:val="-1"/>
        </w:rPr>
        <w:t>av</w:t>
      </w:r>
      <w:r w:rsidRPr="00134AD3">
        <w:rPr>
          <w:rFonts w:cs="Arial"/>
        </w:rPr>
        <w:t>e</w:t>
      </w:r>
      <w:r w:rsidRPr="00134AD3">
        <w:rPr>
          <w:rFonts w:cs="Arial"/>
          <w:spacing w:val="-2"/>
        </w:rPr>
        <w:t>r</w:t>
      </w:r>
      <w:r w:rsidRPr="00134AD3">
        <w:rPr>
          <w:rFonts w:cs="Arial"/>
        </w:rPr>
        <w:t>age</w:t>
      </w:r>
      <w:r w:rsidRPr="00134AD3">
        <w:rPr>
          <w:rFonts w:cs="Arial"/>
          <w:spacing w:val="-1"/>
        </w:rPr>
        <w:t xml:space="preserve"> </w:t>
      </w:r>
      <w:r w:rsidRPr="00134AD3">
        <w:rPr>
          <w:rFonts w:cs="Arial"/>
        </w:rPr>
        <w:t>per</w:t>
      </w:r>
      <w:r w:rsidRPr="00134AD3">
        <w:rPr>
          <w:rFonts w:cs="Arial"/>
          <w:spacing w:val="-1"/>
        </w:rPr>
        <w:t>f</w:t>
      </w:r>
      <w:r w:rsidRPr="00134AD3">
        <w:rPr>
          <w:rFonts w:cs="Arial"/>
        </w:rPr>
        <w:t>ormance, or an</w:t>
      </w:r>
      <w:r w:rsidRPr="00134AD3">
        <w:rPr>
          <w:rFonts w:cs="Arial"/>
          <w:spacing w:val="-2"/>
        </w:rPr>
        <w:t xml:space="preserve"> </w:t>
      </w:r>
      <w:r w:rsidRPr="00134AD3">
        <w:rPr>
          <w:rFonts w:cs="Arial"/>
        </w:rPr>
        <w:t>a</w:t>
      </w:r>
      <w:r w:rsidRPr="00134AD3">
        <w:rPr>
          <w:rFonts w:cs="Arial"/>
          <w:spacing w:val="-1"/>
        </w:rPr>
        <w:t>t</w:t>
      </w:r>
      <w:r w:rsidR="00521DEE" w:rsidRPr="00134AD3">
        <w:rPr>
          <w:rFonts w:cs="Arial"/>
        </w:rPr>
        <w:t xml:space="preserve">tribute whose </w:t>
      </w:r>
      <w:r w:rsidRPr="00134AD3">
        <w:rPr>
          <w:rFonts w:cs="Arial"/>
        </w:rPr>
        <w:t>per</w:t>
      </w:r>
      <w:r w:rsidRPr="00134AD3">
        <w:rPr>
          <w:rFonts w:cs="Arial"/>
          <w:spacing w:val="-1"/>
        </w:rPr>
        <w:t>f</w:t>
      </w:r>
      <w:r w:rsidRPr="00134AD3">
        <w:rPr>
          <w:rFonts w:cs="Arial"/>
        </w:rPr>
        <w:t>ormance is</w:t>
      </w:r>
      <w:r w:rsidRPr="00134AD3">
        <w:rPr>
          <w:rFonts w:cs="Arial"/>
          <w:spacing w:val="-1"/>
        </w:rPr>
        <w:t xml:space="preserve"> </w:t>
      </w:r>
      <w:r w:rsidRPr="00134AD3">
        <w:rPr>
          <w:rFonts w:cs="Arial"/>
        </w:rPr>
        <w:t>by</w:t>
      </w:r>
      <w:r w:rsidRPr="00134AD3">
        <w:rPr>
          <w:rFonts w:cs="Arial"/>
          <w:spacing w:val="-1"/>
        </w:rPr>
        <w:t xml:space="preserve"> </w:t>
      </w:r>
      <w:r w:rsidRPr="00134AD3">
        <w:rPr>
          <w:rFonts w:cs="Arial"/>
        </w:rPr>
        <w:t>design,</w:t>
      </w:r>
      <w:r w:rsidRPr="00134AD3">
        <w:rPr>
          <w:rFonts w:cs="Arial"/>
          <w:spacing w:val="-4"/>
        </w:rPr>
        <w:t xml:space="preserve"> </w:t>
      </w:r>
      <w:r w:rsidRPr="00134AD3">
        <w:rPr>
          <w:rFonts w:cs="Arial"/>
        </w:rPr>
        <w:t>such</w:t>
      </w:r>
      <w:r w:rsidRPr="00134AD3">
        <w:rPr>
          <w:rFonts w:cs="Arial"/>
          <w:spacing w:val="-3"/>
        </w:rPr>
        <w:t xml:space="preserve"> </w:t>
      </w:r>
      <w:r w:rsidRPr="00134AD3">
        <w:rPr>
          <w:rFonts w:cs="Arial"/>
        </w:rPr>
        <w:t>as the 50</w:t>
      </w:r>
      <w:r w:rsidRPr="00134AD3">
        <w:rPr>
          <w:rFonts w:cs="Arial"/>
          <w:spacing w:val="-2"/>
        </w:rPr>
        <w:t xml:space="preserve"> </w:t>
      </w:r>
      <w:r w:rsidRPr="00134AD3">
        <w:rPr>
          <w:rFonts w:cs="Arial"/>
        </w:rPr>
        <w:t>Ohm</w:t>
      </w:r>
      <w:r w:rsidRPr="00134AD3">
        <w:rPr>
          <w:rFonts w:cs="Arial"/>
          <w:spacing w:val="-3"/>
        </w:rPr>
        <w:t xml:space="preserve"> </w:t>
      </w:r>
      <w:r w:rsidRPr="00134AD3">
        <w:rPr>
          <w:rFonts w:cs="Arial"/>
        </w:rPr>
        <w:t>connecto</w:t>
      </w:r>
      <w:r w:rsidRPr="00134AD3">
        <w:rPr>
          <w:rFonts w:cs="Arial"/>
          <w:spacing w:val="-20"/>
        </w:rPr>
        <w:t>r</w:t>
      </w:r>
      <w:r w:rsidRPr="00134AD3">
        <w:rPr>
          <w:rFonts w:cs="Arial"/>
        </w:rPr>
        <w:t>.</w:t>
      </w:r>
    </w:p>
    <w:p w14:paraId="1E3AD83E" w14:textId="6EDA0224" w:rsidR="004E73B3" w:rsidRDefault="004E73B3">
      <w:pPr>
        <w:widowControl/>
        <w:spacing w:afterLines="0" w:after="0"/>
        <w:jc w:val="left"/>
        <w:rPr>
          <w:rFonts w:cs="Arial"/>
        </w:rPr>
      </w:pPr>
      <w:r>
        <w:rPr>
          <w:rFonts w:cs="Arial"/>
        </w:rPr>
        <w:br w:type="page"/>
      </w:r>
    </w:p>
    <w:p w14:paraId="34DE02E1" w14:textId="7C0DA85C" w:rsidR="008A4B99" w:rsidRPr="00855FC4" w:rsidRDefault="00C963AD" w:rsidP="00134AD3">
      <w:pPr>
        <w:pStyle w:val="1"/>
        <w:spacing w:before="326" w:after="326"/>
      </w:pPr>
      <w:r w:rsidRPr="00855FC4">
        <w:lastRenderedPageBreak/>
        <w:t>Specifications</w:t>
      </w:r>
    </w:p>
    <w:bookmarkEnd w:id="0"/>
    <w:bookmarkEnd w:id="1"/>
    <w:p w14:paraId="442142E3" w14:textId="102C0C4A" w:rsidR="00D85B16" w:rsidRDefault="00C963AD" w:rsidP="004D2508">
      <w:pPr>
        <w:pStyle w:val="2"/>
        <w:spacing w:before="163" w:after="163"/>
        <w:ind w:left="662" w:hanging="662"/>
      </w:pPr>
      <w:r w:rsidRPr="004D2508">
        <w:t>Dynamic range</w:t>
      </w:r>
    </w:p>
    <w:p w14:paraId="6D05571D" w14:textId="00EBECD9" w:rsidR="009F3B22" w:rsidRPr="009F3B22" w:rsidRDefault="009F3B22" w:rsidP="009F3B22">
      <w:pPr>
        <w:spacing w:after="163"/>
      </w:pPr>
      <w:r>
        <w:rPr>
          <w:rFonts w:eastAsia="Arial Unicode MS" w:cs="Arial"/>
          <w:b/>
          <w:szCs w:val="21"/>
        </w:rPr>
        <w:t>SNA5002A/SNA5012A/SNA5004A/SNA5014A</w:t>
      </w:r>
    </w:p>
    <w:tbl>
      <w:tblPr>
        <w:tblStyle w:val="4-1"/>
        <w:tblW w:w="9209" w:type="dxa"/>
        <w:tblLayout w:type="fixed"/>
        <w:tblLook w:val="0020" w:firstRow="1" w:lastRow="0" w:firstColumn="0" w:lastColumn="0" w:noHBand="0" w:noVBand="0"/>
      </w:tblPr>
      <w:tblGrid>
        <w:gridCol w:w="2405"/>
        <w:gridCol w:w="2268"/>
        <w:gridCol w:w="2410"/>
        <w:gridCol w:w="2126"/>
      </w:tblGrid>
      <w:tr w:rsidR="00845FCF" w:rsidRPr="003E6766" w14:paraId="41165520"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003B90"/>
            <w:vAlign w:val="center"/>
          </w:tcPr>
          <w:p w14:paraId="0A146E04" w14:textId="04212102" w:rsidR="00845FCF" w:rsidRPr="00AC7B7A" w:rsidRDefault="00845FCF" w:rsidP="004D2508">
            <w:pPr>
              <w:spacing w:afterLines="0" w:after="0" w:line="400" w:lineRule="exact"/>
              <w:rPr>
                <w:rFonts w:cs="Arial"/>
                <w:b w:val="0"/>
                <w:szCs w:val="21"/>
              </w:rPr>
            </w:pPr>
            <w:r w:rsidRPr="00AC7B7A">
              <w:rPr>
                <w:rFonts w:eastAsia="Arial Unicode MS" w:cs="Arial"/>
                <w:szCs w:val="21"/>
              </w:rPr>
              <w:t>Frequency range</w:t>
            </w:r>
          </w:p>
        </w:tc>
        <w:tc>
          <w:tcPr>
            <w:tcW w:w="2268" w:type="dxa"/>
            <w:shd w:val="clear" w:color="auto" w:fill="003B90"/>
            <w:vAlign w:val="center"/>
          </w:tcPr>
          <w:p w14:paraId="4CCD58A8" w14:textId="7A33355B" w:rsidR="00845FCF" w:rsidRPr="00AC7B7A" w:rsidRDefault="00845FCF" w:rsidP="00B36F9C">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sidRPr="00AC7B7A">
              <w:rPr>
                <w:rFonts w:eastAsia="Arial Unicode MS" w:cs="Arial"/>
                <w:szCs w:val="21"/>
              </w:rPr>
              <w:t>IFBW</w:t>
            </w:r>
          </w:p>
        </w:tc>
        <w:tc>
          <w:tcPr>
            <w:cnfStyle w:val="000010000000" w:firstRow="0" w:lastRow="0" w:firstColumn="0" w:lastColumn="0" w:oddVBand="1" w:evenVBand="0" w:oddHBand="0" w:evenHBand="0" w:firstRowFirstColumn="0" w:firstRowLastColumn="0" w:lastRowFirstColumn="0" w:lastRowLastColumn="0"/>
            <w:tcW w:w="2410" w:type="dxa"/>
            <w:shd w:val="clear" w:color="auto" w:fill="003B90"/>
            <w:vAlign w:val="center"/>
          </w:tcPr>
          <w:p w14:paraId="7CCF10A0" w14:textId="6F05CD7D" w:rsidR="00845FCF" w:rsidRPr="00AC7B7A" w:rsidRDefault="00845FCF" w:rsidP="00B36F9C">
            <w:pPr>
              <w:spacing w:afterLines="0" w:after="0" w:line="400" w:lineRule="exact"/>
              <w:jc w:val="center"/>
              <w:rPr>
                <w:rFonts w:cs="Arial"/>
                <w:b w:val="0"/>
                <w:szCs w:val="21"/>
              </w:rPr>
            </w:pPr>
            <w:r w:rsidRPr="00AC7B7A">
              <w:rPr>
                <w:rFonts w:eastAsia="Arial Unicode MS" w:cs="Arial"/>
                <w:szCs w:val="21"/>
              </w:rPr>
              <w:t>Specification</w:t>
            </w:r>
            <w:r w:rsidRPr="00AC7B7A">
              <w:rPr>
                <w:rFonts w:cs="Arial"/>
                <w:szCs w:val="21"/>
              </w:rPr>
              <w:t>(dB)</w:t>
            </w:r>
          </w:p>
        </w:tc>
        <w:tc>
          <w:tcPr>
            <w:tcW w:w="2126" w:type="dxa"/>
            <w:shd w:val="clear" w:color="auto" w:fill="003B90"/>
            <w:vAlign w:val="center"/>
          </w:tcPr>
          <w:p w14:paraId="2EBDC409" w14:textId="6EA1F74E" w:rsidR="00845FCF" w:rsidRPr="00AC7B7A" w:rsidRDefault="0071136E" w:rsidP="00B36F9C">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Pr>
                <w:rFonts w:cs="Arial" w:hint="eastAsia"/>
                <w:szCs w:val="21"/>
              </w:rPr>
              <w:t>Typ</w:t>
            </w:r>
            <w:r w:rsidR="00E30614">
              <w:rPr>
                <w:rFonts w:cs="Arial" w:hint="eastAsia"/>
                <w:szCs w:val="21"/>
              </w:rPr>
              <w:t>ical</w:t>
            </w:r>
            <w:r w:rsidR="00AC7B7A">
              <w:rPr>
                <w:rFonts w:cs="Arial"/>
                <w:szCs w:val="21"/>
              </w:rPr>
              <w:t xml:space="preserve"> </w:t>
            </w:r>
            <w:r w:rsidR="00AC7B7A">
              <w:rPr>
                <w:rFonts w:cs="Arial" w:hint="eastAsia"/>
                <w:szCs w:val="21"/>
              </w:rPr>
              <w:t>(</w:t>
            </w:r>
            <w:r w:rsidR="00AC7B7A" w:rsidRPr="00AC7B7A">
              <w:rPr>
                <w:rFonts w:cs="Arial"/>
                <w:szCs w:val="21"/>
              </w:rPr>
              <w:t>dB</w:t>
            </w:r>
            <w:r w:rsidR="00AC7B7A">
              <w:rPr>
                <w:rFonts w:cs="Arial"/>
                <w:szCs w:val="21"/>
              </w:rPr>
              <w:t>)</w:t>
            </w:r>
          </w:p>
        </w:tc>
      </w:tr>
      <w:tr w:rsidR="00AC7B7A" w:rsidRPr="003E6766" w14:paraId="1C673A93"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vAlign w:val="center"/>
          </w:tcPr>
          <w:p w14:paraId="48F23E44" w14:textId="5D5C395D" w:rsidR="00AC7B7A" w:rsidRPr="006C45E4" w:rsidRDefault="00AC7B7A" w:rsidP="004D2508">
            <w:pPr>
              <w:spacing w:afterLines="0" w:after="0" w:line="400" w:lineRule="exact"/>
              <w:rPr>
                <w:rFonts w:eastAsia="Arial Unicode MS" w:cs="Arial"/>
                <w:b/>
                <w:bCs/>
                <w:szCs w:val="21"/>
              </w:rPr>
            </w:pPr>
            <w:r w:rsidRPr="00845FCF">
              <w:rPr>
                <w:rFonts w:cs="Arial" w:hint="eastAsia"/>
                <w:szCs w:val="21"/>
              </w:rPr>
              <w:t>9</w:t>
            </w:r>
            <w:r w:rsidRPr="00845FCF">
              <w:rPr>
                <w:rFonts w:cs="Arial"/>
                <w:szCs w:val="21"/>
              </w:rPr>
              <w:t xml:space="preserve"> kHz</w:t>
            </w:r>
            <w:r w:rsidRPr="00845FCF">
              <w:rPr>
                <w:rFonts w:cs="Arial" w:hint="eastAsia"/>
                <w:szCs w:val="21"/>
              </w:rPr>
              <w:t>-</w:t>
            </w:r>
            <w:r w:rsidRPr="00845FCF">
              <w:rPr>
                <w:rFonts w:cs="Arial"/>
                <w:szCs w:val="21"/>
              </w:rPr>
              <w:t>1</w:t>
            </w:r>
            <w:r>
              <w:rPr>
                <w:rFonts w:cs="Arial"/>
                <w:szCs w:val="21"/>
              </w:rPr>
              <w:t>8</w:t>
            </w:r>
            <w:r w:rsidRPr="00845FCF">
              <w:rPr>
                <w:rFonts w:cs="Arial"/>
                <w:szCs w:val="21"/>
              </w:rPr>
              <w:t xml:space="preserve"> kHz</w:t>
            </w:r>
          </w:p>
        </w:tc>
        <w:tc>
          <w:tcPr>
            <w:tcW w:w="2268" w:type="dxa"/>
            <w:vMerge w:val="restart"/>
            <w:vAlign w:val="center"/>
          </w:tcPr>
          <w:p w14:paraId="104B921E" w14:textId="7143A83D" w:rsidR="00AC7B7A" w:rsidRPr="00AC7B7A"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b/>
                <w:bCs/>
                <w:szCs w:val="21"/>
              </w:rPr>
            </w:pPr>
            <w:r w:rsidRPr="00AC7B7A">
              <w:rPr>
                <w:rFonts w:cs="Arial"/>
                <w:szCs w:val="21"/>
              </w:rPr>
              <w:t>10Hz</w:t>
            </w:r>
          </w:p>
        </w:tc>
        <w:tc>
          <w:tcPr>
            <w:cnfStyle w:val="000010000000" w:firstRow="0" w:lastRow="0" w:firstColumn="0" w:lastColumn="0" w:oddVBand="1" w:evenVBand="0" w:oddHBand="0" w:evenHBand="0" w:firstRowFirstColumn="0" w:firstRowLastColumn="0" w:lastRowFirstColumn="0" w:lastRowLastColumn="0"/>
            <w:tcW w:w="2410" w:type="dxa"/>
            <w:vAlign w:val="center"/>
          </w:tcPr>
          <w:p w14:paraId="3E315374" w14:textId="2AF63E1F" w:rsidR="00AC7B7A" w:rsidRPr="00AC7B7A" w:rsidRDefault="00AC7B7A" w:rsidP="008C4530">
            <w:pPr>
              <w:spacing w:afterLines="0" w:after="0" w:line="400" w:lineRule="exact"/>
              <w:jc w:val="center"/>
              <w:rPr>
                <w:rFonts w:cs="Arial"/>
                <w:szCs w:val="21"/>
              </w:rPr>
            </w:pPr>
            <w:r w:rsidRPr="00845FCF">
              <w:rPr>
                <w:rFonts w:cs="Arial" w:hint="eastAsia"/>
                <w:szCs w:val="21"/>
              </w:rPr>
              <w:t>8</w:t>
            </w:r>
            <w:r w:rsidR="008C4530">
              <w:rPr>
                <w:rFonts w:cs="Arial"/>
                <w:szCs w:val="21"/>
              </w:rPr>
              <w:t>5</w:t>
            </w:r>
          </w:p>
        </w:tc>
        <w:tc>
          <w:tcPr>
            <w:tcW w:w="2126" w:type="dxa"/>
            <w:vAlign w:val="center"/>
          </w:tcPr>
          <w:p w14:paraId="055B58B8" w14:textId="4779CB25" w:rsidR="00AC7B7A"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ascii="阿里巴巴普惠体 R" w:hAnsi="阿里巴巴普惠体 R" w:cs="阿里巴巴普惠体 R" w:hint="eastAsia"/>
                <w:b/>
                <w:szCs w:val="21"/>
              </w:rPr>
            </w:pPr>
            <w:r>
              <w:rPr>
                <w:rFonts w:cs="Arial"/>
                <w:szCs w:val="21"/>
              </w:rPr>
              <w:t>102</w:t>
            </w:r>
          </w:p>
        </w:tc>
      </w:tr>
      <w:tr w:rsidR="00AC7B7A" w:rsidRPr="003E6766" w14:paraId="166D08C3"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auto"/>
            <w:vAlign w:val="center"/>
          </w:tcPr>
          <w:p w14:paraId="047D8D58" w14:textId="5F7142F4" w:rsidR="00AC7B7A" w:rsidRPr="00AC7B7A" w:rsidRDefault="00AC7B7A" w:rsidP="004D2508">
            <w:pPr>
              <w:spacing w:afterLines="0" w:after="0" w:line="400" w:lineRule="exact"/>
              <w:rPr>
                <w:rFonts w:cs="Arial"/>
                <w:szCs w:val="21"/>
              </w:rPr>
            </w:pPr>
            <w:r w:rsidRPr="00845FCF">
              <w:rPr>
                <w:rFonts w:cs="Arial"/>
                <w:szCs w:val="21"/>
              </w:rPr>
              <w:t>1</w:t>
            </w:r>
            <w:r>
              <w:rPr>
                <w:rFonts w:cs="Arial"/>
                <w:szCs w:val="21"/>
              </w:rPr>
              <w:t>8</w:t>
            </w:r>
            <w:r w:rsidRPr="00845FCF">
              <w:rPr>
                <w:rFonts w:cs="Arial"/>
                <w:szCs w:val="21"/>
              </w:rPr>
              <w:t xml:space="preserve"> kHz-30 kHz</w:t>
            </w:r>
          </w:p>
        </w:tc>
        <w:tc>
          <w:tcPr>
            <w:tcW w:w="2268" w:type="dxa"/>
            <w:vMerge/>
            <w:shd w:val="clear" w:color="auto" w:fill="DBE5F1" w:themeFill="accent1" w:themeFillTint="33"/>
            <w:vAlign w:val="center"/>
          </w:tcPr>
          <w:p w14:paraId="5FA40A4F" w14:textId="6EFCBF4C" w:rsidR="00AC7B7A" w:rsidRPr="006C45E4"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shd w:val="clear" w:color="auto" w:fill="auto"/>
            <w:vAlign w:val="center"/>
          </w:tcPr>
          <w:p w14:paraId="332C7262" w14:textId="50CD3A5A" w:rsidR="00AC7B7A" w:rsidRPr="00AC7B7A" w:rsidRDefault="00AC7B7A" w:rsidP="008C4530">
            <w:pPr>
              <w:spacing w:afterLines="0" w:after="0" w:line="400" w:lineRule="exact"/>
              <w:jc w:val="center"/>
              <w:rPr>
                <w:rFonts w:cs="Arial"/>
                <w:szCs w:val="21"/>
              </w:rPr>
            </w:pPr>
            <w:r w:rsidRPr="00845FCF">
              <w:rPr>
                <w:rFonts w:cs="Arial"/>
                <w:szCs w:val="21"/>
              </w:rPr>
              <w:t>9</w:t>
            </w:r>
            <w:r w:rsidR="008C4530">
              <w:rPr>
                <w:rFonts w:cs="Arial"/>
                <w:szCs w:val="21"/>
              </w:rPr>
              <w:t>0</w:t>
            </w:r>
          </w:p>
        </w:tc>
        <w:tc>
          <w:tcPr>
            <w:tcW w:w="2126" w:type="dxa"/>
            <w:vAlign w:val="center"/>
          </w:tcPr>
          <w:p w14:paraId="4B2CF2D7" w14:textId="0CDAE88C" w:rsidR="00AC7B7A" w:rsidRPr="00AC7B7A"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845FCF">
              <w:rPr>
                <w:rFonts w:cs="Arial" w:hint="eastAsia"/>
                <w:szCs w:val="21"/>
              </w:rPr>
              <w:t>10</w:t>
            </w:r>
            <w:r>
              <w:rPr>
                <w:rFonts w:cs="Arial"/>
                <w:szCs w:val="21"/>
              </w:rPr>
              <w:t>5</w:t>
            </w:r>
          </w:p>
        </w:tc>
      </w:tr>
      <w:tr w:rsidR="00AC7B7A" w:rsidRPr="003E6766" w14:paraId="0B3496EF"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vAlign w:val="center"/>
          </w:tcPr>
          <w:p w14:paraId="154C0CA5" w14:textId="2C361ABD" w:rsidR="00AC7B7A" w:rsidRPr="00845FCF" w:rsidRDefault="00AC7B7A" w:rsidP="004D2508">
            <w:pPr>
              <w:spacing w:afterLines="0" w:after="0" w:line="400" w:lineRule="exact"/>
              <w:rPr>
                <w:rFonts w:cs="Arial"/>
                <w:szCs w:val="21"/>
              </w:rPr>
            </w:pPr>
            <w:r w:rsidRPr="00845FCF">
              <w:rPr>
                <w:rFonts w:cs="Arial"/>
                <w:szCs w:val="21"/>
              </w:rPr>
              <w:t>30 kHz</w:t>
            </w:r>
            <w:r w:rsidRPr="00845FCF">
              <w:rPr>
                <w:rFonts w:cs="Arial" w:hint="eastAsia"/>
                <w:szCs w:val="21"/>
              </w:rPr>
              <w:t>-</w:t>
            </w:r>
            <w:r w:rsidRPr="00845FCF">
              <w:rPr>
                <w:rFonts w:cs="Arial"/>
                <w:szCs w:val="21"/>
              </w:rPr>
              <w:t>100 kHz</w:t>
            </w:r>
          </w:p>
        </w:tc>
        <w:tc>
          <w:tcPr>
            <w:tcW w:w="2268" w:type="dxa"/>
            <w:vMerge/>
            <w:vAlign w:val="center"/>
          </w:tcPr>
          <w:p w14:paraId="218DC513" w14:textId="4F22ABD0" w:rsidR="00AC7B7A" w:rsidRPr="006C45E4"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vAlign w:val="center"/>
          </w:tcPr>
          <w:p w14:paraId="56CE270B" w14:textId="2AFDE25A" w:rsidR="00AC7B7A" w:rsidRPr="00845FCF" w:rsidRDefault="00AC7B7A" w:rsidP="00B36F9C">
            <w:pPr>
              <w:spacing w:afterLines="0" w:after="0" w:line="400" w:lineRule="exact"/>
              <w:jc w:val="center"/>
              <w:rPr>
                <w:rFonts w:cs="Arial"/>
                <w:szCs w:val="21"/>
              </w:rPr>
            </w:pPr>
            <w:r w:rsidRPr="00845FCF">
              <w:rPr>
                <w:rFonts w:cs="Arial"/>
                <w:szCs w:val="21"/>
              </w:rPr>
              <w:t>95</w:t>
            </w:r>
          </w:p>
        </w:tc>
        <w:tc>
          <w:tcPr>
            <w:tcW w:w="2126" w:type="dxa"/>
            <w:vAlign w:val="center"/>
          </w:tcPr>
          <w:p w14:paraId="3DBCB33A" w14:textId="4F7B99D0" w:rsidR="00AC7B7A" w:rsidRPr="00845FCF"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845FCF">
              <w:rPr>
                <w:rFonts w:cs="Arial"/>
                <w:szCs w:val="21"/>
              </w:rPr>
              <w:t>10</w:t>
            </w:r>
            <w:r>
              <w:rPr>
                <w:rFonts w:cs="Arial"/>
                <w:szCs w:val="21"/>
              </w:rPr>
              <w:t>7</w:t>
            </w:r>
          </w:p>
        </w:tc>
      </w:tr>
      <w:tr w:rsidR="00AC7B7A" w:rsidRPr="003E6766" w14:paraId="6048D009"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auto"/>
            <w:vAlign w:val="center"/>
          </w:tcPr>
          <w:p w14:paraId="6BEDCEC6" w14:textId="55CDEB00" w:rsidR="00AC7B7A" w:rsidRPr="00845FCF" w:rsidRDefault="00AC7B7A" w:rsidP="004D2508">
            <w:pPr>
              <w:spacing w:afterLines="0" w:after="0" w:line="400" w:lineRule="exact"/>
              <w:rPr>
                <w:rFonts w:cs="Arial"/>
                <w:szCs w:val="21"/>
              </w:rPr>
            </w:pPr>
            <w:r w:rsidRPr="00845FCF">
              <w:rPr>
                <w:rFonts w:cs="Arial"/>
                <w:szCs w:val="21"/>
              </w:rPr>
              <w:t>100 kHz</w:t>
            </w:r>
            <w:r w:rsidRPr="00845FCF">
              <w:rPr>
                <w:rFonts w:cs="Arial" w:hint="eastAsia"/>
                <w:szCs w:val="21"/>
              </w:rPr>
              <w:t>-</w:t>
            </w:r>
            <w:r w:rsidRPr="00845FCF">
              <w:rPr>
                <w:rFonts w:cs="Arial"/>
                <w:szCs w:val="21"/>
              </w:rPr>
              <w:t>300 kHz</w:t>
            </w:r>
          </w:p>
        </w:tc>
        <w:tc>
          <w:tcPr>
            <w:tcW w:w="2268" w:type="dxa"/>
            <w:vMerge/>
            <w:shd w:val="clear" w:color="auto" w:fill="DBE5F1" w:themeFill="accent1" w:themeFillTint="33"/>
            <w:vAlign w:val="center"/>
          </w:tcPr>
          <w:p w14:paraId="1D2266C9" w14:textId="203CEE19" w:rsidR="00AC7B7A" w:rsidRPr="006C45E4"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shd w:val="clear" w:color="auto" w:fill="auto"/>
            <w:vAlign w:val="center"/>
          </w:tcPr>
          <w:p w14:paraId="4BCDF360" w14:textId="38895159" w:rsidR="00AC7B7A" w:rsidRPr="00845FCF" w:rsidRDefault="00AC7B7A" w:rsidP="00B36F9C">
            <w:pPr>
              <w:spacing w:afterLines="0" w:after="0" w:line="400" w:lineRule="exact"/>
              <w:jc w:val="center"/>
              <w:rPr>
                <w:rFonts w:cs="Arial"/>
                <w:szCs w:val="21"/>
              </w:rPr>
            </w:pPr>
            <w:r w:rsidRPr="00845FCF">
              <w:rPr>
                <w:rFonts w:cs="Arial"/>
                <w:szCs w:val="21"/>
              </w:rPr>
              <w:t>105</w:t>
            </w:r>
          </w:p>
        </w:tc>
        <w:tc>
          <w:tcPr>
            <w:tcW w:w="2126" w:type="dxa"/>
            <w:vAlign w:val="center"/>
          </w:tcPr>
          <w:p w14:paraId="36FE9938" w14:textId="7A46CEA8" w:rsidR="00AC7B7A" w:rsidRPr="00845FCF"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845FCF">
              <w:rPr>
                <w:rFonts w:cs="Arial"/>
                <w:szCs w:val="21"/>
              </w:rPr>
              <w:t>117</w:t>
            </w:r>
          </w:p>
        </w:tc>
      </w:tr>
      <w:tr w:rsidR="00AC7B7A" w:rsidRPr="003E6766" w14:paraId="67CE0928"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vAlign w:val="center"/>
          </w:tcPr>
          <w:p w14:paraId="324CEBC2" w14:textId="1A9C5A9E" w:rsidR="00AC7B7A" w:rsidRPr="00845FCF" w:rsidRDefault="00AC7B7A" w:rsidP="004D2508">
            <w:pPr>
              <w:spacing w:afterLines="0" w:after="0" w:line="400" w:lineRule="exact"/>
              <w:rPr>
                <w:rFonts w:cs="Arial"/>
                <w:szCs w:val="21"/>
              </w:rPr>
            </w:pPr>
            <w:r>
              <w:rPr>
                <w:rFonts w:cs="Arial" w:hint="eastAsia"/>
                <w:szCs w:val="21"/>
              </w:rPr>
              <w:t>300 kHz-500 kHz</w:t>
            </w:r>
          </w:p>
        </w:tc>
        <w:tc>
          <w:tcPr>
            <w:tcW w:w="2268" w:type="dxa"/>
            <w:vMerge/>
            <w:vAlign w:val="center"/>
          </w:tcPr>
          <w:p w14:paraId="4BFD501C" w14:textId="76E61F4A" w:rsidR="00AC7B7A" w:rsidRPr="006C45E4"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vAlign w:val="center"/>
          </w:tcPr>
          <w:p w14:paraId="4FF72BD2" w14:textId="1B71481A" w:rsidR="00AC7B7A" w:rsidRPr="00845FCF" w:rsidRDefault="00AC7B7A" w:rsidP="00B36F9C">
            <w:pPr>
              <w:spacing w:afterLines="0" w:after="0" w:line="400" w:lineRule="exact"/>
              <w:jc w:val="center"/>
              <w:rPr>
                <w:rFonts w:cs="Arial"/>
                <w:szCs w:val="21"/>
              </w:rPr>
            </w:pPr>
            <w:r w:rsidRPr="00845FCF">
              <w:rPr>
                <w:rFonts w:cs="Arial"/>
                <w:szCs w:val="21"/>
              </w:rPr>
              <w:t>1</w:t>
            </w:r>
            <w:r>
              <w:rPr>
                <w:rFonts w:cs="Arial"/>
                <w:szCs w:val="21"/>
              </w:rPr>
              <w:t>20</w:t>
            </w:r>
          </w:p>
        </w:tc>
        <w:tc>
          <w:tcPr>
            <w:tcW w:w="2126" w:type="dxa"/>
            <w:vAlign w:val="center"/>
          </w:tcPr>
          <w:p w14:paraId="5858F579" w14:textId="73799C62" w:rsidR="00AC7B7A" w:rsidRPr="00845FCF"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845FCF">
              <w:rPr>
                <w:rFonts w:cs="Arial"/>
                <w:szCs w:val="21"/>
              </w:rPr>
              <w:t>1</w:t>
            </w:r>
            <w:r>
              <w:rPr>
                <w:rFonts w:cs="Arial"/>
                <w:szCs w:val="21"/>
              </w:rPr>
              <w:t>3</w:t>
            </w:r>
            <w:r w:rsidRPr="00845FCF">
              <w:rPr>
                <w:rFonts w:cs="Arial"/>
                <w:szCs w:val="21"/>
              </w:rPr>
              <w:t>0</w:t>
            </w:r>
          </w:p>
        </w:tc>
      </w:tr>
      <w:tr w:rsidR="00AC7B7A" w:rsidRPr="003E6766" w14:paraId="3685673B"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auto"/>
            <w:vAlign w:val="center"/>
          </w:tcPr>
          <w:p w14:paraId="57AE7E52" w14:textId="3A410400" w:rsidR="00AC7B7A" w:rsidRDefault="00AC7B7A" w:rsidP="004D2508">
            <w:pPr>
              <w:spacing w:afterLines="0" w:after="0" w:line="400" w:lineRule="exact"/>
              <w:rPr>
                <w:rFonts w:cs="Arial"/>
                <w:szCs w:val="21"/>
              </w:rPr>
            </w:pPr>
            <w:r>
              <w:rPr>
                <w:rFonts w:cs="Arial"/>
                <w:szCs w:val="21"/>
              </w:rPr>
              <w:t>5</w:t>
            </w:r>
            <w:r w:rsidRPr="00845FCF">
              <w:rPr>
                <w:rFonts w:cs="Arial"/>
                <w:szCs w:val="21"/>
              </w:rPr>
              <w:t>00 kHz</w:t>
            </w:r>
            <w:r w:rsidRPr="00845FCF">
              <w:rPr>
                <w:rFonts w:cs="Arial" w:hint="eastAsia"/>
                <w:szCs w:val="21"/>
              </w:rPr>
              <w:t>-1 MHz</w:t>
            </w:r>
          </w:p>
        </w:tc>
        <w:tc>
          <w:tcPr>
            <w:tcW w:w="2268" w:type="dxa"/>
            <w:vMerge/>
            <w:shd w:val="clear" w:color="auto" w:fill="DBE5F1" w:themeFill="accent1" w:themeFillTint="33"/>
            <w:vAlign w:val="center"/>
          </w:tcPr>
          <w:p w14:paraId="5C30F6BD" w14:textId="15FF5374" w:rsidR="00AC7B7A" w:rsidRPr="006C45E4"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shd w:val="clear" w:color="auto" w:fill="auto"/>
            <w:vAlign w:val="center"/>
          </w:tcPr>
          <w:p w14:paraId="5D76A087" w14:textId="5BA3C7A2" w:rsidR="00AC7B7A" w:rsidRPr="00845FCF" w:rsidRDefault="00AC7B7A" w:rsidP="00B36F9C">
            <w:pPr>
              <w:spacing w:afterLines="0" w:after="0" w:line="400" w:lineRule="exact"/>
              <w:jc w:val="center"/>
              <w:rPr>
                <w:rFonts w:cs="Arial"/>
                <w:szCs w:val="21"/>
              </w:rPr>
            </w:pPr>
            <w:r w:rsidRPr="00845FCF">
              <w:rPr>
                <w:rFonts w:cs="Arial"/>
                <w:szCs w:val="21"/>
              </w:rPr>
              <w:t>125</w:t>
            </w:r>
          </w:p>
        </w:tc>
        <w:tc>
          <w:tcPr>
            <w:tcW w:w="2126" w:type="dxa"/>
            <w:vAlign w:val="center"/>
          </w:tcPr>
          <w:p w14:paraId="2AF93C27" w14:textId="2F77DC87" w:rsidR="00AC7B7A" w:rsidRPr="00845FCF"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845FCF">
              <w:rPr>
                <w:rFonts w:cs="Arial"/>
                <w:szCs w:val="21"/>
              </w:rPr>
              <w:t>13</w:t>
            </w:r>
            <w:r>
              <w:rPr>
                <w:rFonts w:cs="Arial"/>
                <w:szCs w:val="21"/>
              </w:rPr>
              <w:t>6</w:t>
            </w:r>
          </w:p>
        </w:tc>
      </w:tr>
      <w:tr w:rsidR="00AC7B7A" w:rsidRPr="003E6766" w14:paraId="10256184"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vAlign w:val="center"/>
          </w:tcPr>
          <w:p w14:paraId="3F123A80" w14:textId="7A751784" w:rsidR="00AC7B7A" w:rsidRDefault="00AC7B7A" w:rsidP="004D2508">
            <w:pPr>
              <w:spacing w:afterLines="0" w:after="0" w:line="400" w:lineRule="exact"/>
              <w:rPr>
                <w:rFonts w:cs="Arial"/>
                <w:szCs w:val="21"/>
              </w:rPr>
            </w:pPr>
            <w:r>
              <w:rPr>
                <w:rFonts w:cs="Arial"/>
                <w:szCs w:val="21"/>
              </w:rPr>
              <w:t>1</w:t>
            </w:r>
            <w:r w:rsidRPr="00845FCF">
              <w:rPr>
                <w:rFonts w:cs="Arial"/>
                <w:szCs w:val="21"/>
              </w:rPr>
              <w:t xml:space="preserve"> MHz</w:t>
            </w:r>
            <w:r w:rsidRPr="00845FCF">
              <w:rPr>
                <w:rFonts w:cs="Arial" w:hint="eastAsia"/>
                <w:szCs w:val="21"/>
              </w:rPr>
              <w:t>-</w:t>
            </w:r>
            <w:r w:rsidRPr="00845FCF">
              <w:rPr>
                <w:rFonts w:cs="Arial"/>
                <w:szCs w:val="21"/>
              </w:rPr>
              <w:t xml:space="preserve">5 </w:t>
            </w:r>
            <w:r w:rsidRPr="00845FCF">
              <w:rPr>
                <w:rFonts w:cs="Arial" w:hint="eastAsia"/>
                <w:szCs w:val="21"/>
              </w:rPr>
              <w:t>G</w:t>
            </w:r>
            <w:r w:rsidRPr="00845FCF">
              <w:rPr>
                <w:rFonts w:cs="Arial"/>
                <w:szCs w:val="21"/>
              </w:rPr>
              <w:t>Hz</w:t>
            </w:r>
          </w:p>
        </w:tc>
        <w:tc>
          <w:tcPr>
            <w:tcW w:w="2268" w:type="dxa"/>
            <w:vMerge/>
            <w:vAlign w:val="center"/>
          </w:tcPr>
          <w:p w14:paraId="395B1E16" w14:textId="2C658013" w:rsidR="00AC7B7A" w:rsidRPr="006C45E4"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vAlign w:val="center"/>
          </w:tcPr>
          <w:p w14:paraId="779E06CF" w14:textId="18076CC3" w:rsidR="00AC7B7A" w:rsidRPr="00845FCF" w:rsidRDefault="00AC7B7A" w:rsidP="00B36F9C">
            <w:pPr>
              <w:spacing w:afterLines="0" w:after="0" w:line="400" w:lineRule="exact"/>
              <w:jc w:val="center"/>
              <w:rPr>
                <w:rFonts w:cs="Arial"/>
                <w:szCs w:val="21"/>
              </w:rPr>
            </w:pPr>
            <w:r>
              <w:rPr>
                <w:rFonts w:cs="Arial" w:hint="eastAsia"/>
                <w:szCs w:val="21"/>
              </w:rPr>
              <w:t>125</w:t>
            </w:r>
          </w:p>
        </w:tc>
        <w:tc>
          <w:tcPr>
            <w:tcW w:w="2126" w:type="dxa"/>
            <w:vAlign w:val="center"/>
          </w:tcPr>
          <w:p w14:paraId="047824B8" w14:textId="053D893C" w:rsidR="00AC7B7A" w:rsidRPr="00845FCF"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Pr>
                <w:rFonts w:cs="Arial" w:hint="eastAsia"/>
                <w:szCs w:val="21"/>
              </w:rPr>
              <w:t>140</w:t>
            </w:r>
          </w:p>
        </w:tc>
      </w:tr>
      <w:tr w:rsidR="00AC7B7A" w:rsidRPr="003E6766" w14:paraId="56385B1C"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auto"/>
            <w:vAlign w:val="center"/>
          </w:tcPr>
          <w:p w14:paraId="28595F8C" w14:textId="791416F1" w:rsidR="00AC7B7A" w:rsidRDefault="00AC7B7A" w:rsidP="004D2508">
            <w:pPr>
              <w:spacing w:afterLines="0" w:after="0" w:line="400" w:lineRule="exact"/>
              <w:rPr>
                <w:rFonts w:cs="Arial"/>
                <w:szCs w:val="21"/>
              </w:rPr>
            </w:pPr>
            <w:r w:rsidRPr="00845FCF">
              <w:rPr>
                <w:rFonts w:cs="Arial"/>
                <w:szCs w:val="21"/>
              </w:rPr>
              <w:t>5 GHz</w:t>
            </w:r>
            <w:r w:rsidRPr="00845FCF">
              <w:rPr>
                <w:rFonts w:cs="Arial" w:hint="eastAsia"/>
                <w:szCs w:val="21"/>
              </w:rPr>
              <w:t>-</w:t>
            </w:r>
            <w:r w:rsidRPr="00845FCF">
              <w:rPr>
                <w:rFonts w:cs="Arial"/>
                <w:szCs w:val="21"/>
              </w:rPr>
              <w:t xml:space="preserve">6.8 </w:t>
            </w:r>
            <w:r w:rsidRPr="00845FCF">
              <w:rPr>
                <w:rFonts w:cs="Arial" w:hint="eastAsia"/>
                <w:szCs w:val="21"/>
              </w:rPr>
              <w:t>G</w:t>
            </w:r>
            <w:r w:rsidRPr="00845FCF">
              <w:rPr>
                <w:rFonts w:cs="Arial"/>
                <w:szCs w:val="21"/>
              </w:rPr>
              <w:t>Hz</w:t>
            </w:r>
          </w:p>
        </w:tc>
        <w:tc>
          <w:tcPr>
            <w:tcW w:w="2268" w:type="dxa"/>
            <w:vMerge/>
            <w:shd w:val="clear" w:color="auto" w:fill="DBE5F1" w:themeFill="accent1" w:themeFillTint="33"/>
            <w:vAlign w:val="center"/>
          </w:tcPr>
          <w:p w14:paraId="07B35814" w14:textId="359D4BAE" w:rsidR="00AC7B7A" w:rsidRPr="006C45E4"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shd w:val="clear" w:color="auto" w:fill="auto"/>
            <w:vAlign w:val="center"/>
          </w:tcPr>
          <w:p w14:paraId="06469F0E" w14:textId="3BDF70FD" w:rsidR="00AC7B7A" w:rsidRDefault="00AC7B7A" w:rsidP="00B36F9C">
            <w:pPr>
              <w:spacing w:afterLines="0" w:after="0" w:line="400" w:lineRule="exact"/>
              <w:jc w:val="center"/>
              <w:rPr>
                <w:rFonts w:cs="Arial"/>
                <w:szCs w:val="21"/>
              </w:rPr>
            </w:pPr>
            <w:r w:rsidRPr="00845FCF">
              <w:rPr>
                <w:rFonts w:cs="Arial"/>
                <w:szCs w:val="21"/>
              </w:rPr>
              <w:t>123</w:t>
            </w:r>
          </w:p>
        </w:tc>
        <w:tc>
          <w:tcPr>
            <w:tcW w:w="2126" w:type="dxa"/>
            <w:vAlign w:val="center"/>
          </w:tcPr>
          <w:p w14:paraId="5E50A0DE" w14:textId="10C92D52" w:rsidR="00AC7B7A"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845FCF">
              <w:rPr>
                <w:rFonts w:cs="Arial"/>
                <w:szCs w:val="21"/>
              </w:rPr>
              <w:t>1</w:t>
            </w:r>
            <w:r>
              <w:rPr>
                <w:rFonts w:cs="Arial"/>
                <w:szCs w:val="21"/>
              </w:rPr>
              <w:t>33</w:t>
            </w:r>
          </w:p>
        </w:tc>
      </w:tr>
      <w:tr w:rsidR="00AC7B7A" w:rsidRPr="003E6766" w14:paraId="334EA497"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vAlign w:val="center"/>
          </w:tcPr>
          <w:p w14:paraId="64030907" w14:textId="790592B8" w:rsidR="00AC7B7A" w:rsidRPr="00845FCF" w:rsidRDefault="00AC7B7A" w:rsidP="004D2508">
            <w:pPr>
              <w:spacing w:afterLines="0" w:after="0" w:line="400" w:lineRule="exact"/>
              <w:rPr>
                <w:rFonts w:cs="Arial"/>
                <w:szCs w:val="21"/>
              </w:rPr>
            </w:pPr>
            <w:r w:rsidRPr="00845FCF">
              <w:rPr>
                <w:rFonts w:cs="Arial"/>
                <w:szCs w:val="21"/>
              </w:rPr>
              <w:t>6.8 GHz-7.7 GHz</w:t>
            </w:r>
          </w:p>
        </w:tc>
        <w:tc>
          <w:tcPr>
            <w:tcW w:w="2268" w:type="dxa"/>
            <w:vMerge/>
            <w:vAlign w:val="center"/>
          </w:tcPr>
          <w:p w14:paraId="637E2B61" w14:textId="6BDB841C" w:rsidR="00AC7B7A" w:rsidRPr="006C45E4"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vAlign w:val="center"/>
          </w:tcPr>
          <w:p w14:paraId="7A532045" w14:textId="13BDF088" w:rsidR="00AC7B7A" w:rsidRPr="00845FCF" w:rsidRDefault="00AC7B7A" w:rsidP="00B36F9C">
            <w:pPr>
              <w:spacing w:afterLines="0" w:after="0" w:line="400" w:lineRule="exact"/>
              <w:jc w:val="center"/>
              <w:rPr>
                <w:rFonts w:cs="Arial"/>
                <w:szCs w:val="21"/>
              </w:rPr>
            </w:pPr>
            <w:r w:rsidRPr="00845FCF">
              <w:rPr>
                <w:rFonts w:cs="Arial" w:hint="eastAsia"/>
                <w:szCs w:val="21"/>
              </w:rPr>
              <w:t>120</w:t>
            </w:r>
          </w:p>
        </w:tc>
        <w:tc>
          <w:tcPr>
            <w:tcW w:w="2126" w:type="dxa"/>
            <w:vAlign w:val="center"/>
          </w:tcPr>
          <w:p w14:paraId="6209F6D1" w14:textId="74F1BDA6" w:rsidR="00AC7B7A" w:rsidRPr="00845FCF"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845FCF">
              <w:rPr>
                <w:rFonts w:cs="Arial"/>
                <w:szCs w:val="21"/>
              </w:rPr>
              <w:t>1</w:t>
            </w:r>
            <w:r>
              <w:rPr>
                <w:rFonts w:cs="Arial"/>
                <w:szCs w:val="21"/>
              </w:rPr>
              <w:t>30</w:t>
            </w:r>
          </w:p>
        </w:tc>
      </w:tr>
      <w:tr w:rsidR="00AC7B7A" w:rsidRPr="003E6766" w14:paraId="41F26026"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auto"/>
            <w:vAlign w:val="center"/>
          </w:tcPr>
          <w:p w14:paraId="4A83DECA" w14:textId="14509CAB" w:rsidR="00AC7B7A" w:rsidRPr="00845FCF" w:rsidRDefault="00AC7B7A" w:rsidP="004D2508">
            <w:pPr>
              <w:spacing w:afterLines="0" w:after="0" w:line="400" w:lineRule="exact"/>
              <w:rPr>
                <w:rFonts w:cs="Arial"/>
                <w:szCs w:val="21"/>
              </w:rPr>
            </w:pPr>
            <w:r w:rsidRPr="00845FCF">
              <w:rPr>
                <w:rFonts w:cs="Arial"/>
                <w:szCs w:val="21"/>
              </w:rPr>
              <w:t>7.7 GHz-8 GHz</w:t>
            </w:r>
          </w:p>
        </w:tc>
        <w:tc>
          <w:tcPr>
            <w:tcW w:w="2268" w:type="dxa"/>
            <w:vMerge/>
            <w:shd w:val="clear" w:color="auto" w:fill="DBE5F1" w:themeFill="accent1" w:themeFillTint="33"/>
            <w:vAlign w:val="center"/>
          </w:tcPr>
          <w:p w14:paraId="4006C61F" w14:textId="793A06D9" w:rsidR="00AC7B7A" w:rsidRPr="006C45E4"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shd w:val="clear" w:color="auto" w:fill="auto"/>
            <w:vAlign w:val="center"/>
          </w:tcPr>
          <w:p w14:paraId="5EEB6BD3" w14:textId="3A070F4A" w:rsidR="00AC7B7A" w:rsidRPr="00845FCF" w:rsidRDefault="00AC7B7A" w:rsidP="00B36F9C">
            <w:pPr>
              <w:spacing w:afterLines="0" w:after="0" w:line="400" w:lineRule="exact"/>
              <w:jc w:val="center"/>
              <w:rPr>
                <w:rFonts w:cs="Arial"/>
                <w:szCs w:val="21"/>
              </w:rPr>
            </w:pPr>
            <w:r w:rsidRPr="00845FCF">
              <w:rPr>
                <w:rFonts w:cs="Arial"/>
                <w:szCs w:val="21"/>
              </w:rPr>
              <w:t>119</w:t>
            </w:r>
          </w:p>
        </w:tc>
        <w:tc>
          <w:tcPr>
            <w:tcW w:w="2126" w:type="dxa"/>
            <w:vAlign w:val="center"/>
          </w:tcPr>
          <w:p w14:paraId="08947252" w14:textId="0A728FEC" w:rsidR="00AC7B7A" w:rsidRPr="00845FCF" w:rsidRDefault="00AC7B7A" w:rsidP="00B36F9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Pr>
                <w:rFonts w:cs="Arial" w:hint="eastAsia"/>
                <w:szCs w:val="21"/>
              </w:rPr>
              <w:t>129</w:t>
            </w:r>
          </w:p>
        </w:tc>
      </w:tr>
      <w:tr w:rsidR="00AC7B7A" w:rsidRPr="003E6766" w14:paraId="3049E315"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vAlign w:val="center"/>
          </w:tcPr>
          <w:p w14:paraId="4F2FB7D9" w14:textId="77777777" w:rsidR="00AC7B7A" w:rsidRPr="003E6766" w:rsidRDefault="00AC7B7A" w:rsidP="004D2508">
            <w:pPr>
              <w:spacing w:afterLines="0" w:after="0" w:line="400" w:lineRule="exact"/>
              <w:rPr>
                <w:rFonts w:ascii="阿里巴巴普惠体 R" w:hAnsi="阿里巴巴普惠体 R" w:cs="阿里巴巴普惠体 R" w:hint="eastAsia"/>
                <w:szCs w:val="21"/>
              </w:rPr>
            </w:pPr>
            <w:r w:rsidRPr="00845FCF">
              <w:rPr>
                <w:rFonts w:cs="Arial"/>
                <w:szCs w:val="21"/>
              </w:rPr>
              <w:t>8 GHz</w:t>
            </w:r>
            <w:r w:rsidRPr="00845FCF">
              <w:rPr>
                <w:rFonts w:cs="Arial" w:hint="eastAsia"/>
                <w:szCs w:val="21"/>
              </w:rPr>
              <w:t xml:space="preserve"> -</w:t>
            </w:r>
            <w:r w:rsidRPr="00845FCF">
              <w:rPr>
                <w:rFonts w:cs="Arial"/>
                <w:szCs w:val="21"/>
              </w:rPr>
              <w:t xml:space="preserve">8.5 </w:t>
            </w:r>
            <w:r w:rsidRPr="00845FCF">
              <w:rPr>
                <w:rFonts w:cs="Arial" w:hint="eastAsia"/>
                <w:szCs w:val="21"/>
              </w:rPr>
              <w:t>G</w:t>
            </w:r>
            <w:r w:rsidRPr="00845FCF">
              <w:rPr>
                <w:rFonts w:cs="Arial"/>
                <w:szCs w:val="21"/>
              </w:rPr>
              <w:t>Hz</w:t>
            </w:r>
          </w:p>
        </w:tc>
        <w:tc>
          <w:tcPr>
            <w:tcW w:w="2268" w:type="dxa"/>
            <w:vMerge/>
            <w:vAlign w:val="center"/>
          </w:tcPr>
          <w:p w14:paraId="73E439B4" w14:textId="6B9C7F30" w:rsidR="00AC7B7A" w:rsidRPr="003E6766"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ascii="阿里巴巴普惠体 R" w:hAnsi="阿里巴巴普惠体 R" w:cs="阿里巴巴普惠体 R" w:hint="eastAsia"/>
                <w:szCs w:val="21"/>
              </w:rPr>
            </w:pPr>
          </w:p>
        </w:tc>
        <w:tc>
          <w:tcPr>
            <w:cnfStyle w:val="000010000000" w:firstRow="0" w:lastRow="0" w:firstColumn="0" w:lastColumn="0" w:oddVBand="1" w:evenVBand="0" w:oddHBand="0" w:evenHBand="0" w:firstRowFirstColumn="0" w:firstRowLastColumn="0" w:lastRowFirstColumn="0" w:lastRowLastColumn="0"/>
            <w:tcW w:w="2410" w:type="dxa"/>
            <w:vAlign w:val="center"/>
          </w:tcPr>
          <w:p w14:paraId="5479863D" w14:textId="77777777" w:rsidR="00AC7B7A" w:rsidRPr="003E6766" w:rsidRDefault="00AC7B7A" w:rsidP="00B36F9C">
            <w:pPr>
              <w:spacing w:afterLines="0" w:after="0" w:line="400" w:lineRule="exact"/>
              <w:jc w:val="center"/>
              <w:rPr>
                <w:rFonts w:ascii="阿里巴巴普惠体 R" w:hAnsi="阿里巴巴普惠体 R" w:cs="阿里巴巴普惠体 R" w:hint="eastAsia"/>
                <w:szCs w:val="21"/>
              </w:rPr>
            </w:pPr>
            <w:r w:rsidRPr="00845FCF">
              <w:rPr>
                <w:rFonts w:cs="Arial"/>
                <w:szCs w:val="21"/>
              </w:rPr>
              <w:t>117</w:t>
            </w:r>
          </w:p>
        </w:tc>
        <w:tc>
          <w:tcPr>
            <w:tcW w:w="2126" w:type="dxa"/>
            <w:vAlign w:val="center"/>
          </w:tcPr>
          <w:p w14:paraId="28E9E6D9" w14:textId="310C11BF" w:rsidR="00AC7B7A" w:rsidRPr="003E6766" w:rsidRDefault="00AC7B7A" w:rsidP="00B36F9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ascii="阿里巴巴普惠体 R" w:hAnsi="阿里巴巴普惠体 R" w:cs="阿里巴巴普惠体 R" w:hint="eastAsia"/>
                <w:szCs w:val="21"/>
              </w:rPr>
            </w:pPr>
            <w:r>
              <w:rPr>
                <w:rFonts w:cs="Arial"/>
                <w:szCs w:val="21"/>
              </w:rPr>
              <w:t>127</w:t>
            </w:r>
          </w:p>
        </w:tc>
      </w:tr>
    </w:tbl>
    <w:p w14:paraId="06977ABE" w14:textId="7D0211D5" w:rsidR="009F3B22" w:rsidRPr="0092009F" w:rsidRDefault="009F3B22" w:rsidP="0092009F">
      <w:pPr>
        <w:spacing w:beforeLines="50" w:before="163" w:after="163"/>
        <w:rPr>
          <w:rFonts w:eastAsia="Arial Unicode MS" w:cs="Arial"/>
          <w:b/>
          <w:szCs w:val="21"/>
        </w:rPr>
      </w:pPr>
      <w:r>
        <w:rPr>
          <w:rFonts w:eastAsia="Arial Unicode MS" w:cs="Arial"/>
          <w:b/>
          <w:szCs w:val="21"/>
        </w:rPr>
        <w:t>SNA5022A/SNA5032A</w:t>
      </w:r>
    </w:p>
    <w:tbl>
      <w:tblPr>
        <w:tblStyle w:val="4-1"/>
        <w:tblW w:w="9209" w:type="dxa"/>
        <w:tblLayout w:type="fixed"/>
        <w:tblLook w:val="0020" w:firstRow="1" w:lastRow="0" w:firstColumn="0" w:lastColumn="0" w:noHBand="0" w:noVBand="0"/>
      </w:tblPr>
      <w:tblGrid>
        <w:gridCol w:w="2405"/>
        <w:gridCol w:w="2268"/>
        <w:gridCol w:w="2410"/>
        <w:gridCol w:w="2126"/>
      </w:tblGrid>
      <w:tr w:rsidR="009F3B22" w:rsidRPr="003E6766" w14:paraId="30464276"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003B90"/>
            <w:vAlign w:val="center"/>
          </w:tcPr>
          <w:p w14:paraId="7C4C8670" w14:textId="77777777" w:rsidR="009F3B22" w:rsidRPr="00AC7B7A" w:rsidRDefault="009F3B22" w:rsidP="0044510C">
            <w:pPr>
              <w:spacing w:afterLines="0" w:after="0" w:line="400" w:lineRule="exact"/>
              <w:rPr>
                <w:rFonts w:cs="Arial"/>
                <w:b w:val="0"/>
                <w:szCs w:val="21"/>
              </w:rPr>
            </w:pPr>
            <w:r w:rsidRPr="00AC7B7A">
              <w:rPr>
                <w:rFonts w:eastAsia="Arial Unicode MS" w:cs="Arial"/>
                <w:szCs w:val="21"/>
              </w:rPr>
              <w:t>Frequency range</w:t>
            </w:r>
          </w:p>
        </w:tc>
        <w:tc>
          <w:tcPr>
            <w:tcW w:w="2268" w:type="dxa"/>
            <w:shd w:val="clear" w:color="auto" w:fill="003B90"/>
            <w:vAlign w:val="center"/>
          </w:tcPr>
          <w:p w14:paraId="1ECE7877" w14:textId="77777777" w:rsidR="009F3B22" w:rsidRPr="00AC7B7A" w:rsidRDefault="009F3B22" w:rsidP="0044510C">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sidRPr="00AC7B7A">
              <w:rPr>
                <w:rFonts w:eastAsia="Arial Unicode MS" w:cs="Arial"/>
                <w:szCs w:val="21"/>
              </w:rPr>
              <w:t>IFBW</w:t>
            </w:r>
          </w:p>
        </w:tc>
        <w:tc>
          <w:tcPr>
            <w:cnfStyle w:val="000010000000" w:firstRow="0" w:lastRow="0" w:firstColumn="0" w:lastColumn="0" w:oddVBand="1" w:evenVBand="0" w:oddHBand="0" w:evenHBand="0" w:firstRowFirstColumn="0" w:firstRowLastColumn="0" w:lastRowFirstColumn="0" w:lastRowLastColumn="0"/>
            <w:tcW w:w="2410" w:type="dxa"/>
            <w:shd w:val="clear" w:color="auto" w:fill="003B90"/>
            <w:vAlign w:val="center"/>
          </w:tcPr>
          <w:p w14:paraId="71F037C8" w14:textId="77777777" w:rsidR="009F3B22" w:rsidRPr="00AC7B7A" w:rsidRDefault="009F3B22" w:rsidP="0044510C">
            <w:pPr>
              <w:spacing w:afterLines="0" w:after="0" w:line="400" w:lineRule="exact"/>
              <w:jc w:val="center"/>
              <w:rPr>
                <w:rFonts w:cs="Arial"/>
                <w:b w:val="0"/>
                <w:szCs w:val="21"/>
              </w:rPr>
            </w:pPr>
            <w:r w:rsidRPr="00AC7B7A">
              <w:rPr>
                <w:rFonts w:eastAsia="Arial Unicode MS" w:cs="Arial"/>
                <w:szCs w:val="21"/>
              </w:rPr>
              <w:t>Specification</w:t>
            </w:r>
            <w:r w:rsidRPr="00AC7B7A">
              <w:rPr>
                <w:rFonts w:cs="Arial"/>
                <w:szCs w:val="21"/>
              </w:rPr>
              <w:t>(dB)</w:t>
            </w:r>
          </w:p>
        </w:tc>
        <w:tc>
          <w:tcPr>
            <w:tcW w:w="2126" w:type="dxa"/>
            <w:shd w:val="clear" w:color="auto" w:fill="003B90"/>
            <w:vAlign w:val="center"/>
          </w:tcPr>
          <w:p w14:paraId="2798E998" w14:textId="44F73E14" w:rsidR="009F3B22" w:rsidRPr="00AC7B7A" w:rsidRDefault="00E30614" w:rsidP="0044510C">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Pr>
                <w:rFonts w:cs="Arial" w:hint="eastAsia"/>
                <w:szCs w:val="21"/>
              </w:rPr>
              <w:t>Typical</w:t>
            </w:r>
            <w:r w:rsidR="0071136E">
              <w:rPr>
                <w:rFonts w:cs="Arial"/>
                <w:szCs w:val="21"/>
              </w:rPr>
              <w:t xml:space="preserve"> </w:t>
            </w:r>
            <w:r w:rsidR="009F3B22">
              <w:rPr>
                <w:rFonts w:cs="Arial" w:hint="eastAsia"/>
                <w:szCs w:val="21"/>
              </w:rPr>
              <w:t>(</w:t>
            </w:r>
            <w:r w:rsidR="009F3B22" w:rsidRPr="00AC7B7A">
              <w:rPr>
                <w:rFonts w:cs="Arial"/>
                <w:szCs w:val="21"/>
              </w:rPr>
              <w:t>dB</w:t>
            </w:r>
            <w:r w:rsidR="009F3B22">
              <w:rPr>
                <w:rFonts w:cs="Arial"/>
                <w:szCs w:val="21"/>
              </w:rPr>
              <w:t>)</w:t>
            </w:r>
          </w:p>
        </w:tc>
      </w:tr>
      <w:tr w:rsidR="009F3B22" w:rsidRPr="003E6766" w14:paraId="03E36062" w14:textId="77777777" w:rsidTr="00F42AC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tcPr>
          <w:p w14:paraId="12708555" w14:textId="32E9B381" w:rsidR="009F3B22" w:rsidRPr="006C45E4" w:rsidRDefault="009F3B22" w:rsidP="009F3B22">
            <w:pPr>
              <w:spacing w:afterLines="0" w:after="0" w:line="400" w:lineRule="exact"/>
              <w:rPr>
                <w:rFonts w:eastAsia="Arial Unicode MS" w:cs="Arial"/>
                <w:b/>
                <w:bCs/>
                <w:szCs w:val="21"/>
              </w:rPr>
            </w:pPr>
            <w:r w:rsidRPr="003E6766">
              <w:t>100 kHz</w:t>
            </w:r>
            <w:r w:rsidRPr="003E6766">
              <w:rPr>
                <w:rFonts w:hint="eastAsia"/>
              </w:rPr>
              <w:t>-</w:t>
            </w:r>
            <w:r>
              <w:t>1</w:t>
            </w:r>
            <w:r w:rsidRPr="003E6766">
              <w:t>0 MHz</w:t>
            </w:r>
          </w:p>
        </w:tc>
        <w:tc>
          <w:tcPr>
            <w:tcW w:w="2268" w:type="dxa"/>
            <w:vMerge w:val="restart"/>
            <w:vAlign w:val="center"/>
          </w:tcPr>
          <w:p w14:paraId="01B7C6E7" w14:textId="77777777" w:rsidR="009F3B22" w:rsidRPr="00AC7B7A"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b/>
                <w:bCs/>
                <w:szCs w:val="21"/>
              </w:rPr>
            </w:pPr>
            <w:r w:rsidRPr="00AC7B7A">
              <w:rPr>
                <w:rFonts w:cs="Arial"/>
                <w:szCs w:val="21"/>
              </w:rPr>
              <w:t>10Hz</w:t>
            </w:r>
          </w:p>
        </w:tc>
        <w:tc>
          <w:tcPr>
            <w:cnfStyle w:val="000010000000" w:firstRow="0" w:lastRow="0" w:firstColumn="0" w:lastColumn="0" w:oddVBand="1" w:evenVBand="0" w:oddHBand="0" w:evenHBand="0" w:firstRowFirstColumn="0" w:firstRowLastColumn="0" w:lastRowFirstColumn="0" w:lastRowLastColumn="0"/>
            <w:tcW w:w="2410" w:type="dxa"/>
          </w:tcPr>
          <w:p w14:paraId="0256482A" w14:textId="15FEFEA2" w:rsidR="009F3B22" w:rsidRPr="00AC7B7A" w:rsidRDefault="009F3B22" w:rsidP="009F3B22">
            <w:pPr>
              <w:spacing w:afterLines="0" w:after="0" w:line="400" w:lineRule="exact"/>
              <w:jc w:val="center"/>
              <w:rPr>
                <w:rFonts w:cs="Arial"/>
                <w:szCs w:val="21"/>
              </w:rPr>
            </w:pPr>
            <w:r>
              <w:t>115</w:t>
            </w:r>
          </w:p>
        </w:tc>
        <w:tc>
          <w:tcPr>
            <w:tcW w:w="2126" w:type="dxa"/>
            <w:vAlign w:val="center"/>
          </w:tcPr>
          <w:p w14:paraId="431B283C" w14:textId="0B05AF8E" w:rsidR="009F3B22"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ascii="阿里巴巴普惠体 R" w:hAnsi="阿里巴巴普惠体 R" w:cs="阿里巴巴普惠体 R" w:hint="eastAsia"/>
                <w:b/>
                <w:szCs w:val="21"/>
              </w:rPr>
            </w:pPr>
            <w:r>
              <w:rPr>
                <w:rFonts w:cs="Arial"/>
                <w:szCs w:val="21"/>
              </w:rPr>
              <w:t>125</w:t>
            </w:r>
          </w:p>
        </w:tc>
      </w:tr>
      <w:tr w:rsidR="009F3B22" w:rsidRPr="003E6766" w14:paraId="431B4368" w14:textId="77777777" w:rsidTr="00F42ACD">
        <w:trPr>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auto"/>
          </w:tcPr>
          <w:p w14:paraId="44F55296" w14:textId="12C107D3" w:rsidR="009F3B22" w:rsidRPr="00AC7B7A" w:rsidRDefault="009F3B22" w:rsidP="009F3B22">
            <w:pPr>
              <w:spacing w:afterLines="0" w:after="0" w:line="400" w:lineRule="exact"/>
              <w:rPr>
                <w:rFonts w:cs="Arial"/>
                <w:szCs w:val="21"/>
              </w:rPr>
            </w:pPr>
            <w:r>
              <w:t>1</w:t>
            </w:r>
            <w:r w:rsidRPr="003E6766">
              <w:t>0 MHz</w:t>
            </w:r>
            <w:r w:rsidRPr="003E6766">
              <w:rPr>
                <w:rFonts w:hint="eastAsia"/>
              </w:rPr>
              <w:t>-</w:t>
            </w:r>
            <w:r>
              <w:t>3 G</w:t>
            </w:r>
            <w:r w:rsidRPr="003E6766">
              <w:t>Hz</w:t>
            </w:r>
          </w:p>
        </w:tc>
        <w:tc>
          <w:tcPr>
            <w:tcW w:w="2268" w:type="dxa"/>
            <w:vMerge/>
            <w:shd w:val="clear" w:color="auto" w:fill="DBE5F1" w:themeFill="accent1" w:themeFillTint="33"/>
            <w:vAlign w:val="center"/>
          </w:tcPr>
          <w:p w14:paraId="126E2D2C" w14:textId="77777777" w:rsidR="009F3B22" w:rsidRPr="006C45E4"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shd w:val="clear" w:color="auto" w:fill="auto"/>
          </w:tcPr>
          <w:p w14:paraId="27C79AF2" w14:textId="7F98CE94" w:rsidR="009F3B22" w:rsidRPr="00AC7B7A" w:rsidRDefault="009F3B22" w:rsidP="009F3B22">
            <w:pPr>
              <w:spacing w:afterLines="0" w:after="0" w:line="400" w:lineRule="exact"/>
              <w:jc w:val="center"/>
              <w:rPr>
                <w:rFonts w:cs="Arial"/>
                <w:szCs w:val="21"/>
              </w:rPr>
            </w:pPr>
            <w:r>
              <w:t>125</w:t>
            </w:r>
          </w:p>
        </w:tc>
        <w:tc>
          <w:tcPr>
            <w:tcW w:w="2126" w:type="dxa"/>
            <w:vAlign w:val="center"/>
          </w:tcPr>
          <w:p w14:paraId="2F9004F7" w14:textId="550A28B7" w:rsidR="009F3B22" w:rsidRPr="00AC7B7A"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845FCF">
              <w:rPr>
                <w:rFonts w:cs="Arial" w:hint="eastAsia"/>
                <w:szCs w:val="21"/>
              </w:rPr>
              <w:t>1</w:t>
            </w:r>
            <w:r>
              <w:rPr>
                <w:rFonts w:cs="Arial"/>
                <w:szCs w:val="21"/>
              </w:rPr>
              <w:t>35</w:t>
            </w:r>
          </w:p>
        </w:tc>
      </w:tr>
      <w:tr w:rsidR="009F3B22" w:rsidRPr="003E6766" w14:paraId="1D4D2BB9" w14:textId="77777777" w:rsidTr="00F42AC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tcPr>
          <w:p w14:paraId="07F5D828" w14:textId="1255EF44" w:rsidR="009F3B22" w:rsidRPr="00845FCF" w:rsidRDefault="009F3B22" w:rsidP="009F3B22">
            <w:pPr>
              <w:spacing w:afterLines="0" w:after="0" w:line="400" w:lineRule="exact"/>
              <w:rPr>
                <w:rFonts w:cs="Arial"/>
                <w:szCs w:val="21"/>
              </w:rPr>
            </w:pPr>
            <w:r>
              <w:t>3 G</w:t>
            </w:r>
            <w:r w:rsidRPr="003E6766">
              <w:t>Hz</w:t>
            </w:r>
            <w:r w:rsidRPr="003E6766">
              <w:rPr>
                <w:rFonts w:hint="eastAsia"/>
              </w:rPr>
              <w:t>-</w:t>
            </w:r>
            <w:r>
              <w:t>9 G</w:t>
            </w:r>
            <w:r w:rsidRPr="003E6766">
              <w:t>Hz</w:t>
            </w:r>
          </w:p>
        </w:tc>
        <w:tc>
          <w:tcPr>
            <w:tcW w:w="2268" w:type="dxa"/>
            <w:vMerge/>
            <w:vAlign w:val="center"/>
          </w:tcPr>
          <w:p w14:paraId="7D72352B" w14:textId="77777777" w:rsidR="009F3B22" w:rsidRPr="006C45E4"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tcPr>
          <w:p w14:paraId="216EAD22" w14:textId="5F192576" w:rsidR="009F3B22" w:rsidRPr="00845FCF" w:rsidRDefault="009F3B22" w:rsidP="009F3B22">
            <w:pPr>
              <w:spacing w:afterLines="0" w:after="0" w:line="400" w:lineRule="exact"/>
              <w:jc w:val="center"/>
              <w:rPr>
                <w:rFonts w:cs="Arial"/>
                <w:szCs w:val="21"/>
              </w:rPr>
            </w:pPr>
            <w:r>
              <w:t>125</w:t>
            </w:r>
          </w:p>
        </w:tc>
        <w:tc>
          <w:tcPr>
            <w:tcW w:w="2126" w:type="dxa"/>
            <w:vAlign w:val="center"/>
          </w:tcPr>
          <w:p w14:paraId="2DF4A43B" w14:textId="2D01CF65" w:rsidR="009F3B22" w:rsidRPr="00845FCF"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845FCF">
              <w:rPr>
                <w:rFonts w:cs="Arial"/>
                <w:szCs w:val="21"/>
              </w:rPr>
              <w:t>1</w:t>
            </w:r>
            <w:r>
              <w:rPr>
                <w:rFonts w:cs="Arial"/>
                <w:szCs w:val="21"/>
              </w:rPr>
              <w:t>35</w:t>
            </w:r>
          </w:p>
        </w:tc>
      </w:tr>
      <w:tr w:rsidR="009F3B22" w:rsidRPr="003E6766" w14:paraId="28215FB7" w14:textId="77777777" w:rsidTr="00F42ACD">
        <w:trPr>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auto"/>
          </w:tcPr>
          <w:p w14:paraId="34932C34" w14:textId="05C8AD5E" w:rsidR="009F3B22" w:rsidRPr="00845FCF" w:rsidRDefault="009F3B22" w:rsidP="009F3B22">
            <w:pPr>
              <w:spacing w:afterLines="0" w:after="0" w:line="400" w:lineRule="exact"/>
              <w:rPr>
                <w:rFonts w:cs="Arial"/>
                <w:szCs w:val="21"/>
              </w:rPr>
            </w:pPr>
            <w:r>
              <w:t>9 G</w:t>
            </w:r>
            <w:r w:rsidRPr="003E6766">
              <w:t>Hz</w:t>
            </w:r>
            <w:r w:rsidRPr="003E6766">
              <w:rPr>
                <w:rFonts w:hint="eastAsia"/>
              </w:rPr>
              <w:t>-</w:t>
            </w:r>
            <w:r>
              <w:t>13.5</w:t>
            </w:r>
            <w:r w:rsidRPr="003E6766">
              <w:t xml:space="preserve"> </w:t>
            </w:r>
            <w:r w:rsidRPr="003E6766">
              <w:rPr>
                <w:rFonts w:hint="eastAsia"/>
              </w:rPr>
              <w:t>G</w:t>
            </w:r>
            <w:r w:rsidRPr="003E6766">
              <w:t>Hz</w:t>
            </w:r>
          </w:p>
        </w:tc>
        <w:tc>
          <w:tcPr>
            <w:tcW w:w="2268" w:type="dxa"/>
            <w:vMerge/>
            <w:shd w:val="clear" w:color="auto" w:fill="DBE5F1" w:themeFill="accent1" w:themeFillTint="33"/>
            <w:vAlign w:val="center"/>
          </w:tcPr>
          <w:p w14:paraId="0D13921F" w14:textId="77777777" w:rsidR="009F3B22" w:rsidRPr="006C45E4"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shd w:val="clear" w:color="auto" w:fill="auto"/>
          </w:tcPr>
          <w:p w14:paraId="42D970D3" w14:textId="572A5C23" w:rsidR="009F3B22" w:rsidRPr="00845FCF" w:rsidRDefault="009F3B22" w:rsidP="009F3B22">
            <w:pPr>
              <w:spacing w:afterLines="0" w:after="0" w:line="400" w:lineRule="exact"/>
              <w:jc w:val="center"/>
              <w:rPr>
                <w:rFonts w:cs="Arial"/>
                <w:szCs w:val="21"/>
              </w:rPr>
            </w:pPr>
            <w:r>
              <w:t>118</w:t>
            </w:r>
          </w:p>
        </w:tc>
        <w:tc>
          <w:tcPr>
            <w:tcW w:w="2126" w:type="dxa"/>
            <w:vAlign w:val="center"/>
          </w:tcPr>
          <w:p w14:paraId="2ACA2605" w14:textId="57D870A4" w:rsidR="009F3B22" w:rsidRPr="00845FCF"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845FCF">
              <w:rPr>
                <w:rFonts w:cs="Arial"/>
                <w:szCs w:val="21"/>
              </w:rPr>
              <w:t>1</w:t>
            </w:r>
            <w:r>
              <w:rPr>
                <w:rFonts w:cs="Arial"/>
                <w:szCs w:val="21"/>
              </w:rPr>
              <w:t>25</w:t>
            </w:r>
          </w:p>
        </w:tc>
      </w:tr>
      <w:tr w:rsidR="009F3B22" w:rsidRPr="003E6766" w14:paraId="2E465732" w14:textId="77777777" w:rsidTr="00F42AC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405" w:type="dxa"/>
          </w:tcPr>
          <w:p w14:paraId="2361B76A" w14:textId="7EAFA252" w:rsidR="009F3B22" w:rsidRPr="00845FCF" w:rsidRDefault="009F3B22" w:rsidP="009F3B22">
            <w:pPr>
              <w:spacing w:afterLines="0" w:after="0" w:line="400" w:lineRule="exact"/>
              <w:rPr>
                <w:rFonts w:cs="Arial"/>
                <w:szCs w:val="21"/>
              </w:rPr>
            </w:pPr>
            <w:r>
              <w:t>13.5</w:t>
            </w:r>
            <w:r w:rsidRPr="003E6766">
              <w:t xml:space="preserve"> GHz</w:t>
            </w:r>
            <w:r w:rsidRPr="003E6766">
              <w:rPr>
                <w:rFonts w:hint="eastAsia"/>
              </w:rPr>
              <w:t>-</w:t>
            </w:r>
            <w:r>
              <w:t>20</w:t>
            </w:r>
            <w:r w:rsidRPr="003E6766">
              <w:t xml:space="preserve"> </w:t>
            </w:r>
            <w:r w:rsidRPr="003E6766">
              <w:rPr>
                <w:rFonts w:hint="eastAsia"/>
              </w:rPr>
              <w:t>G</w:t>
            </w:r>
            <w:r w:rsidRPr="003E6766">
              <w:t>Hz</w:t>
            </w:r>
          </w:p>
        </w:tc>
        <w:tc>
          <w:tcPr>
            <w:tcW w:w="2268" w:type="dxa"/>
            <w:vMerge/>
            <w:vAlign w:val="center"/>
          </w:tcPr>
          <w:p w14:paraId="76C61F5E" w14:textId="77777777" w:rsidR="009F3B22" w:rsidRPr="006C45E4"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tcPr>
          <w:p w14:paraId="29AE4C64" w14:textId="79A6F670" w:rsidR="009F3B22" w:rsidRPr="00845FCF" w:rsidRDefault="009F3B22" w:rsidP="009F3B22">
            <w:pPr>
              <w:spacing w:afterLines="0" w:after="0" w:line="400" w:lineRule="exact"/>
              <w:jc w:val="center"/>
              <w:rPr>
                <w:rFonts w:cs="Arial"/>
                <w:szCs w:val="21"/>
              </w:rPr>
            </w:pPr>
            <w:r>
              <w:t>115</w:t>
            </w:r>
          </w:p>
        </w:tc>
        <w:tc>
          <w:tcPr>
            <w:tcW w:w="2126" w:type="dxa"/>
            <w:vAlign w:val="center"/>
          </w:tcPr>
          <w:p w14:paraId="1EB559E5" w14:textId="7F2179D6" w:rsidR="009F3B22" w:rsidRPr="00845FCF"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845FCF">
              <w:rPr>
                <w:rFonts w:cs="Arial"/>
                <w:szCs w:val="21"/>
              </w:rPr>
              <w:t>1</w:t>
            </w:r>
            <w:r>
              <w:rPr>
                <w:rFonts w:cs="Arial"/>
                <w:szCs w:val="21"/>
              </w:rPr>
              <w:t>25</w:t>
            </w:r>
          </w:p>
        </w:tc>
      </w:tr>
      <w:tr w:rsidR="009F3B22" w:rsidRPr="003E6766" w14:paraId="6661EC66" w14:textId="77777777" w:rsidTr="00F42ACD">
        <w:trPr>
          <w:trHeight w:val="20"/>
        </w:trPr>
        <w:tc>
          <w:tcPr>
            <w:cnfStyle w:val="000010000000" w:firstRow="0" w:lastRow="0" w:firstColumn="0" w:lastColumn="0" w:oddVBand="1" w:evenVBand="0" w:oddHBand="0" w:evenHBand="0" w:firstRowFirstColumn="0" w:firstRowLastColumn="0" w:lastRowFirstColumn="0" w:lastRowLastColumn="0"/>
            <w:tcW w:w="2405" w:type="dxa"/>
            <w:shd w:val="clear" w:color="auto" w:fill="auto"/>
          </w:tcPr>
          <w:p w14:paraId="5B8BEB0F" w14:textId="32F32651" w:rsidR="009F3B22" w:rsidRDefault="009F3B22" w:rsidP="009F3B22">
            <w:pPr>
              <w:spacing w:afterLines="0" w:after="0" w:line="400" w:lineRule="exact"/>
              <w:rPr>
                <w:rFonts w:cs="Arial"/>
                <w:szCs w:val="21"/>
              </w:rPr>
            </w:pPr>
            <w:r>
              <w:t>20</w:t>
            </w:r>
            <w:r w:rsidRPr="003E6766">
              <w:t xml:space="preserve"> GHz</w:t>
            </w:r>
            <w:r w:rsidRPr="003E6766">
              <w:rPr>
                <w:rFonts w:hint="eastAsia"/>
              </w:rPr>
              <w:t>-</w:t>
            </w:r>
            <w:r>
              <w:t>26.5</w:t>
            </w:r>
            <w:r w:rsidRPr="003E6766">
              <w:t xml:space="preserve"> </w:t>
            </w:r>
            <w:r w:rsidRPr="003E6766">
              <w:rPr>
                <w:rFonts w:hint="eastAsia"/>
              </w:rPr>
              <w:t>G</w:t>
            </w:r>
            <w:r w:rsidRPr="003E6766">
              <w:t>Hz</w:t>
            </w:r>
          </w:p>
        </w:tc>
        <w:tc>
          <w:tcPr>
            <w:tcW w:w="2268" w:type="dxa"/>
            <w:vMerge/>
            <w:shd w:val="clear" w:color="auto" w:fill="DBE5F1" w:themeFill="accent1" w:themeFillTint="33"/>
            <w:vAlign w:val="center"/>
          </w:tcPr>
          <w:p w14:paraId="21C58CBF" w14:textId="77777777" w:rsidR="009F3B22" w:rsidRPr="006C45E4"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b/>
                <w:bCs/>
                <w:szCs w:val="21"/>
              </w:rPr>
            </w:pPr>
          </w:p>
        </w:tc>
        <w:tc>
          <w:tcPr>
            <w:cnfStyle w:val="000010000000" w:firstRow="0" w:lastRow="0" w:firstColumn="0" w:lastColumn="0" w:oddVBand="1" w:evenVBand="0" w:oddHBand="0" w:evenHBand="0" w:firstRowFirstColumn="0" w:firstRowLastColumn="0" w:lastRowFirstColumn="0" w:lastRowLastColumn="0"/>
            <w:tcW w:w="2410" w:type="dxa"/>
            <w:shd w:val="clear" w:color="auto" w:fill="auto"/>
          </w:tcPr>
          <w:p w14:paraId="32B53D40" w14:textId="6AC48C63" w:rsidR="009F3B22" w:rsidRPr="00845FCF" w:rsidRDefault="009F3B22" w:rsidP="009F3B22">
            <w:pPr>
              <w:spacing w:afterLines="0" w:after="0" w:line="400" w:lineRule="exact"/>
              <w:jc w:val="center"/>
              <w:rPr>
                <w:rFonts w:cs="Arial"/>
                <w:szCs w:val="21"/>
              </w:rPr>
            </w:pPr>
            <w:r>
              <w:t>1</w:t>
            </w:r>
            <w:r w:rsidR="006F1C1B">
              <w:t>10</w:t>
            </w:r>
          </w:p>
        </w:tc>
        <w:tc>
          <w:tcPr>
            <w:tcW w:w="2126" w:type="dxa"/>
            <w:vAlign w:val="center"/>
          </w:tcPr>
          <w:p w14:paraId="6DFB8D20" w14:textId="75C494E5" w:rsidR="009F3B22" w:rsidRPr="00845FCF"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845FCF">
              <w:rPr>
                <w:rFonts w:cs="Arial"/>
                <w:szCs w:val="21"/>
              </w:rPr>
              <w:t>1</w:t>
            </w:r>
            <w:r w:rsidR="006F1C1B">
              <w:rPr>
                <w:rFonts w:cs="Arial"/>
                <w:szCs w:val="21"/>
              </w:rPr>
              <w:t>20</w:t>
            </w:r>
          </w:p>
        </w:tc>
      </w:tr>
    </w:tbl>
    <w:p w14:paraId="2D4C8F67" w14:textId="77777777" w:rsidR="009F3B22" w:rsidRDefault="009F3B22" w:rsidP="009F3B22">
      <w:pPr>
        <w:spacing w:after="163"/>
      </w:pPr>
      <w:r>
        <w:br w:type="page"/>
      </w:r>
    </w:p>
    <w:p w14:paraId="652F4BBD" w14:textId="19A9FF1C" w:rsidR="009715A0" w:rsidRPr="00E174D1" w:rsidRDefault="00950B3F" w:rsidP="00E174D1">
      <w:pPr>
        <w:pStyle w:val="2"/>
        <w:spacing w:before="163" w:after="163"/>
        <w:ind w:left="662" w:hanging="662"/>
      </w:pPr>
      <w:r w:rsidRPr="00E174D1">
        <w:lastRenderedPageBreak/>
        <w:t>Corrected system performance with calibration kit</w:t>
      </w:r>
    </w:p>
    <w:p w14:paraId="7BDECE92" w14:textId="3572692F" w:rsidR="00D85495" w:rsidRDefault="00950B3F" w:rsidP="00D85495">
      <w:pPr>
        <w:spacing w:after="163"/>
        <w:rPr>
          <w:rFonts w:cs="Arial"/>
        </w:rPr>
      </w:pPr>
      <w:r w:rsidRPr="00D85495">
        <w:rPr>
          <w:rFonts w:cs="Arial"/>
        </w:rPr>
        <w:t xml:space="preserve">User correction: </w:t>
      </w:r>
      <w:r w:rsidR="005C0363" w:rsidRPr="00D85495">
        <w:rPr>
          <w:rFonts w:cs="Arial"/>
        </w:rPr>
        <w:t>O</w:t>
      </w:r>
      <w:r w:rsidRPr="00D85495">
        <w:rPr>
          <w:rFonts w:cs="Arial"/>
        </w:rPr>
        <w:t xml:space="preserve">n, system correction: </w:t>
      </w:r>
      <w:r w:rsidR="005C0363" w:rsidRPr="00D85495">
        <w:rPr>
          <w:rFonts w:cs="Arial"/>
        </w:rPr>
        <w:t>O</w:t>
      </w:r>
      <w:r w:rsidRPr="00D85495">
        <w:rPr>
          <w:rFonts w:cs="Arial"/>
        </w:rPr>
        <w:t xml:space="preserve">n; Corrected system performance with </w:t>
      </w:r>
      <w:r w:rsidR="00800CA1" w:rsidRPr="00D85495">
        <w:rPr>
          <w:rFonts w:cs="Arial"/>
        </w:rPr>
        <w:t xml:space="preserve">Keysight </w:t>
      </w:r>
      <w:r w:rsidR="00946460" w:rsidRPr="00D85495">
        <w:rPr>
          <w:rFonts w:cs="Arial"/>
        </w:rPr>
        <w:t>85052D</w:t>
      </w:r>
      <w:r w:rsidRPr="00D85495">
        <w:rPr>
          <w:rFonts w:cs="Arial"/>
        </w:rPr>
        <w:t xml:space="preserve"> 3.5mm calibration kit, isolation calibration </w:t>
      </w:r>
      <w:proofErr w:type="spellStart"/>
      <w:proofErr w:type="gramStart"/>
      <w:r w:rsidRPr="00D85495">
        <w:rPr>
          <w:rFonts w:cs="Arial"/>
        </w:rPr>
        <w:t>performed</w:t>
      </w:r>
      <w:r w:rsidR="005C0363" w:rsidRPr="00D85495">
        <w:rPr>
          <w:rFonts w:cs="Arial"/>
        </w:rPr>
        <w:t>.</w:t>
      </w:r>
      <w:r w:rsidRPr="00D85495">
        <w:rPr>
          <w:rFonts w:cs="Arial"/>
        </w:rPr>
        <w:t>IFBW</w:t>
      </w:r>
      <w:proofErr w:type="spellEnd"/>
      <w:proofErr w:type="gramEnd"/>
      <w:r w:rsidRPr="00D85495">
        <w:rPr>
          <w:rFonts w:cs="Arial"/>
        </w:rPr>
        <w:t xml:space="preserve"> is </w:t>
      </w:r>
      <w:r w:rsidR="00946460" w:rsidRPr="00D85495">
        <w:rPr>
          <w:rFonts w:cs="Arial"/>
        </w:rPr>
        <w:t>10</w:t>
      </w:r>
      <w:r w:rsidR="00821831" w:rsidRPr="00D85495">
        <w:rPr>
          <w:rFonts w:cs="Arial"/>
        </w:rPr>
        <w:t xml:space="preserve"> </w:t>
      </w:r>
      <w:r w:rsidR="00946460" w:rsidRPr="00D85495">
        <w:rPr>
          <w:rFonts w:cs="Arial"/>
        </w:rPr>
        <w:t>Hz</w:t>
      </w:r>
      <w:r w:rsidR="00ED2F2C">
        <w:rPr>
          <w:rFonts w:cs="Arial" w:hint="eastAsia"/>
        </w:rPr>
        <w:t>,</w:t>
      </w:r>
      <w:r w:rsidR="00ED2F2C">
        <w:rPr>
          <w:rFonts w:cs="Arial"/>
        </w:rPr>
        <w:t xml:space="preserve"> </w:t>
      </w:r>
      <w:r w:rsidRPr="00D85495">
        <w:rPr>
          <w:rFonts w:cs="Arial"/>
        </w:rPr>
        <w:t xml:space="preserve">no averaging applied to data, </w:t>
      </w:r>
      <w:r w:rsidR="007F3866">
        <w:rPr>
          <w:rFonts w:cs="Arial"/>
        </w:rPr>
        <w:t xml:space="preserve">and </w:t>
      </w:r>
      <w:r w:rsidRPr="00D85495">
        <w:rPr>
          <w:rFonts w:cs="Arial"/>
        </w:rPr>
        <w:t>environmental temperature is 25</w:t>
      </w:r>
      <w:r w:rsidRPr="007F3866">
        <w:rPr>
          <w:rFonts w:ascii="Cambria Math" w:eastAsia="宋体" w:hAnsi="Cambria Math" w:cs="Cambria Math"/>
        </w:rPr>
        <w:t>℃</w:t>
      </w:r>
      <w:r w:rsidR="005C0363" w:rsidRPr="00D85495">
        <w:rPr>
          <w:rFonts w:cs="Arial"/>
        </w:rPr>
        <w:t xml:space="preserve"> </w:t>
      </w:r>
      <w:r w:rsidRPr="00D85495">
        <w:rPr>
          <w:rFonts w:cs="Arial"/>
        </w:rPr>
        <w:t>(±</w:t>
      </w:r>
      <w:r w:rsidR="005C0363" w:rsidRPr="00D85495">
        <w:rPr>
          <w:rFonts w:cs="Arial"/>
        </w:rPr>
        <w:t xml:space="preserve"> </w:t>
      </w:r>
      <w:r w:rsidRPr="00D85495">
        <w:rPr>
          <w:rFonts w:cs="Arial"/>
        </w:rPr>
        <w:t>5</w:t>
      </w:r>
      <w:r w:rsidRPr="007F3866">
        <w:rPr>
          <w:rFonts w:ascii="Cambria Math" w:eastAsia="宋体" w:hAnsi="Cambria Math" w:cs="Cambria Math"/>
        </w:rPr>
        <w:t>℃</w:t>
      </w:r>
      <w:r w:rsidRPr="00D85495">
        <w:rPr>
          <w:rFonts w:cs="Arial"/>
        </w:rPr>
        <w:t>), with</w:t>
      </w:r>
      <w:r w:rsidR="00D85495">
        <w:rPr>
          <w:rFonts w:cs="Arial"/>
        </w:rPr>
        <w:t xml:space="preserve"> </w:t>
      </w:r>
      <w:r w:rsidR="00D85495">
        <w:rPr>
          <w:rFonts w:cs="Arial" w:hint="eastAsia"/>
        </w:rPr>
        <w:t>&lt;</w:t>
      </w:r>
      <w:r w:rsidR="00D85495">
        <w:rPr>
          <w:rFonts w:cs="Arial"/>
        </w:rPr>
        <w:t xml:space="preserve"> </w:t>
      </w:r>
      <w:r w:rsidRPr="00D85495">
        <w:rPr>
          <w:rFonts w:cs="Arial"/>
        </w:rPr>
        <w:t>1</w:t>
      </w:r>
      <w:r w:rsidRPr="007F3866">
        <w:rPr>
          <w:rFonts w:ascii="Cambria Math" w:eastAsia="宋体" w:hAnsi="Cambria Math" w:cs="Cambria Math"/>
        </w:rPr>
        <w:t>℃</w:t>
      </w:r>
      <w:r w:rsidRPr="00D85495">
        <w:rPr>
          <w:rFonts w:cs="Arial"/>
        </w:rPr>
        <w:t xml:space="preserve"> deviation from calibration temperature.</w:t>
      </w:r>
    </w:p>
    <w:p w14:paraId="5F89AF76" w14:textId="401D3302" w:rsidR="009F3B22" w:rsidRPr="00D85495" w:rsidRDefault="009F3B22" w:rsidP="00D85495">
      <w:pPr>
        <w:spacing w:after="163"/>
        <w:rPr>
          <w:rFonts w:cs="Arial"/>
        </w:rPr>
      </w:pPr>
      <w:r>
        <w:rPr>
          <w:rFonts w:eastAsia="Arial Unicode MS" w:cs="Arial"/>
          <w:szCs w:val="21"/>
        </w:rPr>
        <w:t>SNA5002A/SNA5012A/SNA5004A/SNA5014A</w:t>
      </w:r>
    </w:p>
    <w:tbl>
      <w:tblPr>
        <w:tblStyle w:val="3-1"/>
        <w:tblW w:w="9209" w:type="dxa"/>
        <w:tblLayout w:type="fixed"/>
        <w:tblLook w:val="0020" w:firstRow="1" w:lastRow="0" w:firstColumn="0" w:lastColumn="0" w:noHBand="0" w:noVBand="0"/>
      </w:tblPr>
      <w:tblGrid>
        <w:gridCol w:w="2830"/>
        <w:gridCol w:w="2126"/>
        <w:gridCol w:w="2126"/>
        <w:gridCol w:w="2127"/>
      </w:tblGrid>
      <w:tr w:rsidR="00AC7E9D" w:rsidRPr="006C45E4" w14:paraId="4F4ED4A9"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30" w:type="dxa"/>
            <w:shd w:val="clear" w:color="auto" w:fill="003B90"/>
          </w:tcPr>
          <w:p w14:paraId="6737BE01" w14:textId="1202AE5E" w:rsidR="00AC7E9D" w:rsidRPr="006C45E4" w:rsidRDefault="00AC7E9D" w:rsidP="00ED2214">
            <w:pPr>
              <w:spacing w:afterLines="0" w:after="0" w:line="400" w:lineRule="exact"/>
              <w:rPr>
                <w:rFonts w:cs="Arial"/>
                <w:b w:val="0"/>
                <w:szCs w:val="21"/>
              </w:rPr>
            </w:pPr>
            <w:r w:rsidRPr="006C45E4">
              <w:rPr>
                <w:rFonts w:cs="Arial"/>
                <w:szCs w:val="21"/>
              </w:rPr>
              <w:t>Specification</w:t>
            </w:r>
            <w:r w:rsidR="005C0363">
              <w:rPr>
                <w:rFonts w:cs="Arial"/>
                <w:szCs w:val="21"/>
              </w:rPr>
              <w:t xml:space="preserve"> </w:t>
            </w:r>
            <w:r w:rsidRPr="006C45E4">
              <w:rPr>
                <w:rFonts w:cs="Arial"/>
                <w:szCs w:val="21"/>
              </w:rPr>
              <w:t>(dB)</w:t>
            </w:r>
          </w:p>
        </w:tc>
        <w:tc>
          <w:tcPr>
            <w:tcW w:w="2126" w:type="dxa"/>
            <w:shd w:val="clear" w:color="auto" w:fill="003B90"/>
          </w:tcPr>
          <w:p w14:paraId="60812D63" w14:textId="77777777" w:rsidR="00AC7E9D" w:rsidRPr="006C45E4" w:rsidRDefault="00AC7E9D" w:rsidP="00ED2214">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sidRPr="006C45E4">
              <w:rPr>
                <w:rFonts w:cs="Arial"/>
                <w:szCs w:val="21"/>
              </w:rPr>
              <w:t>9 kHz-3 GHz</w:t>
            </w:r>
          </w:p>
        </w:tc>
        <w:tc>
          <w:tcPr>
            <w:cnfStyle w:val="000010000000" w:firstRow="0" w:lastRow="0" w:firstColumn="0" w:lastColumn="0" w:oddVBand="1" w:evenVBand="0" w:oddHBand="0" w:evenHBand="0" w:firstRowFirstColumn="0" w:firstRowLastColumn="0" w:lastRowFirstColumn="0" w:lastRowLastColumn="0"/>
            <w:tcW w:w="2126" w:type="dxa"/>
            <w:shd w:val="clear" w:color="auto" w:fill="003B90"/>
          </w:tcPr>
          <w:p w14:paraId="56B726ED" w14:textId="77777777" w:rsidR="00AC7E9D" w:rsidRPr="006C45E4" w:rsidRDefault="00AC7E9D" w:rsidP="00ED2214">
            <w:pPr>
              <w:spacing w:afterLines="0" w:after="0" w:line="400" w:lineRule="exact"/>
              <w:jc w:val="center"/>
              <w:rPr>
                <w:rFonts w:cs="Arial"/>
                <w:b w:val="0"/>
                <w:szCs w:val="21"/>
              </w:rPr>
            </w:pPr>
            <w:r w:rsidRPr="006C45E4">
              <w:rPr>
                <w:rFonts w:cs="Arial"/>
                <w:szCs w:val="21"/>
              </w:rPr>
              <w:t>3 GHz-6 GHz</w:t>
            </w:r>
          </w:p>
        </w:tc>
        <w:tc>
          <w:tcPr>
            <w:tcW w:w="2127" w:type="dxa"/>
            <w:shd w:val="clear" w:color="auto" w:fill="003B90"/>
          </w:tcPr>
          <w:p w14:paraId="4B5D2485" w14:textId="77777777" w:rsidR="00AC7E9D" w:rsidRPr="006C45E4" w:rsidRDefault="00AC7E9D" w:rsidP="00ED2214">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sidRPr="006C45E4">
              <w:rPr>
                <w:rFonts w:cs="Arial"/>
                <w:szCs w:val="21"/>
              </w:rPr>
              <w:t>6 GHz-8.5 GHz</w:t>
            </w:r>
          </w:p>
        </w:tc>
      </w:tr>
      <w:tr w:rsidR="00AC7E9D" w:rsidRPr="006C45E4" w14:paraId="5A11AFE5" w14:textId="77777777" w:rsidTr="00ED2214">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30" w:type="dxa"/>
          </w:tcPr>
          <w:p w14:paraId="36490365" w14:textId="4E80D414" w:rsidR="00AC7E9D" w:rsidRPr="006C45E4" w:rsidRDefault="00AC7E9D" w:rsidP="00ED2214">
            <w:pPr>
              <w:spacing w:afterLines="0" w:after="0" w:line="400" w:lineRule="exact"/>
              <w:rPr>
                <w:rFonts w:cs="Arial"/>
                <w:szCs w:val="21"/>
              </w:rPr>
            </w:pPr>
            <w:r w:rsidRPr="006C45E4">
              <w:rPr>
                <w:rFonts w:cs="Arial"/>
                <w:szCs w:val="21"/>
              </w:rPr>
              <w:t>Directivity</w:t>
            </w:r>
          </w:p>
        </w:tc>
        <w:tc>
          <w:tcPr>
            <w:tcW w:w="2126" w:type="dxa"/>
          </w:tcPr>
          <w:p w14:paraId="3EA6CAA1" w14:textId="097729A0" w:rsidR="00AC7E9D" w:rsidRPr="006C45E4" w:rsidRDefault="00AC7E9D" w:rsidP="00ED2214">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41</w:t>
            </w:r>
          </w:p>
        </w:tc>
        <w:tc>
          <w:tcPr>
            <w:cnfStyle w:val="000010000000" w:firstRow="0" w:lastRow="0" w:firstColumn="0" w:lastColumn="0" w:oddVBand="1" w:evenVBand="0" w:oddHBand="0" w:evenHBand="0" w:firstRowFirstColumn="0" w:firstRowLastColumn="0" w:lastRowFirstColumn="0" w:lastRowLastColumn="0"/>
            <w:tcW w:w="2126" w:type="dxa"/>
          </w:tcPr>
          <w:p w14:paraId="45026BA0" w14:textId="0CACBA43" w:rsidR="00AC7E9D" w:rsidRPr="006C45E4" w:rsidRDefault="00AC7E9D" w:rsidP="00ED2214">
            <w:pPr>
              <w:spacing w:afterLines="0" w:after="0" w:line="400" w:lineRule="exact"/>
              <w:jc w:val="center"/>
              <w:rPr>
                <w:rFonts w:cs="Arial"/>
                <w:szCs w:val="21"/>
              </w:rPr>
            </w:pPr>
            <w:r w:rsidRPr="006C45E4">
              <w:rPr>
                <w:rFonts w:cs="Arial"/>
                <w:szCs w:val="21"/>
              </w:rPr>
              <w:t>39</w:t>
            </w:r>
          </w:p>
        </w:tc>
        <w:tc>
          <w:tcPr>
            <w:tcW w:w="2127" w:type="dxa"/>
          </w:tcPr>
          <w:p w14:paraId="0C3EA376" w14:textId="0DE45894" w:rsidR="00AC7E9D" w:rsidRPr="006C45E4" w:rsidRDefault="00AC7E9D" w:rsidP="00ED2214">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37</w:t>
            </w:r>
          </w:p>
        </w:tc>
      </w:tr>
      <w:tr w:rsidR="00D85495" w:rsidRPr="006C45E4" w14:paraId="11724AC9" w14:textId="77777777" w:rsidTr="00ED2214">
        <w:trPr>
          <w:trHeight w:val="20"/>
        </w:trPr>
        <w:tc>
          <w:tcPr>
            <w:cnfStyle w:val="000010000000" w:firstRow="0" w:lastRow="0" w:firstColumn="0" w:lastColumn="0" w:oddVBand="1" w:evenVBand="0" w:oddHBand="0" w:evenHBand="0" w:firstRowFirstColumn="0" w:firstRowLastColumn="0" w:lastRowFirstColumn="0" w:lastRowLastColumn="0"/>
            <w:tcW w:w="2830" w:type="dxa"/>
            <w:shd w:val="clear" w:color="auto" w:fill="DBE5F1" w:themeFill="accent1" w:themeFillTint="33"/>
          </w:tcPr>
          <w:p w14:paraId="5C3A5617" w14:textId="33E760FF" w:rsidR="00D85495" w:rsidRPr="006C45E4" w:rsidRDefault="00D85495" w:rsidP="00ED2214">
            <w:pPr>
              <w:spacing w:afterLines="0" w:after="0" w:line="400" w:lineRule="exact"/>
              <w:rPr>
                <w:rFonts w:cs="Arial"/>
                <w:szCs w:val="21"/>
              </w:rPr>
            </w:pPr>
            <w:r w:rsidRPr="006C45E4">
              <w:rPr>
                <w:rFonts w:cs="Arial"/>
                <w:szCs w:val="21"/>
              </w:rPr>
              <w:t>Source match</w:t>
            </w:r>
          </w:p>
        </w:tc>
        <w:tc>
          <w:tcPr>
            <w:tcW w:w="2126" w:type="dxa"/>
            <w:shd w:val="clear" w:color="auto" w:fill="DBE5F1" w:themeFill="accent1" w:themeFillTint="33"/>
          </w:tcPr>
          <w:p w14:paraId="45059A87" w14:textId="78DB2068" w:rsidR="00D85495" w:rsidRPr="006C45E4" w:rsidRDefault="00D85495" w:rsidP="00ED2214">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36</w:t>
            </w:r>
          </w:p>
        </w:tc>
        <w:tc>
          <w:tcPr>
            <w:cnfStyle w:val="000010000000" w:firstRow="0" w:lastRow="0" w:firstColumn="0" w:lastColumn="0" w:oddVBand="1" w:evenVBand="0" w:oddHBand="0" w:evenHBand="0" w:firstRowFirstColumn="0" w:firstRowLastColumn="0" w:lastRowFirstColumn="0" w:lastRowLastColumn="0"/>
            <w:tcW w:w="2126" w:type="dxa"/>
            <w:shd w:val="clear" w:color="auto" w:fill="DBE5F1" w:themeFill="accent1" w:themeFillTint="33"/>
          </w:tcPr>
          <w:p w14:paraId="030615A6" w14:textId="3CFE8E7A" w:rsidR="00D85495" w:rsidRPr="006C45E4" w:rsidRDefault="00D85495" w:rsidP="00ED2214">
            <w:pPr>
              <w:spacing w:afterLines="0" w:after="0" w:line="400" w:lineRule="exact"/>
              <w:jc w:val="center"/>
              <w:rPr>
                <w:rFonts w:cs="Arial"/>
                <w:szCs w:val="21"/>
              </w:rPr>
            </w:pPr>
            <w:r w:rsidRPr="006C45E4">
              <w:rPr>
                <w:rFonts w:cs="Arial"/>
                <w:szCs w:val="21"/>
              </w:rPr>
              <w:t>30</w:t>
            </w:r>
          </w:p>
        </w:tc>
        <w:tc>
          <w:tcPr>
            <w:tcW w:w="2127" w:type="dxa"/>
            <w:shd w:val="clear" w:color="auto" w:fill="DBE5F1" w:themeFill="accent1" w:themeFillTint="33"/>
          </w:tcPr>
          <w:p w14:paraId="1B79244C" w14:textId="708DE057" w:rsidR="00D85495" w:rsidRPr="006C45E4" w:rsidRDefault="00D85495" w:rsidP="00ED2214">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29</w:t>
            </w:r>
          </w:p>
        </w:tc>
      </w:tr>
      <w:tr w:rsidR="00D85495" w:rsidRPr="006C45E4" w14:paraId="3144CB57" w14:textId="77777777" w:rsidTr="00ED2214">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30" w:type="dxa"/>
          </w:tcPr>
          <w:p w14:paraId="57CCBBC8" w14:textId="29EE26C7" w:rsidR="00D85495" w:rsidRPr="006C45E4" w:rsidRDefault="00D85495" w:rsidP="00ED2214">
            <w:pPr>
              <w:spacing w:afterLines="0" w:after="0" w:line="400" w:lineRule="exact"/>
              <w:rPr>
                <w:rFonts w:cs="Arial"/>
                <w:szCs w:val="21"/>
              </w:rPr>
            </w:pPr>
            <w:r w:rsidRPr="006C45E4">
              <w:rPr>
                <w:rFonts w:cs="Arial"/>
                <w:szCs w:val="21"/>
              </w:rPr>
              <w:t>Load match</w:t>
            </w:r>
          </w:p>
        </w:tc>
        <w:tc>
          <w:tcPr>
            <w:tcW w:w="2126" w:type="dxa"/>
          </w:tcPr>
          <w:p w14:paraId="644CBBA6" w14:textId="6CE8DE73" w:rsidR="00D85495" w:rsidRPr="006C45E4" w:rsidRDefault="00D85495" w:rsidP="00ED2214">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41</w:t>
            </w:r>
          </w:p>
        </w:tc>
        <w:tc>
          <w:tcPr>
            <w:cnfStyle w:val="000010000000" w:firstRow="0" w:lastRow="0" w:firstColumn="0" w:lastColumn="0" w:oddVBand="1" w:evenVBand="0" w:oddHBand="0" w:evenHBand="0" w:firstRowFirstColumn="0" w:firstRowLastColumn="0" w:lastRowFirstColumn="0" w:lastRowLastColumn="0"/>
            <w:tcW w:w="2126" w:type="dxa"/>
          </w:tcPr>
          <w:p w14:paraId="6EC7C0E5" w14:textId="69B75AE7" w:rsidR="00D85495" w:rsidRPr="006C45E4" w:rsidRDefault="00D85495" w:rsidP="00ED2214">
            <w:pPr>
              <w:spacing w:afterLines="0" w:after="0" w:line="400" w:lineRule="exact"/>
              <w:jc w:val="center"/>
              <w:rPr>
                <w:rFonts w:cs="Arial"/>
                <w:szCs w:val="21"/>
              </w:rPr>
            </w:pPr>
            <w:r w:rsidRPr="006C45E4">
              <w:rPr>
                <w:rFonts w:cs="Arial"/>
                <w:szCs w:val="21"/>
              </w:rPr>
              <w:t>37</w:t>
            </w:r>
          </w:p>
        </w:tc>
        <w:tc>
          <w:tcPr>
            <w:tcW w:w="2127" w:type="dxa"/>
          </w:tcPr>
          <w:p w14:paraId="003FF91F" w14:textId="3614D564" w:rsidR="00D85495" w:rsidRPr="006C45E4" w:rsidRDefault="00D85495" w:rsidP="00ED2214">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35</w:t>
            </w:r>
          </w:p>
        </w:tc>
      </w:tr>
      <w:tr w:rsidR="00D85495" w:rsidRPr="006C45E4" w14:paraId="08B8BE7A" w14:textId="77777777" w:rsidTr="00ED2214">
        <w:trPr>
          <w:trHeight w:val="20"/>
        </w:trPr>
        <w:tc>
          <w:tcPr>
            <w:cnfStyle w:val="000010000000" w:firstRow="0" w:lastRow="0" w:firstColumn="0" w:lastColumn="0" w:oddVBand="1" w:evenVBand="0" w:oddHBand="0" w:evenHBand="0" w:firstRowFirstColumn="0" w:firstRowLastColumn="0" w:lastRowFirstColumn="0" w:lastRowLastColumn="0"/>
            <w:tcW w:w="2830" w:type="dxa"/>
            <w:shd w:val="clear" w:color="auto" w:fill="DBE5F1" w:themeFill="accent1" w:themeFillTint="33"/>
          </w:tcPr>
          <w:p w14:paraId="5A6FA075" w14:textId="27A2C1B6" w:rsidR="00D85495" w:rsidRPr="006C45E4" w:rsidRDefault="00D85495" w:rsidP="00ED2214">
            <w:pPr>
              <w:spacing w:afterLines="0" w:after="0" w:line="400" w:lineRule="exact"/>
              <w:rPr>
                <w:rFonts w:cs="Arial"/>
                <w:szCs w:val="21"/>
              </w:rPr>
            </w:pPr>
            <w:r w:rsidRPr="006C45E4">
              <w:rPr>
                <w:rFonts w:cs="Arial"/>
                <w:szCs w:val="21"/>
              </w:rPr>
              <w:t>Reflect tracking</w:t>
            </w:r>
          </w:p>
        </w:tc>
        <w:tc>
          <w:tcPr>
            <w:tcW w:w="2126" w:type="dxa"/>
            <w:shd w:val="clear" w:color="auto" w:fill="DBE5F1" w:themeFill="accent1" w:themeFillTint="33"/>
          </w:tcPr>
          <w:p w14:paraId="076B96BA" w14:textId="10F6F385" w:rsidR="00D85495" w:rsidRPr="006C45E4" w:rsidRDefault="00D85495" w:rsidP="00ED2214">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0.004</w:t>
            </w:r>
          </w:p>
        </w:tc>
        <w:tc>
          <w:tcPr>
            <w:cnfStyle w:val="000010000000" w:firstRow="0" w:lastRow="0" w:firstColumn="0" w:lastColumn="0" w:oddVBand="1" w:evenVBand="0" w:oddHBand="0" w:evenHBand="0" w:firstRowFirstColumn="0" w:firstRowLastColumn="0" w:lastRowFirstColumn="0" w:lastRowLastColumn="0"/>
            <w:tcW w:w="2126" w:type="dxa"/>
            <w:shd w:val="clear" w:color="auto" w:fill="DBE5F1" w:themeFill="accent1" w:themeFillTint="33"/>
          </w:tcPr>
          <w:p w14:paraId="45821877" w14:textId="79CA8759" w:rsidR="00D85495" w:rsidRPr="006C45E4" w:rsidRDefault="00D85495" w:rsidP="00ED2214">
            <w:pPr>
              <w:spacing w:afterLines="0" w:after="0" w:line="400" w:lineRule="exact"/>
              <w:jc w:val="center"/>
              <w:rPr>
                <w:rFonts w:cs="Arial"/>
                <w:szCs w:val="21"/>
              </w:rPr>
            </w:pPr>
            <w:r w:rsidRPr="006C45E4">
              <w:rPr>
                <w:rFonts w:cs="Arial"/>
                <w:szCs w:val="21"/>
              </w:rPr>
              <w:t>±0.003</w:t>
            </w:r>
          </w:p>
        </w:tc>
        <w:tc>
          <w:tcPr>
            <w:tcW w:w="2127" w:type="dxa"/>
            <w:shd w:val="clear" w:color="auto" w:fill="DBE5F1" w:themeFill="accent1" w:themeFillTint="33"/>
          </w:tcPr>
          <w:p w14:paraId="2AF15E3B" w14:textId="7E76FEAB" w:rsidR="00D85495" w:rsidRPr="006C45E4" w:rsidRDefault="00D85495" w:rsidP="00ED2214">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0.004</w:t>
            </w:r>
          </w:p>
        </w:tc>
      </w:tr>
      <w:tr w:rsidR="00D85495" w:rsidRPr="006C45E4" w14:paraId="07935B28" w14:textId="77777777" w:rsidTr="00ED2214">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30" w:type="dxa"/>
          </w:tcPr>
          <w:p w14:paraId="4084B7E0" w14:textId="7C19ADD6" w:rsidR="00D85495" w:rsidRPr="006C45E4" w:rsidRDefault="00D85495" w:rsidP="00ED2214">
            <w:pPr>
              <w:spacing w:afterLines="0" w:after="0" w:line="400" w:lineRule="exact"/>
              <w:rPr>
                <w:rFonts w:cs="Arial"/>
                <w:szCs w:val="21"/>
              </w:rPr>
            </w:pPr>
            <w:r w:rsidRPr="006C45E4">
              <w:rPr>
                <w:rFonts w:cs="Arial"/>
                <w:szCs w:val="21"/>
              </w:rPr>
              <w:t>Transmission tracking</w:t>
            </w:r>
          </w:p>
        </w:tc>
        <w:tc>
          <w:tcPr>
            <w:tcW w:w="2126" w:type="dxa"/>
          </w:tcPr>
          <w:p w14:paraId="3E8EDD86" w14:textId="036B097E" w:rsidR="00D85495" w:rsidRPr="006C45E4" w:rsidRDefault="00D85495" w:rsidP="00ED2214">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0.06</w:t>
            </w:r>
          </w:p>
        </w:tc>
        <w:tc>
          <w:tcPr>
            <w:cnfStyle w:val="000010000000" w:firstRow="0" w:lastRow="0" w:firstColumn="0" w:lastColumn="0" w:oddVBand="1" w:evenVBand="0" w:oddHBand="0" w:evenHBand="0" w:firstRowFirstColumn="0" w:firstRowLastColumn="0" w:lastRowFirstColumn="0" w:lastRowLastColumn="0"/>
            <w:tcW w:w="2126" w:type="dxa"/>
          </w:tcPr>
          <w:p w14:paraId="09D52CA8" w14:textId="3CE7483E" w:rsidR="00D85495" w:rsidRPr="006C45E4" w:rsidRDefault="00D85495" w:rsidP="00ED2214">
            <w:pPr>
              <w:spacing w:afterLines="0" w:after="0" w:line="400" w:lineRule="exact"/>
              <w:jc w:val="center"/>
              <w:rPr>
                <w:rFonts w:cs="Arial"/>
                <w:szCs w:val="21"/>
              </w:rPr>
            </w:pPr>
            <w:r w:rsidRPr="006C45E4">
              <w:rPr>
                <w:rFonts w:cs="Arial"/>
                <w:szCs w:val="21"/>
              </w:rPr>
              <w:t>±0.09</w:t>
            </w:r>
          </w:p>
        </w:tc>
        <w:tc>
          <w:tcPr>
            <w:tcW w:w="2127" w:type="dxa"/>
          </w:tcPr>
          <w:p w14:paraId="521EEDBD" w14:textId="59A4501B" w:rsidR="00D85495" w:rsidRPr="006C45E4" w:rsidRDefault="00D85495" w:rsidP="00ED2214">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0.11</w:t>
            </w:r>
          </w:p>
        </w:tc>
      </w:tr>
    </w:tbl>
    <w:p w14:paraId="169AD25C" w14:textId="77777777" w:rsidR="00D85495" w:rsidRDefault="00D85495" w:rsidP="00D85495">
      <w:pPr>
        <w:spacing w:after="163"/>
      </w:pPr>
    </w:p>
    <w:p w14:paraId="7395CFB6" w14:textId="77777777" w:rsidR="00257753" w:rsidRPr="00521DEE" w:rsidRDefault="002801AB" w:rsidP="00D85495">
      <w:pPr>
        <w:spacing w:after="163"/>
      </w:pPr>
      <w:r w:rsidRPr="00521DEE">
        <w:t xml:space="preserve">Reflection uncertainty </w:t>
      </w:r>
      <w:r w:rsidR="00257753" w:rsidRPr="00521DEE">
        <w:t>(</w:t>
      </w:r>
      <w:r w:rsidRPr="00521DEE">
        <w:t xml:space="preserve">Specification, Power: </w:t>
      </w:r>
      <w:r w:rsidR="00257753" w:rsidRPr="00521DEE">
        <w:t>-10</w:t>
      </w:r>
      <w:r w:rsidR="00821831" w:rsidRPr="00521DEE">
        <w:t xml:space="preserve"> </w:t>
      </w:r>
      <w:r w:rsidR="00257753" w:rsidRPr="00521DEE">
        <w:t>dBm</w:t>
      </w:r>
      <w:r w:rsidRPr="00521DEE">
        <w:t xml:space="preserve">, </w:t>
      </w:r>
      <w:r w:rsidR="00257753" w:rsidRPr="00521DEE">
        <w:t>IFBW</w:t>
      </w:r>
      <w:r w:rsidRPr="00521DEE">
        <w:t>:</w:t>
      </w:r>
      <w:r w:rsidR="00257753" w:rsidRPr="00521DEE">
        <w:t>10</w:t>
      </w:r>
      <w:r w:rsidR="00821831" w:rsidRPr="00521DEE">
        <w:t xml:space="preserve"> </w:t>
      </w:r>
      <w:r w:rsidR="00257753" w:rsidRPr="00521DEE">
        <w:t>Hz)</w:t>
      </w:r>
      <w:r w:rsidR="00900D04" w:rsidRPr="00521DEE">
        <w:t>:</w:t>
      </w:r>
    </w:p>
    <w:p w14:paraId="554E6C0E" w14:textId="77777777" w:rsidR="009E20E8" w:rsidRPr="00347614" w:rsidRDefault="009E20E8" w:rsidP="00D85495">
      <w:pPr>
        <w:spacing w:after="163"/>
        <w:rPr>
          <w:color w:val="FF0000"/>
          <w:kern w:val="0"/>
          <w:szCs w:val="21"/>
        </w:rPr>
      </w:pPr>
      <w:r w:rsidRPr="00347614">
        <w:rPr>
          <w:noProof/>
        </w:rPr>
        <w:drawing>
          <wp:inline distT="0" distB="0" distL="0" distR="0" wp14:anchorId="2AF2E8BF" wp14:editId="7E052180">
            <wp:extent cx="5760000" cy="1724400"/>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00" cy="1724400"/>
                    </a:xfrm>
                    <a:prstGeom prst="rect">
                      <a:avLst/>
                    </a:prstGeom>
                  </pic:spPr>
                </pic:pic>
              </a:graphicData>
            </a:graphic>
          </wp:inline>
        </w:drawing>
      </w:r>
    </w:p>
    <w:p w14:paraId="59FC9BB7" w14:textId="77777777" w:rsidR="00ED2214" w:rsidRDefault="00ED2214" w:rsidP="00D85495">
      <w:pPr>
        <w:spacing w:after="163"/>
      </w:pPr>
    </w:p>
    <w:p w14:paraId="1F87E15A" w14:textId="77777777" w:rsidR="00257753" w:rsidRPr="00521DEE" w:rsidRDefault="002801AB" w:rsidP="00D85495">
      <w:pPr>
        <w:spacing w:after="163"/>
      </w:pPr>
      <w:r w:rsidRPr="00347614">
        <w:t>Transmission uncertainty</w:t>
      </w:r>
      <w:r w:rsidRPr="00521DEE">
        <w:t xml:space="preserve"> </w:t>
      </w:r>
      <w:r w:rsidR="00257753" w:rsidRPr="00521DEE">
        <w:t>(</w:t>
      </w:r>
      <w:r w:rsidRPr="00521DEE">
        <w:t>Specification, Power: -10 dBm, IFBW:10 Hz</w:t>
      </w:r>
      <w:r w:rsidR="00257753" w:rsidRPr="00521DEE">
        <w:t>)</w:t>
      </w:r>
      <w:r w:rsidR="00900D04" w:rsidRPr="00521DEE">
        <w:t>:</w:t>
      </w:r>
    </w:p>
    <w:p w14:paraId="3ADD0A18" w14:textId="77777777" w:rsidR="009E20E8" w:rsidRDefault="009E20E8" w:rsidP="00D85495">
      <w:pPr>
        <w:spacing w:after="163"/>
        <w:rPr>
          <w:kern w:val="0"/>
          <w:szCs w:val="21"/>
        </w:rPr>
      </w:pPr>
      <w:r w:rsidRPr="00347614">
        <w:rPr>
          <w:noProof/>
        </w:rPr>
        <w:drawing>
          <wp:inline distT="0" distB="0" distL="0" distR="0" wp14:anchorId="437C2984" wp14:editId="25E33658">
            <wp:extent cx="5760000" cy="1850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000" cy="1850400"/>
                    </a:xfrm>
                    <a:prstGeom prst="rect">
                      <a:avLst/>
                    </a:prstGeom>
                  </pic:spPr>
                </pic:pic>
              </a:graphicData>
            </a:graphic>
          </wp:inline>
        </w:drawing>
      </w:r>
    </w:p>
    <w:p w14:paraId="4DB39D82" w14:textId="2011A68B" w:rsidR="009F3B22" w:rsidRPr="00D85495" w:rsidRDefault="00ED2214" w:rsidP="009F3B22">
      <w:pPr>
        <w:spacing w:after="163"/>
        <w:rPr>
          <w:rFonts w:cs="Arial"/>
        </w:rPr>
      </w:pPr>
      <w:r>
        <w:rPr>
          <w:kern w:val="0"/>
          <w:szCs w:val="21"/>
        </w:rPr>
        <w:br w:type="page"/>
      </w:r>
      <w:r w:rsidR="009F3B22">
        <w:rPr>
          <w:rFonts w:eastAsia="Arial Unicode MS" w:cs="Arial"/>
          <w:szCs w:val="21"/>
        </w:rPr>
        <w:lastRenderedPageBreak/>
        <w:t>SNA5022A/SNA5032A</w:t>
      </w:r>
    </w:p>
    <w:tbl>
      <w:tblPr>
        <w:tblStyle w:val="3-1"/>
        <w:tblW w:w="9209" w:type="dxa"/>
        <w:tblLayout w:type="fixed"/>
        <w:tblLook w:val="0020" w:firstRow="1" w:lastRow="0" w:firstColumn="0" w:lastColumn="0" w:noHBand="0" w:noVBand="0"/>
      </w:tblPr>
      <w:tblGrid>
        <w:gridCol w:w="2830"/>
        <w:gridCol w:w="2126"/>
        <w:gridCol w:w="2126"/>
        <w:gridCol w:w="2127"/>
      </w:tblGrid>
      <w:tr w:rsidR="009F3B22" w:rsidRPr="006C45E4" w14:paraId="069CD41F"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30" w:type="dxa"/>
            <w:shd w:val="clear" w:color="auto" w:fill="003B90"/>
          </w:tcPr>
          <w:p w14:paraId="7EAE53F2" w14:textId="77777777" w:rsidR="009F3B22" w:rsidRPr="006C45E4" w:rsidRDefault="009F3B22" w:rsidP="0044510C">
            <w:pPr>
              <w:spacing w:afterLines="0" w:after="0" w:line="400" w:lineRule="exact"/>
              <w:rPr>
                <w:rFonts w:cs="Arial"/>
                <w:b w:val="0"/>
                <w:szCs w:val="21"/>
              </w:rPr>
            </w:pPr>
            <w:r w:rsidRPr="006C45E4">
              <w:rPr>
                <w:rFonts w:cs="Arial"/>
                <w:szCs w:val="21"/>
              </w:rPr>
              <w:t>Specification</w:t>
            </w:r>
            <w:r>
              <w:rPr>
                <w:rFonts w:cs="Arial"/>
                <w:szCs w:val="21"/>
              </w:rPr>
              <w:t xml:space="preserve"> </w:t>
            </w:r>
            <w:r w:rsidRPr="006C45E4">
              <w:rPr>
                <w:rFonts w:cs="Arial"/>
                <w:szCs w:val="21"/>
              </w:rPr>
              <w:t>(dB)</w:t>
            </w:r>
          </w:p>
        </w:tc>
        <w:tc>
          <w:tcPr>
            <w:tcW w:w="2126" w:type="dxa"/>
            <w:shd w:val="clear" w:color="auto" w:fill="003B90"/>
          </w:tcPr>
          <w:p w14:paraId="00D77550" w14:textId="57F314DC" w:rsidR="009F3B22" w:rsidRPr="006C45E4" w:rsidRDefault="009F3B22" w:rsidP="009F3B22">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Pr>
                <w:rFonts w:cs="Arial"/>
                <w:szCs w:val="21"/>
              </w:rPr>
              <w:t>100</w:t>
            </w:r>
            <w:r w:rsidRPr="006C45E4">
              <w:rPr>
                <w:rFonts w:cs="Arial"/>
                <w:szCs w:val="21"/>
              </w:rPr>
              <w:t xml:space="preserve"> kHz-</w:t>
            </w:r>
            <w:r>
              <w:rPr>
                <w:rFonts w:cs="Arial"/>
                <w:szCs w:val="21"/>
              </w:rPr>
              <w:t>9</w:t>
            </w:r>
            <w:r w:rsidRPr="006C45E4">
              <w:rPr>
                <w:rFonts w:cs="Arial"/>
                <w:szCs w:val="21"/>
              </w:rPr>
              <w:t xml:space="preserve"> GHz</w:t>
            </w:r>
          </w:p>
        </w:tc>
        <w:tc>
          <w:tcPr>
            <w:cnfStyle w:val="000010000000" w:firstRow="0" w:lastRow="0" w:firstColumn="0" w:lastColumn="0" w:oddVBand="1" w:evenVBand="0" w:oddHBand="0" w:evenHBand="0" w:firstRowFirstColumn="0" w:firstRowLastColumn="0" w:lastRowFirstColumn="0" w:lastRowLastColumn="0"/>
            <w:tcW w:w="2126" w:type="dxa"/>
            <w:shd w:val="clear" w:color="auto" w:fill="003B90"/>
          </w:tcPr>
          <w:p w14:paraId="64BC1E0E" w14:textId="3BE06C39" w:rsidR="009F3B22" w:rsidRPr="006C45E4" w:rsidRDefault="009F3B22" w:rsidP="009F3B22">
            <w:pPr>
              <w:spacing w:afterLines="0" w:after="0" w:line="400" w:lineRule="exact"/>
              <w:jc w:val="center"/>
              <w:rPr>
                <w:rFonts w:cs="Arial"/>
                <w:b w:val="0"/>
                <w:szCs w:val="21"/>
              </w:rPr>
            </w:pPr>
            <w:r>
              <w:rPr>
                <w:rFonts w:cs="Arial"/>
                <w:szCs w:val="21"/>
              </w:rPr>
              <w:t>9</w:t>
            </w:r>
            <w:r w:rsidRPr="006C45E4">
              <w:rPr>
                <w:rFonts w:cs="Arial"/>
                <w:szCs w:val="21"/>
              </w:rPr>
              <w:t xml:space="preserve"> GHz-</w:t>
            </w:r>
            <w:r>
              <w:rPr>
                <w:rFonts w:cs="Arial"/>
                <w:szCs w:val="21"/>
              </w:rPr>
              <w:t>20</w:t>
            </w:r>
            <w:r w:rsidRPr="006C45E4">
              <w:rPr>
                <w:rFonts w:cs="Arial"/>
                <w:szCs w:val="21"/>
              </w:rPr>
              <w:t xml:space="preserve"> GHz</w:t>
            </w:r>
          </w:p>
        </w:tc>
        <w:tc>
          <w:tcPr>
            <w:tcW w:w="2127" w:type="dxa"/>
            <w:shd w:val="clear" w:color="auto" w:fill="003B90"/>
          </w:tcPr>
          <w:p w14:paraId="1FD9EE6F" w14:textId="6C007605" w:rsidR="009F3B22" w:rsidRPr="006C45E4" w:rsidRDefault="009F3B22" w:rsidP="009F3B22">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Pr>
                <w:rFonts w:cs="Arial"/>
                <w:szCs w:val="21"/>
              </w:rPr>
              <w:t>20</w:t>
            </w:r>
            <w:r w:rsidRPr="006C45E4">
              <w:rPr>
                <w:rFonts w:cs="Arial"/>
                <w:szCs w:val="21"/>
              </w:rPr>
              <w:t xml:space="preserve"> GHz-</w:t>
            </w:r>
            <w:r>
              <w:rPr>
                <w:rFonts w:cs="Arial"/>
                <w:szCs w:val="21"/>
              </w:rPr>
              <w:t>26</w:t>
            </w:r>
            <w:r w:rsidRPr="006C45E4">
              <w:rPr>
                <w:rFonts w:cs="Arial"/>
                <w:szCs w:val="21"/>
              </w:rPr>
              <w:t>.5 GHz</w:t>
            </w:r>
          </w:p>
        </w:tc>
      </w:tr>
      <w:tr w:rsidR="009F3B22" w:rsidRPr="006C45E4" w14:paraId="18DC308F"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30" w:type="dxa"/>
          </w:tcPr>
          <w:p w14:paraId="49825ACA" w14:textId="77777777" w:rsidR="009F3B22" w:rsidRPr="006C45E4" w:rsidRDefault="009F3B22" w:rsidP="0044510C">
            <w:pPr>
              <w:spacing w:afterLines="0" w:after="0" w:line="400" w:lineRule="exact"/>
              <w:rPr>
                <w:rFonts w:cs="Arial"/>
                <w:szCs w:val="21"/>
              </w:rPr>
            </w:pPr>
            <w:r w:rsidRPr="006C45E4">
              <w:rPr>
                <w:rFonts w:cs="Arial"/>
                <w:szCs w:val="21"/>
              </w:rPr>
              <w:t>Directivity</w:t>
            </w:r>
          </w:p>
        </w:tc>
        <w:tc>
          <w:tcPr>
            <w:tcW w:w="2126" w:type="dxa"/>
          </w:tcPr>
          <w:p w14:paraId="28E1D3B2" w14:textId="24CF4112" w:rsidR="009F3B22" w:rsidRPr="006C45E4"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4</w:t>
            </w:r>
            <w:r>
              <w:rPr>
                <w:rFonts w:cs="Arial"/>
                <w:szCs w:val="21"/>
              </w:rPr>
              <w:t>0</w:t>
            </w:r>
          </w:p>
        </w:tc>
        <w:tc>
          <w:tcPr>
            <w:cnfStyle w:val="000010000000" w:firstRow="0" w:lastRow="0" w:firstColumn="0" w:lastColumn="0" w:oddVBand="1" w:evenVBand="0" w:oddHBand="0" w:evenHBand="0" w:firstRowFirstColumn="0" w:firstRowLastColumn="0" w:lastRowFirstColumn="0" w:lastRowLastColumn="0"/>
            <w:tcW w:w="2126" w:type="dxa"/>
          </w:tcPr>
          <w:p w14:paraId="7A83251C" w14:textId="23328E99" w:rsidR="009F3B22" w:rsidRPr="006C45E4" w:rsidRDefault="009F3B22" w:rsidP="009F3B22">
            <w:pPr>
              <w:spacing w:afterLines="0" w:after="0" w:line="400" w:lineRule="exact"/>
              <w:jc w:val="center"/>
              <w:rPr>
                <w:rFonts w:cs="Arial"/>
                <w:szCs w:val="21"/>
              </w:rPr>
            </w:pPr>
            <w:r w:rsidRPr="006C45E4">
              <w:rPr>
                <w:rFonts w:cs="Arial"/>
                <w:szCs w:val="21"/>
              </w:rPr>
              <w:t>3</w:t>
            </w:r>
            <w:r>
              <w:rPr>
                <w:rFonts w:cs="Arial"/>
                <w:szCs w:val="21"/>
              </w:rPr>
              <w:t>6</w:t>
            </w:r>
          </w:p>
        </w:tc>
        <w:tc>
          <w:tcPr>
            <w:tcW w:w="2127" w:type="dxa"/>
          </w:tcPr>
          <w:p w14:paraId="14338E06" w14:textId="2CD7B94C" w:rsidR="009F3B22" w:rsidRPr="006C45E4"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3</w:t>
            </w:r>
            <w:r>
              <w:rPr>
                <w:rFonts w:cs="Arial"/>
                <w:szCs w:val="21"/>
              </w:rPr>
              <w:t>5</w:t>
            </w:r>
          </w:p>
        </w:tc>
      </w:tr>
      <w:tr w:rsidR="009F3B22" w:rsidRPr="006C45E4" w14:paraId="052E966B"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2830" w:type="dxa"/>
            <w:shd w:val="clear" w:color="auto" w:fill="DBE5F1" w:themeFill="accent1" w:themeFillTint="33"/>
          </w:tcPr>
          <w:p w14:paraId="523F9027" w14:textId="77777777" w:rsidR="009F3B22" w:rsidRPr="006C45E4" w:rsidRDefault="009F3B22" w:rsidP="0044510C">
            <w:pPr>
              <w:spacing w:afterLines="0" w:after="0" w:line="400" w:lineRule="exact"/>
              <w:rPr>
                <w:rFonts w:cs="Arial"/>
                <w:szCs w:val="21"/>
              </w:rPr>
            </w:pPr>
            <w:r w:rsidRPr="006C45E4">
              <w:rPr>
                <w:rFonts w:cs="Arial"/>
                <w:szCs w:val="21"/>
              </w:rPr>
              <w:t>Source match</w:t>
            </w:r>
          </w:p>
        </w:tc>
        <w:tc>
          <w:tcPr>
            <w:tcW w:w="2126" w:type="dxa"/>
            <w:shd w:val="clear" w:color="auto" w:fill="DBE5F1" w:themeFill="accent1" w:themeFillTint="33"/>
          </w:tcPr>
          <w:p w14:paraId="6B89F677" w14:textId="0A9F2695" w:rsidR="009F3B22" w:rsidRPr="006C45E4"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3</w:t>
            </w:r>
            <w:r>
              <w:rPr>
                <w:rFonts w:cs="Arial"/>
                <w:szCs w:val="21"/>
              </w:rPr>
              <w:t>5</w:t>
            </w:r>
          </w:p>
        </w:tc>
        <w:tc>
          <w:tcPr>
            <w:cnfStyle w:val="000010000000" w:firstRow="0" w:lastRow="0" w:firstColumn="0" w:lastColumn="0" w:oddVBand="1" w:evenVBand="0" w:oddHBand="0" w:evenHBand="0" w:firstRowFirstColumn="0" w:firstRowLastColumn="0" w:lastRowFirstColumn="0" w:lastRowLastColumn="0"/>
            <w:tcW w:w="2126" w:type="dxa"/>
            <w:shd w:val="clear" w:color="auto" w:fill="DBE5F1" w:themeFill="accent1" w:themeFillTint="33"/>
          </w:tcPr>
          <w:p w14:paraId="26C12C51" w14:textId="440DFF4E" w:rsidR="009F3B22" w:rsidRPr="006C45E4" w:rsidRDefault="009F3B22" w:rsidP="0044510C">
            <w:pPr>
              <w:spacing w:afterLines="0" w:after="0" w:line="400" w:lineRule="exact"/>
              <w:jc w:val="center"/>
              <w:rPr>
                <w:rFonts w:cs="Arial"/>
                <w:szCs w:val="21"/>
              </w:rPr>
            </w:pPr>
            <w:r>
              <w:rPr>
                <w:rFonts w:cs="Arial"/>
                <w:szCs w:val="21"/>
              </w:rPr>
              <w:t>29</w:t>
            </w:r>
          </w:p>
        </w:tc>
        <w:tc>
          <w:tcPr>
            <w:tcW w:w="2127" w:type="dxa"/>
            <w:shd w:val="clear" w:color="auto" w:fill="DBE5F1" w:themeFill="accent1" w:themeFillTint="33"/>
          </w:tcPr>
          <w:p w14:paraId="5BCDE748" w14:textId="19CBAAC7" w:rsidR="009F3B22" w:rsidRPr="006C45E4"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2</w:t>
            </w:r>
            <w:r>
              <w:rPr>
                <w:rFonts w:cs="Arial"/>
                <w:szCs w:val="21"/>
              </w:rPr>
              <w:t>7</w:t>
            </w:r>
          </w:p>
        </w:tc>
      </w:tr>
      <w:tr w:rsidR="009F3B22" w:rsidRPr="006C45E4" w14:paraId="4A577AD1"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30" w:type="dxa"/>
          </w:tcPr>
          <w:p w14:paraId="674D3181" w14:textId="77777777" w:rsidR="009F3B22" w:rsidRPr="006C45E4" w:rsidRDefault="009F3B22" w:rsidP="0044510C">
            <w:pPr>
              <w:spacing w:afterLines="0" w:after="0" w:line="400" w:lineRule="exact"/>
              <w:rPr>
                <w:rFonts w:cs="Arial"/>
                <w:szCs w:val="21"/>
              </w:rPr>
            </w:pPr>
            <w:r w:rsidRPr="006C45E4">
              <w:rPr>
                <w:rFonts w:cs="Arial"/>
                <w:szCs w:val="21"/>
              </w:rPr>
              <w:t>Load match</w:t>
            </w:r>
          </w:p>
        </w:tc>
        <w:tc>
          <w:tcPr>
            <w:tcW w:w="2126" w:type="dxa"/>
          </w:tcPr>
          <w:p w14:paraId="17710944" w14:textId="0B52B822" w:rsidR="009F3B22" w:rsidRPr="006C45E4" w:rsidRDefault="009F3B22" w:rsidP="0044510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39</w:t>
            </w:r>
          </w:p>
        </w:tc>
        <w:tc>
          <w:tcPr>
            <w:cnfStyle w:val="000010000000" w:firstRow="0" w:lastRow="0" w:firstColumn="0" w:lastColumn="0" w:oddVBand="1" w:evenVBand="0" w:oddHBand="0" w:evenHBand="0" w:firstRowFirstColumn="0" w:firstRowLastColumn="0" w:lastRowFirstColumn="0" w:lastRowLastColumn="0"/>
            <w:tcW w:w="2126" w:type="dxa"/>
          </w:tcPr>
          <w:p w14:paraId="667D42A7" w14:textId="518D1953" w:rsidR="009F3B22" w:rsidRPr="006C45E4" w:rsidRDefault="009F3B22" w:rsidP="009F3B22">
            <w:pPr>
              <w:spacing w:afterLines="0" w:after="0" w:line="400" w:lineRule="exact"/>
              <w:jc w:val="center"/>
              <w:rPr>
                <w:rFonts w:cs="Arial"/>
                <w:szCs w:val="21"/>
              </w:rPr>
            </w:pPr>
            <w:r w:rsidRPr="006C45E4">
              <w:rPr>
                <w:rFonts w:cs="Arial"/>
                <w:szCs w:val="21"/>
              </w:rPr>
              <w:t>3</w:t>
            </w:r>
            <w:r>
              <w:rPr>
                <w:rFonts w:cs="Arial"/>
                <w:szCs w:val="21"/>
              </w:rPr>
              <w:t>6</w:t>
            </w:r>
          </w:p>
        </w:tc>
        <w:tc>
          <w:tcPr>
            <w:tcW w:w="2127" w:type="dxa"/>
          </w:tcPr>
          <w:p w14:paraId="6E72EF69" w14:textId="123BDC7F" w:rsidR="009F3B22" w:rsidRPr="006C45E4"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3</w:t>
            </w:r>
            <w:r>
              <w:rPr>
                <w:rFonts w:cs="Arial"/>
                <w:szCs w:val="21"/>
              </w:rPr>
              <w:t>3</w:t>
            </w:r>
          </w:p>
        </w:tc>
      </w:tr>
      <w:tr w:rsidR="009F3B22" w:rsidRPr="006C45E4" w14:paraId="0E5C587C"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2830" w:type="dxa"/>
            <w:shd w:val="clear" w:color="auto" w:fill="DBE5F1" w:themeFill="accent1" w:themeFillTint="33"/>
          </w:tcPr>
          <w:p w14:paraId="190F7E84" w14:textId="77777777" w:rsidR="009F3B22" w:rsidRPr="006C45E4" w:rsidRDefault="009F3B22" w:rsidP="0044510C">
            <w:pPr>
              <w:spacing w:afterLines="0" w:after="0" w:line="400" w:lineRule="exact"/>
              <w:rPr>
                <w:rFonts w:cs="Arial"/>
                <w:szCs w:val="21"/>
              </w:rPr>
            </w:pPr>
            <w:r w:rsidRPr="006C45E4">
              <w:rPr>
                <w:rFonts w:cs="Arial"/>
                <w:szCs w:val="21"/>
              </w:rPr>
              <w:t>Reflect tracking</w:t>
            </w:r>
          </w:p>
        </w:tc>
        <w:tc>
          <w:tcPr>
            <w:tcW w:w="2126" w:type="dxa"/>
            <w:shd w:val="clear" w:color="auto" w:fill="DBE5F1" w:themeFill="accent1" w:themeFillTint="33"/>
          </w:tcPr>
          <w:p w14:paraId="02755896" w14:textId="77777777" w:rsidR="009F3B22" w:rsidRPr="006C45E4" w:rsidRDefault="009F3B22" w:rsidP="0044510C">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0.004</w:t>
            </w:r>
          </w:p>
        </w:tc>
        <w:tc>
          <w:tcPr>
            <w:cnfStyle w:val="000010000000" w:firstRow="0" w:lastRow="0" w:firstColumn="0" w:lastColumn="0" w:oddVBand="1" w:evenVBand="0" w:oddHBand="0" w:evenHBand="0" w:firstRowFirstColumn="0" w:firstRowLastColumn="0" w:lastRowFirstColumn="0" w:lastRowLastColumn="0"/>
            <w:tcW w:w="2126" w:type="dxa"/>
            <w:shd w:val="clear" w:color="auto" w:fill="DBE5F1" w:themeFill="accent1" w:themeFillTint="33"/>
          </w:tcPr>
          <w:p w14:paraId="6AD422AB" w14:textId="77777777" w:rsidR="009F3B22" w:rsidRPr="006C45E4" w:rsidRDefault="009F3B22" w:rsidP="0044510C">
            <w:pPr>
              <w:spacing w:afterLines="0" w:after="0" w:line="400" w:lineRule="exact"/>
              <w:jc w:val="center"/>
              <w:rPr>
                <w:rFonts w:cs="Arial"/>
                <w:szCs w:val="21"/>
              </w:rPr>
            </w:pPr>
            <w:r w:rsidRPr="006C45E4">
              <w:rPr>
                <w:rFonts w:cs="Arial"/>
                <w:szCs w:val="21"/>
              </w:rPr>
              <w:t>±0.003</w:t>
            </w:r>
          </w:p>
        </w:tc>
        <w:tc>
          <w:tcPr>
            <w:tcW w:w="2127" w:type="dxa"/>
            <w:shd w:val="clear" w:color="auto" w:fill="DBE5F1" w:themeFill="accent1" w:themeFillTint="33"/>
          </w:tcPr>
          <w:p w14:paraId="6742F275" w14:textId="513DCAB1" w:rsidR="009F3B22" w:rsidRPr="006C45E4" w:rsidRDefault="009F3B22" w:rsidP="009F3B22">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0.0</w:t>
            </w:r>
            <w:r>
              <w:rPr>
                <w:rFonts w:cs="Arial"/>
                <w:szCs w:val="21"/>
              </w:rPr>
              <w:t>1</w:t>
            </w:r>
          </w:p>
        </w:tc>
      </w:tr>
      <w:tr w:rsidR="009F3B22" w:rsidRPr="006C45E4" w14:paraId="7D659950"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30" w:type="dxa"/>
          </w:tcPr>
          <w:p w14:paraId="07BB48B2" w14:textId="77777777" w:rsidR="009F3B22" w:rsidRPr="006C45E4" w:rsidRDefault="009F3B22" w:rsidP="0044510C">
            <w:pPr>
              <w:spacing w:afterLines="0" w:after="0" w:line="400" w:lineRule="exact"/>
              <w:rPr>
                <w:rFonts w:cs="Arial"/>
                <w:szCs w:val="21"/>
              </w:rPr>
            </w:pPr>
            <w:r w:rsidRPr="006C45E4">
              <w:rPr>
                <w:rFonts w:cs="Arial"/>
                <w:szCs w:val="21"/>
              </w:rPr>
              <w:t>Transmission tracking</w:t>
            </w:r>
          </w:p>
        </w:tc>
        <w:tc>
          <w:tcPr>
            <w:tcW w:w="2126" w:type="dxa"/>
          </w:tcPr>
          <w:p w14:paraId="36E07842" w14:textId="77777777" w:rsidR="009F3B22" w:rsidRPr="006C45E4" w:rsidRDefault="009F3B22" w:rsidP="0044510C">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0.06</w:t>
            </w:r>
          </w:p>
        </w:tc>
        <w:tc>
          <w:tcPr>
            <w:cnfStyle w:val="000010000000" w:firstRow="0" w:lastRow="0" w:firstColumn="0" w:lastColumn="0" w:oddVBand="1" w:evenVBand="0" w:oddHBand="0" w:evenHBand="0" w:firstRowFirstColumn="0" w:firstRowLastColumn="0" w:lastRowFirstColumn="0" w:lastRowLastColumn="0"/>
            <w:tcW w:w="2126" w:type="dxa"/>
          </w:tcPr>
          <w:p w14:paraId="5C723A2A" w14:textId="77777777" w:rsidR="009F3B22" w:rsidRPr="006C45E4" w:rsidRDefault="009F3B22" w:rsidP="0044510C">
            <w:pPr>
              <w:spacing w:afterLines="0" w:after="0" w:line="400" w:lineRule="exact"/>
              <w:jc w:val="center"/>
              <w:rPr>
                <w:rFonts w:cs="Arial"/>
                <w:szCs w:val="21"/>
              </w:rPr>
            </w:pPr>
            <w:r w:rsidRPr="006C45E4">
              <w:rPr>
                <w:rFonts w:cs="Arial"/>
                <w:szCs w:val="21"/>
              </w:rPr>
              <w:t>±0.09</w:t>
            </w:r>
          </w:p>
        </w:tc>
        <w:tc>
          <w:tcPr>
            <w:tcW w:w="2127" w:type="dxa"/>
          </w:tcPr>
          <w:p w14:paraId="252E5452" w14:textId="6D0F3EB7" w:rsidR="009F3B22" w:rsidRPr="006C45E4" w:rsidRDefault="009F3B22" w:rsidP="009F3B22">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0.</w:t>
            </w:r>
            <w:r>
              <w:rPr>
                <w:rFonts w:cs="Arial"/>
                <w:szCs w:val="21"/>
              </w:rPr>
              <w:t>5</w:t>
            </w:r>
          </w:p>
        </w:tc>
      </w:tr>
    </w:tbl>
    <w:p w14:paraId="097E9F68" w14:textId="77777777" w:rsidR="009F3B22" w:rsidRPr="00521DEE" w:rsidRDefault="009F3B22" w:rsidP="009F3B22">
      <w:pPr>
        <w:spacing w:after="163" w:line="400" w:lineRule="exact"/>
        <w:rPr>
          <w:rFonts w:eastAsia="Arial Unicode MS" w:cs="Arial"/>
          <w:b/>
          <w:szCs w:val="21"/>
        </w:rPr>
      </w:pPr>
      <w:r w:rsidRPr="00521DEE">
        <w:rPr>
          <w:rFonts w:eastAsia="Arial Unicode MS" w:cs="Arial"/>
          <w:b/>
          <w:szCs w:val="21"/>
        </w:rPr>
        <w:t>Reflection uncertainty (Specification, Power: -10 dBm, IFBW:10 Hz):</w:t>
      </w:r>
    </w:p>
    <w:p w14:paraId="59B611A7" w14:textId="77777777" w:rsidR="009F3B22" w:rsidRPr="003E6766" w:rsidRDefault="009F3B22" w:rsidP="009F3B22">
      <w:pPr>
        <w:spacing w:after="163"/>
        <w:rPr>
          <w:rFonts w:ascii="阿里巴巴普惠体 R" w:hAnsi="阿里巴巴普惠体 R" w:cs="阿里巴巴普惠体 R" w:hint="eastAsia"/>
          <w:color w:val="FF0000"/>
          <w:kern w:val="0"/>
          <w:szCs w:val="21"/>
        </w:rPr>
      </w:pPr>
      <w:r>
        <w:rPr>
          <w:noProof/>
        </w:rPr>
        <w:drawing>
          <wp:inline distT="0" distB="0" distL="0" distR="0" wp14:anchorId="702B977C" wp14:editId="535F7126">
            <wp:extent cx="6188710" cy="177736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88710" cy="1777365"/>
                    </a:xfrm>
                    <a:prstGeom prst="rect">
                      <a:avLst/>
                    </a:prstGeom>
                  </pic:spPr>
                </pic:pic>
              </a:graphicData>
            </a:graphic>
          </wp:inline>
        </w:drawing>
      </w:r>
      <w:r w:rsidRPr="003E6766">
        <w:rPr>
          <w:rFonts w:ascii="阿里巴巴普惠体 R" w:hAnsi="阿里巴巴普惠体 R" w:cs="阿里巴巴普惠体 R"/>
          <w:noProof/>
        </w:rPr>
        <w:t xml:space="preserve"> </w:t>
      </w:r>
    </w:p>
    <w:p w14:paraId="38D00856" w14:textId="77777777" w:rsidR="009F3B22" w:rsidRPr="00521DEE" w:rsidRDefault="009F3B22" w:rsidP="009F3B22">
      <w:pPr>
        <w:spacing w:after="163" w:line="400" w:lineRule="exact"/>
        <w:rPr>
          <w:rFonts w:eastAsia="Arial Unicode MS" w:cs="Arial"/>
          <w:b/>
          <w:szCs w:val="21"/>
        </w:rPr>
      </w:pPr>
      <w:r w:rsidRPr="00347614">
        <w:rPr>
          <w:rFonts w:eastAsia="Arial Unicode MS" w:cs="Arial"/>
          <w:b/>
          <w:szCs w:val="21"/>
        </w:rPr>
        <w:t>Transmission uncertainty</w:t>
      </w:r>
      <w:r w:rsidRPr="00521DEE">
        <w:rPr>
          <w:rFonts w:eastAsia="Arial Unicode MS" w:cs="Arial"/>
          <w:b/>
          <w:szCs w:val="21"/>
        </w:rPr>
        <w:t xml:space="preserve"> (Specification, Power: -10 dBm, IFBW:10 Hz):</w:t>
      </w:r>
    </w:p>
    <w:p w14:paraId="1FDCAED3" w14:textId="77777777" w:rsidR="009F3B22" w:rsidRPr="003E6766" w:rsidRDefault="009F3B22" w:rsidP="009F3B22">
      <w:pPr>
        <w:spacing w:after="163"/>
        <w:rPr>
          <w:rFonts w:ascii="阿里巴巴普惠体 R" w:hAnsi="阿里巴巴普惠体 R" w:cs="阿里巴巴普惠体 R" w:hint="eastAsia"/>
          <w:kern w:val="0"/>
          <w:szCs w:val="21"/>
        </w:rPr>
      </w:pPr>
      <w:r>
        <w:rPr>
          <w:noProof/>
        </w:rPr>
        <w:drawing>
          <wp:inline distT="0" distB="0" distL="0" distR="0" wp14:anchorId="0F849773" wp14:editId="6CB2C5AE">
            <wp:extent cx="6188710" cy="1805305"/>
            <wp:effectExtent l="0" t="0" r="254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88710" cy="1805305"/>
                    </a:xfrm>
                    <a:prstGeom prst="rect">
                      <a:avLst/>
                    </a:prstGeom>
                  </pic:spPr>
                </pic:pic>
              </a:graphicData>
            </a:graphic>
          </wp:inline>
        </w:drawing>
      </w:r>
      <w:r w:rsidRPr="003E6766">
        <w:rPr>
          <w:rFonts w:ascii="阿里巴巴普惠体 R" w:hAnsi="阿里巴巴普惠体 R" w:cs="阿里巴巴普惠体 R"/>
          <w:noProof/>
        </w:rPr>
        <w:t xml:space="preserve"> </w:t>
      </w:r>
    </w:p>
    <w:p w14:paraId="23834394" w14:textId="7DC45A1B" w:rsidR="00ED2214" w:rsidRPr="00347614" w:rsidRDefault="00ED2214" w:rsidP="00ED2214">
      <w:pPr>
        <w:widowControl/>
        <w:spacing w:afterLines="0" w:after="0"/>
        <w:jc w:val="left"/>
        <w:rPr>
          <w:kern w:val="0"/>
          <w:szCs w:val="21"/>
        </w:rPr>
      </w:pPr>
    </w:p>
    <w:p w14:paraId="4CD910BC" w14:textId="107C33E5" w:rsidR="00901C22" w:rsidRPr="00E174D1" w:rsidRDefault="00230DEB" w:rsidP="00E174D1">
      <w:pPr>
        <w:pStyle w:val="2"/>
        <w:spacing w:before="163" w:after="163"/>
        <w:ind w:left="662" w:hanging="662"/>
      </w:pPr>
      <w:r w:rsidRPr="00E174D1">
        <w:t>Uncorrected system performance</w:t>
      </w:r>
    </w:p>
    <w:p w14:paraId="3E63EA38" w14:textId="427A4101" w:rsidR="00DB5769" w:rsidRDefault="00230DEB" w:rsidP="00521DEE">
      <w:pPr>
        <w:spacing w:after="163" w:line="400" w:lineRule="exact"/>
        <w:rPr>
          <w:rFonts w:eastAsia="Arial Unicode MS" w:cs="Arial"/>
          <w:szCs w:val="21"/>
        </w:rPr>
      </w:pPr>
      <w:r w:rsidRPr="00521DEE">
        <w:rPr>
          <w:rFonts w:eastAsia="Arial Unicode MS" w:cs="Arial"/>
          <w:szCs w:val="21"/>
        </w:rPr>
        <w:t xml:space="preserve">User correction: </w:t>
      </w:r>
      <w:r w:rsidR="005C0363">
        <w:rPr>
          <w:rFonts w:eastAsia="Arial Unicode MS" w:cs="Arial"/>
          <w:szCs w:val="21"/>
        </w:rPr>
        <w:t>O</w:t>
      </w:r>
      <w:r w:rsidRPr="00521DEE">
        <w:rPr>
          <w:rFonts w:eastAsia="Arial Unicode MS" w:cs="Arial"/>
          <w:szCs w:val="21"/>
        </w:rPr>
        <w:t xml:space="preserve">ff, </w:t>
      </w:r>
      <w:r w:rsidR="00024456">
        <w:rPr>
          <w:rFonts w:eastAsia="Arial Unicode MS" w:cs="Arial"/>
          <w:szCs w:val="21"/>
        </w:rPr>
        <w:t>system correction: O</w:t>
      </w:r>
      <w:r w:rsidRPr="00521DEE">
        <w:rPr>
          <w:rFonts w:eastAsia="Arial Unicode MS" w:cs="Arial"/>
          <w:szCs w:val="21"/>
        </w:rPr>
        <w:t>n; IFBW is 10 Hz, no averaging applied to data.</w:t>
      </w:r>
    </w:p>
    <w:p w14:paraId="060DE5AF" w14:textId="5E311D99" w:rsidR="009F3B22" w:rsidRPr="00521DEE" w:rsidRDefault="009F3B22" w:rsidP="00521DEE">
      <w:pPr>
        <w:spacing w:after="163" w:line="400" w:lineRule="exact"/>
        <w:rPr>
          <w:rFonts w:eastAsia="Arial Unicode MS" w:cs="Arial"/>
          <w:szCs w:val="21"/>
        </w:rPr>
      </w:pPr>
      <w:r>
        <w:rPr>
          <w:rFonts w:eastAsia="Arial Unicode MS" w:cs="Arial"/>
          <w:szCs w:val="21"/>
        </w:rPr>
        <w:t>SNA5002A/SNA5012A/SNA5004A/SNA5014A</w:t>
      </w:r>
    </w:p>
    <w:tbl>
      <w:tblPr>
        <w:tblStyle w:val="3-1"/>
        <w:tblW w:w="9288" w:type="dxa"/>
        <w:tblLayout w:type="fixed"/>
        <w:tblLook w:val="0020" w:firstRow="1" w:lastRow="0" w:firstColumn="0" w:lastColumn="0" w:noHBand="0" w:noVBand="0"/>
      </w:tblPr>
      <w:tblGrid>
        <w:gridCol w:w="2280"/>
        <w:gridCol w:w="1752"/>
        <w:gridCol w:w="1752"/>
        <w:gridCol w:w="1752"/>
        <w:gridCol w:w="1752"/>
      </w:tblGrid>
      <w:tr w:rsidR="00B92DE0" w:rsidRPr="006C45E4" w14:paraId="2AE2F256" w14:textId="77777777" w:rsidTr="00A97CBB">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2280" w:type="dxa"/>
            <w:shd w:val="clear" w:color="auto" w:fill="003B90"/>
          </w:tcPr>
          <w:p w14:paraId="1A1D2BBB" w14:textId="77777777" w:rsidR="00B92DE0" w:rsidRPr="006C45E4" w:rsidRDefault="00B92DE0" w:rsidP="00CE70DD">
            <w:pPr>
              <w:spacing w:afterLines="0" w:after="0" w:line="400" w:lineRule="exact"/>
              <w:rPr>
                <w:rFonts w:cs="Arial"/>
                <w:b w:val="0"/>
                <w:szCs w:val="21"/>
              </w:rPr>
            </w:pPr>
            <w:r w:rsidRPr="006C45E4">
              <w:rPr>
                <w:rFonts w:eastAsia="Arial Unicode MS" w:cs="Arial"/>
                <w:szCs w:val="21"/>
              </w:rPr>
              <w:t>Specification (dB)</w:t>
            </w:r>
          </w:p>
        </w:tc>
        <w:tc>
          <w:tcPr>
            <w:tcW w:w="1752" w:type="dxa"/>
            <w:shd w:val="clear" w:color="auto" w:fill="003B90"/>
          </w:tcPr>
          <w:p w14:paraId="14DC933F" w14:textId="3D358C64" w:rsidR="00B92DE0" w:rsidRPr="006C45E4" w:rsidRDefault="00B92DE0" w:rsidP="00B92DE0">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szCs w:val="21"/>
              </w:rPr>
            </w:pPr>
            <w:r w:rsidRPr="006C45E4">
              <w:rPr>
                <w:rFonts w:cs="Arial"/>
                <w:szCs w:val="21"/>
              </w:rPr>
              <w:t>9 kHz-3</w:t>
            </w:r>
            <w:r>
              <w:rPr>
                <w:rFonts w:cs="Arial"/>
                <w:szCs w:val="21"/>
              </w:rPr>
              <w:t>0</w:t>
            </w:r>
            <w:r w:rsidRPr="006C45E4">
              <w:rPr>
                <w:rFonts w:cs="Arial"/>
                <w:szCs w:val="21"/>
              </w:rPr>
              <w:t xml:space="preserve"> </w:t>
            </w:r>
            <w:r>
              <w:rPr>
                <w:rFonts w:cs="Arial"/>
                <w:szCs w:val="21"/>
              </w:rPr>
              <w:t>M</w:t>
            </w:r>
            <w:r w:rsidRPr="006C45E4">
              <w:rPr>
                <w:rFonts w:cs="Arial"/>
                <w:szCs w:val="21"/>
              </w:rPr>
              <w:t>Hz</w:t>
            </w:r>
          </w:p>
        </w:tc>
        <w:tc>
          <w:tcPr>
            <w:cnfStyle w:val="000010000000" w:firstRow="0" w:lastRow="0" w:firstColumn="0" w:lastColumn="0" w:oddVBand="1" w:evenVBand="0" w:oddHBand="0" w:evenHBand="0" w:firstRowFirstColumn="0" w:firstRowLastColumn="0" w:lastRowFirstColumn="0" w:lastRowLastColumn="0"/>
            <w:tcW w:w="1752" w:type="dxa"/>
            <w:shd w:val="clear" w:color="auto" w:fill="003B90"/>
          </w:tcPr>
          <w:p w14:paraId="6C23600D" w14:textId="1A0F7245" w:rsidR="00B92DE0" w:rsidRPr="006C45E4" w:rsidRDefault="00B92DE0" w:rsidP="00B92DE0">
            <w:pPr>
              <w:spacing w:afterLines="0" w:after="0" w:line="400" w:lineRule="exact"/>
              <w:jc w:val="center"/>
              <w:rPr>
                <w:rFonts w:cs="Arial"/>
                <w:b w:val="0"/>
                <w:szCs w:val="21"/>
              </w:rPr>
            </w:pPr>
            <w:r>
              <w:rPr>
                <w:rFonts w:cs="Arial"/>
                <w:szCs w:val="21"/>
              </w:rPr>
              <w:t>30</w:t>
            </w:r>
            <w:r w:rsidRPr="006C45E4">
              <w:rPr>
                <w:rFonts w:cs="Arial"/>
                <w:szCs w:val="21"/>
              </w:rPr>
              <w:t xml:space="preserve"> </w:t>
            </w:r>
            <w:r>
              <w:rPr>
                <w:rFonts w:cs="Arial"/>
                <w:szCs w:val="21"/>
              </w:rPr>
              <w:t>M</w:t>
            </w:r>
            <w:r w:rsidRPr="006C45E4">
              <w:rPr>
                <w:rFonts w:cs="Arial"/>
                <w:szCs w:val="21"/>
              </w:rPr>
              <w:t>Hz-3 GHz</w:t>
            </w:r>
          </w:p>
        </w:tc>
        <w:tc>
          <w:tcPr>
            <w:tcW w:w="1752" w:type="dxa"/>
            <w:shd w:val="clear" w:color="auto" w:fill="003B90"/>
          </w:tcPr>
          <w:p w14:paraId="2428B8A1" w14:textId="77777777" w:rsidR="00B92DE0" w:rsidRPr="006C45E4" w:rsidRDefault="00B92DE0" w:rsidP="00CE70DD">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sidRPr="006C45E4">
              <w:rPr>
                <w:rFonts w:cs="Arial"/>
                <w:szCs w:val="21"/>
              </w:rPr>
              <w:t>3 GHz-6 GHz</w:t>
            </w:r>
          </w:p>
        </w:tc>
        <w:tc>
          <w:tcPr>
            <w:cnfStyle w:val="000010000000" w:firstRow="0" w:lastRow="0" w:firstColumn="0" w:lastColumn="0" w:oddVBand="1" w:evenVBand="0" w:oddHBand="0" w:evenHBand="0" w:firstRowFirstColumn="0" w:firstRowLastColumn="0" w:lastRowFirstColumn="0" w:lastRowLastColumn="0"/>
            <w:tcW w:w="1752" w:type="dxa"/>
            <w:shd w:val="clear" w:color="auto" w:fill="003B90"/>
          </w:tcPr>
          <w:p w14:paraId="493FAD2A" w14:textId="77777777" w:rsidR="00B92DE0" w:rsidRPr="006C45E4" w:rsidRDefault="00B92DE0" w:rsidP="00CE70DD">
            <w:pPr>
              <w:spacing w:afterLines="0" w:after="0" w:line="400" w:lineRule="exact"/>
              <w:jc w:val="center"/>
              <w:rPr>
                <w:rFonts w:cs="Arial"/>
                <w:b w:val="0"/>
                <w:szCs w:val="21"/>
              </w:rPr>
            </w:pPr>
            <w:r w:rsidRPr="006C45E4">
              <w:rPr>
                <w:rFonts w:cs="Arial"/>
                <w:szCs w:val="21"/>
              </w:rPr>
              <w:t>6 GHz-8.5 GHz</w:t>
            </w:r>
          </w:p>
        </w:tc>
      </w:tr>
      <w:tr w:rsidR="00B92DE0" w:rsidRPr="006C45E4" w14:paraId="139DF0FD" w14:textId="77777777" w:rsidTr="00B92DE0">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2280" w:type="dxa"/>
          </w:tcPr>
          <w:p w14:paraId="6A0A9898" w14:textId="25B7F56D" w:rsidR="00B92DE0" w:rsidRPr="00CE70DD" w:rsidRDefault="00B92DE0" w:rsidP="00B92DE0">
            <w:pPr>
              <w:spacing w:afterLines="0" w:after="0" w:line="400" w:lineRule="exact"/>
              <w:rPr>
                <w:rFonts w:cs="Arial"/>
                <w:szCs w:val="21"/>
              </w:rPr>
            </w:pPr>
            <w:r w:rsidRPr="006C45E4">
              <w:rPr>
                <w:rFonts w:cs="Arial"/>
                <w:szCs w:val="21"/>
              </w:rPr>
              <w:t>Directivity</w:t>
            </w:r>
          </w:p>
        </w:tc>
        <w:tc>
          <w:tcPr>
            <w:tcW w:w="1752" w:type="dxa"/>
          </w:tcPr>
          <w:p w14:paraId="236AB27E" w14:textId="0545D361" w:rsidR="00B92DE0" w:rsidRPr="006C45E4" w:rsidRDefault="00B92DE0" w:rsidP="00B92DE0">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22</w:t>
            </w:r>
          </w:p>
        </w:tc>
        <w:tc>
          <w:tcPr>
            <w:cnfStyle w:val="000010000000" w:firstRow="0" w:lastRow="0" w:firstColumn="0" w:lastColumn="0" w:oddVBand="1" w:evenVBand="0" w:oddHBand="0" w:evenHBand="0" w:firstRowFirstColumn="0" w:firstRowLastColumn="0" w:lastRowFirstColumn="0" w:lastRowLastColumn="0"/>
            <w:tcW w:w="1752" w:type="dxa"/>
          </w:tcPr>
          <w:p w14:paraId="338CF6A8" w14:textId="6D099374" w:rsidR="00B92DE0" w:rsidRPr="006C45E4" w:rsidRDefault="00B92DE0" w:rsidP="00B92DE0">
            <w:pPr>
              <w:spacing w:afterLines="0" w:after="0" w:line="400" w:lineRule="exact"/>
              <w:jc w:val="center"/>
              <w:rPr>
                <w:rFonts w:cs="Arial"/>
                <w:b/>
                <w:szCs w:val="21"/>
              </w:rPr>
            </w:pPr>
            <w:r w:rsidRPr="006C45E4">
              <w:rPr>
                <w:rFonts w:cs="Arial"/>
                <w:szCs w:val="21"/>
              </w:rPr>
              <w:t>22</w:t>
            </w:r>
          </w:p>
        </w:tc>
        <w:tc>
          <w:tcPr>
            <w:tcW w:w="1752" w:type="dxa"/>
          </w:tcPr>
          <w:p w14:paraId="41DF530A" w14:textId="1D4F0E92" w:rsidR="00B92DE0" w:rsidRPr="00CE70DD" w:rsidRDefault="00B92DE0" w:rsidP="00B92DE0">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20</w:t>
            </w:r>
          </w:p>
        </w:tc>
        <w:tc>
          <w:tcPr>
            <w:cnfStyle w:val="000010000000" w:firstRow="0" w:lastRow="0" w:firstColumn="0" w:lastColumn="0" w:oddVBand="1" w:evenVBand="0" w:oddHBand="0" w:evenHBand="0" w:firstRowFirstColumn="0" w:firstRowLastColumn="0" w:lastRowFirstColumn="0" w:lastRowLastColumn="0"/>
            <w:tcW w:w="1752" w:type="dxa"/>
          </w:tcPr>
          <w:p w14:paraId="2F816F77" w14:textId="7CEEC4D0" w:rsidR="00B92DE0" w:rsidRPr="00CE70DD" w:rsidRDefault="00B92DE0" w:rsidP="00B92DE0">
            <w:pPr>
              <w:spacing w:afterLines="0" w:after="0" w:line="400" w:lineRule="exact"/>
              <w:jc w:val="center"/>
              <w:rPr>
                <w:rFonts w:cs="Arial"/>
                <w:szCs w:val="21"/>
              </w:rPr>
            </w:pPr>
            <w:r w:rsidRPr="006C45E4">
              <w:rPr>
                <w:rFonts w:cs="Arial"/>
                <w:szCs w:val="21"/>
              </w:rPr>
              <w:t>16</w:t>
            </w:r>
          </w:p>
        </w:tc>
      </w:tr>
      <w:tr w:rsidR="00B92DE0" w:rsidRPr="006C45E4" w14:paraId="6C27BEF4" w14:textId="77777777" w:rsidTr="00B92DE0">
        <w:trPr>
          <w:trHeight w:val="107"/>
        </w:trPr>
        <w:tc>
          <w:tcPr>
            <w:cnfStyle w:val="000010000000" w:firstRow="0" w:lastRow="0" w:firstColumn="0" w:lastColumn="0" w:oddVBand="1" w:evenVBand="0" w:oddHBand="0" w:evenHBand="0" w:firstRowFirstColumn="0" w:firstRowLastColumn="0" w:lastRowFirstColumn="0" w:lastRowLastColumn="0"/>
            <w:tcW w:w="2280" w:type="dxa"/>
            <w:shd w:val="clear" w:color="auto" w:fill="DBE5F1" w:themeFill="accent1" w:themeFillTint="33"/>
          </w:tcPr>
          <w:p w14:paraId="317F8062" w14:textId="7C7E874B" w:rsidR="00B92DE0" w:rsidRPr="006C45E4" w:rsidRDefault="00B92DE0" w:rsidP="00B92DE0">
            <w:pPr>
              <w:spacing w:afterLines="0" w:after="0" w:line="400" w:lineRule="exact"/>
              <w:rPr>
                <w:rFonts w:eastAsia="Arial Unicode MS" w:cs="Arial"/>
                <w:b/>
                <w:bCs/>
                <w:szCs w:val="21"/>
              </w:rPr>
            </w:pPr>
            <w:r w:rsidRPr="006C45E4">
              <w:rPr>
                <w:rFonts w:cs="Arial"/>
                <w:szCs w:val="21"/>
              </w:rPr>
              <w:t>Source match</w:t>
            </w:r>
          </w:p>
        </w:tc>
        <w:tc>
          <w:tcPr>
            <w:tcW w:w="1752" w:type="dxa"/>
            <w:shd w:val="clear" w:color="auto" w:fill="DBE5F1" w:themeFill="accent1" w:themeFillTint="33"/>
          </w:tcPr>
          <w:p w14:paraId="0A1C320F" w14:textId="62CAD2A1" w:rsidR="00B92DE0" w:rsidRPr="006C45E4" w:rsidRDefault="00B92DE0" w:rsidP="00B92DE0">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22</w:t>
            </w:r>
          </w:p>
        </w:tc>
        <w:tc>
          <w:tcPr>
            <w:cnfStyle w:val="000010000000" w:firstRow="0" w:lastRow="0" w:firstColumn="0" w:lastColumn="0" w:oddVBand="1" w:evenVBand="0" w:oddHBand="0" w:evenHBand="0" w:firstRowFirstColumn="0" w:firstRowLastColumn="0" w:lastRowFirstColumn="0" w:lastRowLastColumn="0"/>
            <w:tcW w:w="1752" w:type="dxa"/>
            <w:shd w:val="clear" w:color="auto" w:fill="DBE5F1" w:themeFill="accent1" w:themeFillTint="33"/>
          </w:tcPr>
          <w:p w14:paraId="036D0805" w14:textId="4F4E4E3C" w:rsidR="00B92DE0" w:rsidRPr="00CE70DD" w:rsidRDefault="00B92DE0" w:rsidP="00B92DE0">
            <w:pPr>
              <w:spacing w:afterLines="0" w:after="0" w:line="400" w:lineRule="exact"/>
              <w:jc w:val="center"/>
              <w:rPr>
                <w:rFonts w:cs="Arial"/>
                <w:szCs w:val="21"/>
              </w:rPr>
            </w:pPr>
            <w:r w:rsidRPr="006C45E4">
              <w:rPr>
                <w:rFonts w:cs="Arial"/>
                <w:szCs w:val="21"/>
              </w:rPr>
              <w:t>22</w:t>
            </w:r>
          </w:p>
        </w:tc>
        <w:tc>
          <w:tcPr>
            <w:tcW w:w="1752" w:type="dxa"/>
            <w:shd w:val="clear" w:color="auto" w:fill="DBE5F1" w:themeFill="accent1" w:themeFillTint="33"/>
          </w:tcPr>
          <w:p w14:paraId="08D9682F" w14:textId="6A2EC342" w:rsidR="00B92DE0" w:rsidRPr="00CE70DD" w:rsidRDefault="00B92DE0" w:rsidP="00B92DE0">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20</w:t>
            </w:r>
          </w:p>
        </w:tc>
        <w:tc>
          <w:tcPr>
            <w:cnfStyle w:val="000010000000" w:firstRow="0" w:lastRow="0" w:firstColumn="0" w:lastColumn="0" w:oddVBand="1" w:evenVBand="0" w:oddHBand="0" w:evenHBand="0" w:firstRowFirstColumn="0" w:firstRowLastColumn="0" w:lastRowFirstColumn="0" w:lastRowLastColumn="0"/>
            <w:tcW w:w="1752" w:type="dxa"/>
            <w:shd w:val="clear" w:color="auto" w:fill="DBE5F1" w:themeFill="accent1" w:themeFillTint="33"/>
          </w:tcPr>
          <w:p w14:paraId="177E87AD" w14:textId="14066C1B" w:rsidR="00B92DE0" w:rsidRPr="00CE70DD" w:rsidRDefault="00B92DE0" w:rsidP="00B92DE0">
            <w:pPr>
              <w:spacing w:afterLines="0" w:after="0" w:line="400" w:lineRule="exact"/>
              <w:jc w:val="center"/>
              <w:rPr>
                <w:rFonts w:cs="Arial"/>
                <w:szCs w:val="21"/>
              </w:rPr>
            </w:pPr>
            <w:r w:rsidRPr="006C45E4">
              <w:rPr>
                <w:rFonts w:cs="Arial"/>
                <w:szCs w:val="21"/>
              </w:rPr>
              <w:t>16</w:t>
            </w:r>
          </w:p>
        </w:tc>
      </w:tr>
      <w:tr w:rsidR="00B92DE0" w:rsidRPr="006C45E4" w14:paraId="4A03EB12" w14:textId="77777777" w:rsidTr="00B92DE0">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2280" w:type="dxa"/>
          </w:tcPr>
          <w:p w14:paraId="0F518101" w14:textId="75C27BC7" w:rsidR="00B92DE0" w:rsidRPr="00CE70DD" w:rsidRDefault="00B92DE0" w:rsidP="00B92DE0">
            <w:pPr>
              <w:spacing w:afterLines="0" w:after="0" w:line="400" w:lineRule="exact"/>
              <w:rPr>
                <w:rFonts w:cs="Arial"/>
                <w:szCs w:val="21"/>
              </w:rPr>
            </w:pPr>
            <w:r w:rsidRPr="006C45E4">
              <w:rPr>
                <w:rFonts w:cs="Arial"/>
                <w:szCs w:val="21"/>
              </w:rPr>
              <w:lastRenderedPageBreak/>
              <w:t>Load match</w:t>
            </w:r>
          </w:p>
        </w:tc>
        <w:tc>
          <w:tcPr>
            <w:tcW w:w="1752" w:type="dxa"/>
          </w:tcPr>
          <w:p w14:paraId="397D2067" w14:textId="2368329A" w:rsidR="00B92DE0" w:rsidRPr="006C45E4" w:rsidRDefault="0019531B" w:rsidP="00B92DE0">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6</w:t>
            </w:r>
          </w:p>
        </w:tc>
        <w:tc>
          <w:tcPr>
            <w:cnfStyle w:val="000010000000" w:firstRow="0" w:lastRow="0" w:firstColumn="0" w:lastColumn="0" w:oddVBand="1" w:evenVBand="0" w:oddHBand="0" w:evenHBand="0" w:firstRowFirstColumn="0" w:firstRowLastColumn="0" w:lastRowFirstColumn="0" w:lastRowLastColumn="0"/>
            <w:tcW w:w="1752" w:type="dxa"/>
          </w:tcPr>
          <w:p w14:paraId="44CEB8CA" w14:textId="51538BE5" w:rsidR="00B92DE0" w:rsidRPr="006C45E4" w:rsidRDefault="00B92DE0" w:rsidP="00B92DE0">
            <w:pPr>
              <w:spacing w:afterLines="0" w:after="0" w:line="400" w:lineRule="exact"/>
              <w:jc w:val="center"/>
              <w:rPr>
                <w:rFonts w:cs="Arial"/>
                <w:b/>
                <w:szCs w:val="21"/>
              </w:rPr>
            </w:pPr>
            <w:r w:rsidRPr="006C45E4">
              <w:rPr>
                <w:rFonts w:cs="Arial"/>
                <w:szCs w:val="21"/>
              </w:rPr>
              <w:t>1</w:t>
            </w:r>
            <w:r w:rsidR="0019531B">
              <w:rPr>
                <w:rFonts w:cs="Arial"/>
                <w:szCs w:val="21"/>
              </w:rPr>
              <w:t>2</w:t>
            </w:r>
          </w:p>
        </w:tc>
        <w:tc>
          <w:tcPr>
            <w:tcW w:w="1752" w:type="dxa"/>
          </w:tcPr>
          <w:p w14:paraId="4993E46A" w14:textId="188B85DC" w:rsidR="00B92DE0" w:rsidRPr="00CE70DD" w:rsidRDefault="00B92DE0" w:rsidP="00B92DE0">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11</w:t>
            </w:r>
          </w:p>
        </w:tc>
        <w:tc>
          <w:tcPr>
            <w:cnfStyle w:val="000010000000" w:firstRow="0" w:lastRow="0" w:firstColumn="0" w:lastColumn="0" w:oddVBand="1" w:evenVBand="0" w:oddHBand="0" w:evenHBand="0" w:firstRowFirstColumn="0" w:firstRowLastColumn="0" w:lastRowFirstColumn="0" w:lastRowLastColumn="0"/>
            <w:tcW w:w="1752" w:type="dxa"/>
          </w:tcPr>
          <w:p w14:paraId="49AE97D7" w14:textId="39193ED0" w:rsidR="00B92DE0" w:rsidRPr="00CE70DD" w:rsidRDefault="00B92DE0" w:rsidP="00B92DE0">
            <w:pPr>
              <w:spacing w:afterLines="0" w:after="0" w:line="400" w:lineRule="exact"/>
              <w:jc w:val="center"/>
              <w:rPr>
                <w:rFonts w:cs="Arial"/>
                <w:szCs w:val="21"/>
              </w:rPr>
            </w:pPr>
            <w:r w:rsidRPr="006C45E4">
              <w:rPr>
                <w:rFonts w:cs="Arial"/>
                <w:szCs w:val="21"/>
              </w:rPr>
              <w:t>10</w:t>
            </w:r>
          </w:p>
        </w:tc>
      </w:tr>
      <w:tr w:rsidR="00B92DE0" w:rsidRPr="006C45E4" w14:paraId="212A72DE" w14:textId="77777777" w:rsidTr="00B92DE0">
        <w:trPr>
          <w:trHeight w:val="107"/>
        </w:trPr>
        <w:tc>
          <w:tcPr>
            <w:cnfStyle w:val="000010000000" w:firstRow="0" w:lastRow="0" w:firstColumn="0" w:lastColumn="0" w:oddVBand="1" w:evenVBand="0" w:oddHBand="0" w:evenHBand="0" w:firstRowFirstColumn="0" w:firstRowLastColumn="0" w:lastRowFirstColumn="0" w:lastRowLastColumn="0"/>
            <w:tcW w:w="2280" w:type="dxa"/>
            <w:shd w:val="clear" w:color="auto" w:fill="DBE5F1" w:themeFill="accent1" w:themeFillTint="33"/>
          </w:tcPr>
          <w:p w14:paraId="0A5E5049" w14:textId="36EF9D73" w:rsidR="00B92DE0" w:rsidRPr="006C45E4" w:rsidRDefault="00B92DE0" w:rsidP="00B92DE0">
            <w:pPr>
              <w:spacing w:afterLines="0" w:after="0" w:line="400" w:lineRule="exact"/>
              <w:rPr>
                <w:rFonts w:cs="Arial"/>
                <w:szCs w:val="21"/>
              </w:rPr>
            </w:pPr>
            <w:r w:rsidRPr="006C45E4">
              <w:rPr>
                <w:rFonts w:cs="Arial"/>
                <w:szCs w:val="21"/>
              </w:rPr>
              <w:t>Reflect tracking</w:t>
            </w:r>
          </w:p>
        </w:tc>
        <w:tc>
          <w:tcPr>
            <w:tcW w:w="1752" w:type="dxa"/>
            <w:shd w:val="clear" w:color="auto" w:fill="DBE5F1" w:themeFill="accent1" w:themeFillTint="33"/>
          </w:tcPr>
          <w:p w14:paraId="0CA3C88C" w14:textId="6607A27F" w:rsidR="00B92DE0" w:rsidRPr="006C45E4" w:rsidRDefault="00B92DE0" w:rsidP="00B92DE0">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1.</w:t>
            </w:r>
            <w:r>
              <w:rPr>
                <w:rFonts w:cs="Arial"/>
                <w:szCs w:val="21"/>
              </w:rPr>
              <w:t>0</w:t>
            </w:r>
          </w:p>
        </w:tc>
        <w:tc>
          <w:tcPr>
            <w:cnfStyle w:val="000010000000" w:firstRow="0" w:lastRow="0" w:firstColumn="0" w:lastColumn="0" w:oddVBand="1" w:evenVBand="0" w:oddHBand="0" w:evenHBand="0" w:firstRowFirstColumn="0" w:firstRowLastColumn="0" w:lastRowFirstColumn="0" w:lastRowLastColumn="0"/>
            <w:tcW w:w="1752" w:type="dxa"/>
            <w:shd w:val="clear" w:color="auto" w:fill="DBE5F1" w:themeFill="accent1" w:themeFillTint="33"/>
          </w:tcPr>
          <w:p w14:paraId="5F3AC9DF" w14:textId="27481A6F" w:rsidR="00B92DE0" w:rsidRPr="006C45E4" w:rsidRDefault="00B92DE0" w:rsidP="00B92DE0">
            <w:pPr>
              <w:spacing w:afterLines="0" w:after="0" w:line="400" w:lineRule="exact"/>
              <w:jc w:val="center"/>
              <w:rPr>
                <w:rFonts w:cs="Arial"/>
                <w:szCs w:val="21"/>
              </w:rPr>
            </w:pPr>
            <w:r w:rsidRPr="006C45E4">
              <w:rPr>
                <w:rFonts w:cs="Arial"/>
                <w:szCs w:val="21"/>
              </w:rPr>
              <w:t>±1.</w:t>
            </w:r>
            <w:r>
              <w:rPr>
                <w:rFonts w:cs="Arial"/>
                <w:szCs w:val="21"/>
              </w:rPr>
              <w:t>0</w:t>
            </w:r>
          </w:p>
        </w:tc>
        <w:tc>
          <w:tcPr>
            <w:tcW w:w="1752" w:type="dxa"/>
            <w:shd w:val="clear" w:color="auto" w:fill="DBE5F1" w:themeFill="accent1" w:themeFillTint="33"/>
          </w:tcPr>
          <w:p w14:paraId="6D5F698B" w14:textId="3199CF09" w:rsidR="00B92DE0" w:rsidRPr="006C45E4" w:rsidRDefault="00B92DE0" w:rsidP="00B92DE0">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1</w:t>
            </w:r>
            <w:r>
              <w:rPr>
                <w:rFonts w:cs="Arial"/>
                <w:szCs w:val="21"/>
              </w:rPr>
              <w:t>.0</w:t>
            </w:r>
          </w:p>
        </w:tc>
        <w:tc>
          <w:tcPr>
            <w:cnfStyle w:val="000010000000" w:firstRow="0" w:lastRow="0" w:firstColumn="0" w:lastColumn="0" w:oddVBand="1" w:evenVBand="0" w:oddHBand="0" w:evenHBand="0" w:firstRowFirstColumn="0" w:firstRowLastColumn="0" w:lastRowFirstColumn="0" w:lastRowLastColumn="0"/>
            <w:tcW w:w="1752" w:type="dxa"/>
            <w:shd w:val="clear" w:color="auto" w:fill="DBE5F1" w:themeFill="accent1" w:themeFillTint="33"/>
          </w:tcPr>
          <w:p w14:paraId="0060EB2B" w14:textId="7AACF9FD" w:rsidR="00B92DE0" w:rsidRPr="006C45E4" w:rsidRDefault="00B92DE0" w:rsidP="00B92DE0">
            <w:pPr>
              <w:spacing w:afterLines="0" w:after="0" w:line="400" w:lineRule="exact"/>
              <w:jc w:val="center"/>
              <w:rPr>
                <w:rFonts w:cs="Arial"/>
                <w:szCs w:val="21"/>
              </w:rPr>
            </w:pPr>
            <w:r w:rsidRPr="006C45E4">
              <w:rPr>
                <w:rFonts w:cs="Arial"/>
                <w:szCs w:val="21"/>
              </w:rPr>
              <w:t>±1</w:t>
            </w:r>
            <w:r>
              <w:rPr>
                <w:rFonts w:cs="Arial"/>
                <w:szCs w:val="21"/>
              </w:rPr>
              <w:t>.0</w:t>
            </w:r>
          </w:p>
        </w:tc>
      </w:tr>
      <w:tr w:rsidR="00B92DE0" w:rsidRPr="006C45E4" w14:paraId="0952569B" w14:textId="77777777" w:rsidTr="00B92DE0">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2280" w:type="dxa"/>
          </w:tcPr>
          <w:p w14:paraId="6B6285D6" w14:textId="77777777" w:rsidR="00B92DE0" w:rsidRPr="006C45E4" w:rsidRDefault="00B92DE0" w:rsidP="00B92DE0">
            <w:pPr>
              <w:spacing w:afterLines="0" w:after="0" w:line="400" w:lineRule="exact"/>
              <w:rPr>
                <w:rFonts w:cs="Arial"/>
                <w:szCs w:val="21"/>
              </w:rPr>
            </w:pPr>
            <w:r w:rsidRPr="006C45E4">
              <w:rPr>
                <w:rFonts w:cs="Arial"/>
                <w:szCs w:val="21"/>
              </w:rPr>
              <w:t>Transmission tracking</w:t>
            </w:r>
          </w:p>
        </w:tc>
        <w:tc>
          <w:tcPr>
            <w:tcW w:w="1752" w:type="dxa"/>
          </w:tcPr>
          <w:p w14:paraId="051F3648" w14:textId="533FF861" w:rsidR="00B92DE0" w:rsidRPr="006C45E4" w:rsidRDefault="00B92DE0" w:rsidP="00B92DE0">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1.</w:t>
            </w:r>
            <w:r>
              <w:rPr>
                <w:rFonts w:cs="Arial"/>
                <w:szCs w:val="21"/>
              </w:rPr>
              <w:t>0</w:t>
            </w:r>
          </w:p>
        </w:tc>
        <w:tc>
          <w:tcPr>
            <w:cnfStyle w:val="000010000000" w:firstRow="0" w:lastRow="0" w:firstColumn="0" w:lastColumn="0" w:oddVBand="1" w:evenVBand="0" w:oddHBand="0" w:evenHBand="0" w:firstRowFirstColumn="0" w:firstRowLastColumn="0" w:lastRowFirstColumn="0" w:lastRowLastColumn="0"/>
            <w:tcW w:w="1752" w:type="dxa"/>
          </w:tcPr>
          <w:p w14:paraId="1E4F67DF" w14:textId="4D0E1DCB" w:rsidR="00B92DE0" w:rsidRPr="006C45E4" w:rsidRDefault="00B92DE0" w:rsidP="00B92DE0">
            <w:pPr>
              <w:spacing w:afterLines="0" w:after="0" w:line="400" w:lineRule="exact"/>
              <w:jc w:val="center"/>
              <w:rPr>
                <w:rFonts w:cs="Arial"/>
                <w:szCs w:val="21"/>
              </w:rPr>
            </w:pPr>
            <w:r w:rsidRPr="006C45E4">
              <w:rPr>
                <w:rFonts w:cs="Arial"/>
                <w:szCs w:val="21"/>
              </w:rPr>
              <w:t>±1.</w:t>
            </w:r>
            <w:r>
              <w:rPr>
                <w:rFonts w:cs="Arial"/>
                <w:szCs w:val="21"/>
              </w:rPr>
              <w:t>0</w:t>
            </w:r>
          </w:p>
        </w:tc>
        <w:tc>
          <w:tcPr>
            <w:tcW w:w="1752" w:type="dxa"/>
          </w:tcPr>
          <w:p w14:paraId="44AE3A76" w14:textId="74A86163" w:rsidR="00B92DE0" w:rsidRPr="006C45E4" w:rsidRDefault="00B92DE0" w:rsidP="00B92DE0">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1</w:t>
            </w:r>
            <w:r>
              <w:rPr>
                <w:rFonts w:cs="Arial"/>
                <w:szCs w:val="21"/>
              </w:rPr>
              <w:t>.0</w:t>
            </w:r>
          </w:p>
        </w:tc>
        <w:tc>
          <w:tcPr>
            <w:cnfStyle w:val="000010000000" w:firstRow="0" w:lastRow="0" w:firstColumn="0" w:lastColumn="0" w:oddVBand="1" w:evenVBand="0" w:oddHBand="0" w:evenHBand="0" w:firstRowFirstColumn="0" w:firstRowLastColumn="0" w:lastRowFirstColumn="0" w:lastRowLastColumn="0"/>
            <w:tcW w:w="1752" w:type="dxa"/>
          </w:tcPr>
          <w:p w14:paraId="74AF6F6B" w14:textId="58FF55D2" w:rsidR="00B92DE0" w:rsidRPr="006C45E4" w:rsidRDefault="00B92DE0" w:rsidP="00B92DE0">
            <w:pPr>
              <w:spacing w:afterLines="0" w:after="0" w:line="400" w:lineRule="exact"/>
              <w:jc w:val="center"/>
              <w:rPr>
                <w:rFonts w:cs="Arial"/>
                <w:szCs w:val="21"/>
              </w:rPr>
            </w:pPr>
            <w:r w:rsidRPr="006C45E4">
              <w:rPr>
                <w:rFonts w:cs="Arial"/>
                <w:szCs w:val="21"/>
              </w:rPr>
              <w:t>±1</w:t>
            </w:r>
            <w:r>
              <w:rPr>
                <w:rFonts w:cs="Arial"/>
                <w:szCs w:val="21"/>
              </w:rPr>
              <w:t>.0</w:t>
            </w:r>
          </w:p>
        </w:tc>
      </w:tr>
    </w:tbl>
    <w:p w14:paraId="64DC60D6" w14:textId="77777777" w:rsidR="009F3B22" w:rsidRDefault="009F3B22" w:rsidP="009F3B22">
      <w:pPr>
        <w:spacing w:after="163"/>
        <w:rPr>
          <w:rFonts w:eastAsia="Arial Unicode MS" w:cs="Arial"/>
          <w:szCs w:val="21"/>
        </w:rPr>
      </w:pPr>
    </w:p>
    <w:p w14:paraId="27FD381A" w14:textId="77777777" w:rsidR="009F3B22" w:rsidRPr="00D85495" w:rsidRDefault="009F3B22" w:rsidP="009F3B22">
      <w:pPr>
        <w:spacing w:after="163"/>
        <w:rPr>
          <w:rFonts w:cs="Arial"/>
        </w:rPr>
      </w:pPr>
      <w:r>
        <w:rPr>
          <w:rFonts w:eastAsia="Arial Unicode MS" w:cs="Arial"/>
          <w:szCs w:val="21"/>
        </w:rPr>
        <w:t>SNA5022A/SNA5032A</w:t>
      </w:r>
    </w:p>
    <w:tbl>
      <w:tblPr>
        <w:tblStyle w:val="3-1"/>
        <w:tblW w:w="9288" w:type="dxa"/>
        <w:tblLayout w:type="fixed"/>
        <w:tblLook w:val="0020" w:firstRow="1" w:lastRow="0" w:firstColumn="0" w:lastColumn="0" w:noHBand="0" w:noVBand="0"/>
      </w:tblPr>
      <w:tblGrid>
        <w:gridCol w:w="2307"/>
        <w:gridCol w:w="1799"/>
        <w:gridCol w:w="1559"/>
        <w:gridCol w:w="1701"/>
        <w:gridCol w:w="1922"/>
      </w:tblGrid>
      <w:tr w:rsidR="0074705D" w:rsidRPr="006C45E4" w14:paraId="69AEF7DA" w14:textId="77777777" w:rsidTr="0074705D">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307" w:type="dxa"/>
            <w:shd w:val="clear" w:color="auto" w:fill="003B90"/>
          </w:tcPr>
          <w:p w14:paraId="385DF8F0" w14:textId="77777777" w:rsidR="0074705D" w:rsidRPr="006C45E4" w:rsidRDefault="0074705D" w:rsidP="0044510C">
            <w:pPr>
              <w:spacing w:afterLines="0" w:after="0" w:line="400" w:lineRule="exact"/>
              <w:rPr>
                <w:rFonts w:cs="Arial"/>
                <w:b w:val="0"/>
                <w:szCs w:val="21"/>
              </w:rPr>
            </w:pPr>
            <w:r w:rsidRPr="006C45E4">
              <w:rPr>
                <w:rFonts w:cs="Arial"/>
                <w:szCs w:val="21"/>
              </w:rPr>
              <w:t>Specification</w:t>
            </w:r>
            <w:r>
              <w:rPr>
                <w:rFonts w:cs="Arial"/>
                <w:szCs w:val="21"/>
              </w:rPr>
              <w:t xml:space="preserve"> </w:t>
            </w:r>
            <w:r w:rsidRPr="006C45E4">
              <w:rPr>
                <w:rFonts w:cs="Arial"/>
                <w:szCs w:val="21"/>
              </w:rPr>
              <w:t>(dB)</w:t>
            </w:r>
          </w:p>
        </w:tc>
        <w:tc>
          <w:tcPr>
            <w:tcW w:w="1799" w:type="dxa"/>
            <w:shd w:val="clear" w:color="auto" w:fill="003B90"/>
          </w:tcPr>
          <w:p w14:paraId="728438CA" w14:textId="41E2A6F2" w:rsidR="0074705D" w:rsidRDefault="0074705D" w:rsidP="0044510C">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szCs w:val="21"/>
              </w:rPr>
            </w:pPr>
            <w:r>
              <w:rPr>
                <w:rFonts w:cs="Arial" w:hint="eastAsia"/>
                <w:szCs w:val="21"/>
              </w:rPr>
              <w:t>1</w:t>
            </w:r>
            <w:r>
              <w:rPr>
                <w:rFonts w:cs="Arial"/>
                <w:szCs w:val="21"/>
              </w:rPr>
              <w:t>00 KHz-1 GHz</w:t>
            </w:r>
          </w:p>
        </w:tc>
        <w:tc>
          <w:tcPr>
            <w:cnfStyle w:val="000010000000" w:firstRow="0" w:lastRow="0" w:firstColumn="0" w:lastColumn="0" w:oddVBand="1" w:evenVBand="0" w:oddHBand="0" w:evenHBand="0" w:firstRowFirstColumn="0" w:firstRowLastColumn="0" w:lastRowFirstColumn="0" w:lastRowLastColumn="0"/>
            <w:tcW w:w="1559" w:type="dxa"/>
            <w:shd w:val="clear" w:color="auto" w:fill="003B90"/>
          </w:tcPr>
          <w:p w14:paraId="0823F192" w14:textId="023F6325" w:rsidR="0074705D" w:rsidRPr="006C45E4" w:rsidRDefault="0074705D" w:rsidP="0044510C">
            <w:pPr>
              <w:spacing w:afterLines="0" w:after="0" w:line="400" w:lineRule="exact"/>
              <w:jc w:val="center"/>
              <w:rPr>
                <w:rFonts w:cs="Arial"/>
                <w:b w:val="0"/>
                <w:szCs w:val="21"/>
              </w:rPr>
            </w:pPr>
            <w:r>
              <w:rPr>
                <w:rFonts w:cs="Arial"/>
                <w:szCs w:val="21"/>
              </w:rPr>
              <w:t>1</w:t>
            </w:r>
            <w:r w:rsidRPr="006C45E4">
              <w:rPr>
                <w:rFonts w:cs="Arial"/>
                <w:szCs w:val="21"/>
              </w:rPr>
              <w:t xml:space="preserve"> </w:t>
            </w:r>
            <w:r>
              <w:rPr>
                <w:rFonts w:cs="Arial"/>
                <w:szCs w:val="21"/>
              </w:rPr>
              <w:t>G</w:t>
            </w:r>
            <w:r w:rsidRPr="006C45E4">
              <w:rPr>
                <w:rFonts w:cs="Arial"/>
                <w:szCs w:val="21"/>
              </w:rPr>
              <w:t>Hz-</w:t>
            </w:r>
            <w:r>
              <w:rPr>
                <w:rFonts w:cs="Arial"/>
                <w:szCs w:val="21"/>
              </w:rPr>
              <w:t>9</w:t>
            </w:r>
            <w:r w:rsidRPr="006C45E4">
              <w:rPr>
                <w:rFonts w:cs="Arial"/>
                <w:szCs w:val="21"/>
              </w:rPr>
              <w:t xml:space="preserve"> GHz</w:t>
            </w:r>
          </w:p>
        </w:tc>
        <w:tc>
          <w:tcPr>
            <w:tcW w:w="1701" w:type="dxa"/>
            <w:shd w:val="clear" w:color="auto" w:fill="003B90"/>
          </w:tcPr>
          <w:p w14:paraId="65F73478" w14:textId="77777777" w:rsidR="0074705D" w:rsidRPr="006C45E4" w:rsidRDefault="0074705D" w:rsidP="0044510C">
            <w:pPr>
              <w:spacing w:afterLines="0" w:after="0" w:line="400" w:lineRule="exact"/>
              <w:jc w:val="center"/>
              <w:cnfStyle w:val="100000000000" w:firstRow="1" w:lastRow="0" w:firstColumn="0" w:lastColumn="0" w:oddVBand="0" w:evenVBand="0" w:oddHBand="0" w:evenHBand="0" w:firstRowFirstColumn="0" w:firstRowLastColumn="0" w:lastRowFirstColumn="0" w:lastRowLastColumn="0"/>
              <w:rPr>
                <w:rFonts w:cs="Arial"/>
                <w:b w:val="0"/>
                <w:szCs w:val="21"/>
              </w:rPr>
            </w:pPr>
            <w:r>
              <w:rPr>
                <w:rFonts w:cs="Arial"/>
                <w:szCs w:val="21"/>
              </w:rPr>
              <w:t>9</w:t>
            </w:r>
            <w:r w:rsidRPr="006C45E4">
              <w:rPr>
                <w:rFonts w:cs="Arial"/>
                <w:szCs w:val="21"/>
              </w:rPr>
              <w:t xml:space="preserve"> GHz-</w:t>
            </w:r>
            <w:r>
              <w:rPr>
                <w:rFonts w:cs="Arial"/>
                <w:szCs w:val="21"/>
              </w:rPr>
              <w:t>20</w:t>
            </w:r>
            <w:r w:rsidRPr="006C45E4">
              <w:rPr>
                <w:rFonts w:cs="Arial"/>
                <w:szCs w:val="21"/>
              </w:rPr>
              <w:t xml:space="preserve"> GHz</w:t>
            </w:r>
          </w:p>
        </w:tc>
        <w:tc>
          <w:tcPr>
            <w:cnfStyle w:val="000010000000" w:firstRow="0" w:lastRow="0" w:firstColumn="0" w:lastColumn="0" w:oddVBand="1" w:evenVBand="0" w:oddHBand="0" w:evenHBand="0" w:firstRowFirstColumn="0" w:firstRowLastColumn="0" w:lastRowFirstColumn="0" w:lastRowLastColumn="0"/>
            <w:tcW w:w="1922" w:type="dxa"/>
            <w:shd w:val="clear" w:color="auto" w:fill="003B90"/>
          </w:tcPr>
          <w:p w14:paraId="57A4D5E8" w14:textId="77777777" w:rsidR="0074705D" w:rsidRPr="006C45E4" w:rsidRDefault="0074705D" w:rsidP="0044510C">
            <w:pPr>
              <w:spacing w:afterLines="0" w:after="0" w:line="400" w:lineRule="exact"/>
              <w:jc w:val="center"/>
              <w:rPr>
                <w:rFonts w:cs="Arial"/>
                <w:b w:val="0"/>
                <w:szCs w:val="21"/>
              </w:rPr>
            </w:pPr>
            <w:r>
              <w:rPr>
                <w:rFonts w:cs="Arial"/>
                <w:szCs w:val="21"/>
              </w:rPr>
              <w:t>20</w:t>
            </w:r>
            <w:r w:rsidRPr="006C45E4">
              <w:rPr>
                <w:rFonts w:cs="Arial"/>
                <w:szCs w:val="21"/>
              </w:rPr>
              <w:t xml:space="preserve"> GHz-</w:t>
            </w:r>
            <w:r>
              <w:rPr>
                <w:rFonts w:cs="Arial"/>
                <w:szCs w:val="21"/>
              </w:rPr>
              <w:t>26</w:t>
            </w:r>
            <w:r w:rsidRPr="006C45E4">
              <w:rPr>
                <w:rFonts w:cs="Arial"/>
                <w:szCs w:val="21"/>
              </w:rPr>
              <w:t>.5 GHz</w:t>
            </w:r>
          </w:p>
        </w:tc>
      </w:tr>
      <w:tr w:rsidR="0074705D" w:rsidRPr="006C45E4" w14:paraId="0F0B8EC8" w14:textId="77777777" w:rsidTr="0074705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307" w:type="dxa"/>
          </w:tcPr>
          <w:p w14:paraId="7867467A" w14:textId="77777777" w:rsidR="0074705D" w:rsidRPr="006C45E4" w:rsidRDefault="0074705D" w:rsidP="0074705D">
            <w:pPr>
              <w:spacing w:afterLines="0" w:after="0" w:line="400" w:lineRule="exact"/>
              <w:rPr>
                <w:rFonts w:cs="Arial"/>
                <w:szCs w:val="21"/>
              </w:rPr>
            </w:pPr>
            <w:r w:rsidRPr="006C45E4">
              <w:rPr>
                <w:rFonts w:cs="Arial"/>
                <w:szCs w:val="21"/>
              </w:rPr>
              <w:t>Directivity</w:t>
            </w:r>
          </w:p>
        </w:tc>
        <w:tc>
          <w:tcPr>
            <w:tcW w:w="1799" w:type="dxa"/>
          </w:tcPr>
          <w:p w14:paraId="322AD8BB" w14:textId="50946753" w:rsidR="0074705D" w:rsidRDefault="0074705D" w:rsidP="0074705D">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20</w:t>
            </w:r>
          </w:p>
        </w:tc>
        <w:tc>
          <w:tcPr>
            <w:cnfStyle w:val="000010000000" w:firstRow="0" w:lastRow="0" w:firstColumn="0" w:lastColumn="0" w:oddVBand="1" w:evenVBand="0" w:oddHBand="0" w:evenHBand="0" w:firstRowFirstColumn="0" w:firstRowLastColumn="0" w:lastRowFirstColumn="0" w:lastRowLastColumn="0"/>
            <w:tcW w:w="1559" w:type="dxa"/>
          </w:tcPr>
          <w:p w14:paraId="2D079FD2" w14:textId="558388FB" w:rsidR="0074705D" w:rsidRPr="006C45E4" w:rsidRDefault="0074705D" w:rsidP="0074705D">
            <w:pPr>
              <w:spacing w:afterLines="0" w:after="0" w:line="400" w:lineRule="exact"/>
              <w:jc w:val="center"/>
              <w:rPr>
                <w:rFonts w:cs="Arial"/>
                <w:szCs w:val="21"/>
              </w:rPr>
            </w:pPr>
            <w:r>
              <w:rPr>
                <w:rFonts w:cs="Arial"/>
                <w:szCs w:val="21"/>
              </w:rPr>
              <w:t>20</w:t>
            </w:r>
          </w:p>
        </w:tc>
        <w:tc>
          <w:tcPr>
            <w:tcW w:w="1701" w:type="dxa"/>
          </w:tcPr>
          <w:p w14:paraId="188B0B8A" w14:textId="5EF53892" w:rsidR="0074705D" w:rsidRPr="006C45E4" w:rsidRDefault="0074705D" w:rsidP="0074705D">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16</w:t>
            </w:r>
          </w:p>
        </w:tc>
        <w:tc>
          <w:tcPr>
            <w:cnfStyle w:val="000010000000" w:firstRow="0" w:lastRow="0" w:firstColumn="0" w:lastColumn="0" w:oddVBand="1" w:evenVBand="0" w:oddHBand="0" w:evenHBand="0" w:firstRowFirstColumn="0" w:firstRowLastColumn="0" w:lastRowFirstColumn="0" w:lastRowLastColumn="0"/>
            <w:tcW w:w="1922" w:type="dxa"/>
          </w:tcPr>
          <w:p w14:paraId="29467537" w14:textId="29A0B211" w:rsidR="0074705D" w:rsidRPr="006C45E4" w:rsidRDefault="0074705D" w:rsidP="0074705D">
            <w:pPr>
              <w:spacing w:afterLines="0" w:after="0" w:line="400" w:lineRule="exact"/>
              <w:jc w:val="center"/>
              <w:rPr>
                <w:rFonts w:cs="Arial"/>
                <w:szCs w:val="21"/>
              </w:rPr>
            </w:pPr>
            <w:r>
              <w:rPr>
                <w:rFonts w:cs="Arial"/>
                <w:szCs w:val="21"/>
              </w:rPr>
              <w:t>13</w:t>
            </w:r>
          </w:p>
        </w:tc>
      </w:tr>
      <w:tr w:rsidR="0074705D" w:rsidRPr="006C45E4" w14:paraId="1A87A1F5" w14:textId="77777777" w:rsidTr="0074705D">
        <w:trPr>
          <w:trHeight w:val="20"/>
        </w:trPr>
        <w:tc>
          <w:tcPr>
            <w:cnfStyle w:val="000010000000" w:firstRow="0" w:lastRow="0" w:firstColumn="0" w:lastColumn="0" w:oddVBand="1" w:evenVBand="0" w:oddHBand="0" w:evenHBand="0" w:firstRowFirstColumn="0" w:firstRowLastColumn="0" w:lastRowFirstColumn="0" w:lastRowLastColumn="0"/>
            <w:tcW w:w="2307" w:type="dxa"/>
            <w:shd w:val="clear" w:color="auto" w:fill="DBE5F1" w:themeFill="accent1" w:themeFillTint="33"/>
          </w:tcPr>
          <w:p w14:paraId="4971534A" w14:textId="77777777" w:rsidR="0074705D" w:rsidRPr="006C45E4" w:rsidRDefault="0074705D" w:rsidP="0074705D">
            <w:pPr>
              <w:spacing w:afterLines="0" w:after="0" w:line="400" w:lineRule="exact"/>
              <w:rPr>
                <w:rFonts w:cs="Arial"/>
                <w:szCs w:val="21"/>
              </w:rPr>
            </w:pPr>
            <w:r w:rsidRPr="006C45E4">
              <w:rPr>
                <w:rFonts w:cs="Arial"/>
                <w:szCs w:val="21"/>
              </w:rPr>
              <w:t>Source match</w:t>
            </w:r>
          </w:p>
        </w:tc>
        <w:tc>
          <w:tcPr>
            <w:tcW w:w="1799" w:type="dxa"/>
            <w:shd w:val="clear" w:color="auto" w:fill="DBE5F1" w:themeFill="accent1" w:themeFillTint="33"/>
          </w:tcPr>
          <w:p w14:paraId="348457C5" w14:textId="684CC77F" w:rsidR="0074705D" w:rsidRDefault="0074705D" w:rsidP="0074705D">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Pr>
                <w:rFonts w:cs="Arial"/>
                <w:szCs w:val="21"/>
              </w:rPr>
              <w:t>20</w:t>
            </w:r>
          </w:p>
        </w:tc>
        <w:tc>
          <w:tcPr>
            <w:cnfStyle w:val="000010000000" w:firstRow="0" w:lastRow="0" w:firstColumn="0" w:lastColumn="0" w:oddVBand="1" w:evenVBand="0" w:oddHBand="0" w:evenHBand="0" w:firstRowFirstColumn="0" w:firstRowLastColumn="0" w:lastRowFirstColumn="0" w:lastRowLastColumn="0"/>
            <w:tcW w:w="1559" w:type="dxa"/>
            <w:shd w:val="clear" w:color="auto" w:fill="DBE5F1" w:themeFill="accent1" w:themeFillTint="33"/>
          </w:tcPr>
          <w:p w14:paraId="1B952669" w14:textId="30C945B7" w:rsidR="0074705D" w:rsidRPr="006C45E4" w:rsidRDefault="0074705D" w:rsidP="0074705D">
            <w:pPr>
              <w:spacing w:afterLines="0" w:after="0" w:line="400" w:lineRule="exact"/>
              <w:jc w:val="center"/>
              <w:rPr>
                <w:rFonts w:cs="Arial"/>
                <w:szCs w:val="21"/>
              </w:rPr>
            </w:pPr>
            <w:r>
              <w:rPr>
                <w:rFonts w:cs="Arial"/>
                <w:szCs w:val="21"/>
              </w:rPr>
              <w:t>20</w:t>
            </w:r>
          </w:p>
        </w:tc>
        <w:tc>
          <w:tcPr>
            <w:tcW w:w="1701" w:type="dxa"/>
            <w:shd w:val="clear" w:color="auto" w:fill="DBE5F1" w:themeFill="accent1" w:themeFillTint="33"/>
          </w:tcPr>
          <w:p w14:paraId="43EF4C88" w14:textId="639B6D41" w:rsidR="0074705D" w:rsidRPr="006C45E4" w:rsidRDefault="0074705D" w:rsidP="0074705D">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Pr>
                <w:rFonts w:cs="Arial"/>
                <w:szCs w:val="21"/>
              </w:rPr>
              <w:t>16</w:t>
            </w:r>
          </w:p>
        </w:tc>
        <w:tc>
          <w:tcPr>
            <w:cnfStyle w:val="000010000000" w:firstRow="0" w:lastRow="0" w:firstColumn="0" w:lastColumn="0" w:oddVBand="1" w:evenVBand="0" w:oddHBand="0" w:evenHBand="0" w:firstRowFirstColumn="0" w:firstRowLastColumn="0" w:lastRowFirstColumn="0" w:lastRowLastColumn="0"/>
            <w:tcW w:w="1922" w:type="dxa"/>
            <w:shd w:val="clear" w:color="auto" w:fill="DBE5F1" w:themeFill="accent1" w:themeFillTint="33"/>
          </w:tcPr>
          <w:p w14:paraId="4E57D4B2" w14:textId="1DF16118" w:rsidR="0074705D" w:rsidRPr="006C45E4" w:rsidRDefault="0074705D" w:rsidP="0074705D">
            <w:pPr>
              <w:spacing w:afterLines="0" w:after="0" w:line="400" w:lineRule="exact"/>
              <w:jc w:val="center"/>
              <w:rPr>
                <w:rFonts w:cs="Arial"/>
                <w:szCs w:val="21"/>
              </w:rPr>
            </w:pPr>
            <w:r>
              <w:rPr>
                <w:rFonts w:cs="Arial"/>
                <w:szCs w:val="21"/>
              </w:rPr>
              <w:t>13</w:t>
            </w:r>
          </w:p>
        </w:tc>
      </w:tr>
      <w:tr w:rsidR="0074705D" w:rsidRPr="006C45E4" w14:paraId="60469817" w14:textId="77777777" w:rsidTr="0074705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307" w:type="dxa"/>
          </w:tcPr>
          <w:p w14:paraId="605D000E" w14:textId="77777777" w:rsidR="0074705D" w:rsidRPr="006C45E4" w:rsidRDefault="0074705D" w:rsidP="0074705D">
            <w:pPr>
              <w:spacing w:afterLines="0" w:after="0" w:line="400" w:lineRule="exact"/>
              <w:rPr>
                <w:rFonts w:cs="Arial"/>
                <w:szCs w:val="21"/>
              </w:rPr>
            </w:pPr>
            <w:r w:rsidRPr="006C45E4">
              <w:rPr>
                <w:rFonts w:cs="Arial"/>
                <w:szCs w:val="21"/>
              </w:rPr>
              <w:t>Load match</w:t>
            </w:r>
          </w:p>
        </w:tc>
        <w:tc>
          <w:tcPr>
            <w:tcW w:w="1799" w:type="dxa"/>
          </w:tcPr>
          <w:p w14:paraId="1C09219A" w14:textId="21D2A7EA" w:rsidR="0074705D" w:rsidRDefault="00DD7475" w:rsidP="0074705D">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8</w:t>
            </w:r>
          </w:p>
        </w:tc>
        <w:tc>
          <w:tcPr>
            <w:cnfStyle w:val="000010000000" w:firstRow="0" w:lastRow="0" w:firstColumn="0" w:lastColumn="0" w:oddVBand="1" w:evenVBand="0" w:oddHBand="0" w:evenHBand="0" w:firstRowFirstColumn="0" w:firstRowLastColumn="0" w:lastRowFirstColumn="0" w:lastRowLastColumn="0"/>
            <w:tcW w:w="1559" w:type="dxa"/>
          </w:tcPr>
          <w:p w14:paraId="6AD800EF" w14:textId="27B361A7" w:rsidR="0074705D" w:rsidRPr="006C45E4" w:rsidRDefault="0074705D" w:rsidP="0074705D">
            <w:pPr>
              <w:spacing w:afterLines="0" w:after="0" w:line="400" w:lineRule="exact"/>
              <w:jc w:val="center"/>
              <w:rPr>
                <w:rFonts w:cs="Arial"/>
                <w:szCs w:val="21"/>
              </w:rPr>
            </w:pPr>
            <w:r>
              <w:rPr>
                <w:rFonts w:cs="Arial"/>
                <w:szCs w:val="21"/>
              </w:rPr>
              <w:t>11</w:t>
            </w:r>
          </w:p>
        </w:tc>
        <w:tc>
          <w:tcPr>
            <w:tcW w:w="1701" w:type="dxa"/>
          </w:tcPr>
          <w:p w14:paraId="7BA8C795" w14:textId="043C56E0" w:rsidR="0074705D" w:rsidRPr="006C45E4" w:rsidRDefault="0074705D" w:rsidP="0074705D">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7</w:t>
            </w:r>
          </w:p>
        </w:tc>
        <w:tc>
          <w:tcPr>
            <w:cnfStyle w:val="000010000000" w:firstRow="0" w:lastRow="0" w:firstColumn="0" w:lastColumn="0" w:oddVBand="1" w:evenVBand="0" w:oddHBand="0" w:evenHBand="0" w:firstRowFirstColumn="0" w:firstRowLastColumn="0" w:lastRowFirstColumn="0" w:lastRowLastColumn="0"/>
            <w:tcW w:w="1922" w:type="dxa"/>
          </w:tcPr>
          <w:p w14:paraId="14FD9B96" w14:textId="37B60220" w:rsidR="0074705D" w:rsidRPr="006C45E4" w:rsidRDefault="0074705D" w:rsidP="0074705D">
            <w:pPr>
              <w:spacing w:afterLines="0" w:after="0" w:line="400" w:lineRule="exact"/>
              <w:jc w:val="center"/>
              <w:rPr>
                <w:rFonts w:cs="Arial"/>
                <w:szCs w:val="21"/>
              </w:rPr>
            </w:pPr>
            <w:r>
              <w:rPr>
                <w:rFonts w:cs="Arial"/>
                <w:szCs w:val="21"/>
              </w:rPr>
              <w:t>7</w:t>
            </w:r>
          </w:p>
        </w:tc>
      </w:tr>
      <w:tr w:rsidR="0074705D" w:rsidRPr="006C45E4" w14:paraId="0B94227A" w14:textId="77777777" w:rsidTr="0074705D">
        <w:trPr>
          <w:trHeight w:val="20"/>
        </w:trPr>
        <w:tc>
          <w:tcPr>
            <w:cnfStyle w:val="000010000000" w:firstRow="0" w:lastRow="0" w:firstColumn="0" w:lastColumn="0" w:oddVBand="1" w:evenVBand="0" w:oddHBand="0" w:evenHBand="0" w:firstRowFirstColumn="0" w:firstRowLastColumn="0" w:lastRowFirstColumn="0" w:lastRowLastColumn="0"/>
            <w:tcW w:w="2307" w:type="dxa"/>
            <w:shd w:val="clear" w:color="auto" w:fill="DBE5F1" w:themeFill="accent1" w:themeFillTint="33"/>
          </w:tcPr>
          <w:p w14:paraId="0F4598F4" w14:textId="77777777" w:rsidR="0074705D" w:rsidRPr="006C45E4" w:rsidRDefault="0074705D" w:rsidP="0074705D">
            <w:pPr>
              <w:spacing w:afterLines="0" w:after="0" w:line="400" w:lineRule="exact"/>
              <w:rPr>
                <w:rFonts w:cs="Arial"/>
                <w:szCs w:val="21"/>
              </w:rPr>
            </w:pPr>
            <w:r w:rsidRPr="006C45E4">
              <w:rPr>
                <w:rFonts w:cs="Arial"/>
                <w:szCs w:val="21"/>
              </w:rPr>
              <w:t>Reflect tracking</w:t>
            </w:r>
          </w:p>
        </w:tc>
        <w:tc>
          <w:tcPr>
            <w:tcW w:w="1799" w:type="dxa"/>
            <w:shd w:val="clear" w:color="auto" w:fill="DBE5F1" w:themeFill="accent1" w:themeFillTint="33"/>
          </w:tcPr>
          <w:p w14:paraId="2A86A2DC" w14:textId="4120594C" w:rsidR="0074705D" w:rsidRPr="006C45E4" w:rsidRDefault="0074705D" w:rsidP="0074705D">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w:t>
            </w:r>
            <w:r>
              <w:rPr>
                <w:rFonts w:cs="Arial"/>
                <w:szCs w:val="21"/>
              </w:rPr>
              <w:t>1.4</w:t>
            </w:r>
          </w:p>
        </w:tc>
        <w:tc>
          <w:tcPr>
            <w:cnfStyle w:val="000010000000" w:firstRow="0" w:lastRow="0" w:firstColumn="0" w:lastColumn="0" w:oddVBand="1" w:evenVBand="0" w:oddHBand="0" w:evenHBand="0" w:firstRowFirstColumn="0" w:firstRowLastColumn="0" w:lastRowFirstColumn="0" w:lastRowLastColumn="0"/>
            <w:tcW w:w="1559" w:type="dxa"/>
            <w:shd w:val="clear" w:color="auto" w:fill="DBE5F1" w:themeFill="accent1" w:themeFillTint="33"/>
          </w:tcPr>
          <w:p w14:paraId="7C098002" w14:textId="255AE16C" w:rsidR="0074705D" w:rsidRPr="006C45E4" w:rsidRDefault="0074705D" w:rsidP="0074705D">
            <w:pPr>
              <w:spacing w:afterLines="0" w:after="0" w:line="400" w:lineRule="exact"/>
              <w:jc w:val="center"/>
              <w:rPr>
                <w:rFonts w:cs="Arial"/>
                <w:szCs w:val="21"/>
              </w:rPr>
            </w:pPr>
            <w:r w:rsidRPr="006C45E4">
              <w:rPr>
                <w:rFonts w:cs="Arial"/>
                <w:szCs w:val="21"/>
              </w:rPr>
              <w:t>±</w:t>
            </w:r>
            <w:r>
              <w:rPr>
                <w:rFonts w:cs="Arial"/>
                <w:szCs w:val="21"/>
              </w:rPr>
              <w:t>1.4</w:t>
            </w:r>
          </w:p>
        </w:tc>
        <w:tc>
          <w:tcPr>
            <w:tcW w:w="1701" w:type="dxa"/>
            <w:shd w:val="clear" w:color="auto" w:fill="DBE5F1" w:themeFill="accent1" w:themeFillTint="33"/>
          </w:tcPr>
          <w:p w14:paraId="1380D5D9" w14:textId="2811BA6B" w:rsidR="0074705D" w:rsidRPr="006C45E4" w:rsidRDefault="0074705D" w:rsidP="0074705D">
            <w:pPr>
              <w:spacing w:afterLines="0" w:after="0" w:line="400" w:lineRule="exact"/>
              <w:jc w:val="center"/>
              <w:cnfStyle w:val="000000000000" w:firstRow="0" w:lastRow="0" w:firstColumn="0" w:lastColumn="0" w:oddVBand="0" w:evenVBand="0" w:oddHBand="0" w:evenHBand="0" w:firstRowFirstColumn="0" w:firstRowLastColumn="0" w:lastRowFirstColumn="0" w:lastRowLastColumn="0"/>
              <w:rPr>
                <w:rFonts w:cs="Arial"/>
                <w:szCs w:val="21"/>
              </w:rPr>
            </w:pPr>
            <w:r w:rsidRPr="006C45E4">
              <w:rPr>
                <w:rFonts w:cs="Arial"/>
                <w:szCs w:val="21"/>
              </w:rPr>
              <w:t>±</w:t>
            </w:r>
            <w:r>
              <w:rPr>
                <w:rFonts w:cs="Arial"/>
                <w:szCs w:val="21"/>
              </w:rPr>
              <w:t>1.0</w:t>
            </w:r>
          </w:p>
        </w:tc>
        <w:tc>
          <w:tcPr>
            <w:cnfStyle w:val="000010000000" w:firstRow="0" w:lastRow="0" w:firstColumn="0" w:lastColumn="0" w:oddVBand="1" w:evenVBand="0" w:oddHBand="0" w:evenHBand="0" w:firstRowFirstColumn="0" w:firstRowLastColumn="0" w:lastRowFirstColumn="0" w:lastRowLastColumn="0"/>
            <w:tcW w:w="1922" w:type="dxa"/>
            <w:shd w:val="clear" w:color="auto" w:fill="DBE5F1" w:themeFill="accent1" w:themeFillTint="33"/>
          </w:tcPr>
          <w:p w14:paraId="5098A8E4" w14:textId="215D5EE1" w:rsidR="0074705D" w:rsidRPr="006C45E4" w:rsidRDefault="0074705D" w:rsidP="0074705D">
            <w:pPr>
              <w:spacing w:afterLines="0" w:after="0" w:line="400" w:lineRule="exact"/>
              <w:jc w:val="center"/>
              <w:rPr>
                <w:rFonts w:cs="Arial"/>
                <w:szCs w:val="21"/>
              </w:rPr>
            </w:pPr>
            <w:r w:rsidRPr="006C45E4">
              <w:rPr>
                <w:rFonts w:cs="Arial"/>
                <w:szCs w:val="21"/>
              </w:rPr>
              <w:t>±</w:t>
            </w:r>
            <w:r>
              <w:rPr>
                <w:rFonts w:cs="Arial"/>
                <w:szCs w:val="21"/>
              </w:rPr>
              <w:t>1.0</w:t>
            </w:r>
          </w:p>
        </w:tc>
      </w:tr>
      <w:tr w:rsidR="0074705D" w:rsidRPr="006C45E4" w14:paraId="2231513D" w14:textId="77777777" w:rsidTr="0074705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307" w:type="dxa"/>
          </w:tcPr>
          <w:p w14:paraId="4CFB4829" w14:textId="77777777" w:rsidR="0074705D" w:rsidRPr="006C45E4" w:rsidRDefault="0074705D" w:rsidP="0074705D">
            <w:pPr>
              <w:spacing w:afterLines="0" w:after="0" w:line="400" w:lineRule="exact"/>
              <w:rPr>
                <w:rFonts w:cs="Arial"/>
                <w:szCs w:val="21"/>
              </w:rPr>
            </w:pPr>
            <w:r w:rsidRPr="006C45E4">
              <w:rPr>
                <w:rFonts w:cs="Arial"/>
                <w:szCs w:val="21"/>
              </w:rPr>
              <w:t>Transmission tracking</w:t>
            </w:r>
          </w:p>
        </w:tc>
        <w:tc>
          <w:tcPr>
            <w:tcW w:w="1799" w:type="dxa"/>
          </w:tcPr>
          <w:p w14:paraId="6BC8B02E" w14:textId="110E96A6" w:rsidR="0074705D" w:rsidRPr="006C45E4" w:rsidRDefault="0074705D" w:rsidP="0074705D">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w:t>
            </w:r>
            <w:r>
              <w:rPr>
                <w:rFonts w:cs="Arial"/>
                <w:szCs w:val="21"/>
              </w:rPr>
              <w:t>1.4</w:t>
            </w:r>
          </w:p>
        </w:tc>
        <w:tc>
          <w:tcPr>
            <w:cnfStyle w:val="000010000000" w:firstRow="0" w:lastRow="0" w:firstColumn="0" w:lastColumn="0" w:oddVBand="1" w:evenVBand="0" w:oddHBand="0" w:evenHBand="0" w:firstRowFirstColumn="0" w:firstRowLastColumn="0" w:lastRowFirstColumn="0" w:lastRowLastColumn="0"/>
            <w:tcW w:w="1559" w:type="dxa"/>
          </w:tcPr>
          <w:p w14:paraId="5F0C1C51" w14:textId="0A22955C" w:rsidR="0074705D" w:rsidRPr="006C45E4" w:rsidRDefault="0074705D" w:rsidP="0074705D">
            <w:pPr>
              <w:spacing w:afterLines="0" w:after="0" w:line="400" w:lineRule="exact"/>
              <w:jc w:val="center"/>
              <w:rPr>
                <w:rFonts w:cs="Arial"/>
                <w:szCs w:val="21"/>
              </w:rPr>
            </w:pPr>
            <w:r w:rsidRPr="006C45E4">
              <w:rPr>
                <w:rFonts w:cs="Arial"/>
                <w:szCs w:val="21"/>
              </w:rPr>
              <w:t>±</w:t>
            </w:r>
            <w:r>
              <w:rPr>
                <w:rFonts w:cs="Arial"/>
                <w:szCs w:val="21"/>
              </w:rPr>
              <w:t>1.4</w:t>
            </w:r>
          </w:p>
        </w:tc>
        <w:tc>
          <w:tcPr>
            <w:tcW w:w="1701" w:type="dxa"/>
          </w:tcPr>
          <w:p w14:paraId="6EA73DF1" w14:textId="0F4FC8BA" w:rsidR="0074705D" w:rsidRPr="006C45E4" w:rsidRDefault="0074705D" w:rsidP="0074705D">
            <w:pPr>
              <w:spacing w:afterLines="0" w:after="0" w:line="400" w:lineRule="exact"/>
              <w:jc w:val="center"/>
              <w:cnfStyle w:val="000000100000" w:firstRow="0" w:lastRow="0" w:firstColumn="0" w:lastColumn="0" w:oddVBand="0" w:evenVBand="0" w:oddHBand="1" w:evenHBand="0" w:firstRowFirstColumn="0" w:firstRowLastColumn="0" w:lastRowFirstColumn="0" w:lastRowLastColumn="0"/>
              <w:rPr>
                <w:rFonts w:cs="Arial"/>
                <w:szCs w:val="21"/>
              </w:rPr>
            </w:pPr>
            <w:r w:rsidRPr="006C45E4">
              <w:rPr>
                <w:rFonts w:cs="Arial"/>
                <w:szCs w:val="21"/>
              </w:rPr>
              <w:t>±</w:t>
            </w:r>
            <w:r>
              <w:rPr>
                <w:rFonts w:cs="Arial"/>
                <w:szCs w:val="21"/>
              </w:rPr>
              <w:t>1.0</w:t>
            </w:r>
          </w:p>
        </w:tc>
        <w:tc>
          <w:tcPr>
            <w:cnfStyle w:val="000010000000" w:firstRow="0" w:lastRow="0" w:firstColumn="0" w:lastColumn="0" w:oddVBand="1" w:evenVBand="0" w:oddHBand="0" w:evenHBand="0" w:firstRowFirstColumn="0" w:firstRowLastColumn="0" w:lastRowFirstColumn="0" w:lastRowLastColumn="0"/>
            <w:tcW w:w="1922" w:type="dxa"/>
          </w:tcPr>
          <w:p w14:paraId="210043AF" w14:textId="26349DDC" w:rsidR="0074705D" w:rsidRPr="006C45E4" w:rsidRDefault="0074705D" w:rsidP="0074705D">
            <w:pPr>
              <w:spacing w:afterLines="0" w:after="0" w:line="400" w:lineRule="exact"/>
              <w:jc w:val="center"/>
              <w:rPr>
                <w:rFonts w:cs="Arial"/>
                <w:szCs w:val="21"/>
              </w:rPr>
            </w:pPr>
            <w:r w:rsidRPr="006C45E4">
              <w:rPr>
                <w:rFonts w:cs="Arial"/>
                <w:szCs w:val="21"/>
              </w:rPr>
              <w:t>±</w:t>
            </w:r>
            <w:r>
              <w:rPr>
                <w:rFonts w:cs="Arial"/>
                <w:szCs w:val="21"/>
              </w:rPr>
              <w:t>1.0</w:t>
            </w:r>
          </w:p>
        </w:tc>
      </w:tr>
    </w:tbl>
    <w:p w14:paraId="21781C85" w14:textId="4D716B07" w:rsidR="00437CEF" w:rsidRDefault="00437CEF" w:rsidP="00B1147F">
      <w:pPr>
        <w:spacing w:afterLines="0" w:after="0"/>
      </w:pPr>
    </w:p>
    <w:p w14:paraId="1323D5DF" w14:textId="77777777" w:rsidR="00437CEF" w:rsidRDefault="00437CEF">
      <w:pPr>
        <w:widowControl/>
        <w:spacing w:afterLines="0" w:after="0"/>
        <w:jc w:val="left"/>
      </w:pPr>
      <w:r>
        <w:br w:type="page"/>
      </w:r>
    </w:p>
    <w:p w14:paraId="36D1402A" w14:textId="07DF7F9C" w:rsidR="00B35E30" w:rsidRPr="00521DEE" w:rsidRDefault="000A7373" w:rsidP="00473C35">
      <w:pPr>
        <w:pStyle w:val="2"/>
        <w:spacing w:before="163" w:after="163"/>
        <w:ind w:left="662" w:hanging="662"/>
      </w:pPr>
      <w:r w:rsidRPr="00347614">
        <w:lastRenderedPageBreak/>
        <w:t>Test port output</w:t>
      </w:r>
      <w:r w:rsidR="005C0363">
        <w:t xml:space="preserve"> </w:t>
      </w:r>
      <w:r w:rsidR="00B35E30" w:rsidRPr="00347614">
        <w:t>(</w:t>
      </w:r>
      <w:r w:rsidRPr="00347614">
        <w:t>Source</w:t>
      </w:r>
      <w:r w:rsidR="00B35E30" w:rsidRPr="00347614">
        <w:t>)</w:t>
      </w:r>
    </w:p>
    <w:p w14:paraId="14976C85" w14:textId="7176B237" w:rsidR="00B15C3E" w:rsidRPr="00521DEE" w:rsidRDefault="000A7373" w:rsidP="00473C35">
      <w:pPr>
        <w:pStyle w:val="3"/>
        <w:spacing w:after="163"/>
      </w:pPr>
      <w:r w:rsidRPr="00521DEE">
        <w:t>Test port output frequency</w:t>
      </w:r>
      <w:r w:rsidR="00B15C3E" w:rsidRPr="00521DEE">
        <w:t xml:space="preserve"> </w:t>
      </w:r>
    </w:p>
    <w:tbl>
      <w:tblPr>
        <w:tblStyle w:val="3-1"/>
        <w:tblW w:w="9209" w:type="dxa"/>
        <w:tblLayout w:type="fixed"/>
        <w:tblLook w:val="0020" w:firstRow="1" w:lastRow="0" w:firstColumn="0" w:lastColumn="0" w:noHBand="0" w:noVBand="0"/>
      </w:tblPr>
      <w:tblGrid>
        <w:gridCol w:w="3256"/>
        <w:gridCol w:w="5953"/>
      </w:tblGrid>
      <w:tr w:rsidR="00CE70DD" w:rsidRPr="006C45E4" w14:paraId="716E30A3"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003B90"/>
          </w:tcPr>
          <w:p w14:paraId="102AD4F4" w14:textId="77777777" w:rsidR="00CE70DD" w:rsidRPr="00CE70DD" w:rsidRDefault="00CE70DD" w:rsidP="00CE70DD">
            <w:pPr>
              <w:spacing w:afterLines="0" w:after="0" w:line="400" w:lineRule="exact"/>
            </w:pPr>
            <w:r w:rsidRPr="00CE70DD">
              <w:t xml:space="preserve">Description </w:t>
            </w:r>
          </w:p>
        </w:tc>
        <w:tc>
          <w:tcPr>
            <w:tcW w:w="5953" w:type="dxa"/>
            <w:shd w:val="clear" w:color="auto" w:fill="003B90"/>
          </w:tcPr>
          <w:p w14:paraId="4A3BC129" w14:textId="6B538619" w:rsidR="00CE70DD" w:rsidRPr="00CE70DD" w:rsidRDefault="00CE70DD" w:rsidP="00CE70DD">
            <w:pPr>
              <w:spacing w:afterLines="0" w:after="0" w:line="400" w:lineRule="exact"/>
              <w:cnfStyle w:val="100000000000" w:firstRow="1" w:lastRow="0" w:firstColumn="0" w:lastColumn="0" w:oddVBand="0" w:evenVBand="0" w:oddHBand="0" w:evenHBand="0" w:firstRowFirstColumn="0" w:firstRowLastColumn="0" w:lastRowFirstColumn="0" w:lastRowLastColumn="0"/>
            </w:pPr>
            <w:r w:rsidRPr="00CE70DD">
              <w:t xml:space="preserve">Specification </w:t>
            </w:r>
          </w:p>
        </w:tc>
      </w:tr>
      <w:tr w:rsidR="00CE70DD" w:rsidRPr="006C45E4" w14:paraId="6E67E434" w14:textId="77777777" w:rsidTr="00CE70D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69654DD5" w14:textId="489ED414" w:rsidR="00CE70DD" w:rsidRPr="00CE70DD" w:rsidRDefault="00CE70DD" w:rsidP="00CE70DD">
            <w:pPr>
              <w:spacing w:afterLines="0" w:after="0" w:line="400" w:lineRule="exact"/>
              <w:rPr>
                <w:b/>
              </w:rPr>
            </w:pPr>
            <w:r w:rsidRPr="00CE70DD">
              <w:rPr>
                <w:b/>
              </w:rPr>
              <w:t>Frequency range</w:t>
            </w:r>
          </w:p>
        </w:tc>
      </w:tr>
      <w:tr w:rsidR="00411CC1" w:rsidRPr="006C45E4" w14:paraId="33033048" w14:textId="77777777" w:rsidTr="00CE70DD">
        <w:trPr>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tcPr>
          <w:p w14:paraId="5720EEB7" w14:textId="6AE413E5" w:rsidR="00B15C3E" w:rsidRPr="006C45E4" w:rsidRDefault="00B15C3E" w:rsidP="00CE70DD">
            <w:pPr>
              <w:spacing w:afterLines="0" w:after="0" w:line="400" w:lineRule="exact"/>
            </w:pPr>
            <w:r w:rsidRPr="006C45E4">
              <w:t>SNA50</w:t>
            </w:r>
            <w:r w:rsidR="004E5839">
              <w:t>0</w:t>
            </w:r>
            <w:r w:rsidRPr="006C45E4">
              <w:t>2</w:t>
            </w:r>
            <w:r w:rsidR="004E5839">
              <w:t>A</w:t>
            </w:r>
            <w:r w:rsidR="00CE70DD" w:rsidRPr="00CE70DD">
              <w:rPr>
                <w:rFonts w:ascii="阿里巴巴普惠体 R" w:hAnsi="阿里巴巴普惠体 R" w:cs="阿里巴巴普惠体 R" w:hint="eastAsia"/>
              </w:rPr>
              <w:t>，</w:t>
            </w:r>
            <w:r w:rsidRPr="006C45E4">
              <w:t>SNA50</w:t>
            </w:r>
            <w:r w:rsidR="004E5839">
              <w:t>0</w:t>
            </w:r>
            <w:r w:rsidRPr="006C45E4">
              <w:t>4</w:t>
            </w:r>
            <w:r w:rsidR="004E5839">
              <w:t>A</w:t>
            </w:r>
            <w:r w:rsidRPr="006C45E4">
              <w:t xml:space="preserve"> </w:t>
            </w:r>
          </w:p>
        </w:tc>
        <w:tc>
          <w:tcPr>
            <w:tcW w:w="5953" w:type="dxa"/>
            <w:shd w:val="clear" w:color="auto" w:fill="DBE5F1" w:themeFill="accent1" w:themeFillTint="33"/>
          </w:tcPr>
          <w:p w14:paraId="1906C012" w14:textId="76FC3487" w:rsidR="00B15C3E" w:rsidRPr="006C45E4" w:rsidRDefault="00BD7843" w:rsidP="00CE70DD">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t>9</w:t>
            </w:r>
            <w:r w:rsidR="00CB2718" w:rsidRPr="006C45E4">
              <w:t xml:space="preserve"> k</w:t>
            </w:r>
            <w:r w:rsidR="00B35E30" w:rsidRPr="006C45E4">
              <w:t>Hz</w:t>
            </w:r>
            <w:r w:rsidRPr="006C45E4">
              <w:t xml:space="preserve"> to 4.5</w:t>
            </w:r>
            <w:r w:rsidR="00CB2718" w:rsidRPr="006C45E4">
              <w:t xml:space="preserve"> </w:t>
            </w:r>
            <w:r w:rsidR="00B15C3E" w:rsidRPr="006C45E4">
              <w:t xml:space="preserve">GHz </w:t>
            </w:r>
          </w:p>
        </w:tc>
      </w:tr>
      <w:tr w:rsidR="00CE70DD" w:rsidRPr="006C45E4" w14:paraId="0D9CD194" w14:textId="77777777" w:rsidTr="00CE70D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256" w:type="dxa"/>
          </w:tcPr>
          <w:p w14:paraId="7A566143" w14:textId="4ADC3146" w:rsidR="00CE70DD" w:rsidRPr="006C45E4" w:rsidRDefault="00CE70DD" w:rsidP="00CE70DD">
            <w:pPr>
              <w:spacing w:afterLines="0" w:after="0" w:line="400" w:lineRule="exact"/>
            </w:pPr>
            <w:r w:rsidRPr="006C45E4">
              <w:t>SNA50</w:t>
            </w:r>
            <w:r>
              <w:t>1</w:t>
            </w:r>
            <w:r w:rsidRPr="006C45E4">
              <w:t>2</w:t>
            </w:r>
            <w:r>
              <w:t>A</w:t>
            </w:r>
            <w:r w:rsidRPr="00CE70DD">
              <w:rPr>
                <w:rFonts w:ascii="阿里巴巴普惠体 R" w:hAnsi="阿里巴巴普惠体 R" w:cs="阿里巴巴普惠体 R" w:hint="eastAsia"/>
              </w:rPr>
              <w:t>，</w:t>
            </w:r>
            <w:r w:rsidRPr="006C45E4">
              <w:t>SNA50</w:t>
            </w:r>
            <w:r>
              <w:t>1</w:t>
            </w:r>
            <w:r w:rsidRPr="006C45E4">
              <w:t>4</w:t>
            </w:r>
            <w:r>
              <w:t>A</w:t>
            </w:r>
          </w:p>
        </w:tc>
        <w:tc>
          <w:tcPr>
            <w:tcW w:w="5953" w:type="dxa"/>
          </w:tcPr>
          <w:p w14:paraId="5EDE34CF" w14:textId="3D1202A4" w:rsidR="00CE70DD" w:rsidRPr="006C45E4" w:rsidRDefault="00CE70DD" w:rsidP="00CE70DD">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6C45E4">
              <w:t>9 kHz to 8.5 GHz</w:t>
            </w:r>
          </w:p>
        </w:tc>
      </w:tr>
      <w:tr w:rsidR="009F3B22" w:rsidRPr="006C45E4" w14:paraId="670C3071" w14:textId="77777777" w:rsidTr="009D6242">
        <w:trPr>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tcPr>
          <w:p w14:paraId="33F8FBA4" w14:textId="2BC28E01" w:rsidR="009F3B22" w:rsidRPr="006C45E4" w:rsidRDefault="009F3B22" w:rsidP="009F3B22">
            <w:pPr>
              <w:spacing w:afterLines="0" w:after="0" w:line="400" w:lineRule="exact"/>
            </w:pPr>
            <w:r w:rsidRPr="006C45E4">
              <w:t>SNA50</w:t>
            </w:r>
            <w:r>
              <w:t>2</w:t>
            </w:r>
            <w:r w:rsidRPr="006C45E4">
              <w:t>2</w:t>
            </w:r>
            <w:r>
              <w:t>A</w:t>
            </w:r>
          </w:p>
        </w:tc>
        <w:tc>
          <w:tcPr>
            <w:tcW w:w="5953" w:type="dxa"/>
            <w:shd w:val="clear" w:color="auto" w:fill="DBE5F1" w:themeFill="accent1" w:themeFillTint="33"/>
          </w:tcPr>
          <w:p w14:paraId="71DA8423" w14:textId="5EF15982" w:rsidR="009F3B22" w:rsidRPr="006C45E4" w:rsidRDefault="009F3B22" w:rsidP="009F3B22">
            <w:pPr>
              <w:spacing w:afterLines="0" w:after="0" w:line="400" w:lineRule="exact"/>
              <w:cnfStyle w:val="000000000000" w:firstRow="0" w:lastRow="0" w:firstColumn="0" w:lastColumn="0" w:oddVBand="0" w:evenVBand="0" w:oddHBand="0" w:evenHBand="0" w:firstRowFirstColumn="0" w:firstRowLastColumn="0" w:lastRowFirstColumn="0" w:lastRowLastColumn="0"/>
            </w:pPr>
            <w:r>
              <w:t>100</w:t>
            </w:r>
            <w:r w:rsidRPr="006C45E4">
              <w:t xml:space="preserve"> kHz to </w:t>
            </w:r>
            <w:r>
              <w:t>13</w:t>
            </w:r>
            <w:r w:rsidRPr="006C45E4">
              <w:t xml:space="preserve">.5 GHz </w:t>
            </w:r>
          </w:p>
        </w:tc>
      </w:tr>
      <w:tr w:rsidR="009F3B22" w:rsidRPr="006C45E4" w14:paraId="37D8BB64" w14:textId="77777777" w:rsidTr="00CE70D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256" w:type="dxa"/>
          </w:tcPr>
          <w:p w14:paraId="4C994F48" w14:textId="2720AE11" w:rsidR="009F3B22" w:rsidRPr="006C45E4" w:rsidRDefault="009F3B22" w:rsidP="009F3B22">
            <w:pPr>
              <w:spacing w:afterLines="0" w:after="0" w:line="400" w:lineRule="exact"/>
            </w:pPr>
            <w:r w:rsidRPr="006C45E4">
              <w:t>SNA50</w:t>
            </w:r>
            <w:r>
              <w:t>3</w:t>
            </w:r>
            <w:r w:rsidRPr="006C45E4">
              <w:t>2</w:t>
            </w:r>
            <w:r>
              <w:t>A</w:t>
            </w:r>
          </w:p>
        </w:tc>
        <w:tc>
          <w:tcPr>
            <w:tcW w:w="5953" w:type="dxa"/>
          </w:tcPr>
          <w:p w14:paraId="30834AC9" w14:textId="676D7190" w:rsidR="009F3B22" w:rsidRPr="006C45E4" w:rsidRDefault="009F3B22" w:rsidP="009F3B22">
            <w:pPr>
              <w:spacing w:afterLines="0" w:after="0" w:line="400" w:lineRule="exact"/>
              <w:cnfStyle w:val="000000100000" w:firstRow="0" w:lastRow="0" w:firstColumn="0" w:lastColumn="0" w:oddVBand="0" w:evenVBand="0" w:oddHBand="1" w:evenHBand="0" w:firstRowFirstColumn="0" w:firstRowLastColumn="0" w:lastRowFirstColumn="0" w:lastRowLastColumn="0"/>
            </w:pPr>
            <w:r>
              <w:t>100</w:t>
            </w:r>
            <w:r w:rsidRPr="006C45E4">
              <w:t xml:space="preserve"> kHz to </w:t>
            </w:r>
            <w:r>
              <w:t>26</w:t>
            </w:r>
            <w:r w:rsidRPr="006C45E4">
              <w:t>.5 GHz</w:t>
            </w:r>
          </w:p>
        </w:tc>
      </w:tr>
      <w:tr w:rsidR="009D6242" w:rsidRPr="006C45E4" w14:paraId="14130576" w14:textId="77777777" w:rsidTr="009D6242">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2"/>
            <w:shd w:val="clear" w:color="auto" w:fill="auto"/>
          </w:tcPr>
          <w:p w14:paraId="2B090509" w14:textId="72377306" w:rsidR="009D6242" w:rsidRPr="006C45E4" w:rsidRDefault="009D6242" w:rsidP="009F3B22">
            <w:pPr>
              <w:spacing w:afterLines="0" w:after="0" w:line="400" w:lineRule="exact"/>
            </w:pPr>
            <w:r w:rsidRPr="009D6242">
              <w:rPr>
                <w:b/>
              </w:rPr>
              <w:t>Frequency resolution</w:t>
            </w:r>
            <w:r w:rsidR="00FD0FAF" w:rsidRPr="00FD0FAF">
              <w:rPr>
                <w:rFonts w:hint="eastAsia"/>
                <w:b/>
                <w:vertAlign w:val="superscript"/>
              </w:rPr>
              <w:t>1</w:t>
            </w:r>
            <w:r w:rsidRPr="00FD0FAF">
              <w:rPr>
                <w:b/>
                <w:vertAlign w:val="superscript"/>
              </w:rPr>
              <w:t xml:space="preserve"> </w:t>
            </w:r>
          </w:p>
        </w:tc>
      </w:tr>
      <w:tr w:rsidR="00020398" w:rsidRPr="006C45E4" w14:paraId="6958E4CC" w14:textId="77777777" w:rsidTr="009D624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auto"/>
          </w:tcPr>
          <w:p w14:paraId="21BBDA38" w14:textId="7520B134" w:rsidR="00020398" w:rsidRPr="006C45E4" w:rsidRDefault="00452603" w:rsidP="00020398">
            <w:pPr>
              <w:spacing w:afterLines="0" w:after="0" w:line="400" w:lineRule="exact"/>
            </w:pPr>
            <w:r>
              <w:rPr>
                <w:rFonts w:hint="eastAsia"/>
              </w:rPr>
              <w:t>9</w:t>
            </w:r>
            <w:r w:rsidR="00020398" w:rsidRPr="003E6766">
              <w:t xml:space="preserve"> </w:t>
            </w:r>
            <w:proofErr w:type="spellStart"/>
            <w:r>
              <w:rPr>
                <w:rFonts w:hint="eastAsia"/>
              </w:rPr>
              <w:t>K</w:t>
            </w:r>
            <w:r w:rsidR="00020398" w:rsidRPr="003E6766">
              <w:t>Hz</w:t>
            </w:r>
            <w:proofErr w:type="spellEnd"/>
            <w:r w:rsidR="00020398" w:rsidRPr="003E6766">
              <w:t xml:space="preserve"> </w:t>
            </w:r>
            <w:r w:rsidR="00020398">
              <w:t>–</w:t>
            </w:r>
            <w:r w:rsidR="00020398" w:rsidRPr="003E6766">
              <w:t xml:space="preserve"> </w:t>
            </w:r>
            <w:r w:rsidR="00020398">
              <w:rPr>
                <w:rFonts w:hint="eastAsia"/>
              </w:rPr>
              <w:t>3.8</w:t>
            </w:r>
            <w:r w:rsidR="00020398" w:rsidRPr="003E6766">
              <w:t xml:space="preserve"> </w:t>
            </w:r>
            <w:r w:rsidR="00020398">
              <w:rPr>
                <w:rFonts w:hint="eastAsia"/>
              </w:rPr>
              <w:t>G</w:t>
            </w:r>
            <w:r w:rsidR="00020398" w:rsidRPr="003E6766">
              <w:t>Hz</w:t>
            </w:r>
          </w:p>
        </w:tc>
        <w:tc>
          <w:tcPr>
            <w:tcW w:w="5953" w:type="dxa"/>
            <w:shd w:val="clear" w:color="auto" w:fill="auto"/>
          </w:tcPr>
          <w:p w14:paraId="3EAF623F" w14:textId="22F6168B" w:rsidR="00020398" w:rsidRPr="006C45E4" w:rsidRDefault="00020398" w:rsidP="00020398">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1 Hz</w:t>
            </w:r>
          </w:p>
        </w:tc>
      </w:tr>
      <w:tr w:rsidR="00020398" w:rsidRPr="006C45E4" w14:paraId="2572901C" w14:textId="77777777" w:rsidTr="00CE70DD">
        <w:trPr>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tcPr>
          <w:p w14:paraId="18355370" w14:textId="55CB9C00" w:rsidR="00020398" w:rsidRPr="006C45E4" w:rsidRDefault="00020398" w:rsidP="00020398">
            <w:pPr>
              <w:spacing w:afterLines="0" w:after="0" w:line="400" w:lineRule="exact"/>
            </w:pPr>
            <w:r>
              <w:rPr>
                <w:rFonts w:hint="eastAsia"/>
              </w:rPr>
              <w:t>3.8</w:t>
            </w:r>
            <w:r w:rsidRPr="003E6766">
              <w:t xml:space="preserve"> </w:t>
            </w:r>
            <w:r>
              <w:rPr>
                <w:rFonts w:hint="eastAsia"/>
              </w:rPr>
              <w:t>G</w:t>
            </w:r>
            <w:r w:rsidRPr="003E6766">
              <w:t xml:space="preserve">Hz </w:t>
            </w:r>
            <w:r>
              <w:t>–</w:t>
            </w:r>
            <w:r w:rsidRPr="003E6766">
              <w:t xml:space="preserve"> </w:t>
            </w:r>
            <w:r>
              <w:rPr>
                <w:rFonts w:hint="eastAsia"/>
              </w:rPr>
              <w:t>7.8</w:t>
            </w:r>
            <w:r w:rsidRPr="003E6766">
              <w:t xml:space="preserve"> </w:t>
            </w:r>
            <w:r>
              <w:rPr>
                <w:rFonts w:hint="eastAsia"/>
              </w:rPr>
              <w:t>G</w:t>
            </w:r>
            <w:r w:rsidRPr="003E6766">
              <w:t>Hz</w:t>
            </w:r>
          </w:p>
        </w:tc>
        <w:tc>
          <w:tcPr>
            <w:tcW w:w="5953" w:type="dxa"/>
            <w:shd w:val="clear" w:color="auto" w:fill="DBE5F1" w:themeFill="accent1" w:themeFillTint="33"/>
          </w:tcPr>
          <w:p w14:paraId="50CEB7EB" w14:textId="7F2C8D1B" w:rsidR="00020398" w:rsidRPr="006C45E4" w:rsidRDefault="00020398" w:rsidP="00020398">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2 Hz</w:t>
            </w:r>
          </w:p>
        </w:tc>
      </w:tr>
      <w:tr w:rsidR="00020398" w:rsidRPr="006C45E4" w14:paraId="5ED90221" w14:textId="77777777" w:rsidTr="009D624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auto"/>
          </w:tcPr>
          <w:p w14:paraId="52F67333" w14:textId="6B2E2E3B" w:rsidR="00020398" w:rsidRPr="006C45E4" w:rsidRDefault="00020398" w:rsidP="00020398">
            <w:pPr>
              <w:spacing w:afterLines="0" w:after="0" w:line="400" w:lineRule="exact"/>
            </w:pPr>
            <w:r>
              <w:rPr>
                <w:rFonts w:hint="eastAsia"/>
              </w:rPr>
              <w:t>7.8</w:t>
            </w:r>
            <w:r w:rsidRPr="003E6766">
              <w:t xml:space="preserve"> </w:t>
            </w:r>
            <w:r>
              <w:rPr>
                <w:rFonts w:hint="eastAsia"/>
              </w:rPr>
              <w:t>G</w:t>
            </w:r>
            <w:r w:rsidRPr="003E6766">
              <w:t xml:space="preserve">Hz </w:t>
            </w:r>
            <w:r>
              <w:t>–</w:t>
            </w:r>
            <w:r w:rsidRPr="003E6766">
              <w:t xml:space="preserve"> </w:t>
            </w:r>
            <w:r>
              <w:rPr>
                <w:rFonts w:hint="eastAsia"/>
              </w:rPr>
              <w:t>13.5</w:t>
            </w:r>
            <w:r w:rsidRPr="003E6766">
              <w:t xml:space="preserve"> </w:t>
            </w:r>
            <w:r>
              <w:rPr>
                <w:rFonts w:hint="eastAsia"/>
              </w:rPr>
              <w:t>G</w:t>
            </w:r>
            <w:r w:rsidRPr="003E6766">
              <w:t>Hz</w:t>
            </w:r>
          </w:p>
        </w:tc>
        <w:tc>
          <w:tcPr>
            <w:tcW w:w="5953" w:type="dxa"/>
            <w:shd w:val="clear" w:color="auto" w:fill="auto"/>
          </w:tcPr>
          <w:p w14:paraId="53AE3FF8" w14:textId="65B07D26" w:rsidR="00020398" w:rsidRPr="006C45E4" w:rsidRDefault="00020398" w:rsidP="00020398">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4 Hz</w:t>
            </w:r>
          </w:p>
        </w:tc>
      </w:tr>
      <w:tr w:rsidR="00020398" w:rsidRPr="006C45E4" w14:paraId="54B69DD5" w14:textId="77777777" w:rsidTr="00CE70DD">
        <w:trPr>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tcPr>
          <w:p w14:paraId="6CDD3A3E" w14:textId="3EBE146A" w:rsidR="00020398" w:rsidRPr="006C45E4" w:rsidRDefault="00020398" w:rsidP="00020398">
            <w:pPr>
              <w:spacing w:afterLines="0" w:after="0" w:line="400" w:lineRule="exact"/>
            </w:pPr>
            <w:r>
              <w:rPr>
                <w:rFonts w:hint="eastAsia"/>
              </w:rPr>
              <w:t>13.5</w:t>
            </w:r>
            <w:r w:rsidRPr="003E6766">
              <w:t xml:space="preserve"> </w:t>
            </w:r>
            <w:r>
              <w:rPr>
                <w:rFonts w:hint="eastAsia"/>
              </w:rPr>
              <w:t>G</w:t>
            </w:r>
            <w:r w:rsidRPr="003E6766">
              <w:t xml:space="preserve">Hz </w:t>
            </w:r>
            <w:r>
              <w:t>–</w:t>
            </w:r>
            <w:r w:rsidRPr="003E6766">
              <w:t xml:space="preserve"> </w:t>
            </w:r>
            <w:r>
              <w:rPr>
                <w:rFonts w:hint="eastAsia"/>
              </w:rPr>
              <w:t>26.5</w:t>
            </w:r>
            <w:r w:rsidRPr="003E6766">
              <w:t xml:space="preserve"> </w:t>
            </w:r>
            <w:r>
              <w:rPr>
                <w:rFonts w:hint="eastAsia"/>
              </w:rPr>
              <w:t>G</w:t>
            </w:r>
            <w:r w:rsidRPr="003E6766">
              <w:t>Hz</w:t>
            </w:r>
          </w:p>
        </w:tc>
        <w:tc>
          <w:tcPr>
            <w:tcW w:w="5953" w:type="dxa"/>
            <w:shd w:val="clear" w:color="auto" w:fill="DBE5F1" w:themeFill="accent1" w:themeFillTint="33"/>
          </w:tcPr>
          <w:p w14:paraId="7E105C6C" w14:textId="1D21F8C8" w:rsidR="00020398" w:rsidRPr="006C45E4" w:rsidRDefault="00020398" w:rsidP="00020398">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8 Hz</w:t>
            </w:r>
          </w:p>
        </w:tc>
      </w:tr>
      <w:tr w:rsidR="00020398" w:rsidRPr="006C45E4" w14:paraId="5CE6562D" w14:textId="77777777" w:rsidTr="00CE70D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1A44CFD8" w14:textId="08DD6430" w:rsidR="00020398" w:rsidRPr="00CE70DD" w:rsidRDefault="00020398" w:rsidP="00020398">
            <w:pPr>
              <w:spacing w:afterLines="0" w:after="0" w:line="400" w:lineRule="exact"/>
              <w:rPr>
                <w:b/>
              </w:rPr>
            </w:pPr>
            <w:r w:rsidRPr="00CE70DD">
              <w:rPr>
                <w:b/>
              </w:rPr>
              <w:t>CW accuracy</w:t>
            </w:r>
          </w:p>
        </w:tc>
      </w:tr>
      <w:tr w:rsidR="00020398" w:rsidRPr="006C45E4" w14:paraId="47334DE0" w14:textId="77777777" w:rsidTr="00CE70DD">
        <w:trPr>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tcPr>
          <w:p w14:paraId="0433D3CD" w14:textId="2D69A7EF" w:rsidR="00020398" w:rsidRPr="006C45E4" w:rsidRDefault="00020398" w:rsidP="00020398">
            <w:pPr>
              <w:spacing w:afterLines="0" w:after="0" w:line="400" w:lineRule="exact"/>
            </w:pPr>
            <w:r w:rsidRPr="006C45E4">
              <w:t>Standard</w:t>
            </w:r>
          </w:p>
        </w:tc>
        <w:tc>
          <w:tcPr>
            <w:tcW w:w="5953" w:type="dxa"/>
            <w:shd w:val="clear" w:color="auto" w:fill="DBE5F1" w:themeFill="accent1" w:themeFillTint="33"/>
          </w:tcPr>
          <w:p w14:paraId="30BFBFF1" w14:textId="3963315E" w:rsidR="00020398" w:rsidRPr="006C45E4" w:rsidRDefault="00020398" w:rsidP="0002039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t xml:space="preserve">± </w:t>
            </w:r>
            <w:r>
              <w:t>1.0</w:t>
            </w:r>
            <w:r w:rsidRPr="006C45E4">
              <w:t xml:space="preserve"> ppm (23 ± 3</w:t>
            </w:r>
            <w:proofErr w:type="gramStart"/>
            <w:r w:rsidRPr="00E51DCA">
              <w:rPr>
                <w:rFonts w:ascii="Cambria Math" w:eastAsia="宋体" w:hAnsi="Cambria Math" w:cs="Cambria Math"/>
              </w:rPr>
              <w:t>℃</w:t>
            </w:r>
            <w:r w:rsidRPr="006C45E4">
              <w:t xml:space="preserve"> )</w:t>
            </w:r>
            <w:proofErr w:type="gramEnd"/>
          </w:p>
        </w:tc>
      </w:tr>
      <w:tr w:rsidR="00020398" w:rsidRPr="006C45E4" w14:paraId="7251F383" w14:textId="77777777" w:rsidTr="00CE70D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256" w:type="dxa"/>
          </w:tcPr>
          <w:p w14:paraId="19D3832A" w14:textId="2EF5BD09" w:rsidR="00020398" w:rsidRPr="006C45E4" w:rsidRDefault="00020398" w:rsidP="00020398">
            <w:pPr>
              <w:spacing w:afterLines="0" w:after="0" w:line="400" w:lineRule="exact"/>
            </w:pPr>
            <w:r w:rsidRPr="006C45E4">
              <w:t>Option: SN</w:t>
            </w:r>
            <w:r>
              <w:t>A</w:t>
            </w:r>
            <w:r w:rsidRPr="006C45E4">
              <w:t>5000-HPR</w:t>
            </w:r>
          </w:p>
        </w:tc>
        <w:tc>
          <w:tcPr>
            <w:tcW w:w="5953" w:type="dxa"/>
          </w:tcPr>
          <w:p w14:paraId="625BAEE8" w14:textId="24AA6EA3" w:rsidR="00020398" w:rsidRPr="006C45E4" w:rsidRDefault="00020398" w:rsidP="0002039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6C45E4">
              <w:t>± 0.</w:t>
            </w:r>
            <w:r>
              <w:t>1</w:t>
            </w:r>
            <w:r w:rsidRPr="006C45E4">
              <w:t xml:space="preserve"> ppm (23 ± 3</w:t>
            </w:r>
            <w:proofErr w:type="gramStart"/>
            <w:r w:rsidRPr="00E26B5D">
              <w:rPr>
                <w:rFonts w:ascii="Cambria Math" w:eastAsia="宋体" w:hAnsi="Cambria Math" w:cs="Cambria Math"/>
              </w:rPr>
              <w:t>℃</w:t>
            </w:r>
            <w:r w:rsidRPr="006C45E4">
              <w:t xml:space="preserve"> )</w:t>
            </w:r>
            <w:proofErr w:type="gramEnd"/>
          </w:p>
        </w:tc>
      </w:tr>
      <w:tr w:rsidR="00020398" w:rsidRPr="006C45E4" w14:paraId="47C32663" w14:textId="77777777" w:rsidTr="00133F69">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4E44FDA3" w14:textId="54AAD1EE" w:rsidR="00020398" w:rsidRPr="00CE70DD" w:rsidRDefault="00020398" w:rsidP="00020398">
            <w:pPr>
              <w:spacing w:afterLines="0" w:after="0" w:line="400" w:lineRule="exact"/>
              <w:rPr>
                <w:b/>
              </w:rPr>
            </w:pPr>
            <w:r w:rsidRPr="00CE70DD">
              <w:rPr>
                <w:b/>
              </w:rPr>
              <w:t>Source stability</w:t>
            </w:r>
          </w:p>
        </w:tc>
      </w:tr>
      <w:tr w:rsidR="00020398" w:rsidRPr="006C45E4" w14:paraId="6B021131" w14:textId="77777777" w:rsidTr="00CE70D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tcPr>
          <w:p w14:paraId="7632D7B7" w14:textId="60560308" w:rsidR="00020398" w:rsidRPr="006C45E4" w:rsidRDefault="00020398" w:rsidP="00020398">
            <w:pPr>
              <w:spacing w:afterLines="0" w:after="0" w:line="400" w:lineRule="exact"/>
            </w:pPr>
            <w:r w:rsidRPr="006C45E4">
              <w:t xml:space="preserve">Standard </w:t>
            </w:r>
          </w:p>
        </w:tc>
        <w:tc>
          <w:tcPr>
            <w:tcW w:w="5953" w:type="dxa"/>
            <w:shd w:val="clear" w:color="auto" w:fill="DBE5F1" w:themeFill="accent1" w:themeFillTint="33"/>
          </w:tcPr>
          <w:p w14:paraId="016ECB46" w14:textId="77777777" w:rsidR="00020398" w:rsidRDefault="00020398" w:rsidP="0002039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6C45E4">
              <w:t xml:space="preserve">± </w:t>
            </w:r>
            <w:r>
              <w:t>1.0</w:t>
            </w:r>
            <w:r w:rsidRPr="006C45E4">
              <w:t xml:space="preserve"> ppm (0 to 40</w:t>
            </w:r>
            <w:proofErr w:type="gramStart"/>
            <w:r w:rsidRPr="00E26B5D">
              <w:rPr>
                <w:rFonts w:ascii="Cambria Math" w:eastAsia="宋体" w:hAnsi="Cambria Math" w:cs="Cambria Math"/>
              </w:rPr>
              <w:t>℃</w:t>
            </w:r>
            <w:r w:rsidRPr="006C45E4">
              <w:t xml:space="preserve"> )</w:t>
            </w:r>
            <w:proofErr w:type="gramEnd"/>
          </w:p>
          <w:p w14:paraId="0012C451" w14:textId="0BD30F3A" w:rsidR="00020398" w:rsidRPr="006C45E4" w:rsidRDefault="00020398" w:rsidP="0002039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6C45E4">
              <w:t>± 0.5 ppm/year</w:t>
            </w:r>
            <w:r>
              <w:rPr>
                <w:rFonts w:hint="eastAsia"/>
              </w:rPr>
              <w:t>，</w:t>
            </w:r>
            <w:r w:rsidRPr="00E174D1">
              <w:rPr>
                <w:rFonts w:cs="Arial"/>
              </w:rPr>
              <w:t>±</w:t>
            </w:r>
            <w:r w:rsidRPr="007348E9">
              <w:rPr>
                <w:rFonts w:hint="eastAsia"/>
              </w:rPr>
              <w:t xml:space="preserve"> </w:t>
            </w:r>
            <w:r w:rsidRPr="007348E9">
              <w:t>3.0 ppm/20 year</w:t>
            </w:r>
            <w:r w:rsidRPr="006C45E4">
              <w:t xml:space="preserve"> </w:t>
            </w:r>
          </w:p>
        </w:tc>
      </w:tr>
      <w:tr w:rsidR="00020398" w:rsidRPr="006C45E4" w14:paraId="738DE4B7" w14:textId="77777777" w:rsidTr="00CE70DD">
        <w:trPr>
          <w:trHeight w:val="20"/>
        </w:trPr>
        <w:tc>
          <w:tcPr>
            <w:cnfStyle w:val="000010000000" w:firstRow="0" w:lastRow="0" w:firstColumn="0" w:lastColumn="0" w:oddVBand="1" w:evenVBand="0" w:oddHBand="0" w:evenHBand="0" w:firstRowFirstColumn="0" w:firstRowLastColumn="0" w:lastRowFirstColumn="0" w:lastRowLastColumn="0"/>
            <w:tcW w:w="3256" w:type="dxa"/>
          </w:tcPr>
          <w:p w14:paraId="1ADA43F1" w14:textId="27A6B1FC" w:rsidR="00020398" w:rsidRPr="006C45E4" w:rsidRDefault="00020398" w:rsidP="00020398">
            <w:pPr>
              <w:spacing w:afterLines="0" w:after="0" w:line="400" w:lineRule="exact"/>
            </w:pPr>
            <w:r w:rsidRPr="006C45E4">
              <w:t>Option: SN</w:t>
            </w:r>
            <w:r>
              <w:t>A</w:t>
            </w:r>
            <w:r w:rsidRPr="006C45E4">
              <w:t>5000-HPR</w:t>
            </w:r>
          </w:p>
        </w:tc>
        <w:tc>
          <w:tcPr>
            <w:tcW w:w="5953" w:type="dxa"/>
          </w:tcPr>
          <w:p w14:paraId="011BE73B" w14:textId="77777777" w:rsidR="00020398" w:rsidRPr="006C45E4" w:rsidRDefault="00020398" w:rsidP="0002039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t>± 1 ppb (0 to 40</w:t>
            </w:r>
            <w:proofErr w:type="gramStart"/>
            <w:r w:rsidRPr="00E26B5D">
              <w:rPr>
                <w:rFonts w:ascii="Cambria Math" w:eastAsia="宋体" w:hAnsi="Cambria Math" w:cs="Cambria Math"/>
              </w:rPr>
              <w:t>℃</w:t>
            </w:r>
            <w:r w:rsidRPr="00CE70DD">
              <w:rPr>
                <w:rFonts w:cs="Arial"/>
              </w:rPr>
              <w:t xml:space="preserve"> </w:t>
            </w:r>
            <w:r w:rsidRPr="006C45E4">
              <w:t>)</w:t>
            </w:r>
            <w:proofErr w:type="gramEnd"/>
          </w:p>
          <w:p w14:paraId="426D3B6F" w14:textId="2682674D" w:rsidR="00020398" w:rsidRPr="006C45E4" w:rsidRDefault="00020398" w:rsidP="0002039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t>± 50 ppb/year</w:t>
            </w:r>
          </w:p>
        </w:tc>
      </w:tr>
    </w:tbl>
    <w:p w14:paraId="026E95B9" w14:textId="65416DDF" w:rsidR="003D4806" w:rsidRDefault="00FD0FAF" w:rsidP="00FD0FAF">
      <w:pPr>
        <w:spacing w:after="163" w:line="440" w:lineRule="exact"/>
        <w:rPr>
          <w:rFonts w:eastAsia="Arial Unicode MS" w:cs="Arial"/>
          <w:b/>
          <w:szCs w:val="21"/>
        </w:rPr>
      </w:pPr>
      <w:r w:rsidRPr="00EE6AB0">
        <w:rPr>
          <w:rFonts w:eastAsia="Arial Unicode MS" w:cs="Arial" w:hint="eastAsia"/>
          <w:kern w:val="0"/>
          <w:sz w:val="18"/>
          <w:szCs w:val="18"/>
          <w:vertAlign w:val="superscript"/>
        </w:rPr>
        <w:t>1</w:t>
      </w:r>
      <w:r w:rsidRPr="009A67F5">
        <w:t xml:space="preserve"> </w:t>
      </w:r>
      <w:r w:rsidRPr="009A67F5">
        <w:rPr>
          <w:sz w:val="18"/>
          <w:szCs w:val="18"/>
        </w:rPr>
        <w:t xml:space="preserve">Firmware revision </w:t>
      </w:r>
      <w:r w:rsidRPr="009A67F5">
        <w:rPr>
          <w:rFonts w:hint="eastAsia"/>
          <w:sz w:val="18"/>
          <w:szCs w:val="18"/>
        </w:rPr>
        <w:t>V2.13</w:t>
      </w:r>
      <w:r w:rsidRPr="009A67F5">
        <w:rPr>
          <w:sz w:val="18"/>
          <w:szCs w:val="18"/>
        </w:rPr>
        <w:t xml:space="preserve"> or later is required</w:t>
      </w:r>
      <w:r w:rsidRPr="009A67F5">
        <w:rPr>
          <w:rFonts w:eastAsia="Arial Unicode MS" w:cs="Arial"/>
          <w:kern w:val="0"/>
          <w:sz w:val="18"/>
          <w:szCs w:val="18"/>
        </w:rPr>
        <w:t>.</w:t>
      </w:r>
    </w:p>
    <w:p w14:paraId="31A97921" w14:textId="77777777" w:rsidR="003D4806" w:rsidRDefault="003D4806">
      <w:pPr>
        <w:widowControl/>
        <w:spacing w:after="163"/>
        <w:jc w:val="left"/>
        <w:rPr>
          <w:rFonts w:eastAsia="Arial Unicode MS" w:cs="Arial"/>
          <w:b/>
          <w:szCs w:val="21"/>
        </w:rPr>
      </w:pPr>
      <w:r>
        <w:rPr>
          <w:rFonts w:eastAsia="Arial Unicode MS" w:cs="Arial"/>
          <w:b/>
          <w:szCs w:val="21"/>
        </w:rPr>
        <w:br w:type="page"/>
      </w:r>
    </w:p>
    <w:p w14:paraId="495A86BA" w14:textId="38447A71" w:rsidR="00B15C3E" w:rsidRDefault="000A7373" w:rsidP="00CE70DD">
      <w:pPr>
        <w:pStyle w:val="3"/>
        <w:spacing w:after="163"/>
      </w:pPr>
      <w:r w:rsidRPr="00521DEE">
        <w:lastRenderedPageBreak/>
        <w:t>Test port output power</w:t>
      </w:r>
    </w:p>
    <w:p w14:paraId="7FCCE1FB" w14:textId="77777777" w:rsidR="009F3B22" w:rsidRPr="00521DEE" w:rsidRDefault="009F3B22" w:rsidP="009F3B22">
      <w:pPr>
        <w:spacing w:after="163" w:line="400" w:lineRule="exact"/>
        <w:rPr>
          <w:rFonts w:eastAsia="Arial Unicode MS" w:cs="Arial"/>
          <w:szCs w:val="21"/>
        </w:rPr>
      </w:pPr>
      <w:r>
        <w:rPr>
          <w:rFonts w:eastAsia="Arial Unicode MS" w:cs="Arial"/>
          <w:szCs w:val="21"/>
        </w:rPr>
        <w:t>SNA5002A/SNA5012A/SNA5004A/SNA5014A</w:t>
      </w:r>
    </w:p>
    <w:tbl>
      <w:tblPr>
        <w:tblStyle w:val="3-1"/>
        <w:tblW w:w="9209" w:type="dxa"/>
        <w:tblLayout w:type="fixed"/>
        <w:tblLook w:val="0020" w:firstRow="1" w:lastRow="0" w:firstColumn="0" w:lastColumn="0" w:noHBand="0" w:noVBand="0"/>
      </w:tblPr>
      <w:tblGrid>
        <w:gridCol w:w="3114"/>
        <w:gridCol w:w="3260"/>
        <w:gridCol w:w="2835"/>
      </w:tblGrid>
      <w:tr w:rsidR="00411CC1" w:rsidRPr="006C45E4" w14:paraId="1EAB4A63"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003B90"/>
          </w:tcPr>
          <w:p w14:paraId="30EF73D9" w14:textId="77777777" w:rsidR="00B15C3E" w:rsidRPr="006C45E4" w:rsidRDefault="000A7373" w:rsidP="00135C5A">
            <w:pPr>
              <w:autoSpaceDE w:val="0"/>
              <w:autoSpaceDN w:val="0"/>
              <w:adjustRightInd w:val="0"/>
              <w:spacing w:afterLines="0" w:after="0" w:line="400" w:lineRule="exact"/>
              <w:jc w:val="left"/>
              <w:rPr>
                <w:rFonts w:eastAsia="Arial Unicode MS" w:cs="Arial"/>
                <w:b w:val="0"/>
                <w:kern w:val="0"/>
                <w:szCs w:val="21"/>
              </w:rPr>
            </w:pPr>
            <w:r w:rsidRPr="006C45E4">
              <w:rPr>
                <w:rFonts w:eastAsia="Arial Unicode MS" w:cs="Arial"/>
                <w:kern w:val="0"/>
                <w:szCs w:val="21"/>
              </w:rPr>
              <w:t>Description</w:t>
            </w:r>
            <w:r w:rsidR="00B15C3E" w:rsidRPr="006C45E4">
              <w:rPr>
                <w:rFonts w:eastAsia="Arial Unicode MS" w:cs="Arial"/>
                <w:kern w:val="0"/>
                <w:szCs w:val="21"/>
              </w:rPr>
              <w:t xml:space="preserve"> </w:t>
            </w:r>
          </w:p>
        </w:tc>
        <w:tc>
          <w:tcPr>
            <w:tcW w:w="3260" w:type="dxa"/>
            <w:shd w:val="clear" w:color="auto" w:fill="003B90"/>
          </w:tcPr>
          <w:p w14:paraId="6D3C2359" w14:textId="77777777" w:rsidR="00B15C3E" w:rsidRPr="006C45E4" w:rsidRDefault="000A7373" w:rsidP="00D6394B">
            <w:pPr>
              <w:autoSpaceDE w:val="0"/>
              <w:autoSpaceDN w:val="0"/>
              <w:adjustRightInd w:val="0"/>
              <w:spacing w:afterLines="0" w:after="0" w:line="400" w:lineRule="exact"/>
              <w:jc w:val="left"/>
              <w:cnfStyle w:val="100000000000" w:firstRow="1" w:lastRow="0" w:firstColumn="0" w:lastColumn="0" w:oddVBand="0" w:evenVBand="0" w:oddHBand="0" w:evenHBand="0" w:firstRowFirstColumn="0" w:firstRowLastColumn="0" w:lastRowFirstColumn="0" w:lastRowLastColumn="0"/>
              <w:rPr>
                <w:rFonts w:eastAsia="Arial Unicode MS" w:cs="Arial"/>
                <w:b w:val="0"/>
                <w:kern w:val="0"/>
                <w:szCs w:val="21"/>
              </w:rPr>
            </w:pPr>
            <w:r w:rsidRPr="006C45E4">
              <w:rPr>
                <w:rFonts w:eastAsia="Arial Unicode MS" w:cs="Arial"/>
                <w:kern w:val="0"/>
                <w:szCs w:val="21"/>
              </w:rPr>
              <w:t>Specification</w:t>
            </w:r>
            <w:r w:rsidR="00B15C3E" w:rsidRPr="006C45E4">
              <w:rPr>
                <w:rFonts w:eastAsia="Arial Unicode MS" w:cs="Arial"/>
                <w:kern w:val="0"/>
                <w:szCs w:val="21"/>
              </w:rPr>
              <w:t xml:space="preserve"> </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003B90"/>
          </w:tcPr>
          <w:p w14:paraId="3724ED2B" w14:textId="45228776" w:rsidR="00B15C3E" w:rsidRPr="006C45E4" w:rsidRDefault="00C00353" w:rsidP="00D6394B">
            <w:pPr>
              <w:autoSpaceDE w:val="0"/>
              <w:autoSpaceDN w:val="0"/>
              <w:adjustRightInd w:val="0"/>
              <w:spacing w:afterLines="0" w:after="0" w:line="400" w:lineRule="exact"/>
              <w:jc w:val="left"/>
              <w:rPr>
                <w:rFonts w:eastAsia="Arial Unicode MS" w:cs="Arial" w:hint="eastAsia"/>
                <w:kern w:val="0"/>
                <w:szCs w:val="21"/>
              </w:rPr>
            </w:pPr>
            <w:r w:rsidRPr="00CE70DD">
              <w:rPr>
                <w:rFonts w:eastAsia="Arial Unicode MS" w:cs="Arial"/>
                <w:kern w:val="0"/>
                <w:szCs w:val="21"/>
              </w:rPr>
              <w:t>Typical</w:t>
            </w:r>
          </w:p>
        </w:tc>
      </w:tr>
      <w:tr w:rsidR="00CE70DD" w:rsidRPr="006C45E4" w14:paraId="2F875B58"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2C51818C" w14:textId="676F188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Preset power</w:t>
            </w:r>
          </w:p>
        </w:tc>
        <w:tc>
          <w:tcPr>
            <w:tcW w:w="3260" w:type="dxa"/>
            <w:vAlign w:val="center"/>
          </w:tcPr>
          <w:p w14:paraId="11AD4CB8" w14:textId="1DE717A7" w:rsidR="00CE70DD" w:rsidRPr="006C45E4" w:rsidRDefault="00CE70DD" w:rsidP="00135C5A">
            <w:pPr>
              <w:autoSpaceDE w:val="0"/>
              <w:autoSpaceDN w:val="0"/>
              <w:adjustRightInd w:val="0"/>
              <w:spacing w:afterLines="0" w:after="0" w:line="400" w:lineRule="exac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 xml:space="preserve">0 dBm </w:t>
            </w:r>
          </w:p>
        </w:tc>
        <w:tc>
          <w:tcPr>
            <w:cnfStyle w:val="000010000000" w:firstRow="0" w:lastRow="0" w:firstColumn="0" w:lastColumn="0" w:oddVBand="1" w:evenVBand="0" w:oddHBand="0" w:evenHBand="0" w:firstRowFirstColumn="0" w:firstRowLastColumn="0" w:lastRowFirstColumn="0" w:lastRowLastColumn="0"/>
            <w:tcW w:w="2835" w:type="dxa"/>
          </w:tcPr>
          <w:p w14:paraId="4DE39992" w14:textId="21533F3A"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5548822B"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76C8089F" w14:textId="0413C222"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Level accuracy</w:t>
            </w:r>
          </w:p>
        </w:tc>
        <w:tc>
          <w:tcPr>
            <w:tcW w:w="3260" w:type="dxa"/>
            <w:shd w:val="clear" w:color="auto" w:fill="DBE5F1" w:themeFill="accent1" w:themeFillTint="33"/>
          </w:tcPr>
          <w:p w14:paraId="6A91668D" w14:textId="1BD76A2F" w:rsidR="00CE70DD" w:rsidRPr="00E24206"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vertAlign w:val="superscript"/>
              </w:rPr>
            </w:pPr>
            <w:r w:rsidRPr="006C45E4">
              <w:rPr>
                <w:rFonts w:eastAsia="Arial Unicode MS" w:cs="Arial"/>
                <w:kern w:val="0"/>
                <w:szCs w:val="21"/>
              </w:rPr>
              <w:t>±</w:t>
            </w:r>
            <w:r>
              <w:rPr>
                <w:rFonts w:eastAsia="Arial Unicode MS" w:cs="Arial"/>
                <w:kern w:val="0"/>
                <w:szCs w:val="21"/>
              </w:rPr>
              <w:t>1.5</w:t>
            </w:r>
            <w:r w:rsidRPr="006C45E4">
              <w:rPr>
                <w:rFonts w:eastAsia="Arial Unicode MS" w:cs="Arial"/>
                <w:kern w:val="0"/>
                <w:szCs w:val="21"/>
              </w:rPr>
              <w:t xml:space="preserve"> dB@0 dBm</w:t>
            </w:r>
            <w:r w:rsidR="00E24206">
              <w:rPr>
                <w:rFonts w:eastAsia="Arial Unicode MS" w:cs="Arial"/>
                <w:kern w:val="0"/>
                <w:szCs w:val="21"/>
                <w:vertAlign w:val="superscript"/>
              </w:rPr>
              <w:t>1</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72FFAACD" w14:textId="6C987971"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37F1E2EA"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7201539F" w14:textId="3AB70D59" w:rsidR="00CE70DD" w:rsidRPr="00CE70DD" w:rsidRDefault="00CE70DD" w:rsidP="00135C5A">
            <w:pPr>
              <w:autoSpaceDE w:val="0"/>
              <w:autoSpaceDN w:val="0"/>
              <w:adjustRightInd w:val="0"/>
              <w:spacing w:afterLines="0" w:after="0" w:line="400" w:lineRule="exact"/>
              <w:jc w:val="left"/>
              <w:rPr>
                <w:rFonts w:eastAsia="Arial Unicode MS" w:cs="Arial"/>
                <w:b/>
                <w:kern w:val="0"/>
                <w:szCs w:val="21"/>
              </w:rPr>
            </w:pPr>
            <w:r w:rsidRPr="00CE70DD">
              <w:rPr>
                <w:rFonts w:eastAsia="Arial Unicode MS" w:cs="Arial"/>
                <w:b/>
                <w:kern w:val="0"/>
                <w:szCs w:val="21"/>
              </w:rPr>
              <w:t>Level linearity</w:t>
            </w:r>
          </w:p>
        </w:tc>
      </w:tr>
      <w:tr w:rsidR="00CE70DD" w:rsidRPr="006C45E4" w14:paraId="26BB3E36"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0ABE1A24" w14:textId="14820055"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9 kHz- 1</w:t>
            </w:r>
            <w:r>
              <w:rPr>
                <w:rFonts w:eastAsia="Arial Unicode MS" w:cs="Arial"/>
                <w:kern w:val="0"/>
                <w:szCs w:val="21"/>
              </w:rPr>
              <w:t>8 kHz</w:t>
            </w:r>
          </w:p>
        </w:tc>
        <w:tc>
          <w:tcPr>
            <w:tcW w:w="3260" w:type="dxa"/>
            <w:shd w:val="clear" w:color="auto" w:fill="DBE5F1" w:themeFill="accent1" w:themeFillTint="33"/>
          </w:tcPr>
          <w:p w14:paraId="39FD7BDE" w14:textId="714D2F3A" w:rsidR="00CE70DD" w:rsidRPr="00CE70DD"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w:t>
            </w:r>
            <w:r>
              <w:rPr>
                <w:rFonts w:eastAsia="Arial Unicode MS" w:cs="Arial"/>
                <w:kern w:val="0"/>
                <w:szCs w:val="21"/>
              </w:rPr>
              <w:t>5</w:t>
            </w:r>
            <w:r w:rsidRPr="00845FCF">
              <w:rPr>
                <w:rFonts w:eastAsia="Arial Unicode MS" w:cs="Arial"/>
                <w:kern w:val="0"/>
                <w:szCs w:val="21"/>
              </w:rPr>
              <w:t xml:space="preserve">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4600C610" w14:textId="79855295"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79809B04"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455CEA8F" w14:textId="5A536770"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1</w:t>
            </w:r>
            <w:r>
              <w:rPr>
                <w:rFonts w:eastAsia="Arial Unicode MS" w:cs="Arial"/>
                <w:kern w:val="0"/>
                <w:szCs w:val="21"/>
              </w:rPr>
              <w:t>8 kHz- 30 kHz</w:t>
            </w:r>
          </w:p>
        </w:tc>
        <w:tc>
          <w:tcPr>
            <w:tcW w:w="3260" w:type="dxa"/>
          </w:tcPr>
          <w:p w14:paraId="189F3FD3" w14:textId="3919C64C" w:rsidR="00CE70DD" w:rsidRPr="00CE70DD"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0 dBm)</w:t>
            </w:r>
          </w:p>
        </w:tc>
        <w:tc>
          <w:tcPr>
            <w:cnfStyle w:val="000010000000" w:firstRow="0" w:lastRow="0" w:firstColumn="0" w:lastColumn="0" w:oddVBand="1" w:evenVBand="0" w:oddHBand="0" w:evenHBand="0" w:firstRowFirstColumn="0" w:firstRowLastColumn="0" w:lastRowFirstColumn="0" w:lastRowLastColumn="0"/>
            <w:tcW w:w="2835" w:type="dxa"/>
          </w:tcPr>
          <w:p w14:paraId="30604D42"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5EAB1805"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1CC38915" w14:textId="6B5D06C3"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30 kHz- 70 kHz</w:t>
            </w:r>
          </w:p>
        </w:tc>
        <w:tc>
          <w:tcPr>
            <w:tcW w:w="3260" w:type="dxa"/>
            <w:shd w:val="clear" w:color="auto" w:fill="DBE5F1" w:themeFill="accent1" w:themeFillTint="33"/>
          </w:tcPr>
          <w:p w14:paraId="146EB363" w14:textId="2CD91FC3" w:rsidR="00CE70DD" w:rsidRPr="00CE70DD"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2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75E49EC0"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7B562707"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416EE4F3" w14:textId="7553B9F5"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70 kHz- 100 kHz</w:t>
            </w:r>
          </w:p>
        </w:tc>
        <w:tc>
          <w:tcPr>
            <w:tcW w:w="3260" w:type="dxa"/>
          </w:tcPr>
          <w:p w14:paraId="56522826" w14:textId="20A440A0"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5 dBm)</w:t>
            </w:r>
          </w:p>
        </w:tc>
        <w:tc>
          <w:tcPr>
            <w:cnfStyle w:val="000010000000" w:firstRow="0" w:lastRow="0" w:firstColumn="0" w:lastColumn="0" w:oddVBand="1" w:evenVBand="0" w:oddHBand="0" w:evenHBand="0" w:firstRowFirstColumn="0" w:firstRowLastColumn="0" w:lastRowFirstColumn="0" w:lastRowLastColumn="0"/>
            <w:tcW w:w="2835" w:type="dxa"/>
          </w:tcPr>
          <w:p w14:paraId="28DB2CE5"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6131A618"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692F3361" w14:textId="2811E4A4" w:rsid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00 kHz- 300 kHz</w:t>
            </w:r>
          </w:p>
        </w:tc>
        <w:tc>
          <w:tcPr>
            <w:tcW w:w="3260" w:type="dxa"/>
            <w:shd w:val="clear" w:color="auto" w:fill="DBE5F1" w:themeFill="accent1" w:themeFillTint="33"/>
          </w:tcPr>
          <w:p w14:paraId="52D30E0B" w14:textId="58500A39" w:rsidR="00CE70DD" w:rsidRPr="00CE70DD"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7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05CE94DD"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4382BA06"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1D59D743" w14:textId="6167D5AB" w:rsidR="00CE70DD"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 xml:space="preserve">300 kHz- </w:t>
            </w:r>
            <w:r w:rsidR="000A458F">
              <w:rPr>
                <w:rFonts w:eastAsia="Arial Unicode MS" w:cs="Arial" w:hint="eastAsia"/>
                <w:kern w:val="0"/>
                <w:szCs w:val="21"/>
              </w:rPr>
              <w:t>4.</w:t>
            </w:r>
            <w:r w:rsidRPr="00845FCF">
              <w:rPr>
                <w:rFonts w:eastAsia="Arial Unicode MS" w:cs="Arial"/>
                <w:kern w:val="0"/>
                <w:szCs w:val="21"/>
              </w:rPr>
              <w:t>5 GHz</w:t>
            </w:r>
          </w:p>
        </w:tc>
        <w:tc>
          <w:tcPr>
            <w:tcW w:w="3260" w:type="dxa"/>
          </w:tcPr>
          <w:p w14:paraId="1AA3DFA3" w14:textId="11A50D38" w:rsidR="00CE70DD" w:rsidRPr="00CE70DD"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10 dBm)</w:t>
            </w:r>
          </w:p>
        </w:tc>
        <w:tc>
          <w:tcPr>
            <w:cnfStyle w:val="000010000000" w:firstRow="0" w:lastRow="0" w:firstColumn="0" w:lastColumn="0" w:oddVBand="1" w:evenVBand="0" w:oddHBand="0" w:evenHBand="0" w:firstRowFirstColumn="0" w:firstRowLastColumn="0" w:lastRowFirstColumn="0" w:lastRowLastColumn="0"/>
            <w:tcW w:w="2835" w:type="dxa"/>
          </w:tcPr>
          <w:p w14:paraId="1BC72FD5"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10DA95AD"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73F60454" w14:textId="4013510F" w:rsidR="00CE70DD" w:rsidRPr="00845FCF" w:rsidRDefault="000A458F"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hint="eastAsia"/>
                <w:kern w:val="0"/>
                <w:szCs w:val="21"/>
              </w:rPr>
              <w:t>4.</w:t>
            </w:r>
            <w:r w:rsidR="00CE70DD" w:rsidRPr="00845FCF">
              <w:rPr>
                <w:rFonts w:eastAsia="Arial Unicode MS" w:cs="Arial"/>
                <w:kern w:val="0"/>
                <w:szCs w:val="21"/>
              </w:rPr>
              <w:t>5 GHz- 6.8 GHz</w:t>
            </w:r>
          </w:p>
        </w:tc>
        <w:tc>
          <w:tcPr>
            <w:tcW w:w="3260" w:type="dxa"/>
            <w:shd w:val="clear" w:color="auto" w:fill="DBE5F1" w:themeFill="accent1" w:themeFillTint="33"/>
          </w:tcPr>
          <w:p w14:paraId="4010F896" w14:textId="03F8CF06" w:rsidR="00CE70DD" w:rsidRPr="00CE70DD"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8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661D65E3"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29B2E482"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13C06982" w14:textId="199CC80F"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6.8 GHz- 7.7 GHz</w:t>
            </w:r>
          </w:p>
        </w:tc>
        <w:tc>
          <w:tcPr>
            <w:tcW w:w="3260" w:type="dxa"/>
          </w:tcPr>
          <w:p w14:paraId="579C6084" w14:textId="7B2ADD10" w:rsidR="00CE70DD" w:rsidRPr="00CE70DD"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5 dBm)</w:t>
            </w:r>
          </w:p>
        </w:tc>
        <w:tc>
          <w:tcPr>
            <w:cnfStyle w:val="000010000000" w:firstRow="0" w:lastRow="0" w:firstColumn="0" w:lastColumn="0" w:oddVBand="1" w:evenVBand="0" w:oddHBand="0" w:evenHBand="0" w:firstRowFirstColumn="0" w:firstRowLastColumn="0" w:lastRowFirstColumn="0" w:lastRowLastColumn="0"/>
            <w:tcW w:w="2835" w:type="dxa"/>
          </w:tcPr>
          <w:p w14:paraId="252F7BF3"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4BFF29E6"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4381AFF2" w14:textId="1A13B318"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7.7 GHz- 8 GHz</w:t>
            </w:r>
          </w:p>
        </w:tc>
        <w:tc>
          <w:tcPr>
            <w:tcW w:w="3260" w:type="dxa"/>
            <w:shd w:val="clear" w:color="auto" w:fill="DBE5F1" w:themeFill="accent1" w:themeFillTint="33"/>
          </w:tcPr>
          <w:p w14:paraId="61479FF8" w14:textId="366F9E62" w:rsidR="00CE70DD" w:rsidRPr="00CE70DD"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20 dBm to 4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13D0CAC2"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F333FE" w:rsidRPr="00CE70DD" w14:paraId="41C0B87D"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799B94B7" w14:textId="0746724C" w:rsidR="00F333FE" w:rsidRPr="00845FCF" w:rsidRDefault="00F333FE"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8 GHz- 8.5 GHz</w:t>
            </w:r>
          </w:p>
        </w:tc>
        <w:tc>
          <w:tcPr>
            <w:tcW w:w="3260" w:type="dxa"/>
          </w:tcPr>
          <w:p w14:paraId="0F71ED11" w14:textId="731BDAE8" w:rsidR="00F333FE" w:rsidRPr="006C45E4" w:rsidRDefault="00F333FE"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w:t>
            </w:r>
            <w:r w:rsidR="00521128">
              <w:rPr>
                <w:rFonts w:eastAsia="Arial Unicode MS" w:cs="Arial" w:hint="eastAsia"/>
                <w:kern w:val="0"/>
                <w:szCs w:val="21"/>
              </w:rPr>
              <w:t>7</w:t>
            </w:r>
            <w:r w:rsidRPr="00845FCF">
              <w:rPr>
                <w:rFonts w:eastAsia="Arial Unicode MS" w:cs="Arial"/>
                <w:kern w:val="0"/>
                <w:szCs w:val="21"/>
              </w:rPr>
              <w:t xml:space="preserve">5 </w:t>
            </w:r>
            <w:proofErr w:type="gramStart"/>
            <w:r w:rsidRPr="00845FCF">
              <w:rPr>
                <w:rFonts w:eastAsia="Arial Unicode MS" w:cs="Arial"/>
                <w:kern w:val="0"/>
                <w:szCs w:val="21"/>
              </w:rPr>
              <w:t>dB(</w:t>
            </w:r>
            <w:proofErr w:type="gramEnd"/>
            <w:r w:rsidRPr="00845FCF">
              <w:rPr>
                <w:rFonts w:eastAsia="Arial Unicode MS" w:cs="Arial"/>
                <w:kern w:val="0"/>
                <w:szCs w:val="21"/>
              </w:rPr>
              <w:t xml:space="preserve">-20 dBm to </w:t>
            </w:r>
            <w:r>
              <w:rPr>
                <w:rFonts w:eastAsia="Arial Unicode MS" w:cs="Arial"/>
                <w:kern w:val="0"/>
                <w:szCs w:val="21"/>
              </w:rPr>
              <w:t>0</w:t>
            </w:r>
            <w:r w:rsidRPr="00845FCF">
              <w:rPr>
                <w:rFonts w:eastAsia="Arial Unicode MS" w:cs="Arial"/>
                <w:kern w:val="0"/>
                <w:szCs w:val="21"/>
              </w:rPr>
              <w:t xml:space="preserve"> dBm)</w:t>
            </w:r>
          </w:p>
        </w:tc>
        <w:tc>
          <w:tcPr>
            <w:cnfStyle w:val="000010000000" w:firstRow="0" w:lastRow="0" w:firstColumn="0" w:lastColumn="0" w:oddVBand="1" w:evenVBand="0" w:oddHBand="0" w:evenHBand="0" w:firstRowFirstColumn="0" w:firstRowLastColumn="0" w:lastRowFirstColumn="0" w:lastRowLastColumn="0"/>
            <w:tcW w:w="2835" w:type="dxa"/>
          </w:tcPr>
          <w:p w14:paraId="20A053EF" w14:textId="77777777" w:rsidR="00F333FE" w:rsidRPr="006C45E4" w:rsidRDefault="00F333FE"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5456AB87"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4B5699CA" w14:textId="6069DCE8"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CE70DD">
              <w:rPr>
                <w:rFonts w:eastAsia="Arial Unicode MS" w:cs="Arial"/>
                <w:b/>
                <w:kern w:val="0"/>
                <w:szCs w:val="21"/>
              </w:rPr>
              <w:t>Range</w:t>
            </w:r>
          </w:p>
        </w:tc>
      </w:tr>
      <w:tr w:rsidR="00CE70DD" w:rsidRPr="00CE70DD" w14:paraId="073F3F6A"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2F569BE5" w14:textId="289305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9 kHz- 1</w:t>
            </w:r>
            <w:r>
              <w:rPr>
                <w:rFonts w:eastAsia="Arial Unicode MS" w:cs="Arial"/>
                <w:kern w:val="0"/>
                <w:szCs w:val="21"/>
              </w:rPr>
              <w:t>8</w:t>
            </w:r>
            <w:r w:rsidRPr="00845FCF">
              <w:rPr>
                <w:rFonts w:eastAsia="Arial Unicode MS" w:cs="Arial" w:hint="eastAsia"/>
                <w:kern w:val="0"/>
                <w:szCs w:val="21"/>
              </w:rPr>
              <w:t xml:space="preserve"> kHz</w:t>
            </w:r>
          </w:p>
        </w:tc>
        <w:tc>
          <w:tcPr>
            <w:tcW w:w="3260" w:type="dxa"/>
            <w:shd w:val="clear" w:color="auto" w:fill="DBE5F1" w:themeFill="accent1" w:themeFillTint="33"/>
          </w:tcPr>
          <w:p w14:paraId="28A763EE" w14:textId="02BE5F4F"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w:t>
            </w:r>
            <w:r>
              <w:rPr>
                <w:rFonts w:eastAsia="Arial Unicode MS" w:cs="Arial"/>
                <w:kern w:val="0"/>
                <w:szCs w:val="21"/>
              </w:rPr>
              <w:t>5</w:t>
            </w:r>
            <w:r w:rsidRPr="00845FCF">
              <w:rPr>
                <w:rFonts w:eastAsia="Arial Unicode MS" w:cs="Arial" w:hint="eastAsia"/>
                <w:kern w:val="0"/>
                <w:szCs w:val="21"/>
              </w:rPr>
              <w:t>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38B15CBB"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11EC1A5A"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7276603E" w14:textId="1B5AC184"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1</w:t>
            </w:r>
            <w:r>
              <w:rPr>
                <w:rFonts w:eastAsia="Arial Unicode MS" w:cs="Arial"/>
                <w:kern w:val="0"/>
                <w:szCs w:val="21"/>
              </w:rPr>
              <w:t>8</w:t>
            </w:r>
            <w:r w:rsidRPr="00845FCF">
              <w:rPr>
                <w:rFonts w:eastAsia="Arial Unicode MS" w:cs="Arial" w:hint="eastAsia"/>
                <w:kern w:val="0"/>
                <w:szCs w:val="21"/>
              </w:rPr>
              <w:t xml:space="preserve"> kHz- 30 kHz</w:t>
            </w:r>
          </w:p>
        </w:tc>
        <w:tc>
          <w:tcPr>
            <w:tcW w:w="3260" w:type="dxa"/>
          </w:tcPr>
          <w:p w14:paraId="42572C9A" w14:textId="6FC6131C"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0 dBm</w:t>
            </w:r>
          </w:p>
        </w:tc>
        <w:tc>
          <w:tcPr>
            <w:cnfStyle w:val="000010000000" w:firstRow="0" w:lastRow="0" w:firstColumn="0" w:lastColumn="0" w:oddVBand="1" w:evenVBand="0" w:oddHBand="0" w:evenHBand="0" w:firstRowFirstColumn="0" w:firstRowLastColumn="0" w:lastRowFirstColumn="0" w:lastRowLastColumn="0"/>
            <w:tcW w:w="2835" w:type="dxa"/>
          </w:tcPr>
          <w:p w14:paraId="2556E717"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7547A493"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5B5DAC35" w14:textId="5B4B8DD9"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30 kHz- 70 kHz</w:t>
            </w:r>
          </w:p>
        </w:tc>
        <w:tc>
          <w:tcPr>
            <w:tcW w:w="3260" w:type="dxa"/>
            <w:shd w:val="clear" w:color="auto" w:fill="DBE5F1" w:themeFill="accent1" w:themeFillTint="33"/>
          </w:tcPr>
          <w:p w14:paraId="33A466B7" w14:textId="36A10BB9"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2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45053ED1"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3667E011"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051D21B5" w14:textId="0C524A68"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70 kHz- 100 kHz</w:t>
            </w:r>
          </w:p>
        </w:tc>
        <w:tc>
          <w:tcPr>
            <w:tcW w:w="3260" w:type="dxa"/>
          </w:tcPr>
          <w:p w14:paraId="49A2C13E" w14:textId="1E10F9F7"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5dBm</w:t>
            </w:r>
          </w:p>
        </w:tc>
        <w:tc>
          <w:tcPr>
            <w:cnfStyle w:val="000010000000" w:firstRow="0" w:lastRow="0" w:firstColumn="0" w:lastColumn="0" w:oddVBand="1" w:evenVBand="0" w:oddHBand="0" w:evenHBand="0" w:firstRowFirstColumn="0" w:firstRowLastColumn="0" w:lastRowFirstColumn="0" w:lastRowLastColumn="0"/>
            <w:tcW w:w="2835" w:type="dxa"/>
          </w:tcPr>
          <w:p w14:paraId="03DC52F9"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797F60C3"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4786C2AC" w14:textId="27EA11B5"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100 kHz- 300 kHz</w:t>
            </w:r>
          </w:p>
        </w:tc>
        <w:tc>
          <w:tcPr>
            <w:tcW w:w="3260" w:type="dxa"/>
            <w:shd w:val="clear" w:color="auto" w:fill="DBE5F1" w:themeFill="accent1" w:themeFillTint="33"/>
          </w:tcPr>
          <w:p w14:paraId="17E7215F" w14:textId="27D16A5C"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7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18F7E7AC"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37299BF9"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3B5F1C17" w14:textId="78E1E16C"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 xml:space="preserve">300 kHz- </w:t>
            </w:r>
            <w:r w:rsidR="000A458F">
              <w:rPr>
                <w:rFonts w:eastAsia="Arial Unicode MS" w:cs="Arial" w:hint="eastAsia"/>
                <w:kern w:val="0"/>
                <w:szCs w:val="21"/>
              </w:rPr>
              <w:t>4.</w:t>
            </w:r>
            <w:r w:rsidRPr="00845FCF">
              <w:rPr>
                <w:rFonts w:eastAsia="Arial Unicode MS" w:cs="Arial" w:hint="eastAsia"/>
                <w:kern w:val="0"/>
                <w:szCs w:val="21"/>
              </w:rPr>
              <w:t>5 GHz</w:t>
            </w:r>
          </w:p>
        </w:tc>
        <w:tc>
          <w:tcPr>
            <w:tcW w:w="3260" w:type="dxa"/>
          </w:tcPr>
          <w:p w14:paraId="4AC57173" w14:textId="28E89693"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10 dBm</w:t>
            </w:r>
          </w:p>
        </w:tc>
        <w:tc>
          <w:tcPr>
            <w:cnfStyle w:val="000010000000" w:firstRow="0" w:lastRow="0" w:firstColumn="0" w:lastColumn="0" w:oddVBand="1" w:evenVBand="0" w:oddHBand="0" w:evenHBand="0" w:firstRowFirstColumn="0" w:firstRowLastColumn="0" w:lastRowFirstColumn="0" w:lastRowLastColumn="0"/>
            <w:tcW w:w="2835" w:type="dxa"/>
          </w:tcPr>
          <w:p w14:paraId="139E337A"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07963243"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3233D503" w14:textId="0DE334E4" w:rsidR="00CE70DD" w:rsidRPr="00845FCF" w:rsidRDefault="000A458F"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hint="eastAsia"/>
                <w:kern w:val="0"/>
                <w:szCs w:val="21"/>
              </w:rPr>
              <w:t>4.</w:t>
            </w:r>
            <w:r w:rsidR="00CE70DD" w:rsidRPr="00845FCF">
              <w:rPr>
                <w:rFonts w:eastAsia="Arial Unicode MS" w:cs="Arial" w:hint="eastAsia"/>
                <w:kern w:val="0"/>
                <w:szCs w:val="21"/>
              </w:rPr>
              <w:t>5 GHz- 6.8 GHz</w:t>
            </w:r>
          </w:p>
        </w:tc>
        <w:tc>
          <w:tcPr>
            <w:tcW w:w="3260" w:type="dxa"/>
            <w:shd w:val="clear" w:color="auto" w:fill="DBE5F1" w:themeFill="accent1" w:themeFillTint="33"/>
          </w:tcPr>
          <w:p w14:paraId="097F901C" w14:textId="3E92FF81"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8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7DC8489A"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CE70DD" w14:paraId="6F4248B1"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0895DBD3" w14:textId="307333AE"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6.8 GHz- 7.7 GHz</w:t>
            </w:r>
          </w:p>
        </w:tc>
        <w:tc>
          <w:tcPr>
            <w:tcW w:w="3260" w:type="dxa"/>
          </w:tcPr>
          <w:p w14:paraId="781EE6AB" w14:textId="7E992F22"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5 dBm</w:t>
            </w:r>
          </w:p>
        </w:tc>
        <w:tc>
          <w:tcPr>
            <w:cnfStyle w:val="000010000000" w:firstRow="0" w:lastRow="0" w:firstColumn="0" w:lastColumn="0" w:oddVBand="1" w:evenVBand="0" w:oddHBand="0" w:evenHBand="0" w:firstRowFirstColumn="0" w:firstRowLastColumn="0" w:lastRowFirstColumn="0" w:lastRowLastColumn="0"/>
            <w:tcW w:w="2835" w:type="dxa"/>
          </w:tcPr>
          <w:p w14:paraId="54843717"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411CC1" w:rsidRPr="006C45E4" w14:paraId="7050070D"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49E1E043" w14:textId="0BB754CE" w:rsidR="00B15C3E" w:rsidRPr="006C45E4" w:rsidRDefault="00845FCF"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7.7 GHz- 8 GHz</w:t>
            </w:r>
          </w:p>
        </w:tc>
        <w:tc>
          <w:tcPr>
            <w:tcW w:w="3260" w:type="dxa"/>
            <w:shd w:val="clear" w:color="auto" w:fill="DBE5F1" w:themeFill="accent1" w:themeFillTint="33"/>
          </w:tcPr>
          <w:p w14:paraId="2D767CA9" w14:textId="467EDB7E" w:rsidR="00F716E8" w:rsidRPr="006C45E4" w:rsidRDefault="00845FCF"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4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18D9A307" w14:textId="77777777" w:rsidR="00B15C3E" w:rsidRPr="006C45E4" w:rsidRDefault="00B15C3E"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7B760AB4"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6F3463DF" w14:textId="5E6426E3"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8 GHz- 8.5 GHz</w:t>
            </w:r>
          </w:p>
        </w:tc>
        <w:tc>
          <w:tcPr>
            <w:tcW w:w="3260" w:type="dxa"/>
          </w:tcPr>
          <w:p w14:paraId="47E846DD" w14:textId="3F735489"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 xml:space="preserve">-55 dBm to </w:t>
            </w:r>
            <w:r>
              <w:rPr>
                <w:rFonts w:eastAsia="Arial Unicode MS" w:cs="Arial"/>
                <w:kern w:val="0"/>
                <w:szCs w:val="21"/>
              </w:rPr>
              <w:t>0</w:t>
            </w:r>
            <w:r w:rsidRPr="00845FCF">
              <w:rPr>
                <w:rFonts w:eastAsia="Arial Unicode MS" w:cs="Arial" w:hint="eastAsia"/>
                <w:kern w:val="0"/>
                <w:szCs w:val="21"/>
              </w:rPr>
              <w:t xml:space="preserve"> dBm</w:t>
            </w:r>
          </w:p>
        </w:tc>
        <w:tc>
          <w:tcPr>
            <w:cnfStyle w:val="000010000000" w:firstRow="0" w:lastRow="0" w:firstColumn="0" w:lastColumn="0" w:oddVBand="1" w:evenVBand="0" w:oddHBand="0" w:evenHBand="0" w:firstRowFirstColumn="0" w:firstRowLastColumn="0" w:lastRowFirstColumn="0" w:lastRowLastColumn="0"/>
            <w:tcW w:w="2835" w:type="dxa"/>
          </w:tcPr>
          <w:p w14:paraId="34F37902"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33D39CD4"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7FEFF695" w14:textId="2D67601D"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CE70DD">
              <w:rPr>
                <w:rFonts w:eastAsia="Arial Unicode MS" w:cs="Arial"/>
                <w:b/>
                <w:kern w:val="0"/>
                <w:szCs w:val="21"/>
              </w:rPr>
              <w:t>Sweep range</w:t>
            </w:r>
          </w:p>
        </w:tc>
      </w:tr>
      <w:tr w:rsidR="00CE70DD" w:rsidRPr="006C45E4" w14:paraId="1221C23B"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5D80E035" w14:textId="7C30E02F"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9 kHz- 1</w:t>
            </w:r>
            <w:r>
              <w:rPr>
                <w:rFonts w:eastAsia="Arial Unicode MS" w:cs="Arial"/>
                <w:kern w:val="0"/>
                <w:szCs w:val="21"/>
              </w:rPr>
              <w:t>8</w:t>
            </w:r>
            <w:r w:rsidRPr="00845FCF">
              <w:rPr>
                <w:rFonts w:eastAsia="Arial Unicode MS" w:cs="Arial" w:hint="eastAsia"/>
                <w:kern w:val="0"/>
                <w:szCs w:val="21"/>
              </w:rPr>
              <w:t xml:space="preserve"> kHz</w:t>
            </w:r>
          </w:p>
        </w:tc>
        <w:tc>
          <w:tcPr>
            <w:tcW w:w="3260" w:type="dxa"/>
            <w:shd w:val="clear" w:color="auto" w:fill="DBE5F1" w:themeFill="accent1" w:themeFillTint="33"/>
          </w:tcPr>
          <w:p w14:paraId="34263BE1" w14:textId="066380EE"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w:t>
            </w:r>
            <w:r>
              <w:rPr>
                <w:rFonts w:eastAsia="Arial Unicode MS" w:cs="Arial"/>
                <w:kern w:val="0"/>
                <w:szCs w:val="21"/>
              </w:rPr>
              <w:t>5</w:t>
            </w:r>
            <w:r w:rsidRPr="00845FCF">
              <w:rPr>
                <w:rFonts w:eastAsia="Arial Unicode MS" w:cs="Arial" w:hint="eastAsia"/>
                <w:kern w:val="0"/>
                <w:szCs w:val="21"/>
              </w:rPr>
              <w:t>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39D3EC6C"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23C946E9"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193B0937" w14:textId="6BB408F1"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1</w:t>
            </w:r>
            <w:r>
              <w:rPr>
                <w:rFonts w:eastAsia="Arial Unicode MS" w:cs="Arial"/>
                <w:kern w:val="0"/>
                <w:szCs w:val="21"/>
              </w:rPr>
              <w:t>8</w:t>
            </w:r>
            <w:r w:rsidRPr="00845FCF">
              <w:rPr>
                <w:rFonts w:eastAsia="Arial Unicode MS" w:cs="Arial" w:hint="eastAsia"/>
                <w:kern w:val="0"/>
                <w:szCs w:val="21"/>
              </w:rPr>
              <w:t xml:space="preserve"> kHz- 30 kHz</w:t>
            </w:r>
          </w:p>
        </w:tc>
        <w:tc>
          <w:tcPr>
            <w:tcW w:w="3260" w:type="dxa"/>
          </w:tcPr>
          <w:p w14:paraId="08DD552E" w14:textId="09CE367E"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0 dBm</w:t>
            </w:r>
          </w:p>
        </w:tc>
        <w:tc>
          <w:tcPr>
            <w:cnfStyle w:val="000010000000" w:firstRow="0" w:lastRow="0" w:firstColumn="0" w:lastColumn="0" w:oddVBand="1" w:evenVBand="0" w:oddHBand="0" w:evenHBand="0" w:firstRowFirstColumn="0" w:firstRowLastColumn="0" w:lastRowFirstColumn="0" w:lastRowLastColumn="0"/>
            <w:tcW w:w="2835" w:type="dxa"/>
          </w:tcPr>
          <w:p w14:paraId="2E198327"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27A277E3"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7D3EAEE8" w14:textId="745A1F36"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70 kHz- 100 kHz</w:t>
            </w:r>
          </w:p>
        </w:tc>
        <w:tc>
          <w:tcPr>
            <w:tcW w:w="3260" w:type="dxa"/>
            <w:shd w:val="clear" w:color="auto" w:fill="DBE5F1" w:themeFill="accent1" w:themeFillTint="33"/>
          </w:tcPr>
          <w:p w14:paraId="68C8FAA2" w14:textId="2D42BD04"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2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0143F88A"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14593F78"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06EECE37" w14:textId="237F56D6"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30 kHz- 70 kHz</w:t>
            </w:r>
          </w:p>
        </w:tc>
        <w:tc>
          <w:tcPr>
            <w:tcW w:w="3260" w:type="dxa"/>
          </w:tcPr>
          <w:p w14:paraId="1269BBFF" w14:textId="290798D8"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5dBm</w:t>
            </w:r>
          </w:p>
        </w:tc>
        <w:tc>
          <w:tcPr>
            <w:cnfStyle w:val="000010000000" w:firstRow="0" w:lastRow="0" w:firstColumn="0" w:lastColumn="0" w:oddVBand="1" w:evenVBand="0" w:oddHBand="0" w:evenHBand="0" w:firstRowFirstColumn="0" w:firstRowLastColumn="0" w:lastRowFirstColumn="0" w:lastRowLastColumn="0"/>
            <w:tcW w:w="2835" w:type="dxa"/>
          </w:tcPr>
          <w:p w14:paraId="7D5DD8F6"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429BFC11"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3698BB0A" w14:textId="7B2AA033"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100 kHz- 300 kHz</w:t>
            </w:r>
          </w:p>
        </w:tc>
        <w:tc>
          <w:tcPr>
            <w:tcW w:w="3260" w:type="dxa"/>
            <w:shd w:val="clear" w:color="auto" w:fill="DBE5F1" w:themeFill="accent1" w:themeFillTint="33"/>
          </w:tcPr>
          <w:p w14:paraId="1C4C4BC5" w14:textId="230184ED"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7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360395F1"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49E98C4C"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14188DDA" w14:textId="1226490A"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lastRenderedPageBreak/>
              <w:t xml:space="preserve">300 kHz- </w:t>
            </w:r>
            <w:r w:rsidR="000A458F">
              <w:rPr>
                <w:rFonts w:eastAsia="Arial Unicode MS" w:cs="Arial" w:hint="eastAsia"/>
                <w:kern w:val="0"/>
                <w:szCs w:val="21"/>
              </w:rPr>
              <w:t>4.5</w:t>
            </w:r>
            <w:r w:rsidRPr="00845FCF">
              <w:rPr>
                <w:rFonts w:eastAsia="Arial Unicode MS" w:cs="Arial" w:hint="eastAsia"/>
                <w:kern w:val="0"/>
                <w:szCs w:val="21"/>
              </w:rPr>
              <w:t xml:space="preserve"> GHz</w:t>
            </w:r>
          </w:p>
        </w:tc>
        <w:tc>
          <w:tcPr>
            <w:tcW w:w="3260" w:type="dxa"/>
          </w:tcPr>
          <w:p w14:paraId="0D069979" w14:textId="3281CB45"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10 dBm</w:t>
            </w:r>
          </w:p>
        </w:tc>
        <w:tc>
          <w:tcPr>
            <w:cnfStyle w:val="000010000000" w:firstRow="0" w:lastRow="0" w:firstColumn="0" w:lastColumn="0" w:oddVBand="1" w:evenVBand="0" w:oddHBand="0" w:evenHBand="0" w:firstRowFirstColumn="0" w:firstRowLastColumn="0" w:lastRowFirstColumn="0" w:lastRowLastColumn="0"/>
            <w:tcW w:w="2835" w:type="dxa"/>
          </w:tcPr>
          <w:p w14:paraId="513A700D"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7D597884"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54F4BC0D" w14:textId="0777A810" w:rsidR="00CE70DD" w:rsidRPr="00845FCF" w:rsidRDefault="000A458F"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hint="eastAsia"/>
                <w:kern w:val="0"/>
                <w:szCs w:val="21"/>
              </w:rPr>
              <w:t>4.</w:t>
            </w:r>
            <w:r w:rsidR="00CE70DD" w:rsidRPr="00845FCF">
              <w:rPr>
                <w:rFonts w:eastAsia="Arial Unicode MS" w:cs="Arial" w:hint="eastAsia"/>
                <w:kern w:val="0"/>
                <w:szCs w:val="21"/>
              </w:rPr>
              <w:t>5 GHz- 6.8 GHz</w:t>
            </w:r>
          </w:p>
        </w:tc>
        <w:tc>
          <w:tcPr>
            <w:tcW w:w="3260" w:type="dxa"/>
            <w:shd w:val="clear" w:color="auto" w:fill="DBE5F1" w:themeFill="accent1" w:themeFillTint="33"/>
          </w:tcPr>
          <w:p w14:paraId="4BDF2320" w14:textId="28A6D98B"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8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4A536BC0"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00C92700"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3FC7C777" w14:textId="523BD5CD"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6.8 GHz- 7.7 GHz</w:t>
            </w:r>
          </w:p>
        </w:tc>
        <w:tc>
          <w:tcPr>
            <w:tcW w:w="3260" w:type="dxa"/>
          </w:tcPr>
          <w:p w14:paraId="6E3BE84F" w14:textId="07C2AB8C"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5 dBm</w:t>
            </w:r>
          </w:p>
        </w:tc>
        <w:tc>
          <w:tcPr>
            <w:cnfStyle w:val="000010000000" w:firstRow="0" w:lastRow="0" w:firstColumn="0" w:lastColumn="0" w:oddVBand="1" w:evenVBand="0" w:oddHBand="0" w:evenHBand="0" w:firstRowFirstColumn="0" w:firstRowLastColumn="0" w:lastRowFirstColumn="0" w:lastRowLastColumn="0"/>
            <w:tcW w:w="2835" w:type="dxa"/>
          </w:tcPr>
          <w:p w14:paraId="0B4C14DD"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57690AF4"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0459D2FC" w14:textId="5456C719"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7.7 GHz- 8 GHz</w:t>
            </w:r>
          </w:p>
        </w:tc>
        <w:tc>
          <w:tcPr>
            <w:tcW w:w="3260" w:type="dxa"/>
            <w:shd w:val="clear" w:color="auto" w:fill="DBE5F1" w:themeFill="accent1" w:themeFillTint="33"/>
          </w:tcPr>
          <w:p w14:paraId="04FFB470" w14:textId="451BBE0D"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55 dBm to 4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60B9EA94" w14:textId="77777777"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p>
        </w:tc>
      </w:tr>
      <w:tr w:rsidR="00411CC1" w:rsidRPr="006C45E4" w14:paraId="26F88277"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4C54895C" w14:textId="2C253CBE" w:rsidR="00F716E8" w:rsidRPr="006C45E4" w:rsidRDefault="00845FCF"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hint="eastAsia"/>
                <w:kern w:val="0"/>
                <w:szCs w:val="21"/>
              </w:rPr>
              <w:t>8 GHz- 8.5 GHz</w:t>
            </w:r>
          </w:p>
        </w:tc>
        <w:tc>
          <w:tcPr>
            <w:tcW w:w="3260" w:type="dxa"/>
          </w:tcPr>
          <w:p w14:paraId="3A038583" w14:textId="63291A09" w:rsidR="005F3687" w:rsidRPr="006C45E4" w:rsidRDefault="00845FCF"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 xml:space="preserve">-55 dBm to </w:t>
            </w:r>
            <w:r w:rsidR="00C00353">
              <w:rPr>
                <w:rFonts w:eastAsia="Arial Unicode MS" w:cs="Arial"/>
                <w:kern w:val="0"/>
                <w:szCs w:val="21"/>
              </w:rPr>
              <w:t>0</w:t>
            </w:r>
            <w:r w:rsidRPr="00845FCF">
              <w:rPr>
                <w:rFonts w:eastAsia="Arial Unicode MS" w:cs="Arial" w:hint="eastAsia"/>
                <w:kern w:val="0"/>
                <w:szCs w:val="21"/>
              </w:rPr>
              <w:t xml:space="preserve"> dBm</w:t>
            </w:r>
          </w:p>
        </w:tc>
        <w:tc>
          <w:tcPr>
            <w:cnfStyle w:val="000010000000" w:firstRow="0" w:lastRow="0" w:firstColumn="0" w:lastColumn="0" w:oddVBand="1" w:evenVBand="0" w:oddHBand="0" w:evenHBand="0" w:firstRowFirstColumn="0" w:firstRowLastColumn="0" w:lastRowFirstColumn="0" w:lastRowLastColumn="0"/>
            <w:tcW w:w="2835" w:type="dxa"/>
          </w:tcPr>
          <w:p w14:paraId="3425BE0B" w14:textId="77777777" w:rsidR="007E05B3" w:rsidRPr="006C45E4" w:rsidRDefault="007E05B3" w:rsidP="00135C5A">
            <w:pPr>
              <w:autoSpaceDE w:val="0"/>
              <w:autoSpaceDN w:val="0"/>
              <w:adjustRightInd w:val="0"/>
              <w:spacing w:afterLines="0" w:after="0" w:line="400" w:lineRule="exact"/>
              <w:jc w:val="left"/>
              <w:rPr>
                <w:rFonts w:eastAsia="Arial Unicode MS" w:cs="Arial"/>
                <w:kern w:val="0"/>
                <w:szCs w:val="21"/>
              </w:rPr>
            </w:pPr>
          </w:p>
        </w:tc>
      </w:tr>
      <w:tr w:rsidR="00CE70DD" w:rsidRPr="006C45E4" w14:paraId="0BAB89FD"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08CBC0AE" w14:textId="172A3812" w:rsidR="00CE70DD" w:rsidRPr="00CE70DD" w:rsidRDefault="00CE70DD" w:rsidP="00135C5A">
            <w:pPr>
              <w:autoSpaceDE w:val="0"/>
              <w:autoSpaceDN w:val="0"/>
              <w:adjustRightInd w:val="0"/>
              <w:spacing w:afterLines="0" w:after="0" w:line="400" w:lineRule="exact"/>
              <w:jc w:val="left"/>
              <w:rPr>
                <w:rFonts w:eastAsia="Arial Unicode MS" w:cs="Arial"/>
                <w:b/>
                <w:kern w:val="0"/>
                <w:szCs w:val="21"/>
              </w:rPr>
            </w:pPr>
            <w:r w:rsidRPr="00CE70DD">
              <w:rPr>
                <w:rFonts w:eastAsia="Arial Unicode MS" w:cs="Arial"/>
                <w:b/>
                <w:kern w:val="0"/>
                <w:szCs w:val="21"/>
              </w:rPr>
              <w:t>Max leveled power</w:t>
            </w:r>
          </w:p>
        </w:tc>
      </w:tr>
      <w:tr w:rsidR="00CE70DD" w:rsidRPr="006C45E4" w14:paraId="7F1ADA8F"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2E434C00" w14:textId="612A32DC"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9 kHz- 1</w:t>
            </w:r>
            <w:r>
              <w:rPr>
                <w:rFonts w:eastAsia="Arial Unicode MS" w:cs="Arial"/>
                <w:kern w:val="0"/>
                <w:szCs w:val="21"/>
              </w:rPr>
              <w:t>8</w:t>
            </w:r>
            <w:r w:rsidRPr="00845FCF">
              <w:rPr>
                <w:rFonts w:eastAsia="Arial Unicode MS" w:cs="Arial"/>
                <w:kern w:val="0"/>
                <w:szCs w:val="21"/>
              </w:rPr>
              <w:t xml:space="preserve"> kHz</w:t>
            </w:r>
          </w:p>
        </w:tc>
        <w:tc>
          <w:tcPr>
            <w:tcW w:w="3260" w:type="dxa"/>
            <w:shd w:val="clear" w:color="auto" w:fill="DBE5F1" w:themeFill="accent1" w:themeFillTint="33"/>
          </w:tcPr>
          <w:p w14:paraId="66C75DEF" w14:textId="275ADC6C"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w:t>
            </w:r>
            <w:r>
              <w:rPr>
                <w:rFonts w:eastAsia="Arial Unicode MS" w:cs="Arial"/>
                <w:kern w:val="0"/>
                <w:szCs w:val="21"/>
              </w:rPr>
              <w:t>5</w:t>
            </w:r>
            <w:r w:rsidRPr="00845FCF">
              <w:rPr>
                <w:rFonts w:eastAsia="Arial Unicode MS" w:cs="Arial"/>
                <w:kern w:val="0"/>
                <w:szCs w:val="21"/>
              </w:rPr>
              <w:t xml:space="preserve">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096B9409" w14:textId="51B6FA05" w:rsidR="00CE70DD" w:rsidRPr="006C45E4"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hint="eastAsia"/>
                <w:kern w:val="0"/>
                <w:szCs w:val="21"/>
              </w:rPr>
              <w:t>-</w:t>
            </w:r>
            <w:r>
              <w:rPr>
                <w:rFonts w:eastAsia="Arial Unicode MS" w:cs="Arial"/>
                <w:kern w:val="0"/>
                <w:szCs w:val="21"/>
              </w:rPr>
              <w:t>1</w:t>
            </w:r>
            <w:r w:rsidRPr="00845FCF">
              <w:rPr>
                <w:rFonts w:eastAsia="Arial Unicode MS" w:cs="Arial"/>
                <w:kern w:val="0"/>
                <w:szCs w:val="21"/>
              </w:rPr>
              <w:t xml:space="preserve"> dBm</w:t>
            </w:r>
          </w:p>
        </w:tc>
      </w:tr>
      <w:tr w:rsidR="00CE70DD" w:rsidRPr="006C45E4" w14:paraId="4EFFEF01"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44731F6F" w14:textId="44DF1753"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1</w:t>
            </w:r>
            <w:r>
              <w:rPr>
                <w:rFonts w:eastAsia="Arial Unicode MS" w:cs="Arial"/>
                <w:kern w:val="0"/>
                <w:szCs w:val="21"/>
              </w:rPr>
              <w:t>8</w:t>
            </w:r>
            <w:r w:rsidRPr="00845FCF">
              <w:rPr>
                <w:rFonts w:eastAsia="Arial Unicode MS" w:cs="Arial"/>
                <w:kern w:val="0"/>
                <w:szCs w:val="21"/>
              </w:rPr>
              <w:t xml:space="preserve"> kHz-30 kHz</w:t>
            </w:r>
          </w:p>
        </w:tc>
        <w:tc>
          <w:tcPr>
            <w:tcW w:w="3260" w:type="dxa"/>
          </w:tcPr>
          <w:p w14:paraId="0F89BC52" w14:textId="42535731"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0 dBm</w:t>
            </w:r>
          </w:p>
        </w:tc>
        <w:tc>
          <w:tcPr>
            <w:cnfStyle w:val="000010000000" w:firstRow="0" w:lastRow="0" w:firstColumn="0" w:lastColumn="0" w:oddVBand="1" w:evenVBand="0" w:oddHBand="0" w:evenHBand="0" w:firstRowFirstColumn="0" w:firstRowLastColumn="0" w:lastRowFirstColumn="0" w:lastRowLastColumn="0"/>
            <w:tcW w:w="2835" w:type="dxa"/>
          </w:tcPr>
          <w:p w14:paraId="320A44D8" w14:textId="71A43DAD" w:rsid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2</w:t>
            </w:r>
            <w:r w:rsidRPr="00845FCF">
              <w:rPr>
                <w:rFonts w:eastAsia="Arial Unicode MS" w:cs="Arial"/>
                <w:kern w:val="0"/>
                <w:szCs w:val="21"/>
              </w:rPr>
              <w:t xml:space="preserve"> dBm</w:t>
            </w:r>
          </w:p>
        </w:tc>
      </w:tr>
      <w:tr w:rsidR="00CE70DD" w:rsidRPr="006C45E4" w14:paraId="2B8F421F"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1F564D7B" w14:textId="0D22D796"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30 kHz- 70 kHz</w:t>
            </w:r>
          </w:p>
        </w:tc>
        <w:tc>
          <w:tcPr>
            <w:tcW w:w="3260" w:type="dxa"/>
            <w:shd w:val="clear" w:color="auto" w:fill="DBE5F1" w:themeFill="accent1" w:themeFillTint="33"/>
          </w:tcPr>
          <w:p w14:paraId="4CE726C6" w14:textId="54A2DD2A"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2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5AC75185" w14:textId="463F51C2" w:rsid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5</w:t>
            </w:r>
            <w:r w:rsidRPr="00845FCF">
              <w:rPr>
                <w:rFonts w:eastAsia="Arial Unicode MS" w:cs="Arial"/>
                <w:kern w:val="0"/>
                <w:szCs w:val="21"/>
              </w:rPr>
              <w:t xml:space="preserve"> dBm</w:t>
            </w:r>
          </w:p>
        </w:tc>
      </w:tr>
      <w:tr w:rsidR="00CE70DD" w:rsidRPr="006C45E4" w14:paraId="779B755A"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5300DDAF" w14:textId="0047A369"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70 kHz-100 kHz</w:t>
            </w:r>
          </w:p>
        </w:tc>
        <w:tc>
          <w:tcPr>
            <w:tcW w:w="3260" w:type="dxa"/>
          </w:tcPr>
          <w:p w14:paraId="63456268" w14:textId="0EF65DE7"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5 dBm</w:t>
            </w:r>
          </w:p>
        </w:tc>
        <w:tc>
          <w:tcPr>
            <w:cnfStyle w:val="000010000000" w:firstRow="0" w:lastRow="0" w:firstColumn="0" w:lastColumn="0" w:oddVBand="1" w:evenVBand="0" w:oddHBand="0" w:evenHBand="0" w:firstRowFirstColumn="0" w:firstRowLastColumn="0" w:lastRowFirstColumn="0" w:lastRowLastColumn="0"/>
            <w:tcW w:w="2835" w:type="dxa"/>
          </w:tcPr>
          <w:p w14:paraId="77DD15D5" w14:textId="01994653" w:rsid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7</w:t>
            </w:r>
            <w:r w:rsidRPr="00845FCF">
              <w:rPr>
                <w:rFonts w:eastAsia="Arial Unicode MS" w:cs="Arial"/>
                <w:kern w:val="0"/>
                <w:szCs w:val="21"/>
              </w:rPr>
              <w:t xml:space="preserve"> dBm</w:t>
            </w:r>
          </w:p>
        </w:tc>
      </w:tr>
      <w:tr w:rsidR="00CE70DD" w:rsidRPr="006C45E4" w14:paraId="7DB8CFCA"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0B0BD12C" w14:textId="0F2947D4"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100 kHz-300 kHz</w:t>
            </w:r>
          </w:p>
        </w:tc>
        <w:tc>
          <w:tcPr>
            <w:tcW w:w="3260" w:type="dxa"/>
            <w:shd w:val="clear" w:color="auto" w:fill="DBE5F1" w:themeFill="accent1" w:themeFillTint="33"/>
          </w:tcPr>
          <w:p w14:paraId="5F643F21" w14:textId="6F0E358D"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7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23D6AD08" w14:textId="38033B7E" w:rsid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0</w:t>
            </w:r>
            <w:r w:rsidRPr="00845FCF">
              <w:rPr>
                <w:rFonts w:eastAsia="Arial Unicode MS" w:cs="Arial"/>
                <w:kern w:val="0"/>
                <w:szCs w:val="21"/>
              </w:rPr>
              <w:t xml:space="preserve"> dBm</w:t>
            </w:r>
          </w:p>
        </w:tc>
      </w:tr>
      <w:tr w:rsidR="00CE70DD" w:rsidRPr="006C45E4" w14:paraId="1E5AB76C"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1BCFF50D" w14:textId="36B2A32C"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 xml:space="preserve">300 kHz- </w:t>
            </w:r>
            <w:r w:rsidR="000A458F">
              <w:rPr>
                <w:rFonts w:eastAsia="Arial Unicode MS" w:cs="Arial" w:hint="eastAsia"/>
                <w:kern w:val="0"/>
                <w:szCs w:val="21"/>
              </w:rPr>
              <w:t>4.</w:t>
            </w:r>
            <w:r w:rsidRPr="00845FCF">
              <w:rPr>
                <w:rFonts w:eastAsia="Arial Unicode MS" w:cs="Arial"/>
                <w:kern w:val="0"/>
                <w:szCs w:val="21"/>
              </w:rPr>
              <w:t>5 GHz</w:t>
            </w:r>
          </w:p>
        </w:tc>
        <w:tc>
          <w:tcPr>
            <w:tcW w:w="3260" w:type="dxa"/>
          </w:tcPr>
          <w:p w14:paraId="13F8A999" w14:textId="75C467EC"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10 dBm</w:t>
            </w:r>
          </w:p>
        </w:tc>
        <w:tc>
          <w:tcPr>
            <w:cnfStyle w:val="000010000000" w:firstRow="0" w:lastRow="0" w:firstColumn="0" w:lastColumn="0" w:oddVBand="1" w:evenVBand="0" w:oddHBand="0" w:evenHBand="0" w:firstRowFirstColumn="0" w:firstRowLastColumn="0" w:lastRowFirstColumn="0" w:lastRowLastColumn="0"/>
            <w:tcW w:w="2835" w:type="dxa"/>
          </w:tcPr>
          <w:p w14:paraId="458F1D10" w14:textId="716428B2" w:rsid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3</w:t>
            </w:r>
            <w:r w:rsidRPr="00845FCF">
              <w:rPr>
                <w:rFonts w:eastAsia="Arial Unicode MS" w:cs="Arial"/>
                <w:kern w:val="0"/>
                <w:szCs w:val="21"/>
              </w:rPr>
              <w:t xml:space="preserve"> dBm</w:t>
            </w:r>
          </w:p>
        </w:tc>
      </w:tr>
      <w:tr w:rsidR="00CE70DD" w:rsidRPr="006C45E4" w14:paraId="12DBA0BC"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3CE5CC87" w14:textId="433CF39D" w:rsidR="00CE70DD" w:rsidRPr="00845FCF" w:rsidRDefault="000A458F"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hint="eastAsia"/>
                <w:kern w:val="0"/>
                <w:szCs w:val="21"/>
              </w:rPr>
              <w:t>4.</w:t>
            </w:r>
            <w:r w:rsidR="00CE70DD" w:rsidRPr="00845FCF">
              <w:rPr>
                <w:rFonts w:eastAsia="Arial Unicode MS" w:cs="Arial"/>
                <w:kern w:val="0"/>
                <w:szCs w:val="21"/>
              </w:rPr>
              <w:t>5 GHz- 6.8 GHz</w:t>
            </w:r>
          </w:p>
        </w:tc>
        <w:tc>
          <w:tcPr>
            <w:tcW w:w="3260" w:type="dxa"/>
            <w:shd w:val="clear" w:color="auto" w:fill="DBE5F1" w:themeFill="accent1" w:themeFillTint="33"/>
          </w:tcPr>
          <w:p w14:paraId="56E438D3" w14:textId="419B233B"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8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0C64D211" w14:textId="0AAD9E36" w:rsid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0</w:t>
            </w:r>
            <w:r w:rsidRPr="00845FCF">
              <w:rPr>
                <w:rFonts w:eastAsia="Arial Unicode MS" w:cs="Arial"/>
                <w:kern w:val="0"/>
                <w:szCs w:val="21"/>
              </w:rPr>
              <w:t xml:space="preserve"> dBm</w:t>
            </w:r>
          </w:p>
        </w:tc>
      </w:tr>
      <w:tr w:rsidR="00CE70DD" w:rsidRPr="006C45E4" w14:paraId="457DA59A"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458C6807" w14:textId="0F08E38D"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6.8 GHz-7.7 GHz</w:t>
            </w:r>
          </w:p>
        </w:tc>
        <w:tc>
          <w:tcPr>
            <w:tcW w:w="3260" w:type="dxa"/>
          </w:tcPr>
          <w:p w14:paraId="367FAE88" w14:textId="531556A9" w:rsidR="00CE70DD" w:rsidRPr="00845FCF" w:rsidRDefault="00CE70DD"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845FCF">
              <w:rPr>
                <w:rFonts w:eastAsia="Arial Unicode MS" w:cs="Arial"/>
                <w:kern w:val="0"/>
                <w:szCs w:val="21"/>
              </w:rPr>
              <w:t>5 dBm</w:t>
            </w:r>
          </w:p>
        </w:tc>
        <w:tc>
          <w:tcPr>
            <w:cnfStyle w:val="000010000000" w:firstRow="0" w:lastRow="0" w:firstColumn="0" w:lastColumn="0" w:oddVBand="1" w:evenVBand="0" w:oddHBand="0" w:evenHBand="0" w:firstRowFirstColumn="0" w:firstRowLastColumn="0" w:lastRowFirstColumn="0" w:lastRowLastColumn="0"/>
            <w:tcW w:w="2835" w:type="dxa"/>
          </w:tcPr>
          <w:p w14:paraId="5B577703" w14:textId="318B7E43" w:rsidR="00CE70DD" w:rsidRP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8</w:t>
            </w:r>
            <w:r w:rsidRPr="00845FCF">
              <w:rPr>
                <w:rFonts w:eastAsia="Arial Unicode MS" w:cs="Arial"/>
                <w:kern w:val="0"/>
                <w:szCs w:val="21"/>
              </w:rPr>
              <w:t xml:space="preserve"> dBm</w:t>
            </w:r>
          </w:p>
        </w:tc>
      </w:tr>
      <w:tr w:rsidR="00CE70DD" w:rsidRPr="006C45E4" w14:paraId="7A3234AA"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4A80D6C6" w14:textId="55A02975" w:rsidR="00CE70DD" w:rsidRPr="00845FCF" w:rsidRDefault="00CE70DD"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7.7 GHz- 8 GHz</w:t>
            </w:r>
          </w:p>
        </w:tc>
        <w:tc>
          <w:tcPr>
            <w:tcW w:w="3260" w:type="dxa"/>
            <w:shd w:val="clear" w:color="auto" w:fill="DBE5F1" w:themeFill="accent1" w:themeFillTint="33"/>
          </w:tcPr>
          <w:p w14:paraId="4BBC5214" w14:textId="1ED61CE4" w:rsidR="00CE70DD" w:rsidRPr="00845FCF" w:rsidRDefault="00CE70DD" w:rsidP="00135C5A">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845FCF">
              <w:rPr>
                <w:rFonts w:eastAsia="Arial Unicode MS" w:cs="Arial" w:hint="eastAsia"/>
                <w:kern w:val="0"/>
                <w:szCs w:val="21"/>
              </w:rPr>
              <w:t>4 dBm</w:t>
            </w: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hemeFill="accent1" w:themeFillTint="33"/>
          </w:tcPr>
          <w:p w14:paraId="12A5B58A" w14:textId="02DCFAC7" w:rsidR="00CE70DD" w:rsidRDefault="00CE70DD"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6</w:t>
            </w:r>
            <w:r w:rsidRPr="00845FCF">
              <w:rPr>
                <w:rFonts w:eastAsia="Arial Unicode MS" w:cs="Arial"/>
                <w:kern w:val="0"/>
                <w:szCs w:val="21"/>
              </w:rPr>
              <w:t xml:space="preserve"> dBm</w:t>
            </w:r>
          </w:p>
        </w:tc>
      </w:tr>
      <w:tr w:rsidR="00411CC1" w:rsidRPr="006C45E4" w14:paraId="346A1345"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3CE1AC4B" w14:textId="063A1391" w:rsidR="00FB3E69" w:rsidRPr="006C45E4" w:rsidRDefault="00845FCF" w:rsidP="00135C5A">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8 GHz- 8.5 GHz</w:t>
            </w:r>
          </w:p>
        </w:tc>
        <w:tc>
          <w:tcPr>
            <w:tcW w:w="3260" w:type="dxa"/>
          </w:tcPr>
          <w:p w14:paraId="29B7285C" w14:textId="7F50225B" w:rsidR="00FB3E69" w:rsidRPr="006C45E4" w:rsidRDefault="00C00353" w:rsidP="00135C5A">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0</w:t>
            </w:r>
            <w:r w:rsidR="00845FCF" w:rsidRPr="00845FCF">
              <w:rPr>
                <w:rFonts w:eastAsia="Arial Unicode MS" w:cs="Arial"/>
                <w:kern w:val="0"/>
                <w:szCs w:val="21"/>
              </w:rPr>
              <w:t xml:space="preserve"> dBm</w:t>
            </w:r>
          </w:p>
        </w:tc>
        <w:tc>
          <w:tcPr>
            <w:cnfStyle w:val="000010000000" w:firstRow="0" w:lastRow="0" w:firstColumn="0" w:lastColumn="0" w:oddVBand="1" w:evenVBand="0" w:oddHBand="0" w:evenHBand="0" w:firstRowFirstColumn="0" w:firstRowLastColumn="0" w:lastRowFirstColumn="0" w:lastRowLastColumn="0"/>
            <w:tcW w:w="2835" w:type="dxa"/>
          </w:tcPr>
          <w:p w14:paraId="72940AAA" w14:textId="4986DAA8" w:rsidR="00F333FE" w:rsidRPr="006C45E4" w:rsidRDefault="00F333FE" w:rsidP="00135C5A">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4</w:t>
            </w:r>
            <w:r w:rsidRPr="00845FCF">
              <w:rPr>
                <w:rFonts w:eastAsia="Arial Unicode MS" w:cs="Arial"/>
                <w:kern w:val="0"/>
                <w:szCs w:val="21"/>
              </w:rPr>
              <w:t xml:space="preserve"> dBm</w:t>
            </w:r>
          </w:p>
        </w:tc>
      </w:tr>
      <w:tr w:rsidR="00947074" w:rsidRPr="00722406" w14:paraId="134E1F49" w14:textId="77777777" w:rsidTr="00D604A9">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3CE8EC16" w14:textId="77777777" w:rsidR="00947074" w:rsidRPr="00CE70DD" w:rsidRDefault="00947074" w:rsidP="00947074">
            <w:pPr>
              <w:autoSpaceDE w:val="0"/>
              <w:autoSpaceDN w:val="0"/>
              <w:adjustRightInd w:val="0"/>
              <w:spacing w:afterLines="0" w:after="0" w:line="400" w:lineRule="exact"/>
              <w:jc w:val="left"/>
              <w:rPr>
                <w:rFonts w:eastAsia="Arial Unicode MS" w:cs="Arial"/>
                <w:b/>
                <w:kern w:val="0"/>
                <w:szCs w:val="21"/>
              </w:rPr>
            </w:pPr>
            <w:r w:rsidRPr="00CE70DD">
              <w:rPr>
                <w:rFonts w:eastAsia="Arial Unicode MS" w:cs="Arial"/>
                <w:b/>
                <w:kern w:val="0"/>
                <w:szCs w:val="21"/>
              </w:rPr>
              <w:t>Level resolution</w:t>
            </w:r>
          </w:p>
        </w:tc>
        <w:tc>
          <w:tcPr>
            <w:tcW w:w="3260" w:type="dxa"/>
            <w:shd w:val="clear" w:color="auto" w:fill="DBE5F1"/>
          </w:tcPr>
          <w:p w14:paraId="4EB5DFA8" w14:textId="557E486E" w:rsidR="00947074" w:rsidRPr="00722406" w:rsidRDefault="00947074" w:rsidP="00947074">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835" w:type="dxa"/>
            <w:shd w:val="clear" w:color="auto" w:fill="DBE5F1"/>
          </w:tcPr>
          <w:p w14:paraId="32521DCD" w14:textId="25F824E0" w:rsidR="00947074" w:rsidRPr="00722406" w:rsidRDefault="00947074" w:rsidP="00947074">
            <w:pPr>
              <w:autoSpaceDE w:val="0"/>
              <w:autoSpaceDN w:val="0"/>
              <w:adjustRightInd w:val="0"/>
              <w:spacing w:afterLines="0" w:after="0" w:line="400" w:lineRule="exact"/>
              <w:jc w:val="left"/>
            </w:pPr>
            <w:r w:rsidRPr="00722406">
              <w:t>0.05 dB</w:t>
            </w:r>
          </w:p>
        </w:tc>
      </w:tr>
    </w:tbl>
    <w:p w14:paraId="4EE63A25" w14:textId="2D3D8184" w:rsidR="00E24206" w:rsidRPr="00E24206" w:rsidRDefault="00E24206" w:rsidP="00E24206">
      <w:pPr>
        <w:pStyle w:val="datasheet-0"/>
        <w:spacing w:line="400" w:lineRule="exact"/>
        <w:jc w:val="both"/>
        <w:rPr>
          <w:sz w:val="18"/>
          <w:szCs w:val="18"/>
        </w:rPr>
      </w:pPr>
      <w:r w:rsidRPr="00E24206">
        <w:rPr>
          <w:rFonts w:ascii="Arial" w:eastAsia="Arial Unicode MS" w:hAnsi="Arial" w:cs="Arial" w:hint="eastAsia"/>
          <w:color w:val="auto"/>
          <w:kern w:val="0"/>
          <w:sz w:val="18"/>
          <w:szCs w:val="18"/>
          <w:vertAlign w:val="superscript"/>
        </w:rPr>
        <w:t>1</w:t>
      </w:r>
      <w:r w:rsidRPr="00E24206">
        <w:rPr>
          <w:rFonts w:ascii="Arial" w:eastAsia="Arial Unicode MS" w:hAnsi="Arial" w:cs="Arial"/>
          <w:color w:val="auto"/>
          <w:kern w:val="0"/>
          <w:sz w:val="18"/>
          <w:szCs w:val="18"/>
          <w:vertAlign w:val="superscript"/>
        </w:rPr>
        <w:t xml:space="preserve"> </w:t>
      </w:r>
      <w:r w:rsidRPr="00E24206">
        <w:rPr>
          <w:rFonts w:ascii="Arial" w:eastAsia="Arial Unicode MS" w:hAnsi="Arial" w:cs="Arial"/>
          <w:color w:val="auto"/>
          <w:kern w:val="0"/>
          <w:sz w:val="18"/>
          <w:szCs w:val="18"/>
        </w:rPr>
        <w:t>The level accuracy of 9 kHz- 18 kHz</w:t>
      </w:r>
      <w:r w:rsidRPr="00E24206">
        <w:rPr>
          <w:rFonts w:ascii="Arial" w:eastAsia="Arial Unicode MS" w:hAnsi="Arial" w:cs="Arial" w:hint="eastAsia"/>
          <w:color w:val="auto"/>
          <w:kern w:val="0"/>
          <w:sz w:val="18"/>
          <w:szCs w:val="18"/>
        </w:rPr>
        <w:t xml:space="preserve"> </w:t>
      </w:r>
      <w:r w:rsidRPr="00E24206">
        <w:rPr>
          <w:rFonts w:ascii="Arial" w:eastAsia="Arial Unicode MS" w:hAnsi="Arial" w:cs="Arial"/>
          <w:color w:val="auto"/>
          <w:kern w:val="0"/>
          <w:sz w:val="18"/>
          <w:szCs w:val="18"/>
        </w:rPr>
        <w:t xml:space="preserve">is </w:t>
      </w:r>
      <w:r w:rsidRPr="00E24206">
        <w:rPr>
          <w:rFonts w:ascii="Arial" w:eastAsia="Arial Unicode MS" w:hAnsi="Arial" w:cs="Arial" w:hint="eastAsia"/>
          <w:color w:val="auto"/>
          <w:kern w:val="0"/>
          <w:sz w:val="18"/>
          <w:szCs w:val="18"/>
        </w:rPr>
        <w:t>±</w:t>
      </w:r>
      <w:r w:rsidRPr="00E24206">
        <w:rPr>
          <w:rFonts w:ascii="Arial" w:eastAsia="Arial Unicode MS" w:hAnsi="Arial" w:cs="Arial" w:hint="eastAsia"/>
          <w:color w:val="auto"/>
          <w:kern w:val="0"/>
          <w:sz w:val="18"/>
          <w:szCs w:val="18"/>
        </w:rPr>
        <w:t>1</w:t>
      </w:r>
      <w:r w:rsidRPr="00E24206">
        <w:rPr>
          <w:rFonts w:ascii="Arial" w:eastAsia="Arial Unicode MS" w:hAnsi="Arial" w:cs="Arial"/>
          <w:color w:val="auto"/>
          <w:kern w:val="0"/>
          <w:sz w:val="18"/>
          <w:szCs w:val="18"/>
        </w:rPr>
        <w:t>.5</w:t>
      </w:r>
      <w:r w:rsidRPr="00E24206">
        <w:rPr>
          <w:rFonts w:ascii="Arial" w:eastAsia="Arial Unicode MS" w:hAnsi="Arial" w:cs="Arial" w:hint="eastAsia"/>
          <w:color w:val="auto"/>
          <w:kern w:val="0"/>
          <w:sz w:val="18"/>
          <w:szCs w:val="18"/>
        </w:rPr>
        <w:t>dB@</w:t>
      </w:r>
      <w:r w:rsidRPr="00E24206">
        <w:rPr>
          <w:rFonts w:ascii="Arial" w:eastAsia="Arial Unicode MS" w:hAnsi="Arial" w:cs="Arial"/>
          <w:color w:val="auto"/>
          <w:kern w:val="0"/>
          <w:sz w:val="18"/>
          <w:szCs w:val="18"/>
        </w:rPr>
        <w:t>-5</w:t>
      </w:r>
      <w:r w:rsidRPr="00E24206">
        <w:rPr>
          <w:rFonts w:ascii="Arial" w:eastAsia="Arial Unicode MS" w:hAnsi="Arial" w:cs="Arial" w:hint="eastAsia"/>
          <w:color w:val="auto"/>
          <w:kern w:val="0"/>
          <w:sz w:val="18"/>
          <w:szCs w:val="18"/>
        </w:rPr>
        <w:t>dBm</w:t>
      </w:r>
    </w:p>
    <w:p w14:paraId="61F07341" w14:textId="77777777" w:rsidR="00CC2F9F" w:rsidRDefault="00CC2F9F" w:rsidP="009F3B22">
      <w:pPr>
        <w:spacing w:after="163" w:line="400" w:lineRule="exact"/>
        <w:rPr>
          <w:rFonts w:eastAsia="Arial Unicode MS" w:cs="Arial"/>
          <w:szCs w:val="21"/>
        </w:rPr>
      </w:pPr>
    </w:p>
    <w:p w14:paraId="720649F9" w14:textId="361BC20E" w:rsidR="009F3B22" w:rsidRPr="00521DEE" w:rsidRDefault="009F3B22" w:rsidP="009F3B22">
      <w:pPr>
        <w:spacing w:after="163" w:line="400" w:lineRule="exact"/>
        <w:rPr>
          <w:rFonts w:eastAsia="Arial Unicode MS" w:cs="Arial"/>
          <w:szCs w:val="21"/>
        </w:rPr>
      </w:pPr>
      <w:r>
        <w:rPr>
          <w:rFonts w:eastAsia="Arial Unicode MS" w:cs="Arial"/>
          <w:szCs w:val="21"/>
        </w:rPr>
        <w:t>SNA5022A/SNA5032A</w:t>
      </w:r>
    </w:p>
    <w:tbl>
      <w:tblPr>
        <w:tblStyle w:val="3-1"/>
        <w:tblW w:w="9209" w:type="dxa"/>
        <w:tblLayout w:type="fixed"/>
        <w:tblLook w:val="0020" w:firstRow="1" w:lastRow="0" w:firstColumn="0" w:lastColumn="0" w:noHBand="0" w:noVBand="0"/>
      </w:tblPr>
      <w:tblGrid>
        <w:gridCol w:w="3114"/>
        <w:gridCol w:w="3544"/>
        <w:gridCol w:w="2551"/>
      </w:tblGrid>
      <w:tr w:rsidR="009F3B22" w:rsidRPr="006C45E4" w14:paraId="56E98F66" w14:textId="77777777" w:rsidTr="00DB7F0D">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Borders>
              <w:bottom w:val="single" w:sz="4" w:space="0" w:color="4F81BD" w:themeColor="accent1"/>
            </w:tcBorders>
            <w:shd w:val="clear" w:color="auto" w:fill="003B90"/>
          </w:tcPr>
          <w:p w14:paraId="2976163C" w14:textId="77777777" w:rsidR="009F3B22" w:rsidRPr="006C45E4" w:rsidRDefault="009F3B22" w:rsidP="0044510C">
            <w:pPr>
              <w:autoSpaceDE w:val="0"/>
              <w:autoSpaceDN w:val="0"/>
              <w:adjustRightInd w:val="0"/>
              <w:spacing w:afterLines="0" w:after="0" w:line="400" w:lineRule="exact"/>
              <w:ind w:firstLine="420"/>
              <w:jc w:val="left"/>
              <w:rPr>
                <w:rFonts w:eastAsia="Arial Unicode MS" w:cs="Arial"/>
                <w:b w:val="0"/>
                <w:kern w:val="0"/>
                <w:szCs w:val="21"/>
              </w:rPr>
            </w:pPr>
            <w:r w:rsidRPr="006C45E4">
              <w:rPr>
                <w:rFonts w:eastAsia="Arial Unicode MS" w:cs="Arial"/>
                <w:kern w:val="0"/>
                <w:szCs w:val="21"/>
              </w:rPr>
              <w:t xml:space="preserve">Description </w:t>
            </w:r>
          </w:p>
        </w:tc>
        <w:tc>
          <w:tcPr>
            <w:tcW w:w="3544" w:type="dxa"/>
            <w:tcBorders>
              <w:bottom w:val="single" w:sz="4" w:space="0" w:color="4F81BD" w:themeColor="accent1"/>
            </w:tcBorders>
            <w:shd w:val="clear" w:color="auto" w:fill="003B90"/>
          </w:tcPr>
          <w:p w14:paraId="323FD543" w14:textId="77777777" w:rsidR="009F3B22" w:rsidRPr="006C45E4" w:rsidRDefault="009F3B22" w:rsidP="00D6394B">
            <w:pPr>
              <w:autoSpaceDE w:val="0"/>
              <w:autoSpaceDN w:val="0"/>
              <w:adjustRightInd w:val="0"/>
              <w:spacing w:afterLines="0" w:after="0" w:line="400" w:lineRule="exact"/>
              <w:jc w:val="left"/>
              <w:cnfStyle w:val="100000000000" w:firstRow="1" w:lastRow="0" w:firstColumn="0" w:lastColumn="0" w:oddVBand="0" w:evenVBand="0" w:oddHBand="0" w:evenHBand="0" w:firstRowFirstColumn="0" w:firstRowLastColumn="0" w:lastRowFirstColumn="0" w:lastRowLastColumn="0"/>
              <w:rPr>
                <w:rFonts w:eastAsia="Arial Unicode MS" w:cs="Arial"/>
                <w:b w:val="0"/>
                <w:kern w:val="0"/>
                <w:szCs w:val="21"/>
              </w:rPr>
            </w:pPr>
            <w:r w:rsidRPr="006C45E4">
              <w:rPr>
                <w:rFonts w:eastAsia="Arial Unicode MS" w:cs="Arial"/>
                <w:kern w:val="0"/>
                <w:szCs w:val="21"/>
              </w:rPr>
              <w:t xml:space="preserve">Specification </w:t>
            </w:r>
          </w:p>
        </w:tc>
        <w:tc>
          <w:tcPr>
            <w:cnfStyle w:val="000010000000" w:firstRow="0" w:lastRow="0" w:firstColumn="0" w:lastColumn="0" w:oddVBand="1" w:evenVBand="0" w:oddHBand="0" w:evenHBand="0" w:firstRowFirstColumn="0" w:firstRowLastColumn="0" w:lastRowFirstColumn="0" w:lastRowLastColumn="0"/>
            <w:tcW w:w="2551" w:type="dxa"/>
            <w:tcBorders>
              <w:bottom w:val="single" w:sz="4" w:space="0" w:color="4F81BD" w:themeColor="accent1"/>
            </w:tcBorders>
            <w:shd w:val="clear" w:color="auto" w:fill="003B90"/>
          </w:tcPr>
          <w:p w14:paraId="55E54088" w14:textId="77777777" w:rsidR="009F3B22" w:rsidRPr="006C45E4" w:rsidRDefault="009F3B22" w:rsidP="00D6394B">
            <w:pPr>
              <w:autoSpaceDE w:val="0"/>
              <w:autoSpaceDN w:val="0"/>
              <w:adjustRightInd w:val="0"/>
              <w:spacing w:afterLines="0" w:after="0" w:line="400" w:lineRule="exact"/>
              <w:jc w:val="left"/>
              <w:rPr>
                <w:rFonts w:eastAsia="Arial Unicode MS" w:cs="Arial" w:hint="eastAsia"/>
                <w:kern w:val="0"/>
                <w:szCs w:val="21"/>
              </w:rPr>
            </w:pPr>
            <w:r w:rsidRPr="00CE70DD">
              <w:rPr>
                <w:rFonts w:eastAsia="Arial Unicode MS" w:cs="Arial"/>
                <w:kern w:val="0"/>
                <w:szCs w:val="21"/>
              </w:rPr>
              <w:t>Typical</w:t>
            </w:r>
          </w:p>
        </w:tc>
      </w:tr>
      <w:tr w:rsidR="009F3B22" w:rsidRPr="006C45E4" w14:paraId="6BEA9464"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tcPr>
          <w:p w14:paraId="592F2EC5" w14:textId="77777777" w:rsidR="009F3B22" w:rsidRPr="006C45E4" w:rsidRDefault="009F3B22" w:rsidP="0044510C">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Preset power</w:t>
            </w:r>
          </w:p>
        </w:tc>
        <w:tc>
          <w:tcPr>
            <w:tcW w:w="3544" w:type="dxa"/>
            <w:vAlign w:val="center"/>
          </w:tcPr>
          <w:p w14:paraId="022218EE" w14:textId="77777777" w:rsidR="009F3B22" w:rsidRPr="006C45E4" w:rsidRDefault="009F3B22" w:rsidP="0044510C">
            <w:pPr>
              <w:autoSpaceDE w:val="0"/>
              <w:autoSpaceDN w:val="0"/>
              <w:adjustRightInd w:val="0"/>
              <w:spacing w:afterLines="0" w:after="0" w:line="400" w:lineRule="exac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 xml:space="preserve">0 dBm </w:t>
            </w:r>
          </w:p>
        </w:tc>
        <w:tc>
          <w:tcPr>
            <w:cnfStyle w:val="000010000000" w:firstRow="0" w:lastRow="0" w:firstColumn="0" w:lastColumn="0" w:oddVBand="1" w:evenVBand="0" w:oddHBand="0" w:evenHBand="0" w:firstRowFirstColumn="0" w:firstRowLastColumn="0" w:lastRowFirstColumn="0" w:lastRowLastColumn="0"/>
            <w:tcW w:w="2551" w:type="dxa"/>
          </w:tcPr>
          <w:p w14:paraId="7123225F" w14:textId="77777777" w:rsidR="009F3B22" w:rsidRPr="006C45E4" w:rsidRDefault="009F3B22" w:rsidP="0044510C">
            <w:pPr>
              <w:autoSpaceDE w:val="0"/>
              <w:autoSpaceDN w:val="0"/>
              <w:adjustRightInd w:val="0"/>
              <w:spacing w:afterLines="0" w:after="0" w:line="400" w:lineRule="exact"/>
              <w:jc w:val="left"/>
              <w:rPr>
                <w:rFonts w:eastAsia="Arial Unicode MS" w:cs="Arial"/>
                <w:kern w:val="0"/>
                <w:szCs w:val="21"/>
              </w:rPr>
            </w:pPr>
          </w:p>
        </w:tc>
      </w:tr>
      <w:tr w:rsidR="0005581B" w:rsidRPr="006C45E4" w14:paraId="1079CF28" w14:textId="77777777" w:rsidTr="0005581B">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Borders>
              <w:top w:val="single" w:sz="4" w:space="0" w:color="4F81BD" w:themeColor="accent1"/>
              <w:bottom w:val="single" w:sz="4" w:space="0" w:color="4F81BD" w:themeColor="accent1"/>
            </w:tcBorders>
            <w:shd w:val="clear" w:color="auto" w:fill="FFFFFF" w:themeFill="background1"/>
          </w:tcPr>
          <w:p w14:paraId="4AD2B515" w14:textId="030FEB53" w:rsidR="0005581B" w:rsidRPr="006C45E4" w:rsidRDefault="0005581B" w:rsidP="0044510C">
            <w:pPr>
              <w:autoSpaceDE w:val="0"/>
              <w:autoSpaceDN w:val="0"/>
              <w:adjustRightInd w:val="0"/>
              <w:spacing w:afterLines="0" w:after="0" w:line="400" w:lineRule="exact"/>
              <w:jc w:val="left"/>
              <w:rPr>
                <w:rFonts w:eastAsia="Arial Unicode MS" w:cs="Arial"/>
                <w:kern w:val="0"/>
                <w:szCs w:val="21"/>
              </w:rPr>
            </w:pPr>
            <w:r w:rsidRPr="0005581B">
              <w:rPr>
                <w:rFonts w:eastAsia="Arial Unicode MS" w:cs="Arial"/>
                <w:b/>
                <w:kern w:val="0"/>
                <w:szCs w:val="21"/>
              </w:rPr>
              <w:t>Level accuracy</w:t>
            </w:r>
          </w:p>
        </w:tc>
      </w:tr>
      <w:tr w:rsidR="00114625" w:rsidRPr="006C45E4" w14:paraId="146695C0"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auto"/>
          </w:tcPr>
          <w:p w14:paraId="348DA39C" w14:textId="1D430852" w:rsidR="00114625" w:rsidRPr="006C45E4" w:rsidRDefault="00114625" w:rsidP="0044510C">
            <w:pPr>
              <w:autoSpaceDE w:val="0"/>
              <w:autoSpaceDN w:val="0"/>
              <w:adjustRightInd w:val="0"/>
              <w:spacing w:afterLines="0" w:after="0" w:line="400" w:lineRule="exact"/>
              <w:jc w:val="left"/>
              <w:rPr>
                <w:rFonts w:eastAsia="Arial Unicode MS" w:cs="Arial"/>
                <w:kern w:val="0"/>
                <w:szCs w:val="21"/>
              </w:rPr>
            </w:pPr>
            <w:r>
              <w:t>100</w:t>
            </w:r>
            <w:r w:rsidRPr="003E6766">
              <w:t xml:space="preserve"> kHz - </w:t>
            </w:r>
            <w:r w:rsidR="00AF49CB">
              <w:t>1</w:t>
            </w:r>
            <w:r>
              <w:t>0</w:t>
            </w:r>
            <w:r w:rsidRPr="003E6766">
              <w:t xml:space="preserve"> </w:t>
            </w:r>
            <w:r w:rsidR="00AF49CB">
              <w:t>M</w:t>
            </w:r>
            <w:r w:rsidRPr="003E6766">
              <w:t>Hz</w:t>
            </w:r>
          </w:p>
        </w:tc>
        <w:tc>
          <w:tcPr>
            <w:tcW w:w="3544" w:type="dxa"/>
            <w:shd w:val="clear" w:color="auto" w:fill="auto"/>
          </w:tcPr>
          <w:p w14:paraId="38CA76FB" w14:textId="4587FE48" w:rsidR="00114625" w:rsidRPr="006C45E4" w:rsidRDefault="00114625" w:rsidP="0044510C">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w:t>
            </w:r>
            <w:r w:rsidR="00AF49CB">
              <w:rPr>
                <w:rFonts w:eastAsia="Arial Unicode MS" w:cs="Arial"/>
                <w:kern w:val="0"/>
                <w:szCs w:val="21"/>
              </w:rPr>
              <w:t>2</w:t>
            </w:r>
            <w:r w:rsidR="00900E5A">
              <w:rPr>
                <w:rFonts w:eastAsia="Arial Unicode MS" w:cs="Arial"/>
                <w:kern w:val="0"/>
                <w:szCs w:val="21"/>
              </w:rPr>
              <w:t>.0</w:t>
            </w:r>
            <w:r w:rsidRPr="006C45E4">
              <w:rPr>
                <w:rFonts w:eastAsia="Arial Unicode MS" w:cs="Arial"/>
                <w:kern w:val="0"/>
                <w:szCs w:val="21"/>
              </w:rPr>
              <w:t xml:space="preserve"> dB@0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auto"/>
          </w:tcPr>
          <w:p w14:paraId="4A4356D2" w14:textId="77777777" w:rsidR="00114625" w:rsidRPr="006C45E4" w:rsidRDefault="00114625" w:rsidP="0044510C">
            <w:pPr>
              <w:autoSpaceDE w:val="0"/>
              <w:autoSpaceDN w:val="0"/>
              <w:adjustRightInd w:val="0"/>
              <w:spacing w:afterLines="0" w:after="0" w:line="400" w:lineRule="exact"/>
              <w:jc w:val="left"/>
              <w:rPr>
                <w:rFonts w:eastAsia="Arial Unicode MS" w:cs="Arial"/>
                <w:kern w:val="0"/>
                <w:szCs w:val="21"/>
              </w:rPr>
            </w:pPr>
          </w:p>
        </w:tc>
      </w:tr>
      <w:tr w:rsidR="00AF49CB" w:rsidRPr="006C45E4" w14:paraId="4BA89321"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tcPr>
          <w:p w14:paraId="619B163A" w14:textId="61D989D9" w:rsidR="00AF49CB" w:rsidRDefault="00AF49CB" w:rsidP="00AF49CB">
            <w:pPr>
              <w:autoSpaceDE w:val="0"/>
              <w:autoSpaceDN w:val="0"/>
              <w:adjustRightInd w:val="0"/>
              <w:spacing w:afterLines="0" w:after="0" w:line="400" w:lineRule="exact"/>
              <w:jc w:val="left"/>
            </w:pPr>
            <w:r>
              <w:t>10</w:t>
            </w:r>
            <w:r w:rsidRPr="003E6766">
              <w:t xml:space="preserve"> </w:t>
            </w:r>
            <w:r>
              <w:t>M</w:t>
            </w:r>
            <w:r w:rsidRPr="003E6766">
              <w:t xml:space="preserve">Hz - </w:t>
            </w:r>
            <w:r>
              <w:t>20</w:t>
            </w:r>
            <w:r w:rsidRPr="003E6766">
              <w:t xml:space="preserve"> GHz</w:t>
            </w:r>
          </w:p>
        </w:tc>
        <w:tc>
          <w:tcPr>
            <w:tcW w:w="3544" w:type="dxa"/>
            <w:shd w:val="clear" w:color="auto" w:fill="DBE5F1" w:themeFill="accent1" w:themeFillTint="33"/>
          </w:tcPr>
          <w:p w14:paraId="15B08CCF" w14:textId="0019648E" w:rsidR="00AF49CB" w:rsidRPr="006C45E4"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w:t>
            </w:r>
            <w:r>
              <w:rPr>
                <w:rFonts w:eastAsia="Arial Unicode MS" w:cs="Arial"/>
                <w:kern w:val="0"/>
                <w:szCs w:val="21"/>
              </w:rPr>
              <w:t>1.5</w:t>
            </w:r>
            <w:r w:rsidRPr="006C45E4">
              <w:rPr>
                <w:rFonts w:eastAsia="Arial Unicode MS" w:cs="Arial"/>
                <w:kern w:val="0"/>
                <w:szCs w:val="21"/>
              </w:rPr>
              <w:t xml:space="preserve"> dB@0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31169D98"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03EBD859"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FFFFFF" w:themeFill="background1"/>
          </w:tcPr>
          <w:p w14:paraId="29CC5951" w14:textId="262DCBFF"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t>20</w:t>
            </w:r>
            <w:r w:rsidRPr="003E6766">
              <w:t xml:space="preserve"> GHz- </w:t>
            </w:r>
            <w:r>
              <w:t>26.5</w:t>
            </w:r>
            <w:r w:rsidRPr="003E6766">
              <w:t xml:space="preserve"> GHz</w:t>
            </w:r>
          </w:p>
        </w:tc>
        <w:tc>
          <w:tcPr>
            <w:tcW w:w="3544" w:type="dxa"/>
            <w:shd w:val="clear" w:color="auto" w:fill="FFFFFF" w:themeFill="background1"/>
          </w:tcPr>
          <w:p w14:paraId="1F8B398A" w14:textId="780DD8B3" w:rsidR="00AF49CB" w:rsidRPr="006C45E4"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w:t>
            </w:r>
            <w:r>
              <w:rPr>
                <w:rFonts w:eastAsia="Arial Unicode MS" w:cs="Arial"/>
                <w:kern w:val="0"/>
                <w:szCs w:val="21"/>
              </w:rPr>
              <w:t>2.0</w:t>
            </w:r>
            <w:r w:rsidRPr="006C45E4">
              <w:rPr>
                <w:rFonts w:eastAsia="Arial Unicode MS" w:cs="Arial"/>
                <w:kern w:val="0"/>
                <w:szCs w:val="21"/>
              </w:rPr>
              <w:t xml:space="preserve"> dB@0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FFFFFF" w:themeFill="background1"/>
          </w:tcPr>
          <w:p w14:paraId="3B2B370E"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07F655AB" w14:textId="77777777" w:rsidTr="0005581B">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2C0CF3EB" w14:textId="77777777" w:rsidR="00AF49CB" w:rsidRPr="00CE70DD" w:rsidRDefault="00AF49CB" w:rsidP="00AF49CB">
            <w:pPr>
              <w:autoSpaceDE w:val="0"/>
              <w:autoSpaceDN w:val="0"/>
              <w:adjustRightInd w:val="0"/>
              <w:spacing w:afterLines="0" w:after="0" w:line="400" w:lineRule="exact"/>
              <w:jc w:val="left"/>
              <w:rPr>
                <w:rFonts w:eastAsia="Arial Unicode MS" w:cs="Arial"/>
                <w:b/>
                <w:kern w:val="0"/>
                <w:szCs w:val="21"/>
              </w:rPr>
            </w:pPr>
            <w:r w:rsidRPr="00CE70DD">
              <w:rPr>
                <w:rFonts w:eastAsia="Arial Unicode MS" w:cs="Arial"/>
                <w:b/>
                <w:kern w:val="0"/>
                <w:szCs w:val="21"/>
              </w:rPr>
              <w:t>Level linearity</w:t>
            </w:r>
          </w:p>
        </w:tc>
      </w:tr>
      <w:tr w:rsidR="00AF49CB" w:rsidRPr="006C45E4" w14:paraId="0E53723E"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104125B0" w14:textId="52FE2599"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t>100</w:t>
            </w:r>
            <w:r w:rsidRPr="003E6766">
              <w:t xml:space="preserve"> kHz- </w:t>
            </w:r>
            <w:r>
              <w:t>1</w:t>
            </w:r>
            <w:r w:rsidRPr="003E6766">
              <w:t>0</w:t>
            </w:r>
            <w:r>
              <w:t xml:space="preserve"> M</w:t>
            </w:r>
            <w:r w:rsidRPr="003E6766">
              <w:t>Hz</w:t>
            </w:r>
          </w:p>
        </w:tc>
        <w:tc>
          <w:tcPr>
            <w:tcW w:w="3544" w:type="dxa"/>
            <w:shd w:val="clear" w:color="auto" w:fill="DBE5F1" w:themeFill="accent1" w:themeFillTint="33"/>
            <w:vAlign w:val="center"/>
          </w:tcPr>
          <w:p w14:paraId="2E4F9CFE" w14:textId="67AE858A" w:rsidR="00AF49CB" w:rsidRPr="00CE70DD"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rPr>
                <w:rFonts w:hint="eastAsia"/>
              </w:rPr>
              <w:t>±</w:t>
            </w:r>
            <w:r w:rsidRPr="003E6766">
              <w:t>0.</w:t>
            </w:r>
            <w:r w:rsidR="00DB7F0D">
              <w:rPr>
                <w:rFonts w:hint="eastAsia"/>
              </w:rPr>
              <w:t>7</w:t>
            </w:r>
            <w:r w:rsidRPr="003E6766">
              <w:t>5 dB</w:t>
            </w:r>
            <w:r>
              <w:rPr>
                <w:rFonts w:hint="eastAsia"/>
              </w:rPr>
              <w:t>（</w:t>
            </w:r>
            <w:r w:rsidRPr="003E6766">
              <w:t xml:space="preserve">-20 dBm to </w:t>
            </w:r>
            <w:r>
              <w:t>10</w:t>
            </w:r>
            <w:r w:rsidRPr="003E6766">
              <w:t xml:space="preserve"> dBm</w:t>
            </w:r>
            <w:r>
              <w:rPr>
                <w:rFonts w:hint="eastAsia"/>
              </w:rPr>
              <w:t>）</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3F467DC3"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42D54942"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3252642E" w14:textId="2D822D66"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t>1</w:t>
            </w:r>
            <w:r w:rsidRPr="003E6766">
              <w:t xml:space="preserve">0 </w:t>
            </w:r>
            <w:r>
              <w:t>M</w:t>
            </w:r>
            <w:r w:rsidRPr="003E6766">
              <w:t xml:space="preserve">Hz- </w:t>
            </w:r>
            <w:r>
              <w:t>3</w:t>
            </w:r>
            <w:r w:rsidRPr="003E6766">
              <w:t xml:space="preserve"> </w:t>
            </w:r>
            <w:r>
              <w:t>G</w:t>
            </w:r>
            <w:r w:rsidRPr="003E6766">
              <w:t>Hz</w:t>
            </w:r>
          </w:p>
        </w:tc>
        <w:tc>
          <w:tcPr>
            <w:tcW w:w="3544" w:type="dxa"/>
            <w:vAlign w:val="center"/>
          </w:tcPr>
          <w:p w14:paraId="1DDA0045" w14:textId="5991660C" w:rsidR="00AF49CB" w:rsidRPr="00CE70DD"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rPr>
                <w:rFonts w:hint="eastAsia"/>
              </w:rPr>
              <w:t>±</w:t>
            </w:r>
            <w:r w:rsidRPr="003E6766">
              <w:t>0.</w:t>
            </w:r>
            <w:r w:rsidR="00DB7F0D">
              <w:rPr>
                <w:rFonts w:hint="eastAsia"/>
              </w:rPr>
              <w:t>7</w:t>
            </w:r>
            <w:r w:rsidRPr="003E6766">
              <w:t>5 dB</w:t>
            </w:r>
            <w:r>
              <w:rPr>
                <w:rFonts w:hint="eastAsia"/>
              </w:rPr>
              <w:t>（</w:t>
            </w:r>
            <w:r w:rsidRPr="003E6766">
              <w:t xml:space="preserve">-20 dBm to </w:t>
            </w:r>
            <w:r>
              <w:t>10</w:t>
            </w:r>
            <w:r w:rsidRPr="003E6766">
              <w:t xml:space="preserve"> dBm</w:t>
            </w:r>
            <w:r>
              <w:rPr>
                <w:rFonts w:hint="eastAsia"/>
              </w:rPr>
              <w:t>）</w:t>
            </w:r>
          </w:p>
        </w:tc>
        <w:tc>
          <w:tcPr>
            <w:cnfStyle w:val="000010000000" w:firstRow="0" w:lastRow="0" w:firstColumn="0" w:lastColumn="0" w:oddVBand="1" w:evenVBand="0" w:oddHBand="0" w:evenHBand="0" w:firstRowFirstColumn="0" w:firstRowLastColumn="0" w:lastRowFirstColumn="0" w:lastRowLastColumn="0"/>
            <w:tcW w:w="2551" w:type="dxa"/>
          </w:tcPr>
          <w:p w14:paraId="4F491C73"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74AB4253"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0B684EE2" w14:textId="079A77A1"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3</w:t>
            </w:r>
            <w:r w:rsidRPr="003E6766">
              <w:t xml:space="preserve"> </w:t>
            </w:r>
            <w:r>
              <w:t>G</w:t>
            </w:r>
            <w:r w:rsidRPr="003E6766">
              <w:t xml:space="preserve">Hz- </w:t>
            </w:r>
            <w:r>
              <w:t>9</w:t>
            </w:r>
            <w:r w:rsidRPr="003E6766">
              <w:t xml:space="preserve"> GHz</w:t>
            </w:r>
          </w:p>
        </w:tc>
        <w:tc>
          <w:tcPr>
            <w:tcW w:w="3544" w:type="dxa"/>
            <w:shd w:val="clear" w:color="auto" w:fill="DBE5F1" w:themeFill="accent1" w:themeFillTint="33"/>
            <w:vAlign w:val="center"/>
          </w:tcPr>
          <w:p w14:paraId="3BA6E8C7" w14:textId="3A04BF97" w:rsidR="00AF49CB" w:rsidRPr="00CE70DD"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rPr>
                <w:rFonts w:hint="eastAsia"/>
              </w:rPr>
              <w:t>±</w:t>
            </w:r>
            <w:r w:rsidRPr="003E6766">
              <w:t>0.</w:t>
            </w:r>
            <w:r w:rsidR="00DB7F0D">
              <w:rPr>
                <w:rFonts w:hint="eastAsia"/>
              </w:rPr>
              <w:t>7</w:t>
            </w:r>
            <w:r w:rsidRPr="003E6766">
              <w:t>5 dB</w:t>
            </w:r>
            <w:r>
              <w:rPr>
                <w:rFonts w:hint="eastAsia"/>
              </w:rPr>
              <w:t>（</w:t>
            </w:r>
            <w:r w:rsidRPr="003E6766">
              <w:t xml:space="preserve">-20 dBm to </w:t>
            </w:r>
            <w:r>
              <w:t>10</w:t>
            </w:r>
            <w:r w:rsidRPr="003E6766">
              <w:t xml:space="preserve"> dBm</w:t>
            </w:r>
            <w:r>
              <w:rPr>
                <w:rFonts w:hint="eastAsia"/>
              </w:rPr>
              <w:t>）</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0D3CE85F"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0C77E82D"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691C64BC" w14:textId="3C17D39B"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9</w:t>
            </w:r>
            <w:r w:rsidRPr="003E6766">
              <w:t xml:space="preserve"> GHz- </w:t>
            </w:r>
            <w:r>
              <w:t>13.5</w:t>
            </w:r>
            <w:r w:rsidRPr="003E6766">
              <w:t xml:space="preserve"> GHz</w:t>
            </w:r>
          </w:p>
        </w:tc>
        <w:tc>
          <w:tcPr>
            <w:tcW w:w="3544" w:type="dxa"/>
            <w:vAlign w:val="center"/>
          </w:tcPr>
          <w:p w14:paraId="0151606F" w14:textId="3A0BD16C"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rPr>
                <w:rFonts w:hint="eastAsia"/>
              </w:rPr>
              <w:t>±</w:t>
            </w:r>
            <w:r w:rsidR="00DB7F0D">
              <w:rPr>
                <w:rFonts w:hint="eastAsia"/>
              </w:rPr>
              <w:t>1.0</w:t>
            </w:r>
            <w:r w:rsidRPr="003E6766">
              <w:t xml:space="preserve"> dB</w:t>
            </w:r>
            <w:r>
              <w:rPr>
                <w:rFonts w:hint="eastAsia"/>
              </w:rPr>
              <w:t>（</w:t>
            </w:r>
            <w:r w:rsidRPr="003E6766">
              <w:t xml:space="preserve">-20 dBm to </w:t>
            </w:r>
            <w:r>
              <w:t>5</w:t>
            </w:r>
            <w:r w:rsidRPr="003E6766">
              <w:t xml:space="preserve"> dBm</w:t>
            </w:r>
            <w:r>
              <w:rPr>
                <w:rFonts w:hint="eastAsia"/>
              </w:rPr>
              <w:t>）</w:t>
            </w:r>
          </w:p>
        </w:tc>
        <w:tc>
          <w:tcPr>
            <w:cnfStyle w:val="000010000000" w:firstRow="0" w:lastRow="0" w:firstColumn="0" w:lastColumn="0" w:oddVBand="1" w:evenVBand="0" w:oddHBand="0" w:evenHBand="0" w:firstRowFirstColumn="0" w:firstRowLastColumn="0" w:lastRowFirstColumn="0" w:lastRowLastColumn="0"/>
            <w:tcW w:w="2551" w:type="dxa"/>
          </w:tcPr>
          <w:p w14:paraId="29ED3786"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3B45B992"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6F12B2D1" w14:textId="05E923BD" w:rsidR="00AF49CB" w:rsidRDefault="00AF49CB" w:rsidP="00AF49CB">
            <w:pPr>
              <w:autoSpaceDE w:val="0"/>
              <w:autoSpaceDN w:val="0"/>
              <w:adjustRightInd w:val="0"/>
              <w:spacing w:afterLines="0" w:after="0" w:line="400" w:lineRule="exact"/>
              <w:jc w:val="left"/>
              <w:rPr>
                <w:rFonts w:eastAsia="Arial Unicode MS" w:cs="Arial"/>
                <w:kern w:val="0"/>
                <w:szCs w:val="21"/>
              </w:rPr>
            </w:pPr>
            <w:r>
              <w:t>13.5</w:t>
            </w:r>
            <w:r w:rsidRPr="003E6766">
              <w:t xml:space="preserve"> GHz- </w:t>
            </w:r>
            <w:r>
              <w:t>20</w:t>
            </w:r>
            <w:r w:rsidRPr="003E6766">
              <w:t xml:space="preserve"> GHz</w:t>
            </w:r>
          </w:p>
        </w:tc>
        <w:tc>
          <w:tcPr>
            <w:tcW w:w="3544" w:type="dxa"/>
            <w:shd w:val="clear" w:color="auto" w:fill="DBE5F1" w:themeFill="accent1" w:themeFillTint="33"/>
            <w:vAlign w:val="center"/>
          </w:tcPr>
          <w:p w14:paraId="3B62E16B" w14:textId="65BD5EF9" w:rsidR="00AF49CB" w:rsidRPr="00CE70DD"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rPr>
                <w:rFonts w:hint="eastAsia"/>
              </w:rPr>
              <w:t>±</w:t>
            </w:r>
            <w:r w:rsidR="00DB7F0D">
              <w:rPr>
                <w:rFonts w:hint="eastAsia"/>
              </w:rPr>
              <w:t>1.0</w:t>
            </w:r>
            <w:r w:rsidRPr="003E6766">
              <w:t xml:space="preserve"> dB</w:t>
            </w:r>
            <w:r>
              <w:rPr>
                <w:rFonts w:hint="eastAsia"/>
              </w:rPr>
              <w:t>（</w:t>
            </w:r>
            <w:r w:rsidRPr="003E6766">
              <w:t xml:space="preserve">-20 dBm to </w:t>
            </w:r>
            <w:r>
              <w:t>5</w:t>
            </w:r>
            <w:r w:rsidRPr="003E6766">
              <w:t xml:space="preserve"> dBm</w:t>
            </w:r>
            <w:r>
              <w:rPr>
                <w:rFonts w:hint="eastAsia"/>
              </w:rPr>
              <w:t>）</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5B6E8DE0"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34B70482"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7CECDECB" w14:textId="6E454A75" w:rsidR="00AF49CB" w:rsidRDefault="00AF49CB" w:rsidP="00AF49CB">
            <w:pPr>
              <w:autoSpaceDE w:val="0"/>
              <w:autoSpaceDN w:val="0"/>
              <w:adjustRightInd w:val="0"/>
              <w:spacing w:afterLines="0" w:after="0" w:line="400" w:lineRule="exact"/>
              <w:jc w:val="left"/>
              <w:rPr>
                <w:rFonts w:eastAsia="Arial Unicode MS" w:cs="Arial"/>
                <w:kern w:val="0"/>
                <w:szCs w:val="21"/>
              </w:rPr>
            </w:pPr>
            <w:r>
              <w:t>20</w:t>
            </w:r>
            <w:r w:rsidRPr="003E6766">
              <w:t xml:space="preserve"> GHz- </w:t>
            </w:r>
            <w:r>
              <w:t>26.5</w:t>
            </w:r>
            <w:r w:rsidRPr="003E6766">
              <w:t xml:space="preserve"> GHz</w:t>
            </w:r>
          </w:p>
        </w:tc>
        <w:tc>
          <w:tcPr>
            <w:tcW w:w="3544" w:type="dxa"/>
            <w:vAlign w:val="center"/>
          </w:tcPr>
          <w:p w14:paraId="262BF9E6" w14:textId="0F4010A5" w:rsidR="00AF49CB" w:rsidRPr="00CE70DD"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rPr>
                <w:rFonts w:hint="eastAsia"/>
              </w:rPr>
              <w:t>±</w:t>
            </w:r>
            <w:r w:rsidR="00DB7F0D">
              <w:rPr>
                <w:rFonts w:hint="eastAsia"/>
              </w:rPr>
              <w:t>1.</w:t>
            </w:r>
            <w:r w:rsidR="001A5D05">
              <w:rPr>
                <w:rFonts w:hint="eastAsia"/>
              </w:rPr>
              <w:t>2</w:t>
            </w:r>
            <w:r w:rsidRPr="003E6766">
              <w:t xml:space="preserve"> dB</w:t>
            </w:r>
            <w:r>
              <w:rPr>
                <w:rFonts w:hint="eastAsia"/>
              </w:rPr>
              <w:t>（</w:t>
            </w:r>
            <w:r w:rsidRPr="003E6766">
              <w:t>-</w:t>
            </w:r>
            <w:r w:rsidR="00BA6105">
              <w:t>20</w:t>
            </w:r>
            <w:r w:rsidRPr="003E6766">
              <w:t xml:space="preserve"> dBm to </w:t>
            </w:r>
            <w:r>
              <w:t>0</w:t>
            </w:r>
            <w:r w:rsidRPr="003E6766">
              <w:t xml:space="preserve"> dBm</w:t>
            </w:r>
            <w:r>
              <w:rPr>
                <w:rFonts w:hint="eastAsia"/>
              </w:rPr>
              <w:t>）</w:t>
            </w:r>
          </w:p>
        </w:tc>
        <w:tc>
          <w:tcPr>
            <w:cnfStyle w:val="000010000000" w:firstRow="0" w:lastRow="0" w:firstColumn="0" w:lastColumn="0" w:oddVBand="1" w:evenVBand="0" w:oddHBand="0" w:evenHBand="0" w:firstRowFirstColumn="0" w:firstRowLastColumn="0" w:lastRowFirstColumn="0" w:lastRowLastColumn="0"/>
            <w:tcW w:w="2551" w:type="dxa"/>
          </w:tcPr>
          <w:p w14:paraId="001EB29E"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2293D9B8"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0BBB1150"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rsidRPr="00CE70DD">
              <w:rPr>
                <w:rFonts w:eastAsia="Arial Unicode MS" w:cs="Arial"/>
                <w:b/>
                <w:kern w:val="0"/>
                <w:szCs w:val="21"/>
              </w:rPr>
              <w:lastRenderedPageBreak/>
              <w:t>Range</w:t>
            </w:r>
          </w:p>
        </w:tc>
      </w:tr>
      <w:tr w:rsidR="00AF49CB" w:rsidRPr="00CE70DD" w14:paraId="6D63CA8A"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1D142F67" w14:textId="4E27EFD0"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t>100</w:t>
            </w:r>
            <w:r w:rsidRPr="003E6766">
              <w:t xml:space="preserve"> kHz- </w:t>
            </w:r>
            <w:r>
              <w:t>1</w:t>
            </w:r>
            <w:r w:rsidRPr="003E6766">
              <w:t>0</w:t>
            </w:r>
            <w:r>
              <w:t xml:space="preserve"> M</w:t>
            </w:r>
            <w:r w:rsidRPr="003E6766">
              <w:t>Hz</w:t>
            </w:r>
          </w:p>
        </w:tc>
        <w:tc>
          <w:tcPr>
            <w:tcW w:w="3544" w:type="dxa"/>
            <w:shd w:val="clear" w:color="auto" w:fill="DBE5F1" w:themeFill="accent1" w:themeFillTint="33"/>
            <w:vAlign w:val="center"/>
          </w:tcPr>
          <w:p w14:paraId="2A6B47CE" w14:textId="0E8C402D"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 xml:space="preserve">-55 dBm to </w:t>
            </w: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70AE64F4"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3EB42A6A"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285E1189" w14:textId="2F631989"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1</w:t>
            </w:r>
            <w:r w:rsidRPr="003E6766">
              <w:t xml:space="preserve">0 </w:t>
            </w:r>
            <w:r>
              <w:t>M</w:t>
            </w:r>
            <w:r w:rsidRPr="003E6766">
              <w:t xml:space="preserve">Hz- </w:t>
            </w:r>
            <w:r>
              <w:t>3</w:t>
            </w:r>
            <w:r w:rsidRPr="003E6766">
              <w:t xml:space="preserve"> </w:t>
            </w:r>
            <w:r>
              <w:t>G</w:t>
            </w:r>
            <w:r w:rsidRPr="003E6766">
              <w:t>Hz</w:t>
            </w:r>
          </w:p>
        </w:tc>
        <w:tc>
          <w:tcPr>
            <w:tcW w:w="3544" w:type="dxa"/>
            <w:vAlign w:val="center"/>
          </w:tcPr>
          <w:p w14:paraId="3BD382EC" w14:textId="0EBF1688"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 xml:space="preserve">-55 dBm to </w:t>
            </w: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tcPr>
          <w:p w14:paraId="3C525C85"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4DC19D62"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20CC0505" w14:textId="6EAC1ED3"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3</w:t>
            </w:r>
            <w:r w:rsidRPr="003E6766">
              <w:t xml:space="preserve"> </w:t>
            </w:r>
            <w:r>
              <w:t>G</w:t>
            </w:r>
            <w:r w:rsidRPr="003E6766">
              <w:t xml:space="preserve">Hz- </w:t>
            </w:r>
            <w:r>
              <w:t>9</w:t>
            </w:r>
            <w:r w:rsidRPr="003E6766">
              <w:t xml:space="preserve"> GHz</w:t>
            </w:r>
          </w:p>
        </w:tc>
        <w:tc>
          <w:tcPr>
            <w:tcW w:w="3544" w:type="dxa"/>
            <w:shd w:val="clear" w:color="auto" w:fill="DBE5F1" w:themeFill="accent1" w:themeFillTint="33"/>
            <w:vAlign w:val="center"/>
          </w:tcPr>
          <w:p w14:paraId="4DE9427E" w14:textId="6F12898C"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 xml:space="preserve">-55 dBm to </w:t>
            </w: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08A8C607"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041C9FDE"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17BFA434" w14:textId="733D5602"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9</w:t>
            </w:r>
            <w:r w:rsidRPr="003E6766">
              <w:t xml:space="preserve"> GHz- </w:t>
            </w:r>
            <w:r>
              <w:t>13.5</w:t>
            </w:r>
            <w:r w:rsidRPr="003E6766">
              <w:t xml:space="preserve"> GHz</w:t>
            </w:r>
          </w:p>
        </w:tc>
        <w:tc>
          <w:tcPr>
            <w:tcW w:w="3544" w:type="dxa"/>
            <w:vAlign w:val="center"/>
          </w:tcPr>
          <w:p w14:paraId="2E0B0C13" w14:textId="24F9B1E1"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 xml:space="preserve">-55 dBm to </w:t>
            </w:r>
            <w:r>
              <w:t>5</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tcPr>
          <w:p w14:paraId="78DAFCAE"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3D2776A7"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592DB67A" w14:textId="568077CB"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13.5</w:t>
            </w:r>
            <w:r w:rsidRPr="003E6766">
              <w:t xml:space="preserve"> GHz- </w:t>
            </w:r>
            <w:r>
              <w:t>20</w:t>
            </w:r>
            <w:r w:rsidRPr="003E6766">
              <w:t xml:space="preserve"> GHz</w:t>
            </w:r>
          </w:p>
        </w:tc>
        <w:tc>
          <w:tcPr>
            <w:tcW w:w="3544" w:type="dxa"/>
            <w:shd w:val="clear" w:color="auto" w:fill="DBE5F1" w:themeFill="accent1" w:themeFillTint="33"/>
            <w:vAlign w:val="center"/>
          </w:tcPr>
          <w:p w14:paraId="49BE5451" w14:textId="6801EF89"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 xml:space="preserve">-55 dBm to </w:t>
            </w:r>
            <w:r>
              <w:t>5</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25B573C8"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CE70DD" w14:paraId="49A385CC"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2DFFCAF2" w14:textId="75FC3C2E"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20</w:t>
            </w:r>
            <w:r w:rsidRPr="003E6766">
              <w:t xml:space="preserve"> GHz- </w:t>
            </w:r>
            <w:r>
              <w:t>26.5</w:t>
            </w:r>
            <w:r w:rsidRPr="003E6766">
              <w:t xml:space="preserve"> GHz</w:t>
            </w:r>
          </w:p>
        </w:tc>
        <w:tc>
          <w:tcPr>
            <w:tcW w:w="3544" w:type="dxa"/>
            <w:vAlign w:val="center"/>
          </w:tcPr>
          <w:p w14:paraId="49197D6E" w14:textId="53FDE6B2"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 xml:space="preserve">-55 dBm to </w:t>
            </w:r>
            <w:r>
              <w:t>0</w:t>
            </w:r>
            <w:r w:rsidRPr="003E6766">
              <w:t xml:space="preserve"> dBm</w:t>
            </w:r>
            <w:r w:rsidRPr="003E6766">
              <w:rPr>
                <w:rFonts w:hint="eastAsia"/>
              </w:rPr>
              <w:t xml:space="preserve"> </w:t>
            </w:r>
          </w:p>
        </w:tc>
        <w:tc>
          <w:tcPr>
            <w:cnfStyle w:val="000010000000" w:firstRow="0" w:lastRow="0" w:firstColumn="0" w:lastColumn="0" w:oddVBand="1" w:evenVBand="0" w:oddHBand="0" w:evenHBand="0" w:firstRowFirstColumn="0" w:firstRowLastColumn="0" w:lastRowFirstColumn="0" w:lastRowLastColumn="0"/>
            <w:tcW w:w="2551" w:type="dxa"/>
          </w:tcPr>
          <w:p w14:paraId="71EDC4CB"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6A6A6673"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07412D10"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rsidRPr="00CE70DD">
              <w:rPr>
                <w:rFonts w:eastAsia="Arial Unicode MS" w:cs="Arial"/>
                <w:b/>
                <w:kern w:val="0"/>
                <w:szCs w:val="21"/>
              </w:rPr>
              <w:t>Sweep range</w:t>
            </w:r>
          </w:p>
        </w:tc>
      </w:tr>
      <w:tr w:rsidR="00AF49CB" w:rsidRPr="006C45E4" w14:paraId="1C3276D0"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0EE926FE" w14:textId="0DDEA04F"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t>100</w:t>
            </w:r>
            <w:r w:rsidRPr="003E6766">
              <w:t xml:space="preserve"> kHz- </w:t>
            </w:r>
            <w:r>
              <w:t>1</w:t>
            </w:r>
            <w:r w:rsidRPr="003E6766">
              <w:t>0</w:t>
            </w:r>
            <w:r>
              <w:t xml:space="preserve"> M</w:t>
            </w:r>
            <w:r w:rsidRPr="003E6766">
              <w:t>Hz</w:t>
            </w:r>
          </w:p>
        </w:tc>
        <w:tc>
          <w:tcPr>
            <w:tcW w:w="3544" w:type="dxa"/>
            <w:shd w:val="clear" w:color="auto" w:fill="DBE5F1" w:themeFill="accent1" w:themeFillTint="33"/>
            <w:vAlign w:val="center"/>
          </w:tcPr>
          <w:p w14:paraId="21899041" w14:textId="39E9350D"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 xml:space="preserve">-55 dBm to </w:t>
            </w: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356FC702"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53CF410E"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5704D04B" w14:textId="5098E3E6"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1</w:t>
            </w:r>
            <w:r w:rsidRPr="003E6766">
              <w:t xml:space="preserve">0 </w:t>
            </w:r>
            <w:r>
              <w:t>M</w:t>
            </w:r>
            <w:r w:rsidRPr="003E6766">
              <w:t xml:space="preserve">Hz- </w:t>
            </w:r>
            <w:r>
              <w:t>3</w:t>
            </w:r>
            <w:r w:rsidRPr="003E6766">
              <w:t xml:space="preserve"> </w:t>
            </w:r>
            <w:r>
              <w:t>G</w:t>
            </w:r>
            <w:r w:rsidRPr="003E6766">
              <w:t>Hz</w:t>
            </w:r>
          </w:p>
        </w:tc>
        <w:tc>
          <w:tcPr>
            <w:tcW w:w="3544" w:type="dxa"/>
            <w:vAlign w:val="center"/>
          </w:tcPr>
          <w:p w14:paraId="6EB7B911" w14:textId="065B17B6"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 xml:space="preserve">-55 dBm to </w:t>
            </w: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tcPr>
          <w:p w14:paraId="1943A9A1"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7AA80D33"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50FF9F6F" w14:textId="4ED154DF"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3</w:t>
            </w:r>
            <w:r w:rsidRPr="003E6766">
              <w:t xml:space="preserve"> </w:t>
            </w:r>
            <w:r>
              <w:t>G</w:t>
            </w:r>
            <w:r w:rsidRPr="003E6766">
              <w:t xml:space="preserve">Hz- </w:t>
            </w:r>
            <w:r>
              <w:t>9</w:t>
            </w:r>
            <w:r w:rsidRPr="003E6766">
              <w:t xml:space="preserve"> GHz</w:t>
            </w:r>
          </w:p>
        </w:tc>
        <w:tc>
          <w:tcPr>
            <w:tcW w:w="3544" w:type="dxa"/>
            <w:shd w:val="clear" w:color="auto" w:fill="DBE5F1" w:themeFill="accent1" w:themeFillTint="33"/>
            <w:vAlign w:val="center"/>
          </w:tcPr>
          <w:p w14:paraId="79944DFF" w14:textId="74560F23"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 xml:space="preserve">-55 dBm to </w:t>
            </w: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49812653"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560AC5B6"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1C0F4F92" w14:textId="37531A00"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9</w:t>
            </w:r>
            <w:r w:rsidRPr="003E6766">
              <w:t xml:space="preserve"> GHz- </w:t>
            </w:r>
            <w:r>
              <w:t>13.5</w:t>
            </w:r>
            <w:r w:rsidRPr="003E6766">
              <w:t xml:space="preserve"> GHz</w:t>
            </w:r>
          </w:p>
        </w:tc>
        <w:tc>
          <w:tcPr>
            <w:tcW w:w="3544" w:type="dxa"/>
            <w:vAlign w:val="center"/>
          </w:tcPr>
          <w:p w14:paraId="126C5933" w14:textId="1E8B9597"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 xml:space="preserve">-55 dBm to </w:t>
            </w:r>
            <w:r>
              <w:t>5</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tcPr>
          <w:p w14:paraId="61A6C61A"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41394876"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764FB107" w14:textId="606B3FBD"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13.5</w:t>
            </w:r>
            <w:r w:rsidRPr="003E6766">
              <w:t xml:space="preserve"> GHz- </w:t>
            </w:r>
            <w:r>
              <w:t>20</w:t>
            </w:r>
            <w:r w:rsidRPr="003E6766">
              <w:t xml:space="preserve"> GHz</w:t>
            </w:r>
          </w:p>
        </w:tc>
        <w:tc>
          <w:tcPr>
            <w:tcW w:w="3544" w:type="dxa"/>
            <w:shd w:val="clear" w:color="auto" w:fill="DBE5F1" w:themeFill="accent1" w:themeFillTint="33"/>
            <w:vAlign w:val="center"/>
          </w:tcPr>
          <w:p w14:paraId="6A47588B" w14:textId="795FC724"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 xml:space="preserve">-55 dBm to </w:t>
            </w:r>
            <w:r>
              <w:t>5</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4E1CC834"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710B3C55"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4D9D9AFA" w14:textId="26DFAC1C"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20</w:t>
            </w:r>
            <w:r w:rsidRPr="003E6766">
              <w:t xml:space="preserve"> GHz- </w:t>
            </w:r>
            <w:r>
              <w:t>26.5</w:t>
            </w:r>
            <w:r w:rsidRPr="003E6766">
              <w:t xml:space="preserve"> GHz</w:t>
            </w:r>
          </w:p>
        </w:tc>
        <w:tc>
          <w:tcPr>
            <w:tcW w:w="3544" w:type="dxa"/>
            <w:vAlign w:val="center"/>
          </w:tcPr>
          <w:p w14:paraId="324F46EE" w14:textId="70847095"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 xml:space="preserve">-55 dBm to </w:t>
            </w:r>
            <w:r>
              <w:t>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tcPr>
          <w:p w14:paraId="2660F7B2" w14:textId="77777777"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p>
        </w:tc>
      </w:tr>
      <w:tr w:rsidR="00AF49CB" w:rsidRPr="006C45E4" w14:paraId="73FC5006"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2FE15EBD" w14:textId="77777777" w:rsidR="00AF49CB" w:rsidRPr="00CE70DD" w:rsidRDefault="00AF49CB" w:rsidP="00AF49CB">
            <w:pPr>
              <w:autoSpaceDE w:val="0"/>
              <w:autoSpaceDN w:val="0"/>
              <w:adjustRightInd w:val="0"/>
              <w:spacing w:afterLines="0" w:after="0" w:line="400" w:lineRule="exact"/>
              <w:jc w:val="left"/>
              <w:rPr>
                <w:rFonts w:eastAsia="Arial Unicode MS" w:cs="Arial"/>
                <w:b/>
                <w:kern w:val="0"/>
                <w:szCs w:val="21"/>
              </w:rPr>
            </w:pPr>
            <w:r w:rsidRPr="00CE70DD">
              <w:rPr>
                <w:rFonts w:eastAsia="Arial Unicode MS" w:cs="Arial"/>
                <w:b/>
                <w:kern w:val="0"/>
                <w:szCs w:val="21"/>
              </w:rPr>
              <w:t>Max leveled power</w:t>
            </w:r>
          </w:p>
        </w:tc>
      </w:tr>
      <w:tr w:rsidR="00AF49CB" w:rsidRPr="006C45E4" w14:paraId="7A0FCFE9"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3196EE71" w14:textId="60D47A48"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t>100</w:t>
            </w:r>
            <w:r w:rsidRPr="003E6766">
              <w:t xml:space="preserve"> kHz- </w:t>
            </w:r>
            <w:r>
              <w:t>1</w:t>
            </w:r>
            <w:r w:rsidRPr="003E6766">
              <w:t>0</w:t>
            </w:r>
            <w:r>
              <w:t xml:space="preserve"> M</w:t>
            </w:r>
            <w:r w:rsidRPr="003E6766">
              <w:t>Hz</w:t>
            </w:r>
          </w:p>
        </w:tc>
        <w:tc>
          <w:tcPr>
            <w:tcW w:w="3544" w:type="dxa"/>
            <w:shd w:val="clear" w:color="auto" w:fill="DBE5F1" w:themeFill="accent1" w:themeFillTint="33"/>
            <w:vAlign w:val="center"/>
          </w:tcPr>
          <w:p w14:paraId="06462D10" w14:textId="64929340"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4D3B6147" w14:textId="485C79F6" w:rsidR="00AF49CB" w:rsidRPr="006C45E4" w:rsidRDefault="00AF49CB" w:rsidP="00AF49CB">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1</w:t>
            </w:r>
            <w:r w:rsidRPr="00845FCF">
              <w:rPr>
                <w:rFonts w:eastAsia="Arial Unicode MS" w:cs="Arial"/>
                <w:kern w:val="0"/>
                <w:szCs w:val="21"/>
              </w:rPr>
              <w:t xml:space="preserve"> dBm</w:t>
            </w:r>
          </w:p>
        </w:tc>
      </w:tr>
      <w:tr w:rsidR="00AF49CB" w:rsidRPr="006C45E4" w14:paraId="277E9B89"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4BA805CB" w14:textId="22183657"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1</w:t>
            </w:r>
            <w:r w:rsidRPr="003E6766">
              <w:t xml:space="preserve">0 </w:t>
            </w:r>
            <w:r>
              <w:t>M</w:t>
            </w:r>
            <w:r w:rsidRPr="003E6766">
              <w:t xml:space="preserve">Hz- </w:t>
            </w:r>
            <w:r>
              <w:t>3</w:t>
            </w:r>
            <w:r w:rsidRPr="003E6766">
              <w:t xml:space="preserve"> </w:t>
            </w:r>
            <w:r>
              <w:t>G</w:t>
            </w:r>
            <w:r w:rsidRPr="003E6766">
              <w:t>Hz</w:t>
            </w:r>
          </w:p>
        </w:tc>
        <w:tc>
          <w:tcPr>
            <w:tcW w:w="3544" w:type="dxa"/>
            <w:vAlign w:val="center"/>
          </w:tcPr>
          <w:p w14:paraId="07F3292C" w14:textId="35D934F9"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tcPr>
          <w:p w14:paraId="167F2A18" w14:textId="26B84B18" w:rsidR="00AF49CB" w:rsidRDefault="00AF49CB" w:rsidP="00AF49CB">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3</w:t>
            </w:r>
            <w:r w:rsidRPr="00845FCF">
              <w:rPr>
                <w:rFonts w:eastAsia="Arial Unicode MS" w:cs="Arial"/>
                <w:kern w:val="0"/>
                <w:szCs w:val="21"/>
              </w:rPr>
              <w:t xml:space="preserve"> dBm</w:t>
            </w:r>
          </w:p>
        </w:tc>
      </w:tr>
      <w:tr w:rsidR="00AF49CB" w:rsidRPr="006C45E4" w14:paraId="74F24332"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3F218ED1" w14:textId="5B25662E"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3</w:t>
            </w:r>
            <w:r w:rsidRPr="003E6766">
              <w:t xml:space="preserve"> </w:t>
            </w:r>
            <w:r>
              <w:t>G</w:t>
            </w:r>
            <w:r w:rsidRPr="003E6766">
              <w:t xml:space="preserve">Hz- </w:t>
            </w:r>
            <w:r>
              <w:t>9</w:t>
            </w:r>
            <w:r w:rsidRPr="003E6766">
              <w:t xml:space="preserve"> GHz</w:t>
            </w:r>
          </w:p>
        </w:tc>
        <w:tc>
          <w:tcPr>
            <w:tcW w:w="3544" w:type="dxa"/>
            <w:shd w:val="clear" w:color="auto" w:fill="DBE5F1" w:themeFill="accent1" w:themeFillTint="33"/>
            <w:vAlign w:val="center"/>
          </w:tcPr>
          <w:p w14:paraId="0570BCAC" w14:textId="2815B8E9"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t>1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5102D6AB" w14:textId="0FFB3A23" w:rsidR="00AF49CB" w:rsidRDefault="00AF49CB" w:rsidP="00AF49CB">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2</w:t>
            </w:r>
            <w:r w:rsidRPr="00845FCF">
              <w:rPr>
                <w:rFonts w:eastAsia="Arial Unicode MS" w:cs="Arial"/>
                <w:kern w:val="0"/>
                <w:szCs w:val="21"/>
              </w:rPr>
              <w:t xml:space="preserve"> dBm</w:t>
            </w:r>
          </w:p>
        </w:tc>
      </w:tr>
      <w:tr w:rsidR="00AF49CB" w:rsidRPr="006C45E4" w14:paraId="7A9629E1"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0D08D6A5" w14:textId="5AE4A4D3"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9</w:t>
            </w:r>
            <w:r w:rsidRPr="003E6766">
              <w:t xml:space="preserve"> GHz- </w:t>
            </w:r>
            <w:r>
              <w:t>13.5</w:t>
            </w:r>
            <w:r w:rsidRPr="003E6766">
              <w:t xml:space="preserve"> GHz </w:t>
            </w:r>
          </w:p>
        </w:tc>
        <w:tc>
          <w:tcPr>
            <w:tcW w:w="3544" w:type="dxa"/>
            <w:vAlign w:val="center"/>
          </w:tcPr>
          <w:p w14:paraId="271F26A0" w14:textId="527F7B26"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t>5</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tcPr>
          <w:p w14:paraId="711981D1" w14:textId="74E3444E" w:rsidR="00AF49CB" w:rsidRDefault="00AF49CB" w:rsidP="00AF49CB">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0</w:t>
            </w:r>
            <w:r w:rsidRPr="00845FCF">
              <w:rPr>
                <w:rFonts w:eastAsia="Arial Unicode MS" w:cs="Arial"/>
                <w:kern w:val="0"/>
                <w:szCs w:val="21"/>
              </w:rPr>
              <w:t xml:space="preserve"> dBm</w:t>
            </w:r>
          </w:p>
        </w:tc>
      </w:tr>
      <w:tr w:rsidR="00AF49CB" w:rsidRPr="006C45E4" w14:paraId="5021C5C6"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shd w:val="clear" w:color="auto" w:fill="DBE5F1" w:themeFill="accent1" w:themeFillTint="33"/>
            <w:vAlign w:val="center"/>
          </w:tcPr>
          <w:p w14:paraId="6DD19FC9" w14:textId="34DA4CE7"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13.5</w:t>
            </w:r>
            <w:r w:rsidRPr="003E6766">
              <w:t xml:space="preserve"> GHz- </w:t>
            </w:r>
            <w:r>
              <w:t>20</w:t>
            </w:r>
            <w:r w:rsidRPr="003E6766">
              <w:t xml:space="preserve"> GHz</w:t>
            </w:r>
          </w:p>
        </w:tc>
        <w:tc>
          <w:tcPr>
            <w:tcW w:w="3544" w:type="dxa"/>
            <w:shd w:val="clear" w:color="auto" w:fill="DBE5F1" w:themeFill="accent1" w:themeFillTint="33"/>
            <w:vAlign w:val="center"/>
          </w:tcPr>
          <w:p w14:paraId="1DEBD663" w14:textId="60D97615" w:rsidR="00AF49CB" w:rsidRPr="00845FCF"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t>5</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hemeFill="accent1" w:themeFillTint="33"/>
          </w:tcPr>
          <w:p w14:paraId="7B8C4AE2" w14:textId="77777777" w:rsidR="00AF49CB" w:rsidRDefault="00AF49CB" w:rsidP="00AF49CB">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10</w:t>
            </w:r>
            <w:r w:rsidRPr="00845FCF">
              <w:rPr>
                <w:rFonts w:eastAsia="Arial Unicode MS" w:cs="Arial"/>
                <w:kern w:val="0"/>
                <w:szCs w:val="21"/>
              </w:rPr>
              <w:t xml:space="preserve"> dBm</w:t>
            </w:r>
          </w:p>
        </w:tc>
      </w:tr>
      <w:tr w:rsidR="00AF49CB" w:rsidRPr="006C45E4" w14:paraId="04DF1A51" w14:textId="77777777" w:rsidTr="00DB7F0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4" w:type="dxa"/>
            <w:vAlign w:val="center"/>
          </w:tcPr>
          <w:p w14:paraId="3AAD1891" w14:textId="74642B11" w:rsidR="00AF49CB" w:rsidRPr="00845FCF" w:rsidRDefault="00AF49CB" w:rsidP="00AF49CB">
            <w:pPr>
              <w:autoSpaceDE w:val="0"/>
              <w:autoSpaceDN w:val="0"/>
              <w:adjustRightInd w:val="0"/>
              <w:spacing w:afterLines="0" w:after="0" w:line="400" w:lineRule="exact"/>
              <w:jc w:val="left"/>
              <w:rPr>
                <w:rFonts w:eastAsia="Arial Unicode MS" w:cs="Arial"/>
                <w:kern w:val="0"/>
                <w:szCs w:val="21"/>
              </w:rPr>
            </w:pPr>
            <w:r>
              <w:t>20</w:t>
            </w:r>
            <w:r w:rsidRPr="003E6766">
              <w:t xml:space="preserve"> GHz- </w:t>
            </w:r>
            <w:r>
              <w:t>26.5</w:t>
            </w:r>
            <w:r w:rsidRPr="003E6766">
              <w:t xml:space="preserve"> GHz</w:t>
            </w:r>
          </w:p>
        </w:tc>
        <w:tc>
          <w:tcPr>
            <w:tcW w:w="3544" w:type="dxa"/>
            <w:vAlign w:val="center"/>
          </w:tcPr>
          <w:p w14:paraId="1D945223" w14:textId="2A8EF2BF" w:rsidR="00AF49CB" w:rsidRPr="00845FCF" w:rsidRDefault="00AF49CB" w:rsidP="00AF49C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t>0</w:t>
            </w:r>
            <w:r w:rsidRPr="003E6766">
              <w:t xml:space="preserve"> dBm</w:t>
            </w:r>
          </w:p>
        </w:tc>
        <w:tc>
          <w:tcPr>
            <w:cnfStyle w:val="000010000000" w:firstRow="0" w:lastRow="0" w:firstColumn="0" w:lastColumn="0" w:oddVBand="1" w:evenVBand="0" w:oddHBand="0" w:evenHBand="0" w:firstRowFirstColumn="0" w:firstRowLastColumn="0" w:lastRowFirstColumn="0" w:lastRowLastColumn="0"/>
            <w:tcW w:w="2551" w:type="dxa"/>
          </w:tcPr>
          <w:p w14:paraId="5E1FCBED" w14:textId="64E441A9" w:rsidR="00AF49CB" w:rsidRDefault="00AF49CB" w:rsidP="00AF49CB">
            <w:pPr>
              <w:autoSpaceDE w:val="0"/>
              <w:autoSpaceDN w:val="0"/>
              <w:adjustRightInd w:val="0"/>
              <w:spacing w:afterLines="0" w:after="0" w:line="400" w:lineRule="exact"/>
              <w:jc w:val="left"/>
              <w:rPr>
                <w:rFonts w:eastAsia="Arial Unicode MS" w:cs="Arial"/>
                <w:kern w:val="0"/>
                <w:szCs w:val="21"/>
              </w:rPr>
            </w:pPr>
            <w:r>
              <w:rPr>
                <w:rFonts w:eastAsia="Arial Unicode MS" w:cs="Arial"/>
                <w:kern w:val="0"/>
                <w:szCs w:val="21"/>
              </w:rPr>
              <w:t>8</w:t>
            </w:r>
            <w:r w:rsidRPr="00845FCF">
              <w:rPr>
                <w:rFonts w:eastAsia="Arial Unicode MS" w:cs="Arial"/>
                <w:kern w:val="0"/>
                <w:szCs w:val="21"/>
              </w:rPr>
              <w:t xml:space="preserve"> dBm</w:t>
            </w:r>
          </w:p>
        </w:tc>
      </w:tr>
      <w:tr w:rsidR="00AF49CB" w:rsidRPr="006C45E4" w14:paraId="484E82CC" w14:textId="77777777" w:rsidTr="00DB7F0D">
        <w:trPr>
          <w:trHeight w:val="20"/>
        </w:trPr>
        <w:tc>
          <w:tcPr>
            <w:cnfStyle w:val="000010000000" w:firstRow="0" w:lastRow="0" w:firstColumn="0" w:lastColumn="0" w:oddVBand="1" w:evenVBand="0" w:oddHBand="0" w:evenHBand="0" w:firstRowFirstColumn="0" w:firstRowLastColumn="0" w:lastRowFirstColumn="0" w:lastRowLastColumn="0"/>
            <w:tcW w:w="3114" w:type="dxa"/>
          </w:tcPr>
          <w:p w14:paraId="782E55A5" w14:textId="0EB0C703" w:rsidR="00AF49CB" w:rsidRPr="00CE70DD" w:rsidRDefault="00D97A24" w:rsidP="00AF49CB">
            <w:pPr>
              <w:autoSpaceDE w:val="0"/>
              <w:autoSpaceDN w:val="0"/>
              <w:adjustRightInd w:val="0"/>
              <w:spacing w:afterLines="0" w:after="0" w:line="400" w:lineRule="exact"/>
              <w:jc w:val="left"/>
              <w:rPr>
                <w:rFonts w:eastAsia="Arial Unicode MS" w:cs="Arial"/>
                <w:b/>
                <w:kern w:val="0"/>
                <w:szCs w:val="21"/>
              </w:rPr>
            </w:pPr>
            <w:r>
              <w:rPr>
                <w:rFonts w:eastAsia="Arial Unicode MS" w:cs="Arial" w:hint="eastAsia"/>
                <w:b/>
                <w:kern w:val="0"/>
                <w:szCs w:val="21"/>
              </w:rPr>
              <w:t>Power</w:t>
            </w:r>
            <w:r w:rsidR="00AF49CB" w:rsidRPr="00CE70DD">
              <w:rPr>
                <w:rFonts w:eastAsia="Arial Unicode MS" w:cs="Arial"/>
                <w:b/>
                <w:kern w:val="0"/>
                <w:szCs w:val="21"/>
              </w:rPr>
              <w:t xml:space="preserve"> resolution</w:t>
            </w:r>
          </w:p>
        </w:tc>
        <w:tc>
          <w:tcPr>
            <w:tcW w:w="3544" w:type="dxa"/>
            <w:shd w:val="clear" w:color="auto" w:fill="DBE5F1"/>
          </w:tcPr>
          <w:p w14:paraId="0D51C881" w14:textId="5BE69A43" w:rsidR="00AF49CB" w:rsidRPr="00722406" w:rsidRDefault="00AF49CB" w:rsidP="00AF49C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551" w:type="dxa"/>
            <w:shd w:val="clear" w:color="auto" w:fill="DBE5F1"/>
          </w:tcPr>
          <w:p w14:paraId="1585C7CB" w14:textId="7DDEE4B7" w:rsidR="00AF49CB" w:rsidRPr="00722406" w:rsidRDefault="00AF49CB" w:rsidP="00AF49CB">
            <w:pPr>
              <w:autoSpaceDE w:val="0"/>
              <w:autoSpaceDN w:val="0"/>
              <w:adjustRightInd w:val="0"/>
              <w:spacing w:afterLines="0" w:after="0" w:line="400" w:lineRule="exact"/>
              <w:jc w:val="left"/>
            </w:pPr>
            <w:r w:rsidRPr="00722406">
              <w:t>0.05 dB</w:t>
            </w:r>
          </w:p>
        </w:tc>
      </w:tr>
    </w:tbl>
    <w:p w14:paraId="343BE8EE" w14:textId="77777777" w:rsidR="00CE70DD" w:rsidRDefault="00CE70DD" w:rsidP="00CE70DD">
      <w:pPr>
        <w:spacing w:after="163"/>
      </w:pPr>
    </w:p>
    <w:p w14:paraId="285FD5EF" w14:textId="0E5BE6ED" w:rsidR="00B15C3E" w:rsidRPr="00521DEE" w:rsidRDefault="00CA42FF" w:rsidP="00ED2214">
      <w:pPr>
        <w:pStyle w:val="3"/>
        <w:spacing w:after="163"/>
      </w:pPr>
      <w:r w:rsidRPr="00521DEE">
        <w:t>Test port output signal purity</w:t>
      </w:r>
      <w:r w:rsidR="00B15C3E" w:rsidRPr="00521DEE">
        <w:t xml:space="preserve"> </w:t>
      </w:r>
    </w:p>
    <w:tbl>
      <w:tblPr>
        <w:tblStyle w:val="3-1"/>
        <w:tblW w:w="9209" w:type="dxa"/>
        <w:tblLayout w:type="fixed"/>
        <w:tblLook w:val="0020" w:firstRow="1" w:lastRow="0" w:firstColumn="0" w:lastColumn="0" w:noHBand="0" w:noVBand="0"/>
      </w:tblPr>
      <w:tblGrid>
        <w:gridCol w:w="3539"/>
        <w:gridCol w:w="2693"/>
        <w:gridCol w:w="2977"/>
      </w:tblGrid>
      <w:tr w:rsidR="00411CC1" w:rsidRPr="00347614" w14:paraId="2FE13641"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003B90"/>
          </w:tcPr>
          <w:p w14:paraId="7F9F05F7" w14:textId="77777777" w:rsidR="00B15C3E" w:rsidRPr="006C45E4" w:rsidRDefault="00CA42FF" w:rsidP="00CE70DD">
            <w:pPr>
              <w:spacing w:afterLines="0" w:after="0" w:line="400" w:lineRule="exact"/>
              <w:rPr>
                <w:b w:val="0"/>
              </w:rPr>
            </w:pPr>
            <w:r w:rsidRPr="006C45E4">
              <w:t>Description</w:t>
            </w:r>
          </w:p>
        </w:tc>
        <w:tc>
          <w:tcPr>
            <w:tcW w:w="2693" w:type="dxa"/>
            <w:shd w:val="clear" w:color="auto" w:fill="003B90"/>
          </w:tcPr>
          <w:p w14:paraId="12B4D443" w14:textId="77777777" w:rsidR="00B15C3E" w:rsidRPr="006C45E4" w:rsidRDefault="00CA42FF" w:rsidP="00D6394B">
            <w:pPr>
              <w:spacing w:afterLines="0" w:after="0" w:line="400" w:lineRule="exact"/>
              <w:jc w:val="left"/>
              <w:cnfStyle w:val="100000000000" w:firstRow="1" w:lastRow="0" w:firstColumn="0" w:lastColumn="0" w:oddVBand="0" w:evenVBand="0" w:oddHBand="0" w:evenHBand="0" w:firstRowFirstColumn="0" w:firstRowLastColumn="0" w:lastRowFirstColumn="0" w:lastRowLastColumn="0"/>
              <w:rPr>
                <w:rFonts w:hint="eastAsia"/>
                <w:b w:val="0"/>
              </w:rPr>
            </w:pPr>
            <w:r w:rsidRPr="006C45E4">
              <w:t>Specification</w:t>
            </w:r>
          </w:p>
        </w:tc>
        <w:tc>
          <w:tcPr>
            <w:cnfStyle w:val="000010000000" w:firstRow="0" w:lastRow="0" w:firstColumn="0" w:lastColumn="0" w:oddVBand="1" w:evenVBand="0" w:oddHBand="0" w:evenHBand="0" w:firstRowFirstColumn="0" w:firstRowLastColumn="0" w:lastRowFirstColumn="0" w:lastRowLastColumn="0"/>
            <w:tcW w:w="2977" w:type="dxa"/>
            <w:shd w:val="clear" w:color="auto" w:fill="003B90"/>
          </w:tcPr>
          <w:p w14:paraId="3E3FC7CF" w14:textId="035CE7A9" w:rsidR="00B15C3E" w:rsidRPr="006C45E4" w:rsidRDefault="00D6394B" w:rsidP="00D6394B">
            <w:pPr>
              <w:spacing w:afterLines="0" w:after="0" w:line="400" w:lineRule="exact"/>
              <w:jc w:val="left"/>
            </w:pPr>
            <w:r w:rsidRPr="00CE70DD">
              <w:rPr>
                <w:rFonts w:eastAsia="Arial Unicode MS" w:cs="Arial"/>
                <w:kern w:val="0"/>
                <w:szCs w:val="21"/>
              </w:rPr>
              <w:t>Typical</w:t>
            </w:r>
          </w:p>
        </w:tc>
      </w:tr>
      <w:tr w:rsidR="00CE70DD" w:rsidRPr="00347614" w14:paraId="71AF620C" w14:textId="77777777" w:rsidTr="0031703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7AE9AD6F" w14:textId="2F23798A" w:rsidR="00CE70DD" w:rsidRPr="00CE70DD" w:rsidRDefault="00CE70DD" w:rsidP="00CE70DD">
            <w:pPr>
              <w:spacing w:afterLines="0" w:after="0" w:line="400" w:lineRule="exact"/>
              <w:rPr>
                <w:b/>
              </w:rPr>
            </w:pPr>
            <w:r w:rsidRPr="00CE70DD">
              <w:rPr>
                <w:b/>
              </w:rPr>
              <w:t xml:space="preserve">2nd or 3rd harmonics (0 dBm) </w:t>
            </w:r>
          </w:p>
        </w:tc>
      </w:tr>
      <w:tr w:rsidR="00CE70DD" w:rsidRPr="00347614" w14:paraId="4E7CF924" w14:textId="77777777" w:rsidTr="00CE70D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6CC5318A" w14:textId="1A61FF5A" w:rsidR="00CE70DD" w:rsidRPr="006C45E4" w:rsidRDefault="00CE70DD" w:rsidP="00CE70DD">
            <w:pPr>
              <w:spacing w:afterLines="0" w:after="0" w:line="400" w:lineRule="exact"/>
            </w:pPr>
            <w:r w:rsidRPr="006C45E4">
              <w:t>9 kHz to 100 kHz</w:t>
            </w:r>
          </w:p>
        </w:tc>
        <w:tc>
          <w:tcPr>
            <w:tcW w:w="2693" w:type="dxa"/>
            <w:shd w:val="clear" w:color="auto" w:fill="DBE5F1" w:themeFill="accent1" w:themeFillTint="33"/>
          </w:tcPr>
          <w:p w14:paraId="640A75F0" w14:textId="77777777" w:rsidR="00CE70DD" w:rsidRPr="006C45E4" w:rsidRDefault="00CE70DD" w:rsidP="00CE70DD">
            <w:pPr>
              <w:spacing w:afterLines="0" w:after="0" w:line="400" w:lineRule="ex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shd w:val="clear" w:color="auto" w:fill="DBE5F1" w:themeFill="accent1" w:themeFillTint="33"/>
          </w:tcPr>
          <w:p w14:paraId="005B6D4E" w14:textId="3C8DEB73" w:rsidR="00CE70DD" w:rsidRPr="006C45E4" w:rsidRDefault="00CE70DD" w:rsidP="00CE70DD">
            <w:pPr>
              <w:spacing w:afterLines="0" w:after="0" w:line="400" w:lineRule="exact"/>
            </w:pPr>
            <w:r w:rsidRPr="006C45E4">
              <w:t>&lt;–</w:t>
            </w:r>
            <w:r>
              <w:t>15</w:t>
            </w:r>
            <w:r w:rsidRPr="006C45E4">
              <w:t xml:space="preserve"> </w:t>
            </w:r>
            <w:proofErr w:type="spellStart"/>
            <w:r w:rsidRPr="006C45E4">
              <w:t>dBc</w:t>
            </w:r>
            <w:proofErr w:type="spellEnd"/>
          </w:p>
        </w:tc>
      </w:tr>
      <w:tr w:rsidR="00F333FE" w:rsidRPr="00347614" w14:paraId="30A920E5" w14:textId="77777777" w:rsidTr="00CE70D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tcPr>
          <w:p w14:paraId="663FEED8" w14:textId="6D7257B4" w:rsidR="00F333FE" w:rsidRPr="006C45E4" w:rsidRDefault="00F333FE" w:rsidP="009F3B22">
            <w:pPr>
              <w:spacing w:afterLines="0" w:after="0" w:line="400" w:lineRule="exact"/>
            </w:pPr>
            <w:r w:rsidRPr="006C45E4">
              <w:t xml:space="preserve">100 kHz to </w:t>
            </w:r>
            <w:r w:rsidR="009F3B22">
              <w:t>26</w:t>
            </w:r>
            <w:r w:rsidRPr="006C45E4">
              <w:t xml:space="preserve">.5 GHz </w:t>
            </w:r>
          </w:p>
        </w:tc>
        <w:tc>
          <w:tcPr>
            <w:tcW w:w="2693" w:type="dxa"/>
          </w:tcPr>
          <w:p w14:paraId="0B8D6877" w14:textId="2719934F" w:rsidR="00F333FE" w:rsidRPr="006C45E4" w:rsidRDefault="00F333FE" w:rsidP="00CE70DD">
            <w:pPr>
              <w:spacing w:afterLines="0" w:after="0" w:line="400" w:lineRule="ex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tcPr>
          <w:p w14:paraId="66A7064A" w14:textId="1E3E3FDD" w:rsidR="00F333FE" w:rsidRPr="006C45E4" w:rsidRDefault="00F333FE" w:rsidP="009F3B22">
            <w:pPr>
              <w:spacing w:afterLines="0" w:after="0" w:line="400" w:lineRule="exact"/>
            </w:pPr>
            <w:r w:rsidRPr="006C45E4">
              <w:t>&lt;–</w:t>
            </w:r>
            <w:r w:rsidR="009F3B22">
              <w:t>25</w:t>
            </w:r>
            <w:r w:rsidRPr="006C45E4">
              <w:t xml:space="preserve"> </w:t>
            </w:r>
            <w:proofErr w:type="spellStart"/>
            <w:r w:rsidRPr="006C45E4">
              <w:t>dBc</w:t>
            </w:r>
            <w:proofErr w:type="spellEnd"/>
          </w:p>
        </w:tc>
      </w:tr>
      <w:tr w:rsidR="00F333FE" w:rsidRPr="00347614" w14:paraId="479B7318" w14:textId="77777777" w:rsidTr="00CE70DD">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635FCD20" w14:textId="77777777" w:rsidR="00F333FE" w:rsidRPr="00CE70DD" w:rsidRDefault="00F333FE" w:rsidP="00CE70DD">
            <w:pPr>
              <w:spacing w:afterLines="0" w:after="0" w:line="400" w:lineRule="exact"/>
              <w:rPr>
                <w:b/>
              </w:rPr>
            </w:pPr>
            <w:r w:rsidRPr="00CE70DD">
              <w:rPr>
                <w:b/>
              </w:rPr>
              <w:t xml:space="preserve">Non-harmonic spurious (0 dBm) </w:t>
            </w:r>
          </w:p>
        </w:tc>
        <w:tc>
          <w:tcPr>
            <w:tcW w:w="2693" w:type="dxa"/>
            <w:shd w:val="clear" w:color="auto" w:fill="DBE5F1" w:themeFill="accent1" w:themeFillTint="33"/>
          </w:tcPr>
          <w:p w14:paraId="45D99B72" w14:textId="14661287" w:rsidR="00F333FE" w:rsidRPr="006C45E4" w:rsidRDefault="00F333FE" w:rsidP="00CE70DD">
            <w:pPr>
              <w:spacing w:afterLines="0" w:after="0" w:line="400" w:lineRule="ex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shd w:val="clear" w:color="auto" w:fill="DBE5F1" w:themeFill="accent1" w:themeFillTint="33"/>
          </w:tcPr>
          <w:p w14:paraId="6D4D3FF4" w14:textId="2AE18F13" w:rsidR="00F333FE" w:rsidRPr="006C45E4" w:rsidRDefault="00F333FE" w:rsidP="00CE70DD">
            <w:pPr>
              <w:spacing w:afterLines="0" w:after="0" w:line="400" w:lineRule="exact"/>
            </w:pPr>
            <w:r w:rsidRPr="006C45E4">
              <w:t xml:space="preserve">&lt;-30 </w:t>
            </w:r>
            <w:proofErr w:type="spellStart"/>
            <w:r w:rsidRPr="006C45E4">
              <w:t>dBc</w:t>
            </w:r>
            <w:proofErr w:type="spellEnd"/>
          </w:p>
        </w:tc>
      </w:tr>
    </w:tbl>
    <w:p w14:paraId="746D21C0" w14:textId="77777777" w:rsidR="003D4806" w:rsidRDefault="003D4806" w:rsidP="00521DEE">
      <w:pPr>
        <w:spacing w:after="163" w:line="440" w:lineRule="exact"/>
        <w:ind w:firstLineChars="150" w:firstLine="209"/>
        <w:rPr>
          <w:rFonts w:eastAsia="Arial Unicode MS" w:cs="Arial"/>
          <w:b/>
          <w:szCs w:val="21"/>
        </w:rPr>
      </w:pPr>
    </w:p>
    <w:p w14:paraId="45464C38" w14:textId="77777777" w:rsidR="003D4806" w:rsidRDefault="003D4806">
      <w:pPr>
        <w:widowControl/>
        <w:spacing w:after="163"/>
        <w:jc w:val="left"/>
        <w:rPr>
          <w:rFonts w:eastAsia="Arial Unicode MS" w:cs="Arial"/>
          <w:b/>
          <w:szCs w:val="21"/>
        </w:rPr>
      </w:pPr>
      <w:r>
        <w:rPr>
          <w:rFonts w:eastAsia="Arial Unicode MS" w:cs="Arial"/>
          <w:b/>
          <w:szCs w:val="21"/>
        </w:rPr>
        <w:br w:type="page"/>
      </w:r>
    </w:p>
    <w:p w14:paraId="319B3883" w14:textId="00BA1382" w:rsidR="00B15C3E" w:rsidRPr="00521DEE" w:rsidRDefault="00F95EA1" w:rsidP="008103DE">
      <w:pPr>
        <w:pStyle w:val="2"/>
        <w:spacing w:before="163" w:after="163"/>
        <w:ind w:left="662" w:hanging="662"/>
      </w:pPr>
      <w:r w:rsidRPr="00347614">
        <w:lastRenderedPageBreak/>
        <w:t>Test port input</w:t>
      </w:r>
      <w:r w:rsidR="00B15C3E" w:rsidRPr="00521DEE">
        <w:t xml:space="preserve"> </w:t>
      </w:r>
    </w:p>
    <w:p w14:paraId="2AD3B66F" w14:textId="7D8B1BD8" w:rsidR="002336F9" w:rsidRDefault="00F95EA1" w:rsidP="008103DE">
      <w:pPr>
        <w:pStyle w:val="3"/>
        <w:spacing w:after="163"/>
      </w:pPr>
      <w:r w:rsidRPr="00521DEE">
        <w:t>Test port input levels</w:t>
      </w:r>
    </w:p>
    <w:p w14:paraId="6B52B340" w14:textId="77777777" w:rsidR="009F3B22" w:rsidRPr="00521DEE" w:rsidRDefault="009F3B22" w:rsidP="009F3B22">
      <w:pPr>
        <w:spacing w:after="163" w:line="400" w:lineRule="exact"/>
        <w:rPr>
          <w:rFonts w:eastAsia="Arial Unicode MS" w:cs="Arial"/>
          <w:szCs w:val="21"/>
        </w:rPr>
      </w:pPr>
      <w:r>
        <w:rPr>
          <w:rFonts w:eastAsia="Arial Unicode MS" w:cs="Arial"/>
          <w:szCs w:val="21"/>
        </w:rPr>
        <w:t>SNA5002A/SNA5012A/SNA5004A/SNA5014A</w:t>
      </w:r>
    </w:p>
    <w:tbl>
      <w:tblPr>
        <w:tblStyle w:val="3-1"/>
        <w:tblW w:w="9209" w:type="dxa"/>
        <w:tblLayout w:type="fixed"/>
        <w:tblLook w:val="0020" w:firstRow="1" w:lastRow="0" w:firstColumn="0" w:lastColumn="0" w:noHBand="0" w:noVBand="0"/>
      </w:tblPr>
      <w:tblGrid>
        <w:gridCol w:w="3119"/>
        <w:gridCol w:w="3397"/>
        <w:gridCol w:w="2693"/>
      </w:tblGrid>
      <w:tr w:rsidR="00411CC1" w:rsidRPr="006C45E4" w14:paraId="40EF99B4" w14:textId="77777777" w:rsidTr="00A97CBB">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003B90"/>
          </w:tcPr>
          <w:p w14:paraId="170A86AF" w14:textId="77777777" w:rsidR="007D2EA9" w:rsidRPr="006C45E4" w:rsidRDefault="00F95EA1" w:rsidP="002A5AAB">
            <w:pPr>
              <w:spacing w:afterLines="0" w:after="0" w:line="400" w:lineRule="exact"/>
              <w:rPr>
                <w:b w:val="0"/>
              </w:rPr>
            </w:pPr>
            <w:r w:rsidRPr="006C45E4">
              <w:t>Description</w:t>
            </w:r>
          </w:p>
        </w:tc>
        <w:tc>
          <w:tcPr>
            <w:tcW w:w="3397" w:type="dxa"/>
            <w:shd w:val="clear" w:color="auto" w:fill="003B90"/>
          </w:tcPr>
          <w:p w14:paraId="09DDB08F" w14:textId="77777777" w:rsidR="007D2EA9" w:rsidRPr="006C45E4" w:rsidRDefault="00F95EA1" w:rsidP="00D6394B">
            <w:pPr>
              <w:spacing w:afterLines="0" w:after="0" w:line="400" w:lineRule="exact"/>
              <w:jc w:val="left"/>
              <w:cnfStyle w:val="100000000000" w:firstRow="1" w:lastRow="0" w:firstColumn="0" w:lastColumn="0" w:oddVBand="0" w:evenVBand="0" w:oddHBand="0" w:evenHBand="0" w:firstRowFirstColumn="0" w:firstRowLastColumn="0" w:lastRowFirstColumn="0" w:lastRowLastColumn="0"/>
              <w:rPr>
                <w:b w:val="0"/>
              </w:rPr>
            </w:pPr>
            <w:r w:rsidRPr="006C45E4">
              <w:t>Specification</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003B90"/>
          </w:tcPr>
          <w:p w14:paraId="18CB0E48" w14:textId="77777777" w:rsidR="007D2EA9" w:rsidRPr="002A5AAB" w:rsidRDefault="00F95EA1" w:rsidP="00D6394B">
            <w:pPr>
              <w:spacing w:afterLines="0" w:after="0" w:line="400" w:lineRule="exact"/>
              <w:jc w:val="left"/>
            </w:pPr>
            <w:r w:rsidRPr="002A5AAB">
              <w:t>Typical</w:t>
            </w:r>
          </w:p>
        </w:tc>
      </w:tr>
      <w:tr w:rsidR="008103DE" w:rsidRPr="006C45E4" w14:paraId="67E6DF93"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4E09C567" w14:textId="2034D868" w:rsidR="008103DE" w:rsidRPr="002A5AAB" w:rsidRDefault="008103DE" w:rsidP="002A5AAB">
            <w:pPr>
              <w:spacing w:afterLines="0" w:after="0" w:line="400" w:lineRule="exact"/>
              <w:rPr>
                <w:b/>
              </w:rPr>
            </w:pPr>
            <w:r w:rsidRPr="002A5AAB">
              <w:rPr>
                <w:b/>
              </w:rPr>
              <w:t>Max input level</w:t>
            </w:r>
          </w:p>
        </w:tc>
      </w:tr>
      <w:tr w:rsidR="008103DE" w:rsidRPr="006C45E4" w14:paraId="118E5145"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46D57ADA" w14:textId="5312F563" w:rsidR="008103DE" w:rsidRPr="006C45E4" w:rsidRDefault="008103DE" w:rsidP="002A5AAB">
            <w:pPr>
              <w:spacing w:afterLines="0" w:after="0" w:line="400" w:lineRule="exact"/>
            </w:pPr>
            <w:r w:rsidRPr="006C45E4">
              <w:t>9 kHz-8.5 GHz</w:t>
            </w:r>
          </w:p>
        </w:tc>
        <w:tc>
          <w:tcPr>
            <w:tcW w:w="3397" w:type="dxa"/>
            <w:shd w:val="clear" w:color="auto" w:fill="DBE5F1" w:themeFill="accent1" w:themeFillTint="33"/>
          </w:tcPr>
          <w:p w14:paraId="06D6D205" w14:textId="2D78A887" w:rsidR="008103DE" w:rsidRPr="006C45E4" w:rsidRDefault="008103DE"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t>+10 dBm</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7A43AE9A" w14:textId="77777777" w:rsidR="008103DE" w:rsidRPr="006C45E4" w:rsidRDefault="008103DE" w:rsidP="002A5AAB">
            <w:pPr>
              <w:spacing w:afterLines="0" w:after="0" w:line="400" w:lineRule="exact"/>
            </w:pPr>
          </w:p>
        </w:tc>
      </w:tr>
      <w:tr w:rsidR="008103DE" w:rsidRPr="006C45E4" w14:paraId="00BC6309"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2491998C" w14:textId="1B14644B" w:rsidR="008103DE" w:rsidRPr="002A5AAB" w:rsidRDefault="008103DE" w:rsidP="002A5AAB">
            <w:pPr>
              <w:spacing w:afterLines="0" w:after="0" w:line="400" w:lineRule="exact"/>
              <w:rPr>
                <w:b/>
              </w:rPr>
            </w:pPr>
            <w:r w:rsidRPr="002A5AAB">
              <w:rPr>
                <w:b/>
              </w:rPr>
              <w:t>Damage input level</w:t>
            </w:r>
          </w:p>
        </w:tc>
      </w:tr>
      <w:tr w:rsidR="00411CC1" w:rsidRPr="006C45E4" w14:paraId="01BF43A9"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0FFE02EF" w14:textId="6C628E2C" w:rsidR="00E96BFB" w:rsidRPr="006C45E4" w:rsidRDefault="00E96BFB" w:rsidP="002A5AAB">
            <w:pPr>
              <w:spacing w:afterLines="0" w:after="0" w:line="400" w:lineRule="exact"/>
            </w:pPr>
            <w:r w:rsidRPr="006C45E4">
              <w:t>9</w:t>
            </w:r>
            <w:r w:rsidR="00CB2718" w:rsidRPr="006C45E4">
              <w:t xml:space="preserve"> k</w:t>
            </w:r>
            <w:r w:rsidRPr="006C45E4">
              <w:t>Hz-8.5</w:t>
            </w:r>
            <w:r w:rsidR="00CB2718" w:rsidRPr="006C45E4">
              <w:t xml:space="preserve"> </w:t>
            </w:r>
            <w:r w:rsidRPr="006C45E4">
              <w:t xml:space="preserve">GHz   </w:t>
            </w:r>
          </w:p>
        </w:tc>
        <w:tc>
          <w:tcPr>
            <w:tcW w:w="3397" w:type="dxa"/>
            <w:shd w:val="clear" w:color="auto" w:fill="DBE5F1" w:themeFill="accent1" w:themeFillTint="33"/>
          </w:tcPr>
          <w:p w14:paraId="4578C7C8" w14:textId="523E1858" w:rsidR="00E96BFB" w:rsidRPr="006C45E4" w:rsidRDefault="00E96BFB"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t>+27</w:t>
            </w:r>
            <w:r w:rsidR="00CB2718" w:rsidRPr="006C45E4">
              <w:t xml:space="preserve"> </w:t>
            </w:r>
            <w:r w:rsidRPr="006C45E4">
              <w:t>dBm</w:t>
            </w:r>
            <w:r w:rsidR="005C0363">
              <w:t xml:space="preserve"> </w:t>
            </w:r>
            <w:r w:rsidRPr="006C45E4">
              <w:t>(RF) or 35</w:t>
            </w:r>
            <w:r w:rsidR="00CB2718" w:rsidRPr="006C45E4">
              <w:t xml:space="preserve"> </w:t>
            </w:r>
            <w:r w:rsidRPr="006C45E4">
              <w:t>V</w:t>
            </w:r>
            <w:r w:rsidR="005C0363">
              <w:t xml:space="preserve"> </w:t>
            </w:r>
            <w:r w:rsidRPr="006C45E4">
              <w:t>(DC)</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45950A77" w14:textId="77777777" w:rsidR="00E96BFB" w:rsidRPr="006C45E4" w:rsidRDefault="00E96BFB" w:rsidP="002A5AAB">
            <w:pPr>
              <w:spacing w:afterLines="0" w:after="0" w:line="400" w:lineRule="exact"/>
            </w:pPr>
          </w:p>
        </w:tc>
      </w:tr>
      <w:tr w:rsidR="008103DE" w:rsidRPr="006C45E4" w14:paraId="67829DDC"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7A569AEE" w14:textId="6E80BFAE" w:rsidR="008103DE" w:rsidRPr="002A5AAB" w:rsidRDefault="008103DE" w:rsidP="002A5AAB">
            <w:pPr>
              <w:spacing w:afterLines="0" w:after="0" w:line="400" w:lineRule="exact"/>
              <w:rPr>
                <w:b/>
              </w:rPr>
            </w:pPr>
            <w:r w:rsidRPr="002A5AAB">
              <w:rPr>
                <w:b/>
              </w:rPr>
              <w:t>Crosstalk</w:t>
            </w:r>
          </w:p>
        </w:tc>
      </w:tr>
      <w:tr w:rsidR="008103DE" w:rsidRPr="006C45E4" w14:paraId="64D826E8"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079D2EEC" w14:textId="4FD85A83" w:rsidR="008103DE" w:rsidRPr="006C45E4" w:rsidRDefault="008103DE" w:rsidP="002A5AAB">
            <w:pPr>
              <w:spacing w:afterLines="0" w:after="0" w:line="400" w:lineRule="exact"/>
            </w:pPr>
            <w:r w:rsidRPr="00845FCF">
              <w:t>9 kHz- 1</w:t>
            </w:r>
            <w:r>
              <w:t>8</w:t>
            </w:r>
            <w:r w:rsidRPr="00845FCF">
              <w:t xml:space="preserve"> kHz</w:t>
            </w:r>
          </w:p>
        </w:tc>
        <w:tc>
          <w:tcPr>
            <w:tcW w:w="3397" w:type="dxa"/>
            <w:shd w:val="clear" w:color="auto" w:fill="DBE5F1" w:themeFill="accent1" w:themeFillTint="33"/>
          </w:tcPr>
          <w:p w14:paraId="341DC14B" w14:textId="2E88685B" w:rsidR="008103DE" w:rsidRPr="006C45E4" w:rsidRDefault="008103DE" w:rsidP="00B92DE0">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845FCF">
              <w:rPr>
                <w:rFonts w:hint="eastAsia"/>
              </w:rPr>
              <w:t>-</w:t>
            </w:r>
            <w:r w:rsidR="00510C38">
              <w:rPr>
                <w:rFonts w:hint="eastAsia"/>
              </w:rPr>
              <w:t>75</w:t>
            </w:r>
            <w:r w:rsidRPr="00845FCF">
              <w:t xml:space="preserve"> dB</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748D1E81" w14:textId="23EF2D3B" w:rsidR="008103DE" w:rsidRPr="006C45E4" w:rsidRDefault="008103DE" w:rsidP="002A5AAB">
            <w:pPr>
              <w:spacing w:afterLines="0" w:after="0" w:line="400" w:lineRule="exact"/>
            </w:pPr>
            <w:r w:rsidRPr="00845FCF">
              <w:rPr>
                <w:rFonts w:hint="eastAsia"/>
              </w:rPr>
              <w:t>-96</w:t>
            </w:r>
            <w:r w:rsidRPr="00845FCF">
              <w:t xml:space="preserve"> </w:t>
            </w:r>
            <w:r w:rsidRPr="00845FCF">
              <w:rPr>
                <w:rFonts w:hint="eastAsia"/>
              </w:rPr>
              <w:t>dB</w:t>
            </w:r>
          </w:p>
        </w:tc>
      </w:tr>
      <w:tr w:rsidR="008103DE" w:rsidRPr="006C45E4" w14:paraId="321810F2"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tcPr>
          <w:p w14:paraId="06D6B0BA" w14:textId="02A8E8F9" w:rsidR="008103DE" w:rsidRPr="006C45E4" w:rsidRDefault="008103DE" w:rsidP="002A5AAB">
            <w:pPr>
              <w:spacing w:afterLines="0" w:after="0" w:line="400" w:lineRule="exact"/>
            </w:pPr>
            <w:r w:rsidRPr="00845FCF">
              <w:t>1</w:t>
            </w:r>
            <w:r>
              <w:t>8</w:t>
            </w:r>
            <w:r w:rsidRPr="00845FCF">
              <w:t xml:space="preserve"> kHz-50 kHz</w:t>
            </w:r>
          </w:p>
        </w:tc>
        <w:tc>
          <w:tcPr>
            <w:tcW w:w="3397" w:type="dxa"/>
          </w:tcPr>
          <w:p w14:paraId="754680A5" w14:textId="38B5E661" w:rsidR="008103DE" w:rsidRPr="006C45E4" w:rsidRDefault="008103DE" w:rsidP="002A5AAB">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845FCF">
              <w:rPr>
                <w:rFonts w:hint="eastAsia"/>
              </w:rPr>
              <w:t>-9</w:t>
            </w:r>
            <w:r w:rsidR="00C24244">
              <w:rPr>
                <w:rFonts w:hint="eastAsia"/>
              </w:rPr>
              <w:t>0</w:t>
            </w:r>
            <w:r w:rsidRPr="00845FCF">
              <w:rPr>
                <w:rFonts w:hint="eastAsia"/>
              </w:rPr>
              <w:t xml:space="preserve"> dB</w:t>
            </w:r>
          </w:p>
        </w:tc>
        <w:tc>
          <w:tcPr>
            <w:cnfStyle w:val="000010000000" w:firstRow="0" w:lastRow="0" w:firstColumn="0" w:lastColumn="0" w:oddVBand="1" w:evenVBand="0" w:oddHBand="0" w:evenHBand="0" w:firstRowFirstColumn="0" w:firstRowLastColumn="0" w:lastRowFirstColumn="0" w:lastRowLastColumn="0"/>
            <w:tcW w:w="2693" w:type="dxa"/>
          </w:tcPr>
          <w:p w14:paraId="2CC2392C" w14:textId="6A1C6213" w:rsidR="008103DE" w:rsidRPr="006C45E4" w:rsidRDefault="008103DE" w:rsidP="002A5AAB">
            <w:pPr>
              <w:spacing w:afterLines="0" w:after="0" w:line="400" w:lineRule="exact"/>
            </w:pPr>
            <w:r w:rsidRPr="00845FCF">
              <w:t>-106 dB</w:t>
            </w:r>
          </w:p>
        </w:tc>
      </w:tr>
      <w:tr w:rsidR="008103DE" w:rsidRPr="006C45E4" w14:paraId="11865C3A"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349D53FF" w14:textId="7747E88A" w:rsidR="008103DE" w:rsidRPr="00845FCF" w:rsidRDefault="008103DE" w:rsidP="002A5AAB">
            <w:pPr>
              <w:spacing w:afterLines="0" w:after="0" w:line="400" w:lineRule="exact"/>
            </w:pPr>
            <w:r w:rsidRPr="00845FCF">
              <w:t>50 kHz-100 kHz</w:t>
            </w:r>
          </w:p>
        </w:tc>
        <w:tc>
          <w:tcPr>
            <w:tcW w:w="3397" w:type="dxa"/>
            <w:shd w:val="clear" w:color="auto" w:fill="DBE5F1" w:themeFill="accent1" w:themeFillTint="33"/>
          </w:tcPr>
          <w:p w14:paraId="12AC32FC" w14:textId="5E5CAD19" w:rsidR="008103DE" w:rsidRPr="00845FCF" w:rsidRDefault="008103DE"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845FCF">
              <w:rPr>
                <w:rFonts w:hint="eastAsia"/>
              </w:rPr>
              <w:t>-</w:t>
            </w:r>
            <w:r w:rsidR="00510C38">
              <w:rPr>
                <w:rFonts w:hint="eastAsia"/>
              </w:rPr>
              <w:t>90</w:t>
            </w:r>
            <w:r w:rsidRPr="00845FCF">
              <w:t xml:space="preserve"> </w:t>
            </w:r>
            <w:r w:rsidRPr="00845FCF">
              <w:rPr>
                <w:rFonts w:hint="eastAsia"/>
              </w:rPr>
              <w:t>dB</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732C9CC0" w14:textId="7E1F9B31" w:rsidR="008103DE" w:rsidRPr="00845FCF" w:rsidRDefault="008103DE" w:rsidP="002A5AAB">
            <w:pPr>
              <w:spacing w:afterLines="0" w:after="0" w:line="400" w:lineRule="exact"/>
            </w:pPr>
            <w:r w:rsidRPr="00845FCF">
              <w:t>-110 dB</w:t>
            </w:r>
          </w:p>
        </w:tc>
      </w:tr>
      <w:tr w:rsidR="008103DE" w:rsidRPr="006C45E4" w14:paraId="6026F5DA"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tcPr>
          <w:p w14:paraId="22AA2955" w14:textId="43F80838" w:rsidR="008103DE" w:rsidRPr="00845FCF" w:rsidRDefault="008103DE" w:rsidP="002A5AAB">
            <w:pPr>
              <w:spacing w:afterLines="0" w:after="0" w:line="400" w:lineRule="exact"/>
            </w:pPr>
            <w:r w:rsidRPr="00845FCF">
              <w:t>100 kHz-500 kHz</w:t>
            </w:r>
          </w:p>
        </w:tc>
        <w:tc>
          <w:tcPr>
            <w:tcW w:w="3397" w:type="dxa"/>
          </w:tcPr>
          <w:p w14:paraId="7500544E" w14:textId="3C3D8C5A" w:rsidR="008103DE" w:rsidRPr="00845FCF" w:rsidRDefault="008103DE" w:rsidP="002A5AAB">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845FCF">
              <w:t>-11</w:t>
            </w:r>
            <w:r w:rsidRPr="00845FCF">
              <w:rPr>
                <w:rFonts w:hint="eastAsia"/>
              </w:rPr>
              <w:t>0</w:t>
            </w:r>
            <w:r w:rsidRPr="00845FCF">
              <w:t xml:space="preserve"> </w:t>
            </w:r>
            <w:r w:rsidRPr="00845FCF">
              <w:rPr>
                <w:rFonts w:hint="eastAsia"/>
              </w:rPr>
              <w:t>d</w:t>
            </w:r>
            <w:r w:rsidRPr="00845FCF">
              <w:t>B</w:t>
            </w:r>
          </w:p>
        </w:tc>
        <w:tc>
          <w:tcPr>
            <w:cnfStyle w:val="000010000000" w:firstRow="0" w:lastRow="0" w:firstColumn="0" w:lastColumn="0" w:oddVBand="1" w:evenVBand="0" w:oddHBand="0" w:evenHBand="0" w:firstRowFirstColumn="0" w:firstRowLastColumn="0" w:lastRowFirstColumn="0" w:lastRowLastColumn="0"/>
            <w:tcW w:w="2693" w:type="dxa"/>
          </w:tcPr>
          <w:p w14:paraId="28AF178B" w14:textId="383A00A3" w:rsidR="008103DE" w:rsidRPr="00845FCF" w:rsidRDefault="008103DE" w:rsidP="002A5AAB">
            <w:pPr>
              <w:spacing w:afterLines="0" w:after="0" w:line="400" w:lineRule="exact"/>
            </w:pPr>
            <w:r w:rsidRPr="00845FCF">
              <w:t>-120 dB</w:t>
            </w:r>
          </w:p>
        </w:tc>
      </w:tr>
      <w:tr w:rsidR="008103DE" w:rsidRPr="006C45E4" w14:paraId="168E4A83"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031BE29E" w14:textId="626A4A1B" w:rsidR="008103DE" w:rsidRPr="00845FCF" w:rsidRDefault="008103DE" w:rsidP="002A5AAB">
            <w:pPr>
              <w:spacing w:afterLines="0" w:after="0" w:line="400" w:lineRule="exact"/>
            </w:pPr>
            <w:r w:rsidRPr="00845FCF">
              <w:t xml:space="preserve">500 kHz- </w:t>
            </w:r>
            <w:r w:rsidRPr="00845FCF">
              <w:rPr>
                <w:rFonts w:hint="eastAsia"/>
              </w:rPr>
              <w:t>1</w:t>
            </w:r>
            <w:r w:rsidRPr="00845FCF">
              <w:t xml:space="preserve"> MHz</w:t>
            </w:r>
          </w:p>
        </w:tc>
        <w:tc>
          <w:tcPr>
            <w:tcW w:w="3397" w:type="dxa"/>
            <w:shd w:val="clear" w:color="auto" w:fill="DBE5F1" w:themeFill="accent1" w:themeFillTint="33"/>
          </w:tcPr>
          <w:p w14:paraId="5FD1880F" w14:textId="664E5836" w:rsidR="008103DE" w:rsidRPr="00845FCF" w:rsidRDefault="008103DE"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845FCF">
              <w:rPr>
                <w:rFonts w:hint="eastAsia"/>
              </w:rPr>
              <w:t>-1</w:t>
            </w:r>
            <w:r w:rsidR="00510C38">
              <w:rPr>
                <w:rFonts w:hint="eastAsia"/>
              </w:rPr>
              <w:t>15</w:t>
            </w:r>
            <w:r w:rsidRPr="00845FCF">
              <w:rPr>
                <w:rFonts w:hint="eastAsia"/>
              </w:rPr>
              <w:t xml:space="preserve"> dB</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045D9E4B" w14:textId="4B69E319" w:rsidR="008103DE" w:rsidRPr="00845FCF" w:rsidRDefault="008103DE" w:rsidP="002A5AAB">
            <w:pPr>
              <w:spacing w:afterLines="0" w:after="0" w:line="400" w:lineRule="exact"/>
            </w:pPr>
            <w:r w:rsidRPr="00845FCF">
              <w:t>-130 dB</w:t>
            </w:r>
          </w:p>
        </w:tc>
      </w:tr>
      <w:tr w:rsidR="008103DE" w:rsidRPr="006C45E4" w14:paraId="4874AEE0"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tcPr>
          <w:p w14:paraId="2088DA19" w14:textId="7DA7EBA7" w:rsidR="008103DE" w:rsidRPr="00845FCF" w:rsidRDefault="008103DE" w:rsidP="002A5AAB">
            <w:pPr>
              <w:spacing w:afterLines="0" w:after="0" w:line="400" w:lineRule="exact"/>
            </w:pPr>
            <w:r w:rsidRPr="00845FCF">
              <w:t>1 MHz- 5.8 GHz</w:t>
            </w:r>
            <w:r w:rsidR="00E32E5E">
              <w:rPr>
                <w:vertAlign w:val="superscript"/>
              </w:rPr>
              <w:t>2</w:t>
            </w:r>
          </w:p>
        </w:tc>
        <w:tc>
          <w:tcPr>
            <w:tcW w:w="3397" w:type="dxa"/>
          </w:tcPr>
          <w:p w14:paraId="3D23B066" w14:textId="06B37A69" w:rsidR="008103DE" w:rsidRPr="00845FCF" w:rsidRDefault="008103DE" w:rsidP="002A5AAB">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845FCF">
              <w:t>-12</w:t>
            </w:r>
            <w:r w:rsidR="00BC429D">
              <w:rPr>
                <w:rFonts w:hint="eastAsia"/>
              </w:rPr>
              <w:t>5</w:t>
            </w:r>
            <w:r w:rsidRPr="00845FCF">
              <w:t xml:space="preserve"> dB</w:t>
            </w:r>
          </w:p>
        </w:tc>
        <w:tc>
          <w:tcPr>
            <w:cnfStyle w:val="000010000000" w:firstRow="0" w:lastRow="0" w:firstColumn="0" w:lastColumn="0" w:oddVBand="1" w:evenVBand="0" w:oddHBand="0" w:evenHBand="0" w:firstRowFirstColumn="0" w:firstRowLastColumn="0" w:lastRowFirstColumn="0" w:lastRowLastColumn="0"/>
            <w:tcW w:w="2693" w:type="dxa"/>
          </w:tcPr>
          <w:p w14:paraId="1D32FF31" w14:textId="74C5E987" w:rsidR="008103DE" w:rsidRPr="00845FCF" w:rsidRDefault="008103DE" w:rsidP="002A5AAB">
            <w:pPr>
              <w:spacing w:afterLines="0" w:after="0" w:line="400" w:lineRule="exact"/>
            </w:pPr>
            <w:r w:rsidRPr="00845FCF">
              <w:t>-140 dB</w:t>
            </w:r>
          </w:p>
        </w:tc>
      </w:tr>
      <w:tr w:rsidR="008103DE" w:rsidRPr="006C45E4" w14:paraId="534A5EDE"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5589E4EA" w14:textId="0E0800E4" w:rsidR="008103DE" w:rsidRPr="00845FCF" w:rsidRDefault="008103DE" w:rsidP="002A5AAB">
            <w:pPr>
              <w:spacing w:afterLines="0" w:after="0" w:line="400" w:lineRule="exact"/>
            </w:pPr>
            <w:r w:rsidRPr="00845FCF">
              <w:t>5.8 GHz-8.5 GHz</w:t>
            </w:r>
          </w:p>
        </w:tc>
        <w:tc>
          <w:tcPr>
            <w:tcW w:w="3397" w:type="dxa"/>
            <w:shd w:val="clear" w:color="auto" w:fill="DBE5F1" w:themeFill="accent1" w:themeFillTint="33"/>
          </w:tcPr>
          <w:p w14:paraId="261FCAC3" w14:textId="0D741673" w:rsidR="008103DE" w:rsidRPr="00845FCF" w:rsidRDefault="008103DE"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845FCF">
              <w:rPr>
                <w:rFonts w:hint="eastAsia"/>
              </w:rPr>
              <w:t>-1</w:t>
            </w:r>
            <w:r w:rsidR="00510C38">
              <w:rPr>
                <w:rFonts w:hint="eastAsia"/>
              </w:rPr>
              <w:t>15</w:t>
            </w:r>
            <w:r w:rsidRPr="00845FCF">
              <w:rPr>
                <w:rFonts w:hint="eastAsia"/>
              </w:rPr>
              <w:t xml:space="preserve"> dB</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2CB267F1" w14:textId="32BC2138" w:rsidR="008103DE" w:rsidRPr="00845FCF" w:rsidRDefault="008103DE" w:rsidP="002A5AAB">
            <w:pPr>
              <w:spacing w:afterLines="0" w:after="0" w:line="400" w:lineRule="exact"/>
            </w:pPr>
            <w:r w:rsidRPr="00845FCF">
              <w:t>-130 dB</w:t>
            </w:r>
          </w:p>
        </w:tc>
      </w:tr>
      <w:tr w:rsidR="002A5AAB" w:rsidRPr="006C45E4" w14:paraId="49A4C483"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732410C8" w14:textId="61B40682" w:rsidR="002A5AAB" w:rsidRPr="002A5AAB" w:rsidRDefault="002A5AAB" w:rsidP="002A5AAB">
            <w:pPr>
              <w:spacing w:afterLines="0" w:after="0" w:line="400" w:lineRule="exact"/>
              <w:rPr>
                <w:b/>
              </w:rPr>
            </w:pPr>
            <w:r w:rsidRPr="002A5AAB">
              <w:rPr>
                <w:b/>
              </w:rPr>
              <w:t>Noise floor</w:t>
            </w:r>
          </w:p>
        </w:tc>
      </w:tr>
      <w:tr w:rsidR="002A5AAB" w:rsidRPr="006C45E4" w14:paraId="068245F6"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1F5A0ACC" w14:textId="4C02C18A" w:rsidR="002A5AAB" w:rsidRPr="006C45E4" w:rsidRDefault="002A5AAB" w:rsidP="002A5AAB">
            <w:pPr>
              <w:spacing w:afterLines="0" w:after="0" w:line="400" w:lineRule="exact"/>
            </w:pPr>
            <w:r w:rsidRPr="00845FCF">
              <w:t>9 kHz- 100 kHz</w:t>
            </w:r>
          </w:p>
        </w:tc>
        <w:tc>
          <w:tcPr>
            <w:tcW w:w="3397" w:type="dxa"/>
            <w:shd w:val="clear" w:color="auto" w:fill="DBE5F1" w:themeFill="accent1" w:themeFillTint="33"/>
          </w:tcPr>
          <w:p w14:paraId="5C5D02C8" w14:textId="7F999ED1" w:rsidR="002A5AAB" w:rsidRPr="006C45E4" w:rsidRDefault="002A5AAB" w:rsidP="00B92DE0">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845FCF">
              <w:t>-</w:t>
            </w:r>
            <w:r w:rsidRPr="00845FCF">
              <w:rPr>
                <w:rFonts w:hint="eastAsia"/>
              </w:rPr>
              <w:t>10</w:t>
            </w:r>
            <w:r w:rsidR="00B92DE0">
              <w:t>0</w:t>
            </w:r>
            <w:r w:rsidRPr="00845FCF">
              <w:t xml:space="preserve"> dBm/Hz</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7740A837" w14:textId="5C4B86AC" w:rsidR="002A5AAB" w:rsidRPr="006C45E4" w:rsidRDefault="002A5AAB" w:rsidP="002A5AAB">
            <w:pPr>
              <w:spacing w:afterLines="0" w:after="0" w:line="400" w:lineRule="exact"/>
            </w:pPr>
            <w:r w:rsidRPr="00845FCF">
              <w:t>-</w:t>
            </w:r>
            <w:r w:rsidRPr="00845FCF">
              <w:rPr>
                <w:rFonts w:hint="eastAsia"/>
              </w:rPr>
              <w:t>1</w:t>
            </w:r>
            <w:r w:rsidRPr="00845FCF">
              <w:t>1</w:t>
            </w:r>
            <w:r>
              <w:t>5</w:t>
            </w:r>
            <w:r w:rsidRPr="00845FCF">
              <w:t xml:space="preserve"> dBm/Hz</w:t>
            </w:r>
          </w:p>
        </w:tc>
      </w:tr>
      <w:tr w:rsidR="002A5AAB" w:rsidRPr="006C45E4" w14:paraId="5399697E"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tcPr>
          <w:p w14:paraId="0C69FDF7" w14:textId="211D2B7B" w:rsidR="002A5AAB" w:rsidRPr="006C45E4" w:rsidRDefault="002A5AAB" w:rsidP="002A5AAB">
            <w:pPr>
              <w:spacing w:afterLines="0" w:after="0" w:line="400" w:lineRule="exact"/>
            </w:pPr>
            <w:r w:rsidRPr="00845FCF">
              <w:rPr>
                <w:rFonts w:hint="eastAsia"/>
              </w:rPr>
              <w:t>100 kHz-</w:t>
            </w:r>
            <w:r>
              <w:t>3</w:t>
            </w:r>
            <w:r w:rsidRPr="00845FCF">
              <w:rPr>
                <w:rFonts w:hint="eastAsia"/>
              </w:rPr>
              <w:t>00 kHz</w:t>
            </w:r>
          </w:p>
        </w:tc>
        <w:tc>
          <w:tcPr>
            <w:tcW w:w="3397" w:type="dxa"/>
          </w:tcPr>
          <w:p w14:paraId="5940A9CC" w14:textId="1736FAEA" w:rsidR="002A5AAB" w:rsidRPr="006C45E4" w:rsidRDefault="002A5AAB" w:rsidP="002A5AAB">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845FCF">
              <w:rPr>
                <w:rFonts w:hint="eastAsia"/>
              </w:rPr>
              <w:t>-1</w:t>
            </w:r>
            <w:r>
              <w:t>10</w:t>
            </w:r>
            <w:r w:rsidRPr="00845FCF">
              <w:rPr>
                <w:rFonts w:hint="eastAsia"/>
              </w:rPr>
              <w:t xml:space="preserve"> dBm/Hz</w:t>
            </w:r>
          </w:p>
        </w:tc>
        <w:tc>
          <w:tcPr>
            <w:cnfStyle w:val="000010000000" w:firstRow="0" w:lastRow="0" w:firstColumn="0" w:lastColumn="0" w:oddVBand="1" w:evenVBand="0" w:oddHBand="0" w:evenHBand="0" w:firstRowFirstColumn="0" w:firstRowLastColumn="0" w:lastRowFirstColumn="0" w:lastRowLastColumn="0"/>
            <w:tcW w:w="2693" w:type="dxa"/>
          </w:tcPr>
          <w:p w14:paraId="20BED260" w14:textId="1C5ED857" w:rsidR="002A5AAB" w:rsidRPr="006C45E4" w:rsidRDefault="002A5AAB" w:rsidP="002A5AAB">
            <w:pPr>
              <w:spacing w:afterLines="0" w:after="0" w:line="400" w:lineRule="exact"/>
            </w:pPr>
            <w:r w:rsidRPr="00845FCF">
              <w:rPr>
                <w:rFonts w:hint="eastAsia"/>
              </w:rPr>
              <w:t>-1</w:t>
            </w:r>
            <w:r>
              <w:t>2</w:t>
            </w:r>
            <w:r w:rsidRPr="00845FCF">
              <w:rPr>
                <w:rFonts w:hint="eastAsia"/>
              </w:rPr>
              <w:t>5 dBm/Hz</w:t>
            </w:r>
          </w:p>
        </w:tc>
      </w:tr>
      <w:tr w:rsidR="002A5AAB" w:rsidRPr="006C45E4" w14:paraId="61CEB591"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7809AF16" w14:textId="097ED257" w:rsidR="002A5AAB" w:rsidRPr="006C45E4" w:rsidRDefault="002A5AAB" w:rsidP="002A5AAB">
            <w:pPr>
              <w:spacing w:afterLines="0" w:after="0" w:line="400" w:lineRule="exact"/>
            </w:pPr>
            <w:r>
              <w:t>3</w:t>
            </w:r>
            <w:r w:rsidRPr="00845FCF">
              <w:t>00 kHz-</w:t>
            </w:r>
            <w:r>
              <w:t>5</w:t>
            </w:r>
            <w:r w:rsidRPr="00845FCF">
              <w:t>00 kHz</w:t>
            </w:r>
          </w:p>
        </w:tc>
        <w:tc>
          <w:tcPr>
            <w:tcW w:w="3397" w:type="dxa"/>
            <w:shd w:val="clear" w:color="auto" w:fill="DBE5F1" w:themeFill="accent1" w:themeFillTint="33"/>
          </w:tcPr>
          <w:p w14:paraId="268EE44B" w14:textId="179FA0F8" w:rsidR="002A5AAB" w:rsidRPr="006C45E4" w:rsidRDefault="002A5AAB"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845FCF">
              <w:t>-1</w:t>
            </w:r>
            <w:r w:rsidR="00510C38">
              <w:rPr>
                <w:rFonts w:hint="eastAsia"/>
              </w:rPr>
              <w:t>15</w:t>
            </w:r>
            <w:r w:rsidRPr="00845FCF">
              <w:t xml:space="preserve"> dBm/Hz</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52D8CA1E" w14:textId="71F69997" w:rsidR="002A5AAB" w:rsidRPr="006C45E4" w:rsidRDefault="002A5AAB" w:rsidP="002A5AAB">
            <w:pPr>
              <w:spacing w:afterLines="0" w:after="0" w:line="400" w:lineRule="exact"/>
            </w:pPr>
            <w:r w:rsidRPr="00845FCF">
              <w:t>-1</w:t>
            </w:r>
            <w:r>
              <w:t>30</w:t>
            </w:r>
            <w:r w:rsidRPr="00845FCF">
              <w:t xml:space="preserve"> dBm/Hz</w:t>
            </w:r>
          </w:p>
        </w:tc>
      </w:tr>
      <w:tr w:rsidR="002A5AAB" w:rsidRPr="006C45E4" w14:paraId="54FFAD4C" w14:textId="77777777" w:rsidTr="002A5AAB">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tcPr>
          <w:p w14:paraId="6736D131" w14:textId="28675865" w:rsidR="002A5AAB" w:rsidRPr="006C45E4" w:rsidRDefault="002A5AAB" w:rsidP="002A5AAB">
            <w:pPr>
              <w:spacing w:afterLines="0" w:after="0" w:line="400" w:lineRule="exact"/>
            </w:pPr>
            <w:r>
              <w:t>5</w:t>
            </w:r>
            <w:r w:rsidRPr="00845FCF">
              <w:t>00 kHz- 1 MHz</w:t>
            </w:r>
          </w:p>
        </w:tc>
        <w:tc>
          <w:tcPr>
            <w:tcW w:w="3397" w:type="dxa"/>
          </w:tcPr>
          <w:p w14:paraId="3D0422FC" w14:textId="2978677C" w:rsidR="002A5AAB" w:rsidRPr="006C45E4" w:rsidRDefault="002A5AAB" w:rsidP="002A5AAB">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845FCF">
              <w:t>-1</w:t>
            </w:r>
            <w:r w:rsidR="00510C38">
              <w:rPr>
                <w:rFonts w:hint="eastAsia"/>
              </w:rPr>
              <w:t>20</w:t>
            </w:r>
            <w:r w:rsidRPr="00845FCF">
              <w:t xml:space="preserve"> dBm/Hz</w:t>
            </w:r>
          </w:p>
        </w:tc>
        <w:tc>
          <w:tcPr>
            <w:cnfStyle w:val="000010000000" w:firstRow="0" w:lastRow="0" w:firstColumn="0" w:lastColumn="0" w:oddVBand="1" w:evenVBand="0" w:oddHBand="0" w:evenHBand="0" w:firstRowFirstColumn="0" w:firstRowLastColumn="0" w:lastRowFirstColumn="0" w:lastRowLastColumn="0"/>
            <w:tcW w:w="2693" w:type="dxa"/>
          </w:tcPr>
          <w:p w14:paraId="62BF03BF" w14:textId="090D4342" w:rsidR="002A5AAB" w:rsidRPr="006C45E4" w:rsidRDefault="002A5AAB" w:rsidP="002A5AAB">
            <w:pPr>
              <w:spacing w:afterLines="0" w:after="0" w:line="400" w:lineRule="exact"/>
            </w:pPr>
            <w:r>
              <w:t>-136</w:t>
            </w:r>
            <w:r w:rsidRPr="00845FCF">
              <w:t xml:space="preserve"> dBm/Hz</w:t>
            </w:r>
          </w:p>
        </w:tc>
      </w:tr>
      <w:tr w:rsidR="002A5AAB" w:rsidRPr="006C45E4" w14:paraId="34CA911B" w14:textId="77777777" w:rsidTr="002A5AAB">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5524430E" w14:textId="11B4DF25" w:rsidR="002A5AAB" w:rsidRDefault="002A5AAB" w:rsidP="008C4530">
            <w:pPr>
              <w:spacing w:afterLines="0" w:after="0" w:line="400" w:lineRule="exact"/>
            </w:pPr>
            <w:r w:rsidRPr="00845FCF">
              <w:t xml:space="preserve">1 MHz- </w:t>
            </w:r>
            <w:r w:rsidR="008C4530">
              <w:t>5</w:t>
            </w:r>
            <w:r w:rsidRPr="00845FCF">
              <w:t xml:space="preserve"> GHz</w:t>
            </w:r>
            <w:r w:rsidR="00E32E5E">
              <w:rPr>
                <w:vertAlign w:val="superscript"/>
              </w:rPr>
              <w:t>2</w:t>
            </w:r>
          </w:p>
        </w:tc>
        <w:tc>
          <w:tcPr>
            <w:tcW w:w="3397" w:type="dxa"/>
            <w:shd w:val="clear" w:color="auto" w:fill="DBE5F1" w:themeFill="accent1" w:themeFillTint="33"/>
          </w:tcPr>
          <w:p w14:paraId="6B2D49EC" w14:textId="4FD23923" w:rsidR="002A5AAB" w:rsidRPr="00845FCF" w:rsidRDefault="002A5AAB"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845FCF">
              <w:t>-1</w:t>
            </w:r>
            <w:r w:rsidR="00510C38">
              <w:rPr>
                <w:rFonts w:hint="eastAsia"/>
              </w:rPr>
              <w:t>2</w:t>
            </w:r>
            <w:r w:rsidR="00BC429D">
              <w:rPr>
                <w:rFonts w:hint="eastAsia"/>
              </w:rPr>
              <w:t>5</w:t>
            </w:r>
            <w:r w:rsidRPr="00845FCF">
              <w:t xml:space="preserve"> dBm/Hz</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4379DAC5" w14:textId="2165E28F" w:rsidR="002A5AAB" w:rsidRDefault="002A5AAB" w:rsidP="002A5AAB">
            <w:pPr>
              <w:spacing w:afterLines="0" w:after="0" w:line="400" w:lineRule="exact"/>
            </w:pPr>
            <w:r w:rsidRPr="00845FCF">
              <w:t>-1</w:t>
            </w:r>
            <w:r>
              <w:t>4</w:t>
            </w:r>
            <w:r w:rsidRPr="00845FCF">
              <w:t>0 dBm/Hz</w:t>
            </w:r>
          </w:p>
        </w:tc>
      </w:tr>
      <w:tr w:rsidR="00411CC1" w:rsidRPr="006C45E4" w14:paraId="3FD0E358" w14:textId="77777777" w:rsidTr="002A5AA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9" w:type="dxa"/>
          </w:tcPr>
          <w:p w14:paraId="3908532F" w14:textId="6F7D3BE5" w:rsidR="00E164BF" w:rsidRPr="006C45E4" w:rsidRDefault="008C4530" w:rsidP="002A5AAB">
            <w:pPr>
              <w:spacing w:afterLines="0" w:after="0" w:line="400" w:lineRule="exact"/>
            </w:pPr>
            <w:r>
              <w:t>5</w:t>
            </w:r>
            <w:r w:rsidR="00845FCF" w:rsidRPr="00845FCF">
              <w:t xml:space="preserve"> GHz-8.5 GHz</w:t>
            </w:r>
          </w:p>
        </w:tc>
        <w:tc>
          <w:tcPr>
            <w:tcW w:w="3397" w:type="dxa"/>
          </w:tcPr>
          <w:p w14:paraId="0D472ACE" w14:textId="10319E12" w:rsidR="00104773" w:rsidRPr="006C45E4" w:rsidRDefault="00845FCF" w:rsidP="002A5AAB">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845FCF">
              <w:t>-1</w:t>
            </w:r>
            <w:r w:rsidR="00510C38">
              <w:rPr>
                <w:rFonts w:hint="eastAsia"/>
              </w:rPr>
              <w:t>20</w:t>
            </w:r>
            <w:r w:rsidRPr="00845FCF">
              <w:t xml:space="preserve"> dBm/Hz</w:t>
            </w:r>
          </w:p>
        </w:tc>
        <w:tc>
          <w:tcPr>
            <w:cnfStyle w:val="000010000000" w:firstRow="0" w:lastRow="0" w:firstColumn="0" w:lastColumn="0" w:oddVBand="1" w:evenVBand="0" w:oddHBand="0" w:evenHBand="0" w:firstRowFirstColumn="0" w:firstRowLastColumn="0" w:lastRowFirstColumn="0" w:lastRowLastColumn="0"/>
            <w:tcW w:w="2693" w:type="dxa"/>
          </w:tcPr>
          <w:p w14:paraId="7E41DD3A" w14:textId="22469FAD" w:rsidR="00845FCF" w:rsidRPr="006C45E4" w:rsidRDefault="00845FCF" w:rsidP="002A5AAB">
            <w:pPr>
              <w:spacing w:afterLines="0" w:after="0" w:line="400" w:lineRule="exact"/>
            </w:pPr>
            <w:r w:rsidRPr="00845FCF">
              <w:t>-1</w:t>
            </w:r>
            <w:r w:rsidR="003F7523">
              <w:t>35</w:t>
            </w:r>
            <w:r w:rsidRPr="00845FCF">
              <w:t xml:space="preserve"> dBm/Hz</w:t>
            </w:r>
          </w:p>
        </w:tc>
      </w:tr>
      <w:tr w:rsidR="002A5AAB" w:rsidRPr="006C45E4" w14:paraId="67AACF99" w14:textId="77777777" w:rsidTr="002A5AAB">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0336C832" w14:textId="5D592EC7" w:rsidR="002A5AAB" w:rsidRPr="002A5AAB" w:rsidRDefault="002A5AAB" w:rsidP="002A5AAB">
            <w:pPr>
              <w:spacing w:afterLines="0" w:after="0" w:line="400" w:lineRule="exact"/>
              <w:rPr>
                <w:b/>
              </w:rPr>
            </w:pPr>
            <w:r w:rsidRPr="002A5AAB">
              <w:rPr>
                <w:b/>
              </w:rPr>
              <w:t xml:space="preserve">Compression </w:t>
            </w:r>
            <w:proofErr w:type="gramStart"/>
            <w:r w:rsidRPr="002A5AAB">
              <w:rPr>
                <w:b/>
              </w:rPr>
              <w:t>level(</w:t>
            </w:r>
            <w:proofErr w:type="gramEnd"/>
            <w:r w:rsidRPr="002A5AAB">
              <w:rPr>
                <w:b/>
              </w:rPr>
              <w:t>+10 dBm)</w:t>
            </w:r>
          </w:p>
        </w:tc>
      </w:tr>
      <w:tr w:rsidR="002A5AAB" w:rsidRPr="006C45E4" w14:paraId="3CCCD89E" w14:textId="77777777" w:rsidTr="002A5AA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shd w:val="clear" w:color="auto" w:fill="DBE5F1" w:themeFill="accent1" w:themeFillTint="33"/>
          </w:tcPr>
          <w:p w14:paraId="721C2538" w14:textId="3BACCECF" w:rsidR="002A5AAB" w:rsidRPr="002A5AAB" w:rsidRDefault="002A5AAB" w:rsidP="002A5AAB">
            <w:pPr>
              <w:spacing w:afterLines="0" w:after="0" w:line="400" w:lineRule="exact"/>
              <w:rPr>
                <w:b/>
              </w:rPr>
            </w:pPr>
            <w:r w:rsidRPr="002A5AAB">
              <w:rPr>
                <w:b/>
              </w:rPr>
              <w:t>Magnitude</w:t>
            </w:r>
          </w:p>
        </w:tc>
      </w:tr>
      <w:tr w:rsidR="002A5AAB" w:rsidRPr="006C45E4" w14:paraId="5E005567" w14:textId="77777777" w:rsidTr="002A5AAB">
        <w:trPr>
          <w:trHeight w:val="20"/>
        </w:trPr>
        <w:tc>
          <w:tcPr>
            <w:cnfStyle w:val="000010000000" w:firstRow="0" w:lastRow="0" w:firstColumn="0" w:lastColumn="0" w:oddVBand="1" w:evenVBand="0" w:oddHBand="0" w:evenHBand="0" w:firstRowFirstColumn="0" w:firstRowLastColumn="0" w:lastRowFirstColumn="0" w:lastRowLastColumn="0"/>
            <w:tcW w:w="3119" w:type="dxa"/>
          </w:tcPr>
          <w:p w14:paraId="0744729B" w14:textId="62373ED7" w:rsidR="002A5AAB" w:rsidRPr="006C45E4" w:rsidRDefault="002A5AAB" w:rsidP="002A5AAB">
            <w:pPr>
              <w:spacing w:afterLines="0" w:after="0" w:line="400" w:lineRule="exact"/>
            </w:pPr>
            <w:r w:rsidRPr="006C45E4">
              <w:t xml:space="preserve">9 kHz- </w:t>
            </w:r>
            <w:r>
              <w:t>100</w:t>
            </w:r>
            <w:r w:rsidRPr="006C45E4">
              <w:t xml:space="preserve"> </w:t>
            </w:r>
            <w:r>
              <w:t>k</w:t>
            </w:r>
            <w:r w:rsidRPr="006C45E4">
              <w:t>Hz</w:t>
            </w:r>
          </w:p>
        </w:tc>
        <w:tc>
          <w:tcPr>
            <w:tcW w:w="3397" w:type="dxa"/>
          </w:tcPr>
          <w:p w14:paraId="67ED5070" w14:textId="36DD717B" w:rsidR="002A5AAB" w:rsidRPr="00845FCF" w:rsidRDefault="002A5AAB"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0.</w:t>
            </w:r>
            <w:r>
              <w:t>3</w:t>
            </w:r>
            <w:r>
              <w:rPr>
                <w:rFonts w:hint="eastAsia"/>
              </w:rPr>
              <w:t>dB</w:t>
            </w:r>
          </w:p>
        </w:tc>
        <w:tc>
          <w:tcPr>
            <w:cnfStyle w:val="000010000000" w:firstRow="0" w:lastRow="0" w:firstColumn="0" w:lastColumn="0" w:oddVBand="1" w:evenVBand="0" w:oddHBand="0" w:evenHBand="0" w:firstRowFirstColumn="0" w:firstRowLastColumn="0" w:lastRowFirstColumn="0" w:lastRowLastColumn="0"/>
            <w:tcW w:w="2693" w:type="dxa"/>
          </w:tcPr>
          <w:p w14:paraId="1633D85E" w14:textId="5F51D58B" w:rsidR="002A5AAB" w:rsidRPr="00845FCF" w:rsidRDefault="002A5AAB" w:rsidP="00B92DE0">
            <w:pPr>
              <w:spacing w:afterLines="0" w:after="0" w:line="400" w:lineRule="exact"/>
            </w:pPr>
            <w:r w:rsidRPr="006C45E4">
              <w:t>0.</w:t>
            </w:r>
            <w:r w:rsidR="00B92DE0">
              <w:t>09</w:t>
            </w:r>
            <w:r w:rsidRPr="006C45E4">
              <w:t xml:space="preserve"> dB</w:t>
            </w:r>
          </w:p>
        </w:tc>
      </w:tr>
      <w:tr w:rsidR="002A5AAB" w:rsidRPr="006C45E4" w14:paraId="7C60434D" w14:textId="77777777" w:rsidTr="002A5AA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52CF5BBD" w14:textId="4B4F2374" w:rsidR="002A5AAB" w:rsidRPr="006C45E4" w:rsidRDefault="002A5AAB" w:rsidP="002A5AAB">
            <w:pPr>
              <w:spacing w:afterLines="0" w:after="0" w:line="400" w:lineRule="exact"/>
            </w:pPr>
            <w:r>
              <w:rPr>
                <w:rFonts w:hint="eastAsia"/>
              </w:rPr>
              <w:t>100</w:t>
            </w:r>
            <w:r>
              <w:t xml:space="preserve"> </w:t>
            </w:r>
            <w:r>
              <w:rPr>
                <w:rFonts w:hint="eastAsia"/>
              </w:rPr>
              <w:t>kHz-</w:t>
            </w:r>
            <w:r>
              <w:t xml:space="preserve"> 8.5GHz</w:t>
            </w:r>
          </w:p>
        </w:tc>
        <w:tc>
          <w:tcPr>
            <w:tcW w:w="3397" w:type="dxa"/>
            <w:shd w:val="clear" w:color="auto" w:fill="DBE5F1" w:themeFill="accent1" w:themeFillTint="33"/>
          </w:tcPr>
          <w:p w14:paraId="77FF356D" w14:textId="2B430BAB" w:rsidR="002A5AAB" w:rsidRPr="00845FCF" w:rsidRDefault="002A5AAB" w:rsidP="002A5AAB">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0.2dB</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14B199A6" w14:textId="436EBDD3" w:rsidR="002A5AAB" w:rsidRPr="00845FCF" w:rsidRDefault="002A5AAB" w:rsidP="002A5AAB">
            <w:pPr>
              <w:spacing w:afterLines="0" w:after="0" w:line="400" w:lineRule="exact"/>
            </w:pPr>
            <w:r>
              <w:rPr>
                <w:rFonts w:hint="eastAsia"/>
              </w:rPr>
              <w:t>0.08</w:t>
            </w:r>
            <w:r w:rsidR="00B92DE0">
              <w:t>dB</w:t>
            </w:r>
          </w:p>
        </w:tc>
      </w:tr>
      <w:tr w:rsidR="002A5AAB" w:rsidRPr="006C45E4" w14:paraId="436FB966" w14:textId="77777777" w:rsidTr="002A5AAB">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5CBFC183" w14:textId="7ED709D5" w:rsidR="002A5AAB" w:rsidRPr="002A5AAB" w:rsidRDefault="002A5AAB" w:rsidP="002A5AAB">
            <w:pPr>
              <w:spacing w:afterLines="0" w:after="0" w:line="400" w:lineRule="exact"/>
              <w:rPr>
                <w:b/>
              </w:rPr>
            </w:pPr>
            <w:r w:rsidRPr="002A5AAB">
              <w:rPr>
                <w:b/>
              </w:rPr>
              <w:t>Phase</w:t>
            </w:r>
          </w:p>
        </w:tc>
      </w:tr>
      <w:tr w:rsidR="002A5AAB" w:rsidRPr="006C45E4" w14:paraId="2A12D699" w14:textId="77777777" w:rsidTr="002A5AA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0DF62CDD" w14:textId="33ED745A" w:rsidR="002A5AAB" w:rsidRDefault="002A5AAB" w:rsidP="002A5AAB">
            <w:pPr>
              <w:spacing w:afterLines="0" w:after="0" w:line="400" w:lineRule="exact"/>
            </w:pPr>
            <w:r w:rsidRPr="006C45E4">
              <w:t xml:space="preserve">9 kHz- </w:t>
            </w:r>
            <w:r>
              <w:t>100</w:t>
            </w:r>
            <w:r w:rsidRPr="006C45E4">
              <w:t xml:space="preserve"> </w:t>
            </w:r>
            <w:r>
              <w:t>k</w:t>
            </w:r>
            <w:r w:rsidRPr="006C45E4">
              <w:t>Hz</w:t>
            </w:r>
          </w:p>
        </w:tc>
        <w:tc>
          <w:tcPr>
            <w:tcW w:w="3397" w:type="dxa"/>
            <w:shd w:val="clear" w:color="auto" w:fill="DBE5F1" w:themeFill="accent1" w:themeFillTint="33"/>
          </w:tcPr>
          <w:p w14:paraId="3823D9AD" w14:textId="4B6CBB39" w:rsidR="002A5AAB" w:rsidRDefault="002A5AAB" w:rsidP="002A5AAB">
            <w:pPr>
              <w:spacing w:afterLines="0" w:after="0" w:line="400" w:lineRule="exact"/>
              <w:cnfStyle w:val="000000100000" w:firstRow="0" w:lastRow="0" w:firstColumn="0" w:lastColumn="0" w:oddVBand="0" w:evenVBand="0" w:oddHBand="1" w:evenHBand="0" w:firstRowFirstColumn="0" w:firstRowLastColumn="0" w:lastRowFirstColumn="0" w:lastRowLastColumn="0"/>
            </w:pPr>
            <w:r>
              <w:t>0.5</w:t>
            </w:r>
            <w:r w:rsidRPr="006C45E4">
              <w:t xml:space="preserve"> deg</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52628EF3" w14:textId="5B9E2023" w:rsidR="002A5AAB" w:rsidRDefault="002A5AAB" w:rsidP="002A5AAB">
            <w:pPr>
              <w:spacing w:afterLines="0" w:after="0" w:line="400" w:lineRule="exact"/>
            </w:pPr>
            <w:r w:rsidRPr="006C45E4">
              <w:t>0.3</w:t>
            </w:r>
            <w:r>
              <w:t>6</w:t>
            </w:r>
            <w:r w:rsidRPr="006C45E4">
              <w:t xml:space="preserve"> deg</w:t>
            </w:r>
          </w:p>
        </w:tc>
      </w:tr>
      <w:tr w:rsidR="00411CC1" w:rsidRPr="006C45E4" w14:paraId="599D64AB" w14:textId="77777777" w:rsidTr="002A5AAB">
        <w:trPr>
          <w:trHeight w:val="20"/>
        </w:trPr>
        <w:tc>
          <w:tcPr>
            <w:cnfStyle w:val="000010000000" w:firstRow="0" w:lastRow="0" w:firstColumn="0" w:lastColumn="0" w:oddVBand="1" w:evenVBand="0" w:oddHBand="0" w:evenHBand="0" w:firstRowFirstColumn="0" w:firstRowLastColumn="0" w:lastRowFirstColumn="0" w:lastRowLastColumn="0"/>
            <w:tcW w:w="3119" w:type="dxa"/>
          </w:tcPr>
          <w:p w14:paraId="479804CF" w14:textId="3DFED873" w:rsidR="00F333FE" w:rsidRPr="006C45E4" w:rsidRDefault="00F333FE" w:rsidP="002A5AAB">
            <w:pPr>
              <w:spacing w:afterLines="0" w:after="0" w:line="400" w:lineRule="exact"/>
            </w:pPr>
            <w:r>
              <w:rPr>
                <w:rFonts w:hint="eastAsia"/>
              </w:rPr>
              <w:t>100</w:t>
            </w:r>
            <w:r>
              <w:t xml:space="preserve"> </w:t>
            </w:r>
            <w:r>
              <w:rPr>
                <w:rFonts w:hint="eastAsia"/>
              </w:rPr>
              <w:t>kHz-</w:t>
            </w:r>
            <w:r>
              <w:t xml:space="preserve"> 8.5GHz</w:t>
            </w:r>
          </w:p>
        </w:tc>
        <w:tc>
          <w:tcPr>
            <w:tcW w:w="3397" w:type="dxa"/>
          </w:tcPr>
          <w:p w14:paraId="259AE84B" w14:textId="1D39EDC4" w:rsidR="00F333FE" w:rsidRPr="006C45E4" w:rsidRDefault="00F333FE" w:rsidP="002A5AAB">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0.5</w:t>
            </w:r>
            <w:r w:rsidR="00DD64DC" w:rsidRPr="006C45E4">
              <w:t xml:space="preserve"> deg</w:t>
            </w:r>
          </w:p>
        </w:tc>
        <w:tc>
          <w:tcPr>
            <w:cnfStyle w:val="000010000000" w:firstRow="0" w:lastRow="0" w:firstColumn="0" w:lastColumn="0" w:oddVBand="1" w:evenVBand="0" w:oddHBand="0" w:evenHBand="0" w:firstRowFirstColumn="0" w:firstRowLastColumn="0" w:lastRowFirstColumn="0" w:lastRowLastColumn="0"/>
            <w:tcW w:w="2693" w:type="dxa"/>
          </w:tcPr>
          <w:p w14:paraId="7A7E4802" w14:textId="449A80D6" w:rsidR="00F333FE" w:rsidRPr="006C45E4" w:rsidRDefault="00DD64DC" w:rsidP="002A5AAB">
            <w:pPr>
              <w:spacing w:afterLines="0" w:after="0" w:line="400" w:lineRule="exact"/>
            </w:pPr>
            <w:r>
              <w:rPr>
                <w:rFonts w:hint="eastAsia"/>
              </w:rPr>
              <w:t>0.3</w:t>
            </w:r>
            <w:r w:rsidRPr="006C45E4">
              <w:t xml:space="preserve"> deg</w:t>
            </w:r>
          </w:p>
        </w:tc>
      </w:tr>
    </w:tbl>
    <w:p w14:paraId="5C43B2DC" w14:textId="797C2594" w:rsidR="002A5AAB" w:rsidRPr="00465287" w:rsidRDefault="00E32E5E" w:rsidP="00465287">
      <w:pPr>
        <w:pStyle w:val="datasheet-0"/>
        <w:spacing w:line="400" w:lineRule="exact"/>
        <w:jc w:val="both"/>
        <w:rPr>
          <w:rFonts w:ascii="Arial" w:eastAsia="Arial Unicode MS" w:hAnsi="Arial" w:cs="Arial"/>
          <w:color w:val="auto"/>
          <w:kern w:val="0"/>
          <w:sz w:val="18"/>
          <w:szCs w:val="18"/>
        </w:rPr>
      </w:pPr>
      <w:r>
        <w:rPr>
          <w:rFonts w:ascii="Arial" w:eastAsia="Arial Unicode MS" w:hAnsi="Arial" w:cs="Arial"/>
          <w:color w:val="auto"/>
          <w:kern w:val="0"/>
          <w:sz w:val="18"/>
          <w:szCs w:val="18"/>
          <w:vertAlign w:val="superscript"/>
        </w:rPr>
        <w:t>2</w:t>
      </w:r>
      <w:r w:rsidR="00465287" w:rsidRPr="006F1C1B">
        <w:rPr>
          <w:rFonts w:ascii="Arial" w:eastAsia="Arial Unicode MS" w:hAnsi="Arial" w:cs="Arial"/>
          <w:color w:val="auto"/>
          <w:kern w:val="0"/>
          <w:sz w:val="18"/>
          <w:szCs w:val="18"/>
          <w:vertAlign w:val="superscript"/>
        </w:rPr>
        <w:t xml:space="preserve"> </w:t>
      </w:r>
      <w:r w:rsidR="00465287">
        <w:rPr>
          <w:rFonts w:ascii="Arial" w:eastAsia="Arial Unicode MS" w:hAnsi="Arial" w:cs="Arial"/>
          <w:color w:val="auto"/>
          <w:kern w:val="0"/>
          <w:sz w:val="18"/>
          <w:szCs w:val="18"/>
        </w:rPr>
        <w:t>467.25</w:t>
      </w:r>
      <w:r w:rsidR="00465287" w:rsidRPr="006F1C1B">
        <w:rPr>
          <w:rFonts w:ascii="Arial" w:eastAsia="Arial Unicode MS" w:hAnsi="Arial" w:cs="Arial"/>
          <w:color w:val="auto"/>
          <w:kern w:val="0"/>
          <w:sz w:val="18"/>
          <w:szCs w:val="18"/>
        </w:rPr>
        <w:t xml:space="preserve">MHz and </w:t>
      </w:r>
      <w:r w:rsidR="00465287">
        <w:rPr>
          <w:rFonts w:ascii="Arial" w:eastAsia="Arial Unicode MS" w:hAnsi="Arial" w:cs="Arial"/>
          <w:color w:val="auto"/>
          <w:kern w:val="0"/>
          <w:sz w:val="18"/>
          <w:szCs w:val="18"/>
        </w:rPr>
        <w:t>471.5</w:t>
      </w:r>
      <w:r w:rsidR="00465287" w:rsidRPr="006F1C1B">
        <w:rPr>
          <w:rFonts w:ascii="Arial" w:eastAsia="Arial Unicode MS" w:hAnsi="Arial" w:cs="Arial"/>
          <w:color w:val="auto"/>
          <w:kern w:val="0"/>
          <w:sz w:val="18"/>
          <w:szCs w:val="18"/>
        </w:rPr>
        <w:t>MHz points do not meet the specs requirement.</w:t>
      </w:r>
    </w:p>
    <w:p w14:paraId="558B5EED" w14:textId="669AE474" w:rsidR="009F3B22" w:rsidRPr="00521DEE" w:rsidRDefault="002A5AAB" w:rsidP="009F3B22">
      <w:pPr>
        <w:spacing w:after="163" w:line="400" w:lineRule="exact"/>
        <w:rPr>
          <w:rFonts w:eastAsia="Arial Unicode MS" w:cs="Arial"/>
          <w:szCs w:val="21"/>
        </w:rPr>
      </w:pPr>
      <w:r>
        <w:br w:type="page"/>
      </w:r>
      <w:r w:rsidR="009F3B22">
        <w:rPr>
          <w:rFonts w:eastAsia="Arial Unicode MS" w:cs="Arial"/>
          <w:szCs w:val="21"/>
        </w:rPr>
        <w:lastRenderedPageBreak/>
        <w:t>SNA5022A/SNA5032A</w:t>
      </w:r>
    </w:p>
    <w:tbl>
      <w:tblPr>
        <w:tblStyle w:val="3-1"/>
        <w:tblW w:w="9209" w:type="dxa"/>
        <w:tblLayout w:type="fixed"/>
        <w:tblLook w:val="0020" w:firstRow="1" w:lastRow="0" w:firstColumn="0" w:lastColumn="0" w:noHBand="0" w:noVBand="0"/>
      </w:tblPr>
      <w:tblGrid>
        <w:gridCol w:w="3119"/>
        <w:gridCol w:w="3397"/>
        <w:gridCol w:w="2693"/>
      </w:tblGrid>
      <w:tr w:rsidR="009F3B22" w:rsidRPr="006C45E4" w14:paraId="3949F2F0" w14:textId="77777777" w:rsidTr="00A97CBB">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003B90"/>
          </w:tcPr>
          <w:p w14:paraId="5EC58549" w14:textId="77777777" w:rsidR="009F3B22" w:rsidRPr="006C45E4" w:rsidRDefault="009F3B22" w:rsidP="0044510C">
            <w:pPr>
              <w:spacing w:afterLines="0" w:after="0" w:line="400" w:lineRule="exact"/>
              <w:rPr>
                <w:b w:val="0"/>
              </w:rPr>
            </w:pPr>
            <w:r w:rsidRPr="006C45E4">
              <w:t>Description</w:t>
            </w:r>
          </w:p>
        </w:tc>
        <w:tc>
          <w:tcPr>
            <w:tcW w:w="3397" w:type="dxa"/>
            <w:shd w:val="clear" w:color="auto" w:fill="003B90"/>
          </w:tcPr>
          <w:p w14:paraId="5A971D88" w14:textId="77777777" w:rsidR="009F3B22" w:rsidRPr="006C45E4" w:rsidRDefault="009F3B22" w:rsidP="0044510C">
            <w:pPr>
              <w:spacing w:afterLines="0" w:after="0" w:line="400" w:lineRule="exact"/>
              <w:cnfStyle w:val="100000000000" w:firstRow="1" w:lastRow="0" w:firstColumn="0" w:lastColumn="0" w:oddVBand="0" w:evenVBand="0" w:oddHBand="0" w:evenHBand="0" w:firstRowFirstColumn="0" w:firstRowLastColumn="0" w:lastRowFirstColumn="0" w:lastRowLastColumn="0"/>
              <w:rPr>
                <w:b w:val="0"/>
              </w:rPr>
            </w:pPr>
            <w:r w:rsidRPr="006C45E4">
              <w:t>Specification</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003B90"/>
          </w:tcPr>
          <w:p w14:paraId="7254C657" w14:textId="77777777" w:rsidR="009F3B22" w:rsidRPr="002A5AAB" w:rsidRDefault="009F3B22" w:rsidP="0044510C">
            <w:pPr>
              <w:spacing w:afterLines="0" w:after="0" w:line="400" w:lineRule="exact"/>
            </w:pPr>
            <w:r w:rsidRPr="002A5AAB">
              <w:t>Typical</w:t>
            </w:r>
          </w:p>
        </w:tc>
      </w:tr>
      <w:tr w:rsidR="009F3B22" w:rsidRPr="006C45E4" w14:paraId="5B71CE40" w14:textId="77777777" w:rsidTr="0044510C">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64F9BA6D" w14:textId="77777777" w:rsidR="009F3B22" w:rsidRPr="002A5AAB" w:rsidRDefault="009F3B22" w:rsidP="0044510C">
            <w:pPr>
              <w:spacing w:afterLines="0" w:after="0" w:line="400" w:lineRule="exact"/>
              <w:rPr>
                <w:b/>
              </w:rPr>
            </w:pPr>
            <w:r w:rsidRPr="002A5AAB">
              <w:rPr>
                <w:b/>
              </w:rPr>
              <w:t>Max input level</w:t>
            </w:r>
          </w:p>
        </w:tc>
      </w:tr>
      <w:tr w:rsidR="009F3B22" w:rsidRPr="006C45E4" w14:paraId="6077273B"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3802413F" w14:textId="3C749496" w:rsidR="009F3B22" w:rsidRPr="006C45E4" w:rsidRDefault="009F3B22" w:rsidP="009F3B22">
            <w:pPr>
              <w:spacing w:afterLines="0" w:after="0" w:line="400" w:lineRule="exact"/>
            </w:pPr>
            <w:r>
              <w:t>100</w:t>
            </w:r>
            <w:r w:rsidRPr="006C45E4">
              <w:t xml:space="preserve"> kHz-</w:t>
            </w:r>
            <w:r>
              <w:t>26</w:t>
            </w:r>
            <w:r w:rsidRPr="006C45E4">
              <w:t>.5 GHz</w:t>
            </w:r>
          </w:p>
        </w:tc>
        <w:tc>
          <w:tcPr>
            <w:tcW w:w="3397" w:type="dxa"/>
            <w:shd w:val="clear" w:color="auto" w:fill="DBE5F1" w:themeFill="accent1" w:themeFillTint="33"/>
          </w:tcPr>
          <w:p w14:paraId="498DD91D" w14:textId="77777777" w:rsidR="009F3B22" w:rsidRPr="006C45E4" w:rsidRDefault="009F3B22" w:rsidP="0044510C">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t>+10 dBm</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61CF1575" w14:textId="77777777" w:rsidR="009F3B22" w:rsidRPr="006C45E4" w:rsidRDefault="009F3B22" w:rsidP="0044510C">
            <w:pPr>
              <w:spacing w:afterLines="0" w:after="0" w:line="400" w:lineRule="exact"/>
            </w:pPr>
          </w:p>
        </w:tc>
      </w:tr>
      <w:tr w:rsidR="009F3B22" w:rsidRPr="006C45E4" w14:paraId="7D264698" w14:textId="77777777" w:rsidTr="0044510C">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5628FAB1" w14:textId="77777777" w:rsidR="009F3B22" w:rsidRPr="002A5AAB" w:rsidRDefault="009F3B22" w:rsidP="0044510C">
            <w:pPr>
              <w:spacing w:afterLines="0" w:after="0" w:line="400" w:lineRule="exact"/>
              <w:rPr>
                <w:b/>
              </w:rPr>
            </w:pPr>
            <w:r w:rsidRPr="002A5AAB">
              <w:rPr>
                <w:b/>
              </w:rPr>
              <w:t>Damage input level</w:t>
            </w:r>
          </w:p>
        </w:tc>
      </w:tr>
      <w:tr w:rsidR="009F3B22" w:rsidRPr="006C45E4" w14:paraId="60FBCFB7"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406F1D72" w14:textId="0B11968D" w:rsidR="009F3B22" w:rsidRPr="006C45E4" w:rsidRDefault="009F3B22" w:rsidP="009F3B22">
            <w:pPr>
              <w:spacing w:afterLines="0" w:after="0" w:line="400" w:lineRule="exact"/>
            </w:pPr>
            <w:r>
              <w:t>100</w:t>
            </w:r>
            <w:r w:rsidRPr="006C45E4">
              <w:t xml:space="preserve"> kHz-</w:t>
            </w:r>
            <w:r>
              <w:t>26</w:t>
            </w:r>
            <w:r w:rsidRPr="006C45E4">
              <w:t xml:space="preserve">.5 GHz   </w:t>
            </w:r>
          </w:p>
        </w:tc>
        <w:tc>
          <w:tcPr>
            <w:tcW w:w="3397" w:type="dxa"/>
            <w:shd w:val="clear" w:color="auto" w:fill="DBE5F1" w:themeFill="accent1" w:themeFillTint="33"/>
          </w:tcPr>
          <w:p w14:paraId="01C96B5F" w14:textId="77777777" w:rsidR="009F3B22" w:rsidRPr="006C45E4" w:rsidRDefault="009F3B22" w:rsidP="0044510C">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t>+27 dBm</w:t>
            </w:r>
            <w:r>
              <w:t xml:space="preserve"> </w:t>
            </w:r>
            <w:r w:rsidRPr="006C45E4">
              <w:t>(RF) or 35 V</w:t>
            </w:r>
            <w:r>
              <w:t xml:space="preserve"> </w:t>
            </w:r>
            <w:r w:rsidRPr="006C45E4">
              <w:t>(DC)</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2728BD88" w14:textId="77777777" w:rsidR="009F3B22" w:rsidRPr="006C45E4" w:rsidRDefault="009F3B22" w:rsidP="0044510C">
            <w:pPr>
              <w:spacing w:afterLines="0" w:after="0" w:line="400" w:lineRule="exact"/>
            </w:pPr>
          </w:p>
        </w:tc>
      </w:tr>
      <w:tr w:rsidR="007D5B38" w:rsidRPr="006C45E4" w14:paraId="002F16FC" w14:textId="77777777" w:rsidTr="00592914">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shd w:val="clear" w:color="auto" w:fill="auto"/>
          </w:tcPr>
          <w:p w14:paraId="6FBEA78F" w14:textId="3A178AA3" w:rsidR="007D5B38" w:rsidRPr="006C45E4" w:rsidRDefault="007D5B38" w:rsidP="007D5B38">
            <w:pPr>
              <w:spacing w:afterLines="0" w:after="0" w:line="400" w:lineRule="exact"/>
            </w:pPr>
            <w:r w:rsidRPr="0005581B">
              <w:rPr>
                <w:rFonts w:eastAsia="Arial Unicode MS" w:cs="Arial"/>
                <w:b/>
                <w:kern w:val="0"/>
                <w:szCs w:val="21"/>
              </w:rPr>
              <w:t>Level accuracy</w:t>
            </w:r>
          </w:p>
        </w:tc>
      </w:tr>
      <w:tr w:rsidR="007D5B38" w:rsidRPr="006C45E4" w14:paraId="2714B6FE"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62CEAA69" w14:textId="342E6250" w:rsidR="007D5B38" w:rsidRDefault="007D5B38" w:rsidP="007D5B38">
            <w:pPr>
              <w:spacing w:afterLines="0" w:after="0" w:line="400" w:lineRule="exact"/>
            </w:pPr>
            <w:r>
              <w:t>100</w:t>
            </w:r>
            <w:r w:rsidRPr="003E6766">
              <w:t xml:space="preserve"> kHz - </w:t>
            </w:r>
            <w:r>
              <w:t>10</w:t>
            </w:r>
            <w:r w:rsidRPr="003E6766">
              <w:t xml:space="preserve"> </w:t>
            </w:r>
            <w:r>
              <w:t>M</w:t>
            </w:r>
            <w:r w:rsidRPr="003E6766">
              <w:t>Hz</w:t>
            </w:r>
          </w:p>
        </w:tc>
        <w:tc>
          <w:tcPr>
            <w:tcW w:w="3397" w:type="dxa"/>
            <w:shd w:val="clear" w:color="auto" w:fill="DBE5F1" w:themeFill="accent1" w:themeFillTint="33"/>
          </w:tcPr>
          <w:p w14:paraId="2D6C6792" w14:textId="73CAC66A" w:rsidR="007D5B38" w:rsidRPr="006C45E4"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rPr>
                <w:rFonts w:eastAsia="Arial Unicode MS" w:cs="Arial"/>
                <w:kern w:val="0"/>
                <w:szCs w:val="21"/>
              </w:rPr>
              <w:t>±</w:t>
            </w:r>
            <w:r>
              <w:rPr>
                <w:rFonts w:eastAsia="Arial Unicode MS" w:cs="Arial"/>
                <w:kern w:val="0"/>
                <w:szCs w:val="21"/>
              </w:rPr>
              <w:t>2.</w:t>
            </w:r>
            <w:r w:rsidR="00EF693B">
              <w:rPr>
                <w:rFonts w:eastAsia="Arial Unicode MS" w:cs="Arial"/>
                <w:kern w:val="0"/>
                <w:szCs w:val="21"/>
              </w:rPr>
              <w:t>5</w:t>
            </w:r>
            <w:r w:rsidRPr="006C45E4">
              <w:rPr>
                <w:rFonts w:eastAsia="Arial Unicode MS" w:cs="Arial"/>
                <w:kern w:val="0"/>
                <w:szCs w:val="21"/>
              </w:rPr>
              <w:t xml:space="preserve"> dB@0 dBm</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32CE1552" w14:textId="77777777" w:rsidR="007D5B38" w:rsidRPr="006C45E4" w:rsidRDefault="007D5B38" w:rsidP="007D5B38">
            <w:pPr>
              <w:spacing w:afterLines="0" w:after="0" w:line="400" w:lineRule="exact"/>
            </w:pPr>
          </w:p>
        </w:tc>
      </w:tr>
      <w:tr w:rsidR="007D5B38" w:rsidRPr="006C45E4" w14:paraId="33AD0D9C" w14:textId="77777777" w:rsidTr="007D5B38">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auto"/>
          </w:tcPr>
          <w:p w14:paraId="29AC7FFC" w14:textId="748524B4" w:rsidR="007D5B38" w:rsidRDefault="007D5B38" w:rsidP="007D5B38">
            <w:pPr>
              <w:spacing w:afterLines="0" w:after="0" w:line="400" w:lineRule="exact"/>
            </w:pPr>
            <w:r>
              <w:t>10</w:t>
            </w:r>
            <w:r w:rsidRPr="003E6766">
              <w:t xml:space="preserve"> </w:t>
            </w:r>
            <w:r>
              <w:t>M</w:t>
            </w:r>
            <w:r w:rsidRPr="003E6766">
              <w:t xml:space="preserve">Hz - </w:t>
            </w:r>
            <w:r>
              <w:t>20</w:t>
            </w:r>
            <w:r w:rsidRPr="003E6766">
              <w:t xml:space="preserve"> GHz</w:t>
            </w:r>
          </w:p>
        </w:tc>
        <w:tc>
          <w:tcPr>
            <w:tcW w:w="3397" w:type="dxa"/>
            <w:shd w:val="clear" w:color="auto" w:fill="auto"/>
          </w:tcPr>
          <w:p w14:paraId="59B6A915" w14:textId="32DE06B3" w:rsidR="007D5B38" w:rsidRPr="006C45E4" w:rsidRDefault="007D5B38" w:rsidP="007D5B3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6C45E4">
              <w:rPr>
                <w:rFonts w:eastAsia="Arial Unicode MS" w:cs="Arial"/>
                <w:kern w:val="0"/>
                <w:szCs w:val="21"/>
              </w:rPr>
              <w:t>±</w:t>
            </w:r>
            <w:r>
              <w:rPr>
                <w:rFonts w:eastAsia="Arial Unicode MS" w:cs="Arial"/>
                <w:kern w:val="0"/>
                <w:szCs w:val="21"/>
              </w:rPr>
              <w:t>1.5</w:t>
            </w:r>
            <w:r w:rsidRPr="006C45E4">
              <w:rPr>
                <w:rFonts w:eastAsia="Arial Unicode MS" w:cs="Arial"/>
                <w:kern w:val="0"/>
                <w:szCs w:val="21"/>
              </w:rPr>
              <w:t xml:space="preserve"> dB@0 dBm</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auto"/>
          </w:tcPr>
          <w:p w14:paraId="4F816FDB" w14:textId="77777777" w:rsidR="007D5B38" w:rsidRPr="006C45E4" w:rsidRDefault="007D5B38" w:rsidP="007D5B38">
            <w:pPr>
              <w:spacing w:afterLines="0" w:after="0" w:line="400" w:lineRule="exact"/>
            </w:pPr>
          </w:p>
        </w:tc>
      </w:tr>
      <w:tr w:rsidR="007D5B38" w:rsidRPr="006C45E4" w14:paraId="0810A52B"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3C35D1E1" w14:textId="0AB3DDDE" w:rsidR="007D5B38" w:rsidRDefault="007D5B38" w:rsidP="007D5B38">
            <w:pPr>
              <w:spacing w:afterLines="0" w:after="0" w:line="400" w:lineRule="exact"/>
            </w:pPr>
            <w:r>
              <w:t>20</w:t>
            </w:r>
            <w:r w:rsidRPr="003E6766">
              <w:t xml:space="preserve"> GHz- </w:t>
            </w:r>
            <w:r>
              <w:t>26.5</w:t>
            </w:r>
            <w:r w:rsidRPr="003E6766">
              <w:t xml:space="preserve"> GHz</w:t>
            </w:r>
          </w:p>
        </w:tc>
        <w:tc>
          <w:tcPr>
            <w:tcW w:w="3397" w:type="dxa"/>
            <w:shd w:val="clear" w:color="auto" w:fill="DBE5F1" w:themeFill="accent1" w:themeFillTint="33"/>
          </w:tcPr>
          <w:p w14:paraId="77C16F70" w14:textId="31534326" w:rsidR="007D5B38" w:rsidRPr="006C45E4"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6C45E4">
              <w:rPr>
                <w:rFonts w:eastAsia="Arial Unicode MS" w:cs="Arial"/>
                <w:kern w:val="0"/>
                <w:szCs w:val="21"/>
              </w:rPr>
              <w:t>±</w:t>
            </w:r>
            <w:r>
              <w:rPr>
                <w:rFonts w:eastAsia="Arial Unicode MS" w:cs="Arial"/>
                <w:kern w:val="0"/>
                <w:szCs w:val="21"/>
              </w:rPr>
              <w:t>2.0</w:t>
            </w:r>
            <w:r w:rsidRPr="006C45E4">
              <w:rPr>
                <w:rFonts w:eastAsia="Arial Unicode MS" w:cs="Arial"/>
                <w:kern w:val="0"/>
                <w:szCs w:val="21"/>
              </w:rPr>
              <w:t xml:space="preserve"> dB@0 dBm</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52DD1F8F" w14:textId="77777777" w:rsidR="007D5B38" w:rsidRPr="006C45E4" w:rsidRDefault="007D5B38" w:rsidP="007D5B38">
            <w:pPr>
              <w:spacing w:afterLines="0" w:after="0" w:line="400" w:lineRule="exact"/>
            </w:pPr>
          </w:p>
        </w:tc>
      </w:tr>
      <w:tr w:rsidR="007D5B38" w:rsidRPr="006C45E4" w14:paraId="75336797" w14:textId="77777777" w:rsidTr="0044510C">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375C90FF" w14:textId="77777777" w:rsidR="007D5B38" w:rsidRPr="002A5AAB" w:rsidRDefault="007D5B38" w:rsidP="007D5B38">
            <w:pPr>
              <w:spacing w:afterLines="0" w:after="0" w:line="400" w:lineRule="exact"/>
              <w:rPr>
                <w:b/>
              </w:rPr>
            </w:pPr>
            <w:r w:rsidRPr="002A5AAB">
              <w:rPr>
                <w:b/>
              </w:rPr>
              <w:t>Crosstalk</w:t>
            </w:r>
          </w:p>
        </w:tc>
      </w:tr>
      <w:tr w:rsidR="007D5B38" w:rsidRPr="006C45E4" w14:paraId="1B4D7E3F"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501A0DB5" w14:textId="67693614" w:rsidR="007D5B38" w:rsidRPr="006C45E4" w:rsidRDefault="007D5B38" w:rsidP="007D5B38">
            <w:pPr>
              <w:spacing w:afterLines="0" w:after="0" w:line="400" w:lineRule="exact"/>
            </w:pPr>
            <w:r>
              <w:t>100</w:t>
            </w:r>
            <w:r w:rsidRPr="003E6766">
              <w:t xml:space="preserve"> kHz- </w:t>
            </w:r>
            <w:r>
              <w:t>10</w:t>
            </w:r>
            <w:r w:rsidRPr="003E6766">
              <w:t xml:space="preserve"> </w:t>
            </w:r>
            <w:r>
              <w:t>M</w:t>
            </w:r>
            <w:r w:rsidRPr="003E6766">
              <w:t>Hz</w:t>
            </w:r>
          </w:p>
        </w:tc>
        <w:tc>
          <w:tcPr>
            <w:tcW w:w="3397" w:type="dxa"/>
            <w:shd w:val="clear" w:color="auto" w:fill="DBE5F1" w:themeFill="accent1" w:themeFillTint="33"/>
          </w:tcPr>
          <w:p w14:paraId="128CAA5B" w14:textId="50AC101E" w:rsidR="007D5B38" w:rsidRPr="006C45E4"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3E6766">
              <w:rPr>
                <w:rFonts w:hint="eastAsia"/>
              </w:rPr>
              <w:t>-</w:t>
            </w:r>
            <w:r w:rsidRPr="003E6766">
              <w:t>100 dB</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3970111E" w14:textId="5CB571C2" w:rsidR="007D5B38" w:rsidRPr="006C45E4" w:rsidRDefault="007D5B38" w:rsidP="007D5B38">
            <w:pPr>
              <w:spacing w:afterLines="0" w:after="0" w:line="400" w:lineRule="exact"/>
            </w:pPr>
            <w:r w:rsidRPr="00845FCF">
              <w:rPr>
                <w:rFonts w:hint="eastAsia"/>
              </w:rPr>
              <w:t>-</w:t>
            </w:r>
            <w:r>
              <w:t>110</w:t>
            </w:r>
            <w:r w:rsidRPr="00845FCF">
              <w:t xml:space="preserve"> </w:t>
            </w:r>
            <w:r w:rsidRPr="00845FCF">
              <w:rPr>
                <w:rFonts w:hint="eastAsia"/>
              </w:rPr>
              <w:t>dB</w:t>
            </w:r>
          </w:p>
        </w:tc>
      </w:tr>
      <w:tr w:rsidR="007D5B38" w:rsidRPr="006C45E4" w14:paraId="3BA43404" w14:textId="77777777" w:rsidTr="00A31FD5">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tcPr>
          <w:p w14:paraId="58BC6102" w14:textId="2AA0A662" w:rsidR="007D5B38" w:rsidRDefault="007D5B38" w:rsidP="007D5B38">
            <w:pPr>
              <w:spacing w:afterLines="0" w:after="0" w:line="400" w:lineRule="exact"/>
            </w:pPr>
            <w:r>
              <w:rPr>
                <w:rFonts w:hint="eastAsia"/>
              </w:rPr>
              <w:t>1</w:t>
            </w:r>
            <w:r>
              <w:t>0 MHz- 3GHz</w:t>
            </w:r>
            <w:r w:rsidR="00E32E5E">
              <w:rPr>
                <w:vertAlign w:val="superscript"/>
              </w:rPr>
              <w:t>3</w:t>
            </w:r>
          </w:p>
        </w:tc>
        <w:tc>
          <w:tcPr>
            <w:tcW w:w="3397" w:type="dxa"/>
          </w:tcPr>
          <w:p w14:paraId="4DE27E17" w14:textId="6707A31B" w:rsidR="007D5B38" w:rsidRPr="006F1C1B" w:rsidRDefault="007D5B38" w:rsidP="007D5B38">
            <w:pPr>
              <w:spacing w:afterLines="0" w:after="0" w:line="400" w:lineRule="exact"/>
              <w:cnfStyle w:val="000000100000" w:firstRow="0" w:lastRow="0" w:firstColumn="0" w:lastColumn="0" w:oddVBand="0" w:evenVBand="0" w:oddHBand="1" w:evenHBand="0" w:firstRowFirstColumn="0" w:firstRowLastColumn="0" w:lastRowFirstColumn="0" w:lastRowLastColumn="0"/>
              <w:rPr>
                <w:vertAlign w:val="superscript"/>
              </w:rPr>
            </w:pPr>
            <w:r w:rsidRPr="003E6766">
              <w:t>-1</w:t>
            </w:r>
            <w:r>
              <w:t>25</w:t>
            </w:r>
            <w:r w:rsidRPr="003E6766">
              <w:t xml:space="preserve"> </w:t>
            </w:r>
            <w:r w:rsidRPr="003E6766">
              <w:rPr>
                <w:rFonts w:hint="eastAsia"/>
              </w:rPr>
              <w:t>d</w:t>
            </w:r>
            <w:r w:rsidRPr="003E6766">
              <w:t>B</w:t>
            </w:r>
          </w:p>
        </w:tc>
        <w:tc>
          <w:tcPr>
            <w:cnfStyle w:val="000010000000" w:firstRow="0" w:lastRow="0" w:firstColumn="0" w:lastColumn="0" w:oddVBand="1" w:evenVBand="0" w:oddHBand="0" w:evenHBand="0" w:firstRowFirstColumn="0" w:firstRowLastColumn="0" w:lastRowFirstColumn="0" w:lastRowLastColumn="0"/>
            <w:tcW w:w="2693" w:type="dxa"/>
          </w:tcPr>
          <w:p w14:paraId="050C1592" w14:textId="2949D504" w:rsidR="007D5B38" w:rsidRDefault="007D5B38" w:rsidP="007D5B38">
            <w:pPr>
              <w:spacing w:afterLines="0" w:after="0" w:line="400" w:lineRule="exact"/>
            </w:pPr>
            <w:r>
              <w:t>-140</w:t>
            </w:r>
            <w:r w:rsidRPr="00845FCF">
              <w:t xml:space="preserve"> dB</w:t>
            </w:r>
          </w:p>
        </w:tc>
      </w:tr>
      <w:tr w:rsidR="007D5B38" w:rsidRPr="006C45E4" w14:paraId="52B96819" w14:textId="77777777" w:rsidTr="00A31FD5">
        <w:trPr>
          <w:trHeight w:val="107"/>
        </w:trPr>
        <w:tc>
          <w:tcPr>
            <w:cnfStyle w:val="000010000000" w:firstRow="0" w:lastRow="0" w:firstColumn="0" w:lastColumn="0" w:oddVBand="1" w:evenVBand="0" w:oddHBand="0" w:evenHBand="0" w:firstRowFirstColumn="0" w:firstRowLastColumn="0" w:lastRowFirstColumn="0" w:lastRowLastColumn="0"/>
            <w:tcW w:w="3119" w:type="dxa"/>
            <w:tcBorders>
              <w:top w:val="single" w:sz="4" w:space="0" w:color="4F81BD" w:themeColor="accent1"/>
              <w:bottom w:val="single" w:sz="4" w:space="0" w:color="4F81BD" w:themeColor="accent1"/>
            </w:tcBorders>
            <w:shd w:val="clear" w:color="auto" w:fill="DBE5F1" w:themeFill="accent1" w:themeFillTint="33"/>
          </w:tcPr>
          <w:p w14:paraId="06F10245" w14:textId="51C513F6" w:rsidR="007D5B38" w:rsidRPr="006C45E4" w:rsidRDefault="007D5B38" w:rsidP="007D5B38">
            <w:pPr>
              <w:spacing w:afterLines="0" w:after="0" w:line="400" w:lineRule="exact"/>
            </w:pPr>
            <w:r>
              <w:t>3</w:t>
            </w:r>
            <w:r w:rsidRPr="003E6766">
              <w:t xml:space="preserve"> </w:t>
            </w:r>
            <w:r>
              <w:t>G</w:t>
            </w:r>
            <w:r w:rsidRPr="003E6766">
              <w:t xml:space="preserve">Hz- </w:t>
            </w:r>
            <w:r>
              <w:t>13.5</w:t>
            </w:r>
            <w:r w:rsidRPr="003E6766">
              <w:t xml:space="preserve"> </w:t>
            </w:r>
            <w:r>
              <w:t>G</w:t>
            </w:r>
            <w:r w:rsidRPr="003E6766">
              <w:t>Hz</w:t>
            </w:r>
          </w:p>
        </w:tc>
        <w:tc>
          <w:tcPr>
            <w:tcW w:w="3397" w:type="dxa"/>
            <w:tcBorders>
              <w:top w:val="single" w:sz="4" w:space="0" w:color="4F81BD" w:themeColor="accent1"/>
              <w:bottom w:val="single" w:sz="4" w:space="0" w:color="4F81BD" w:themeColor="accent1"/>
            </w:tcBorders>
            <w:shd w:val="clear" w:color="auto" w:fill="DBE5F1" w:themeFill="accent1" w:themeFillTint="33"/>
          </w:tcPr>
          <w:p w14:paraId="66F0BA33" w14:textId="474E6AB2" w:rsidR="007D5B38" w:rsidRPr="006C45E4"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3E6766">
              <w:t>-1</w:t>
            </w:r>
            <w:r>
              <w:t>20</w:t>
            </w:r>
            <w:r w:rsidRPr="003E6766">
              <w:t xml:space="preserve"> </w:t>
            </w:r>
            <w:r w:rsidRPr="003E6766">
              <w:rPr>
                <w:rFonts w:hint="eastAsia"/>
              </w:rPr>
              <w:t>d</w:t>
            </w:r>
            <w:r w:rsidRPr="003E6766">
              <w:t>B</w:t>
            </w:r>
          </w:p>
        </w:tc>
        <w:tc>
          <w:tcPr>
            <w:cnfStyle w:val="000010000000" w:firstRow="0" w:lastRow="0" w:firstColumn="0" w:lastColumn="0" w:oddVBand="1" w:evenVBand="0" w:oddHBand="0" w:evenHBand="0" w:firstRowFirstColumn="0" w:firstRowLastColumn="0" w:lastRowFirstColumn="0" w:lastRowLastColumn="0"/>
            <w:tcW w:w="2693" w:type="dxa"/>
            <w:tcBorders>
              <w:top w:val="single" w:sz="4" w:space="0" w:color="4F81BD" w:themeColor="accent1"/>
              <w:bottom w:val="single" w:sz="4" w:space="0" w:color="4F81BD" w:themeColor="accent1"/>
            </w:tcBorders>
            <w:shd w:val="clear" w:color="auto" w:fill="DBE5F1" w:themeFill="accent1" w:themeFillTint="33"/>
          </w:tcPr>
          <w:p w14:paraId="3C242C04" w14:textId="34B87418" w:rsidR="007D5B38" w:rsidRPr="006C45E4" w:rsidRDefault="007D5B38" w:rsidP="007D5B38">
            <w:pPr>
              <w:spacing w:afterLines="0" w:after="0" w:line="400" w:lineRule="exact"/>
            </w:pPr>
            <w:r>
              <w:t>-125</w:t>
            </w:r>
            <w:r w:rsidRPr="00845FCF">
              <w:t xml:space="preserve"> dB</w:t>
            </w:r>
          </w:p>
        </w:tc>
      </w:tr>
      <w:tr w:rsidR="007D5B38" w:rsidRPr="006C45E4" w14:paraId="600E9481" w14:textId="77777777" w:rsidTr="00A31FD5">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FFFFFF" w:themeFill="background1"/>
          </w:tcPr>
          <w:p w14:paraId="2DDB6E56" w14:textId="48945CB3" w:rsidR="007D5B38" w:rsidRPr="00845FCF" w:rsidRDefault="007D5B38" w:rsidP="007D5B38">
            <w:pPr>
              <w:spacing w:afterLines="0" w:after="0" w:line="400" w:lineRule="exact"/>
            </w:pPr>
            <w:r>
              <w:t>13.5</w:t>
            </w:r>
            <w:r w:rsidRPr="003E6766">
              <w:t xml:space="preserve"> </w:t>
            </w:r>
            <w:r>
              <w:t>G</w:t>
            </w:r>
            <w:r w:rsidRPr="003E6766">
              <w:t xml:space="preserve">Hz- </w:t>
            </w:r>
            <w:r>
              <w:t>26</w:t>
            </w:r>
            <w:r w:rsidRPr="003E6766">
              <w:t xml:space="preserve">.5 GHz </w:t>
            </w:r>
          </w:p>
        </w:tc>
        <w:tc>
          <w:tcPr>
            <w:tcW w:w="3397" w:type="dxa"/>
            <w:shd w:val="clear" w:color="auto" w:fill="FFFFFF" w:themeFill="background1"/>
          </w:tcPr>
          <w:p w14:paraId="56249841" w14:textId="15A4011F" w:rsidR="007D5B38" w:rsidRPr="00845FCF" w:rsidRDefault="007D5B38" w:rsidP="007D5B3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3E6766">
              <w:t>-1</w:t>
            </w:r>
            <w:r>
              <w:t>0</w:t>
            </w:r>
            <w:r w:rsidR="00467F01">
              <w:rPr>
                <w:rFonts w:hint="eastAsia"/>
              </w:rPr>
              <w:t>5</w:t>
            </w:r>
            <w:r w:rsidRPr="003E6766">
              <w:t xml:space="preserve"> dB</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FFFFFF" w:themeFill="background1"/>
          </w:tcPr>
          <w:p w14:paraId="54F1EC99" w14:textId="7B880B45" w:rsidR="007D5B38" w:rsidRPr="00845FCF" w:rsidRDefault="007D5B38" w:rsidP="007D5B38">
            <w:pPr>
              <w:spacing w:afterLines="0" w:after="0" w:line="400" w:lineRule="exact"/>
            </w:pPr>
            <w:r w:rsidRPr="00845FCF">
              <w:t>-11</w:t>
            </w:r>
            <w:r>
              <w:t>5</w:t>
            </w:r>
            <w:r w:rsidRPr="00845FCF">
              <w:t xml:space="preserve"> dB</w:t>
            </w:r>
          </w:p>
        </w:tc>
      </w:tr>
      <w:tr w:rsidR="007D5B38" w:rsidRPr="006C45E4" w14:paraId="475129E4"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6E8389FA" w14:textId="77777777" w:rsidR="007D5B38" w:rsidRPr="002A5AAB" w:rsidRDefault="007D5B38" w:rsidP="007D5B38">
            <w:pPr>
              <w:spacing w:afterLines="0" w:after="0" w:line="400" w:lineRule="exact"/>
              <w:rPr>
                <w:b/>
              </w:rPr>
            </w:pPr>
            <w:r w:rsidRPr="002A5AAB">
              <w:rPr>
                <w:b/>
              </w:rPr>
              <w:t>Noise floor</w:t>
            </w:r>
          </w:p>
        </w:tc>
      </w:tr>
      <w:tr w:rsidR="007D5B38" w:rsidRPr="006C45E4" w14:paraId="5BCD7293" w14:textId="77777777" w:rsidTr="0044510C">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0FC0E33A" w14:textId="3B88D6D5" w:rsidR="007D5B38" w:rsidRPr="006C45E4" w:rsidRDefault="007D5B38" w:rsidP="007D5B38">
            <w:pPr>
              <w:spacing w:afterLines="0" w:after="0" w:line="400" w:lineRule="exact"/>
            </w:pPr>
            <w:r>
              <w:t>100</w:t>
            </w:r>
            <w:r w:rsidRPr="003E6766">
              <w:t xml:space="preserve"> kHz- </w:t>
            </w:r>
            <w:r>
              <w:t>1</w:t>
            </w:r>
            <w:r w:rsidRPr="003E6766">
              <w:t>0</w:t>
            </w:r>
            <w:r>
              <w:t xml:space="preserve"> M</w:t>
            </w:r>
            <w:r w:rsidRPr="003E6766">
              <w:t>Hz</w:t>
            </w:r>
          </w:p>
        </w:tc>
        <w:tc>
          <w:tcPr>
            <w:tcW w:w="3397" w:type="dxa"/>
            <w:shd w:val="clear" w:color="auto" w:fill="DBE5F1" w:themeFill="accent1" w:themeFillTint="33"/>
          </w:tcPr>
          <w:p w14:paraId="75D9E1E9" w14:textId="562C4137" w:rsidR="007D5B38" w:rsidRPr="006C45E4" w:rsidRDefault="007D5B38" w:rsidP="007D5B3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3E6766">
              <w:t>-</w:t>
            </w:r>
            <w:r w:rsidRPr="003E6766">
              <w:rPr>
                <w:rFonts w:hint="eastAsia"/>
              </w:rPr>
              <w:t>1</w:t>
            </w:r>
            <w:r>
              <w:t>1</w:t>
            </w:r>
            <w:r w:rsidR="00975433">
              <w:rPr>
                <w:rFonts w:hint="eastAsia"/>
              </w:rPr>
              <w:t>0</w:t>
            </w:r>
            <w:r w:rsidRPr="003E6766">
              <w:t xml:space="preserve"> dBm/Hz</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42BCB08A" w14:textId="746F4139" w:rsidR="007D5B38" w:rsidRPr="006C45E4" w:rsidRDefault="007D5B38" w:rsidP="007D5B38">
            <w:pPr>
              <w:spacing w:afterLines="0" w:after="0" w:line="400" w:lineRule="exact"/>
            </w:pPr>
            <w:r w:rsidRPr="00845FCF">
              <w:t>-</w:t>
            </w:r>
            <w:r w:rsidRPr="00845FCF">
              <w:rPr>
                <w:rFonts w:hint="eastAsia"/>
              </w:rPr>
              <w:t>1</w:t>
            </w:r>
            <w:r>
              <w:t>2</w:t>
            </w:r>
            <w:r w:rsidR="009E5AB0">
              <w:rPr>
                <w:rFonts w:hint="eastAsia"/>
              </w:rPr>
              <w:t>0</w:t>
            </w:r>
            <w:r w:rsidRPr="00845FCF">
              <w:t xml:space="preserve"> dBm/Hz</w:t>
            </w:r>
          </w:p>
        </w:tc>
      </w:tr>
      <w:tr w:rsidR="007D5B38" w:rsidRPr="006C45E4" w14:paraId="34BEBD5D"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3119" w:type="dxa"/>
          </w:tcPr>
          <w:p w14:paraId="73B16670" w14:textId="5496C015" w:rsidR="007D5B38" w:rsidRPr="006C45E4" w:rsidRDefault="007D5B38" w:rsidP="007D5B38">
            <w:pPr>
              <w:spacing w:afterLines="0" w:after="0" w:line="400" w:lineRule="exact"/>
            </w:pPr>
            <w:r>
              <w:t>1</w:t>
            </w:r>
            <w:r w:rsidRPr="003E6766">
              <w:t xml:space="preserve">0 </w:t>
            </w:r>
            <w:r>
              <w:t>M</w:t>
            </w:r>
            <w:r w:rsidRPr="003E6766">
              <w:t xml:space="preserve">Hz- </w:t>
            </w:r>
            <w:r>
              <w:t>3</w:t>
            </w:r>
            <w:r w:rsidRPr="003E6766">
              <w:t xml:space="preserve"> </w:t>
            </w:r>
            <w:r>
              <w:t>G</w:t>
            </w:r>
            <w:r w:rsidRPr="003E6766">
              <w:t>Hz</w:t>
            </w:r>
            <w:r w:rsidR="00E32E5E">
              <w:rPr>
                <w:vertAlign w:val="superscript"/>
              </w:rPr>
              <w:t>3</w:t>
            </w:r>
          </w:p>
        </w:tc>
        <w:tc>
          <w:tcPr>
            <w:tcW w:w="3397" w:type="dxa"/>
          </w:tcPr>
          <w:p w14:paraId="77B3CC3F" w14:textId="3E184966" w:rsidR="007D5B38" w:rsidRPr="006C45E4"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3E6766">
              <w:t>-1</w:t>
            </w:r>
            <w:r>
              <w:t>2</w:t>
            </w:r>
            <w:r w:rsidR="009E5AB0">
              <w:rPr>
                <w:rFonts w:hint="eastAsia"/>
              </w:rPr>
              <w:t>2</w:t>
            </w:r>
            <w:r w:rsidRPr="003E6766">
              <w:t xml:space="preserve"> dBm/Hz</w:t>
            </w:r>
          </w:p>
        </w:tc>
        <w:tc>
          <w:tcPr>
            <w:cnfStyle w:val="000010000000" w:firstRow="0" w:lastRow="0" w:firstColumn="0" w:lastColumn="0" w:oddVBand="1" w:evenVBand="0" w:oddHBand="0" w:evenHBand="0" w:firstRowFirstColumn="0" w:firstRowLastColumn="0" w:lastRowFirstColumn="0" w:lastRowLastColumn="0"/>
            <w:tcW w:w="2693" w:type="dxa"/>
          </w:tcPr>
          <w:p w14:paraId="47AF8CF0" w14:textId="035D66A6" w:rsidR="007D5B38" w:rsidRPr="006C45E4" w:rsidRDefault="007D5B38" w:rsidP="007D5B38">
            <w:pPr>
              <w:spacing w:afterLines="0" w:after="0" w:line="400" w:lineRule="exact"/>
            </w:pPr>
            <w:r w:rsidRPr="00845FCF">
              <w:rPr>
                <w:rFonts w:hint="eastAsia"/>
              </w:rPr>
              <w:t>-1</w:t>
            </w:r>
            <w:r>
              <w:t>3</w:t>
            </w:r>
            <w:r w:rsidR="009E5AB0">
              <w:rPr>
                <w:rFonts w:hint="eastAsia"/>
              </w:rPr>
              <w:t>2</w:t>
            </w:r>
            <w:r w:rsidRPr="00845FCF">
              <w:rPr>
                <w:rFonts w:hint="eastAsia"/>
              </w:rPr>
              <w:t xml:space="preserve"> dBm/Hz</w:t>
            </w:r>
          </w:p>
        </w:tc>
      </w:tr>
      <w:tr w:rsidR="007D5B38" w:rsidRPr="006C45E4" w14:paraId="58F4C8DA" w14:textId="77777777" w:rsidTr="0044510C">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14735B06" w14:textId="0C3161B2" w:rsidR="007D5B38" w:rsidRPr="006C45E4" w:rsidRDefault="007D5B38" w:rsidP="007D5B38">
            <w:pPr>
              <w:spacing w:afterLines="0" w:after="0" w:line="400" w:lineRule="exact"/>
            </w:pPr>
            <w:r>
              <w:t>3</w:t>
            </w:r>
            <w:r w:rsidRPr="003E6766">
              <w:t xml:space="preserve"> </w:t>
            </w:r>
            <w:r>
              <w:t>G</w:t>
            </w:r>
            <w:r w:rsidRPr="003E6766">
              <w:t xml:space="preserve">Hz- </w:t>
            </w:r>
            <w:r>
              <w:t>9</w:t>
            </w:r>
            <w:r w:rsidRPr="003E6766">
              <w:t xml:space="preserve"> GHz</w:t>
            </w:r>
          </w:p>
        </w:tc>
        <w:tc>
          <w:tcPr>
            <w:tcW w:w="3397" w:type="dxa"/>
            <w:shd w:val="clear" w:color="auto" w:fill="DBE5F1" w:themeFill="accent1" w:themeFillTint="33"/>
          </w:tcPr>
          <w:p w14:paraId="2877BE89" w14:textId="35787178" w:rsidR="007D5B38" w:rsidRPr="006C45E4" w:rsidRDefault="007D5B38" w:rsidP="007D5B3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3E6766">
              <w:t>-1</w:t>
            </w:r>
            <w:r>
              <w:t>25</w:t>
            </w:r>
            <w:r w:rsidRPr="003E6766">
              <w:t xml:space="preserve"> dBm/Hz</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14D560F1" w14:textId="45F0B66D" w:rsidR="007D5B38" w:rsidRPr="006C45E4" w:rsidRDefault="007D5B38" w:rsidP="007D5B38">
            <w:pPr>
              <w:spacing w:afterLines="0" w:after="0" w:line="400" w:lineRule="exact"/>
            </w:pPr>
            <w:r w:rsidRPr="00845FCF">
              <w:t>-1</w:t>
            </w:r>
            <w:r>
              <w:t>35</w:t>
            </w:r>
            <w:r w:rsidRPr="00845FCF">
              <w:t xml:space="preserve"> dBm/Hz</w:t>
            </w:r>
          </w:p>
        </w:tc>
      </w:tr>
      <w:tr w:rsidR="007D5B38" w:rsidRPr="006C45E4" w14:paraId="3B7E2DC1"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3119" w:type="dxa"/>
          </w:tcPr>
          <w:p w14:paraId="41CA4217" w14:textId="3D3A8186" w:rsidR="007D5B38" w:rsidRPr="006C45E4" w:rsidRDefault="007D5B38" w:rsidP="007D5B38">
            <w:pPr>
              <w:spacing w:afterLines="0" w:after="0" w:line="400" w:lineRule="exact"/>
            </w:pPr>
            <w:r>
              <w:t>9</w:t>
            </w:r>
            <w:r w:rsidRPr="003E6766">
              <w:t xml:space="preserve"> GHz- </w:t>
            </w:r>
            <w:r>
              <w:t>13.5</w:t>
            </w:r>
            <w:r w:rsidRPr="003E6766">
              <w:t xml:space="preserve"> GHz</w:t>
            </w:r>
          </w:p>
        </w:tc>
        <w:tc>
          <w:tcPr>
            <w:tcW w:w="3397" w:type="dxa"/>
          </w:tcPr>
          <w:p w14:paraId="07563F9B" w14:textId="21A16DEC" w:rsidR="007D5B38" w:rsidRPr="006C45E4"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3E6766">
              <w:t>-</w:t>
            </w:r>
            <w:r w:rsidRPr="003E6766">
              <w:rPr>
                <w:rFonts w:hint="eastAsia"/>
              </w:rPr>
              <w:t>1</w:t>
            </w:r>
            <w:r>
              <w:t>25</w:t>
            </w:r>
            <w:r w:rsidRPr="003E6766">
              <w:t xml:space="preserve"> dBm/Hz</w:t>
            </w:r>
          </w:p>
        </w:tc>
        <w:tc>
          <w:tcPr>
            <w:cnfStyle w:val="000010000000" w:firstRow="0" w:lastRow="0" w:firstColumn="0" w:lastColumn="0" w:oddVBand="1" w:evenVBand="0" w:oddHBand="0" w:evenHBand="0" w:firstRowFirstColumn="0" w:firstRowLastColumn="0" w:lastRowFirstColumn="0" w:lastRowLastColumn="0"/>
            <w:tcW w:w="2693" w:type="dxa"/>
          </w:tcPr>
          <w:p w14:paraId="12D2C938" w14:textId="69C77EF6" w:rsidR="007D5B38" w:rsidRPr="006C45E4" w:rsidRDefault="007D5B38" w:rsidP="007D5B38">
            <w:pPr>
              <w:spacing w:afterLines="0" w:after="0" w:line="400" w:lineRule="exact"/>
            </w:pPr>
            <w:r>
              <w:t>-135</w:t>
            </w:r>
            <w:r w:rsidRPr="00845FCF">
              <w:t xml:space="preserve"> dBm/Hz</w:t>
            </w:r>
          </w:p>
        </w:tc>
      </w:tr>
      <w:tr w:rsidR="007D5B38" w:rsidRPr="006C45E4" w14:paraId="7D235567" w14:textId="77777777" w:rsidTr="0044510C">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72AE18BB" w14:textId="7358A2E4" w:rsidR="007D5B38" w:rsidRDefault="007D5B38" w:rsidP="007D5B38">
            <w:pPr>
              <w:spacing w:afterLines="0" w:after="0" w:line="400" w:lineRule="exact"/>
            </w:pPr>
            <w:r>
              <w:t>13.5</w:t>
            </w:r>
            <w:r w:rsidRPr="003E6766">
              <w:t xml:space="preserve"> GHz- </w:t>
            </w:r>
            <w:r>
              <w:t>20</w:t>
            </w:r>
            <w:r w:rsidRPr="003E6766">
              <w:t xml:space="preserve"> GHz</w:t>
            </w:r>
          </w:p>
        </w:tc>
        <w:tc>
          <w:tcPr>
            <w:tcW w:w="3397" w:type="dxa"/>
            <w:shd w:val="clear" w:color="auto" w:fill="DBE5F1" w:themeFill="accent1" w:themeFillTint="33"/>
          </w:tcPr>
          <w:p w14:paraId="1BF7B30D" w14:textId="6A45C746" w:rsidR="007D5B38" w:rsidRPr="00845FCF" w:rsidRDefault="007D5B38" w:rsidP="007D5B3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3E6766">
              <w:t>-1</w:t>
            </w:r>
            <w:r>
              <w:t>2</w:t>
            </w:r>
            <w:r w:rsidR="007A3E8A">
              <w:rPr>
                <w:rFonts w:hint="eastAsia"/>
              </w:rPr>
              <w:t>2</w:t>
            </w:r>
            <w:r w:rsidRPr="003E6766">
              <w:t xml:space="preserve"> dBm/Hz</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089CA99B" w14:textId="591E6C7E" w:rsidR="007D5B38" w:rsidRDefault="007D5B38" w:rsidP="007D5B38">
            <w:pPr>
              <w:spacing w:afterLines="0" w:after="0" w:line="400" w:lineRule="exact"/>
            </w:pPr>
            <w:r w:rsidRPr="00845FCF">
              <w:t>-1</w:t>
            </w:r>
            <w:r>
              <w:t>3</w:t>
            </w:r>
            <w:r w:rsidR="007A3E8A">
              <w:rPr>
                <w:rFonts w:hint="eastAsia"/>
              </w:rPr>
              <w:t>2</w:t>
            </w:r>
            <w:r w:rsidRPr="00845FCF">
              <w:t xml:space="preserve"> dBm/Hz</w:t>
            </w:r>
          </w:p>
        </w:tc>
      </w:tr>
      <w:tr w:rsidR="007D5B38" w:rsidRPr="006C45E4" w14:paraId="6C5D9F99"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3119" w:type="dxa"/>
          </w:tcPr>
          <w:p w14:paraId="4F90562A" w14:textId="407C04DF" w:rsidR="007D5B38" w:rsidRPr="006C45E4" w:rsidRDefault="007D5B38" w:rsidP="007D5B38">
            <w:pPr>
              <w:spacing w:afterLines="0" w:after="0" w:line="400" w:lineRule="exact"/>
            </w:pPr>
            <w:r>
              <w:t>20</w:t>
            </w:r>
            <w:r w:rsidRPr="003E6766">
              <w:t xml:space="preserve"> GHz- </w:t>
            </w:r>
            <w:r>
              <w:t>26.5</w:t>
            </w:r>
            <w:r w:rsidRPr="003E6766">
              <w:t xml:space="preserve"> GHz</w:t>
            </w:r>
          </w:p>
        </w:tc>
        <w:tc>
          <w:tcPr>
            <w:tcW w:w="3397" w:type="dxa"/>
          </w:tcPr>
          <w:p w14:paraId="6F466BF0" w14:textId="0BA53691" w:rsidR="007D5B38" w:rsidRPr="006C45E4"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3E6766">
              <w:t>-1</w:t>
            </w:r>
            <w:r w:rsidR="00240846">
              <w:rPr>
                <w:rFonts w:hint="eastAsia"/>
              </w:rPr>
              <w:t>18</w:t>
            </w:r>
            <w:r w:rsidRPr="003E6766">
              <w:t xml:space="preserve"> dBm/Hz</w:t>
            </w:r>
          </w:p>
        </w:tc>
        <w:tc>
          <w:tcPr>
            <w:cnfStyle w:val="000010000000" w:firstRow="0" w:lastRow="0" w:firstColumn="0" w:lastColumn="0" w:oddVBand="1" w:evenVBand="0" w:oddHBand="0" w:evenHBand="0" w:firstRowFirstColumn="0" w:firstRowLastColumn="0" w:lastRowFirstColumn="0" w:lastRowLastColumn="0"/>
            <w:tcW w:w="2693" w:type="dxa"/>
          </w:tcPr>
          <w:p w14:paraId="7BA7B87D" w14:textId="0EEE1730" w:rsidR="007D5B38" w:rsidRPr="006C45E4" w:rsidRDefault="007D5B38" w:rsidP="007D5B38">
            <w:pPr>
              <w:spacing w:afterLines="0" w:after="0" w:line="400" w:lineRule="exact"/>
            </w:pPr>
            <w:r w:rsidRPr="00845FCF">
              <w:t>-1</w:t>
            </w:r>
            <w:r w:rsidR="00240846">
              <w:rPr>
                <w:rFonts w:hint="eastAsia"/>
              </w:rPr>
              <w:t>28</w:t>
            </w:r>
            <w:r w:rsidRPr="00845FCF">
              <w:t xml:space="preserve"> dBm/Hz</w:t>
            </w:r>
          </w:p>
        </w:tc>
      </w:tr>
      <w:tr w:rsidR="007D5B38" w:rsidRPr="006C45E4" w14:paraId="20706A99"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5EC0AB17" w14:textId="77777777" w:rsidR="007D5B38" w:rsidRPr="002A5AAB" w:rsidRDefault="007D5B38" w:rsidP="007D5B38">
            <w:pPr>
              <w:spacing w:afterLines="0" w:after="0" w:line="400" w:lineRule="exact"/>
              <w:rPr>
                <w:b/>
              </w:rPr>
            </w:pPr>
            <w:r w:rsidRPr="002A5AAB">
              <w:rPr>
                <w:b/>
              </w:rPr>
              <w:t xml:space="preserve">Compression </w:t>
            </w:r>
            <w:proofErr w:type="gramStart"/>
            <w:r w:rsidRPr="002A5AAB">
              <w:rPr>
                <w:b/>
              </w:rPr>
              <w:t>level(</w:t>
            </w:r>
            <w:proofErr w:type="gramEnd"/>
            <w:r w:rsidRPr="002A5AAB">
              <w:rPr>
                <w:b/>
              </w:rPr>
              <w:t>+10 dBm)</w:t>
            </w:r>
          </w:p>
        </w:tc>
      </w:tr>
      <w:tr w:rsidR="007D5B38" w:rsidRPr="006C45E4" w14:paraId="4F575201"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shd w:val="clear" w:color="auto" w:fill="DBE5F1" w:themeFill="accent1" w:themeFillTint="33"/>
          </w:tcPr>
          <w:p w14:paraId="13B62FE0" w14:textId="77777777" w:rsidR="007D5B38" w:rsidRPr="002A5AAB" w:rsidRDefault="007D5B38" w:rsidP="007D5B38">
            <w:pPr>
              <w:spacing w:afterLines="0" w:after="0" w:line="400" w:lineRule="exact"/>
              <w:rPr>
                <w:b/>
              </w:rPr>
            </w:pPr>
            <w:r w:rsidRPr="002A5AAB">
              <w:rPr>
                <w:b/>
              </w:rPr>
              <w:t>Magnitude</w:t>
            </w:r>
          </w:p>
        </w:tc>
      </w:tr>
      <w:tr w:rsidR="007D5B38" w:rsidRPr="006C45E4" w14:paraId="5E3A1EE4"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9" w:type="dxa"/>
          </w:tcPr>
          <w:p w14:paraId="63F1E1F4" w14:textId="55751AEF" w:rsidR="007D5B38" w:rsidRPr="006C45E4" w:rsidRDefault="007D5B38" w:rsidP="007D5B38">
            <w:pPr>
              <w:spacing w:afterLines="0" w:after="0" w:line="400" w:lineRule="exact"/>
            </w:pPr>
            <w:r>
              <w:t>100</w:t>
            </w:r>
            <w:r w:rsidRPr="003E6766">
              <w:t xml:space="preserve"> kHz- </w:t>
            </w:r>
            <w:r>
              <w:t>13</w:t>
            </w:r>
            <w:r w:rsidRPr="003E6766">
              <w:t>.5 GHz</w:t>
            </w:r>
          </w:p>
        </w:tc>
        <w:tc>
          <w:tcPr>
            <w:tcW w:w="3397" w:type="dxa"/>
          </w:tcPr>
          <w:p w14:paraId="51763591" w14:textId="28D47030" w:rsidR="007D5B38" w:rsidRPr="00845FCF" w:rsidRDefault="007D5B38" w:rsidP="007D5B38">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3E6766">
              <w:t>0.</w:t>
            </w:r>
            <w:r>
              <w:t>5</w:t>
            </w:r>
            <w:r w:rsidRPr="003E6766">
              <w:t xml:space="preserve"> dB</w:t>
            </w:r>
          </w:p>
        </w:tc>
        <w:tc>
          <w:tcPr>
            <w:cnfStyle w:val="000010000000" w:firstRow="0" w:lastRow="0" w:firstColumn="0" w:lastColumn="0" w:oddVBand="1" w:evenVBand="0" w:oddHBand="0" w:evenHBand="0" w:firstRowFirstColumn="0" w:firstRowLastColumn="0" w:lastRowFirstColumn="0" w:lastRowLastColumn="0"/>
            <w:tcW w:w="2693" w:type="dxa"/>
          </w:tcPr>
          <w:p w14:paraId="3EF1D30B" w14:textId="60552646" w:rsidR="007D5B38" w:rsidRPr="00845FCF" w:rsidRDefault="007D5B38" w:rsidP="007D5B38">
            <w:pPr>
              <w:spacing w:afterLines="0" w:after="0" w:line="400" w:lineRule="exact"/>
            </w:pPr>
            <w:r w:rsidRPr="003E6766">
              <w:t>0.</w:t>
            </w:r>
            <w:r>
              <w:t>3</w:t>
            </w:r>
            <w:r w:rsidRPr="003E6766">
              <w:t xml:space="preserve"> dB</w:t>
            </w:r>
          </w:p>
        </w:tc>
      </w:tr>
      <w:tr w:rsidR="007D5B38" w:rsidRPr="006C45E4" w14:paraId="0A97D02B"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76BFFF1F" w14:textId="4638F926" w:rsidR="007D5B38" w:rsidRPr="006C45E4" w:rsidRDefault="007D5B38" w:rsidP="007D5B38">
            <w:pPr>
              <w:spacing w:afterLines="0" w:after="0" w:line="400" w:lineRule="exact"/>
            </w:pPr>
            <w:r>
              <w:t>13.5</w:t>
            </w:r>
            <w:r w:rsidRPr="003E6766">
              <w:t xml:space="preserve"> </w:t>
            </w:r>
            <w:r>
              <w:t>G</w:t>
            </w:r>
            <w:r w:rsidRPr="003E6766">
              <w:t xml:space="preserve">Hz- </w:t>
            </w:r>
            <w:r>
              <w:t>26</w:t>
            </w:r>
            <w:r w:rsidRPr="003E6766">
              <w:t>.5 GHz</w:t>
            </w:r>
          </w:p>
        </w:tc>
        <w:tc>
          <w:tcPr>
            <w:tcW w:w="3397" w:type="dxa"/>
            <w:shd w:val="clear" w:color="auto" w:fill="DBE5F1" w:themeFill="accent1" w:themeFillTint="33"/>
          </w:tcPr>
          <w:p w14:paraId="3EAB307D" w14:textId="2A9BD10C" w:rsidR="007D5B38" w:rsidRPr="00845FCF"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t>1.0</w:t>
            </w:r>
            <w:r w:rsidRPr="003E6766">
              <w:t xml:space="preserve"> dB</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486FF85C" w14:textId="05CEFE4F" w:rsidR="007D5B38" w:rsidRPr="00845FCF" w:rsidRDefault="007D5B38" w:rsidP="007D5B38">
            <w:pPr>
              <w:spacing w:afterLines="0" w:after="0" w:line="400" w:lineRule="exact"/>
            </w:pPr>
            <w:r>
              <w:t>0.5</w:t>
            </w:r>
            <w:r w:rsidRPr="003E6766">
              <w:t xml:space="preserve"> dB</w:t>
            </w:r>
          </w:p>
        </w:tc>
      </w:tr>
      <w:tr w:rsidR="007D5B38" w:rsidRPr="006C45E4" w14:paraId="60F172F9"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7D19C6ED" w14:textId="77777777" w:rsidR="007D5B38" w:rsidRPr="002A5AAB" w:rsidRDefault="007D5B38" w:rsidP="007D5B38">
            <w:pPr>
              <w:spacing w:afterLines="0" w:after="0" w:line="400" w:lineRule="exact"/>
              <w:rPr>
                <w:b/>
              </w:rPr>
            </w:pPr>
            <w:r w:rsidRPr="002A5AAB">
              <w:rPr>
                <w:b/>
              </w:rPr>
              <w:t>Phase</w:t>
            </w:r>
          </w:p>
        </w:tc>
      </w:tr>
      <w:tr w:rsidR="007D5B38" w:rsidRPr="006C45E4" w14:paraId="4E372CE2"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3119" w:type="dxa"/>
            <w:shd w:val="clear" w:color="auto" w:fill="DBE5F1" w:themeFill="accent1" w:themeFillTint="33"/>
          </w:tcPr>
          <w:p w14:paraId="29D4A47B" w14:textId="5FFC2743" w:rsidR="007D5B38" w:rsidRDefault="007D5B38" w:rsidP="007D5B38">
            <w:pPr>
              <w:spacing w:afterLines="0" w:after="0" w:line="400" w:lineRule="exact"/>
            </w:pPr>
            <w:r>
              <w:t>100</w:t>
            </w:r>
            <w:r w:rsidRPr="003E6766">
              <w:t xml:space="preserve"> kHz- </w:t>
            </w:r>
            <w:r>
              <w:t>13</w:t>
            </w:r>
            <w:r w:rsidRPr="003E6766">
              <w:t>.5 GHz</w:t>
            </w:r>
          </w:p>
        </w:tc>
        <w:tc>
          <w:tcPr>
            <w:tcW w:w="3397" w:type="dxa"/>
            <w:shd w:val="clear" w:color="auto" w:fill="DBE5F1" w:themeFill="accent1" w:themeFillTint="33"/>
          </w:tcPr>
          <w:p w14:paraId="5DB6DD58" w14:textId="7BF2F07A" w:rsidR="007D5B38" w:rsidRDefault="007D5B38" w:rsidP="007D5B38">
            <w:pPr>
              <w:spacing w:afterLines="0" w:after="0" w:line="400" w:lineRule="exact"/>
              <w:cnfStyle w:val="000000000000" w:firstRow="0" w:lastRow="0" w:firstColumn="0" w:lastColumn="0" w:oddVBand="0" w:evenVBand="0" w:oddHBand="0" w:evenHBand="0" w:firstRowFirstColumn="0" w:firstRowLastColumn="0" w:lastRowFirstColumn="0" w:lastRowLastColumn="0"/>
            </w:pPr>
            <w:r>
              <w:t>5</w:t>
            </w:r>
            <w:r w:rsidRPr="003E6766">
              <w:t xml:space="preserve"> deg</w:t>
            </w:r>
          </w:p>
        </w:tc>
        <w:tc>
          <w:tcPr>
            <w:cnfStyle w:val="000010000000" w:firstRow="0" w:lastRow="0" w:firstColumn="0" w:lastColumn="0" w:oddVBand="1" w:evenVBand="0" w:oddHBand="0" w:evenHBand="0" w:firstRowFirstColumn="0" w:firstRowLastColumn="0" w:lastRowFirstColumn="0" w:lastRowLastColumn="0"/>
            <w:tcW w:w="2693" w:type="dxa"/>
            <w:shd w:val="clear" w:color="auto" w:fill="DBE5F1" w:themeFill="accent1" w:themeFillTint="33"/>
          </w:tcPr>
          <w:p w14:paraId="4B5670EE" w14:textId="558450CA" w:rsidR="007D5B38" w:rsidRDefault="007D5B38" w:rsidP="007D5B38">
            <w:pPr>
              <w:spacing w:afterLines="0" w:after="0" w:line="400" w:lineRule="exact"/>
            </w:pPr>
            <w:r>
              <w:t>1</w:t>
            </w:r>
            <w:r w:rsidRPr="003E6766">
              <w:t xml:space="preserve"> deg</w:t>
            </w:r>
          </w:p>
        </w:tc>
      </w:tr>
      <w:tr w:rsidR="007D5B38" w:rsidRPr="006C45E4" w14:paraId="095DB309"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9" w:type="dxa"/>
          </w:tcPr>
          <w:p w14:paraId="35C1AC73" w14:textId="66BC3350" w:rsidR="007D5B38" w:rsidRPr="006C45E4" w:rsidRDefault="007D5B38" w:rsidP="007D5B38">
            <w:pPr>
              <w:spacing w:afterLines="0" w:after="0" w:line="400" w:lineRule="exact"/>
            </w:pPr>
            <w:r>
              <w:t>13.5</w:t>
            </w:r>
            <w:r w:rsidRPr="003E6766">
              <w:t xml:space="preserve"> </w:t>
            </w:r>
            <w:r>
              <w:t>G</w:t>
            </w:r>
            <w:r w:rsidRPr="003E6766">
              <w:t xml:space="preserve">Hz- </w:t>
            </w:r>
            <w:r>
              <w:t>26</w:t>
            </w:r>
            <w:r w:rsidRPr="003E6766">
              <w:t>.5 GHz</w:t>
            </w:r>
          </w:p>
        </w:tc>
        <w:tc>
          <w:tcPr>
            <w:tcW w:w="3397" w:type="dxa"/>
          </w:tcPr>
          <w:p w14:paraId="62018327" w14:textId="4F49ABB7" w:rsidR="007D5B38" w:rsidRPr="006C45E4" w:rsidRDefault="007D5B38" w:rsidP="007D5B38">
            <w:pPr>
              <w:spacing w:afterLines="0" w:after="0" w:line="400" w:lineRule="exact"/>
              <w:cnfStyle w:val="000000100000" w:firstRow="0" w:lastRow="0" w:firstColumn="0" w:lastColumn="0" w:oddVBand="0" w:evenVBand="0" w:oddHBand="1" w:evenHBand="0" w:firstRowFirstColumn="0" w:firstRowLastColumn="0" w:lastRowFirstColumn="0" w:lastRowLastColumn="0"/>
            </w:pPr>
            <w:r>
              <w:t>5</w:t>
            </w:r>
            <w:r w:rsidRPr="003E6766">
              <w:t xml:space="preserve"> deg</w:t>
            </w:r>
          </w:p>
        </w:tc>
        <w:tc>
          <w:tcPr>
            <w:cnfStyle w:val="000010000000" w:firstRow="0" w:lastRow="0" w:firstColumn="0" w:lastColumn="0" w:oddVBand="1" w:evenVBand="0" w:oddHBand="0" w:evenHBand="0" w:firstRowFirstColumn="0" w:firstRowLastColumn="0" w:lastRowFirstColumn="0" w:lastRowLastColumn="0"/>
            <w:tcW w:w="2693" w:type="dxa"/>
          </w:tcPr>
          <w:p w14:paraId="6F116507" w14:textId="2A8E3F79" w:rsidR="007D5B38" w:rsidRPr="006C45E4" w:rsidRDefault="007D5B38" w:rsidP="007D5B38">
            <w:pPr>
              <w:spacing w:afterLines="0" w:after="0" w:line="400" w:lineRule="exact"/>
            </w:pPr>
            <w:r>
              <w:t>1.5</w:t>
            </w:r>
            <w:r w:rsidRPr="003E6766">
              <w:t xml:space="preserve"> deg</w:t>
            </w:r>
          </w:p>
        </w:tc>
      </w:tr>
    </w:tbl>
    <w:p w14:paraId="3E512A7C" w14:textId="494C2914" w:rsidR="002A5AAB" w:rsidRPr="006F1C1B" w:rsidRDefault="00E32E5E" w:rsidP="006F1C1B">
      <w:pPr>
        <w:pStyle w:val="datasheet-0"/>
        <w:spacing w:line="400" w:lineRule="exact"/>
        <w:jc w:val="both"/>
        <w:rPr>
          <w:rFonts w:ascii="Arial" w:eastAsia="Arial Unicode MS" w:hAnsi="Arial" w:cs="Arial"/>
          <w:color w:val="auto"/>
          <w:kern w:val="0"/>
          <w:sz w:val="18"/>
          <w:szCs w:val="18"/>
        </w:rPr>
      </w:pPr>
      <w:bookmarkStart w:id="2" w:name="_Hlk135384651"/>
      <w:r>
        <w:rPr>
          <w:rFonts w:ascii="Arial" w:eastAsia="Arial Unicode MS" w:hAnsi="Arial" w:cs="Arial"/>
          <w:color w:val="auto"/>
          <w:kern w:val="0"/>
          <w:sz w:val="18"/>
          <w:szCs w:val="18"/>
          <w:vertAlign w:val="superscript"/>
        </w:rPr>
        <w:t>3</w:t>
      </w:r>
      <w:r w:rsidR="006F1C1B" w:rsidRPr="006F1C1B">
        <w:rPr>
          <w:rFonts w:ascii="Arial" w:eastAsia="Arial Unicode MS" w:hAnsi="Arial" w:cs="Arial"/>
          <w:color w:val="auto"/>
          <w:kern w:val="0"/>
          <w:sz w:val="18"/>
          <w:szCs w:val="18"/>
          <w:vertAlign w:val="superscript"/>
        </w:rPr>
        <w:t xml:space="preserve"> </w:t>
      </w:r>
      <w:r w:rsidR="006F1C1B" w:rsidRPr="006F1C1B">
        <w:rPr>
          <w:rFonts w:ascii="Arial" w:eastAsia="Arial Unicode MS" w:hAnsi="Arial" w:cs="Arial"/>
          <w:color w:val="auto"/>
          <w:kern w:val="0"/>
          <w:sz w:val="18"/>
          <w:szCs w:val="18"/>
        </w:rPr>
        <w:t>20MHz and 30MHz points do not meet the specs requirement.</w:t>
      </w:r>
    </w:p>
    <w:bookmarkEnd w:id="2"/>
    <w:p w14:paraId="79FF4319" w14:textId="77777777" w:rsidR="006F1C1B" w:rsidRDefault="006F1C1B" w:rsidP="002A5AAB">
      <w:pPr>
        <w:widowControl/>
        <w:spacing w:afterLines="0" w:after="0"/>
        <w:jc w:val="left"/>
      </w:pPr>
    </w:p>
    <w:p w14:paraId="062BDC5A" w14:textId="5A8AEB0E" w:rsidR="00B15C3E" w:rsidRDefault="00BE2E47" w:rsidP="002A5AAB">
      <w:pPr>
        <w:pStyle w:val="3"/>
        <w:spacing w:after="163"/>
      </w:pPr>
      <w:r w:rsidRPr="00521DEE">
        <w:t>Trace noise</w:t>
      </w:r>
      <w:r w:rsidR="00B15C3E" w:rsidRPr="00521DEE">
        <w:t xml:space="preserve"> </w:t>
      </w:r>
    </w:p>
    <w:p w14:paraId="102C5967" w14:textId="77777777" w:rsidR="009F3B22" w:rsidRPr="00521DEE" w:rsidRDefault="009F3B22" w:rsidP="009F3B22">
      <w:pPr>
        <w:spacing w:after="163" w:line="400" w:lineRule="exact"/>
        <w:rPr>
          <w:rFonts w:eastAsia="Arial Unicode MS" w:cs="Arial"/>
          <w:szCs w:val="21"/>
        </w:rPr>
      </w:pPr>
      <w:r>
        <w:rPr>
          <w:rFonts w:eastAsia="Arial Unicode MS" w:cs="Arial"/>
          <w:szCs w:val="21"/>
        </w:rPr>
        <w:t>SNA5002A/SNA5012A/SNA5004A/SNA5014A</w:t>
      </w:r>
    </w:p>
    <w:tbl>
      <w:tblPr>
        <w:tblStyle w:val="3-1"/>
        <w:tblW w:w="9209" w:type="dxa"/>
        <w:tblLayout w:type="fixed"/>
        <w:tblLook w:val="0020" w:firstRow="1" w:lastRow="0" w:firstColumn="0" w:lastColumn="0" w:noHBand="0" w:noVBand="0"/>
      </w:tblPr>
      <w:tblGrid>
        <w:gridCol w:w="4105"/>
        <w:gridCol w:w="2552"/>
        <w:gridCol w:w="2552"/>
      </w:tblGrid>
      <w:tr w:rsidR="006C45E4" w:rsidRPr="006C45E4" w14:paraId="0C56F562"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003B90"/>
          </w:tcPr>
          <w:p w14:paraId="5BB10F35" w14:textId="77777777" w:rsidR="002336F9" w:rsidRPr="006C45E4" w:rsidRDefault="00BE2E47" w:rsidP="002A5AAB">
            <w:pPr>
              <w:autoSpaceDE w:val="0"/>
              <w:autoSpaceDN w:val="0"/>
              <w:adjustRightInd w:val="0"/>
              <w:spacing w:afterLines="0" w:after="0" w:line="400" w:lineRule="exact"/>
              <w:jc w:val="left"/>
              <w:rPr>
                <w:rFonts w:eastAsia="Arial Unicode MS" w:cs="Arial"/>
                <w:b w:val="0"/>
                <w:kern w:val="0"/>
                <w:szCs w:val="21"/>
              </w:rPr>
            </w:pPr>
            <w:r w:rsidRPr="006C45E4">
              <w:rPr>
                <w:rFonts w:eastAsia="Arial Unicode MS" w:cs="Arial"/>
                <w:kern w:val="0"/>
                <w:szCs w:val="21"/>
              </w:rPr>
              <w:lastRenderedPageBreak/>
              <w:t>Description</w:t>
            </w:r>
          </w:p>
        </w:tc>
        <w:tc>
          <w:tcPr>
            <w:tcW w:w="2552" w:type="dxa"/>
            <w:shd w:val="clear" w:color="auto" w:fill="003B90"/>
          </w:tcPr>
          <w:p w14:paraId="32A14C08" w14:textId="77777777" w:rsidR="002336F9" w:rsidRPr="002A5AAB" w:rsidRDefault="00BE2E47" w:rsidP="002A5AAB">
            <w:pPr>
              <w:autoSpaceDE w:val="0"/>
              <w:autoSpaceDN w:val="0"/>
              <w:adjustRightInd w:val="0"/>
              <w:spacing w:afterLines="0" w:after="0" w:line="400" w:lineRule="exact"/>
              <w:jc w:val="left"/>
              <w:cnfStyle w:val="100000000000" w:firstRow="1" w:lastRow="0" w:firstColumn="0" w:lastColumn="0" w:oddVBand="0" w:evenVBand="0" w:oddHBand="0"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Specification</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003B90"/>
          </w:tcPr>
          <w:p w14:paraId="70EE9855" w14:textId="45D6F90A" w:rsidR="002336F9" w:rsidRPr="002A5AAB" w:rsidRDefault="0005435C" w:rsidP="002A5AAB">
            <w:pPr>
              <w:autoSpaceDE w:val="0"/>
              <w:autoSpaceDN w:val="0"/>
              <w:adjustRightInd w:val="0"/>
              <w:spacing w:afterLines="0" w:after="0" w:line="400" w:lineRule="exact"/>
              <w:jc w:val="left"/>
              <w:rPr>
                <w:rFonts w:eastAsia="Arial Unicode MS" w:cs="Arial"/>
                <w:kern w:val="0"/>
                <w:szCs w:val="21"/>
              </w:rPr>
            </w:pPr>
            <w:r w:rsidRPr="002A5AAB">
              <w:rPr>
                <w:rFonts w:eastAsia="Arial Unicode MS" w:cs="Arial"/>
                <w:kern w:val="0"/>
                <w:szCs w:val="21"/>
              </w:rPr>
              <w:t>Typical</w:t>
            </w:r>
          </w:p>
        </w:tc>
      </w:tr>
      <w:tr w:rsidR="002A5AAB" w:rsidRPr="006C45E4" w14:paraId="72E34542" w14:textId="77777777" w:rsidTr="007C202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7B1F17DC" w14:textId="0EAFE338" w:rsidR="002A5AAB" w:rsidRPr="006C45E4" w:rsidRDefault="002A5AAB" w:rsidP="002A5AAB">
            <w:pPr>
              <w:autoSpaceDE w:val="0"/>
              <w:autoSpaceDN w:val="0"/>
              <w:adjustRightInd w:val="0"/>
              <w:spacing w:afterLines="0" w:after="0" w:line="400" w:lineRule="exact"/>
              <w:jc w:val="left"/>
              <w:rPr>
                <w:rFonts w:eastAsia="Arial Unicode MS" w:cs="Arial"/>
                <w:b/>
                <w:kern w:val="0"/>
                <w:szCs w:val="21"/>
              </w:rPr>
            </w:pPr>
            <w:proofErr w:type="spellStart"/>
            <w:proofErr w:type="gramStart"/>
            <w:r w:rsidRPr="006C45E4">
              <w:rPr>
                <w:rFonts w:eastAsia="Arial Unicode MS" w:cs="Arial" w:hint="eastAsia"/>
                <w:bCs/>
                <w:kern w:val="0"/>
                <w:szCs w:val="21"/>
              </w:rPr>
              <w:t>Note:S</w:t>
            </w:r>
            <w:r w:rsidRPr="006C45E4">
              <w:rPr>
                <w:rFonts w:eastAsia="Arial Unicode MS" w:cs="Arial"/>
                <w:bCs/>
                <w:kern w:val="0"/>
                <w:szCs w:val="21"/>
              </w:rPr>
              <w:t>etting</w:t>
            </w:r>
            <w:proofErr w:type="spellEnd"/>
            <w:proofErr w:type="gramEnd"/>
            <w:r w:rsidRPr="006C45E4">
              <w:rPr>
                <w:rFonts w:eastAsia="Arial Unicode MS" w:cs="Arial"/>
                <w:bCs/>
                <w:kern w:val="0"/>
                <w:szCs w:val="21"/>
              </w:rPr>
              <w:t xml:space="preserve"> max output power</w:t>
            </w:r>
          </w:p>
        </w:tc>
      </w:tr>
      <w:tr w:rsidR="002A5AAB" w:rsidRPr="006C45E4" w14:paraId="406C5DC5" w14:textId="77777777" w:rsidTr="002A5AAB">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shd w:val="clear" w:color="auto" w:fill="DBE5F1" w:themeFill="accent1" w:themeFillTint="33"/>
          </w:tcPr>
          <w:p w14:paraId="0D16D815" w14:textId="63B902F6" w:rsidR="002A5AAB" w:rsidRPr="006C45E4" w:rsidRDefault="002A5AAB" w:rsidP="002A5AAB">
            <w:pPr>
              <w:autoSpaceDE w:val="0"/>
              <w:autoSpaceDN w:val="0"/>
              <w:adjustRightInd w:val="0"/>
              <w:spacing w:afterLines="0" w:after="0" w:line="400" w:lineRule="exact"/>
              <w:jc w:val="left"/>
              <w:rPr>
                <w:rFonts w:eastAsia="Arial Unicode MS" w:cs="Arial"/>
                <w:b/>
                <w:kern w:val="0"/>
                <w:szCs w:val="21"/>
              </w:rPr>
            </w:pPr>
            <w:r w:rsidRPr="002A5AAB">
              <w:rPr>
                <w:rFonts w:eastAsia="Arial Unicode MS" w:cs="Arial"/>
                <w:b/>
                <w:bCs/>
                <w:kern w:val="0"/>
                <w:szCs w:val="21"/>
              </w:rPr>
              <w:t>Transmission trace noise magnitude</w:t>
            </w:r>
          </w:p>
        </w:tc>
      </w:tr>
      <w:tr w:rsidR="002A5AAB" w:rsidRPr="006C45E4" w14:paraId="0125C9ED"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tcPr>
          <w:p w14:paraId="66729019" w14:textId="73B71546" w:rsidR="002A5AAB" w:rsidRPr="006C45E4"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9 kHz- 50 kHz (IFBW=1 kHz)</w:t>
            </w:r>
          </w:p>
        </w:tc>
        <w:tc>
          <w:tcPr>
            <w:tcW w:w="2552" w:type="dxa"/>
          </w:tcPr>
          <w:p w14:paraId="540F0A31" w14:textId="267F5BD1" w:rsidR="002A5AAB" w:rsidRPr="002A5AAB" w:rsidRDefault="002A5AAB" w:rsidP="00B92DE0">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845FCF">
              <w:rPr>
                <w:rFonts w:eastAsia="Arial Unicode MS" w:cs="Arial"/>
                <w:bCs/>
                <w:kern w:val="0"/>
                <w:szCs w:val="21"/>
              </w:rPr>
              <w:t>0.00</w:t>
            </w:r>
            <w:r w:rsidR="00B92DE0">
              <w:rPr>
                <w:rFonts w:eastAsia="Arial Unicode MS" w:cs="Arial"/>
                <w:bCs/>
                <w:kern w:val="0"/>
                <w:szCs w:val="21"/>
              </w:rPr>
              <w:t>5</w:t>
            </w:r>
            <w:r w:rsidRPr="00845FCF">
              <w:rPr>
                <w:rFonts w:eastAsia="Arial Unicode MS" w:cs="Arial"/>
                <w:bCs/>
                <w:kern w:val="0"/>
                <w:szCs w:val="21"/>
              </w:rPr>
              <w:t xml:space="preserve"> dB rms</w:t>
            </w:r>
          </w:p>
        </w:tc>
        <w:tc>
          <w:tcPr>
            <w:cnfStyle w:val="000010000000" w:firstRow="0" w:lastRow="0" w:firstColumn="0" w:lastColumn="0" w:oddVBand="1" w:evenVBand="0" w:oddHBand="0" w:evenHBand="0" w:firstRowFirstColumn="0" w:firstRowLastColumn="0" w:lastRowFirstColumn="0" w:lastRowLastColumn="0"/>
            <w:tcW w:w="2552" w:type="dxa"/>
          </w:tcPr>
          <w:p w14:paraId="6006D4FD" w14:textId="051D08BC" w:rsidR="002A5AAB" w:rsidRPr="002A5AAB"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15 dB rms</w:t>
            </w:r>
          </w:p>
        </w:tc>
      </w:tr>
      <w:tr w:rsidR="002A5AAB" w:rsidRPr="006C45E4" w14:paraId="4E27C2AB"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5A931C5E" w14:textId="3F6D9924"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50 kHz- 1 MHz (IFBW=1 kHz)</w:t>
            </w:r>
          </w:p>
        </w:tc>
        <w:tc>
          <w:tcPr>
            <w:tcW w:w="2552" w:type="dxa"/>
            <w:shd w:val="clear" w:color="auto" w:fill="DBE5F1" w:themeFill="accent1" w:themeFillTint="33"/>
          </w:tcPr>
          <w:p w14:paraId="58B42BA5" w14:textId="00A5B918" w:rsidR="002A5AAB" w:rsidRPr="00845FCF" w:rsidRDefault="002A5AAB" w:rsidP="002A5AA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845FCF">
              <w:rPr>
                <w:rFonts w:eastAsia="Arial Unicode MS" w:cs="Arial"/>
                <w:bCs/>
                <w:kern w:val="0"/>
                <w:szCs w:val="21"/>
              </w:rPr>
              <w:t>0.003 dB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12FB4F8E" w14:textId="0462052F"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15 dB rms</w:t>
            </w:r>
          </w:p>
        </w:tc>
      </w:tr>
      <w:tr w:rsidR="002A5AAB" w:rsidRPr="006C45E4" w14:paraId="408FED21"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tcPr>
          <w:p w14:paraId="3E13EB0B" w14:textId="5FD7A214"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 xml:space="preserve">1 MHz- 8 GHz (IFBW=10 kHz) </w:t>
            </w:r>
          </w:p>
        </w:tc>
        <w:tc>
          <w:tcPr>
            <w:tcW w:w="2552" w:type="dxa"/>
          </w:tcPr>
          <w:p w14:paraId="1D2CDA91" w14:textId="7E8141F9" w:rsidR="002A5AAB" w:rsidRPr="00845FCF" w:rsidRDefault="002A5AAB" w:rsidP="002A5AA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845FCF">
              <w:rPr>
                <w:rFonts w:eastAsia="Arial Unicode MS" w:cs="Arial"/>
                <w:bCs/>
                <w:kern w:val="0"/>
                <w:szCs w:val="21"/>
              </w:rPr>
              <w:t>0.003 dB rms</w:t>
            </w:r>
          </w:p>
        </w:tc>
        <w:tc>
          <w:tcPr>
            <w:cnfStyle w:val="000010000000" w:firstRow="0" w:lastRow="0" w:firstColumn="0" w:lastColumn="0" w:oddVBand="1" w:evenVBand="0" w:oddHBand="0" w:evenHBand="0" w:firstRowFirstColumn="0" w:firstRowLastColumn="0" w:lastRowFirstColumn="0" w:lastRowLastColumn="0"/>
            <w:tcW w:w="2552" w:type="dxa"/>
          </w:tcPr>
          <w:p w14:paraId="5CC9B0C9" w14:textId="1C4837A6"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15 dB rms</w:t>
            </w:r>
          </w:p>
        </w:tc>
      </w:tr>
      <w:tr w:rsidR="002A5AAB" w:rsidRPr="006C45E4" w14:paraId="3776963A"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7B5D2E0A" w14:textId="58E8C7AC"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 xml:space="preserve">8 GHz-8.5 </w:t>
            </w:r>
            <w:proofErr w:type="gramStart"/>
            <w:r w:rsidRPr="00845FCF">
              <w:rPr>
                <w:rFonts w:eastAsia="Arial Unicode MS" w:cs="Arial"/>
                <w:bCs/>
                <w:kern w:val="0"/>
                <w:szCs w:val="21"/>
              </w:rPr>
              <w:t>GHz(</w:t>
            </w:r>
            <w:proofErr w:type="gramEnd"/>
            <w:r w:rsidRPr="00845FCF">
              <w:rPr>
                <w:rFonts w:eastAsia="Arial Unicode MS" w:cs="Arial"/>
                <w:bCs/>
                <w:kern w:val="0"/>
                <w:szCs w:val="21"/>
              </w:rPr>
              <w:t>IFBW=10 kHz)</w:t>
            </w:r>
          </w:p>
        </w:tc>
        <w:tc>
          <w:tcPr>
            <w:tcW w:w="2552" w:type="dxa"/>
            <w:shd w:val="clear" w:color="auto" w:fill="DBE5F1" w:themeFill="accent1" w:themeFillTint="33"/>
          </w:tcPr>
          <w:p w14:paraId="40BC23B4" w14:textId="13434912" w:rsidR="002A5AAB" w:rsidRPr="00845FCF" w:rsidRDefault="002A5AAB" w:rsidP="002A5AA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845FCF">
              <w:rPr>
                <w:rFonts w:eastAsia="Arial Unicode MS" w:cs="Arial"/>
                <w:bCs/>
                <w:kern w:val="0"/>
                <w:szCs w:val="21"/>
              </w:rPr>
              <w:t>0.005 dB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0CB283CA" w14:textId="791820DA"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25 dB rms</w:t>
            </w:r>
          </w:p>
        </w:tc>
      </w:tr>
      <w:tr w:rsidR="002A5AAB" w:rsidRPr="006C45E4" w14:paraId="3766DB5A" w14:textId="77777777" w:rsidTr="00C77A6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3D3F1073" w14:textId="74F0614A"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2A5AAB">
              <w:rPr>
                <w:rFonts w:eastAsia="Arial Unicode MS" w:cs="Arial"/>
                <w:b/>
                <w:bCs/>
                <w:kern w:val="0"/>
                <w:szCs w:val="21"/>
              </w:rPr>
              <w:t xml:space="preserve">Reflection </w:t>
            </w:r>
            <w:r>
              <w:rPr>
                <w:rFonts w:eastAsia="Arial Unicode MS" w:cs="Arial"/>
                <w:b/>
                <w:bCs/>
                <w:kern w:val="0"/>
                <w:szCs w:val="21"/>
              </w:rPr>
              <w:t>trace noise magnitude</w:t>
            </w:r>
          </w:p>
        </w:tc>
      </w:tr>
      <w:tr w:rsidR="002A5AAB" w:rsidRPr="006C45E4" w14:paraId="1F5418B9"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03B5827E" w14:textId="0F684D49" w:rsidR="002A5AAB"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9 kHz- 50 kHz (IFBW=1 kHz)</w:t>
            </w:r>
          </w:p>
        </w:tc>
        <w:tc>
          <w:tcPr>
            <w:tcW w:w="2552" w:type="dxa"/>
            <w:shd w:val="clear" w:color="auto" w:fill="DBE5F1" w:themeFill="accent1" w:themeFillTint="33"/>
          </w:tcPr>
          <w:p w14:paraId="655BD5B1" w14:textId="2A138D6D" w:rsidR="002A5AAB" w:rsidRPr="00845FCF" w:rsidRDefault="002A5AAB" w:rsidP="00B92DE0">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845FCF">
              <w:rPr>
                <w:rFonts w:eastAsia="Arial Unicode MS" w:cs="Arial"/>
                <w:bCs/>
                <w:kern w:val="0"/>
                <w:szCs w:val="21"/>
              </w:rPr>
              <w:t>0.00</w:t>
            </w:r>
            <w:r w:rsidR="00B92DE0">
              <w:rPr>
                <w:rFonts w:eastAsia="Arial Unicode MS" w:cs="Arial"/>
                <w:bCs/>
                <w:kern w:val="0"/>
                <w:szCs w:val="21"/>
              </w:rPr>
              <w:t>5</w:t>
            </w:r>
            <w:r w:rsidRPr="00845FCF">
              <w:rPr>
                <w:rFonts w:eastAsia="Arial Unicode MS" w:cs="Arial"/>
                <w:bCs/>
                <w:kern w:val="0"/>
                <w:szCs w:val="21"/>
              </w:rPr>
              <w:t xml:space="preserve"> dB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0F21D0CE" w14:textId="714D4E96" w:rsidR="002A5AAB" w:rsidRPr="00845FCF" w:rsidRDefault="002A5AAB" w:rsidP="00B92DE0">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w:t>
            </w:r>
            <w:r w:rsidR="00B92DE0">
              <w:rPr>
                <w:rFonts w:eastAsia="Arial Unicode MS" w:cs="Arial"/>
                <w:bCs/>
                <w:kern w:val="0"/>
                <w:szCs w:val="21"/>
              </w:rPr>
              <w:t>1</w:t>
            </w:r>
            <w:r w:rsidRPr="00845FCF">
              <w:rPr>
                <w:rFonts w:eastAsia="Arial Unicode MS" w:cs="Arial"/>
                <w:bCs/>
                <w:kern w:val="0"/>
                <w:szCs w:val="21"/>
              </w:rPr>
              <w:t>5 dB rms</w:t>
            </w:r>
          </w:p>
        </w:tc>
      </w:tr>
      <w:tr w:rsidR="002A5AAB" w:rsidRPr="006C45E4" w14:paraId="2FE530D8"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tcPr>
          <w:p w14:paraId="4BF606CB" w14:textId="36FD7AEC"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50 kHz- 1 MHz (IFBW=1 kHz)</w:t>
            </w:r>
          </w:p>
        </w:tc>
        <w:tc>
          <w:tcPr>
            <w:tcW w:w="2552" w:type="dxa"/>
          </w:tcPr>
          <w:p w14:paraId="386F8079" w14:textId="3C034DDE" w:rsidR="002A5AAB" w:rsidRPr="00845FCF" w:rsidRDefault="002A5AAB" w:rsidP="002A5AA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Pr>
                <w:rFonts w:eastAsia="Arial Unicode MS" w:cs="Arial"/>
                <w:bCs/>
                <w:kern w:val="0"/>
                <w:szCs w:val="21"/>
              </w:rPr>
              <w:t>0.003 dB rms</w:t>
            </w:r>
          </w:p>
        </w:tc>
        <w:tc>
          <w:tcPr>
            <w:cnfStyle w:val="000010000000" w:firstRow="0" w:lastRow="0" w:firstColumn="0" w:lastColumn="0" w:oddVBand="1" w:evenVBand="0" w:oddHBand="0" w:evenHBand="0" w:firstRowFirstColumn="0" w:firstRowLastColumn="0" w:lastRowFirstColumn="0" w:lastRowLastColumn="0"/>
            <w:tcW w:w="2552" w:type="dxa"/>
          </w:tcPr>
          <w:p w14:paraId="28A07CEC" w14:textId="0978ECBC" w:rsidR="002A5AAB" w:rsidRPr="00845FCF" w:rsidRDefault="002A5AAB" w:rsidP="00B92DE0">
            <w:pPr>
              <w:autoSpaceDE w:val="0"/>
              <w:autoSpaceDN w:val="0"/>
              <w:adjustRightInd w:val="0"/>
              <w:spacing w:afterLines="0" w:after="0" w:line="400" w:lineRule="exact"/>
              <w:jc w:val="left"/>
              <w:rPr>
                <w:rFonts w:eastAsia="Arial Unicode MS" w:cs="Arial"/>
                <w:bCs/>
                <w:kern w:val="0"/>
                <w:szCs w:val="21"/>
              </w:rPr>
            </w:pPr>
            <w:r>
              <w:rPr>
                <w:rFonts w:eastAsia="Arial Unicode MS" w:cs="Arial"/>
                <w:bCs/>
                <w:kern w:val="0"/>
                <w:szCs w:val="21"/>
              </w:rPr>
              <w:t>0.00</w:t>
            </w:r>
            <w:r w:rsidR="00B92DE0">
              <w:rPr>
                <w:rFonts w:eastAsia="Arial Unicode MS" w:cs="Arial"/>
                <w:bCs/>
                <w:kern w:val="0"/>
                <w:szCs w:val="21"/>
              </w:rPr>
              <w:t>10</w:t>
            </w:r>
            <w:r>
              <w:rPr>
                <w:rFonts w:eastAsia="Arial Unicode MS" w:cs="Arial"/>
                <w:bCs/>
                <w:kern w:val="0"/>
                <w:szCs w:val="21"/>
              </w:rPr>
              <w:t xml:space="preserve"> dB rms</w:t>
            </w:r>
          </w:p>
        </w:tc>
      </w:tr>
      <w:tr w:rsidR="002A5AAB" w:rsidRPr="006C45E4" w14:paraId="0ECA36B1"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037E4C77" w14:textId="0039B010"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1 MHz- 8 GHz (IFBW=10 kHz)</w:t>
            </w:r>
          </w:p>
        </w:tc>
        <w:tc>
          <w:tcPr>
            <w:tcW w:w="2552" w:type="dxa"/>
            <w:shd w:val="clear" w:color="auto" w:fill="DBE5F1" w:themeFill="accent1" w:themeFillTint="33"/>
          </w:tcPr>
          <w:p w14:paraId="1F48217D" w14:textId="60A44A2D" w:rsidR="002A5AAB" w:rsidRPr="00845FCF" w:rsidRDefault="002A5AAB" w:rsidP="002A5AA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Pr>
                <w:rFonts w:eastAsia="Arial Unicode MS" w:cs="Arial"/>
                <w:bCs/>
                <w:kern w:val="0"/>
                <w:szCs w:val="21"/>
              </w:rPr>
              <w:t>0.003 dB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2D396AFD" w14:textId="192E7C8D"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Pr>
                <w:rFonts w:eastAsia="Arial Unicode MS" w:cs="Arial"/>
                <w:bCs/>
                <w:kern w:val="0"/>
                <w:szCs w:val="21"/>
              </w:rPr>
              <w:t>0.0015 dB rms</w:t>
            </w:r>
          </w:p>
        </w:tc>
      </w:tr>
      <w:tr w:rsidR="006C45E4" w:rsidRPr="006C45E4" w14:paraId="7813B87E"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tcPr>
          <w:p w14:paraId="3B105123" w14:textId="007A1132" w:rsidR="00B15C3E" w:rsidRPr="006C45E4" w:rsidRDefault="00845FCF"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 xml:space="preserve">8 GHz-8.5 </w:t>
            </w:r>
            <w:proofErr w:type="gramStart"/>
            <w:r w:rsidRPr="00845FCF">
              <w:rPr>
                <w:rFonts w:eastAsia="Arial Unicode MS" w:cs="Arial"/>
                <w:bCs/>
                <w:kern w:val="0"/>
                <w:szCs w:val="21"/>
              </w:rPr>
              <w:t>GHz(</w:t>
            </w:r>
            <w:proofErr w:type="gramEnd"/>
            <w:r w:rsidRPr="00845FCF">
              <w:rPr>
                <w:rFonts w:eastAsia="Arial Unicode MS" w:cs="Arial"/>
                <w:bCs/>
                <w:kern w:val="0"/>
                <w:szCs w:val="21"/>
              </w:rPr>
              <w:t>IFBW=10 kHz)</w:t>
            </w:r>
          </w:p>
        </w:tc>
        <w:tc>
          <w:tcPr>
            <w:tcW w:w="2552" w:type="dxa"/>
          </w:tcPr>
          <w:p w14:paraId="308D62A4" w14:textId="65CF1670" w:rsidR="00B15C3E" w:rsidRPr="006C45E4" w:rsidRDefault="00845FCF" w:rsidP="002A5AA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845FCF">
              <w:rPr>
                <w:rFonts w:eastAsia="Arial Unicode MS" w:cs="Arial"/>
                <w:bCs/>
                <w:kern w:val="0"/>
                <w:szCs w:val="21"/>
              </w:rPr>
              <w:t>0.00</w:t>
            </w:r>
            <w:r w:rsidR="00DD64DC">
              <w:rPr>
                <w:rFonts w:eastAsia="Arial Unicode MS" w:cs="Arial"/>
                <w:bCs/>
                <w:kern w:val="0"/>
                <w:szCs w:val="21"/>
              </w:rPr>
              <w:t>5</w:t>
            </w:r>
            <w:r w:rsidRPr="00845FCF">
              <w:rPr>
                <w:rFonts w:eastAsia="Arial Unicode MS" w:cs="Arial"/>
                <w:bCs/>
                <w:kern w:val="0"/>
                <w:szCs w:val="21"/>
              </w:rPr>
              <w:t xml:space="preserve"> dB rms</w:t>
            </w:r>
          </w:p>
        </w:tc>
        <w:tc>
          <w:tcPr>
            <w:cnfStyle w:val="000010000000" w:firstRow="0" w:lastRow="0" w:firstColumn="0" w:lastColumn="0" w:oddVBand="1" w:evenVBand="0" w:oddHBand="0" w:evenHBand="0" w:firstRowFirstColumn="0" w:firstRowLastColumn="0" w:lastRowFirstColumn="0" w:lastRowLastColumn="0"/>
            <w:tcW w:w="2552" w:type="dxa"/>
          </w:tcPr>
          <w:p w14:paraId="23E089D0" w14:textId="7F1E9660" w:rsidR="00845FCF" w:rsidRPr="006C45E4" w:rsidRDefault="00845FCF" w:rsidP="002A5AAB">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bCs/>
                <w:kern w:val="0"/>
                <w:szCs w:val="21"/>
              </w:rPr>
              <w:t>0.002</w:t>
            </w:r>
            <w:r w:rsidR="00B92DE0">
              <w:rPr>
                <w:rFonts w:eastAsia="Arial Unicode MS" w:cs="Arial"/>
                <w:bCs/>
                <w:kern w:val="0"/>
                <w:szCs w:val="21"/>
              </w:rPr>
              <w:t>0</w:t>
            </w:r>
            <w:r w:rsidRPr="00845FCF">
              <w:rPr>
                <w:rFonts w:eastAsia="Arial Unicode MS" w:cs="Arial"/>
                <w:bCs/>
                <w:kern w:val="0"/>
                <w:szCs w:val="21"/>
              </w:rPr>
              <w:t xml:space="preserve"> dB rms</w:t>
            </w:r>
          </w:p>
        </w:tc>
      </w:tr>
      <w:tr w:rsidR="002A5AAB" w:rsidRPr="006C45E4" w14:paraId="366CA588" w14:textId="77777777" w:rsidTr="00C34016">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4DD318D6" w14:textId="44DBDF80"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2A5AAB">
              <w:rPr>
                <w:rFonts w:eastAsia="Arial Unicode MS" w:cs="Arial"/>
                <w:b/>
                <w:szCs w:val="21"/>
              </w:rPr>
              <w:t>Transmission trace noise phase</w:t>
            </w:r>
          </w:p>
        </w:tc>
      </w:tr>
      <w:tr w:rsidR="002A5AAB" w:rsidRPr="006C45E4" w14:paraId="4009B6CD"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089ACCC0" w14:textId="2624424A" w:rsidR="002A5AAB" w:rsidRPr="002A5AAB" w:rsidRDefault="002A5AAB" w:rsidP="002A5AAB">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9 kHz- 50 kHz (IFBW=1 kHz)</w:t>
            </w:r>
          </w:p>
        </w:tc>
        <w:tc>
          <w:tcPr>
            <w:tcW w:w="2552" w:type="dxa"/>
            <w:shd w:val="clear" w:color="auto" w:fill="DBE5F1" w:themeFill="accent1" w:themeFillTint="33"/>
          </w:tcPr>
          <w:p w14:paraId="35AD92E7" w14:textId="0BB7D2F2" w:rsidR="002A5AAB" w:rsidRPr="002A5AAB" w:rsidRDefault="002A5AAB" w:rsidP="002A5AA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0.0</w:t>
            </w:r>
            <w:r>
              <w:rPr>
                <w:rFonts w:eastAsia="Arial Unicode MS" w:cs="Arial"/>
                <w:kern w:val="0"/>
                <w:szCs w:val="21"/>
              </w:rPr>
              <w:t xml:space="preserve">4 </w:t>
            </w:r>
            <w:r w:rsidRPr="006C45E4">
              <w:rPr>
                <w:rFonts w:eastAsia="Arial Unicode MS" w:cs="Arial"/>
                <w:kern w:val="0"/>
                <w:szCs w:val="21"/>
              </w:rPr>
              <w:t>deg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5EE987C0" w14:textId="6958B8D6" w:rsidR="002A5AAB" w:rsidRPr="002A5AAB" w:rsidRDefault="002A5AAB" w:rsidP="002A5AAB">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2 deg rms</w:t>
            </w:r>
          </w:p>
        </w:tc>
      </w:tr>
      <w:tr w:rsidR="002A5AAB" w:rsidRPr="006C45E4" w14:paraId="3867B30A"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4105" w:type="dxa"/>
          </w:tcPr>
          <w:p w14:paraId="4AA4761F" w14:textId="24F864FD" w:rsidR="002A5AAB" w:rsidRPr="002A5AAB" w:rsidRDefault="002A5AAB" w:rsidP="002A5AAB">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50 kHz- 1 MHz (IFBW=1 kHz)</w:t>
            </w:r>
          </w:p>
        </w:tc>
        <w:tc>
          <w:tcPr>
            <w:tcW w:w="2552" w:type="dxa"/>
          </w:tcPr>
          <w:p w14:paraId="225460B3" w14:textId="4D930DD9" w:rsidR="002A5AAB" w:rsidRPr="002A5AAB" w:rsidRDefault="002A5AAB" w:rsidP="002A5AA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 xml:space="preserve">0.03 deg </w:t>
            </w:r>
            <w:r>
              <w:rPr>
                <w:rFonts w:eastAsia="Arial Unicode MS" w:cs="Arial"/>
                <w:kern w:val="0"/>
                <w:szCs w:val="21"/>
              </w:rPr>
              <w:t>rms</w:t>
            </w:r>
          </w:p>
        </w:tc>
        <w:tc>
          <w:tcPr>
            <w:cnfStyle w:val="000010000000" w:firstRow="0" w:lastRow="0" w:firstColumn="0" w:lastColumn="0" w:oddVBand="1" w:evenVBand="0" w:oddHBand="0" w:evenHBand="0" w:firstRowFirstColumn="0" w:firstRowLastColumn="0" w:lastRowFirstColumn="0" w:lastRowLastColumn="0"/>
            <w:tcW w:w="2552" w:type="dxa"/>
          </w:tcPr>
          <w:p w14:paraId="1A0E79EA" w14:textId="213F3836" w:rsidR="002A5AAB" w:rsidRPr="00845FCF" w:rsidRDefault="002A5AAB" w:rsidP="002A5AAB">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kern w:val="0"/>
                <w:szCs w:val="21"/>
              </w:rPr>
              <w:t>0.015 deg rms</w:t>
            </w:r>
          </w:p>
        </w:tc>
      </w:tr>
      <w:tr w:rsidR="002A5AAB" w:rsidRPr="006C45E4" w14:paraId="79421AA8"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4CB7DBBB" w14:textId="20B6831F" w:rsidR="002A5AAB" w:rsidRPr="006C45E4" w:rsidRDefault="002A5AAB" w:rsidP="002A5AAB">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1 MHz- 8.5 GHz (IFBW=10 kHz)</w:t>
            </w:r>
          </w:p>
        </w:tc>
        <w:tc>
          <w:tcPr>
            <w:tcW w:w="2552" w:type="dxa"/>
            <w:shd w:val="clear" w:color="auto" w:fill="DBE5F1" w:themeFill="accent1" w:themeFillTint="33"/>
          </w:tcPr>
          <w:p w14:paraId="447585DA" w14:textId="70D571EC" w:rsidR="002A5AAB" w:rsidRPr="006C45E4" w:rsidRDefault="002A5AAB" w:rsidP="002A5AA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0.05 deg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6B9CCBC4" w14:textId="5862F4CE" w:rsidR="002A5AAB" w:rsidRPr="00845FCF" w:rsidRDefault="002A5AAB" w:rsidP="002A5AAB">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2 deg rms</w:t>
            </w:r>
          </w:p>
        </w:tc>
      </w:tr>
      <w:tr w:rsidR="002A5AAB" w:rsidRPr="006C45E4" w14:paraId="682B01FE" w14:textId="77777777" w:rsidTr="0022150C">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3A519E19" w14:textId="2FD9E819" w:rsidR="002A5AAB" w:rsidRPr="00845FCF" w:rsidRDefault="002A5AAB" w:rsidP="002A5AAB">
            <w:pPr>
              <w:autoSpaceDE w:val="0"/>
              <w:autoSpaceDN w:val="0"/>
              <w:adjustRightInd w:val="0"/>
              <w:spacing w:afterLines="0" w:after="0" w:line="400" w:lineRule="exact"/>
              <w:jc w:val="left"/>
              <w:rPr>
                <w:rFonts w:eastAsia="Arial Unicode MS" w:cs="Arial"/>
                <w:kern w:val="0"/>
                <w:szCs w:val="21"/>
              </w:rPr>
            </w:pPr>
            <w:r w:rsidRPr="002A5AAB">
              <w:rPr>
                <w:rFonts w:eastAsia="Arial Unicode MS" w:cs="Arial"/>
                <w:b/>
                <w:kern w:val="0"/>
                <w:szCs w:val="21"/>
              </w:rPr>
              <w:t xml:space="preserve">Reflection </w:t>
            </w:r>
            <w:r w:rsidRPr="002A5AAB">
              <w:rPr>
                <w:rFonts w:eastAsia="Arial Unicode MS" w:cs="Arial"/>
                <w:b/>
                <w:szCs w:val="21"/>
              </w:rPr>
              <w:t>trace noise phase</w:t>
            </w:r>
          </w:p>
        </w:tc>
      </w:tr>
      <w:tr w:rsidR="002A5AAB" w:rsidRPr="006C45E4" w14:paraId="20C9A9E9"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71A77C7B" w14:textId="4F6767DE" w:rsidR="002A5AAB" w:rsidRDefault="002A5AAB" w:rsidP="002A5AAB">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9 kHz- 50 kHz (IFBW=1 kHz)</w:t>
            </w:r>
          </w:p>
        </w:tc>
        <w:tc>
          <w:tcPr>
            <w:tcW w:w="2552" w:type="dxa"/>
            <w:shd w:val="clear" w:color="auto" w:fill="DBE5F1" w:themeFill="accent1" w:themeFillTint="33"/>
          </w:tcPr>
          <w:p w14:paraId="415F6E99" w14:textId="003E0B45" w:rsidR="002A5AAB" w:rsidRPr="006C45E4" w:rsidRDefault="002A5AAB" w:rsidP="002A5AA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0.03 deg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0522BD6D" w14:textId="64F85F21" w:rsidR="002A5AAB" w:rsidRPr="00845FCF" w:rsidRDefault="002A5AAB" w:rsidP="002A5AAB">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15 deg rms</w:t>
            </w:r>
          </w:p>
        </w:tc>
      </w:tr>
      <w:tr w:rsidR="002A5AAB" w:rsidRPr="006C45E4" w14:paraId="132CE690" w14:textId="77777777" w:rsidTr="00B36F9C">
        <w:trPr>
          <w:trHeight w:val="20"/>
        </w:trPr>
        <w:tc>
          <w:tcPr>
            <w:cnfStyle w:val="000010000000" w:firstRow="0" w:lastRow="0" w:firstColumn="0" w:lastColumn="0" w:oddVBand="1" w:evenVBand="0" w:oddHBand="0" w:evenHBand="0" w:firstRowFirstColumn="0" w:firstRowLastColumn="0" w:lastRowFirstColumn="0" w:lastRowLastColumn="0"/>
            <w:tcW w:w="4105" w:type="dxa"/>
          </w:tcPr>
          <w:p w14:paraId="6C263526" w14:textId="0BDE3DB2" w:rsidR="002A5AAB" w:rsidRPr="006C45E4" w:rsidRDefault="002A5AAB" w:rsidP="002A5AAB">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50 kHz- 1 MHz (IFBW=1 kHz)</w:t>
            </w:r>
          </w:p>
        </w:tc>
        <w:tc>
          <w:tcPr>
            <w:tcW w:w="2552" w:type="dxa"/>
          </w:tcPr>
          <w:p w14:paraId="10D1E5D3" w14:textId="6C01F92F" w:rsidR="002A5AAB" w:rsidRPr="006C45E4" w:rsidRDefault="002A5AAB" w:rsidP="002A5AAB">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0.03 deg rms</w:t>
            </w:r>
          </w:p>
        </w:tc>
        <w:tc>
          <w:tcPr>
            <w:cnfStyle w:val="000010000000" w:firstRow="0" w:lastRow="0" w:firstColumn="0" w:lastColumn="0" w:oddVBand="1" w:evenVBand="0" w:oddHBand="0" w:evenHBand="0" w:firstRowFirstColumn="0" w:firstRowLastColumn="0" w:lastRowFirstColumn="0" w:lastRowLastColumn="0"/>
            <w:tcW w:w="2552" w:type="dxa"/>
          </w:tcPr>
          <w:p w14:paraId="5F6A7C3C" w14:textId="6B015AF8" w:rsidR="002A5AAB" w:rsidRPr="00845FCF" w:rsidRDefault="002A5AAB" w:rsidP="002A5AAB">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15 deg rms</w:t>
            </w:r>
          </w:p>
        </w:tc>
      </w:tr>
      <w:tr w:rsidR="006C45E4" w:rsidRPr="006C45E4" w14:paraId="128536FC" w14:textId="77777777" w:rsidTr="00B36F9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386D2DAD" w14:textId="71F2A639" w:rsidR="00B15C3E" w:rsidRPr="006C45E4" w:rsidRDefault="00F232F9" w:rsidP="002A5AAB">
            <w:pPr>
              <w:autoSpaceDE w:val="0"/>
              <w:autoSpaceDN w:val="0"/>
              <w:adjustRightInd w:val="0"/>
              <w:spacing w:afterLines="0" w:after="0" w:line="400" w:lineRule="exact"/>
              <w:jc w:val="left"/>
              <w:rPr>
                <w:rFonts w:eastAsia="Arial Unicode MS" w:cs="Arial"/>
                <w:kern w:val="0"/>
                <w:szCs w:val="21"/>
              </w:rPr>
            </w:pPr>
            <w:r w:rsidRPr="006C45E4">
              <w:rPr>
                <w:rFonts w:eastAsia="Arial Unicode MS" w:cs="Arial"/>
                <w:kern w:val="0"/>
                <w:szCs w:val="21"/>
              </w:rPr>
              <w:t>1 MHz- 8.5 GHz (IFBW=10</w:t>
            </w:r>
            <w:r w:rsidR="00BA0562" w:rsidRPr="006C45E4">
              <w:rPr>
                <w:rFonts w:eastAsia="Arial Unicode MS" w:cs="Arial"/>
                <w:kern w:val="0"/>
                <w:szCs w:val="21"/>
              </w:rPr>
              <w:t xml:space="preserve"> </w:t>
            </w:r>
            <w:r w:rsidRPr="006C45E4">
              <w:rPr>
                <w:rFonts w:eastAsia="Arial Unicode MS" w:cs="Arial"/>
                <w:kern w:val="0"/>
                <w:szCs w:val="21"/>
              </w:rPr>
              <w:t>kHz)</w:t>
            </w:r>
          </w:p>
        </w:tc>
        <w:tc>
          <w:tcPr>
            <w:tcW w:w="2552" w:type="dxa"/>
            <w:shd w:val="clear" w:color="auto" w:fill="DBE5F1" w:themeFill="accent1" w:themeFillTint="33"/>
          </w:tcPr>
          <w:p w14:paraId="4C004E75" w14:textId="16E53E9C" w:rsidR="00B15C3E" w:rsidRPr="006C45E4" w:rsidRDefault="00DE2C8C" w:rsidP="002A5AA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0</w:t>
            </w:r>
            <w:r w:rsidR="00380F5E" w:rsidRPr="006C45E4">
              <w:rPr>
                <w:rFonts w:eastAsia="Arial Unicode MS" w:cs="Arial"/>
                <w:kern w:val="0"/>
                <w:szCs w:val="21"/>
              </w:rPr>
              <w:t>.0</w:t>
            </w:r>
            <w:r w:rsidRPr="006C45E4">
              <w:rPr>
                <w:rFonts w:eastAsia="Arial Unicode MS" w:cs="Arial"/>
                <w:kern w:val="0"/>
                <w:szCs w:val="21"/>
              </w:rPr>
              <w:t>5</w:t>
            </w:r>
            <w:r w:rsidR="004E7CA9" w:rsidRPr="006C45E4">
              <w:rPr>
                <w:rFonts w:eastAsia="Arial Unicode MS" w:cs="Arial"/>
                <w:kern w:val="0"/>
                <w:szCs w:val="21"/>
              </w:rPr>
              <w:t xml:space="preserve"> </w:t>
            </w:r>
            <w:r w:rsidR="00B15C3E" w:rsidRPr="006C45E4">
              <w:rPr>
                <w:rFonts w:eastAsia="Arial Unicode MS" w:cs="Arial"/>
                <w:kern w:val="0"/>
                <w:szCs w:val="21"/>
              </w:rPr>
              <w:t>deg</w:t>
            </w:r>
            <w:r w:rsidRPr="006C45E4">
              <w:rPr>
                <w:rFonts w:eastAsia="Arial Unicode MS" w:cs="Arial"/>
                <w:kern w:val="0"/>
                <w:szCs w:val="21"/>
              </w:rPr>
              <w:t xml:space="preserve"> </w:t>
            </w:r>
            <w:r w:rsidR="002A5AAB">
              <w:rPr>
                <w:rFonts w:eastAsia="Arial Unicode MS" w:cs="Arial"/>
                <w:kern w:val="0"/>
                <w:szCs w:val="21"/>
              </w:rPr>
              <w:t>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42CECC6D" w14:textId="436BE608" w:rsidR="00845FCF" w:rsidRPr="006C45E4" w:rsidRDefault="00845FCF" w:rsidP="002A5AAB">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w:t>
            </w:r>
            <w:r w:rsidR="009548D1">
              <w:rPr>
                <w:rFonts w:eastAsia="Arial Unicode MS" w:cs="Arial"/>
                <w:kern w:val="0"/>
                <w:szCs w:val="21"/>
              </w:rPr>
              <w:t>20</w:t>
            </w:r>
            <w:r w:rsidRPr="00845FCF">
              <w:rPr>
                <w:rFonts w:eastAsia="Arial Unicode MS" w:cs="Arial"/>
                <w:kern w:val="0"/>
                <w:szCs w:val="21"/>
              </w:rPr>
              <w:t xml:space="preserve"> deg rms</w:t>
            </w:r>
          </w:p>
        </w:tc>
      </w:tr>
    </w:tbl>
    <w:p w14:paraId="60B8844C" w14:textId="77777777" w:rsidR="009F3B22" w:rsidRDefault="009F3B22" w:rsidP="009F3B22">
      <w:pPr>
        <w:spacing w:after="163" w:line="400" w:lineRule="exact"/>
        <w:rPr>
          <w:rFonts w:eastAsia="Arial Unicode MS" w:cs="Arial"/>
          <w:szCs w:val="21"/>
        </w:rPr>
      </w:pPr>
    </w:p>
    <w:p w14:paraId="1F68CE0F" w14:textId="7EC17857" w:rsidR="009F3B22" w:rsidRPr="00521DEE" w:rsidRDefault="009F3B22" w:rsidP="009F3B22">
      <w:pPr>
        <w:spacing w:after="163" w:line="400" w:lineRule="exact"/>
        <w:rPr>
          <w:rFonts w:eastAsia="Arial Unicode MS" w:cs="Arial"/>
          <w:szCs w:val="21"/>
        </w:rPr>
      </w:pPr>
      <w:r>
        <w:rPr>
          <w:rFonts w:eastAsia="Arial Unicode MS" w:cs="Arial"/>
          <w:szCs w:val="21"/>
        </w:rPr>
        <w:t>SNA5022A/SNA5032A</w:t>
      </w:r>
    </w:p>
    <w:tbl>
      <w:tblPr>
        <w:tblStyle w:val="3-1"/>
        <w:tblW w:w="9209" w:type="dxa"/>
        <w:tblLayout w:type="fixed"/>
        <w:tblLook w:val="0020" w:firstRow="1" w:lastRow="0" w:firstColumn="0" w:lastColumn="0" w:noHBand="0" w:noVBand="0"/>
      </w:tblPr>
      <w:tblGrid>
        <w:gridCol w:w="4105"/>
        <w:gridCol w:w="2552"/>
        <w:gridCol w:w="2552"/>
      </w:tblGrid>
      <w:tr w:rsidR="009F3B22" w:rsidRPr="006C45E4" w14:paraId="4A2BFCDB"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003B90"/>
          </w:tcPr>
          <w:p w14:paraId="12B5DF55" w14:textId="77777777" w:rsidR="009F3B22" w:rsidRPr="006C45E4" w:rsidRDefault="009F3B22" w:rsidP="0044510C">
            <w:pPr>
              <w:autoSpaceDE w:val="0"/>
              <w:autoSpaceDN w:val="0"/>
              <w:adjustRightInd w:val="0"/>
              <w:spacing w:afterLines="0" w:after="0" w:line="400" w:lineRule="exact"/>
              <w:jc w:val="left"/>
              <w:rPr>
                <w:rFonts w:eastAsia="Arial Unicode MS" w:cs="Arial"/>
                <w:b w:val="0"/>
                <w:kern w:val="0"/>
                <w:szCs w:val="21"/>
              </w:rPr>
            </w:pPr>
            <w:r w:rsidRPr="006C45E4">
              <w:rPr>
                <w:rFonts w:eastAsia="Arial Unicode MS" w:cs="Arial"/>
                <w:kern w:val="0"/>
                <w:szCs w:val="21"/>
              </w:rPr>
              <w:t>Description</w:t>
            </w:r>
          </w:p>
        </w:tc>
        <w:tc>
          <w:tcPr>
            <w:tcW w:w="2552" w:type="dxa"/>
            <w:shd w:val="clear" w:color="auto" w:fill="003B90"/>
          </w:tcPr>
          <w:p w14:paraId="66457719" w14:textId="77777777" w:rsidR="009F3B22" w:rsidRPr="002A5AAB" w:rsidRDefault="009F3B22" w:rsidP="0044510C">
            <w:pPr>
              <w:autoSpaceDE w:val="0"/>
              <w:autoSpaceDN w:val="0"/>
              <w:adjustRightInd w:val="0"/>
              <w:spacing w:afterLines="0" w:after="0" w:line="400" w:lineRule="exact"/>
              <w:jc w:val="left"/>
              <w:cnfStyle w:val="100000000000" w:firstRow="1" w:lastRow="0" w:firstColumn="0" w:lastColumn="0" w:oddVBand="0" w:evenVBand="0" w:oddHBand="0" w:evenHBand="0" w:firstRowFirstColumn="0" w:firstRowLastColumn="0" w:lastRowFirstColumn="0" w:lastRowLastColumn="0"/>
              <w:rPr>
                <w:rFonts w:eastAsia="Arial Unicode MS" w:cs="Arial"/>
                <w:kern w:val="0"/>
                <w:szCs w:val="21"/>
              </w:rPr>
            </w:pPr>
            <w:r w:rsidRPr="006C45E4">
              <w:rPr>
                <w:rFonts w:eastAsia="Arial Unicode MS" w:cs="Arial"/>
                <w:kern w:val="0"/>
                <w:szCs w:val="21"/>
              </w:rPr>
              <w:t>Specification</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003B90"/>
          </w:tcPr>
          <w:p w14:paraId="11F6F544" w14:textId="77777777" w:rsidR="009F3B22" w:rsidRPr="002A5AAB" w:rsidRDefault="009F3B22" w:rsidP="0044510C">
            <w:pPr>
              <w:autoSpaceDE w:val="0"/>
              <w:autoSpaceDN w:val="0"/>
              <w:adjustRightInd w:val="0"/>
              <w:spacing w:afterLines="0" w:after="0" w:line="400" w:lineRule="exact"/>
              <w:jc w:val="left"/>
              <w:rPr>
                <w:rFonts w:eastAsia="Arial Unicode MS" w:cs="Arial"/>
                <w:kern w:val="0"/>
                <w:szCs w:val="21"/>
              </w:rPr>
            </w:pPr>
            <w:r w:rsidRPr="002A5AAB">
              <w:rPr>
                <w:rFonts w:eastAsia="Arial Unicode MS" w:cs="Arial"/>
                <w:kern w:val="0"/>
                <w:szCs w:val="21"/>
              </w:rPr>
              <w:t>Typical</w:t>
            </w:r>
          </w:p>
        </w:tc>
      </w:tr>
      <w:tr w:rsidR="009F3B22" w:rsidRPr="006C45E4" w14:paraId="7CBB2970"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14903E85" w14:textId="77777777" w:rsidR="009F3B22" w:rsidRPr="006C45E4" w:rsidRDefault="009F3B22" w:rsidP="0044510C">
            <w:pPr>
              <w:autoSpaceDE w:val="0"/>
              <w:autoSpaceDN w:val="0"/>
              <w:adjustRightInd w:val="0"/>
              <w:spacing w:afterLines="0" w:after="0" w:line="400" w:lineRule="exact"/>
              <w:jc w:val="left"/>
              <w:rPr>
                <w:rFonts w:eastAsia="Arial Unicode MS" w:cs="Arial"/>
                <w:b/>
                <w:kern w:val="0"/>
                <w:szCs w:val="21"/>
              </w:rPr>
            </w:pPr>
            <w:proofErr w:type="spellStart"/>
            <w:proofErr w:type="gramStart"/>
            <w:r w:rsidRPr="006C45E4">
              <w:rPr>
                <w:rFonts w:eastAsia="Arial Unicode MS" w:cs="Arial" w:hint="eastAsia"/>
                <w:bCs/>
                <w:kern w:val="0"/>
                <w:szCs w:val="21"/>
              </w:rPr>
              <w:t>Note:S</w:t>
            </w:r>
            <w:r w:rsidRPr="006C45E4">
              <w:rPr>
                <w:rFonts w:eastAsia="Arial Unicode MS" w:cs="Arial"/>
                <w:bCs/>
                <w:kern w:val="0"/>
                <w:szCs w:val="21"/>
              </w:rPr>
              <w:t>etting</w:t>
            </w:r>
            <w:proofErr w:type="spellEnd"/>
            <w:proofErr w:type="gramEnd"/>
            <w:r w:rsidRPr="006C45E4">
              <w:rPr>
                <w:rFonts w:eastAsia="Arial Unicode MS" w:cs="Arial"/>
                <w:bCs/>
                <w:kern w:val="0"/>
                <w:szCs w:val="21"/>
              </w:rPr>
              <w:t xml:space="preserve"> max output power</w:t>
            </w:r>
          </w:p>
        </w:tc>
      </w:tr>
      <w:tr w:rsidR="009F3B22" w:rsidRPr="006C45E4" w14:paraId="12A9C3DC"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shd w:val="clear" w:color="auto" w:fill="DBE5F1" w:themeFill="accent1" w:themeFillTint="33"/>
          </w:tcPr>
          <w:p w14:paraId="3331A593" w14:textId="77777777" w:rsidR="009F3B22" w:rsidRPr="006C45E4" w:rsidRDefault="009F3B22" w:rsidP="0044510C">
            <w:pPr>
              <w:autoSpaceDE w:val="0"/>
              <w:autoSpaceDN w:val="0"/>
              <w:adjustRightInd w:val="0"/>
              <w:spacing w:afterLines="0" w:after="0" w:line="400" w:lineRule="exact"/>
              <w:jc w:val="left"/>
              <w:rPr>
                <w:rFonts w:eastAsia="Arial Unicode MS" w:cs="Arial"/>
                <w:b/>
                <w:kern w:val="0"/>
                <w:szCs w:val="21"/>
              </w:rPr>
            </w:pPr>
            <w:r w:rsidRPr="002A5AAB">
              <w:rPr>
                <w:rFonts w:eastAsia="Arial Unicode MS" w:cs="Arial"/>
                <w:b/>
                <w:bCs/>
                <w:kern w:val="0"/>
                <w:szCs w:val="21"/>
              </w:rPr>
              <w:t>Transmission trace noise magnitude</w:t>
            </w:r>
          </w:p>
        </w:tc>
      </w:tr>
      <w:tr w:rsidR="009F3B22" w:rsidRPr="006C45E4" w14:paraId="6EAE5E77"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tcPr>
          <w:p w14:paraId="15CB7F07" w14:textId="29577C0A" w:rsidR="009F3B22" w:rsidRPr="006C45E4" w:rsidRDefault="009F3B22" w:rsidP="009F3B22">
            <w:pPr>
              <w:autoSpaceDE w:val="0"/>
              <w:autoSpaceDN w:val="0"/>
              <w:adjustRightInd w:val="0"/>
              <w:spacing w:afterLines="0" w:after="0" w:line="400" w:lineRule="exact"/>
              <w:jc w:val="left"/>
              <w:rPr>
                <w:rFonts w:eastAsia="Arial Unicode MS" w:cs="Arial"/>
                <w:bCs/>
                <w:kern w:val="0"/>
                <w:szCs w:val="21"/>
              </w:rPr>
            </w:pPr>
            <w:r>
              <w:t>100</w:t>
            </w:r>
            <w:r w:rsidRPr="003E6766">
              <w:t xml:space="preserve"> kHz- </w:t>
            </w:r>
            <w:r>
              <w:t>1</w:t>
            </w:r>
            <w:r w:rsidRPr="003E6766">
              <w:t>0</w:t>
            </w:r>
            <w:r>
              <w:t xml:space="preserve"> M</w:t>
            </w:r>
            <w:r w:rsidRPr="003E6766">
              <w:t>Hz (IFBW=1 kHz)</w:t>
            </w:r>
          </w:p>
        </w:tc>
        <w:tc>
          <w:tcPr>
            <w:tcW w:w="2552" w:type="dxa"/>
          </w:tcPr>
          <w:p w14:paraId="3AD4FA8C" w14:textId="1EBEA12A" w:rsidR="009F3B22" w:rsidRPr="002A5AAB" w:rsidRDefault="009F3B22" w:rsidP="009F3B22">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3E6766">
              <w:t>0.00</w:t>
            </w:r>
            <w:r w:rsidR="004E07A2">
              <w:t>9</w:t>
            </w:r>
            <w:r w:rsidRPr="003E6766">
              <w:t xml:space="preserve"> dB rms</w:t>
            </w:r>
          </w:p>
        </w:tc>
        <w:tc>
          <w:tcPr>
            <w:cnfStyle w:val="000010000000" w:firstRow="0" w:lastRow="0" w:firstColumn="0" w:lastColumn="0" w:oddVBand="1" w:evenVBand="0" w:oddHBand="0" w:evenHBand="0" w:firstRowFirstColumn="0" w:firstRowLastColumn="0" w:lastRowFirstColumn="0" w:lastRowLastColumn="0"/>
            <w:tcW w:w="2552" w:type="dxa"/>
          </w:tcPr>
          <w:p w14:paraId="179C9FE2" w14:textId="77777777" w:rsidR="009F3B22" w:rsidRPr="002A5AAB" w:rsidRDefault="009F3B22" w:rsidP="009F3B22">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15 dB rms</w:t>
            </w:r>
          </w:p>
        </w:tc>
      </w:tr>
      <w:tr w:rsidR="009F3B22" w:rsidRPr="006C45E4" w14:paraId="24AAC804"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326AF25E" w14:textId="16A4DA6E"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t>10</w:t>
            </w:r>
            <w:r w:rsidRPr="003E6766">
              <w:t xml:space="preserve"> </w:t>
            </w:r>
            <w:r>
              <w:t>M</w:t>
            </w:r>
            <w:r w:rsidRPr="003E6766">
              <w:t xml:space="preserve">Hz- </w:t>
            </w:r>
            <w:r>
              <w:t>13.5</w:t>
            </w:r>
            <w:r w:rsidRPr="003E6766">
              <w:t xml:space="preserve"> </w:t>
            </w:r>
            <w:r>
              <w:t>G</w:t>
            </w:r>
            <w:r w:rsidRPr="003E6766">
              <w:t>Hz (IFBW=1</w:t>
            </w:r>
            <w:r>
              <w:t>0</w:t>
            </w:r>
            <w:r w:rsidRPr="003E6766">
              <w:t xml:space="preserve"> kHz)</w:t>
            </w:r>
          </w:p>
        </w:tc>
        <w:tc>
          <w:tcPr>
            <w:tcW w:w="2552" w:type="dxa"/>
            <w:shd w:val="clear" w:color="auto" w:fill="DBE5F1" w:themeFill="accent1" w:themeFillTint="33"/>
          </w:tcPr>
          <w:p w14:paraId="4BE0D2CB" w14:textId="6FDE6BA5" w:rsidR="009F3B22" w:rsidRPr="00845FCF" w:rsidRDefault="009F3B22" w:rsidP="009F3B22">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3E6766">
              <w:t>0.00</w:t>
            </w:r>
            <w:r>
              <w:t>6</w:t>
            </w:r>
            <w:r w:rsidRPr="003E6766">
              <w:t xml:space="preserve"> dB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0B039D00" w14:textId="77777777"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15 dB rms</w:t>
            </w:r>
          </w:p>
        </w:tc>
      </w:tr>
      <w:tr w:rsidR="009F3B22" w:rsidRPr="006C45E4" w14:paraId="7A8ED31F"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tcPr>
          <w:p w14:paraId="46C81213" w14:textId="6F2C8765"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rsidRPr="003E6766">
              <w:t>1</w:t>
            </w:r>
            <w:r>
              <w:t>3.5</w:t>
            </w:r>
            <w:r w:rsidRPr="003E6766">
              <w:t xml:space="preserve"> </w:t>
            </w:r>
            <w:r>
              <w:t>G</w:t>
            </w:r>
            <w:r w:rsidRPr="003E6766">
              <w:t xml:space="preserve">Hz- </w:t>
            </w:r>
            <w:r>
              <w:t>26</w:t>
            </w:r>
            <w:r w:rsidRPr="003E6766">
              <w:t>.5 GHz (IFBW=10 kHz)</w:t>
            </w:r>
          </w:p>
        </w:tc>
        <w:tc>
          <w:tcPr>
            <w:tcW w:w="2552" w:type="dxa"/>
          </w:tcPr>
          <w:p w14:paraId="046A4DD4" w14:textId="4EC5B3C3" w:rsidR="009F3B22" w:rsidRPr="00845FCF" w:rsidRDefault="009F3B22" w:rsidP="009F3B22">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3E6766">
              <w:t>0.0</w:t>
            </w:r>
            <w:r>
              <w:t>15</w:t>
            </w:r>
            <w:r w:rsidRPr="003E6766">
              <w:t xml:space="preserve"> dB rms</w:t>
            </w:r>
          </w:p>
        </w:tc>
        <w:tc>
          <w:tcPr>
            <w:cnfStyle w:val="000010000000" w:firstRow="0" w:lastRow="0" w:firstColumn="0" w:lastColumn="0" w:oddVBand="1" w:evenVBand="0" w:oddHBand="0" w:evenHBand="0" w:firstRowFirstColumn="0" w:firstRowLastColumn="0" w:lastRowFirstColumn="0" w:lastRowLastColumn="0"/>
            <w:tcW w:w="2552" w:type="dxa"/>
          </w:tcPr>
          <w:p w14:paraId="7D387935" w14:textId="5C97773B"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w:t>
            </w:r>
            <w:r>
              <w:rPr>
                <w:rFonts w:eastAsia="Arial Unicode MS" w:cs="Arial"/>
                <w:bCs/>
                <w:kern w:val="0"/>
                <w:szCs w:val="21"/>
              </w:rPr>
              <w:t>2</w:t>
            </w:r>
            <w:r w:rsidRPr="00845FCF">
              <w:rPr>
                <w:rFonts w:eastAsia="Arial Unicode MS" w:cs="Arial"/>
                <w:bCs/>
                <w:kern w:val="0"/>
                <w:szCs w:val="21"/>
              </w:rPr>
              <w:t>5 dB rms</w:t>
            </w:r>
          </w:p>
        </w:tc>
      </w:tr>
      <w:tr w:rsidR="009F3B22" w:rsidRPr="006C45E4" w14:paraId="79ED0C3E"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3048F508" w14:textId="77777777" w:rsidR="009F3B22" w:rsidRPr="00845FCF" w:rsidRDefault="009F3B22" w:rsidP="0044510C">
            <w:pPr>
              <w:autoSpaceDE w:val="0"/>
              <w:autoSpaceDN w:val="0"/>
              <w:adjustRightInd w:val="0"/>
              <w:spacing w:afterLines="0" w:after="0" w:line="400" w:lineRule="exact"/>
              <w:jc w:val="left"/>
              <w:rPr>
                <w:rFonts w:eastAsia="Arial Unicode MS" w:cs="Arial"/>
                <w:bCs/>
                <w:kern w:val="0"/>
                <w:szCs w:val="21"/>
              </w:rPr>
            </w:pPr>
            <w:r w:rsidRPr="002A5AAB">
              <w:rPr>
                <w:rFonts w:eastAsia="Arial Unicode MS" w:cs="Arial"/>
                <w:b/>
                <w:bCs/>
                <w:kern w:val="0"/>
                <w:szCs w:val="21"/>
              </w:rPr>
              <w:t xml:space="preserve">Reflection </w:t>
            </w:r>
            <w:r>
              <w:rPr>
                <w:rFonts w:eastAsia="Arial Unicode MS" w:cs="Arial"/>
                <w:b/>
                <w:bCs/>
                <w:kern w:val="0"/>
                <w:szCs w:val="21"/>
              </w:rPr>
              <w:t>trace noise magnitude</w:t>
            </w:r>
          </w:p>
        </w:tc>
      </w:tr>
      <w:tr w:rsidR="009F3B22" w:rsidRPr="006C45E4" w14:paraId="62C0612E"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15FBACA6" w14:textId="0FFB97EF" w:rsidR="009F3B22" w:rsidRDefault="009F3B22" w:rsidP="009F3B22">
            <w:pPr>
              <w:autoSpaceDE w:val="0"/>
              <w:autoSpaceDN w:val="0"/>
              <w:adjustRightInd w:val="0"/>
              <w:spacing w:afterLines="0" w:after="0" w:line="400" w:lineRule="exact"/>
              <w:jc w:val="left"/>
              <w:rPr>
                <w:rFonts w:eastAsia="Arial Unicode MS" w:cs="Arial"/>
                <w:bCs/>
                <w:kern w:val="0"/>
                <w:szCs w:val="21"/>
              </w:rPr>
            </w:pPr>
            <w:r>
              <w:t>100</w:t>
            </w:r>
            <w:r w:rsidRPr="003E6766">
              <w:t xml:space="preserve"> kHz- </w:t>
            </w:r>
            <w:r>
              <w:t>1</w:t>
            </w:r>
            <w:r w:rsidRPr="003E6766">
              <w:t>0</w:t>
            </w:r>
            <w:r>
              <w:t xml:space="preserve"> M</w:t>
            </w:r>
            <w:r w:rsidRPr="003E6766">
              <w:t>Hz (IFBW=1 kHz)</w:t>
            </w:r>
          </w:p>
        </w:tc>
        <w:tc>
          <w:tcPr>
            <w:tcW w:w="2552" w:type="dxa"/>
            <w:shd w:val="clear" w:color="auto" w:fill="DBE5F1" w:themeFill="accent1" w:themeFillTint="33"/>
          </w:tcPr>
          <w:p w14:paraId="731B152C" w14:textId="26D2D66D" w:rsidR="009F3B22" w:rsidRPr="00845FCF" w:rsidRDefault="009F3B22" w:rsidP="009F3B22">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3E6766">
              <w:t>0.003 dB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71083404" w14:textId="77777777"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bCs/>
                <w:kern w:val="0"/>
                <w:szCs w:val="21"/>
              </w:rPr>
              <w:t>0.00</w:t>
            </w:r>
            <w:r>
              <w:rPr>
                <w:rFonts w:eastAsia="Arial Unicode MS" w:cs="Arial"/>
                <w:bCs/>
                <w:kern w:val="0"/>
                <w:szCs w:val="21"/>
              </w:rPr>
              <w:t>1</w:t>
            </w:r>
            <w:r w:rsidRPr="00845FCF">
              <w:rPr>
                <w:rFonts w:eastAsia="Arial Unicode MS" w:cs="Arial"/>
                <w:bCs/>
                <w:kern w:val="0"/>
                <w:szCs w:val="21"/>
              </w:rPr>
              <w:t>5 dB rms</w:t>
            </w:r>
          </w:p>
        </w:tc>
      </w:tr>
      <w:tr w:rsidR="009F3B22" w:rsidRPr="006C45E4" w14:paraId="27961CD7"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4105" w:type="dxa"/>
          </w:tcPr>
          <w:p w14:paraId="095D18ED" w14:textId="14CFAF2B"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t>10</w:t>
            </w:r>
            <w:r w:rsidRPr="003E6766">
              <w:t xml:space="preserve"> </w:t>
            </w:r>
            <w:r>
              <w:t>M</w:t>
            </w:r>
            <w:r w:rsidRPr="003E6766">
              <w:t xml:space="preserve">Hz- </w:t>
            </w:r>
            <w:r>
              <w:t>13.5</w:t>
            </w:r>
            <w:r w:rsidRPr="003E6766">
              <w:t xml:space="preserve"> </w:t>
            </w:r>
            <w:r>
              <w:t>G</w:t>
            </w:r>
            <w:r w:rsidRPr="003E6766">
              <w:t>Hz (IFBW=1</w:t>
            </w:r>
            <w:r>
              <w:t>0</w:t>
            </w:r>
            <w:r w:rsidRPr="003E6766">
              <w:t xml:space="preserve"> kHz)</w:t>
            </w:r>
          </w:p>
        </w:tc>
        <w:tc>
          <w:tcPr>
            <w:tcW w:w="2552" w:type="dxa"/>
          </w:tcPr>
          <w:p w14:paraId="5391EF33" w14:textId="05420EB3" w:rsidR="009F3B22" w:rsidRPr="00845FCF" w:rsidRDefault="009F3B22" w:rsidP="009F3B22">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3E6766">
              <w:t>0.00</w:t>
            </w:r>
            <w:r>
              <w:t>9</w:t>
            </w:r>
            <w:r w:rsidRPr="003E6766">
              <w:t xml:space="preserve"> dB rms</w:t>
            </w:r>
          </w:p>
        </w:tc>
        <w:tc>
          <w:tcPr>
            <w:cnfStyle w:val="000010000000" w:firstRow="0" w:lastRow="0" w:firstColumn="0" w:lastColumn="0" w:oddVBand="1" w:evenVBand="0" w:oddHBand="0" w:evenHBand="0" w:firstRowFirstColumn="0" w:firstRowLastColumn="0" w:lastRowFirstColumn="0" w:lastRowLastColumn="0"/>
            <w:tcW w:w="2552" w:type="dxa"/>
          </w:tcPr>
          <w:p w14:paraId="20924CB9" w14:textId="146D6F06"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rPr>
                <w:rFonts w:eastAsia="Arial Unicode MS" w:cs="Arial"/>
                <w:bCs/>
                <w:kern w:val="0"/>
                <w:szCs w:val="21"/>
              </w:rPr>
              <w:t>0.0015 dB rms</w:t>
            </w:r>
          </w:p>
        </w:tc>
      </w:tr>
      <w:tr w:rsidR="009F3B22" w:rsidRPr="006C45E4" w14:paraId="1BB21CE8"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44DD3075" w14:textId="2C28A2D5"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rsidRPr="003E6766">
              <w:t>1</w:t>
            </w:r>
            <w:r>
              <w:t>3.5</w:t>
            </w:r>
            <w:r w:rsidRPr="003E6766">
              <w:t xml:space="preserve"> </w:t>
            </w:r>
            <w:r>
              <w:t>G</w:t>
            </w:r>
            <w:r w:rsidRPr="003E6766">
              <w:t xml:space="preserve">Hz- </w:t>
            </w:r>
            <w:r>
              <w:t>26</w:t>
            </w:r>
            <w:r w:rsidRPr="003E6766">
              <w:t>.5 GHz (IFBW=10 kHz)</w:t>
            </w:r>
          </w:p>
        </w:tc>
        <w:tc>
          <w:tcPr>
            <w:tcW w:w="2552" w:type="dxa"/>
            <w:shd w:val="clear" w:color="auto" w:fill="DBE5F1" w:themeFill="accent1" w:themeFillTint="33"/>
          </w:tcPr>
          <w:p w14:paraId="7498D5DD" w14:textId="265A9893" w:rsidR="009F3B22" w:rsidRPr="00845FCF" w:rsidRDefault="009F3B22" w:rsidP="009F3B22">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3E6766">
              <w:t>0.0</w:t>
            </w:r>
            <w:r>
              <w:t>15</w:t>
            </w:r>
            <w:r w:rsidRPr="003E6766">
              <w:t xml:space="preserve"> dB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26516590" w14:textId="1977FD09"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rPr>
                <w:rFonts w:eastAsia="Arial Unicode MS" w:cs="Arial"/>
                <w:bCs/>
                <w:kern w:val="0"/>
                <w:szCs w:val="21"/>
              </w:rPr>
              <w:t>0.0025 dB rms</w:t>
            </w:r>
          </w:p>
        </w:tc>
      </w:tr>
      <w:tr w:rsidR="009F3B22" w:rsidRPr="006C45E4" w14:paraId="705C3E6B"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67A998EA" w14:textId="77777777" w:rsidR="009F3B22" w:rsidRPr="00845FCF" w:rsidRDefault="009F3B22" w:rsidP="0044510C">
            <w:pPr>
              <w:autoSpaceDE w:val="0"/>
              <w:autoSpaceDN w:val="0"/>
              <w:adjustRightInd w:val="0"/>
              <w:spacing w:afterLines="0" w:after="0" w:line="400" w:lineRule="exact"/>
              <w:jc w:val="left"/>
              <w:rPr>
                <w:rFonts w:eastAsia="Arial Unicode MS" w:cs="Arial"/>
                <w:bCs/>
                <w:kern w:val="0"/>
                <w:szCs w:val="21"/>
              </w:rPr>
            </w:pPr>
            <w:r w:rsidRPr="002A5AAB">
              <w:rPr>
                <w:rFonts w:eastAsia="Arial Unicode MS" w:cs="Arial"/>
                <w:b/>
                <w:szCs w:val="21"/>
              </w:rPr>
              <w:t>Transmission trace noise phase</w:t>
            </w:r>
          </w:p>
        </w:tc>
      </w:tr>
      <w:tr w:rsidR="009F3B22" w:rsidRPr="006C45E4" w14:paraId="70F47C6D"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1DD380EA" w14:textId="13CF8B1B" w:rsidR="009F3B22" w:rsidRPr="002A5AAB" w:rsidRDefault="009F3B22" w:rsidP="009F3B22">
            <w:pPr>
              <w:autoSpaceDE w:val="0"/>
              <w:autoSpaceDN w:val="0"/>
              <w:adjustRightInd w:val="0"/>
              <w:spacing w:afterLines="0" w:after="0" w:line="400" w:lineRule="exact"/>
              <w:jc w:val="left"/>
              <w:rPr>
                <w:rFonts w:eastAsia="Arial Unicode MS" w:cs="Arial"/>
                <w:kern w:val="0"/>
                <w:szCs w:val="21"/>
              </w:rPr>
            </w:pPr>
            <w:r>
              <w:lastRenderedPageBreak/>
              <w:t>100</w:t>
            </w:r>
            <w:r w:rsidRPr="003E6766">
              <w:t xml:space="preserve"> kHz- </w:t>
            </w:r>
            <w:r>
              <w:t>1</w:t>
            </w:r>
            <w:r w:rsidRPr="003E6766">
              <w:t>0</w:t>
            </w:r>
            <w:r>
              <w:t xml:space="preserve"> M</w:t>
            </w:r>
            <w:r w:rsidRPr="003E6766">
              <w:t>Hz (IFBW=1 kHz)</w:t>
            </w:r>
          </w:p>
        </w:tc>
        <w:tc>
          <w:tcPr>
            <w:tcW w:w="2552" w:type="dxa"/>
            <w:shd w:val="clear" w:color="auto" w:fill="DBE5F1" w:themeFill="accent1" w:themeFillTint="33"/>
          </w:tcPr>
          <w:p w14:paraId="5605562A" w14:textId="37E79298" w:rsidR="009F3B22" w:rsidRPr="002A5AAB" w:rsidRDefault="009F3B22" w:rsidP="009F3B22">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0.0</w:t>
            </w:r>
            <w:r>
              <w:t>5</w:t>
            </w:r>
            <w:r w:rsidRPr="003E6766">
              <w:t xml:space="preserve"> deg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25C77C33" w14:textId="77777777" w:rsidR="009F3B22" w:rsidRPr="002A5AAB" w:rsidRDefault="009F3B22" w:rsidP="009F3B22">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2 deg rms</w:t>
            </w:r>
          </w:p>
        </w:tc>
      </w:tr>
      <w:tr w:rsidR="009F3B22" w:rsidRPr="006C45E4" w14:paraId="358B7CAE"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4105" w:type="dxa"/>
          </w:tcPr>
          <w:p w14:paraId="6E5661DF" w14:textId="4B54B57F" w:rsidR="009F3B22" w:rsidRPr="002A5AAB" w:rsidRDefault="009F3B22" w:rsidP="009F3B22">
            <w:pPr>
              <w:autoSpaceDE w:val="0"/>
              <w:autoSpaceDN w:val="0"/>
              <w:adjustRightInd w:val="0"/>
              <w:spacing w:afterLines="0" w:after="0" w:line="400" w:lineRule="exact"/>
              <w:jc w:val="left"/>
              <w:rPr>
                <w:rFonts w:eastAsia="Arial Unicode MS" w:cs="Arial"/>
                <w:kern w:val="0"/>
                <w:szCs w:val="21"/>
              </w:rPr>
            </w:pPr>
            <w:r>
              <w:t>10</w:t>
            </w:r>
            <w:r w:rsidRPr="003E6766">
              <w:t xml:space="preserve"> </w:t>
            </w:r>
            <w:r>
              <w:t>M</w:t>
            </w:r>
            <w:r w:rsidRPr="003E6766">
              <w:t xml:space="preserve">Hz- </w:t>
            </w:r>
            <w:r>
              <w:t>13.5</w:t>
            </w:r>
            <w:r w:rsidRPr="003E6766">
              <w:t xml:space="preserve"> </w:t>
            </w:r>
            <w:r>
              <w:t>G</w:t>
            </w:r>
            <w:r w:rsidRPr="003E6766">
              <w:t>Hz (IFBW=1</w:t>
            </w:r>
            <w:r>
              <w:t>0</w:t>
            </w:r>
            <w:r w:rsidRPr="003E6766">
              <w:t xml:space="preserve"> kHz)</w:t>
            </w:r>
          </w:p>
        </w:tc>
        <w:tc>
          <w:tcPr>
            <w:tcW w:w="2552" w:type="dxa"/>
          </w:tcPr>
          <w:p w14:paraId="02F5A705" w14:textId="6D7AE988" w:rsidR="009F3B22" w:rsidRPr="002A5AAB" w:rsidRDefault="009F3B22" w:rsidP="009F3B22">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0.</w:t>
            </w:r>
            <w:r>
              <w:t>05</w:t>
            </w:r>
            <w:r w:rsidRPr="003E6766">
              <w:t xml:space="preserve"> deg rms</w:t>
            </w:r>
          </w:p>
        </w:tc>
        <w:tc>
          <w:tcPr>
            <w:cnfStyle w:val="000010000000" w:firstRow="0" w:lastRow="0" w:firstColumn="0" w:lastColumn="0" w:oddVBand="1" w:evenVBand="0" w:oddHBand="0" w:evenHBand="0" w:firstRowFirstColumn="0" w:firstRowLastColumn="0" w:lastRowFirstColumn="0" w:lastRowLastColumn="0"/>
            <w:tcW w:w="2552" w:type="dxa"/>
          </w:tcPr>
          <w:p w14:paraId="251519CC" w14:textId="77777777" w:rsidR="009F3B22" w:rsidRPr="00845FCF" w:rsidRDefault="009F3B22" w:rsidP="009F3B22">
            <w:pPr>
              <w:autoSpaceDE w:val="0"/>
              <w:autoSpaceDN w:val="0"/>
              <w:adjustRightInd w:val="0"/>
              <w:spacing w:afterLines="0" w:after="0" w:line="400" w:lineRule="exact"/>
              <w:jc w:val="left"/>
              <w:rPr>
                <w:rFonts w:eastAsia="Arial Unicode MS" w:cs="Arial"/>
                <w:bCs/>
                <w:kern w:val="0"/>
                <w:szCs w:val="21"/>
              </w:rPr>
            </w:pPr>
            <w:r w:rsidRPr="00845FCF">
              <w:rPr>
                <w:rFonts w:eastAsia="Arial Unicode MS" w:cs="Arial"/>
                <w:kern w:val="0"/>
                <w:szCs w:val="21"/>
              </w:rPr>
              <w:t>0.015 deg rms</w:t>
            </w:r>
          </w:p>
        </w:tc>
      </w:tr>
      <w:tr w:rsidR="009F3B22" w:rsidRPr="006C45E4" w14:paraId="52AE944D"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433AFA53" w14:textId="0108BC00" w:rsidR="009F3B22" w:rsidRPr="006C45E4" w:rsidRDefault="009F3B22" w:rsidP="009F3B22">
            <w:pPr>
              <w:autoSpaceDE w:val="0"/>
              <w:autoSpaceDN w:val="0"/>
              <w:adjustRightInd w:val="0"/>
              <w:spacing w:afterLines="0" w:after="0" w:line="400" w:lineRule="exact"/>
              <w:jc w:val="left"/>
              <w:rPr>
                <w:rFonts w:eastAsia="Arial Unicode MS" w:cs="Arial"/>
                <w:kern w:val="0"/>
                <w:szCs w:val="21"/>
              </w:rPr>
            </w:pPr>
            <w:r w:rsidRPr="003E6766">
              <w:t>1</w:t>
            </w:r>
            <w:r>
              <w:t>3.5</w:t>
            </w:r>
            <w:r w:rsidRPr="003E6766">
              <w:t xml:space="preserve"> </w:t>
            </w:r>
            <w:r>
              <w:t>G</w:t>
            </w:r>
            <w:r w:rsidRPr="003E6766">
              <w:t xml:space="preserve">Hz- </w:t>
            </w:r>
            <w:r>
              <w:t>2</w:t>
            </w:r>
            <w:r w:rsidR="00F53010">
              <w:t>0</w:t>
            </w:r>
            <w:r w:rsidRPr="003E6766">
              <w:t xml:space="preserve"> GHz (IFBW=10 kHz)</w:t>
            </w:r>
          </w:p>
        </w:tc>
        <w:tc>
          <w:tcPr>
            <w:tcW w:w="2552" w:type="dxa"/>
            <w:shd w:val="clear" w:color="auto" w:fill="DBE5F1" w:themeFill="accent1" w:themeFillTint="33"/>
          </w:tcPr>
          <w:p w14:paraId="48A21732" w14:textId="1EBAB354" w:rsidR="009F3B22" w:rsidRPr="006C45E4" w:rsidRDefault="009F3B22" w:rsidP="009F3B22">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0.</w:t>
            </w:r>
            <w:r>
              <w:t>06</w:t>
            </w:r>
            <w:r w:rsidRPr="003E6766">
              <w:t xml:space="preserve"> deg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0D60B93A" w14:textId="77777777" w:rsidR="009F3B22" w:rsidRPr="00845FCF" w:rsidRDefault="009F3B22" w:rsidP="009F3B22">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2 deg rms</w:t>
            </w:r>
          </w:p>
        </w:tc>
      </w:tr>
      <w:tr w:rsidR="00F53010" w:rsidRPr="006C45E4" w14:paraId="6D00E6D4" w14:textId="77777777" w:rsidTr="00F53010">
        <w:trPr>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auto"/>
          </w:tcPr>
          <w:p w14:paraId="734976E9" w14:textId="734ED76F" w:rsidR="00F53010" w:rsidRPr="003E6766" w:rsidRDefault="00F53010" w:rsidP="00F53010">
            <w:pPr>
              <w:autoSpaceDE w:val="0"/>
              <w:autoSpaceDN w:val="0"/>
              <w:adjustRightInd w:val="0"/>
              <w:spacing w:afterLines="0" w:after="0" w:line="400" w:lineRule="exact"/>
              <w:jc w:val="left"/>
            </w:pPr>
            <w:r>
              <w:t>20</w:t>
            </w:r>
            <w:r w:rsidRPr="003E6766">
              <w:t xml:space="preserve"> </w:t>
            </w:r>
            <w:r>
              <w:t>G</w:t>
            </w:r>
            <w:r w:rsidRPr="003E6766">
              <w:t xml:space="preserve">Hz- </w:t>
            </w:r>
            <w:r>
              <w:t>26</w:t>
            </w:r>
            <w:r w:rsidRPr="003E6766">
              <w:t>.5 GHz (IFBW=10 kHz)</w:t>
            </w:r>
          </w:p>
        </w:tc>
        <w:tc>
          <w:tcPr>
            <w:tcW w:w="2552" w:type="dxa"/>
            <w:shd w:val="clear" w:color="auto" w:fill="auto"/>
          </w:tcPr>
          <w:p w14:paraId="6463AE52" w14:textId="59D5C765" w:rsidR="00F53010" w:rsidRPr="003E6766" w:rsidRDefault="00F53010" w:rsidP="00F53010">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pPr>
            <w:r w:rsidRPr="003E6766">
              <w:t>0.</w:t>
            </w:r>
            <w:r>
              <w:t>09</w:t>
            </w:r>
            <w:r w:rsidRPr="003E6766">
              <w:t xml:space="preserve"> deg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auto"/>
          </w:tcPr>
          <w:p w14:paraId="5F236C5C" w14:textId="7377A70E" w:rsidR="00F53010" w:rsidRPr="00845FCF" w:rsidRDefault="00F53010" w:rsidP="00F53010">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w:t>
            </w:r>
            <w:r>
              <w:rPr>
                <w:rFonts w:eastAsia="Arial Unicode MS" w:cs="Arial"/>
                <w:kern w:val="0"/>
                <w:szCs w:val="21"/>
              </w:rPr>
              <w:t>5</w:t>
            </w:r>
            <w:r w:rsidRPr="00845FCF">
              <w:rPr>
                <w:rFonts w:eastAsia="Arial Unicode MS" w:cs="Arial"/>
                <w:kern w:val="0"/>
                <w:szCs w:val="21"/>
              </w:rPr>
              <w:t xml:space="preserve"> deg rms</w:t>
            </w:r>
          </w:p>
        </w:tc>
      </w:tr>
      <w:tr w:rsidR="00F53010" w:rsidRPr="006C45E4" w14:paraId="4C7A8373"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3"/>
          </w:tcPr>
          <w:p w14:paraId="0E7C2A96" w14:textId="77777777" w:rsidR="00F53010" w:rsidRPr="00845FCF" w:rsidRDefault="00F53010" w:rsidP="00F53010">
            <w:pPr>
              <w:autoSpaceDE w:val="0"/>
              <w:autoSpaceDN w:val="0"/>
              <w:adjustRightInd w:val="0"/>
              <w:spacing w:afterLines="0" w:after="0" w:line="400" w:lineRule="exact"/>
              <w:jc w:val="left"/>
              <w:rPr>
                <w:rFonts w:eastAsia="Arial Unicode MS" w:cs="Arial"/>
                <w:kern w:val="0"/>
                <w:szCs w:val="21"/>
              </w:rPr>
            </w:pPr>
            <w:r w:rsidRPr="002A5AAB">
              <w:rPr>
                <w:rFonts w:eastAsia="Arial Unicode MS" w:cs="Arial"/>
                <w:b/>
                <w:kern w:val="0"/>
                <w:szCs w:val="21"/>
              </w:rPr>
              <w:t xml:space="preserve">Reflection </w:t>
            </w:r>
            <w:r w:rsidRPr="002A5AAB">
              <w:rPr>
                <w:rFonts w:eastAsia="Arial Unicode MS" w:cs="Arial"/>
                <w:b/>
                <w:szCs w:val="21"/>
              </w:rPr>
              <w:t>trace noise phase</w:t>
            </w:r>
          </w:p>
        </w:tc>
      </w:tr>
      <w:tr w:rsidR="00F53010" w:rsidRPr="006C45E4" w14:paraId="49B13C1B"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1311AD25" w14:textId="4D040863" w:rsidR="00F53010" w:rsidRDefault="00F53010" w:rsidP="00F53010">
            <w:pPr>
              <w:autoSpaceDE w:val="0"/>
              <w:autoSpaceDN w:val="0"/>
              <w:adjustRightInd w:val="0"/>
              <w:spacing w:afterLines="0" w:after="0" w:line="400" w:lineRule="exact"/>
              <w:jc w:val="left"/>
              <w:rPr>
                <w:rFonts w:eastAsia="Arial Unicode MS" w:cs="Arial"/>
                <w:kern w:val="0"/>
                <w:szCs w:val="21"/>
              </w:rPr>
            </w:pPr>
            <w:r>
              <w:t>100</w:t>
            </w:r>
            <w:r w:rsidRPr="003E6766">
              <w:t xml:space="preserve"> kHz- </w:t>
            </w:r>
            <w:r>
              <w:t>1</w:t>
            </w:r>
            <w:r w:rsidRPr="003E6766">
              <w:t>0</w:t>
            </w:r>
            <w:r>
              <w:t xml:space="preserve"> M</w:t>
            </w:r>
            <w:r w:rsidRPr="003E6766">
              <w:t>Hz (IFBW=1 kHz)</w:t>
            </w:r>
          </w:p>
        </w:tc>
        <w:tc>
          <w:tcPr>
            <w:tcW w:w="2552" w:type="dxa"/>
            <w:shd w:val="clear" w:color="auto" w:fill="DBE5F1" w:themeFill="accent1" w:themeFillTint="33"/>
          </w:tcPr>
          <w:p w14:paraId="282C1A2B" w14:textId="2166E7FD" w:rsidR="00F53010" w:rsidRPr="006C45E4" w:rsidRDefault="00F53010" w:rsidP="00F53010">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0.0</w:t>
            </w:r>
            <w:r>
              <w:t>3</w:t>
            </w:r>
            <w:r w:rsidRPr="003E6766">
              <w:t xml:space="preserve"> deg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3EF4A02A" w14:textId="77777777" w:rsidR="00F53010" w:rsidRPr="00845FCF" w:rsidRDefault="00F53010" w:rsidP="00F53010">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15 deg rms</w:t>
            </w:r>
          </w:p>
        </w:tc>
      </w:tr>
      <w:tr w:rsidR="00F53010" w:rsidRPr="006C45E4" w14:paraId="0915D2D5" w14:textId="77777777" w:rsidTr="00445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tcPr>
          <w:p w14:paraId="2F5BB146" w14:textId="677ECF40" w:rsidR="00F53010" w:rsidRPr="006C45E4" w:rsidRDefault="00F53010" w:rsidP="00F53010">
            <w:pPr>
              <w:autoSpaceDE w:val="0"/>
              <w:autoSpaceDN w:val="0"/>
              <w:adjustRightInd w:val="0"/>
              <w:spacing w:afterLines="0" w:after="0" w:line="400" w:lineRule="exact"/>
              <w:jc w:val="left"/>
              <w:rPr>
                <w:rFonts w:eastAsia="Arial Unicode MS" w:cs="Arial"/>
                <w:kern w:val="0"/>
                <w:szCs w:val="21"/>
              </w:rPr>
            </w:pPr>
            <w:r>
              <w:t>10</w:t>
            </w:r>
            <w:r w:rsidRPr="003E6766">
              <w:t xml:space="preserve"> </w:t>
            </w:r>
            <w:r>
              <w:t>M</w:t>
            </w:r>
            <w:r w:rsidRPr="003E6766">
              <w:t xml:space="preserve">Hz- </w:t>
            </w:r>
            <w:r>
              <w:t>13.5</w:t>
            </w:r>
            <w:r w:rsidRPr="003E6766">
              <w:t xml:space="preserve"> </w:t>
            </w:r>
            <w:r>
              <w:t>G</w:t>
            </w:r>
            <w:r w:rsidRPr="003E6766">
              <w:t>Hz (IFBW=1</w:t>
            </w:r>
            <w:r>
              <w:t>0</w:t>
            </w:r>
            <w:r w:rsidRPr="003E6766">
              <w:t xml:space="preserve"> kHz)</w:t>
            </w:r>
          </w:p>
        </w:tc>
        <w:tc>
          <w:tcPr>
            <w:tcW w:w="2552" w:type="dxa"/>
          </w:tcPr>
          <w:p w14:paraId="6BAC9F9F" w14:textId="1A71EBBE" w:rsidR="00F53010" w:rsidRPr="006C45E4" w:rsidRDefault="00F53010" w:rsidP="00F53010">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E6766">
              <w:t>0.</w:t>
            </w:r>
            <w:r>
              <w:t>05</w:t>
            </w:r>
            <w:r w:rsidRPr="003E6766">
              <w:t xml:space="preserve"> deg rms</w:t>
            </w:r>
          </w:p>
        </w:tc>
        <w:tc>
          <w:tcPr>
            <w:cnfStyle w:val="000010000000" w:firstRow="0" w:lastRow="0" w:firstColumn="0" w:lastColumn="0" w:oddVBand="1" w:evenVBand="0" w:oddHBand="0" w:evenHBand="0" w:firstRowFirstColumn="0" w:firstRowLastColumn="0" w:lastRowFirstColumn="0" w:lastRowLastColumn="0"/>
            <w:tcW w:w="2552" w:type="dxa"/>
          </w:tcPr>
          <w:p w14:paraId="587484C1" w14:textId="77777777" w:rsidR="00F53010" w:rsidRPr="00845FCF" w:rsidRDefault="00F53010" w:rsidP="00F53010">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15 deg rms</w:t>
            </w:r>
          </w:p>
        </w:tc>
      </w:tr>
      <w:tr w:rsidR="00F53010" w:rsidRPr="006C45E4" w14:paraId="79F99968" w14:textId="77777777" w:rsidTr="0044510C">
        <w:trPr>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DBE5F1" w:themeFill="accent1" w:themeFillTint="33"/>
          </w:tcPr>
          <w:p w14:paraId="2545EC61" w14:textId="7679EACC" w:rsidR="00F53010" w:rsidRPr="006C45E4" w:rsidRDefault="00F53010" w:rsidP="00F53010">
            <w:pPr>
              <w:autoSpaceDE w:val="0"/>
              <w:autoSpaceDN w:val="0"/>
              <w:adjustRightInd w:val="0"/>
              <w:spacing w:afterLines="0" w:after="0" w:line="400" w:lineRule="exact"/>
              <w:jc w:val="left"/>
              <w:rPr>
                <w:rFonts w:eastAsia="Arial Unicode MS" w:cs="Arial"/>
                <w:kern w:val="0"/>
                <w:szCs w:val="21"/>
              </w:rPr>
            </w:pPr>
            <w:r w:rsidRPr="003E6766">
              <w:t>1</w:t>
            </w:r>
            <w:r>
              <w:t>3.5</w:t>
            </w:r>
            <w:r w:rsidRPr="003E6766">
              <w:t xml:space="preserve"> </w:t>
            </w:r>
            <w:r>
              <w:t>G</w:t>
            </w:r>
            <w:r w:rsidRPr="003E6766">
              <w:t xml:space="preserve">Hz- </w:t>
            </w:r>
            <w:r>
              <w:t>2</w:t>
            </w:r>
            <w:r w:rsidR="00DC686D">
              <w:t>0</w:t>
            </w:r>
            <w:r w:rsidRPr="003E6766">
              <w:t xml:space="preserve"> GHz (IFBW=10 kHz)</w:t>
            </w:r>
          </w:p>
        </w:tc>
        <w:tc>
          <w:tcPr>
            <w:tcW w:w="2552" w:type="dxa"/>
            <w:shd w:val="clear" w:color="auto" w:fill="DBE5F1" w:themeFill="accent1" w:themeFillTint="33"/>
          </w:tcPr>
          <w:p w14:paraId="068A0528" w14:textId="505AA961" w:rsidR="00F53010" w:rsidRPr="006C45E4" w:rsidRDefault="00F53010" w:rsidP="00F53010">
            <w:pPr>
              <w:autoSpaceDE w:val="0"/>
              <w:autoSpaceDN w:val="0"/>
              <w:adjustRightInd w:val="0"/>
              <w:spacing w:afterLines="0" w:after="0" w:line="40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E6766">
              <w:t>0.</w:t>
            </w:r>
            <w:r>
              <w:t>0</w:t>
            </w:r>
            <w:r w:rsidR="000B68B5">
              <w:t>7</w:t>
            </w:r>
            <w:r w:rsidRPr="003E6766">
              <w:t xml:space="preserve"> deg rms </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DBE5F1" w:themeFill="accent1" w:themeFillTint="33"/>
          </w:tcPr>
          <w:p w14:paraId="77F480AE" w14:textId="7441B2AF" w:rsidR="00F53010" w:rsidRPr="006C45E4" w:rsidRDefault="00F53010" w:rsidP="00F53010">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2 deg rms</w:t>
            </w:r>
          </w:p>
        </w:tc>
      </w:tr>
      <w:tr w:rsidR="003C5E6B" w:rsidRPr="006C45E4" w14:paraId="72FE0BC2" w14:textId="77777777" w:rsidTr="003C5E6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05" w:type="dxa"/>
            <w:shd w:val="clear" w:color="auto" w:fill="auto"/>
          </w:tcPr>
          <w:p w14:paraId="46C33122" w14:textId="0FCD7225" w:rsidR="003C5E6B" w:rsidRPr="003E6766" w:rsidRDefault="003C5E6B" w:rsidP="003C5E6B">
            <w:pPr>
              <w:autoSpaceDE w:val="0"/>
              <w:autoSpaceDN w:val="0"/>
              <w:adjustRightInd w:val="0"/>
              <w:spacing w:afterLines="0" w:after="0" w:line="400" w:lineRule="exact"/>
              <w:jc w:val="left"/>
            </w:pPr>
            <w:r>
              <w:t>20</w:t>
            </w:r>
            <w:r w:rsidRPr="003E6766">
              <w:t xml:space="preserve"> </w:t>
            </w:r>
            <w:r>
              <w:t>G</w:t>
            </w:r>
            <w:r w:rsidRPr="003E6766">
              <w:t xml:space="preserve">Hz- </w:t>
            </w:r>
            <w:r>
              <w:t>26</w:t>
            </w:r>
            <w:r w:rsidRPr="003E6766">
              <w:t>.5 GHz (IFBW=10 kHz)</w:t>
            </w:r>
          </w:p>
        </w:tc>
        <w:tc>
          <w:tcPr>
            <w:tcW w:w="2552" w:type="dxa"/>
            <w:shd w:val="clear" w:color="auto" w:fill="auto"/>
          </w:tcPr>
          <w:p w14:paraId="4940AFD4" w14:textId="57A0BA13" w:rsidR="003C5E6B" w:rsidRPr="003E6766" w:rsidRDefault="003C5E6B" w:rsidP="003C5E6B">
            <w:pPr>
              <w:autoSpaceDE w:val="0"/>
              <w:autoSpaceDN w:val="0"/>
              <w:adjustRightInd w:val="0"/>
              <w:spacing w:afterLines="0" w:after="0" w:line="400" w:lineRule="exact"/>
              <w:jc w:val="left"/>
              <w:cnfStyle w:val="000000100000" w:firstRow="0" w:lastRow="0" w:firstColumn="0" w:lastColumn="0" w:oddVBand="0" w:evenVBand="0" w:oddHBand="1" w:evenHBand="0" w:firstRowFirstColumn="0" w:firstRowLastColumn="0" w:lastRowFirstColumn="0" w:lastRowLastColumn="0"/>
            </w:pPr>
            <w:r w:rsidRPr="003E6766">
              <w:t>0.</w:t>
            </w:r>
            <w:r>
              <w:t>09</w:t>
            </w:r>
            <w:r w:rsidRPr="003E6766">
              <w:t xml:space="preserve"> deg rms</w:t>
            </w:r>
          </w:p>
        </w:tc>
        <w:tc>
          <w:tcPr>
            <w:cnfStyle w:val="000010000000" w:firstRow="0" w:lastRow="0" w:firstColumn="0" w:lastColumn="0" w:oddVBand="1" w:evenVBand="0" w:oddHBand="0" w:evenHBand="0" w:firstRowFirstColumn="0" w:firstRowLastColumn="0" w:lastRowFirstColumn="0" w:lastRowLastColumn="0"/>
            <w:tcW w:w="2552" w:type="dxa"/>
            <w:shd w:val="clear" w:color="auto" w:fill="auto"/>
          </w:tcPr>
          <w:p w14:paraId="51A646FC" w14:textId="4C0F536D" w:rsidR="003C5E6B" w:rsidRPr="00845FCF" w:rsidRDefault="003C5E6B" w:rsidP="003C5E6B">
            <w:pPr>
              <w:autoSpaceDE w:val="0"/>
              <w:autoSpaceDN w:val="0"/>
              <w:adjustRightInd w:val="0"/>
              <w:spacing w:afterLines="0" w:after="0" w:line="400" w:lineRule="exact"/>
              <w:jc w:val="left"/>
              <w:rPr>
                <w:rFonts w:eastAsia="Arial Unicode MS" w:cs="Arial"/>
                <w:kern w:val="0"/>
                <w:szCs w:val="21"/>
              </w:rPr>
            </w:pPr>
            <w:r w:rsidRPr="00845FCF">
              <w:rPr>
                <w:rFonts w:eastAsia="Arial Unicode MS" w:cs="Arial"/>
                <w:kern w:val="0"/>
                <w:szCs w:val="21"/>
              </w:rPr>
              <w:t>0.0</w:t>
            </w:r>
            <w:r>
              <w:rPr>
                <w:rFonts w:eastAsia="Arial Unicode MS" w:cs="Arial"/>
                <w:kern w:val="0"/>
                <w:szCs w:val="21"/>
              </w:rPr>
              <w:t>5</w:t>
            </w:r>
            <w:r w:rsidRPr="00845FCF">
              <w:rPr>
                <w:rFonts w:eastAsia="Arial Unicode MS" w:cs="Arial"/>
                <w:kern w:val="0"/>
                <w:szCs w:val="21"/>
              </w:rPr>
              <w:t xml:space="preserve"> deg rms</w:t>
            </w:r>
          </w:p>
        </w:tc>
      </w:tr>
    </w:tbl>
    <w:p w14:paraId="15957B68" w14:textId="0D696CA8" w:rsidR="003D4806" w:rsidRDefault="003D4806" w:rsidP="00ED2214">
      <w:pPr>
        <w:spacing w:after="163"/>
      </w:pPr>
    </w:p>
    <w:p w14:paraId="1B9B1CAB" w14:textId="457F51FE" w:rsidR="000E67A9" w:rsidRDefault="003064E9" w:rsidP="0041418B">
      <w:pPr>
        <w:pStyle w:val="3"/>
        <w:spacing w:after="163"/>
      </w:pPr>
      <w:r w:rsidRPr="00521DEE">
        <w:t>Stability</w:t>
      </w:r>
    </w:p>
    <w:p w14:paraId="36EDDEBF" w14:textId="77777777" w:rsidR="009F3B22" w:rsidRPr="00521DEE" w:rsidRDefault="009F3B22" w:rsidP="009F3B22">
      <w:pPr>
        <w:spacing w:after="163" w:line="400" w:lineRule="exact"/>
        <w:rPr>
          <w:rFonts w:eastAsia="Arial Unicode MS" w:cs="Arial"/>
          <w:szCs w:val="21"/>
        </w:rPr>
      </w:pPr>
      <w:r>
        <w:rPr>
          <w:rFonts w:eastAsia="Arial Unicode MS" w:cs="Arial"/>
          <w:szCs w:val="21"/>
        </w:rPr>
        <w:t>SNA5002A/SNA5012A/SNA5004A/SNA5014A</w:t>
      </w:r>
    </w:p>
    <w:tbl>
      <w:tblPr>
        <w:tblStyle w:val="3-1"/>
        <w:tblW w:w="9209" w:type="dxa"/>
        <w:tblLayout w:type="fixed"/>
        <w:tblLook w:val="0020" w:firstRow="1" w:lastRow="0" w:firstColumn="0" w:lastColumn="0" w:noHBand="0" w:noVBand="0"/>
      </w:tblPr>
      <w:tblGrid>
        <w:gridCol w:w="3256"/>
        <w:gridCol w:w="2976"/>
        <w:gridCol w:w="2977"/>
      </w:tblGrid>
      <w:tr w:rsidR="006C45E4" w:rsidRPr="006C45E4" w14:paraId="673BB23B" w14:textId="77777777" w:rsidTr="00A97CBB">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256" w:type="dxa"/>
            <w:shd w:val="clear" w:color="auto" w:fill="003B90"/>
          </w:tcPr>
          <w:p w14:paraId="28A78BA9" w14:textId="56F4212D" w:rsidR="000E67A9" w:rsidRPr="006C45E4" w:rsidRDefault="003064E9" w:rsidP="00A47101">
            <w:pPr>
              <w:spacing w:afterLines="0" w:after="0" w:line="400" w:lineRule="exact"/>
              <w:rPr>
                <w:b w:val="0"/>
              </w:rPr>
            </w:pPr>
            <w:r w:rsidRPr="006C45E4">
              <w:t>Description</w:t>
            </w:r>
          </w:p>
        </w:tc>
        <w:tc>
          <w:tcPr>
            <w:tcW w:w="2976" w:type="dxa"/>
            <w:shd w:val="clear" w:color="auto" w:fill="003B90"/>
          </w:tcPr>
          <w:p w14:paraId="3EA5AD6F" w14:textId="77777777" w:rsidR="000E67A9" w:rsidRPr="006C45E4" w:rsidRDefault="003064E9" w:rsidP="00A47101">
            <w:pPr>
              <w:spacing w:afterLines="0" w:after="0" w:line="400" w:lineRule="exact"/>
              <w:cnfStyle w:val="100000000000" w:firstRow="1" w:lastRow="0" w:firstColumn="0" w:lastColumn="0" w:oddVBand="0" w:evenVBand="0" w:oddHBand="0" w:evenHBand="0" w:firstRowFirstColumn="0" w:firstRowLastColumn="0" w:lastRowFirstColumn="0" w:lastRowLastColumn="0"/>
              <w:rPr>
                <w:b w:val="0"/>
              </w:rPr>
            </w:pPr>
            <w:r w:rsidRPr="006C45E4">
              <w:t>Specification</w:t>
            </w:r>
          </w:p>
        </w:tc>
        <w:tc>
          <w:tcPr>
            <w:cnfStyle w:val="000010000000" w:firstRow="0" w:lastRow="0" w:firstColumn="0" w:lastColumn="0" w:oddVBand="1" w:evenVBand="0" w:oddHBand="0" w:evenHBand="0" w:firstRowFirstColumn="0" w:firstRowLastColumn="0" w:lastRowFirstColumn="0" w:lastRowLastColumn="0"/>
            <w:tcW w:w="2977" w:type="dxa"/>
            <w:shd w:val="clear" w:color="auto" w:fill="003B90"/>
          </w:tcPr>
          <w:p w14:paraId="74FB4966" w14:textId="77777777" w:rsidR="000E67A9" w:rsidRPr="006C45E4" w:rsidRDefault="003064E9" w:rsidP="00A47101">
            <w:pPr>
              <w:spacing w:afterLines="0" w:after="0" w:line="400" w:lineRule="exact"/>
              <w:rPr>
                <w:b w:val="0"/>
              </w:rPr>
            </w:pPr>
            <w:r w:rsidRPr="006C45E4">
              <w:t>Typical</w:t>
            </w:r>
          </w:p>
        </w:tc>
      </w:tr>
      <w:tr w:rsidR="00A47101" w:rsidRPr="006C45E4" w14:paraId="46458F87" w14:textId="77777777" w:rsidTr="00CB1F81">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13127600" w14:textId="3A70549F" w:rsidR="00A47101" w:rsidRPr="00A47101" w:rsidRDefault="00A47101" w:rsidP="00A47101">
            <w:pPr>
              <w:spacing w:afterLines="0" w:after="0" w:line="400" w:lineRule="exact"/>
              <w:rPr>
                <w:b/>
              </w:rPr>
            </w:pPr>
            <w:r w:rsidRPr="00A47101">
              <w:rPr>
                <w:b/>
              </w:rPr>
              <w:t>Magnitude</w:t>
            </w:r>
          </w:p>
        </w:tc>
      </w:tr>
      <w:tr w:rsidR="00A47101" w:rsidRPr="006C45E4" w14:paraId="2485F6D6" w14:textId="77777777" w:rsidTr="00CB1F81">
        <w:trPr>
          <w:trHeight w:val="107"/>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tcPr>
          <w:p w14:paraId="453A1245" w14:textId="15A45804" w:rsidR="00A47101" w:rsidRPr="006C45E4" w:rsidRDefault="00A47101" w:rsidP="00A47101">
            <w:pPr>
              <w:spacing w:afterLines="0" w:after="0" w:line="400" w:lineRule="exact"/>
            </w:pPr>
            <w:r w:rsidRPr="006C45E4">
              <w:t>9 kHz- 3 GHz</w:t>
            </w:r>
          </w:p>
        </w:tc>
        <w:tc>
          <w:tcPr>
            <w:tcW w:w="2976" w:type="dxa"/>
            <w:shd w:val="clear" w:color="auto" w:fill="DBE5F1" w:themeFill="accent1" w:themeFillTint="33"/>
          </w:tcPr>
          <w:p w14:paraId="5FDBA939" w14:textId="77777777" w:rsidR="00A47101" w:rsidRPr="006C45E4" w:rsidRDefault="00A47101" w:rsidP="00A47101">
            <w:pPr>
              <w:spacing w:afterLines="0" w:after="0" w:line="400" w:lineRule="ex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shd w:val="clear" w:color="auto" w:fill="DBE5F1" w:themeFill="accent1" w:themeFillTint="33"/>
          </w:tcPr>
          <w:p w14:paraId="08F7C67A" w14:textId="4336DCAB" w:rsidR="00A47101" w:rsidRPr="006C45E4" w:rsidRDefault="00A47101" w:rsidP="00A47101">
            <w:pPr>
              <w:spacing w:afterLines="0" w:after="0" w:line="400" w:lineRule="exact"/>
            </w:pPr>
            <w:r w:rsidRPr="006C45E4">
              <w:t>± 0.005 dB/</w:t>
            </w:r>
            <w:r w:rsidRPr="00E174D1">
              <w:rPr>
                <w:rFonts w:cs="Arial"/>
              </w:rPr>
              <w:t>°C</w:t>
            </w:r>
          </w:p>
        </w:tc>
      </w:tr>
      <w:tr w:rsidR="00A47101" w:rsidRPr="006C45E4" w14:paraId="42B9D7D6" w14:textId="77777777" w:rsidTr="00CB1F81">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256" w:type="dxa"/>
          </w:tcPr>
          <w:p w14:paraId="138BA474" w14:textId="5CD14C58" w:rsidR="00A47101" w:rsidRPr="006C45E4" w:rsidRDefault="00A47101" w:rsidP="00A47101">
            <w:pPr>
              <w:spacing w:afterLines="0" w:after="0" w:line="400" w:lineRule="exact"/>
            </w:pPr>
            <w:r w:rsidRPr="006C45E4">
              <w:t>3 GHz- 8.5 GHz</w:t>
            </w:r>
          </w:p>
        </w:tc>
        <w:tc>
          <w:tcPr>
            <w:tcW w:w="2976" w:type="dxa"/>
          </w:tcPr>
          <w:p w14:paraId="6F30B095" w14:textId="77777777" w:rsidR="00A47101" w:rsidRPr="006C45E4" w:rsidRDefault="00A47101" w:rsidP="00A47101">
            <w:pPr>
              <w:spacing w:afterLines="0" w:after="0" w:line="400" w:lineRule="ex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tcPr>
          <w:p w14:paraId="39F3380B" w14:textId="410A4CF3" w:rsidR="00A47101" w:rsidRPr="006C45E4" w:rsidRDefault="00A47101" w:rsidP="00A47101">
            <w:pPr>
              <w:spacing w:afterLines="0" w:after="0" w:line="400" w:lineRule="exact"/>
            </w:pPr>
            <w:r w:rsidRPr="006C45E4">
              <w:t>± 0.014 dB/°C</w:t>
            </w:r>
          </w:p>
        </w:tc>
      </w:tr>
      <w:tr w:rsidR="00A47101" w:rsidRPr="006C45E4" w14:paraId="5380D839" w14:textId="77777777" w:rsidTr="00CB1F81">
        <w:trPr>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4009D017" w14:textId="02763283" w:rsidR="00A47101" w:rsidRPr="00A47101" w:rsidRDefault="00A47101" w:rsidP="00A47101">
            <w:pPr>
              <w:spacing w:afterLines="0" w:after="0" w:line="400" w:lineRule="exact"/>
              <w:rPr>
                <w:b/>
              </w:rPr>
            </w:pPr>
            <w:r w:rsidRPr="00A47101">
              <w:rPr>
                <w:b/>
              </w:rPr>
              <w:t>Phase</w:t>
            </w:r>
          </w:p>
        </w:tc>
      </w:tr>
      <w:tr w:rsidR="00A47101" w:rsidRPr="006C45E4" w14:paraId="2BA3D3B0" w14:textId="77777777" w:rsidTr="00CB1F81">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tcPr>
          <w:p w14:paraId="42A6B3F4" w14:textId="75FBE63B" w:rsidR="00A47101" w:rsidRPr="006C45E4" w:rsidRDefault="00A47101" w:rsidP="00A47101">
            <w:pPr>
              <w:spacing w:afterLines="0" w:after="0" w:line="400" w:lineRule="exact"/>
            </w:pPr>
            <w:r w:rsidRPr="006C45E4">
              <w:t>9 kHz- 3 GHz</w:t>
            </w:r>
          </w:p>
        </w:tc>
        <w:tc>
          <w:tcPr>
            <w:tcW w:w="2976" w:type="dxa"/>
            <w:shd w:val="clear" w:color="auto" w:fill="DBE5F1" w:themeFill="accent1" w:themeFillTint="33"/>
          </w:tcPr>
          <w:p w14:paraId="105276CE" w14:textId="77777777" w:rsidR="00A47101" w:rsidRPr="006C45E4" w:rsidRDefault="00A47101" w:rsidP="00A47101">
            <w:pPr>
              <w:spacing w:afterLines="0" w:after="0" w:line="400" w:lineRule="ex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shd w:val="clear" w:color="auto" w:fill="DBE5F1" w:themeFill="accent1" w:themeFillTint="33"/>
          </w:tcPr>
          <w:p w14:paraId="46A4642C" w14:textId="4A73F030" w:rsidR="00A47101" w:rsidRPr="006C45E4" w:rsidRDefault="00A47101" w:rsidP="00A47101">
            <w:pPr>
              <w:spacing w:afterLines="0" w:after="0" w:line="400" w:lineRule="exact"/>
            </w:pPr>
            <w:r w:rsidRPr="006C45E4">
              <w:t>± 0.1 deg/°C</w:t>
            </w:r>
          </w:p>
        </w:tc>
      </w:tr>
      <w:tr w:rsidR="006C45E4" w:rsidRPr="006C45E4" w14:paraId="5732E6CE" w14:textId="77777777" w:rsidTr="00CB1F81">
        <w:trPr>
          <w:trHeight w:val="107"/>
        </w:trPr>
        <w:tc>
          <w:tcPr>
            <w:cnfStyle w:val="000010000000" w:firstRow="0" w:lastRow="0" w:firstColumn="0" w:lastColumn="0" w:oddVBand="1" w:evenVBand="0" w:oddHBand="0" w:evenHBand="0" w:firstRowFirstColumn="0" w:firstRowLastColumn="0" w:lastRowFirstColumn="0" w:lastRowLastColumn="0"/>
            <w:tcW w:w="3256" w:type="dxa"/>
          </w:tcPr>
          <w:p w14:paraId="109F55D5" w14:textId="77777777" w:rsidR="006C45E4" w:rsidRPr="006C45E4" w:rsidRDefault="006C45E4" w:rsidP="00A47101">
            <w:pPr>
              <w:spacing w:afterLines="0" w:after="0" w:line="400" w:lineRule="exact"/>
            </w:pPr>
            <w:r w:rsidRPr="006C45E4">
              <w:t>3 GHz- 8.5 GHz</w:t>
            </w:r>
          </w:p>
        </w:tc>
        <w:tc>
          <w:tcPr>
            <w:tcW w:w="2976" w:type="dxa"/>
          </w:tcPr>
          <w:p w14:paraId="4BAC95BC" w14:textId="77777777" w:rsidR="006C45E4" w:rsidRPr="006C45E4" w:rsidRDefault="006C45E4" w:rsidP="00A47101">
            <w:pPr>
              <w:spacing w:afterLines="0" w:after="0" w:line="400" w:lineRule="ex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tcPr>
          <w:p w14:paraId="0C02819C" w14:textId="77777777" w:rsidR="006C45E4" w:rsidRPr="006C45E4" w:rsidRDefault="006C45E4" w:rsidP="00A47101">
            <w:pPr>
              <w:spacing w:afterLines="0" w:after="0" w:line="400" w:lineRule="exact"/>
            </w:pPr>
            <w:r w:rsidRPr="006C45E4">
              <w:t>± 0.3 deg/°C</w:t>
            </w:r>
          </w:p>
        </w:tc>
      </w:tr>
    </w:tbl>
    <w:p w14:paraId="5D7EFFC5" w14:textId="77777777" w:rsidR="009F3B22" w:rsidRDefault="009F3B22" w:rsidP="009F3B22">
      <w:pPr>
        <w:spacing w:after="163" w:line="400" w:lineRule="exact"/>
        <w:rPr>
          <w:rFonts w:eastAsia="Arial Unicode MS" w:cs="Arial"/>
          <w:szCs w:val="21"/>
        </w:rPr>
      </w:pPr>
    </w:p>
    <w:p w14:paraId="481404E2" w14:textId="0C28A9A2" w:rsidR="009F3B22" w:rsidRPr="00521DEE" w:rsidRDefault="009F3B22" w:rsidP="009F3B22">
      <w:pPr>
        <w:spacing w:after="163" w:line="400" w:lineRule="exact"/>
        <w:rPr>
          <w:rFonts w:eastAsia="Arial Unicode MS" w:cs="Arial"/>
          <w:szCs w:val="21"/>
        </w:rPr>
      </w:pPr>
      <w:r>
        <w:rPr>
          <w:rFonts w:eastAsia="Arial Unicode MS" w:cs="Arial"/>
          <w:szCs w:val="21"/>
        </w:rPr>
        <w:t>SNA5022A/SNA5032A</w:t>
      </w:r>
    </w:p>
    <w:tbl>
      <w:tblPr>
        <w:tblStyle w:val="3-1"/>
        <w:tblW w:w="9209" w:type="dxa"/>
        <w:tblLayout w:type="fixed"/>
        <w:tblLook w:val="0020" w:firstRow="1" w:lastRow="0" w:firstColumn="0" w:lastColumn="0" w:noHBand="0" w:noVBand="0"/>
      </w:tblPr>
      <w:tblGrid>
        <w:gridCol w:w="3256"/>
        <w:gridCol w:w="2976"/>
        <w:gridCol w:w="2977"/>
      </w:tblGrid>
      <w:tr w:rsidR="009F3B22" w:rsidRPr="006C45E4" w14:paraId="10FEDDB0" w14:textId="77777777" w:rsidTr="00A97CBB">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256" w:type="dxa"/>
            <w:shd w:val="clear" w:color="auto" w:fill="003B90"/>
          </w:tcPr>
          <w:p w14:paraId="430C2B57" w14:textId="77777777" w:rsidR="009F3B22" w:rsidRPr="006C45E4" w:rsidRDefault="009F3B22" w:rsidP="0044510C">
            <w:pPr>
              <w:spacing w:afterLines="0" w:after="0" w:line="400" w:lineRule="exact"/>
              <w:rPr>
                <w:b w:val="0"/>
              </w:rPr>
            </w:pPr>
            <w:r w:rsidRPr="006C45E4">
              <w:t>Description</w:t>
            </w:r>
          </w:p>
        </w:tc>
        <w:tc>
          <w:tcPr>
            <w:tcW w:w="2976" w:type="dxa"/>
            <w:shd w:val="clear" w:color="auto" w:fill="003B90"/>
          </w:tcPr>
          <w:p w14:paraId="44E78F42" w14:textId="77777777" w:rsidR="009F3B22" w:rsidRPr="006C45E4" w:rsidRDefault="009F3B22" w:rsidP="0044510C">
            <w:pPr>
              <w:spacing w:afterLines="0" w:after="0" w:line="400" w:lineRule="exact"/>
              <w:cnfStyle w:val="100000000000" w:firstRow="1" w:lastRow="0" w:firstColumn="0" w:lastColumn="0" w:oddVBand="0" w:evenVBand="0" w:oddHBand="0" w:evenHBand="0" w:firstRowFirstColumn="0" w:firstRowLastColumn="0" w:lastRowFirstColumn="0" w:lastRowLastColumn="0"/>
              <w:rPr>
                <w:b w:val="0"/>
              </w:rPr>
            </w:pPr>
            <w:r w:rsidRPr="006C45E4">
              <w:t>Specification</w:t>
            </w:r>
          </w:p>
        </w:tc>
        <w:tc>
          <w:tcPr>
            <w:cnfStyle w:val="000010000000" w:firstRow="0" w:lastRow="0" w:firstColumn="0" w:lastColumn="0" w:oddVBand="1" w:evenVBand="0" w:oddHBand="0" w:evenHBand="0" w:firstRowFirstColumn="0" w:firstRowLastColumn="0" w:lastRowFirstColumn="0" w:lastRowLastColumn="0"/>
            <w:tcW w:w="2977" w:type="dxa"/>
            <w:shd w:val="clear" w:color="auto" w:fill="003B90"/>
          </w:tcPr>
          <w:p w14:paraId="026FAAFA" w14:textId="77777777" w:rsidR="009F3B22" w:rsidRPr="006C45E4" w:rsidRDefault="009F3B22" w:rsidP="0044510C">
            <w:pPr>
              <w:spacing w:afterLines="0" w:after="0" w:line="400" w:lineRule="exact"/>
              <w:rPr>
                <w:b w:val="0"/>
              </w:rPr>
            </w:pPr>
            <w:r w:rsidRPr="006C45E4">
              <w:t>Typical</w:t>
            </w:r>
          </w:p>
        </w:tc>
      </w:tr>
      <w:tr w:rsidR="009F3B22" w:rsidRPr="006C45E4" w14:paraId="2B819EDF" w14:textId="77777777" w:rsidTr="0044510C">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1C8B6A81" w14:textId="77777777" w:rsidR="009F3B22" w:rsidRPr="00A47101" w:rsidRDefault="009F3B22" w:rsidP="0044510C">
            <w:pPr>
              <w:spacing w:afterLines="0" w:after="0" w:line="400" w:lineRule="exact"/>
              <w:rPr>
                <w:b/>
              </w:rPr>
            </w:pPr>
            <w:r w:rsidRPr="00A47101">
              <w:rPr>
                <w:b/>
              </w:rPr>
              <w:t>Magnitude</w:t>
            </w:r>
          </w:p>
        </w:tc>
      </w:tr>
      <w:tr w:rsidR="009F3B22" w:rsidRPr="006C45E4" w14:paraId="7A45C3D4" w14:textId="77777777" w:rsidTr="00512050">
        <w:trPr>
          <w:trHeight w:val="107"/>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vAlign w:val="center"/>
          </w:tcPr>
          <w:p w14:paraId="26B899D8" w14:textId="3370889F" w:rsidR="009F3B22" w:rsidRPr="006C45E4" w:rsidRDefault="009F3B22" w:rsidP="009F3B22">
            <w:pPr>
              <w:spacing w:afterLines="0" w:after="0" w:line="400" w:lineRule="exact"/>
            </w:pPr>
            <w:r>
              <w:t>100</w:t>
            </w:r>
            <w:r w:rsidRPr="003E6766">
              <w:t xml:space="preserve"> kHz- </w:t>
            </w:r>
            <w:r>
              <w:t>13</w:t>
            </w:r>
            <w:r w:rsidRPr="003E6766">
              <w:t>.5 GHz</w:t>
            </w:r>
          </w:p>
        </w:tc>
        <w:tc>
          <w:tcPr>
            <w:tcW w:w="2976" w:type="dxa"/>
            <w:shd w:val="clear" w:color="auto" w:fill="DBE5F1" w:themeFill="accent1" w:themeFillTint="33"/>
            <w:vAlign w:val="center"/>
          </w:tcPr>
          <w:p w14:paraId="12F2BC3A" w14:textId="77777777" w:rsidR="009F3B22" w:rsidRPr="006C45E4" w:rsidRDefault="009F3B22" w:rsidP="009F3B22">
            <w:pPr>
              <w:spacing w:afterLines="0" w:after="0" w:line="400" w:lineRule="ex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shd w:val="clear" w:color="auto" w:fill="DBE5F1" w:themeFill="accent1" w:themeFillTint="33"/>
            <w:vAlign w:val="center"/>
          </w:tcPr>
          <w:p w14:paraId="052BBEDC" w14:textId="0478D27E" w:rsidR="009F3B22" w:rsidRPr="006C45E4" w:rsidRDefault="009F3B22" w:rsidP="009F3B22">
            <w:pPr>
              <w:spacing w:afterLines="0" w:after="0" w:line="400" w:lineRule="exact"/>
            </w:pPr>
            <w:r w:rsidRPr="003E6766">
              <w:rPr>
                <w:rFonts w:hint="eastAsia"/>
              </w:rPr>
              <w:t>±</w:t>
            </w:r>
            <w:r w:rsidRPr="003E6766">
              <w:t xml:space="preserve"> 0.0</w:t>
            </w:r>
            <w:r>
              <w:t>1</w:t>
            </w:r>
            <w:r w:rsidRPr="003E6766">
              <w:t xml:space="preserve"> dB</w:t>
            </w:r>
            <w:r w:rsidRPr="00635F8A">
              <w:rPr>
                <w:rFonts w:ascii="阿里巴巴普惠体 R" w:hAnsi="阿里巴巴普惠体 R" w:cs="阿里巴巴普惠体 R"/>
              </w:rPr>
              <w:t>/</w:t>
            </w:r>
            <w:r w:rsidR="00E239DF" w:rsidRPr="006C45E4">
              <w:t>°C</w:t>
            </w:r>
          </w:p>
        </w:tc>
      </w:tr>
      <w:tr w:rsidR="009F3B22" w:rsidRPr="006C45E4" w14:paraId="4BE921BE" w14:textId="77777777" w:rsidTr="00512050">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256" w:type="dxa"/>
            <w:vAlign w:val="center"/>
          </w:tcPr>
          <w:p w14:paraId="617687E9" w14:textId="594DAC79" w:rsidR="009F3B22" w:rsidRPr="006C45E4" w:rsidRDefault="009F3B22" w:rsidP="009F3B22">
            <w:pPr>
              <w:spacing w:afterLines="0" w:after="0" w:line="400" w:lineRule="exact"/>
            </w:pPr>
            <w:r>
              <w:t>13.5</w:t>
            </w:r>
            <w:r w:rsidRPr="003E6766">
              <w:t xml:space="preserve"> </w:t>
            </w:r>
            <w:r>
              <w:t>G</w:t>
            </w:r>
            <w:r w:rsidRPr="003E6766">
              <w:t xml:space="preserve">Hz- </w:t>
            </w:r>
            <w:r>
              <w:t>26</w:t>
            </w:r>
            <w:r w:rsidRPr="003E6766">
              <w:t>.5 GHz</w:t>
            </w:r>
          </w:p>
        </w:tc>
        <w:tc>
          <w:tcPr>
            <w:tcW w:w="2976" w:type="dxa"/>
            <w:vAlign w:val="center"/>
          </w:tcPr>
          <w:p w14:paraId="1B48E511" w14:textId="77777777" w:rsidR="009F3B22" w:rsidRPr="006C45E4" w:rsidRDefault="009F3B22" w:rsidP="009F3B22">
            <w:pPr>
              <w:spacing w:afterLines="0" w:after="0" w:line="400" w:lineRule="ex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vAlign w:val="center"/>
          </w:tcPr>
          <w:p w14:paraId="56887479" w14:textId="0BB3B37C" w:rsidR="009F3B22" w:rsidRPr="006C45E4" w:rsidRDefault="009F3B22" w:rsidP="009F3B22">
            <w:pPr>
              <w:spacing w:afterLines="0" w:after="0" w:line="400" w:lineRule="exact"/>
            </w:pPr>
            <w:r w:rsidRPr="003E6766">
              <w:rPr>
                <w:rFonts w:hint="eastAsia"/>
              </w:rPr>
              <w:t>±</w:t>
            </w:r>
            <w:r w:rsidRPr="003E6766">
              <w:t xml:space="preserve"> 0.0</w:t>
            </w:r>
            <w:r>
              <w:t>5</w:t>
            </w:r>
            <w:r w:rsidRPr="003E6766">
              <w:t xml:space="preserve"> dB</w:t>
            </w:r>
            <w:r w:rsidRPr="00635F8A">
              <w:rPr>
                <w:rFonts w:ascii="阿里巴巴普惠体 R" w:hAnsi="阿里巴巴普惠体 R" w:cs="阿里巴巴普惠体 R"/>
              </w:rPr>
              <w:t>/</w:t>
            </w:r>
            <w:r w:rsidR="00E239DF" w:rsidRPr="006C45E4">
              <w:t>°C</w:t>
            </w:r>
          </w:p>
        </w:tc>
      </w:tr>
      <w:tr w:rsidR="009F3B22" w:rsidRPr="006C45E4" w14:paraId="74B2E133" w14:textId="77777777" w:rsidTr="0044510C">
        <w:trPr>
          <w:trHeight w:val="107"/>
        </w:trPr>
        <w:tc>
          <w:tcPr>
            <w:cnfStyle w:val="000010000000" w:firstRow="0" w:lastRow="0" w:firstColumn="0" w:lastColumn="0" w:oddVBand="1" w:evenVBand="0" w:oddHBand="0" w:evenHBand="0" w:firstRowFirstColumn="0" w:firstRowLastColumn="0" w:lastRowFirstColumn="0" w:lastRowLastColumn="0"/>
            <w:tcW w:w="9209" w:type="dxa"/>
            <w:gridSpan w:val="3"/>
          </w:tcPr>
          <w:p w14:paraId="49C0636B" w14:textId="77777777" w:rsidR="009F3B22" w:rsidRPr="00A47101" w:rsidRDefault="009F3B22" w:rsidP="0044510C">
            <w:pPr>
              <w:spacing w:afterLines="0" w:after="0" w:line="400" w:lineRule="exact"/>
              <w:rPr>
                <w:b/>
              </w:rPr>
            </w:pPr>
            <w:r w:rsidRPr="00A47101">
              <w:rPr>
                <w:b/>
              </w:rPr>
              <w:t>Phase</w:t>
            </w:r>
          </w:p>
        </w:tc>
      </w:tr>
      <w:tr w:rsidR="009F3B22" w:rsidRPr="006C45E4" w14:paraId="71113AF6" w14:textId="77777777" w:rsidTr="00DC5013">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256" w:type="dxa"/>
            <w:shd w:val="clear" w:color="auto" w:fill="DBE5F1" w:themeFill="accent1" w:themeFillTint="33"/>
            <w:vAlign w:val="center"/>
          </w:tcPr>
          <w:p w14:paraId="0D765FDC" w14:textId="69DF4E7B" w:rsidR="009F3B22" w:rsidRPr="006C45E4" w:rsidRDefault="009F3B22" w:rsidP="009F3B22">
            <w:pPr>
              <w:spacing w:afterLines="0" w:after="0" w:line="400" w:lineRule="exact"/>
            </w:pPr>
            <w:r>
              <w:t>100</w:t>
            </w:r>
            <w:r w:rsidRPr="003E6766">
              <w:t xml:space="preserve"> kHz- </w:t>
            </w:r>
            <w:r>
              <w:t>13</w:t>
            </w:r>
            <w:r w:rsidRPr="003E6766">
              <w:t>.5 GHz</w:t>
            </w:r>
          </w:p>
        </w:tc>
        <w:tc>
          <w:tcPr>
            <w:tcW w:w="2976" w:type="dxa"/>
            <w:shd w:val="clear" w:color="auto" w:fill="DBE5F1" w:themeFill="accent1" w:themeFillTint="33"/>
            <w:vAlign w:val="center"/>
          </w:tcPr>
          <w:p w14:paraId="114837FE" w14:textId="77777777" w:rsidR="009F3B22" w:rsidRPr="006C45E4" w:rsidRDefault="009F3B22" w:rsidP="009F3B22">
            <w:pPr>
              <w:spacing w:afterLines="0" w:after="0" w:line="400" w:lineRule="ex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shd w:val="clear" w:color="auto" w:fill="DBE5F1" w:themeFill="accent1" w:themeFillTint="33"/>
            <w:vAlign w:val="center"/>
          </w:tcPr>
          <w:p w14:paraId="1A98C02D" w14:textId="009DCE2D" w:rsidR="009F3B22" w:rsidRPr="006C45E4" w:rsidRDefault="009F3B22" w:rsidP="009F3B22">
            <w:pPr>
              <w:spacing w:afterLines="0" w:after="0" w:line="400" w:lineRule="exact"/>
            </w:pPr>
            <w:r w:rsidRPr="003E6766">
              <w:rPr>
                <w:rFonts w:hint="eastAsia"/>
              </w:rPr>
              <w:t>±</w:t>
            </w:r>
            <w:r w:rsidRPr="003E6766">
              <w:t xml:space="preserve"> 0.1 deg</w:t>
            </w:r>
            <w:r w:rsidRPr="00635F8A">
              <w:rPr>
                <w:rFonts w:ascii="阿里巴巴普惠体 R" w:hAnsi="阿里巴巴普惠体 R" w:cs="阿里巴巴普惠体 R"/>
              </w:rPr>
              <w:t>/</w:t>
            </w:r>
            <w:r w:rsidR="00E239DF" w:rsidRPr="006C45E4">
              <w:t>°C</w:t>
            </w:r>
          </w:p>
        </w:tc>
      </w:tr>
      <w:tr w:rsidR="009F3B22" w:rsidRPr="006C45E4" w14:paraId="6EF083F9" w14:textId="77777777" w:rsidTr="00DC5013">
        <w:trPr>
          <w:trHeight w:val="107"/>
        </w:trPr>
        <w:tc>
          <w:tcPr>
            <w:cnfStyle w:val="000010000000" w:firstRow="0" w:lastRow="0" w:firstColumn="0" w:lastColumn="0" w:oddVBand="1" w:evenVBand="0" w:oddHBand="0" w:evenHBand="0" w:firstRowFirstColumn="0" w:firstRowLastColumn="0" w:lastRowFirstColumn="0" w:lastRowLastColumn="0"/>
            <w:tcW w:w="3256" w:type="dxa"/>
            <w:vAlign w:val="center"/>
          </w:tcPr>
          <w:p w14:paraId="3D0FED8C" w14:textId="53EC3A8A" w:rsidR="009F3B22" w:rsidRPr="006C45E4" w:rsidRDefault="009F3B22" w:rsidP="009F3B22">
            <w:pPr>
              <w:spacing w:afterLines="0" w:after="0" w:line="400" w:lineRule="exact"/>
            </w:pPr>
            <w:r>
              <w:t>13.5</w:t>
            </w:r>
            <w:r w:rsidRPr="003E6766">
              <w:t xml:space="preserve"> </w:t>
            </w:r>
            <w:r>
              <w:t>G</w:t>
            </w:r>
            <w:r w:rsidRPr="003E6766">
              <w:t xml:space="preserve">Hz- </w:t>
            </w:r>
            <w:r>
              <w:t>26</w:t>
            </w:r>
            <w:r w:rsidRPr="003E6766">
              <w:t>.5 GHz</w:t>
            </w:r>
          </w:p>
        </w:tc>
        <w:tc>
          <w:tcPr>
            <w:tcW w:w="2976" w:type="dxa"/>
            <w:vAlign w:val="center"/>
          </w:tcPr>
          <w:p w14:paraId="2718E934" w14:textId="77777777" w:rsidR="009F3B22" w:rsidRPr="006C45E4" w:rsidRDefault="009F3B22" w:rsidP="009F3B22">
            <w:pPr>
              <w:spacing w:afterLines="0" w:after="0" w:line="400" w:lineRule="ex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977" w:type="dxa"/>
            <w:vAlign w:val="center"/>
          </w:tcPr>
          <w:p w14:paraId="01B74576" w14:textId="04A00894" w:rsidR="009F3B22" w:rsidRPr="006C45E4" w:rsidRDefault="009F3B22" w:rsidP="009F3B22">
            <w:pPr>
              <w:spacing w:afterLines="0" w:after="0" w:line="400" w:lineRule="exact"/>
            </w:pPr>
            <w:r w:rsidRPr="003E6766">
              <w:rPr>
                <w:rFonts w:hint="eastAsia"/>
              </w:rPr>
              <w:t>±</w:t>
            </w:r>
            <w:r w:rsidRPr="003E6766">
              <w:t xml:space="preserve"> 0.</w:t>
            </w:r>
            <w:r>
              <w:t>9</w:t>
            </w:r>
            <w:r w:rsidRPr="003E6766">
              <w:t xml:space="preserve"> deg</w:t>
            </w:r>
            <w:r w:rsidRPr="00635F8A">
              <w:rPr>
                <w:rFonts w:ascii="阿里巴巴普惠体 R" w:hAnsi="阿里巴巴普惠体 R" w:cs="阿里巴巴普惠体 R"/>
              </w:rPr>
              <w:t>/</w:t>
            </w:r>
            <w:r w:rsidR="00E239DF" w:rsidRPr="006C45E4">
              <w:t>°C</w:t>
            </w:r>
          </w:p>
        </w:tc>
      </w:tr>
    </w:tbl>
    <w:p w14:paraId="1C03EBEF" w14:textId="77777777" w:rsidR="009F3B22" w:rsidRDefault="009F3B22" w:rsidP="009F3B22">
      <w:pPr>
        <w:spacing w:after="163"/>
      </w:pPr>
    </w:p>
    <w:p w14:paraId="17F0AB2A" w14:textId="337BBBD3" w:rsidR="00ED2214" w:rsidRDefault="00ED2214" w:rsidP="00ED2214">
      <w:pPr>
        <w:spacing w:after="163"/>
      </w:pPr>
    </w:p>
    <w:p w14:paraId="3108A3AC" w14:textId="5F04162B" w:rsidR="0041418B" w:rsidRDefault="00ED2214" w:rsidP="00ED2214">
      <w:pPr>
        <w:widowControl/>
        <w:spacing w:afterLines="0" w:after="0"/>
        <w:jc w:val="left"/>
      </w:pPr>
      <w:r>
        <w:br w:type="page"/>
      </w:r>
    </w:p>
    <w:p w14:paraId="2041DCCD" w14:textId="638EAFB6" w:rsidR="007330F4" w:rsidRDefault="00DE38D8" w:rsidP="00A47101">
      <w:pPr>
        <w:pStyle w:val="3"/>
        <w:spacing w:after="163"/>
      </w:pPr>
      <w:r w:rsidRPr="00521DEE">
        <w:lastRenderedPageBreak/>
        <w:t>Dynamic accuracy</w:t>
      </w:r>
    </w:p>
    <w:p w14:paraId="0BB05BAA" w14:textId="036E94D9" w:rsidR="00191068" w:rsidRPr="00191068" w:rsidRDefault="00191068" w:rsidP="00191068">
      <w:pPr>
        <w:spacing w:after="163" w:line="400" w:lineRule="exact"/>
        <w:rPr>
          <w:rFonts w:eastAsia="Arial Unicode MS" w:cs="Arial"/>
          <w:szCs w:val="21"/>
        </w:rPr>
      </w:pPr>
      <w:r>
        <w:rPr>
          <w:rFonts w:eastAsia="Arial Unicode MS" w:cs="Arial"/>
          <w:szCs w:val="21"/>
        </w:rPr>
        <w:t>SNA5002A/SNA5012A/SNA5004A/SNA5014A</w:t>
      </w:r>
    </w:p>
    <w:tbl>
      <w:tblPr>
        <w:tblStyle w:val="3-1"/>
        <w:tblW w:w="9209" w:type="dxa"/>
        <w:tblLayout w:type="fixed"/>
        <w:tblLook w:val="0020" w:firstRow="1" w:lastRow="0" w:firstColumn="0" w:lastColumn="0" w:noHBand="0" w:noVBand="0"/>
      </w:tblPr>
      <w:tblGrid>
        <w:gridCol w:w="3539"/>
        <w:gridCol w:w="5670"/>
      </w:tblGrid>
      <w:tr w:rsidR="00A47101" w:rsidRPr="00347614" w14:paraId="4B49DFA4"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003B90"/>
          </w:tcPr>
          <w:p w14:paraId="19C0655D" w14:textId="77777777" w:rsidR="00A47101" w:rsidRPr="00347614" w:rsidRDefault="00A47101" w:rsidP="00ED2214">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Description</w:t>
            </w:r>
          </w:p>
        </w:tc>
        <w:tc>
          <w:tcPr>
            <w:tcW w:w="5670" w:type="dxa"/>
            <w:shd w:val="clear" w:color="auto" w:fill="003B90"/>
          </w:tcPr>
          <w:p w14:paraId="07510C19" w14:textId="02D3A640" w:rsidR="00A47101" w:rsidRPr="00347614" w:rsidRDefault="00A47101" w:rsidP="00ED2214">
            <w:pPr>
              <w:autoSpaceDE w:val="0"/>
              <w:autoSpaceDN w:val="0"/>
              <w:adjustRightInd w:val="0"/>
              <w:spacing w:afterLines="0" w:after="0" w:line="380" w:lineRule="exact"/>
              <w:jc w:val="left"/>
              <w:cnfStyle w:val="100000000000" w:firstRow="1"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Specification</w:t>
            </w:r>
          </w:p>
        </w:tc>
      </w:tr>
      <w:tr w:rsidR="00A47101" w:rsidRPr="00347614" w14:paraId="32542A72" w14:textId="77777777" w:rsidTr="000770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5BD26AB3" w14:textId="4920C059" w:rsidR="00A47101" w:rsidRPr="00A47101" w:rsidRDefault="00A47101" w:rsidP="00ED2214">
            <w:pPr>
              <w:autoSpaceDE w:val="0"/>
              <w:autoSpaceDN w:val="0"/>
              <w:adjustRightInd w:val="0"/>
              <w:spacing w:afterLines="0" w:after="0" w:line="380" w:lineRule="exact"/>
              <w:jc w:val="left"/>
              <w:rPr>
                <w:rFonts w:eastAsia="Arial Unicode MS" w:cs="Arial"/>
                <w:b/>
                <w:bCs/>
                <w:kern w:val="0"/>
                <w:szCs w:val="21"/>
              </w:rPr>
            </w:pPr>
            <w:r w:rsidRPr="00A47101">
              <w:rPr>
                <w:rFonts w:eastAsia="Arial Unicode MS" w:cs="Arial"/>
                <w:b/>
                <w:bCs/>
                <w:kern w:val="0"/>
                <w:szCs w:val="21"/>
              </w:rPr>
              <w:t>Relative to -10 dBm input power</w:t>
            </w:r>
          </w:p>
        </w:tc>
      </w:tr>
      <w:tr w:rsidR="00135C5A" w:rsidRPr="00347614" w14:paraId="059CEF5E" w14:textId="77777777" w:rsidTr="0046163C">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28B6BDD2" w14:textId="2FC37A1D" w:rsidR="00135C5A" w:rsidRPr="00135C5A" w:rsidRDefault="00135C5A" w:rsidP="00ED2214">
            <w:pPr>
              <w:autoSpaceDE w:val="0"/>
              <w:autoSpaceDN w:val="0"/>
              <w:adjustRightInd w:val="0"/>
              <w:spacing w:afterLines="0" w:after="0" w:line="380" w:lineRule="exact"/>
              <w:jc w:val="left"/>
              <w:rPr>
                <w:rFonts w:eastAsia="Arial Unicode MS" w:cs="Arial"/>
                <w:b/>
                <w:bCs/>
                <w:kern w:val="0"/>
                <w:szCs w:val="21"/>
              </w:rPr>
            </w:pPr>
            <w:r w:rsidRPr="00135C5A">
              <w:rPr>
                <w:rFonts w:eastAsia="Arial Unicode MS" w:cs="Arial"/>
                <w:b/>
                <w:kern w:val="0"/>
                <w:szCs w:val="21"/>
              </w:rPr>
              <w:t>M</w:t>
            </w:r>
            <w:r w:rsidRPr="00135C5A">
              <w:rPr>
                <w:rFonts w:eastAsia="Arial Unicode MS" w:cs="Arial"/>
                <w:b/>
                <w:szCs w:val="21"/>
              </w:rPr>
              <w:t>agnitude</w:t>
            </w:r>
          </w:p>
        </w:tc>
      </w:tr>
      <w:tr w:rsidR="00A47101" w:rsidRPr="00347614" w14:paraId="15F4F5BA"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51ACF3A2" w14:textId="346D3B8A" w:rsidR="00A47101" w:rsidRPr="00347614" w:rsidRDefault="00A47101" w:rsidP="00ED2214">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 xml:space="preserve">10 dBm </w:t>
            </w:r>
          </w:p>
        </w:tc>
        <w:tc>
          <w:tcPr>
            <w:tcW w:w="5670" w:type="dxa"/>
            <w:shd w:val="clear" w:color="auto" w:fill="DBE5F1" w:themeFill="accent1" w:themeFillTint="33"/>
          </w:tcPr>
          <w:p w14:paraId="730B5CD3" w14:textId="0955756D" w:rsidR="00A47101" w:rsidRPr="00347614" w:rsidRDefault="00A47101" w:rsidP="00ED2214">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
                <w:bCs/>
                <w:kern w:val="0"/>
                <w:szCs w:val="21"/>
              </w:rPr>
            </w:pPr>
            <w:r w:rsidRPr="00347614">
              <w:rPr>
                <w:rFonts w:eastAsia="Arial Unicode MS" w:cs="Arial"/>
                <w:kern w:val="0"/>
                <w:szCs w:val="21"/>
              </w:rPr>
              <w:t xml:space="preserve">± </w:t>
            </w:r>
            <w:r w:rsidR="00F35556">
              <w:rPr>
                <w:rFonts w:eastAsia="Arial Unicode MS" w:cs="Arial" w:hint="eastAsia"/>
                <w:kern w:val="0"/>
                <w:szCs w:val="21"/>
              </w:rPr>
              <w:t>1</w:t>
            </w:r>
            <w:r w:rsidRPr="00347614">
              <w:rPr>
                <w:rFonts w:eastAsia="Arial Unicode MS" w:cs="Arial"/>
                <w:kern w:val="0"/>
                <w:szCs w:val="21"/>
              </w:rPr>
              <w:t>.</w:t>
            </w:r>
            <w:r w:rsidR="007A6355">
              <w:rPr>
                <w:rFonts w:eastAsia="Arial Unicode MS" w:cs="Arial" w:hint="eastAsia"/>
                <w:kern w:val="0"/>
                <w:szCs w:val="21"/>
              </w:rPr>
              <w:t>9</w:t>
            </w:r>
            <w:r w:rsidRPr="00347614">
              <w:rPr>
                <w:rFonts w:eastAsia="Arial Unicode MS" w:cs="Arial"/>
                <w:kern w:val="0"/>
                <w:szCs w:val="21"/>
              </w:rPr>
              <w:t xml:space="preserve"> dB</w:t>
            </w:r>
          </w:p>
        </w:tc>
      </w:tr>
      <w:tr w:rsidR="0053481D" w:rsidRPr="00347614" w14:paraId="3A4E661D"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3F720029" w14:textId="40F92D1B"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0 dBm</w:t>
            </w:r>
          </w:p>
        </w:tc>
        <w:tc>
          <w:tcPr>
            <w:tcW w:w="5670" w:type="dxa"/>
            <w:shd w:val="clear" w:color="auto" w:fill="FFFFFF" w:themeFill="background1"/>
          </w:tcPr>
          <w:p w14:paraId="137CEAF5" w14:textId="3D6D7E13"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08</w:t>
            </w:r>
            <w:r w:rsidRPr="00347614">
              <w:rPr>
                <w:rFonts w:eastAsia="Arial Unicode MS" w:cs="Arial"/>
                <w:kern w:val="0"/>
                <w:szCs w:val="21"/>
              </w:rPr>
              <w:t xml:space="preserve"> dB</w:t>
            </w:r>
          </w:p>
        </w:tc>
      </w:tr>
      <w:tr w:rsidR="0053481D" w:rsidRPr="00347614" w14:paraId="6704F980"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37289A97" w14:textId="510A73F9"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2</w:t>
            </w:r>
            <w:r w:rsidRPr="00347614">
              <w:rPr>
                <w:rFonts w:eastAsia="Arial Unicode MS" w:cs="Arial"/>
                <w:kern w:val="0"/>
                <w:szCs w:val="21"/>
              </w:rPr>
              <w:t>0 dBm</w:t>
            </w:r>
          </w:p>
        </w:tc>
        <w:tc>
          <w:tcPr>
            <w:tcW w:w="5670" w:type="dxa"/>
            <w:shd w:val="clear" w:color="auto" w:fill="DBE5F1" w:themeFill="accent1" w:themeFillTint="33"/>
          </w:tcPr>
          <w:p w14:paraId="2BBF5AA3" w14:textId="2AF1C7DC"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
                <w:bCs/>
                <w:kern w:val="0"/>
                <w:szCs w:val="21"/>
              </w:rPr>
            </w:pPr>
            <w:r w:rsidRPr="00347614">
              <w:rPr>
                <w:rFonts w:eastAsia="Arial Unicode MS" w:cs="Arial"/>
                <w:kern w:val="0"/>
                <w:szCs w:val="21"/>
              </w:rPr>
              <w:t>± 0.</w:t>
            </w:r>
            <w:r>
              <w:rPr>
                <w:rFonts w:eastAsia="Arial Unicode MS" w:cs="Arial" w:hint="eastAsia"/>
                <w:kern w:val="0"/>
                <w:szCs w:val="21"/>
              </w:rPr>
              <w:t>12</w:t>
            </w:r>
            <w:r w:rsidRPr="00347614">
              <w:rPr>
                <w:rFonts w:eastAsia="Arial Unicode MS" w:cs="Arial"/>
                <w:kern w:val="0"/>
                <w:szCs w:val="21"/>
              </w:rPr>
              <w:t xml:space="preserve"> dB</w:t>
            </w:r>
          </w:p>
        </w:tc>
      </w:tr>
      <w:tr w:rsidR="0053481D" w:rsidRPr="00347614" w14:paraId="12FFAD21"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4D54E1B1" w14:textId="4979EAF4"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30 dBm</w:t>
            </w:r>
          </w:p>
        </w:tc>
        <w:tc>
          <w:tcPr>
            <w:tcW w:w="5670" w:type="dxa"/>
            <w:shd w:val="clear" w:color="auto" w:fill="FFFFFF" w:themeFill="background1"/>
          </w:tcPr>
          <w:p w14:paraId="4C6327EE" w14:textId="75FA5483"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19</w:t>
            </w:r>
            <w:r w:rsidRPr="00347614">
              <w:rPr>
                <w:rFonts w:eastAsia="Arial Unicode MS" w:cs="Arial"/>
                <w:kern w:val="0"/>
                <w:szCs w:val="21"/>
              </w:rPr>
              <w:t xml:space="preserve"> dB</w:t>
            </w:r>
          </w:p>
        </w:tc>
      </w:tr>
      <w:tr w:rsidR="0053481D" w:rsidRPr="00347614" w14:paraId="7B2D8694"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7BDAECA4" w14:textId="14FBF306"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4</w:t>
            </w:r>
            <w:r w:rsidRPr="00347614">
              <w:rPr>
                <w:rFonts w:eastAsia="Arial Unicode MS" w:cs="Arial"/>
                <w:kern w:val="0"/>
                <w:szCs w:val="21"/>
              </w:rPr>
              <w:t>0 dBm</w:t>
            </w:r>
          </w:p>
        </w:tc>
        <w:tc>
          <w:tcPr>
            <w:tcW w:w="5670" w:type="dxa"/>
            <w:shd w:val="clear" w:color="auto" w:fill="DBE5F1" w:themeFill="accent1" w:themeFillTint="33"/>
          </w:tcPr>
          <w:p w14:paraId="18B537E2" w14:textId="6AF77471"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2</w:t>
            </w:r>
            <w:r w:rsidRPr="00347614">
              <w:rPr>
                <w:rFonts w:eastAsia="Arial Unicode MS" w:cs="Arial"/>
                <w:kern w:val="0"/>
                <w:szCs w:val="21"/>
              </w:rPr>
              <w:t>5 dB</w:t>
            </w:r>
          </w:p>
        </w:tc>
      </w:tr>
      <w:tr w:rsidR="0053481D" w:rsidRPr="00347614" w14:paraId="388E3701"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2EF1BA3A" w14:textId="3ED14A03"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5</w:t>
            </w:r>
            <w:r w:rsidRPr="00347614">
              <w:rPr>
                <w:rFonts w:eastAsia="Arial Unicode MS" w:cs="Arial"/>
                <w:kern w:val="0"/>
                <w:szCs w:val="21"/>
              </w:rPr>
              <w:t>0 dBm</w:t>
            </w:r>
          </w:p>
        </w:tc>
        <w:tc>
          <w:tcPr>
            <w:tcW w:w="5670" w:type="dxa"/>
            <w:shd w:val="clear" w:color="auto" w:fill="FFFFFF" w:themeFill="background1"/>
          </w:tcPr>
          <w:p w14:paraId="0A8201DD" w14:textId="06C673A9"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36</w:t>
            </w:r>
            <w:r w:rsidRPr="00347614">
              <w:rPr>
                <w:rFonts w:eastAsia="Arial Unicode MS" w:cs="Arial"/>
                <w:kern w:val="0"/>
                <w:szCs w:val="21"/>
              </w:rPr>
              <w:t xml:space="preserve"> dB</w:t>
            </w:r>
          </w:p>
        </w:tc>
      </w:tr>
      <w:tr w:rsidR="0053481D" w:rsidRPr="00347614" w14:paraId="0ACF333E"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1EFFF3B7" w14:textId="731CFF52"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6</w:t>
            </w:r>
            <w:r w:rsidRPr="00347614">
              <w:rPr>
                <w:rFonts w:eastAsia="Arial Unicode MS" w:cs="Arial"/>
                <w:kern w:val="0"/>
                <w:szCs w:val="21"/>
              </w:rPr>
              <w:t>0 dBm</w:t>
            </w:r>
          </w:p>
        </w:tc>
        <w:tc>
          <w:tcPr>
            <w:tcW w:w="5670" w:type="dxa"/>
            <w:shd w:val="clear" w:color="auto" w:fill="DBE5F1" w:themeFill="accent1" w:themeFillTint="33"/>
          </w:tcPr>
          <w:p w14:paraId="5C357B7C" w14:textId="400F64DF"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49</w:t>
            </w:r>
            <w:r w:rsidRPr="00347614">
              <w:rPr>
                <w:rFonts w:eastAsia="Arial Unicode MS" w:cs="Arial"/>
                <w:kern w:val="0"/>
                <w:szCs w:val="21"/>
              </w:rPr>
              <w:t xml:space="preserve"> dB</w:t>
            </w:r>
          </w:p>
        </w:tc>
      </w:tr>
      <w:tr w:rsidR="0053481D" w:rsidRPr="00347614" w14:paraId="062FD07F"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4DA072D2" w14:textId="3EEF21A4"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7</w:t>
            </w:r>
            <w:r w:rsidRPr="00347614">
              <w:rPr>
                <w:rFonts w:eastAsia="Arial Unicode MS" w:cs="Arial"/>
                <w:kern w:val="0"/>
                <w:szCs w:val="21"/>
              </w:rPr>
              <w:t>0 dBm</w:t>
            </w:r>
          </w:p>
        </w:tc>
        <w:tc>
          <w:tcPr>
            <w:tcW w:w="5670" w:type="dxa"/>
            <w:shd w:val="clear" w:color="auto" w:fill="FFFFFF" w:themeFill="background1"/>
          </w:tcPr>
          <w:p w14:paraId="1F61CE30" w14:textId="29D5FABB"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6</w:t>
            </w:r>
            <w:r w:rsidRPr="00347614">
              <w:rPr>
                <w:rFonts w:eastAsia="Arial Unicode MS" w:cs="Arial"/>
                <w:kern w:val="0"/>
                <w:szCs w:val="21"/>
              </w:rPr>
              <w:t>5 dB</w:t>
            </w:r>
          </w:p>
        </w:tc>
      </w:tr>
      <w:tr w:rsidR="0053481D" w:rsidRPr="00347614" w14:paraId="5AD93585"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744FBE02" w14:textId="68AF812C"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8</w:t>
            </w:r>
            <w:r w:rsidRPr="00347614">
              <w:rPr>
                <w:rFonts w:eastAsia="Arial Unicode MS" w:cs="Arial"/>
                <w:kern w:val="0"/>
                <w:szCs w:val="21"/>
              </w:rPr>
              <w:t>0 dBm</w:t>
            </w:r>
          </w:p>
        </w:tc>
        <w:tc>
          <w:tcPr>
            <w:tcW w:w="5670" w:type="dxa"/>
            <w:shd w:val="clear" w:color="auto" w:fill="DBE5F1" w:themeFill="accent1" w:themeFillTint="33"/>
          </w:tcPr>
          <w:p w14:paraId="32394A03" w14:textId="7FFEFCD3"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9</w:t>
            </w:r>
            <w:r w:rsidRPr="00347614">
              <w:rPr>
                <w:rFonts w:eastAsia="Arial Unicode MS" w:cs="Arial"/>
                <w:kern w:val="0"/>
                <w:szCs w:val="21"/>
              </w:rPr>
              <w:t>5 dB</w:t>
            </w:r>
          </w:p>
        </w:tc>
      </w:tr>
      <w:tr w:rsidR="0053481D" w:rsidRPr="00347614" w14:paraId="2DCE2F1C"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417AA818" w14:textId="5A44C135"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9</w:t>
            </w:r>
            <w:r w:rsidRPr="00347614">
              <w:rPr>
                <w:rFonts w:eastAsia="Arial Unicode MS" w:cs="Arial"/>
                <w:kern w:val="0"/>
                <w:szCs w:val="21"/>
              </w:rPr>
              <w:t>0 dBm</w:t>
            </w:r>
          </w:p>
        </w:tc>
        <w:tc>
          <w:tcPr>
            <w:tcW w:w="5670" w:type="dxa"/>
            <w:shd w:val="clear" w:color="auto" w:fill="FFFFFF" w:themeFill="background1"/>
          </w:tcPr>
          <w:p w14:paraId="198F697A" w14:textId="247E3F6E"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w:t>
            </w:r>
            <w:r w:rsidRPr="00347614">
              <w:rPr>
                <w:rFonts w:eastAsia="Arial Unicode MS" w:cs="Arial"/>
                <w:kern w:val="0"/>
                <w:szCs w:val="21"/>
              </w:rPr>
              <w:t>.</w:t>
            </w:r>
            <w:r>
              <w:rPr>
                <w:rFonts w:eastAsia="Arial Unicode MS" w:cs="Arial" w:hint="eastAsia"/>
                <w:kern w:val="0"/>
                <w:szCs w:val="21"/>
              </w:rPr>
              <w:t>6</w:t>
            </w:r>
            <w:r w:rsidRPr="00347614">
              <w:rPr>
                <w:rFonts w:eastAsia="Arial Unicode MS" w:cs="Arial"/>
                <w:kern w:val="0"/>
                <w:szCs w:val="21"/>
              </w:rPr>
              <w:t>5 dB</w:t>
            </w:r>
          </w:p>
        </w:tc>
      </w:tr>
      <w:tr w:rsidR="0053481D" w:rsidRPr="00347614" w14:paraId="054BFCBF"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01036A50" w14:textId="1DAB0BBF"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100 dBm</w:t>
            </w:r>
          </w:p>
        </w:tc>
        <w:tc>
          <w:tcPr>
            <w:tcW w:w="5670" w:type="dxa"/>
            <w:shd w:val="clear" w:color="auto" w:fill="DBE5F1" w:themeFill="accent1" w:themeFillTint="33"/>
          </w:tcPr>
          <w:p w14:paraId="7B123A1A" w14:textId="4B53C15D"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2</w:t>
            </w:r>
            <w:r>
              <w:rPr>
                <w:rFonts w:eastAsia="Arial Unicode MS" w:cs="Arial" w:hint="eastAsia"/>
                <w:kern w:val="0"/>
                <w:szCs w:val="21"/>
              </w:rPr>
              <w:t>.0</w:t>
            </w:r>
            <w:r w:rsidRPr="00347614">
              <w:rPr>
                <w:rFonts w:eastAsia="Arial Unicode MS" w:cs="Arial"/>
                <w:kern w:val="0"/>
                <w:szCs w:val="21"/>
              </w:rPr>
              <w:t xml:space="preserve"> dB</w:t>
            </w:r>
          </w:p>
        </w:tc>
      </w:tr>
      <w:tr w:rsidR="0053481D" w:rsidRPr="00347614" w14:paraId="235D421B" w14:textId="77777777" w:rsidTr="00536F4D">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61FC33D4" w14:textId="34875FE8" w:rsidR="0053481D" w:rsidRPr="00A47101" w:rsidRDefault="0053481D" w:rsidP="0053481D">
            <w:pPr>
              <w:autoSpaceDE w:val="0"/>
              <w:autoSpaceDN w:val="0"/>
              <w:adjustRightInd w:val="0"/>
              <w:spacing w:afterLines="0" w:after="0" w:line="380" w:lineRule="exact"/>
              <w:jc w:val="left"/>
              <w:rPr>
                <w:rFonts w:eastAsia="Arial Unicode MS" w:cs="Arial"/>
                <w:b/>
                <w:kern w:val="0"/>
                <w:szCs w:val="21"/>
              </w:rPr>
            </w:pPr>
            <w:r w:rsidRPr="00A47101">
              <w:rPr>
                <w:rFonts w:eastAsia="Arial Unicode MS" w:cs="Arial"/>
                <w:b/>
                <w:kern w:val="0"/>
                <w:szCs w:val="21"/>
              </w:rPr>
              <w:t>Phase</w:t>
            </w:r>
          </w:p>
        </w:tc>
      </w:tr>
      <w:tr w:rsidR="0053481D" w:rsidRPr="00347614" w14:paraId="48FFB1EF"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09DB6554" w14:textId="427AC3BB"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10 dBm</w:t>
            </w:r>
          </w:p>
        </w:tc>
        <w:tc>
          <w:tcPr>
            <w:tcW w:w="5670" w:type="dxa"/>
            <w:shd w:val="clear" w:color="auto" w:fill="DBE5F1" w:themeFill="accent1" w:themeFillTint="33"/>
          </w:tcPr>
          <w:p w14:paraId="40CB0EB3" w14:textId="64D38486"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5.6</w:t>
            </w:r>
            <w:r w:rsidRPr="00347614">
              <w:rPr>
                <w:rFonts w:eastAsia="Arial Unicode MS" w:cs="Arial"/>
                <w:kern w:val="0"/>
                <w:szCs w:val="21"/>
              </w:rPr>
              <w:t xml:space="preserve"> deg</w:t>
            </w:r>
          </w:p>
        </w:tc>
      </w:tr>
      <w:tr w:rsidR="0053481D" w:rsidRPr="00347614" w14:paraId="5C467FD4"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537FD0C4" w14:textId="390E7830"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0 dBm</w:t>
            </w:r>
          </w:p>
        </w:tc>
        <w:tc>
          <w:tcPr>
            <w:tcW w:w="5670" w:type="dxa"/>
            <w:shd w:val="clear" w:color="auto" w:fill="FFFFFF" w:themeFill="background1"/>
          </w:tcPr>
          <w:p w14:paraId="6978D9C0" w14:textId="71508A6A"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46</w:t>
            </w:r>
            <w:r w:rsidRPr="00347614">
              <w:rPr>
                <w:rFonts w:eastAsia="Arial Unicode MS" w:cs="Arial"/>
                <w:kern w:val="0"/>
                <w:szCs w:val="21"/>
              </w:rPr>
              <w:t xml:space="preserve"> deg</w:t>
            </w:r>
          </w:p>
        </w:tc>
      </w:tr>
      <w:tr w:rsidR="0053481D" w:rsidRPr="00347614" w14:paraId="2BDB53AD"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2F04AC1D" w14:textId="566A778A"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2</w:t>
            </w:r>
            <w:r w:rsidRPr="00347614">
              <w:rPr>
                <w:rFonts w:eastAsia="Arial Unicode MS" w:cs="Arial"/>
                <w:kern w:val="0"/>
                <w:szCs w:val="21"/>
              </w:rPr>
              <w:t>0 dBm</w:t>
            </w:r>
          </w:p>
        </w:tc>
        <w:tc>
          <w:tcPr>
            <w:tcW w:w="5670" w:type="dxa"/>
            <w:shd w:val="clear" w:color="auto" w:fill="DBE5F1" w:themeFill="accent1" w:themeFillTint="33"/>
          </w:tcPr>
          <w:p w14:paraId="614B968C" w14:textId="21900630"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62</w:t>
            </w:r>
            <w:r w:rsidRPr="00347614">
              <w:rPr>
                <w:rFonts w:eastAsia="Arial Unicode MS" w:cs="Arial"/>
                <w:kern w:val="0"/>
                <w:szCs w:val="21"/>
              </w:rPr>
              <w:t xml:space="preserve"> deg</w:t>
            </w:r>
          </w:p>
        </w:tc>
      </w:tr>
      <w:tr w:rsidR="0053481D" w:rsidRPr="00347614" w14:paraId="47F38D21"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24528B66" w14:textId="554181B6"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30 dBm</w:t>
            </w:r>
          </w:p>
        </w:tc>
        <w:tc>
          <w:tcPr>
            <w:tcW w:w="5670" w:type="dxa"/>
            <w:shd w:val="clear" w:color="auto" w:fill="FFFFFF" w:themeFill="background1"/>
          </w:tcPr>
          <w:p w14:paraId="0DBA87AC" w14:textId="7E88BB54"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w:t>
            </w:r>
            <w:r w:rsidRPr="00347614">
              <w:rPr>
                <w:rFonts w:eastAsia="Arial Unicode MS" w:cs="Arial"/>
                <w:kern w:val="0"/>
                <w:szCs w:val="21"/>
              </w:rPr>
              <w:t>.</w:t>
            </w:r>
            <w:r>
              <w:rPr>
                <w:rFonts w:eastAsia="Arial Unicode MS" w:cs="Arial" w:hint="eastAsia"/>
                <w:kern w:val="0"/>
                <w:szCs w:val="21"/>
              </w:rPr>
              <w:t>19</w:t>
            </w:r>
            <w:r w:rsidRPr="00347614">
              <w:rPr>
                <w:rFonts w:eastAsia="Arial Unicode MS" w:cs="Arial"/>
                <w:kern w:val="0"/>
                <w:szCs w:val="21"/>
              </w:rPr>
              <w:t xml:space="preserve"> deg</w:t>
            </w:r>
          </w:p>
        </w:tc>
      </w:tr>
      <w:tr w:rsidR="0053481D" w:rsidRPr="00347614" w14:paraId="7831318C"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040F2A83" w14:textId="7CEF87CC"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4</w:t>
            </w:r>
            <w:r w:rsidRPr="00347614">
              <w:rPr>
                <w:rFonts w:eastAsia="Arial Unicode MS" w:cs="Arial"/>
                <w:kern w:val="0"/>
                <w:szCs w:val="21"/>
              </w:rPr>
              <w:t>0 dBm</w:t>
            </w:r>
          </w:p>
        </w:tc>
        <w:tc>
          <w:tcPr>
            <w:tcW w:w="5670" w:type="dxa"/>
            <w:shd w:val="clear" w:color="auto" w:fill="DBE5F1" w:themeFill="accent1" w:themeFillTint="33"/>
          </w:tcPr>
          <w:p w14:paraId="54DE88C1" w14:textId="0E5E69F9"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w:t>
            </w:r>
            <w:r w:rsidRPr="00347614">
              <w:rPr>
                <w:rFonts w:eastAsia="Arial Unicode MS" w:cs="Arial"/>
                <w:kern w:val="0"/>
                <w:szCs w:val="21"/>
              </w:rPr>
              <w:t>.</w:t>
            </w:r>
            <w:r>
              <w:rPr>
                <w:rFonts w:eastAsia="Arial Unicode MS" w:cs="Arial" w:hint="eastAsia"/>
                <w:kern w:val="0"/>
                <w:szCs w:val="21"/>
              </w:rPr>
              <w:t>2</w:t>
            </w:r>
            <w:r w:rsidRPr="00347614">
              <w:rPr>
                <w:rFonts w:eastAsia="Arial Unicode MS" w:cs="Arial"/>
                <w:kern w:val="0"/>
                <w:szCs w:val="21"/>
              </w:rPr>
              <w:t>5 deg</w:t>
            </w:r>
          </w:p>
        </w:tc>
      </w:tr>
      <w:tr w:rsidR="0053481D" w:rsidRPr="00347614" w14:paraId="0A3FDBD0"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097A8AD8" w14:textId="17AE4ABF"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5</w:t>
            </w:r>
            <w:r w:rsidRPr="00347614">
              <w:rPr>
                <w:rFonts w:eastAsia="Arial Unicode MS" w:cs="Arial"/>
                <w:kern w:val="0"/>
                <w:szCs w:val="21"/>
              </w:rPr>
              <w:t>0 dBm</w:t>
            </w:r>
          </w:p>
        </w:tc>
        <w:tc>
          <w:tcPr>
            <w:tcW w:w="5670" w:type="dxa"/>
            <w:shd w:val="clear" w:color="auto" w:fill="FFFFFF" w:themeFill="background1"/>
          </w:tcPr>
          <w:p w14:paraId="3D2D3465" w14:textId="3CB23C24"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2</w:t>
            </w:r>
            <w:r w:rsidRPr="00347614">
              <w:rPr>
                <w:rFonts w:eastAsia="Arial Unicode MS" w:cs="Arial"/>
                <w:kern w:val="0"/>
                <w:szCs w:val="21"/>
              </w:rPr>
              <w:t>.</w:t>
            </w:r>
            <w:r>
              <w:rPr>
                <w:rFonts w:eastAsia="Arial Unicode MS" w:cs="Arial" w:hint="eastAsia"/>
                <w:kern w:val="0"/>
                <w:szCs w:val="21"/>
              </w:rPr>
              <w:t>36</w:t>
            </w:r>
            <w:r w:rsidRPr="00347614">
              <w:rPr>
                <w:rFonts w:eastAsia="Arial Unicode MS" w:cs="Arial"/>
                <w:kern w:val="0"/>
                <w:szCs w:val="21"/>
              </w:rPr>
              <w:t xml:space="preserve"> deg</w:t>
            </w:r>
          </w:p>
        </w:tc>
      </w:tr>
      <w:tr w:rsidR="0053481D" w:rsidRPr="00347614" w14:paraId="16A83BCF"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1127217C" w14:textId="1A51C05C"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6</w:t>
            </w:r>
            <w:r w:rsidRPr="00347614">
              <w:rPr>
                <w:rFonts w:eastAsia="Arial Unicode MS" w:cs="Arial"/>
                <w:kern w:val="0"/>
                <w:szCs w:val="21"/>
              </w:rPr>
              <w:t>0 dBm</w:t>
            </w:r>
          </w:p>
        </w:tc>
        <w:tc>
          <w:tcPr>
            <w:tcW w:w="5670" w:type="dxa"/>
            <w:shd w:val="clear" w:color="auto" w:fill="DBE5F1" w:themeFill="accent1" w:themeFillTint="33"/>
          </w:tcPr>
          <w:p w14:paraId="253C557C" w14:textId="28A086C7"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2</w:t>
            </w:r>
            <w:r w:rsidRPr="00347614">
              <w:rPr>
                <w:rFonts w:eastAsia="Arial Unicode MS" w:cs="Arial"/>
                <w:kern w:val="0"/>
                <w:szCs w:val="21"/>
              </w:rPr>
              <w:t>.</w:t>
            </w:r>
            <w:r>
              <w:rPr>
                <w:rFonts w:eastAsia="Arial Unicode MS" w:cs="Arial" w:hint="eastAsia"/>
                <w:kern w:val="0"/>
                <w:szCs w:val="21"/>
              </w:rPr>
              <w:t>49</w:t>
            </w:r>
            <w:r w:rsidRPr="00347614">
              <w:rPr>
                <w:rFonts w:eastAsia="Arial Unicode MS" w:cs="Arial"/>
                <w:kern w:val="0"/>
                <w:szCs w:val="21"/>
              </w:rPr>
              <w:t xml:space="preserve"> deg</w:t>
            </w:r>
          </w:p>
        </w:tc>
      </w:tr>
      <w:tr w:rsidR="0053481D" w:rsidRPr="00347614" w14:paraId="1614933C"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4E152CB1" w14:textId="27E0ECD2"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7</w:t>
            </w:r>
            <w:r w:rsidRPr="00347614">
              <w:rPr>
                <w:rFonts w:eastAsia="Arial Unicode MS" w:cs="Arial"/>
                <w:kern w:val="0"/>
                <w:szCs w:val="21"/>
              </w:rPr>
              <w:t>0 dBm</w:t>
            </w:r>
          </w:p>
        </w:tc>
        <w:tc>
          <w:tcPr>
            <w:tcW w:w="5670" w:type="dxa"/>
            <w:shd w:val="clear" w:color="auto" w:fill="FFFFFF" w:themeFill="background1"/>
          </w:tcPr>
          <w:p w14:paraId="1D606522" w14:textId="2EDE60E2"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4</w:t>
            </w:r>
            <w:r w:rsidRPr="00347614">
              <w:rPr>
                <w:rFonts w:eastAsia="Arial Unicode MS" w:cs="Arial"/>
                <w:kern w:val="0"/>
                <w:szCs w:val="21"/>
              </w:rPr>
              <w:t>.</w:t>
            </w:r>
            <w:r>
              <w:rPr>
                <w:rFonts w:eastAsia="Arial Unicode MS" w:cs="Arial" w:hint="eastAsia"/>
                <w:kern w:val="0"/>
                <w:szCs w:val="21"/>
              </w:rPr>
              <w:t>6</w:t>
            </w:r>
            <w:r w:rsidRPr="00347614">
              <w:rPr>
                <w:rFonts w:eastAsia="Arial Unicode MS" w:cs="Arial"/>
                <w:kern w:val="0"/>
                <w:szCs w:val="21"/>
              </w:rPr>
              <w:t>5 deg</w:t>
            </w:r>
          </w:p>
        </w:tc>
      </w:tr>
      <w:tr w:rsidR="0053481D" w:rsidRPr="00347614" w14:paraId="15875A73"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72F6F85D" w14:textId="00357947"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8</w:t>
            </w:r>
            <w:r w:rsidRPr="00347614">
              <w:rPr>
                <w:rFonts w:eastAsia="Arial Unicode MS" w:cs="Arial"/>
                <w:kern w:val="0"/>
                <w:szCs w:val="21"/>
              </w:rPr>
              <w:t>0 dBm</w:t>
            </w:r>
          </w:p>
        </w:tc>
        <w:tc>
          <w:tcPr>
            <w:tcW w:w="5670" w:type="dxa"/>
            <w:shd w:val="clear" w:color="auto" w:fill="DBE5F1" w:themeFill="accent1" w:themeFillTint="33"/>
          </w:tcPr>
          <w:p w14:paraId="07A30F1C" w14:textId="0185447B"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6</w:t>
            </w:r>
            <w:r w:rsidRPr="00347614">
              <w:rPr>
                <w:rFonts w:eastAsia="Arial Unicode MS" w:cs="Arial"/>
                <w:kern w:val="0"/>
                <w:szCs w:val="21"/>
              </w:rPr>
              <w:t>.</w:t>
            </w:r>
            <w:r>
              <w:rPr>
                <w:rFonts w:eastAsia="Arial Unicode MS" w:cs="Arial" w:hint="eastAsia"/>
                <w:kern w:val="0"/>
                <w:szCs w:val="21"/>
              </w:rPr>
              <w:t>9</w:t>
            </w:r>
            <w:r w:rsidRPr="00347614">
              <w:rPr>
                <w:rFonts w:eastAsia="Arial Unicode MS" w:cs="Arial"/>
                <w:kern w:val="0"/>
                <w:szCs w:val="21"/>
              </w:rPr>
              <w:t>5 deg</w:t>
            </w:r>
          </w:p>
        </w:tc>
      </w:tr>
      <w:tr w:rsidR="0053481D" w:rsidRPr="00347614" w14:paraId="23AC9112"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5F611FF8" w14:textId="52E41AB9"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9</w:t>
            </w:r>
            <w:r w:rsidRPr="00347614">
              <w:rPr>
                <w:rFonts w:eastAsia="Arial Unicode MS" w:cs="Arial"/>
                <w:kern w:val="0"/>
                <w:szCs w:val="21"/>
              </w:rPr>
              <w:t>0 dBm</w:t>
            </w:r>
          </w:p>
        </w:tc>
        <w:tc>
          <w:tcPr>
            <w:tcW w:w="5670" w:type="dxa"/>
            <w:shd w:val="clear" w:color="auto" w:fill="FFFFFF" w:themeFill="background1"/>
          </w:tcPr>
          <w:p w14:paraId="2C145924" w14:textId="6416E225"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8.35</w:t>
            </w:r>
            <w:r w:rsidRPr="00347614">
              <w:rPr>
                <w:rFonts w:eastAsia="Arial Unicode MS" w:cs="Arial"/>
                <w:kern w:val="0"/>
                <w:szCs w:val="21"/>
              </w:rPr>
              <w:t xml:space="preserve"> deg</w:t>
            </w:r>
          </w:p>
        </w:tc>
      </w:tr>
      <w:tr w:rsidR="0053481D" w:rsidRPr="00347614" w14:paraId="2BDFCF0C"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2C4C97F9" w14:textId="77777777"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 xml:space="preserve">-100 dBm </w:t>
            </w:r>
          </w:p>
        </w:tc>
        <w:tc>
          <w:tcPr>
            <w:tcW w:w="5670" w:type="dxa"/>
            <w:shd w:val="clear" w:color="auto" w:fill="DBE5F1" w:themeFill="accent1" w:themeFillTint="33"/>
          </w:tcPr>
          <w:p w14:paraId="67F13735" w14:textId="77777777"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10.38 deg</w:t>
            </w:r>
          </w:p>
        </w:tc>
      </w:tr>
    </w:tbl>
    <w:p w14:paraId="2A7C7CEF" w14:textId="3AD34DCE" w:rsidR="00A47101" w:rsidRDefault="00A47101" w:rsidP="00B1147F">
      <w:pPr>
        <w:spacing w:afterLines="0" w:after="0"/>
        <w:rPr>
          <w:rFonts w:cs="Arial"/>
        </w:rPr>
      </w:pPr>
    </w:p>
    <w:p w14:paraId="25EA06B3" w14:textId="157DA84D" w:rsidR="00191068" w:rsidRPr="00191068" w:rsidRDefault="00191068" w:rsidP="00191068">
      <w:pPr>
        <w:spacing w:after="163" w:line="400" w:lineRule="exact"/>
        <w:rPr>
          <w:rFonts w:eastAsia="Arial Unicode MS" w:cs="Arial"/>
          <w:szCs w:val="21"/>
        </w:rPr>
      </w:pPr>
      <w:r>
        <w:rPr>
          <w:rFonts w:eastAsia="Arial Unicode MS" w:cs="Arial"/>
          <w:szCs w:val="21"/>
        </w:rPr>
        <w:t>SNA5022A/SNA5032A</w:t>
      </w:r>
    </w:p>
    <w:tbl>
      <w:tblPr>
        <w:tblStyle w:val="3-1"/>
        <w:tblW w:w="9209" w:type="dxa"/>
        <w:tblLayout w:type="fixed"/>
        <w:tblLook w:val="0020" w:firstRow="1" w:lastRow="0" w:firstColumn="0" w:lastColumn="0" w:noHBand="0" w:noVBand="0"/>
      </w:tblPr>
      <w:tblGrid>
        <w:gridCol w:w="3539"/>
        <w:gridCol w:w="5670"/>
      </w:tblGrid>
      <w:tr w:rsidR="00191068" w:rsidRPr="00347614" w14:paraId="39A30471" w14:textId="77777777" w:rsidTr="000D35B1">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003B90"/>
          </w:tcPr>
          <w:p w14:paraId="64EDA19F" w14:textId="77777777" w:rsidR="00191068" w:rsidRPr="00347614" w:rsidRDefault="00191068" w:rsidP="000D35B1">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Description</w:t>
            </w:r>
          </w:p>
        </w:tc>
        <w:tc>
          <w:tcPr>
            <w:tcW w:w="5670" w:type="dxa"/>
            <w:shd w:val="clear" w:color="auto" w:fill="003B90"/>
          </w:tcPr>
          <w:p w14:paraId="0B5E3EFC" w14:textId="77777777" w:rsidR="00191068" w:rsidRPr="00347614" w:rsidRDefault="00191068" w:rsidP="000D35B1">
            <w:pPr>
              <w:autoSpaceDE w:val="0"/>
              <w:autoSpaceDN w:val="0"/>
              <w:adjustRightInd w:val="0"/>
              <w:spacing w:afterLines="0" w:after="0" w:line="380" w:lineRule="exact"/>
              <w:jc w:val="left"/>
              <w:cnfStyle w:val="100000000000" w:firstRow="1"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Specification</w:t>
            </w:r>
          </w:p>
        </w:tc>
      </w:tr>
      <w:tr w:rsidR="00191068" w:rsidRPr="00347614" w14:paraId="764F97C2" w14:textId="77777777" w:rsidTr="000D35B1">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3DEE340C" w14:textId="77777777" w:rsidR="00191068" w:rsidRPr="00A47101" w:rsidRDefault="00191068" w:rsidP="000D35B1">
            <w:pPr>
              <w:autoSpaceDE w:val="0"/>
              <w:autoSpaceDN w:val="0"/>
              <w:adjustRightInd w:val="0"/>
              <w:spacing w:afterLines="0" w:after="0" w:line="380" w:lineRule="exact"/>
              <w:jc w:val="left"/>
              <w:rPr>
                <w:rFonts w:eastAsia="Arial Unicode MS" w:cs="Arial"/>
                <w:b/>
                <w:bCs/>
                <w:kern w:val="0"/>
                <w:szCs w:val="21"/>
              </w:rPr>
            </w:pPr>
            <w:r w:rsidRPr="00A47101">
              <w:rPr>
                <w:rFonts w:eastAsia="Arial Unicode MS" w:cs="Arial"/>
                <w:b/>
                <w:bCs/>
                <w:kern w:val="0"/>
                <w:szCs w:val="21"/>
              </w:rPr>
              <w:t>Relative to -10 dBm input power</w:t>
            </w:r>
          </w:p>
        </w:tc>
      </w:tr>
      <w:tr w:rsidR="00191068" w:rsidRPr="00347614" w14:paraId="06259435"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667DE0CA" w14:textId="77777777" w:rsidR="00191068" w:rsidRPr="00135C5A" w:rsidRDefault="00191068" w:rsidP="000D35B1">
            <w:pPr>
              <w:autoSpaceDE w:val="0"/>
              <w:autoSpaceDN w:val="0"/>
              <w:adjustRightInd w:val="0"/>
              <w:spacing w:afterLines="0" w:after="0" w:line="380" w:lineRule="exact"/>
              <w:jc w:val="left"/>
              <w:rPr>
                <w:rFonts w:eastAsia="Arial Unicode MS" w:cs="Arial"/>
                <w:b/>
                <w:bCs/>
                <w:kern w:val="0"/>
                <w:szCs w:val="21"/>
              </w:rPr>
            </w:pPr>
            <w:r w:rsidRPr="00135C5A">
              <w:rPr>
                <w:rFonts w:eastAsia="Arial Unicode MS" w:cs="Arial"/>
                <w:b/>
                <w:kern w:val="0"/>
                <w:szCs w:val="21"/>
              </w:rPr>
              <w:t>M</w:t>
            </w:r>
            <w:r w:rsidRPr="00135C5A">
              <w:rPr>
                <w:rFonts w:eastAsia="Arial Unicode MS" w:cs="Arial"/>
                <w:b/>
                <w:szCs w:val="21"/>
              </w:rPr>
              <w:t>agnitude</w:t>
            </w:r>
          </w:p>
        </w:tc>
      </w:tr>
      <w:tr w:rsidR="00191068" w:rsidRPr="00347614" w14:paraId="63BFF87C" w14:textId="77777777" w:rsidTr="000D35B1">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6AB35B2A" w14:textId="77777777" w:rsidR="00191068" w:rsidRPr="00347614" w:rsidRDefault="00191068" w:rsidP="000D35B1">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 xml:space="preserve">10 dBm </w:t>
            </w:r>
          </w:p>
        </w:tc>
        <w:tc>
          <w:tcPr>
            <w:tcW w:w="5670" w:type="dxa"/>
            <w:shd w:val="clear" w:color="auto" w:fill="DBE5F1" w:themeFill="accent1" w:themeFillTint="33"/>
          </w:tcPr>
          <w:p w14:paraId="7DBD5703" w14:textId="4826C121" w:rsidR="00191068" w:rsidRPr="00347614" w:rsidRDefault="00191068" w:rsidP="000D35B1">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
                <w:bCs/>
                <w:kern w:val="0"/>
                <w:szCs w:val="21"/>
              </w:rPr>
            </w:pPr>
            <w:r w:rsidRPr="00347614">
              <w:rPr>
                <w:rFonts w:eastAsia="Arial Unicode MS" w:cs="Arial"/>
                <w:kern w:val="0"/>
                <w:szCs w:val="21"/>
              </w:rPr>
              <w:t xml:space="preserve">± </w:t>
            </w:r>
            <w:r w:rsidR="00AA2A12">
              <w:rPr>
                <w:rFonts w:eastAsia="Arial Unicode MS" w:cs="Arial" w:hint="eastAsia"/>
                <w:kern w:val="0"/>
                <w:szCs w:val="21"/>
              </w:rPr>
              <w:t>2</w:t>
            </w:r>
            <w:r w:rsidRPr="00347614">
              <w:rPr>
                <w:rFonts w:eastAsia="Arial Unicode MS" w:cs="Arial"/>
                <w:kern w:val="0"/>
                <w:szCs w:val="21"/>
              </w:rPr>
              <w:t>.</w:t>
            </w:r>
            <w:r w:rsidR="00E43356">
              <w:rPr>
                <w:rFonts w:eastAsia="Arial Unicode MS" w:cs="Arial" w:hint="eastAsia"/>
                <w:kern w:val="0"/>
                <w:szCs w:val="21"/>
              </w:rPr>
              <w:t>2</w:t>
            </w:r>
            <w:r w:rsidR="00CC5D8D">
              <w:rPr>
                <w:rFonts w:eastAsia="Arial Unicode MS" w:cs="Arial"/>
                <w:kern w:val="0"/>
                <w:szCs w:val="21"/>
              </w:rPr>
              <w:t>9</w:t>
            </w:r>
            <w:r w:rsidRPr="00347614">
              <w:rPr>
                <w:rFonts w:eastAsia="Arial Unicode MS" w:cs="Arial"/>
                <w:kern w:val="0"/>
                <w:szCs w:val="21"/>
              </w:rPr>
              <w:t xml:space="preserve"> dB</w:t>
            </w:r>
          </w:p>
        </w:tc>
      </w:tr>
      <w:tr w:rsidR="0053481D" w:rsidRPr="00347614" w14:paraId="09C1FCC4"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FFFFFF" w:themeFill="background1"/>
          </w:tcPr>
          <w:p w14:paraId="49CF78F7" w14:textId="69B0A3B5"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lastRenderedPageBreak/>
              <w:t>0 dBm</w:t>
            </w:r>
          </w:p>
        </w:tc>
        <w:tc>
          <w:tcPr>
            <w:tcW w:w="5670" w:type="dxa"/>
            <w:shd w:val="clear" w:color="auto" w:fill="FFFFFF" w:themeFill="background1"/>
          </w:tcPr>
          <w:p w14:paraId="37607053" w14:textId="283CBEB9"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09</w:t>
            </w:r>
            <w:r w:rsidRPr="00347614">
              <w:rPr>
                <w:rFonts w:eastAsia="Arial Unicode MS" w:cs="Arial"/>
                <w:kern w:val="0"/>
                <w:szCs w:val="21"/>
              </w:rPr>
              <w:t xml:space="preserve"> dB</w:t>
            </w:r>
          </w:p>
        </w:tc>
      </w:tr>
      <w:tr w:rsidR="0053481D" w:rsidRPr="00347614" w14:paraId="6029F00F"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56ACAA8D" w14:textId="70564110"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2</w:t>
            </w:r>
            <w:r w:rsidRPr="00347614">
              <w:rPr>
                <w:rFonts w:eastAsia="Arial Unicode MS" w:cs="Arial"/>
                <w:kern w:val="0"/>
                <w:szCs w:val="21"/>
              </w:rPr>
              <w:t>0 dBm</w:t>
            </w:r>
          </w:p>
        </w:tc>
        <w:tc>
          <w:tcPr>
            <w:tcW w:w="5670" w:type="dxa"/>
            <w:shd w:val="clear" w:color="auto" w:fill="DBE5F1" w:themeFill="accent1" w:themeFillTint="33"/>
          </w:tcPr>
          <w:p w14:paraId="3917C694" w14:textId="50E0B4E5"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
                <w:bCs/>
                <w:kern w:val="0"/>
                <w:szCs w:val="21"/>
              </w:rPr>
            </w:pPr>
            <w:r w:rsidRPr="00347614">
              <w:rPr>
                <w:rFonts w:eastAsia="Arial Unicode MS" w:cs="Arial"/>
                <w:kern w:val="0"/>
                <w:szCs w:val="21"/>
              </w:rPr>
              <w:t>± 0.</w:t>
            </w:r>
            <w:r>
              <w:rPr>
                <w:rFonts w:eastAsia="Arial Unicode MS" w:cs="Arial" w:hint="eastAsia"/>
                <w:kern w:val="0"/>
                <w:szCs w:val="21"/>
              </w:rPr>
              <w:t>13</w:t>
            </w:r>
            <w:r w:rsidRPr="00347614">
              <w:rPr>
                <w:rFonts w:eastAsia="Arial Unicode MS" w:cs="Arial"/>
                <w:kern w:val="0"/>
                <w:szCs w:val="21"/>
              </w:rPr>
              <w:t xml:space="preserve"> dB</w:t>
            </w:r>
          </w:p>
        </w:tc>
      </w:tr>
      <w:tr w:rsidR="0053481D" w:rsidRPr="00347614" w14:paraId="4DBD251E"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3D9C0E83" w14:textId="691107B8"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30 dBm</w:t>
            </w:r>
          </w:p>
        </w:tc>
        <w:tc>
          <w:tcPr>
            <w:tcW w:w="5670" w:type="dxa"/>
          </w:tcPr>
          <w:p w14:paraId="26E5821C" w14:textId="4D620BEA"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19</w:t>
            </w:r>
            <w:r w:rsidRPr="00347614">
              <w:rPr>
                <w:rFonts w:eastAsia="Arial Unicode MS" w:cs="Arial"/>
                <w:kern w:val="0"/>
                <w:szCs w:val="21"/>
              </w:rPr>
              <w:t xml:space="preserve"> dB</w:t>
            </w:r>
          </w:p>
        </w:tc>
      </w:tr>
      <w:tr w:rsidR="0053481D" w:rsidRPr="00347614" w14:paraId="5640723C"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658DC67F" w14:textId="456FE354"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4</w:t>
            </w:r>
            <w:r w:rsidRPr="00347614">
              <w:rPr>
                <w:rFonts w:eastAsia="Arial Unicode MS" w:cs="Arial"/>
                <w:kern w:val="0"/>
                <w:szCs w:val="21"/>
              </w:rPr>
              <w:t>0 dBm</w:t>
            </w:r>
          </w:p>
        </w:tc>
        <w:tc>
          <w:tcPr>
            <w:tcW w:w="5670" w:type="dxa"/>
            <w:shd w:val="clear" w:color="auto" w:fill="DBE5F1" w:themeFill="accent1" w:themeFillTint="33"/>
          </w:tcPr>
          <w:p w14:paraId="0B04E7E2" w14:textId="2C5FBD87"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27</w:t>
            </w:r>
            <w:r w:rsidRPr="00347614">
              <w:rPr>
                <w:rFonts w:eastAsia="Arial Unicode MS" w:cs="Arial"/>
                <w:kern w:val="0"/>
                <w:szCs w:val="21"/>
              </w:rPr>
              <w:t xml:space="preserve"> dB</w:t>
            </w:r>
          </w:p>
        </w:tc>
      </w:tr>
      <w:tr w:rsidR="0053481D" w:rsidRPr="00347614" w14:paraId="3166ADC2"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4CD5C09A" w14:textId="365160C4"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5</w:t>
            </w:r>
            <w:r w:rsidRPr="00347614">
              <w:rPr>
                <w:rFonts w:eastAsia="Arial Unicode MS" w:cs="Arial"/>
                <w:kern w:val="0"/>
                <w:szCs w:val="21"/>
              </w:rPr>
              <w:t>0 dBm</w:t>
            </w:r>
          </w:p>
        </w:tc>
        <w:tc>
          <w:tcPr>
            <w:tcW w:w="5670" w:type="dxa"/>
          </w:tcPr>
          <w:p w14:paraId="3F4ABDF8" w14:textId="6777DD6D"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39</w:t>
            </w:r>
            <w:r w:rsidRPr="00347614">
              <w:rPr>
                <w:rFonts w:eastAsia="Arial Unicode MS" w:cs="Arial"/>
                <w:kern w:val="0"/>
                <w:szCs w:val="21"/>
              </w:rPr>
              <w:t xml:space="preserve"> dB</w:t>
            </w:r>
          </w:p>
        </w:tc>
      </w:tr>
      <w:tr w:rsidR="0053481D" w:rsidRPr="00347614" w14:paraId="6C8C3395"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4895EB30" w14:textId="16C51680"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6</w:t>
            </w:r>
            <w:r w:rsidRPr="00347614">
              <w:rPr>
                <w:rFonts w:eastAsia="Arial Unicode MS" w:cs="Arial"/>
                <w:kern w:val="0"/>
                <w:szCs w:val="21"/>
              </w:rPr>
              <w:t>0 dBm</w:t>
            </w:r>
          </w:p>
        </w:tc>
        <w:tc>
          <w:tcPr>
            <w:tcW w:w="5670" w:type="dxa"/>
            <w:shd w:val="clear" w:color="auto" w:fill="DBE5F1" w:themeFill="accent1" w:themeFillTint="33"/>
          </w:tcPr>
          <w:p w14:paraId="3A6C6C86" w14:textId="6CE7F974"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59</w:t>
            </w:r>
            <w:r w:rsidRPr="00347614">
              <w:rPr>
                <w:rFonts w:eastAsia="Arial Unicode MS" w:cs="Arial"/>
                <w:kern w:val="0"/>
                <w:szCs w:val="21"/>
              </w:rPr>
              <w:t xml:space="preserve"> dB</w:t>
            </w:r>
          </w:p>
        </w:tc>
      </w:tr>
      <w:tr w:rsidR="0053481D" w:rsidRPr="00347614" w14:paraId="7E2173E8"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31E997EE" w14:textId="7E0F4125"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7</w:t>
            </w:r>
            <w:r w:rsidRPr="00347614">
              <w:rPr>
                <w:rFonts w:eastAsia="Arial Unicode MS" w:cs="Arial"/>
                <w:kern w:val="0"/>
                <w:szCs w:val="21"/>
              </w:rPr>
              <w:t>0 dBm</w:t>
            </w:r>
          </w:p>
        </w:tc>
        <w:tc>
          <w:tcPr>
            <w:tcW w:w="5670" w:type="dxa"/>
          </w:tcPr>
          <w:p w14:paraId="69766584" w14:textId="0214AED3"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0.</w:t>
            </w:r>
            <w:r>
              <w:rPr>
                <w:rFonts w:eastAsia="Arial Unicode MS" w:cs="Arial" w:hint="eastAsia"/>
                <w:kern w:val="0"/>
                <w:szCs w:val="21"/>
              </w:rPr>
              <w:t>8</w:t>
            </w:r>
            <w:r w:rsidRPr="00347614">
              <w:rPr>
                <w:rFonts w:eastAsia="Arial Unicode MS" w:cs="Arial"/>
                <w:kern w:val="0"/>
                <w:szCs w:val="21"/>
              </w:rPr>
              <w:t>5 dB</w:t>
            </w:r>
          </w:p>
        </w:tc>
      </w:tr>
      <w:tr w:rsidR="0053481D" w:rsidRPr="00347614" w14:paraId="048B8179"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44F368D3" w14:textId="69FFFBC7"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8</w:t>
            </w:r>
            <w:r w:rsidRPr="00347614">
              <w:rPr>
                <w:rFonts w:eastAsia="Arial Unicode MS" w:cs="Arial"/>
                <w:kern w:val="0"/>
                <w:szCs w:val="21"/>
              </w:rPr>
              <w:t>0 dBm</w:t>
            </w:r>
          </w:p>
        </w:tc>
        <w:tc>
          <w:tcPr>
            <w:tcW w:w="5670" w:type="dxa"/>
            <w:shd w:val="clear" w:color="auto" w:fill="DBE5F1" w:themeFill="accent1" w:themeFillTint="33"/>
          </w:tcPr>
          <w:p w14:paraId="49094AE8" w14:textId="483DBDD3"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w:t>
            </w:r>
            <w:r w:rsidRPr="00347614">
              <w:rPr>
                <w:rFonts w:eastAsia="Arial Unicode MS" w:cs="Arial"/>
                <w:kern w:val="0"/>
                <w:szCs w:val="21"/>
              </w:rPr>
              <w:t>.</w:t>
            </w:r>
            <w:r>
              <w:rPr>
                <w:rFonts w:eastAsia="Arial Unicode MS" w:cs="Arial" w:hint="eastAsia"/>
                <w:kern w:val="0"/>
                <w:szCs w:val="21"/>
              </w:rPr>
              <w:t>9</w:t>
            </w:r>
            <w:r w:rsidRPr="00347614">
              <w:rPr>
                <w:rFonts w:eastAsia="Arial Unicode MS" w:cs="Arial"/>
                <w:kern w:val="0"/>
                <w:szCs w:val="21"/>
              </w:rPr>
              <w:t>5 dB</w:t>
            </w:r>
          </w:p>
        </w:tc>
      </w:tr>
      <w:tr w:rsidR="0053481D" w:rsidRPr="00347614" w14:paraId="41F6DBD6"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577E136E" w14:textId="4D1A39DB"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9</w:t>
            </w:r>
            <w:r w:rsidRPr="00347614">
              <w:rPr>
                <w:rFonts w:eastAsia="Arial Unicode MS" w:cs="Arial"/>
                <w:kern w:val="0"/>
                <w:szCs w:val="21"/>
              </w:rPr>
              <w:t>0 dBm</w:t>
            </w:r>
          </w:p>
        </w:tc>
        <w:tc>
          <w:tcPr>
            <w:tcW w:w="5670" w:type="dxa"/>
          </w:tcPr>
          <w:p w14:paraId="1ABC3981" w14:textId="63C95CCB"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2</w:t>
            </w:r>
            <w:r w:rsidRPr="00347614">
              <w:rPr>
                <w:rFonts w:eastAsia="Arial Unicode MS" w:cs="Arial"/>
                <w:kern w:val="0"/>
                <w:szCs w:val="21"/>
              </w:rPr>
              <w:t>.</w:t>
            </w:r>
            <w:r>
              <w:rPr>
                <w:rFonts w:eastAsia="Arial Unicode MS" w:cs="Arial" w:hint="eastAsia"/>
                <w:kern w:val="0"/>
                <w:szCs w:val="21"/>
              </w:rPr>
              <w:t>3</w:t>
            </w:r>
            <w:r w:rsidRPr="00347614">
              <w:rPr>
                <w:rFonts w:eastAsia="Arial Unicode MS" w:cs="Arial"/>
                <w:kern w:val="0"/>
                <w:szCs w:val="21"/>
              </w:rPr>
              <w:t>5 dB</w:t>
            </w:r>
          </w:p>
        </w:tc>
      </w:tr>
      <w:tr w:rsidR="0053481D" w:rsidRPr="00347614" w14:paraId="3D91F0A0" w14:textId="77777777" w:rsidTr="000D35B1">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43EB568D" w14:textId="77777777"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100 dBm</w:t>
            </w:r>
          </w:p>
        </w:tc>
        <w:tc>
          <w:tcPr>
            <w:tcW w:w="5670" w:type="dxa"/>
            <w:shd w:val="clear" w:color="auto" w:fill="DBE5F1" w:themeFill="accent1" w:themeFillTint="33"/>
          </w:tcPr>
          <w:p w14:paraId="366436AA" w14:textId="2694540A"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2</w:t>
            </w:r>
            <w:r>
              <w:rPr>
                <w:rFonts w:eastAsia="Arial Unicode MS" w:cs="Arial"/>
                <w:kern w:val="0"/>
                <w:szCs w:val="21"/>
              </w:rPr>
              <w:t>.5</w:t>
            </w:r>
            <w:r w:rsidRPr="00347614">
              <w:rPr>
                <w:rFonts w:eastAsia="Arial Unicode MS" w:cs="Arial"/>
                <w:kern w:val="0"/>
                <w:szCs w:val="21"/>
              </w:rPr>
              <w:t xml:space="preserve"> dB</w:t>
            </w:r>
          </w:p>
        </w:tc>
      </w:tr>
      <w:tr w:rsidR="0053481D" w:rsidRPr="00347614" w14:paraId="115CD26D"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22C8EDF0" w14:textId="77777777" w:rsidR="0053481D" w:rsidRPr="00A47101" w:rsidRDefault="0053481D" w:rsidP="0053481D">
            <w:pPr>
              <w:autoSpaceDE w:val="0"/>
              <w:autoSpaceDN w:val="0"/>
              <w:adjustRightInd w:val="0"/>
              <w:spacing w:afterLines="0" w:after="0" w:line="380" w:lineRule="exact"/>
              <w:jc w:val="left"/>
              <w:rPr>
                <w:rFonts w:eastAsia="Arial Unicode MS" w:cs="Arial"/>
                <w:b/>
                <w:kern w:val="0"/>
                <w:szCs w:val="21"/>
              </w:rPr>
            </w:pPr>
            <w:r w:rsidRPr="00A47101">
              <w:rPr>
                <w:rFonts w:eastAsia="Arial Unicode MS" w:cs="Arial"/>
                <w:b/>
                <w:kern w:val="0"/>
                <w:szCs w:val="21"/>
              </w:rPr>
              <w:t>Phase</w:t>
            </w:r>
          </w:p>
        </w:tc>
      </w:tr>
      <w:tr w:rsidR="0053481D" w:rsidRPr="00347614" w14:paraId="6CB195DD" w14:textId="77777777" w:rsidTr="000D35B1">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310168F4" w14:textId="77777777"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10 dBm</w:t>
            </w:r>
          </w:p>
        </w:tc>
        <w:tc>
          <w:tcPr>
            <w:tcW w:w="5670" w:type="dxa"/>
            <w:shd w:val="clear" w:color="auto" w:fill="DBE5F1" w:themeFill="accent1" w:themeFillTint="33"/>
          </w:tcPr>
          <w:p w14:paraId="1E242BD0" w14:textId="00FC62B6"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w:t>
            </w:r>
            <w:r>
              <w:rPr>
                <w:rFonts w:eastAsia="Arial Unicode MS" w:cs="Arial"/>
                <w:kern w:val="0"/>
                <w:szCs w:val="21"/>
              </w:rPr>
              <w:t>4.5</w:t>
            </w:r>
            <w:r w:rsidRPr="00347614">
              <w:rPr>
                <w:rFonts w:eastAsia="Arial Unicode MS" w:cs="Arial"/>
                <w:kern w:val="0"/>
                <w:szCs w:val="21"/>
              </w:rPr>
              <w:t xml:space="preserve"> deg</w:t>
            </w:r>
          </w:p>
        </w:tc>
      </w:tr>
      <w:tr w:rsidR="0053481D" w:rsidRPr="00347614" w14:paraId="157F6C7A" w14:textId="77777777" w:rsidTr="0053481D">
        <w:trPr>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auto"/>
          </w:tcPr>
          <w:p w14:paraId="00A72538" w14:textId="0E1480F9"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0 dBm</w:t>
            </w:r>
          </w:p>
        </w:tc>
        <w:tc>
          <w:tcPr>
            <w:tcW w:w="5670" w:type="dxa"/>
            <w:shd w:val="clear" w:color="auto" w:fill="auto"/>
          </w:tcPr>
          <w:p w14:paraId="274B7976" w14:textId="1CE15168"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w:t>
            </w:r>
            <w:r w:rsidRPr="00347614">
              <w:rPr>
                <w:rFonts w:eastAsia="Arial Unicode MS" w:cs="Arial"/>
                <w:kern w:val="0"/>
                <w:szCs w:val="21"/>
              </w:rPr>
              <w:t>.</w:t>
            </w:r>
            <w:r>
              <w:rPr>
                <w:rFonts w:eastAsia="Arial Unicode MS" w:cs="Arial" w:hint="eastAsia"/>
                <w:kern w:val="0"/>
                <w:szCs w:val="21"/>
              </w:rPr>
              <w:t>4</w:t>
            </w:r>
            <w:r>
              <w:rPr>
                <w:rFonts w:eastAsia="Arial Unicode MS" w:cs="Arial"/>
                <w:kern w:val="0"/>
                <w:szCs w:val="21"/>
              </w:rPr>
              <w:t>5</w:t>
            </w:r>
            <w:r w:rsidRPr="00347614">
              <w:rPr>
                <w:rFonts w:eastAsia="Arial Unicode MS" w:cs="Arial"/>
                <w:kern w:val="0"/>
                <w:szCs w:val="21"/>
              </w:rPr>
              <w:t xml:space="preserve"> deg</w:t>
            </w:r>
          </w:p>
        </w:tc>
      </w:tr>
      <w:tr w:rsidR="0053481D" w:rsidRPr="00347614" w14:paraId="1326225A"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73CF2E2D" w14:textId="3BD57CDB"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2</w:t>
            </w:r>
            <w:r w:rsidRPr="00347614">
              <w:rPr>
                <w:rFonts w:eastAsia="Arial Unicode MS" w:cs="Arial"/>
                <w:kern w:val="0"/>
                <w:szCs w:val="21"/>
              </w:rPr>
              <w:t>0 dBm</w:t>
            </w:r>
          </w:p>
        </w:tc>
        <w:tc>
          <w:tcPr>
            <w:tcW w:w="5670" w:type="dxa"/>
            <w:shd w:val="clear" w:color="auto" w:fill="DBE5F1" w:themeFill="accent1" w:themeFillTint="33"/>
          </w:tcPr>
          <w:p w14:paraId="6E2B6DF4" w14:textId="7BA10576"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w:t>
            </w:r>
            <w:r w:rsidRPr="00347614">
              <w:rPr>
                <w:rFonts w:eastAsia="Arial Unicode MS" w:cs="Arial"/>
                <w:kern w:val="0"/>
                <w:szCs w:val="21"/>
              </w:rPr>
              <w:t>.</w:t>
            </w:r>
            <w:r>
              <w:rPr>
                <w:rFonts w:eastAsia="Arial Unicode MS" w:cs="Arial" w:hint="eastAsia"/>
                <w:kern w:val="0"/>
                <w:szCs w:val="21"/>
              </w:rPr>
              <w:t>8</w:t>
            </w:r>
            <w:r>
              <w:rPr>
                <w:rFonts w:eastAsia="Arial Unicode MS" w:cs="Arial"/>
                <w:kern w:val="0"/>
                <w:szCs w:val="21"/>
              </w:rPr>
              <w:t>5</w:t>
            </w:r>
            <w:r w:rsidRPr="00347614">
              <w:rPr>
                <w:rFonts w:eastAsia="Arial Unicode MS" w:cs="Arial"/>
                <w:kern w:val="0"/>
                <w:szCs w:val="21"/>
              </w:rPr>
              <w:t xml:space="preserve"> deg</w:t>
            </w:r>
          </w:p>
        </w:tc>
      </w:tr>
      <w:tr w:rsidR="0053481D" w:rsidRPr="00347614" w14:paraId="0F433AF7"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04CEB4F8" w14:textId="5D1018A8"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30 dBm</w:t>
            </w:r>
          </w:p>
        </w:tc>
        <w:tc>
          <w:tcPr>
            <w:tcW w:w="5670" w:type="dxa"/>
          </w:tcPr>
          <w:p w14:paraId="09013B0E" w14:textId="79C2E22E"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3</w:t>
            </w:r>
            <w:r w:rsidRPr="00347614">
              <w:rPr>
                <w:rFonts w:eastAsia="Arial Unicode MS" w:cs="Arial"/>
                <w:kern w:val="0"/>
                <w:szCs w:val="21"/>
              </w:rPr>
              <w:t>.</w:t>
            </w:r>
            <w:r>
              <w:rPr>
                <w:rFonts w:eastAsia="Arial Unicode MS" w:cs="Arial" w:hint="eastAsia"/>
                <w:kern w:val="0"/>
                <w:szCs w:val="21"/>
              </w:rPr>
              <w:t>99</w:t>
            </w:r>
            <w:r w:rsidRPr="00347614">
              <w:rPr>
                <w:rFonts w:eastAsia="Arial Unicode MS" w:cs="Arial"/>
                <w:kern w:val="0"/>
                <w:szCs w:val="21"/>
              </w:rPr>
              <w:t xml:space="preserve"> deg</w:t>
            </w:r>
          </w:p>
        </w:tc>
      </w:tr>
      <w:tr w:rsidR="0053481D" w:rsidRPr="00347614" w14:paraId="39A18630"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595818D5" w14:textId="7C03173A"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4</w:t>
            </w:r>
            <w:r w:rsidRPr="00347614">
              <w:rPr>
                <w:rFonts w:eastAsia="Arial Unicode MS" w:cs="Arial"/>
                <w:kern w:val="0"/>
                <w:szCs w:val="21"/>
              </w:rPr>
              <w:t>0 dBm</w:t>
            </w:r>
          </w:p>
        </w:tc>
        <w:tc>
          <w:tcPr>
            <w:tcW w:w="5670" w:type="dxa"/>
            <w:shd w:val="clear" w:color="auto" w:fill="DBE5F1" w:themeFill="accent1" w:themeFillTint="33"/>
          </w:tcPr>
          <w:p w14:paraId="23BD8B9B" w14:textId="4ADF92EF"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5</w:t>
            </w:r>
            <w:r w:rsidRPr="00347614">
              <w:rPr>
                <w:rFonts w:eastAsia="Arial Unicode MS" w:cs="Arial"/>
                <w:kern w:val="0"/>
                <w:szCs w:val="21"/>
              </w:rPr>
              <w:t>.</w:t>
            </w:r>
            <w:r>
              <w:rPr>
                <w:rFonts w:eastAsia="Arial Unicode MS" w:cs="Arial" w:hint="eastAsia"/>
                <w:kern w:val="0"/>
                <w:szCs w:val="21"/>
              </w:rPr>
              <w:t>27</w:t>
            </w:r>
            <w:r w:rsidRPr="00347614">
              <w:rPr>
                <w:rFonts w:eastAsia="Arial Unicode MS" w:cs="Arial"/>
                <w:kern w:val="0"/>
                <w:szCs w:val="21"/>
              </w:rPr>
              <w:t xml:space="preserve"> deg</w:t>
            </w:r>
          </w:p>
        </w:tc>
      </w:tr>
      <w:tr w:rsidR="0053481D" w:rsidRPr="00347614" w14:paraId="1CB9E05F"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070A9844" w14:textId="790B7228"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5</w:t>
            </w:r>
            <w:r w:rsidRPr="00347614">
              <w:rPr>
                <w:rFonts w:eastAsia="Arial Unicode MS" w:cs="Arial"/>
                <w:kern w:val="0"/>
                <w:szCs w:val="21"/>
              </w:rPr>
              <w:t>0 dBm</w:t>
            </w:r>
          </w:p>
        </w:tc>
        <w:tc>
          <w:tcPr>
            <w:tcW w:w="5670" w:type="dxa"/>
          </w:tcPr>
          <w:p w14:paraId="3C802FE3" w14:textId="363537B5"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6</w:t>
            </w:r>
            <w:r w:rsidRPr="00347614">
              <w:rPr>
                <w:rFonts w:eastAsia="Arial Unicode MS" w:cs="Arial"/>
                <w:kern w:val="0"/>
                <w:szCs w:val="21"/>
              </w:rPr>
              <w:t>.</w:t>
            </w:r>
            <w:r>
              <w:rPr>
                <w:rFonts w:eastAsia="Arial Unicode MS" w:cs="Arial" w:hint="eastAsia"/>
                <w:kern w:val="0"/>
                <w:szCs w:val="21"/>
              </w:rPr>
              <w:t>39</w:t>
            </w:r>
            <w:r w:rsidRPr="00347614">
              <w:rPr>
                <w:rFonts w:eastAsia="Arial Unicode MS" w:cs="Arial"/>
                <w:kern w:val="0"/>
                <w:szCs w:val="21"/>
              </w:rPr>
              <w:t xml:space="preserve"> deg</w:t>
            </w:r>
          </w:p>
        </w:tc>
      </w:tr>
      <w:tr w:rsidR="0053481D" w:rsidRPr="00347614" w14:paraId="6972915C"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4C3F144C" w14:textId="4DBEA7E8"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6</w:t>
            </w:r>
            <w:r w:rsidRPr="00347614">
              <w:rPr>
                <w:rFonts w:eastAsia="Arial Unicode MS" w:cs="Arial"/>
                <w:kern w:val="0"/>
                <w:szCs w:val="21"/>
              </w:rPr>
              <w:t>0 dBm</w:t>
            </w:r>
          </w:p>
        </w:tc>
        <w:tc>
          <w:tcPr>
            <w:tcW w:w="5670" w:type="dxa"/>
            <w:shd w:val="clear" w:color="auto" w:fill="DBE5F1" w:themeFill="accent1" w:themeFillTint="33"/>
          </w:tcPr>
          <w:p w14:paraId="2AFA8FFC" w14:textId="32074DD4"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8</w:t>
            </w:r>
            <w:r w:rsidRPr="00347614">
              <w:rPr>
                <w:rFonts w:eastAsia="Arial Unicode MS" w:cs="Arial"/>
                <w:kern w:val="0"/>
                <w:szCs w:val="21"/>
              </w:rPr>
              <w:t>.</w:t>
            </w:r>
            <w:r>
              <w:rPr>
                <w:rFonts w:eastAsia="Arial Unicode MS" w:cs="Arial" w:hint="eastAsia"/>
                <w:kern w:val="0"/>
                <w:szCs w:val="21"/>
              </w:rPr>
              <w:t>59</w:t>
            </w:r>
            <w:r w:rsidRPr="00347614">
              <w:rPr>
                <w:rFonts w:eastAsia="Arial Unicode MS" w:cs="Arial"/>
                <w:kern w:val="0"/>
                <w:szCs w:val="21"/>
              </w:rPr>
              <w:t xml:space="preserve"> deg</w:t>
            </w:r>
          </w:p>
        </w:tc>
      </w:tr>
      <w:tr w:rsidR="0053481D" w:rsidRPr="00347614" w14:paraId="6E7F6E17"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36B07852" w14:textId="7540743A"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7</w:t>
            </w:r>
            <w:r w:rsidRPr="00347614">
              <w:rPr>
                <w:rFonts w:eastAsia="Arial Unicode MS" w:cs="Arial"/>
                <w:kern w:val="0"/>
                <w:szCs w:val="21"/>
              </w:rPr>
              <w:t>0 dBm</w:t>
            </w:r>
          </w:p>
        </w:tc>
        <w:tc>
          <w:tcPr>
            <w:tcW w:w="5670" w:type="dxa"/>
          </w:tcPr>
          <w:p w14:paraId="2B04B423" w14:textId="2250EDEE"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0</w:t>
            </w:r>
            <w:r w:rsidRPr="00347614">
              <w:rPr>
                <w:rFonts w:eastAsia="Arial Unicode MS" w:cs="Arial"/>
                <w:kern w:val="0"/>
                <w:szCs w:val="21"/>
              </w:rPr>
              <w:t>.</w:t>
            </w:r>
            <w:r>
              <w:rPr>
                <w:rFonts w:eastAsia="Arial Unicode MS" w:cs="Arial" w:hint="eastAsia"/>
                <w:kern w:val="0"/>
                <w:szCs w:val="21"/>
              </w:rPr>
              <w:t>8</w:t>
            </w:r>
            <w:r w:rsidRPr="00347614">
              <w:rPr>
                <w:rFonts w:eastAsia="Arial Unicode MS" w:cs="Arial"/>
                <w:kern w:val="0"/>
                <w:szCs w:val="21"/>
              </w:rPr>
              <w:t>5 deg</w:t>
            </w:r>
          </w:p>
        </w:tc>
      </w:tr>
      <w:tr w:rsidR="0053481D" w:rsidRPr="00347614" w14:paraId="6D926BCC" w14:textId="77777777" w:rsidTr="0053481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6C7E031C" w14:textId="5B8C0F74"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8</w:t>
            </w:r>
            <w:r w:rsidRPr="00347614">
              <w:rPr>
                <w:rFonts w:eastAsia="Arial Unicode MS" w:cs="Arial"/>
                <w:kern w:val="0"/>
                <w:szCs w:val="21"/>
              </w:rPr>
              <w:t>0 dBm</w:t>
            </w:r>
          </w:p>
        </w:tc>
        <w:tc>
          <w:tcPr>
            <w:tcW w:w="5670" w:type="dxa"/>
            <w:shd w:val="clear" w:color="auto" w:fill="DBE5F1" w:themeFill="accent1" w:themeFillTint="33"/>
          </w:tcPr>
          <w:p w14:paraId="394A2C4E" w14:textId="39E39747"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1</w:t>
            </w:r>
            <w:r w:rsidRPr="00347614">
              <w:rPr>
                <w:rFonts w:eastAsia="Arial Unicode MS" w:cs="Arial"/>
                <w:kern w:val="0"/>
                <w:szCs w:val="21"/>
              </w:rPr>
              <w:t>.</w:t>
            </w:r>
            <w:r>
              <w:rPr>
                <w:rFonts w:eastAsia="Arial Unicode MS" w:cs="Arial" w:hint="eastAsia"/>
                <w:kern w:val="0"/>
                <w:szCs w:val="21"/>
              </w:rPr>
              <w:t>9</w:t>
            </w:r>
            <w:r w:rsidRPr="00347614">
              <w:rPr>
                <w:rFonts w:eastAsia="Arial Unicode MS" w:cs="Arial"/>
                <w:kern w:val="0"/>
                <w:szCs w:val="21"/>
              </w:rPr>
              <w:t>5 deg</w:t>
            </w:r>
          </w:p>
        </w:tc>
      </w:tr>
      <w:tr w:rsidR="0053481D" w:rsidRPr="00347614" w14:paraId="021DDA02" w14:textId="77777777" w:rsidTr="000D35B1">
        <w:trPr>
          <w:trHeight w:val="20"/>
        </w:trPr>
        <w:tc>
          <w:tcPr>
            <w:cnfStyle w:val="000010000000" w:firstRow="0" w:lastRow="0" w:firstColumn="0" w:lastColumn="0" w:oddVBand="1" w:evenVBand="0" w:oddHBand="0" w:evenHBand="0" w:firstRowFirstColumn="0" w:firstRowLastColumn="0" w:lastRowFirstColumn="0" w:lastRowLastColumn="0"/>
            <w:tcW w:w="3539" w:type="dxa"/>
          </w:tcPr>
          <w:p w14:paraId="1D0B7AD9" w14:textId="6D92A6FB"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w:t>
            </w:r>
            <w:r>
              <w:rPr>
                <w:rFonts w:eastAsia="Arial Unicode MS" w:cs="Arial" w:hint="eastAsia"/>
                <w:kern w:val="0"/>
                <w:szCs w:val="21"/>
              </w:rPr>
              <w:t>9</w:t>
            </w:r>
            <w:r w:rsidRPr="00347614">
              <w:rPr>
                <w:rFonts w:eastAsia="Arial Unicode MS" w:cs="Arial"/>
                <w:kern w:val="0"/>
                <w:szCs w:val="21"/>
              </w:rPr>
              <w:t>0 dBm</w:t>
            </w:r>
          </w:p>
        </w:tc>
        <w:tc>
          <w:tcPr>
            <w:tcW w:w="5670" w:type="dxa"/>
          </w:tcPr>
          <w:p w14:paraId="5C74A654" w14:textId="3BB8C17C" w:rsidR="0053481D" w:rsidRPr="00347614" w:rsidRDefault="0053481D" w:rsidP="0053481D">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xml:space="preserve">± </w:t>
            </w:r>
            <w:r>
              <w:rPr>
                <w:rFonts w:eastAsia="Arial Unicode MS" w:cs="Arial" w:hint="eastAsia"/>
                <w:kern w:val="0"/>
                <w:szCs w:val="21"/>
              </w:rPr>
              <w:t>12</w:t>
            </w:r>
            <w:r w:rsidRPr="00347614">
              <w:rPr>
                <w:rFonts w:eastAsia="Arial Unicode MS" w:cs="Arial"/>
                <w:kern w:val="0"/>
                <w:szCs w:val="21"/>
              </w:rPr>
              <w:t>.</w:t>
            </w:r>
            <w:r>
              <w:rPr>
                <w:rFonts w:eastAsia="Arial Unicode MS" w:cs="Arial" w:hint="eastAsia"/>
                <w:kern w:val="0"/>
                <w:szCs w:val="21"/>
              </w:rPr>
              <w:t>3</w:t>
            </w:r>
            <w:r w:rsidRPr="00347614">
              <w:rPr>
                <w:rFonts w:eastAsia="Arial Unicode MS" w:cs="Arial"/>
                <w:kern w:val="0"/>
                <w:szCs w:val="21"/>
              </w:rPr>
              <w:t>5 deg</w:t>
            </w:r>
          </w:p>
        </w:tc>
      </w:tr>
      <w:tr w:rsidR="0053481D" w:rsidRPr="00347614" w14:paraId="481BE26F" w14:textId="77777777" w:rsidTr="000D35B1">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3900A226" w14:textId="77777777" w:rsidR="0053481D" w:rsidRPr="00347614" w:rsidRDefault="0053481D" w:rsidP="0053481D">
            <w:pPr>
              <w:autoSpaceDE w:val="0"/>
              <w:autoSpaceDN w:val="0"/>
              <w:adjustRightInd w:val="0"/>
              <w:spacing w:afterLines="0" w:after="0" w:line="380" w:lineRule="exact"/>
              <w:jc w:val="left"/>
              <w:rPr>
                <w:rFonts w:eastAsia="Arial Unicode MS" w:cs="Arial"/>
                <w:kern w:val="0"/>
                <w:szCs w:val="21"/>
              </w:rPr>
            </w:pPr>
            <w:r w:rsidRPr="00347614">
              <w:rPr>
                <w:rFonts w:eastAsia="Arial Unicode MS" w:cs="Arial"/>
                <w:kern w:val="0"/>
                <w:szCs w:val="21"/>
              </w:rPr>
              <w:t xml:space="preserve">-100 dBm </w:t>
            </w:r>
          </w:p>
        </w:tc>
        <w:tc>
          <w:tcPr>
            <w:tcW w:w="5670" w:type="dxa"/>
            <w:shd w:val="clear" w:color="auto" w:fill="DBE5F1" w:themeFill="accent1" w:themeFillTint="33"/>
          </w:tcPr>
          <w:p w14:paraId="68596245" w14:textId="2F925FF3" w:rsidR="0053481D" w:rsidRPr="00347614" w:rsidRDefault="0053481D" w:rsidP="0053481D">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347614">
              <w:rPr>
                <w:rFonts w:eastAsia="Arial Unicode MS" w:cs="Arial"/>
                <w:kern w:val="0"/>
                <w:szCs w:val="21"/>
              </w:rPr>
              <w:t>± 1</w:t>
            </w:r>
            <w:r>
              <w:rPr>
                <w:rFonts w:eastAsia="Arial Unicode MS" w:cs="Arial"/>
                <w:kern w:val="0"/>
                <w:szCs w:val="21"/>
              </w:rPr>
              <w:t>6</w:t>
            </w:r>
            <w:r w:rsidRPr="00347614">
              <w:rPr>
                <w:rFonts w:eastAsia="Arial Unicode MS" w:cs="Arial"/>
                <w:kern w:val="0"/>
                <w:szCs w:val="21"/>
              </w:rPr>
              <w:t>.</w:t>
            </w:r>
            <w:r>
              <w:rPr>
                <w:rFonts w:eastAsia="Arial Unicode MS" w:cs="Arial"/>
                <w:kern w:val="0"/>
                <w:szCs w:val="21"/>
              </w:rPr>
              <w:t>5</w:t>
            </w:r>
            <w:r w:rsidRPr="00347614">
              <w:rPr>
                <w:rFonts w:eastAsia="Arial Unicode MS" w:cs="Arial"/>
                <w:kern w:val="0"/>
                <w:szCs w:val="21"/>
              </w:rPr>
              <w:t xml:space="preserve"> deg</w:t>
            </w:r>
          </w:p>
        </w:tc>
      </w:tr>
    </w:tbl>
    <w:p w14:paraId="04CA6E14" w14:textId="447372AC" w:rsidR="000166E2" w:rsidRDefault="000166E2" w:rsidP="00B1147F">
      <w:pPr>
        <w:spacing w:afterLines="0" w:after="0"/>
        <w:rPr>
          <w:rFonts w:cs="Arial"/>
        </w:rPr>
      </w:pPr>
    </w:p>
    <w:p w14:paraId="1C02FA4B" w14:textId="77777777" w:rsidR="000166E2" w:rsidRDefault="000166E2">
      <w:pPr>
        <w:widowControl/>
        <w:spacing w:afterLines="0" w:after="0"/>
        <w:jc w:val="left"/>
        <w:rPr>
          <w:rFonts w:cs="Arial"/>
        </w:rPr>
      </w:pPr>
      <w:r>
        <w:rPr>
          <w:rFonts w:cs="Arial"/>
        </w:rPr>
        <w:br w:type="page"/>
      </w:r>
    </w:p>
    <w:p w14:paraId="1A82598C" w14:textId="13CE2A47" w:rsidR="007F0A40" w:rsidRDefault="007F0A40" w:rsidP="007F0A40">
      <w:pPr>
        <w:pStyle w:val="2"/>
        <w:spacing w:before="163" w:after="163"/>
        <w:ind w:left="662" w:hangingChars="280" w:hanging="662"/>
      </w:pPr>
      <w:r>
        <w:lastRenderedPageBreak/>
        <w:t>P</w:t>
      </w:r>
      <w:r>
        <w:rPr>
          <w:rFonts w:hint="eastAsia"/>
        </w:rPr>
        <w:t>u</w:t>
      </w:r>
      <w:r>
        <w:t>lsed-RF</w:t>
      </w:r>
    </w:p>
    <w:p w14:paraId="4ED4FA9E" w14:textId="4373B333" w:rsidR="007F0A40" w:rsidRPr="007F0A40" w:rsidRDefault="007F0A40" w:rsidP="007F0A40">
      <w:pPr>
        <w:pStyle w:val="3"/>
        <w:spacing w:after="163"/>
      </w:pPr>
      <w:r w:rsidRPr="0000203E">
        <w:t xml:space="preserve">Pulse Modulation On/Off Ratio (dB) </w:t>
      </w:r>
    </w:p>
    <w:p w14:paraId="01FDCAAB" w14:textId="061781A3" w:rsidR="007F0A40" w:rsidRPr="00521DEE" w:rsidRDefault="007F0A40" w:rsidP="007F0A40">
      <w:pPr>
        <w:spacing w:after="163" w:line="400" w:lineRule="exact"/>
        <w:rPr>
          <w:rFonts w:eastAsia="Arial Unicode MS" w:cs="Arial"/>
          <w:szCs w:val="21"/>
        </w:rPr>
      </w:pPr>
      <w:r>
        <w:rPr>
          <w:rFonts w:eastAsia="Arial Unicode MS" w:cs="Arial"/>
          <w:szCs w:val="21"/>
        </w:rPr>
        <w:t>SNA5002A/SNA5012A/SNA5004A/SNA5014A</w:t>
      </w:r>
    </w:p>
    <w:tbl>
      <w:tblPr>
        <w:tblStyle w:val="3-1"/>
        <w:tblW w:w="9209" w:type="dxa"/>
        <w:tblLayout w:type="fixed"/>
        <w:tblLook w:val="0020" w:firstRow="1" w:lastRow="0" w:firstColumn="0" w:lastColumn="0" w:noHBand="0" w:noVBand="0"/>
      </w:tblPr>
      <w:tblGrid>
        <w:gridCol w:w="3539"/>
        <w:gridCol w:w="5670"/>
      </w:tblGrid>
      <w:tr w:rsidR="002557C0" w:rsidRPr="006C45E4" w14:paraId="3B793F67" w14:textId="77777777" w:rsidTr="002557C0">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539" w:type="dxa"/>
            <w:shd w:val="clear" w:color="auto" w:fill="003B90"/>
          </w:tcPr>
          <w:p w14:paraId="0054A917" w14:textId="77777777" w:rsidR="002557C0" w:rsidRPr="006C45E4" w:rsidRDefault="002557C0" w:rsidP="00727982">
            <w:pPr>
              <w:spacing w:afterLines="0" w:after="0" w:line="400" w:lineRule="exact"/>
              <w:rPr>
                <w:b w:val="0"/>
              </w:rPr>
            </w:pPr>
            <w:r w:rsidRPr="006C45E4">
              <w:t>Description</w:t>
            </w:r>
          </w:p>
        </w:tc>
        <w:tc>
          <w:tcPr>
            <w:tcW w:w="5670" w:type="dxa"/>
            <w:shd w:val="clear" w:color="auto" w:fill="003B90"/>
          </w:tcPr>
          <w:p w14:paraId="2CA11A43" w14:textId="77777777" w:rsidR="002557C0" w:rsidRPr="006C45E4" w:rsidRDefault="002557C0" w:rsidP="00727982">
            <w:pPr>
              <w:spacing w:afterLines="0" w:after="0" w:line="400" w:lineRule="exact"/>
              <w:cnfStyle w:val="100000000000" w:firstRow="1" w:lastRow="0" w:firstColumn="0" w:lastColumn="0" w:oddVBand="0" w:evenVBand="0" w:oddHBand="0" w:evenHBand="0" w:firstRowFirstColumn="0" w:firstRowLastColumn="0" w:lastRowFirstColumn="0" w:lastRowLastColumn="0"/>
              <w:rPr>
                <w:b w:val="0"/>
              </w:rPr>
            </w:pPr>
            <w:r w:rsidRPr="006C45E4">
              <w:t>Typical</w:t>
            </w:r>
          </w:p>
        </w:tc>
      </w:tr>
      <w:tr w:rsidR="002557C0" w:rsidRPr="006C45E4" w14:paraId="55F3A3C8" w14:textId="77777777" w:rsidTr="002557C0">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102A9CDC" w14:textId="6CF38F25" w:rsidR="002557C0" w:rsidRPr="006C45E4" w:rsidRDefault="002557C0" w:rsidP="00727982">
            <w:pPr>
              <w:spacing w:afterLines="0" w:after="0" w:line="400" w:lineRule="exact"/>
            </w:pPr>
            <w:r w:rsidRPr="006C45E4">
              <w:t xml:space="preserve">9 kHz- </w:t>
            </w:r>
            <w:r>
              <w:t>4.5</w:t>
            </w:r>
            <w:r w:rsidRPr="006C45E4">
              <w:t xml:space="preserve"> GHz</w:t>
            </w:r>
          </w:p>
        </w:tc>
        <w:tc>
          <w:tcPr>
            <w:tcW w:w="5670" w:type="dxa"/>
            <w:shd w:val="clear" w:color="auto" w:fill="DBE5F1" w:themeFill="accent1" w:themeFillTint="33"/>
          </w:tcPr>
          <w:p w14:paraId="4FCF1208" w14:textId="26742F52" w:rsidR="002557C0" w:rsidRPr="006C45E4" w:rsidRDefault="002557C0" w:rsidP="00727982">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8</w:t>
            </w:r>
            <w:r>
              <w:t>0</w:t>
            </w:r>
          </w:p>
        </w:tc>
      </w:tr>
      <w:tr w:rsidR="002557C0" w:rsidRPr="006C45E4" w14:paraId="6E8E7BB4" w14:textId="77777777" w:rsidTr="002557C0">
        <w:trPr>
          <w:trHeight w:val="107"/>
        </w:trPr>
        <w:tc>
          <w:tcPr>
            <w:cnfStyle w:val="000010000000" w:firstRow="0" w:lastRow="0" w:firstColumn="0" w:lastColumn="0" w:oddVBand="1" w:evenVBand="0" w:oddHBand="0" w:evenHBand="0" w:firstRowFirstColumn="0" w:firstRowLastColumn="0" w:lastRowFirstColumn="0" w:lastRowLastColumn="0"/>
            <w:tcW w:w="3539" w:type="dxa"/>
          </w:tcPr>
          <w:p w14:paraId="7EDF188D" w14:textId="18977A7E" w:rsidR="002557C0" w:rsidRPr="006C45E4" w:rsidRDefault="002557C0" w:rsidP="00727982">
            <w:pPr>
              <w:spacing w:afterLines="0" w:after="0" w:line="400" w:lineRule="exact"/>
            </w:pPr>
            <w:r>
              <w:t>4.5</w:t>
            </w:r>
            <w:r w:rsidRPr="006C45E4">
              <w:t xml:space="preserve"> </w:t>
            </w:r>
            <w:r>
              <w:t>G</w:t>
            </w:r>
            <w:r w:rsidRPr="006C45E4">
              <w:t xml:space="preserve">Hz- </w:t>
            </w:r>
            <w:r>
              <w:t>8.5</w:t>
            </w:r>
            <w:r w:rsidRPr="006C45E4">
              <w:t xml:space="preserve"> GHz</w:t>
            </w:r>
          </w:p>
        </w:tc>
        <w:tc>
          <w:tcPr>
            <w:tcW w:w="5670" w:type="dxa"/>
          </w:tcPr>
          <w:p w14:paraId="42FFE8B0" w14:textId="36537C72" w:rsidR="002557C0" w:rsidRPr="006C45E4" w:rsidRDefault="002557C0" w:rsidP="00727982">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7</w:t>
            </w:r>
            <w:r>
              <w:t>0</w:t>
            </w:r>
          </w:p>
        </w:tc>
      </w:tr>
    </w:tbl>
    <w:p w14:paraId="53B82D7F" w14:textId="5C0A1D7A" w:rsidR="006676E6" w:rsidRPr="00521DEE" w:rsidRDefault="006676E6" w:rsidP="008D0F4B">
      <w:pPr>
        <w:spacing w:after="163" w:line="400" w:lineRule="exact"/>
        <w:rPr>
          <w:rFonts w:eastAsia="Arial Unicode MS" w:cs="Arial"/>
          <w:szCs w:val="21"/>
        </w:rPr>
      </w:pPr>
      <w:r>
        <w:rPr>
          <w:rFonts w:eastAsia="Arial Unicode MS" w:cs="Arial"/>
          <w:szCs w:val="21"/>
        </w:rPr>
        <w:t>SNA5022A/SNA5032A</w:t>
      </w:r>
    </w:p>
    <w:tbl>
      <w:tblPr>
        <w:tblStyle w:val="3-1"/>
        <w:tblW w:w="9209" w:type="dxa"/>
        <w:tblLayout w:type="fixed"/>
        <w:tblLook w:val="0020" w:firstRow="1" w:lastRow="0" w:firstColumn="0" w:lastColumn="0" w:noHBand="0" w:noVBand="0"/>
      </w:tblPr>
      <w:tblGrid>
        <w:gridCol w:w="3539"/>
        <w:gridCol w:w="5670"/>
      </w:tblGrid>
      <w:tr w:rsidR="002557C0" w:rsidRPr="006C45E4" w14:paraId="5EA1ACC2" w14:textId="77777777" w:rsidTr="002557C0">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539" w:type="dxa"/>
            <w:shd w:val="clear" w:color="auto" w:fill="003B90"/>
          </w:tcPr>
          <w:p w14:paraId="6A9B9970" w14:textId="77777777" w:rsidR="002557C0" w:rsidRPr="006C45E4" w:rsidRDefault="002557C0" w:rsidP="00727982">
            <w:pPr>
              <w:spacing w:afterLines="0" w:after="0" w:line="400" w:lineRule="exact"/>
              <w:rPr>
                <w:b w:val="0"/>
              </w:rPr>
            </w:pPr>
            <w:r w:rsidRPr="006C45E4">
              <w:t>Description</w:t>
            </w:r>
          </w:p>
        </w:tc>
        <w:tc>
          <w:tcPr>
            <w:tcW w:w="5670" w:type="dxa"/>
            <w:shd w:val="clear" w:color="auto" w:fill="003B90"/>
          </w:tcPr>
          <w:p w14:paraId="1B386C5B" w14:textId="77777777" w:rsidR="002557C0" w:rsidRPr="006C45E4" w:rsidRDefault="002557C0" w:rsidP="00727982">
            <w:pPr>
              <w:spacing w:afterLines="0" w:after="0" w:line="400" w:lineRule="exact"/>
              <w:cnfStyle w:val="100000000000" w:firstRow="1" w:lastRow="0" w:firstColumn="0" w:lastColumn="0" w:oddVBand="0" w:evenVBand="0" w:oddHBand="0" w:evenHBand="0" w:firstRowFirstColumn="0" w:firstRowLastColumn="0" w:lastRowFirstColumn="0" w:lastRowLastColumn="0"/>
              <w:rPr>
                <w:b w:val="0"/>
              </w:rPr>
            </w:pPr>
            <w:r w:rsidRPr="006C45E4">
              <w:t>Typical</w:t>
            </w:r>
          </w:p>
        </w:tc>
      </w:tr>
      <w:tr w:rsidR="002557C0" w:rsidRPr="006C45E4" w14:paraId="61BB6290" w14:textId="77777777" w:rsidTr="002557C0">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7B6D762D" w14:textId="175FFEDA" w:rsidR="002557C0" w:rsidRPr="006C45E4" w:rsidRDefault="002557C0" w:rsidP="002557C0">
            <w:pPr>
              <w:spacing w:afterLines="0" w:after="0" w:line="400" w:lineRule="exact"/>
            </w:pPr>
            <w:r w:rsidRPr="006C45E4">
              <w:t xml:space="preserve">9 kHz- </w:t>
            </w:r>
            <w:r>
              <w:t>4.5</w:t>
            </w:r>
            <w:r w:rsidRPr="006C45E4">
              <w:t xml:space="preserve"> GHz</w:t>
            </w:r>
          </w:p>
        </w:tc>
        <w:tc>
          <w:tcPr>
            <w:tcW w:w="5670" w:type="dxa"/>
            <w:shd w:val="clear" w:color="auto" w:fill="DBE5F1" w:themeFill="accent1" w:themeFillTint="33"/>
          </w:tcPr>
          <w:p w14:paraId="1F10C752" w14:textId="58C0B095" w:rsidR="002557C0" w:rsidRPr="006C45E4" w:rsidRDefault="002557C0" w:rsidP="002557C0">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8</w:t>
            </w:r>
            <w:r>
              <w:t>0</w:t>
            </w:r>
          </w:p>
        </w:tc>
      </w:tr>
      <w:tr w:rsidR="002557C0" w:rsidRPr="006C45E4" w14:paraId="6554F4BB" w14:textId="77777777" w:rsidTr="002557C0">
        <w:trPr>
          <w:trHeight w:val="107"/>
        </w:trPr>
        <w:tc>
          <w:tcPr>
            <w:cnfStyle w:val="000010000000" w:firstRow="0" w:lastRow="0" w:firstColumn="0" w:lastColumn="0" w:oddVBand="1" w:evenVBand="0" w:oddHBand="0" w:evenHBand="0" w:firstRowFirstColumn="0" w:firstRowLastColumn="0" w:lastRowFirstColumn="0" w:lastRowLastColumn="0"/>
            <w:tcW w:w="3539" w:type="dxa"/>
          </w:tcPr>
          <w:p w14:paraId="6CC11CFB" w14:textId="2DE5F5B3" w:rsidR="002557C0" w:rsidRPr="006C45E4" w:rsidRDefault="002557C0" w:rsidP="002557C0">
            <w:pPr>
              <w:spacing w:afterLines="0" w:after="0" w:line="400" w:lineRule="exact"/>
            </w:pPr>
            <w:r>
              <w:t>4.5</w:t>
            </w:r>
            <w:r w:rsidRPr="006C45E4">
              <w:t xml:space="preserve"> </w:t>
            </w:r>
            <w:r>
              <w:t>G</w:t>
            </w:r>
            <w:r w:rsidRPr="006C45E4">
              <w:t xml:space="preserve">Hz- </w:t>
            </w:r>
            <w:r w:rsidR="001A7B02">
              <w:t>26</w:t>
            </w:r>
            <w:r>
              <w:t>.5</w:t>
            </w:r>
            <w:r w:rsidRPr="006C45E4">
              <w:t xml:space="preserve"> GHz</w:t>
            </w:r>
          </w:p>
        </w:tc>
        <w:tc>
          <w:tcPr>
            <w:tcW w:w="5670" w:type="dxa"/>
          </w:tcPr>
          <w:p w14:paraId="54F8BC19" w14:textId="68C0A332" w:rsidR="002557C0" w:rsidRPr="006C45E4" w:rsidRDefault="002557C0" w:rsidP="002557C0">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7</w:t>
            </w:r>
            <w:r>
              <w:t>0</w:t>
            </w:r>
          </w:p>
        </w:tc>
      </w:tr>
    </w:tbl>
    <w:p w14:paraId="070EF9A6" w14:textId="77777777" w:rsidR="006676E6" w:rsidRDefault="006676E6" w:rsidP="007F0A40">
      <w:pPr>
        <w:spacing w:after="163"/>
      </w:pPr>
    </w:p>
    <w:p w14:paraId="355BC740" w14:textId="48D03247" w:rsidR="00DA32EC" w:rsidRDefault="00DA32EC" w:rsidP="00DA32EC">
      <w:pPr>
        <w:pStyle w:val="3"/>
        <w:spacing w:after="163"/>
      </w:pPr>
      <w:r w:rsidRPr="004C0A08">
        <w:t>Pulse Modulation</w:t>
      </w:r>
    </w:p>
    <w:tbl>
      <w:tblPr>
        <w:tblStyle w:val="3-1"/>
        <w:tblW w:w="9209" w:type="dxa"/>
        <w:tblLayout w:type="fixed"/>
        <w:tblLook w:val="0020" w:firstRow="1" w:lastRow="0" w:firstColumn="0" w:lastColumn="0" w:noHBand="0" w:noVBand="0"/>
      </w:tblPr>
      <w:tblGrid>
        <w:gridCol w:w="3539"/>
        <w:gridCol w:w="5670"/>
      </w:tblGrid>
      <w:tr w:rsidR="002557C0" w:rsidRPr="006C45E4" w14:paraId="0EC7DB10" w14:textId="77777777" w:rsidTr="002557C0">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539" w:type="dxa"/>
            <w:shd w:val="clear" w:color="auto" w:fill="003B90"/>
          </w:tcPr>
          <w:p w14:paraId="01B9304B" w14:textId="77777777" w:rsidR="002557C0" w:rsidRPr="006C45E4" w:rsidRDefault="002557C0" w:rsidP="00224C0C">
            <w:pPr>
              <w:spacing w:afterLines="0" w:after="0" w:line="400" w:lineRule="exact"/>
              <w:rPr>
                <w:b w:val="0"/>
              </w:rPr>
            </w:pPr>
            <w:r w:rsidRPr="006C45E4">
              <w:t>Description</w:t>
            </w:r>
          </w:p>
        </w:tc>
        <w:tc>
          <w:tcPr>
            <w:tcW w:w="5670" w:type="dxa"/>
            <w:shd w:val="clear" w:color="auto" w:fill="003B90"/>
          </w:tcPr>
          <w:p w14:paraId="60C2085E" w14:textId="7FB02D30" w:rsidR="002557C0" w:rsidRPr="006C45E4" w:rsidRDefault="002557C0" w:rsidP="00224C0C">
            <w:pPr>
              <w:spacing w:afterLines="0" w:after="0" w:line="400" w:lineRule="exact"/>
              <w:cnfStyle w:val="100000000000" w:firstRow="1" w:lastRow="0" w:firstColumn="0" w:lastColumn="0" w:oddVBand="0" w:evenVBand="0" w:oddHBand="0" w:evenHBand="0" w:firstRowFirstColumn="0" w:firstRowLastColumn="0" w:lastRowFirstColumn="0" w:lastRowLastColumn="0"/>
              <w:rPr>
                <w:b w:val="0"/>
              </w:rPr>
            </w:pPr>
            <w:r w:rsidRPr="006C45E4">
              <w:t>Typical</w:t>
            </w:r>
          </w:p>
        </w:tc>
      </w:tr>
      <w:tr w:rsidR="002557C0" w:rsidRPr="006C45E4" w14:paraId="5F44ED60" w14:textId="77777777" w:rsidTr="002557C0">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242BB148" w14:textId="2B5539E9" w:rsidR="002557C0" w:rsidRPr="004C0A08" w:rsidRDefault="002557C0" w:rsidP="004C0A08">
            <w:pPr>
              <w:spacing w:afterLines="0" w:after="0" w:line="400" w:lineRule="exact"/>
            </w:pPr>
            <w:r w:rsidRPr="004C0A08">
              <w:t>Minimum pulse width</w:t>
            </w:r>
          </w:p>
        </w:tc>
        <w:tc>
          <w:tcPr>
            <w:tcW w:w="5670" w:type="dxa"/>
            <w:shd w:val="clear" w:color="auto" w:fill="DBE5F1" w:themeFill="accent1" w:themeFillTint="33"/>
          </w:tcPr>
          <w:p w14:paraId="2991F3DB" w14:textId="7FA6DE1C" w:rsidR="002557C0" w:rsidRPr="006C45E4" w:rsidRDefault="002557C0" w:rsidP="00727982">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1</w:t>
            </w:r>
            <w:r>
              <w:t xml:space="preserve">0 </w:t>
            </w:r>
            <w:proofErr w:type="spellStart"/>
            <w:r>
              <w:rPr>
                <w:rFonts w:hint="eastAsia"/>
              </w:rPr>
              <w:t>usec</w:t>
            </w:r>
            <w:proofErr w:type="spellEnd"/>
          </w:p>
        </w:tc>
      </w:tr>
      <w:tr w:rsidR="002557C0" w:rsidRPr="006C45E4" w14:paraId="78D29FFD" w14:textId="77777777" w:rsidTr="002557C0">
        <w:trPr>
          <w:trHeight w:val="107"/>
        </w:trPr>
        <w:tc>
          <w:tcPr>
            <w:cnfStyle w:val="000010000000" w:firstRow="0" w:lastRow="0" w:firstColumn="0" w:lastColumn="0" w:oddVBand="1" w:evenVBand="0" w:oddHBand="0" w:evenHBand="0" w:firstRowFirstColumn="0" w:firstRowLastColumn="0" w:lastRowFirstColumn="0" w:lastRowLastColumn="0"/>
            <w:tcW w:w="3539" w:type="dxa"/>
          </w:tcPr>
          <w:p w14:paraId="72536D63" w14:textId="742E1CE7" w:rsidR="002557C0" w:rsidRPr="004C0A08" w:rsidRDefault="002557C0" w:rsidP="004C0A08">
            <w:pPr>
              <w:spacing w:afterLines="0" w:after="0" w:line="400" w:lineRule="exact"/>
            </w:pPr>
            <w:r w:rsidRPr="004C0A08">
              <w:t>Minimum pulse period</w:t>
            </w:r>
          </w:p>
        </w:tc>
        <w:tc>
          <w:tcPr>
            <w:tcW w:w="5670" w:type="dxa"/>
          </w:tcPr>
          <w:p w14:paraId="44FEAA28" w14:textId="23B77315" w:rsidR="002557C0" w:rsidRPr="006C45E4" w:rsidRDefault="003A2EA0" w:rsidP="00727982">
            <w:pPr>
              <w:spacing w:afterLines="0" w:after="0" w:line="400" w:lineRule="exact"/>
              <w:cnfStyle w:val="000000000000" w:firstRow="0" w:lastRow="0" w:firstColumn="0" w:lastColumn="0" w:oddVBand="0" w:evenVBand="0" w:oddHBand="0" w:evenHBand="0" w:firstRowFirstColumn="0" w:firstRowLastColumn="0" w:lastRowFirstColumn="0" w:lastRowLastColumn="0"/>
            </w:pPr>
            <w:r>
              <w:t>3</w:t>
            </w:r>
            <w:r w:rsidR="002557C0">
              <w:t xml:space="preserve">0 </w:t>
            </w:r>
            <w:proofErr w:type="spellStart"/>
            <w:r w:rsidR="002557C0">
              <w:rPr>
                <w:rFonts w:hint="eastAsia"/>
              </w:rPr>
              <w:t>usec</w:t>
            </w:r>
            <w:proofErr w:type="spellEnd"/>
          </w:p>
        </w:tc>
      </w:tr>
      <w:tr w:rsidR="002557C0" w:rsidRPr="006C45E4" w14:paraId="432611D2" w14:textId="77777777" w:rsidTr="002557C0">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3539" w:type="dxa"/>
            <w:shd w:val="clear" w:color="auto" w:fill="DBE5F1" w:themeFill="accent1" w:themeFillTint="33"/>
          </w:tcPr>
          <w:p w14:paraId="4350967C" w14:textId="65122652" w:rsidR="002557C0" w:rsidRPr="004C0A08" w:rsidRDefault="002557C0" w:rsidP="004C0A08">
            <w:pPr>
              <w:spacing w:afterLines="0" w:after="0" w:line="400" w:lineRule="exact"/>
            </w:pPr>
            <w:r w:rsidRPr="004C0A08">
              <w:t>Maximum pulse period</w:t>
            </w:r>
          </w:p>
        </w:tc>
        <w:tc>
          <w:tcPr>
            <w:tcW w:w="5670" w:type="dxa"/>
            <w:shd w:val="clear" w:color="auto" w:fill="DBE5F1" w:themeFill="accent1" w:themeFillTint="33"/>
          </w:tcPr>
          <w:p w14:paraId="628FD688" w14:textId="744A6072" w:rsidR="002557C0" w:rsidRPr="006C45E4" w:rsidRDefault="002557C0" w:rsidP="00727982">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2</w:t>
            </w:r>
            <w:r>
              <w:t xml:space="preserve">6 </w:t>
            </w:r>
            <w:r>
              <w:rPr>
                <w:rFonts w:hint="eastAsia"/>
              </w:rPr>
              <w:t>sec</w:t>
            </w:r>
          </w:p>
        </w:tc>
      </w:tr>
    </w:tbl>
    <w:p w14:paraId="5ACA05A2" w14:textId="77777777" w:rsidR="00BB3B5D" w:rsidRDefault="00BB3B5D" w:rsidP="001E6301">
      <w:pPr>
        <w:spacing w:beforeLines="50" w:before="163" w:afterLines="0" w:after="0" w:line="400" w:lineRule="exact"/>
        <w:rPr>
          <w:rFonts w:eastAsia="Arial Unicode MS" w:cs="Arial"/>
          <w:szCs w:val="21"/>
        </w:rPr>
      </w:pPr>
      <w:r>
        <w:rPr>
          <w:rFonts w:eastAsia="Arial Unicode MS" w:cs="Arial" w:hint="eastAsia"/>
          <w:szCs w:val="21"/>
        </w:rPr>
        <w:t>P</w:t>
      </w:r>
      <w:r>
        <w:rPr>
          <w:rFonts w:eastAsia="Arial Unicode MS" w:cs="Arial"/>
          <w:szCs w:val="21"/>
        </w:rPr>
        <w:t>ulse Modulation Shape Example</w:t>
      </w:r>
    </w:p>
    <w:p w14:paraId="1347057A" w14:textId="77777777" w:rsidR="00BB3B5D" w:rsidRDefault="00BB3B5D" w:rsidP="008D0F4B">
      <w:pPr>
        <w:spacing w:after="163"/>
        <w:jc w:val="center"/>
        <w:rPr>
          <w:rFonts w:eastAsia="Arial Unicode MS" w:cs="Arial"/>
          <w:szCs w:val="21"/>
        </w:rPr>
      </w:pPr>
      <w:r>
        <w:rPr>
          <w:rFonts w:eastAsia="Arial Unicode MS" w:cs="Arial"/>
          <w:noProof/>
          <w:szCs w:val="21"/>
        </w:rPr>
        <w:drawing>
          <wp:inline distT="0" distB="0" distL="0" distR="0" wp14:anchorId="26A9C2D5" wp14:editId="30EF7CB5">
            <wp:extent cx="5209613" cy="3486150"/>
            <wp:effectExtent l="0" t="0" r="0" b="0"/>
            <wp:docPr id="208442337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23379" name="图片 2084423379"/>
                    <pic:cNvPicPr/>
                  </pic:nvPicPr>
                  <pic:blipFill>
                    <a:blip r:embed="rId38">
                      <a:extLst>
                        <a:ext uri="{28A0092B-C50C-407E-A947-70E740481C1C}">
                          <a14:useLocalDpi xmlns:a14="http://schemas.microsoft.com/office/drawing/2010/main" val="0"/>
                        </a:ext>
                      </a:extLst>
                    </a:blip>
                    <a:stretch>
                      <a:fillRect/>
                    </a:stretch>
                  </pic:blipFill>
                  <pic:spPr>
                    <a:xfrm>
                      <a:off x="0" y="0"/>
                      <a:ext cx="5221081" cy="3493824"/>
                    </a:xfrm>
                    <a:prstGeom prst="rect">
                      <a:avLst/>
                    </a:prstGeom>
                  </pic:spPr>
                </pic:pic>
              </a:graphicData>
            </a:graphic>
          </wp:inline>
        </w:drawing>
      </w:r>
    </w:p>
    <w:p w14:paraId="7DC24B48" w14:textId="0AF7F197" w:rsidR="00BB3B5D" w:rsidRDefault="00BB3B5D">
      <w:pPr>
        <w:widowControl/>
        <w:spacing w:afterLines="0" w:after="0"/>
        <w:jc w:val="left"/>
        <w:rPr>
          <w:rFonts w:eastAsia="Arial Unicode MS" w:cs="Arial"/>
          <w:szCs w:val="21"/>
        </w:rPr>
      </w:pPr>
      <w:r>
        <w:rPr>
          <w:rFonts w:eastAsia="Arial Unicode MS" w:cs="Arial"/>
          <w:szCs w:val="21"/>
        </w:rPr>
        <w:br w:type="page"/>
      </w:r>
    </w:p>
    <w:p w14:paraId="4416D8F9" w14:textId="670FA6FB" w:rsidR="00905616" w:rsidRDefault="00DE38D8" w:rsidP="00CB1F81">
      <w:pPr>
        <w:pStyle w:val="1"/>
        <w:spacing w:before="326" w:after="326"/>
      </w:pPr>
      <w:r w:rsidRPr="00855FC4">
        <w:lastRenderedPageBreak/>
        <w:t>Sweep time</w:t>
      </w:r>
    </w:p>
    <w:p w14:paraId="4609417F" w14:textId="5532053F" w:rsidR="00FD079E" w:rsidRPr="00FD079E" w:rsidRDefault="00E459B7" w:rsidP="00FD079E">
      <w:pPr>
        <w:spacing w:after="163" w:line="400" w:lineRule="exact"/>
        <w:rPr>
          <w:rFonts w:eastAsia="Arial Unicode MS" w:cs="Arial"/>
          <w:szCs w:val="21"/>
        </w:rPr>
      </w:pPr>
      <w:r>
        <w:rPr>
          <w:rFonts w:eastAsia="Arial Unicode MS" w:cs="Arial"/>
          <w:szCs w:val="21"/>
        </w:rPr>
        <w:t>SNA5002A/SNA5012A/SNA5004A/SNA5014A</w:t>
      </w:r>
    </w:p>
    <w:tbl>
      <w:tblPr>
        <w:tblStyle w:val="3-1"/>
        <w:tblW w:w="9209" w:type="dxa"/>
        <w:tblLayout w:type="fixed"/>
        <w:tblLook w:val="0020" w:firstRow="1" w:lastRow="0" w:firstColumn="0" w:lastColumn="0" w:noHBand="0" w:noVBand="0"/>
      </w:tblPr>
      <w:tblGrid>
        <w:gridCol w:w="1980"/>
        <w:gridCol w:w="1913"/>
        <w:gridCol w:w="1772"/>
        <w:gridCol w:w="1772"/>
        <w:gridCol w:w="1772"/>
      </w:tblGrid>
      <w:tr w:rsidR="00A535D1" w:rsidRPr="00EB2982" w14:paraId="6B597F3E" w14:textId="49B744FD" w:rsidTr="00A97CBB">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5"/>
            <w:shd w:val="clear" w:color="auto" w:fill="003B90"/>
            <w:vAlign w:val="center"/>
          </w:tcPr>
          <w:p w14:paraId="16DE7162" w14:textId="2CA24096" w:rsidR="00A535D1" w:rsidRPr="00EB2982" w:rsidRDefault="00A535D1" w:rsidP="008C4530">
            <w:pPr>
              <w:autoSpaceDE w:val="0"/>
              <w:autoSpaceDN w:val="0"/>
              <w:adjustRightInd w:val="0"/>
              <w:spacing w:afterLines="0" w:after="0" w:line="380" w:lineRule="exact"/>
              <w:jc w:val="center"/>
              <w:rPr>
                <w:rFonts w:eastAsia="Arial Unicode MS" w:cs="Arial"/>
                <w:bCs w:val="0"/>
                <w:kern w:val="0"/>
                <w:szCs w:val="21"/>
              </w:rPr>
            </w:pPr>
            <w:r w:rsidRPr="00EB2982">
              <w:rPr>
                <w:rFonts w:eastAsia="Arial Unicode MS" w:cs="Arial"/>
                <w:kern w:val="0"/>
                <w:szCs w:val="21"/>
              </w:rPr>
              <w:t xml:space="preserve">Start frequency: 100 kHz, Stop frequency: </w:t>
            </w:r>
            <w:r w:rsidR="008C4530">
              <w:rPr>
                <w:rFonts w:eastAsia="Arial Unicode MS" w:cs="Arial"/>
                <w:kern w:val="0"/>
                <w:szCs w:val="21"/>
              </w:rPr>
              <w:t>8</w:t>
            </w:r>
            <w:r w:rsidRPr="00EB2982">
              <w:rPr>
                <w:rFonts w:eastAsia="Arial Unicode MS" w:cs="Arial"/>
                <w:kern w:val="0"/>
                <w:szCs w:val="21"/>
              </w:rPr>
              <w:t xml:space="preserve">.5 GHz; IFBW: </w:t>
            </w:r>
            <w:r>
              <w:rPr>
                <w:rFonts w:eastAsia="Arial Unicode MS" w:cs="Arial"/>
                <w:kern w:val="0"/>
                <w:szCs w:val="21"/>
              </w:rPr>
              <w:t>50</w:t>
            </w:r>
            <w:r w:rsidRPr="00EB2982">
              <w:rPr>
                <w:rFonts w:eastAsia="Arial Unicode MS" w:cs="Arial"/>
                <w:kern w:val="0"/>
                <w:szCs w:val="21"/>
              </w:rPr>
              <w:t>0 kHz.</w:t>
            </w:r>
          </w:p>
        </w:tc>
      </w:tr>
      <w:tr w:rsidR="00A535D1" w:rsidRPr="00EB2982" w14:paraId="63740505" w14:textId="6EB07D69" w:rsidTr="00135C5A">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637360FC" w14:textId="77777777"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Points</w:t>
            </w:r>
          </w:p>
        </w:tc>
        <w:tc>
          <w:tcPr>
            <w:tcW w:w="1913" w:type="dxa"/>
            <w:vAlign w:val="center"/>
          </w:tcPr>
          <w:p w14:paraId="5C5CA04D" w14:textId="77777777"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EB2982">
              <w:rPr>
                <w:rFonts w:eastAsia="Arial Unicode MS" w:cs="Arial"/>
                <w:kern w:val="0"/>
                <w:szCs w:val="21"/>
              </w:rPr>
              <w:t>2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687E945E" w14:textId="34E91493"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w:t>
            </w:r>
            <w:r w:rsidRPr="00EB2982">
              <w:rPr>
                <w:rFonts w:eastAsia="Arial Unicode MS" w:cs="Arial"/>
                <w:kern w:val="0"/>
                <w:szCs w:val="21"/>
              </w:rPr>
              <w:t>01</w:t>
            </w:r>
          </w:p>
        </w:tc>
        <w:tc>
          <w:tcPr>
            <w:tcW w:w="1772" w:type="dxa"/>
            <w:vAlign w:val="center"/>
          </w:tcPr>
          <w:p w14:paraId="5B0ED7A7" w14:textId="40021880"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6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03C829EC" w14:textId="467D2F7C"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hint="eastAsia"/>
                <w:kern w:val="0"/>
                <w:szCs w:val="21"/>
              </w:rPr>
              <w:t>6401</w:t>
            </w:r>
          </w:p>
        </w:tc>
      </w:tr>
      <w:tr w:rsidR="00A535D1" w:rsidRPr="00EB2982" w14:paraId="7B89556B" w14:textId="30FCF11E" w:rsidTr="00135C5A">
        <w:trPr>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74F18B79" w14:textId="77777777"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ncorrected</w:t>
            </w:r>
          </w:p>
        </w:tc>
        <w:tc>
          <w:tcPr>
            <w:tcW w:w="1913" w:type="dxa"/>
            <w:shd w:val="clear" w:color="auto" w:fill="DBE5F1" w:themeFill="accent1" w:themeFillTint="33"/>
            <w:vAlign w:val="center"/>
          </w:tcPr>
          <w:p w14:paraId="7180880E" w14:textId="01E06614"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15</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6AF07EE3" w14:textId="526EE902"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 xml:space="preserve">17 </w:t>
            </w:r>
            <w:proofErr w:type="spellStart"/>
            <w:r w:rsidRPr="00EB2982">
              <w:rPr>
                <w:rFonts w:eastAsia="Arial Unicode MS" w:cs="Arial"/>
                <w:kern w:val="0"/>
                <w:szCs w:val="21"/>
              </w:rPr>
              <w:t>ms</w:t>
            </w:r>
            <w:proofErr w:type="spellEnd"/>
          </w:p>
        </w:tc>
        <w:tc>
          <w:tcPr>
            <w:tcW w:w="1772" w:type="dxa"/>
            <w:shd w:val="clear" w:color="auto" w:fill="DBE5F1" w:themeFill="accent1" w:themeFillTint="33"/>
            <w:vAlign w:val="center"/>
          </w:tcPr>
          <w:p w14:paraId="2740C9C5" w14:textId="2473C4AD"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35</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72BAD015" w14:textId="4A7EC86B"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141</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3EAEA467" w14:textId="03CD9AB6" w:rsidTr="00135C5A">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5E9ED551" w14:textId="77777777"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2-port </w:t>
            </w:r>
            <w:proofErr w:type="spellStart"/>
            <w:r w:rsidRPr="00EB2982">
              <w:rPr>
                <w:rFonts w:eastAsia="Arial Unicode MS" w:cs="Arial"/>
                <w:kern w:val="0"/>
                <w:szCs w:val="21"/>
              </w:rPr>
              <w:t>cal</w:t>
            </w:r>
            <w:proofErr w:type="spellEnd"/>
          </w:p>
        </w:tc>
        <w:tc>
          <w:tcPr>
            <w:tcW w:w="1913" w:type="dxa"/>
            <w:vAlign w:val="center"/>
          </w:tcPr>
          <w:p w14:paraId="0E6A708D" w14:textId="620BE69E"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30</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246C88D2" w14:textId="677A8394"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34</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tcW w:w="1772" w:type="dxa"/>
            <w:vAlign w:val="center"/>
          </w:tcPr>
          <w:p w14:paraId="72C9B195" w14:textId="325AE505"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70</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01B4ECF2" w14:textId="0EBD1178"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282</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78A873DB" w14:textId="14F2B591" w:rsidTr="00135C5A">
        <w:trPr>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4CE5E63F" w14:textId="598AF806"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4-port </w:t>
            </w:r>
            <w:proofErr w:type="spellStart"/>
            <w:r w:rsidRPr="00EB2982">
              <w:rPr>
                <w:rFonts w:eastAsia="Arial Unicode MS" w:cs="Arial"/>
                <w:kern w:val="0"/>
                <w:szCs w:val="21"/>
              </w:rPr>
              <w:t>cal</w:t>
            </w:r>
            <w:proofErr w:type="spellEnd"/>
            <w:r w:rsidR="00947074">
              <w:rPr>
                <w:rFonts w:eastAsia="Arial Unicode MS" w:cs="Arial"/>
                <w:kern w:val="0"/>
                <w:szCs w:val="21"/>
              </w:rPr>
              <w:t>(8.5GHz)</w:t>
            </w:r>
          </w:p>
        </w:tc>
        <w:tc>
          <w:tcPr>
            <w:tcW w:w="1913" w:type="dxa"/>
            <w:shd w:val="clear" w:color="auto" w:fill="DBE5F1" w:themeFill="accent1" w:themeFillTint="33"/>
            <w:vAlign w:val="center"/>
          </w:tcPr>
          <w:p w14:paraId="2ABEEF22" w14:textId="46A59F26"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60</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79E8A292" w14:textId="0E8F76C1"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68</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tcW w:w="1772" w:type="dxa"/>
            <w:shd w:val="clear" w:color="auto" w:fill="DBE5F1" w:themeFill="accent1" w:themeFillTint="33"/>
            <w:vAlign w:val="center"/>
          </w:tcPr>
          <w:p w14:paraId="6CB1B638" w14:textId="077D1CAF"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140</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3E2C3141" w14:textId="408D9FD6"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564</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18D7A28C" w14:textId="77777777" w:rsidTr="00A97CBB">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9209" w:type="dxa"/>
            <w:gridSpan w:val="5"/>
            <w:shd w:val="clear" w:color="auto" w:fill="003B90"/>
            <w:vAlign w:val="center"/>
          </w:tcPr>
          <w:p w14:paraId="66B3BFF2" w14:textId="679473CF" w:rsidR="00A535D1" w:rsidRPr="00CB1F81" w:rsidRDefault="00A535D1" w:rsidP="008C4530">
            <w:pPr>
              <w:autoSpaceDE w:val="0"/>
              <w:autoSpaceDN w:val="0"/>
              <w:adjustRightInd w:val="0"/>
              <w:spacing w:afterLines="0" w:after="0" w:line="380" w:lineRule="exact"/>
              <w:jc w:val="center"/>
              <w:rPr>
                <w:rFonts w:eastAsia="Arial Unicode MS" w:cs="Arial"/>
                <w:b/>
                <w:bCs/>
                <w:color w:val="FFFFFF" w:themeColor="background1"/>
                <w:kern w:val="0"/>
                <w:szCs w:val="21"/>
              </w:rPr>
            </w:pPr>
            <w:r w:rsidRPr="00CB1F81">
              <w:rPr>
                <w:rFonts w:eastAsia="Arial Unicode MS" w:cs="Arial"/>
                <w:b/>
                <w:bCs/>
                <w:color w:val="FFFFFF" w:themeColor="background1"/>
                <w:kern w:val="0"/>
                <w:szCs w:val="21"/>
              </w:rPr>
              <w:t>Start f</w:t>
            </w:r>
            <w:r w:rsidRPr="00A97CBB">
              <w:rPr>
                <w:rFonts w:eastAsia="Arial Unicode MS" w:cs="Arial"/>
                <w:b/>
                <w:bCs/>
                <w:color w:val="FFFFFF" w:themeColor="background1"/>
                <w:kern w:val="0"/>
                <w:szCs w:val="21"/>
                <w:shd w:val="clear" w:color="auto" w:fill="003B90"/>
              </w:rPr>
              <w:t xml:space="preserve">requency: 100 kHz, Stop frequency: </w:t>
            </w:r>
            <w:r w:rsidR="008C4530">
              <w:rPr>
                <w:rFonts w:eastAsia="Arial Unicode MS" w:cs="Arial"/>
                <w:b/>
                <w:bCs/>
                <w:color w:val="FFFFFF" w:themeColor="background1"/>
                <w:kern w:val="0"/>
                <w:szCs w:val="21"/>
                <w:shd w:val="clear" w:color="auto" w:fill="003B90"/>
              </w:rPr>
              <w:t>8</w:t>
            </w:r>
            <w:r w:rsidRPr="00A97CBB">
              <w:rPr>
                <w:rFonts w:eastAsia="Arial Unicode MS" w:cs="Arial"/>
                <w:b/>
                <w:bCs/>
                <w:color w:val="FFFFFF" w:themeColor="background1"/>
                <w:kern w:val="0"/>
                <w:szCs w:val="21"/>
                <w:shd w:val="clear" w:color="auto" w:fill="003B90"/>
              </w:rPr>
              <w:t>.5 GHz; IFBW: 100 kHz.</w:t>
            </w:r>
          </w:p>
        </w:tc>
      </w:tr>
      <w:tr w:rsidR="00A535D1" w:rsidRPr="00EB2982" w14:paraId="5E56E252" w14:textId="77777777" w:rsidTr="00135C5A">
        <w:trPr>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7C3C7142" w14:textId="4635396F" w:rsidR="00A535D1" w:rsidRPr="00EB2982" w:rsidRDefault="00A535D1" w:rsidP="00135C5A">
            <w:pPr>
              <w:autoSpaceDE w:val="0"/>
              <w:autoSpaceDN w:val="0"/>
              <w:adjustRightInd w:val="0"/>
              <w:spacing w:afterLines="0" w:after="0" w:line="380" w:lineRule="exact"/>
              <w:jc w:val="left"/>
              <w:rPr>
                <w:rFonts w:eastAsia="Arial Unicode MS" w:cs="Arial"/>
                <w:bCs/>
                <w:kern w:val="0"/>
                <w:szCs w:val="21"/>
              </w:rPr>
            </w:pPr>
            <w:r w:rsidRPr="00EB2982">
              <w:rPr>
                <w:rFonts w:eastAsia="Arial Unicode MS" w:cs="Arial"/>
                <w:kern w:val="0"/>
                <w:szCs w:val="21"/>
              </w:rPr>
              <w:t>Points</w:t>
            </w:r>
          </w:p>
        </w:tc>
        <w:tc>
          <w:tcPr>
            <w:tcW w:w="1913" w:type="dxa"/>
            <w:vAlign w:val="center"/>
          </w:tcPr>
          <w:p w14:paraId="35D1E664" w14:textId="02E92268"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EB2982">
              <w:rPr>
                <w:rFonts w:eastAsia="Arial Unicode MS" w:cs="Arial"/>
                <w:kern w:val="0"/>
                <w:szCs w:val="21"/>
              </w:rPr>
              <w:t>2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50805614" w14:textId="44D9A368"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w:t>
            </w:r>
            <w:r w:rsidRPr="00EB2982">
              <w:rPr>
                <w:rFonts w:eastAsia="Arial Unicode MS" w:cs="Arial"/>
                <w:kern w:val="0"/>
                <w:szCs w:val="21"/>
              </w:rPr>
              <w:t>01</w:t>
            </w:r>
          </w:p>
        </w:tc>
        <w:tc>
          <w:tcPr>
            <w:tcW w:w="1772" w:type="dxa"/>
            <w:vAlign w:val="center"/>
          </w:tcPr>
          <w:p w14:paraId="66732F9B" w14:textId="6C5EAC64"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16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6BF62E30" w14:textId="0708607B"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hint="eastAsia"/>
                <w:kern w:val="0"/>
                <w:szCs w:val="21"/>
              </w:rPr>
              <w:t>6401</w:t>
            </w:r>
          </w:p>
        </w:tc>
      </w:tr>
      <w:tr w:rsidR="00A535D1" w:rsidRPr="00EB2982" w14:paraId="319A48DD" w14:textId="77777777" w:rsidTr="00135C5A">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664B4BA6" w14:textId="06EA1BDB"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ncorrected</w:t>
            </w:r>
          </w:p>
        </w:tc>
        <w:tc>
          <w:tcPr>
            <w:tcW w:w="1913" w:type="dxa"/>
            <w:shd w:val="clear" w:color="auto" w:fill="DBE5F1" w:themeFill="accent1" w:themeFillTint="33"/>
            <w:vAlign w:val="center"/>
          </w:tcPr>
          <w:p w14:paraId="71A204C1" w14:textId="224A18EC"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7</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6F9D5E11" w14:textId="2110DDD0"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 xml:space="preserve">20 </w:t>
            </w:r>
            <w:proofErr w:type="spellStart"/>
            <w:r w:rsidRPr="00EB2982">
              <w:rPr>
                <w:rFonts w:eastAsia="Arial Unicode MS" w:cs="Arial"/>
                <w:kern w:val="0"/>
                <w:szCs w:val="21"/>
              </w:rPr>
              <w:t>ms</w:t>
            </w:r>
            <w:proofErr w:type="spellEnd"/>
          </w:p>
        </w:tc>
        <w:tc>
          <w:tcPr>
            <w:tcW w:w="1772" w:type="dxa"/>
            <w:shd w:val="clear" w:color="auto" w:fill="DBE5F1" w:themeFill="accent1" w:themeFillTint="33"/>
            <w:vAlign w:val="center"/>
          </w:tcPr>
          <w:p w14:paraId="032E990E" w14:textId="3F22470B" w:rsidR="00A535D1"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46</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2DB270B3" w14:textId="4CE074E5"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185</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1890ACAF" w14:textId="77777777" w:rsidTr="00135C5A">
        <w:trPr>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2EF27D34" w14:textId="013D6DED"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2-port </w:t>
            </w:r>
            <w:proofErr w:type="spellStart"/>
            <w:r w:rsidRPr="00EB2982">
              <w:rPr>
                <w:rFonts w:eastAsia="Arial Unicode MS" w:cs="Arial"/>
                <w:kern w:val="0"/>
                <w:szCs w:val="21"/>
              </w:rPr>
              <w:t>cal</w:t>
            </w:r>
            <w:proofErr w:type="spellEnd"/>
          </w:p>
        </w:tc>
        <w:tc>
          <w:tcPr>
            <w:tcW w:w="1913" w:type="dxa"/>
            <w:vAlign w:val="center"/>
          </w:tcPr>
          <w:p w14:paraId="27BA06B0" w14:textId="2712817D"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34</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269F5CC4" w14:textId="2DCCB71C"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0</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tcW w:w="1772" w:type="dxa"/>
            <w:vAlign w:val="center"/>
          </w:tcPr>
          <w:p w14:paraId="4AB681FA" w14:textId="68E7C137"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92</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56A52531" w14:textId="2B93F69C"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370</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29AF1675" w14:textId="77777777" w:rsidTr="00135C5A">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7DBC9C16" w14:textId="682010BA"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4-port </w:t>
            </w:r>
            <w:proofErr w:type="spellStart"/>
            <w:r w:rsidRPr="00EB2982">
              <w:rPr>
                <w:rFonts w:eastAsia="Arial Unicode MS" w:cs="Arial"/>
                <w:kern w:val="0"/>
                <w:szCs w:val="21"/>
              </w:rPr>
              <w:t>cal</w:t>
            </w:r>
            <w:proofErr w:type="spellEnd"/>
            <w:r w:rsidR="00947074">
              <w:rPr>
                <w:rFonts w:eastAsia="Arial Unicode MS" w:cs="Arial"/>
                <w:kern w:val="0"/>
                <w:szCs w:val="21"/>
              </w:rPr>
              <w:t>(8.5GHz)</w:t>
            </w:r>
          </w:p>
        </w:tc>
        <w:tc>
          <w:tcPr>
            <w:tcW w:w="1913" w:type="dxa"/>
            <w:shd w:val="clear" w:color="auto" w:fill="DBE5F1" w:themeFill="accent1" w:themeFillTint="33"/>
            <w:vAlign w:val="center"/>
          </w:tcPr>
          <w:p w14:paraId="47BCE157" w14:textId="37BA5DBB"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68</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341DAF6E" w14:textId="350ED20E"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80</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tcW w:w="1772" w:type="dxa"/>
            <w:shd w:val="clear" w:color="auto" w:fill="DBE5F1" w:themeFill="accent1" w:themeFillTint="33"/>
            <w:vAlign w:val="center"/>
          </w:tcPr>
          <w:p w14:paraId="71DFED38" w14:textId="59E5A326"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84</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369C6A84" w14:textId="30928AEA"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740</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CB1F81" w14:paraId="05574670" w14:textId="77777777" w:rsidTr="00A97CBB">
        <w:trPr>
          <w:trHeight w:val="165"/>
        </w:trPr>
        <w:tc>
          <w:tcPr>
            <w:cnfStyle w:val="000010000000" w:firstRow="0" w:lastRow="0" w:firstColumn="0" w:lastColumn="0" w:oddVBand="1" w:evenVBand="0" w:oddHBand="0" w:evenHBand="0" w:firstRowFirstColumn="0" w:firstRowLastColumn="0" w:lastRowFirstColumn="0" w:lastRowLastColumn="0"/>
            <w:tcW w:w="9209" w:type="dxa"/>
            <w:gridSpan w:val="5"/>
            <w:shd w:val="clear" w:color="auto" w:fill="003B90"/>
            <w:vAlign w:val="center"/>
          </w:tcPr>
          <w:p w14:paraId="6C3D4399" w14:textId="452BCAAE" w:rsidR="00A535D1" w:rsidRPr="00CB1F81" w:rsidRDefault="00A535D1" w:rsidP="008C4530">
            <w:pPr>
              <w:autoSpaceDE w:val="0"/>
              <w:autoSpaceDN w:val="0"/>
              <w:adjustRightInd w:val="0"/>
              <w:spacing w:afterLines="0" w:after="0" w:line="380" w:lineRule="exact"/>
              <w:jc w:val="center"/>
              <w:rPr>
                <w:rFonts w:eastAsia="Arial Unicode MS" w:cs="Arial"/>
                <w:b/>
                <w:bCs/>
                <w:color w:val="FFFFFF" w:themeColor="background1"/>
                <w:kern w:val="0"/>
                <w:szCs w:val="21"/>
              </w:rPr>
            </w:pPr>
            <w:r w:rsidRPr="00CB1F81">
              <w:rPr>
                <w:rFonts w:eastAsia="Arial Unicode MS" w:cs="Arial"/>
                <w:b/>
                <w:bCs/>
                <w:color w:val="FFFFFF" w:themeColor="background1"/>
                <w:kern w:val="0"/>
                <w:szCs w:val="21"/>
              </w:rPr>
              <w:t xml:space="preserve">Start frequency: 100 kHz, Stop frequency: </w:t>
            </w:r>
            <w:r w:rsidR="008C4530">
              <w:rPr>
                <w:rFonts w:eastAsia="Arial Unicode MS" w:cs="Arial"/>
                <w:b/>
                <w:bCs/>
                <w:color w:val="FFFFFF" w:themeColor="background1"/>
                <w:kern w:val="0"/>
                <w:szCs w:val="21"/>
              </w:rPr>
              <w:t>8</w:t>
            </w:r>
            <w:r w:rsidRPr="00CB1F81">
              <w:rPr>
                <w:rFonts w:eastAsia="Arial Unicode MS" w:cs="Arial"/>
                <w:b/>
                <w:bCs/>
                <w:color w:val="FFFFFF" w:themeColor="background1"/>
                <w:kern w:val="0"/>
                <w:szCs w:val="21"/>
              </w:rPr>
              <w:t>.5 GHz; IFBW: 10 kHz.</w:t>
            </w:r>
          </w:p>
        </w:tc>
      </w:tr>
      <w:tr w:rsidR="00A535D1" w:rsidRPr="00EB2982" w14:paraId="63DA04DC" w14:textId="77777777" w:rsidTr="00135C5A">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0C0ABEF4" w14:textId="168A9CB8" w:rsidR="00A535D1" w:rsidRPr="00EB2982" w:rsidRDefault="00A535D1" w:rsidP="00135C5A">
            <w:pPr>
              <w:autoSpaceDE w:val="0"/>
              <w:autoSpaceDN w:val="0"/>
              <w:adjustRightInd w:val="0"/>
              <w:spacing w:afterLines="0" w:after="0" w:line="380" w:lineRule="exact"/>
              <w:jc w:val="left"/>
              <w:rPr>
                <w:rFonts w:eastAsia="Arial Unicode MS" w:cs="Arial"/>
                <w:bCs/>
                <w:kern w:val="0"/>
                <w:szCs w:val="21"/>
              </w:rPr>
            </w:pPr>
            <w:r w:rsidRPr="00EB2982">
              <w:rPr>
                <w:rFonts w:eastAsia="Arial Unicode MS" w:cs="Arial"/>
                <w:kern w:val="0"/>
                <w:szCs w:val="21"/>
              </w:rPr>
              <w:t>Points</w:t>
            </w:r>
          </w:p>
        </w:tc>
        <w:tc>
          <w:tcPr>
            <w:tcW w:w="1913" w:type="dxa"/>
            <w:vAlign w:val="center"/>
          </w:tcPr>
          <w:p w14:paraId="134C591B" w14:textId="4775E222"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EB2982">
              <w:rPr>
                <w:rFonts w:eastAsia="Arial Unicode MS" w:cs="Arial"/>
                <w:kern w:val="0"/>
                <w:szCs w:val="21"/>
              </w:rPr>
              <w:t>2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730318B4" w14:textId="5969A271"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w:t>
            </w:r>
            <w:r w:rsidRPr="00EB2982">
              <w:rPr>
                <w:rFonts w:eastAsia="Arial Unicode MS" w:cs="Arial"/>
                <w:kern w:val="0"/>
                <w:szCs w:val="21"/>
              </w:rPr>
              <w:t>01</w:t>
            </w:r>
          </w:p>
        </w:tc>
        <w:tc>
          <w:tcPr>
            <w:tcW w:w="1772" w:type="dxa"/>
            <w:vAlign w:val="center"/>
          </w:tcPr>
          <w:p w14:paraId="58D79E8F" w14:textId="6F859323"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6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62EAC6D0" w14:textId="7BCBAF66"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hint="eastAsia"/>
                <w:kern w:val="0"/>
                <w:szCs w:val="21"/>
              </w:rPr>
              <w:t>6401</w:t>
            </w:r>
          </w:p>
        </w:tc>
      </w:tr>
      <w:tr w:rsidR="00A535D1" w:rsidRPr="00EB2982" w14:paraId="0C287886" w14:textId="77777777" w:rsidTr="00135C5A">
        <w:trPr>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79D92DCB" w14:textId="624F60BB"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ncorrected</w:t>
            </w:r>
          </w:p>
        </w:tc>
        <w:tc>
          <w:tcPr>
            <w:tcW w:w="1913" w:type="dxa"/>
            <w:shd w:val="clear" w:color="auto" w:fill="DBE5F1" w:themeFill="accent1" w:themeFillTint="33"/>
            <w:vAlign w:val="center"/>
          </w:tcPr>
          <w:p w14:paraId="1BBEB571" w14:textId="73C24E7D" w:rsidR="00A535D1"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33</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7E436AB7" w14:textId="03794C1C"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 xml:space="preserve">52 </w:t>
            </w:r>
            <w:proofErr w:type="spellStart"/>
            <w:r w:rsidRPr="00EB2982">
              <w:rPr>
                <w:rFonts w:eastAsia="Arial Unicode MS" w:cs="Arial"/>
                <w:kern w:val="0"/>
                <w:szCs w:val="21"/>
              </w:rPr>
              <w:t>ms</w:t>
            </w:r>
            <w:proofErr w:type="spellEnd"/>
          </w:p>
        </w:tc>
        <w:tc>
          <w:tcPr>
            <w:tcW w:w="1772" w:type="dxa"/>
            <w:shd w:val="clear" w:color="auto" w:fill="DBE5F1" w:themeFill="accent1" w:themeFillTint="33"/>
            <w:vAlign w:val="center"/>
          </w:tcPr>
          <w:p w14:paraId="7B61F74C" w14:textId="1F1B5945" w:rsidR="00A535D1"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175</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78591285" w14:textId="2556AB3B"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698</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5FA789A0" w14:textId="77777777" w:rsidTr="00135C5A">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6C440B6A" w14:textId="771300C9"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2-port </w:t>
            </w:r>
            <w:proofErr w:type="spellStart"/>
            <w:r w:rsidRPr="00EB2982">
              <w:rPr>
                <w:rFonts w:eastAsia="Arial Unicode MS" w:cs="Arial"/>
                <w:kern w:val="0"/>
                <w:szCs w:val="21"/>
              </w:rPr>
              <w:t>cal</w:t>
            </w:r>
            <w:proofErr w:type="spellEnd"/>
          </w:p>
        </w:tc>
        <w:tc>
          <w:tcPr>
            <w:tcW w:w="1913" w:type="dxa"/>
            <w:vAlign w:val="center"/>
          </w:tcPr>
          <w:p w14:paraId="0976C4DE" w14:textId="3B47BCAB"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66</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2C6B26BB" w14:textId="4EDA1AA0"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104</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tcW w:w="1772" w:type="dxa"/>
            <w:vAlign w:val="center"/>
          </w:tcPr>
          <w:p w14:paraId="25B9A29C" w14:textId="723E244D" w:rsidR="00A535D1"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350</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5DA009DF" w14:textId="205CB0C4"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1396</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75A12E8B" w14:textId="77777777" w:rsidTr="00135C5A">
        <w:trPr>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137CB159" w14:textId="312EAFEC"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4-port </w:t>
            </w:r>
            <w:proofErr w:type="spellStart"/>
            <w:r w:rsidRPr="00EB2982">
              <w:rPr>
                <w:rFonts w:eastAsia="Arial Unicode MS" w:cs="Arial"/>
                <w:kern w:val="0"/>
                <w:szCs w:val="21"/>
              </w:rPr>
              <w:t>cal</w:t>
            </w:r>
            <w:proofErr w:type="spellEnd"/>
            <w:r w:rsidR="00947074">
              <w:rPr>
                <w:rFonts w:eastAsia="Arial Unicode MS" w:cs="Arial"/>
                <w:kern w:val="0"/>
                <w:szCs w:val="21"/>
              </w:rPr>
              <w:t>(8.5GHz)</w:t>
            </w:r>
          </w:p>
        </w:tc>
        <w:tc>
          <w:tcPr>
            <w:tcW w:w="1913" w:type="dxa"/>
            <w:shd w:val="clear" w:color="auto" w:fill="DBE5F1" w:themeFill="accent1" w:themeFillTint="33"/>
            <w:vAlign w:val="center"/>
          </w:tcPr>
          <w:p w14:paraId="31AC4C2C" w14:textId="327CCC44"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132</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39F2FE3D" w14:textId="782F4FDC"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208</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tcW w:w="1772" w:type="dxa"/>
            <w:shd w:val="clear" w:color="auto" w:fill="DBE5F1" w:themeFill="accent1" w:themeFillTint="33"/>
            <w:vAlign w:val="center"/>
          </w:tcPr>
          <w:p w14:paraId="3A10443A" w14:textId="0F9ECD66" w:rsidR="00A535D1"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700</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1D162549" w14:textId="40DC9BE9"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2792</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2E018EA8" w14:textId="77777777" w:rsidTr="00A97CBB">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9209" w:type="dxa"/>
            <w:gridSpan w:val="5"/>
            <w:shd w:val="clear" w:color="auto" w:fill="003B90"/>
            <w:vAlign w:val="center"/>
          </w:tcPr>
          <w:p w14:paraId="64C9D51C" w14:textId="3C0B4011" w:rsidR="00A535D1" w:rsidRPr="00CB1F81" w:rsidRDefault="00A535D1" w:rsidP="008C4530">
            <w:pPr>
              <w:autoSpaceDE w:val="0"/>
              <w:autoSpaceDN w:val="0"/>
              <w:adjustRightInd w:val="0"/>
              <w:spacing w:afterLines="0" w:after="0" w:line="380" w:lineRule="exact"/>
              <w:jc w:val="center"/>
              <w:rPr>
                <w:rFonts w:eastAsia="Arial Unicode MS" w:cs="Arial"/>
                <w:b/>
                <w:bCs/>
                <w:color w:val="FFFFFF" w:themeColor="background1"/>
                <w:kern w:val="0"/>
                <w:szCs w:val="21"/>
              </w:rPr>
            </w:pPr>
            <w:r w:rsidRPr="00CB1F81">
              <w:rPr>
                <w:rFonts w:eastAsia="Arial Unicode MS" w:cs="Arial"/>
                <w:b/>
                <w:bCs/>
                <w:color w:val="FFFFFF" w:themeColor="background1"/>
                <w:kern w:val="0"/>
                <w:szCs w:val="21"/>
              </w:rPr>
              <w:t xml:space="preserve">Start frequency: 100 kHz, Stop frequency: </w:t>
            </w:r>
            <w:r w:rsidR="008C4530">
              <w:rPr>
                <w:rFonts w:eastAsia="Arial Unicode MS" w:cs="Arial"/>
                <w:b/>
                <w:bCs/>
                <w:color w:val="FFFFFF" w:themeColor="background1"/>
                <w:kern w:val="0"/>
                <w:szCs w:val="21"/>
              </w:rPr>
              <w:t>8</w:t>
            </w:r>
            <w:r w:rsidRPr="00CB1F81">
              <w:rPr>
                <w:rFonts w:eastAsia="Arial Unicode MS" w:cs="Arial"/>
                <w:b/>
                <w:bCs/>
                <w:color w:val="FFFFFF" w:themeColor="background1"/>
                <w:kern w:val="0"/>
                <w:szCs w:val="21"/>
              </w:rPr>
              <w:t>.5 GHz;</w:t>
            </w:r>
            <w:r w:rsidR="000F2A87">
              <w:rPr>
                <w:rFonts w:eastAsia="Arial Unicode MS" w:cs="Arial"/>
                <w:b/>
                <w:bCs/>
                <w:color w:val="FFFFFF" w:themeColor="background1"/>
                <w:kern w:val="0"/>
                <w:szCs w:val="21"/>
              </w:rPr>
              <w:t xml:space="preserve"> </w:t>
            </w:r>
            <w:r w:rsidRPr="00CB1F81">
              <w:rPr>
                <w:rFonts w:eastAsia="Arial Unicode MS" w:cs="Arial"/>
                <w:b/>
                <w:bCs/>
                <w:color w:val="FFFFFF" w:themeColor="background1"/>
                <w:kern w:val="0"/>
                <w:szCs w:val="21"/>
              </w:rPr>
              <w:t>IFBW: 1 kHz.</w:t>
            </w:r>
          </w:p>
        </w:tc>
      </w:tr>
      <w:tr w:rsidR="00A535D1" w:rsidRPr="00EB2982" w14:paraId="01899C9B" w14:textId="77777777" w:rsidTr="00135C5A">
        <w:trPr>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2216FFB4" w14:textId="1749846F" w:rsidR="00A535D1" w:rsidRPr="00EB2982" w:rsidRDefault="00A535D1" w:rsidP="00135C5A">
            <w:pPr>
              <w:autoSpaceDE w:val="0"/>
              <w:autoSpaceDN w:val="0"/>
              <w:adjustRightInd w:val="0"/>
              <w:spacing w:afterLines="0" w:after="0" w:line="380" w:lineRule="exact"/>
              <w:jc w:val="left"/>
              <w:rPr>
                <w:rFonts w:eastAsia="Arial Unicode MS" w:cs="Arial"/>
                <w:bCs/>
                <w:kern w:val="0"/>
                <w:szCs w:val="21"/>
              </w:rPr>
            </w:pPr>
            <w:r w:rsidRPr="00EB2982">
              <w:rPr>
                <w:rFonts w:eastAsia="Arial Unicode MS" w:cs="Arial"/>
                <w:kern w:val="0"/>
                <w:szCs w:val="21"/>
              </w:rPr>
              <w:t>Points</w:t>
            </w:r>
          </w:p>
        </w:tc>
        <w:tc>
          <w:tcPr>
            <w:tcW w:w="1913" w:type="dxa"/>
            <w:vAlign w:val="center"/>
          </w:tcPr>
          <w:p w14:paraId="675C5A5B" w14:textId="7A6A618B"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EB2982">
              <w:rPr>
                <w:rFonts w:eastAsia="Arial Unicode MS" w:cs="Arial"/>
                <w:kern w:val="0"/>
                <w:szCs w:val="21"/>
              </w:rPr>
              <w:t>2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5D033737" w14:textId="5E2D0CA8"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w:t>
            </w:r>
            <w:r w:rsidRPr="00EB2982">
              <w:rPr>
                <w:rFonts w:eastAsia="Arial Unicode MS" w:cs="Arial"/>
                <w:kern w:val="0"/>
                <w:szCs w:val="21"/>
              </w:rPr>
              <w:t>01</w:t>
            </w:r>
          </w:p>
        </w:tc>
        <w:tc>
          <w:tcPr>
            <w:tcW w:w="1772" w:type="dxa"/>
            <w:vAlign w:val="center"/>
          </w:tcPr>
          <w:p w14:paraId="5F6A10DF" w14:textId="014B827F" w:rsidR="00A535D1"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16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03161754" w14:textId="48D9E01C"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hint="eastAsia"/>
                <w:kern w:val="0"/>
                <w:szCs w:val="21"/>
              </w:rPr>
              <w:t>6401</w:t>
            </w:r>
          </w:p>
        </w:tc>
      </w:tr>
      <w:tr w:rsidR="00A535D1" w:rsidRPr="00EB2982" w14:paraId="429E4C18" w14:textId="77777777" w:rsidTr="00135C5A">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1119DFB5" w14:textId="4DDA05CA"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ncorrected</w:t>
            </w:r>
          </w:p>
        </w:tc>
        <w:tc>
          <w:tcPr>
            <w:tcW w:w="1913" w:type="dxa"/>
            <w:shd w:val="clear" w:color="auto" w:fill="DBE5F1" w:themeFill="accent1" w:themeFillTint="33"/>
            <w:vAlign w:val="center"/>
          </w:tcPr>
          <w:p w14:paraId="28A7E61E" w14:textId="2DF03E41"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93</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4C33CBB0" w14:textId="778B9F8A"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 xml:space="preserve">372 </w:t>
            </w:r>
            <w:proofErr w:type="spellStart"/>
            <w:r w:rsidRPr="00EB2982">
              <w:rPr>
                <w:rFonts w:eastAsia="Arial Unicode MS" w:cs="Arial"/>
                <w:kern w:val="0"/>
                <w:szCs w:val="21"/>
              </w:rPr>
              <w:t>ms</w:t>
            </w:r>
            <w:proofErr w:type="spellEnd"/>
          </w:p>
        </w:tc>
        <w:tc>
          <w:tcPr>
            <w:tcW w:w="1772" w:type="dxa"/>
            <w:shd w:val="clear" w:color="auto" w:fill="DBE5F1" w:themeFill="accent1" w:themeFillTint="33"/>
            <w:vAlign w:val="center"/>
          </w:tcPr>
          <w:p w14:paraId="7A1A0104" w14:textId="751AAC7D" w:rsidR="00A535D1"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452</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52A5EDBD" w14:textId="79705298"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5806</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78BD5EA5" w14:textId="77777777" w:rsidTr="00135C5A">
        <w:trPr>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292CE4E1" w14:textId="13E4E94A"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2-port </w:t>
            </w:r>
            <w:proofErr w:type="spellStart"/>
            <w:r w:rsidRPr="00EB2982">
              <w:rPr>
                <w:rFonts w:eastAsia="Arial Unicode MS" w:cs="Arial"/>
                <w:kern w:val="0"/>
                <w:szCs w:val="21"/>
              </w:rPr>
              <w:t>cal</w:t>
            </w:r>
            <w:proofErr w:type="spellEnd"/>
          </w:p>
        </w:tc>
        <w:tc>
          <w:tcPr>
            <w:tcW w:w="1913" w:type="dxa"/>
            <w:vAlign w:val="center"/>
          </w:tcPr>
          <w:p w14:paraId="3A5552C5" w14:textId="567C7D47"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386</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765530E5" w14:textId="36B45334"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744</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tcW w:w="1772" w:type="dxa"/>
            <w:vAlign w:val="center"/>
          </w:tcPr>
          <w:p w14:paraId="3D41BF85" w14:textId="16DD1F6E" w:rsidR="00A535D1" w:rsidRPr="00EB2982" w:rsidRDefault="00A535D1" w:rsidP="00ED2214">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2904</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1E5D34C0" w14:textId="2F3274C7"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11612</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r w:rsidR="00A535D1" w:rsidRPr="00EB2982" w14:paraId="43C1788B" w14:textId="77777777" w:rsidTr="00135C5A">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3BCF5972" w14:textId="671FD057" w:rsidR="00A535D1" w:rsidRPr="00EB2982" w:rsidRDefault="00A535D1" w:rsidP="00135C5A">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4-port </w:t>
            </w:r>
            <w:proofErr w:type="spellStart"/>
            <w:r w:rsidRPr="00EB2982">
              <w:rPr>
                <w:rFonts w:eastAsia="Arial Unicode MS" w:cs="Arial"/>
                <w:kern w:val="0"/>
                <w:szCs w:val="21"/>
              </w:rPr>
              <w:t>cal</w:t>
            </w:r>
            <w:proofErr w:type="spellEnd"/>
            <w:r w:rsidR="00947074">
              <w:rPr>
                <w:rFonts w:eastAsia="Arial Unicode MS" w:cs="Arial"/>
                <w:kern w:val="0"/>
                <w:szCs w:val="21"/>
              </w:rPr>
              <w:t>(8.5GHz)</w:t>
            </w:r>
          </w:p>
        </w:tc>
        <w:tc>
          <w:tcPr>
            <w:tcW w:w="1913" w:type="dxa"/>
            <w:shd w:val="clear" w:color="auto" w:fill="DBE5F1" w:themeFill="accent1" w:themeFillTint="33"/>
            <w:vAlign w:val="center"/>
          </w:tcPr>
          <w:p w14:paraId="1CA75065" w14:textId="34A9C001"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772</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59C3EE55" w14:textId="5EEEB1EB" w:rsidR="00A535D1" w:rsidRPr="00EB2982"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1488</w:t>
            </w:r>
            <w:r w:rsidRPr="00EB2982">
              <w:rPr>
                <w:rFonts w:eastAsia="Arial Unicode MS" w:cs="Arial"/>
                <w:kern w:val="0"/>
                <w:szCs w:val="21"/>
              </w:rPr>
              <w:t xml:space="preserve"> </w:t>
            </w:r>
            <w:proofErr w:type="spellStart"/>
            <w:r w:rsidRPr="00EB2982">
              <w:rPr>
                <w:rFonts w:eastAsia="Arial Unicode MS" w:cs="Arial"/>
                <w:kern w:val="0"/>
                <w:szCs w:val="21"/>
              </w:rPr>
              <w:t>ms</w:t>
            </w:r>
            <w:proofErr w:type="spellEnd"/>
          </w:p>
        </w:tc>
        <w:tc>
          <w:tcPr>
            <w:tcW w:w="1772" w:type="dxa"/>
            <w:shd w:val="clear" w:color="auto" w:fill="DBE5F1" w:themeFill="accent1" w:themeFillTint="33"/>
            <w:vAlign w:val="center"/>
          </w:tcPr>
          <w:p w14:paraId="4C9B2332" w14:textId="3B57FA47" w:rsidR="00A535D1" w:rsidRPr="00EB2982" w:rsidRDefault="00A535D1" w:rsidP="00ED2214">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5808</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vAlign w:val="center"/>
          </w:tcPr>
          <w:p w14:paraId="76A219B7" w14:textId="15A65924" w:rsidR="00A535D1" w:rsidRDefault="00A535D1" w:rsidP="00ED2214">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23224</w:t>
            </w:r>
            <w:r w:rsidRPr="00EB2982">
              <w:rPr>
                <w:rFonts w:eastAsia="Arial Unicode MS" w:cs="Arial"/>
                <w:kern w:val="0"/>
                <w:szCs w:val="21"/>
              </w:rPr>
              <w:t xml:space="preserve"> </w:t>
            </w:r>
            <w:proofErr w:type="spellStart"/>
            <w:r>
              <w:rPr>
                <w:rFonts w:eastAsia="Arial Unicode MS" w:cs="Arial"/>
                <w:kern w:val="0"/>
                <w:szCs w:val="21"/>
              </w:rPr>
              <w:t>m</w:t>
            </w:r>
            <w:r w:rsidRPr="00EB2982">
              <w:rPr>
                <w:rFonts w:eastAsia="Arial Unicode MS" w:cs="Arial"/>
                <w:kern w:val="0"/>
                <w:szCs w:val="21"/>
              </w:rPr>
              <w:t>s</w:t>
            </w:r>
            <w:proofErr w:type="spellEnd"/>
          </w:p>
        </w:tc>
      </w:tr>
    </w:tbl>
    <w:p w14:paraId="0D6ED807" w14:textId="77777777" w:rsidR="00912691" w:rsidRDefault="00912691">
      <w:pPr>
        <w:spacing w:after="163"/>
      </w:pPr>
    </w:p>
    <w:p w14:paraId="7B4D2B5A" w14:textId="77777777" w:rsidR="00E459B7" w:rsidRDefault="00E459B7">
      <w:pPr>
        <w:widowControl/>
        <w:spacing w:afterLines="0" w:after="0"/>
        <w:jc w:val="left"/>
        <w:rPr>
          <w:rFonts w:eastAsia="Arial Unicode MS" w:cs="Arial"/>
          <w:szCs w:val="21"/>
        </w:rPr>
      </w:pPr>
      <w:r>
        <w:rPr>
          <w:rFonts w:eastAsia="Arial Unicode MS" w:cs="Arial"/>
          <w:szCs w:val="21"/>
        </w:rPr>
        <w:br w:type="page"/>
      </w:r>
    </w:p>
    <w:p w14:paraId="35CEC522" w14:textId="04C19396" w:rsidR="00DD1B22" w:rsidRPr="00FD079E" w:rsidRDefault="00E459B7" w:rsidP="00DD1B22">
      <w:pPr>
        <w:spacing w:after="163" w:line="400" w:lineRule="exact"/>
        <w:rPr>
          <w:rFonts w:eastAsia="Arial Unicode MS" w:cs="Arial"/>
          <w:szCs w:val="21"/>
        </w:rPr>
      </w:pPr>
      <w:r>
        <w:rPr>
          <w:rFonts w:eastAsia="Arial Unicode MS" w:cs="Arial"/>
          <w:szCs w:val="21"/>
        </w:rPr>
        <w:lastRenderedPageBreak/>
        <w:t xml:space="preserve">SNA5022A/SNA5032A </w:t>
      </w:r>
    </w:p>
    <w:tbl>
      <w:tblPr>
        <w:tblStyle w:val="3-1"/>
        <w:tblW w:w="9209" w:type="dxa"/>
        <w:tblLayout w:type="fixed"/>
        <w:tblLook w:val="0020" w:firstRow="1" w:lastRow="0" w:firstColumn="0" w:lastColumn="0" w:noHBand="0" w:noVBand="0"/>
      </w:tblPr>
      <w:tblGrid>
        <w:gridCol w:w="1980"/>
        <w:gridCol w:w="1913"/>
        <w:gridCol w:w="1772"/>
        <w:gridCol w:w="1772"/>
        <w:gridCol w:w="1772"/>
      </w:tblGrid>
      <w:tr w:rsidR="00DD1B22" w:rsidRPr="00EB2982" w14:paraId="7C23A269" w14:textId="77777777" w:rsidTr="00E945F9">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209" w:type="dxa"/>
            <w:gridSpan w:val="5"/>
            <w:shd w:val="clear" w:color="auto" w:fill="003B90"/>
            <w:vAlign w:val="center"/>
          </w:tcPr>
          <w:p w14:paraId="586D8211" w14:textId="644E5867" w:rsidR="00DD1B22" w:rsidRPr="00EB2982" w:rsidRDefault="00DD1B22" w:rsidP="00E945F9">
            <w:pPr>
              <w:autoSpaceDE w:val="0"/>
              <w:autoSpaceDN w:val="0"/>
              <w:adjustRightInd w:val="0"/>
              <w:spacing w:afterLines="0" w:after="0" w:line="380" w:lineRule="exact"/>
              <w:jc w:val="center"/>
              <w:rPr>
                <w:rFonts w:eastAsia="Arial Unicode MS" w:cs="Arial"/>
                <w:bCs w:val="0"/>
                <w:kern w:val="0"/>
                <w:szCs w:val="21"/>
              </w:rPr>
            </w:pPr>
            <w:r w:rsidRPr="00EB2982">
              <w:rPr>
                <w:rFonts w:eastAsia="Arial Unicode MS" w:cs="Arial"/>
                <w:kern w:val="0"/>
                <w:szCs w:val="21"/>
              </w:rPr>
              <w:t xml:space="preserve">Start frequency: 100 kHz, Stop frequency: </w:t>
            </w:r>
            <w:r>
              <w:rPr>
                <w:rFonts w:eastAsia="Arial Unicode MS" w:cs="Arial"/>
                <w:kern w:val="0"/>
                <w:szCs w:val="21"/>
              </w:rPr>
              <w:t>26.5GHz</w:t>
            </w:r>
            <w:r w:rsidRPr="00EB2982">
              <w:rPr>
                <w:rFonts w:eastAsia="Arial Unicode MS" w:cs="Arial"/>
                <w:kern w:val="0"/>
                <w:szCs w:val="21"/>
              </w:rPr>
              <w:t xml:space="preserve">; IFBW: </w:t>
            </w:r>
            <w:r>
              <w:rPr>
                <w:rFonts w:eastAsia="Arial Unicode MS" w:cs="Arial"/>
                <w:kern w:val="0"/>
                <w:szCs w:val="21"/>
              </w:rPr>
              <w:t>50</w:t>
            </w:r>
            <w:r w:rsidRPr="00EB2982">
              <w:rPr>
                <w:rFonts w:eastAsia="Arial Unicode MS" w:cs="Arial"/>
                <w:kern w:val="0"/>
                <w:szCs w:val="21"/>
              </w:rPr>
              <w:t>0 kHz.</w:t>
            </w:r>
          </w:p>
        </w:tc>
      </w:tr>
      <w:tr w:rsidR="00DD1B22" w:rsidRPr="00EB2982" w14:paraId="028AEC86" w14:textId="77777777" w:rsidTr="00E945F9">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7E1A86FC" w14:textId="77777777" w:rsidR="00DD1B22" w:rsidRPr="00EB2982" w:rsidRDefault="00DD1B22" w:rsidP="00E945F9">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Points</w:t>
            </w:r>
          </w:p>
        </w:tc>
        <w:tc>
          <w:tcPr>
            <w:tcW w:w="1913" w:type="dxa"/>
            <w:vAlign w:val="center"/>
          </w:tcPr>
          <w:p w14:paraId="5AB960AA" w14:textId="77777777" w:rsidR="00DD1B22" w:rsidRPr="00EB2982" w:rsidRDefault="00DD1B22" w:rsidP="00E945F9">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EB2982">
              <w:rPr>
                <w:rFonts w:eastAsia="Arial Unicode MS" w:cs="Arial"/>
                <w:kern w:val="0"/>
                <w:szCs w:val="21"/>
              </w:rPr>
              <w:t>2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14BE41FC" w14:textId="77777777" w:rsidR="00DD1B22" w:rsidRPr="00EB2982" w:rsidRDefault="00DD1B22" w:rsidP="00E945F9">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w:t>
            </w:r>
            <w:r w:rsidRPr="00EB2982">
              <w:rPr>
                <w:rFonts w:eastAsia="Arial Unicode MS" w:cs="Arial"/>
                <w:kern w:val="0"/>
                <w:szCs w:val="21"/>
              </w:rPr>
              <w:t>01</w:t>
            </w:r>
          </w:p>
        </w:tc>
        <w:tc>
          <w:tcPr>
            <w:tcW w:w="1772" w:type="dxa"/>
            <w:vAlign w:val="center"/>
          </w:tcPr>
          <w:p w14:paraId="61F62D6C" w14:textId="77777777" w:rsidR="00DD1B22" w:rsidRPr="00EB2982" w:rsidRDefault="00DD1B22" w:rsidP="00E945F9">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6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3C397003" w14:textId="77777777" w:rsidR="00DD1B22" w:rsidRDefault="00DD1B22" w:rsidP="00E945F9">
            <w:pPr>
              <w:autoSpaceDE w:val="0"/>
              <w:autoSpaceDN w:val="0"/>
              <w:adjustRightInd w:val="0"/>
              <w:spacing w:afterLines="0" w:after="0" w:line="380" w:lineRule="exact"/>
              <w:jc w:val="center"/>
              <w:rPr>
                <w:rFonts w:eastAsia="Arial Unicode MS" w:cs="Arial"/>
                <w:kern w:val="0"/>
                <w:szCs w:val="21"/>
              </w:rPr>
            </w:pPr>
            <w:r>
              <w:rPr>
                <w:rFonts w:eastAsia="Arial Unicode MS" w:cs="Arial" w:hint="eastAsia"/>
                <w:kern w:val="0"/>
                <w:szCs w:val="21"/>
              </w:rPr>
              <w:t>6401</w:t>
            </w:r>
          </w:p>
        </w:tc>
      </w:tr>
      <w:tr w:rsidR="009472EB" w:rsidRPr="00EB2982" w14:paraId="1250E7EA" w14:textId="77777777" w:rsidTr="00F87609">
        <w:trPr>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26A08475" w14:textId="77777777" w:rsidR="009472EB" w:rsidRPr="00EB2982" w:rsidRDefault="009472EB" w:rsidP="009472EB">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ncorrected</w:t>
            </w:r>
          </w:p>
        </w:tc>
        <w:tc>
          <w:tcPr>
            <w:tcW w:w="1913" w:type="dxa"/>
            <w:shd w:val="clear" w:color="auto" w:fill="DBE5F1" w:themeFill="accent1" w:themeFillTint="33"/>
          </w:tcPr>
          <w:p w14:paraId="770643AF" w14:textId="1BED2E26" w:rsidR="009472EB" w:rsidRPr="00EB2982" w:rsidRDefault="009472EB" w:rsidP="009472EB">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rPr>
              <w:t>30</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tcPr>
          <w:p w14:paraId="465F96D8" w14:textId="06F33F52" w:rsidR="009472EB" w:rsidRPr="00EB2982"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 xml:space="preserve">54 </w:t>
            </w:r>
            <w:proofErr w:type="spellStart"/>
            <w:r w:rsidRPr="00EB2982">
              <w:rPr>
                <w:rFonts w:eastAsia="Arial Unicode MS" w:cs="Arial"/>
                <w:kern w:val="0"/>
              </w:rPr>
              <w:t>ms</w:t>
            </w:r>
            <w:proofErr w:type="spellEnd"/>
          </w:p>
        </w:tc>
        <w:tc>
          <w:tcPr>
            <w:tcW w:w="1772" w:type="dxa"/>
            <w:shd w:val="clear" w:color="auto" w:fill="DBE5F1" w:themeFill="accent1" w:themeFillTint="33"/>
          </w:tcPr>
          <w:p w14:paraId="5C2AC97D" w14:textId="36B0C5ED" w:rsidR="009472EB" w:rsidRPr="00EB2982" w:rsidRDefault="009472EB" w:rsidP="009472EB">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rPr>
              <w:t>70</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tcPr>
          <w:p w14:paraId="7080A543" w14:textId="1317A98A" w:rsidR="009472EB" w:rsidRPr="00EB2982"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229</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r>
      <w:tr w:rsidR="009472EB" w:rsidRPr="00EB2982" w14:paraId="067D2343" w14:textId="77777777" w:rsidTr="00F87609">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44DDB720" w14:textId="77777777" w:rsidR="009472EB" w:rsidRPr="00EB2982" w:rsidRDefault="009472EB" w:rsidP="009472EB">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2-port </w:t>
            </w:r>
            <w:proofErr w:type="spellStart"/>
            <w:r w:rsidRPr="00EB2982">
              <w:rPr>
                <w:rFonts w:eastAsia="Arial Unicode MS" w:cs="Arial"/>
                <w:kern w:val="0"/>
                <w:szCs w:val="21"/>
              </w:rPr>
              <w:t>cal</w:t>
            </w:r>
            <w:proofErr w:type="spellEnd"/>
          </w:p>
        </w:tc>
        <w:tc>
          <w:tcPr>
            <w:tcW w:w="1913" w:type="dxa"/>
          </w:tcPr>
          <w:p w14:paraId="08C72C88" w14:textId="7987035F" w:rsidR="009472EB" w:rsidRPr="00EB2982" w:rsidRDefault="009472EB" w:rsidP="009472EB">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rPr>
              <w:t>60</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tcPr>
          <w:p w14:paraId="5C041214" w14:textId="53C02A24" w:rsidR="009472EB" w:rsidRPr="00EB2982"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108</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tcW w:w="1772" w:type="dxa"/>
          </w:tcPr>
          <w:p w14:paraId="23367DB5" w14:textId="1E5A585D" w:rsidR="009472EB" w:rsidRPr="00EB2982" w:rsidRDefault="009472EB" w:rsidP="009472EB">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rPr>
              <w:t>140</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tcPr>
          <w:p w14:paraId="7C814691" w14:textId="189DC259" w:rsidR="009472EB" w:rsidRPr="00EB2982"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458</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r>
      <w:tr w:rsidR="00DD1B22" w:rsidRPr="00EB2982" w14:paraId="75E4B654" w14:textId="77777777" w:rsidTr="00E945F9">
        <w:trPr>
          <w:trHeight w:val="165"/>
        </w:trPr>
        <w:tc>
          <w:tcPr>
            <w:cnfStyle w:val="000010000000" w:firstRow="0" w:lastRow="0" w:firstColumn="0" w:lastColumn="0" w:oddVBand="1" w:evenVBand="0" w:oddHBand="0" w:evenHBand="0" w:firstRowFirstColumn="0" w:firstRowLastColumn="0" w:lastRowFirstColumn="0" w:lastRowLastColumn="0"/>
            <w:tcW w:w="9209" w:type="dxa"/>
            <w:gridSpan w:val="5"/>
            <w:shd w:val="clear" w:color="auto" w:fill="003B90"/>
            <w:vAlign w:val="center"/>
          </w:tcPr>
          <w:p w14:paraId="01069DE9" w14:textId="4EE28D2A" w:rsidR="00DD1B22" w:rsidRPr="00CB1F81" w:rsidRDefault="00DD1B22" w:rsidP="00E945F9">
            <w:pPr>
              <w:autoSpaceDE w:val="0"/>
              <w:autoSpaceDN w:val="0"/>
              <w:adjustRightInd w:val="0"/>
              <w:spacing w:afterLines="0" w:after="0" w:line="380" w:lineRule="exact"/>
              <w:jc w:val="center"/>
              <w:rPr>
                <w:rFonts w:eastAsia="Arial Unicode MS" w:cs="Arial"/>
                <w:b/>
                <w:bCs/>
                <w:color w:val="FFFFFF" w:themeColor="background1"/>
                <w:kern w:val="0"/>
                <w:szCs w:val="21"/>
              </w:rPr>
            </w:pPr>
            <w:r w:rsidRPr="00CB1F81">
              <w:rPr>
                <w:rFonts w:eastAsia="Arial Unicode MS" w:cs="Arial"/>
                <w:b/>
                <w:bCs/>
                <w:color w:val="FFFFFF" w:themeColor="background1"/>
                <w:kern w:val="0"/>
                <w:szCs w:val="21"/>
              </w:rPr>
              <w:t>Start f</w:t>
            </w:r>
            <w:r w:rsidRPr="00A97CBB">
              <w:rPr>
                <w:rFonts w:eastAsia="Arial Unicode MS" w:cs="Arial"/>
                <w:b/>
                <w:bCs/>
                <w:color w:val="FFFFFF" w:themeColor="background1"/>
                <w:kern w:val="0"/>
                <w:szCs w:val="21"/>
                <w:shd w:val="clear" w:color="auto" w:fill="003B90"/>
              </w:rPr>
              <w:t xml:space="preserve">requency: 100 kHz, Stop frequency: </w:t>
            </w:r>
            <w:r>
              <w:rPr>
                <w:rFonts w:eastAsia="Arial Unicode MS" w:cs="Arial"/>
                <w:b/>
                <w:bCs/>
                <w:color w:val="FFFFFF" w:themeColor="background1"/>
                <w:kern w:val="0"/>
                <w:szCs w:val="21"/>
                <w:shd w:val="clear" w:color="auto" w:fill="003B90"/>
              </w:rPr>
              <w:t>26.5GHz</w:t>
            </w:r>
            <w:r w:rsidRPr="00A97CBB">
              <w:rPr>
                <w:rFonts w:eastAsia="Arial Unicode MS" w:cs="Arial"/>
                <w:b/>
                <w:bCs/>
                <w:color w:val="FFFFFF" w:themeColor="background1"/>
                <w:kern w:val="0"/>
                <w:szCs w:val="21"/>
                <w:shd w:val="clear" w:color="auto" w:fill="003B90"/>
              </w:rPr>
              <w:t>; IFBW: 100 kHz.</w:t>
            </w:r>
          </w:p>
        </w:tc>
      </w:tr>
      <w:tr w:rsidR="00DD1B22" w:rsidRPr="00EB2982" w14:paraId="776F239A" w14:textId="77777777" w:rsidTr="00E945F9">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6233A7AE" w14:textId="77777777" w:rsidR="00DD1B22" w:rsidRPr="00EB2982" w:rsidRDefault="00DD1B22" w:rsidP="00E945F9">
            <w:pPr>
              <w:autoSpaceDE w:val="0"/>
              <w:autoSpaceDN w:val="0"/>
              <w:adjustRightInd w:val="0"/>
              <w:spacing w:afterLines="0" w:after="0" w:line="380" w:lineRule="exact"/>
              <w:jc w:val="left"/>
              <w:rPr>
                <w:rFonts w:eastAsia="Arial Unicode MS" w:cs="Arial"/>
                <w:bCs/>
                <w:kern w:val="0"/>
                <w:szCs w:val="21"/>
              </w:rPr>
            </w:pPr>
            <w:r w:rsidRPr="00EB2982">
              <w:rPr>
                <w:rFonts w:eastAsia="Arial Unicode MS" w:cs="Arial"/>
                <w:kern w:val="0"/>
                <w:szCs w:val="21"/>
              </w:rPr>
              <w:t>Points</w:t>
            </w:r>
          </w:p>
        </w:tc>
        <w:tc>
          <w:tcPr>
            <w:tcW w:w="1913" w:type="dxa"/>
            <w:vAlign w:val="center"/>
          </w:tcPr>
          <w:p w14:paraId="72B4AAA1" w14:textId="77777777" w:rsidR="00DD1B22" w:rsidRPr="00EB2982" w:rsidRDefault="00DD1B22" w:rsidP="00E945F9">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EB2982">
              <w:rPr>
                <w:rFonts w:eastAsia="Arial Unicode MS" w:cs="Arial"/>
                <w:kern w:val="0"/>
                <w:szCs w:val="21"/>
              </w:rPr>
              <w:t>2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1802DC53" w14:textId="77777777" w:rsidR="00DD1B22" w:rsidRPr="00EB2982" w:rsidRDefault="00DD1B22" w:rsidP="00E945F9">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w:t>
            </w:r>
            <w:r w:rsidRPr="00EB2982">
              <w:rPr>
                <w:rFonts w:eastAsia="Arial Unicode MS" w:cs="Arial"/>
                <w:kern w:val="0"/>
                <w:szCs w:val="21"/>
              </w:rPr>
              <w:t>01</w:t>
            </w:r>
          </w:p>
        </w:tc>
        <w:tc>
          <w:tcPr>
            <w:tcW w:w="1772" w:type="dxa"/>
            <w:vAlign w:val="center"/>
          </w:tcPr>
          <w:p w14:paraId="40CB1D1E" w14:textId="77777777" w:rsidR="00DD1B22" w:rsidRPr="00EB2982" w:rsidRDefault="00DD1B22" w:rsidP="00E945F9">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6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4B28CDE2" w14:textId="77777777" w:rsidR="00DD1B22" w:rsidRPr="00EB2982" w:rsidRDefault="00DD1B22" w:rsidP="00E945F9">
            <w:pPr>
              <w:autoSpaceDE w:val="0"/>
              <w:autoSpaceDN w:val="0"/>
              <w:adjustRightInd w:val="0"/>
              <w:spacing w:afterLines="0" w:after="0" w:line="380" w:lineRule="exact"/>
              <w:jc w:val="center"/>
              <w:rPr>
                <w:rFonts w:eastAsia="Arial Unicode MS" w:cs="Arial"/>
                <w:kern w:val="0"/>
                <w:szCs w:val="21"/>
              </w:rPr>
            </w:pPr>
            <w:r>
              <w:rPr>
                <w:rFonts w:eastAsia="Arial Unicode MS" w:cs="Arial" w:hint="eastAsia"/>
                <w:kern w:val="0"/>
                <w:szCs w:val="21"/>
              </w:rPr>
              <w:t>6401</w:t>
            </w:r>
          </w:p>
        </w:tc>
      </w:tr>
      <w:tr w:rsidR="009472EB" w:rsidRPr="00EB2982" w14:paraId="15865491" w14:textId="77777777" w:rsidTr="005F1334">
        <w:trPr>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7DB5B63D" w14:textId="77777777" w:rsidR="009472EB" w:rsidRPr="00EB2982" w:rsidRDefault="009472EB" w:rsidP="009472EB">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ncorrected</w:t>
            </w:r>
          </w:p>
        </w:tc>
        <w:tc>
          <w:tcPr>
            <w:tcW w:w="1913" w:type="dxa"/>
            <w:shd w:val="clear" w:color="auto" w:fill="DBE5F1" w:themeFill="accent1" w:themeFillTint="33"/>
          </w:tcPr>
          <w:p w14:paraId="3F1D468F" w14:textId="1A2BA95A" w:rsidR="009472EB" w:rsidRPr="00EB2982" w:rsidRDefault="009472EB" w:rsidP="009472EB">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rPr>
              <w:t>31</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tcPr>
          <w:p w14:paraId="6128B44A" w14:textId="3A63D560"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 xml:space="preserve">57 </w:t>
            </w:r>
            <w:proofErr w:type="spellStart"/>
            <w:r w:rsidRPr="00EB2982">
              <w:rPr>
                <w:rFonts w:eastAsia="Arial Unicode MS" w:cs="Arial"/>
                <w:kern w:val="0"/>
              </w:rPr>
              <w:t>ms</w:t>
            </w:r>
            <w:proofErr w:type="spellEnd"/>
          </w:p>
        </w:tc>
        <w:tc>
          <w:tcPr>
            <w:tcW w:w="1772" w:type="dxa"/>
            <w:shd w:val="clear" w:color="auto" w:fill="DBE5F1" w:themeFill="accent1" w:themeFillTint="33"/>
          </w:tcPr>
          <w:p w14:paraId="71995AA3" w14:textId="750B98FF" w:rsidR="009472EB" w:rsidRDefault="009472EB" w:rsidP="009472EB">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rPr>
              <w:t>82</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tcPr>
          <w:p w14:paraId="233724AA" w14:textId="730A0C44"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275</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r>
      <w:tr w:rsidR="009472EB" w:rsidRPr="00EB2982" w14:paraId="1A05CEF5" w14:textId="77777777" w:rsidTr="005F1334">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5D670B1A" w14:textId="77777777" w:rsidR="009472EB" w:rsidRPr="00EB2982" w:rsidRDefault="009472EB" w:rsidP="009472EB">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2-port </w:t>
            </w:r>
            <w:proofErr w:type="spellStart"/>
            <w:r w:rsidRPr="00EB2982">
              <w:rPr>
                <w:rFonts w:eastAsia="Arial Unicode MS" w:cs="Arial"/>
                <w:kern w:val="0"/>
                <w:szCs w:val="21"/>
              </w:rPr>
              <w:t>cal</w:t>
            </w:r>
            <w:proofErr w:type="spellEnd"/>
          </w:p>
        </w:tc>
        <w:tc>
          <w:tcPr>
            <w:tcW w:w="1913" w:type="dxa"/>
          </w:tcPr>
          <w:p w14:paraId="5521C8C6" w14:textId="1281B461" w:rsidR="009472EB" w:rsidRPr="00EB2982" w:rsidRDefault="009472EB" w:rsidP="009472EB">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rPr>
              <w:t>62</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tcPr>
          <w:p w14:paraId="0C203617" w14:textId="13A40A2F" w:rsidR="009472EB" w:rsidRPr="00EB2982"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114</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tcW w:w="1772" w:type="dxa"/>
          </w:tcPr>
          <w:p w14:paraId="4AC7C1E2" w14:textId="5C903451" w:rsidR="009472EB" w:rsidRPr="00EB2982" w:rsidRDefault="009472EB" w:rsidP="009472EB">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rPr>
              <w:t>164</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tcPr>
          <w:p w14:paraId="6C65D769" w14:textId="194FD420"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550</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r>
      <w:tr w:rsidR="00DD1B22" w:rsidRPr="00CB1F81" w14:paraId="1192F4C7" w14:textId="77777777" w:rsidTr="00E945F9">
        <w:trPr>
          <w:trHeight w:val="165"/>
        </w:trPr>
        <w:tc>
          <w:tcPr>
            <w:cnfStyle w:val="000010000000" w:firstRow="0" w:lastRow="0" w:firstColumn="0" w:lastColumn="0" w:oddVBand="1" w:evenVBand="0" w:oddHBand="0" w:evenHBand="0" w:firstRowFirstColumn="0" w:firstRowLastColumn="0" w:lastRowFirstColumn="0" w:lastRowLastColumn="0"/>
            <w:tcW w:w="9209" w:type="dxa"/>
            <w:gridSpan w:val="5"/>
            <w:shd w:val="clear" w:color="auto" w:fill="003B90"/>
            <w:vAlign w:val="center"/>
          </w:tcPr>
          <w:p w14:paraId="68DA1636" w14:textId="24AE543E" w:rsidR="00DD1B22" w:rsidRPr="00CB1F81" w:rsidRDefault="00DD1B22" w:rsidP="00E945F9">
            <w:pPr>
              <w:autoSpaceDE w:val="0"/>
              <w:autoSpaceDN w:val="0"/>
              <w:adjustRightInd w:val="0"/>
              <w:spacing w:afterLines="0" w:after="0" w:line="380" w:lineRule="exact"/>
              <w:jc w:val="center"/>
              <w:rPr>
                <w:rFonts w:eastAsia="Arial Unicode MS" w:cs="Arial"/>
                <w:b/>
                <w:bCs/>
                <w:color w:val="FFFFFF" w:themeColor="background1"/>
                <w:kern w:val="0"/>
                <w:szCs w:val="21"/>
              </w:rPr>
            </w:pPr>
            <w:r w:rsidRPr="00CB1F81">
              <w:rPr>
                <w:rFonts w:eastAsia="Arial Unicode MS" w:cs="Arial"/>
                <w:b/>
                <w:bCs/>
                <w:color w:val="FFFFFF" w:themeColor="background1"/>
                <w:kern w:val="0"/>
                <w:szCs w:val="21"/>
              </w:rPr>
              <w:t xml:space="preserve">Start frequency: 100 kHz, Stop frequency: </w:t>
            </w:r>
            <w:r>
              <w:rPr>
                <w:rFonts w:eastAsia="Arial Unicode MS" w:cs="Arial"/>
                <w:b/>
                <w:bCs/>
                <w:color w:val="FFFFFF" w:themeColor="background1"/>
                <w:kern w:val="0"/>
                <w:szCs w:val="21"/>
              </w:rPr>
              <w:t>26.5GHz</w:t>
            </w:r>
            <w:r w:rsidRPr="00CB1F81">
              <w:rPr>
                <w:rFonts w:eastAsia="Arial Unicode MS" w:cs="Arial"/>
                <w:b/>
                <w:bCs/>
                <w:color w:val="FFFFFF" w:themeColor="background1"/>
                <w:kern w:val="0"/>
                <w:szCs w:val="21"/>
              </w:rPr>
              <w:t>; IFBW: 10 kHz.</w:t>
            </w:r>
          </w:p>
        </w:tc>
      </w:tr>
      <w:tr w:rsidR="00DD1B22" w:rsidRPr="00EB2982" w14:paraId="0C45C5A4" w14:textId="77777777" w:rsidTr="00E945F9">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4DC543FE" w14:textId="77777777" w:rsidR="00DD1B22" w:rsidRPr="00EB2982" w:rsidRDefault="00DD1B22" w:rsidP="00E945F9">
            <w:pPr>
              <w:autoSpaceDE w:val="0"/>
              <w:autoSpaceDN w:val="0"/>
              <w:adjustRightInd w:val="0"/>
              <w:spacing w:afterLines="0" w:after="0" w:line="380" w:lineRule="exact"/>
              <w:jc w:val="left"/>
              <w:rPr>
                <w:rFonts w:eastAsia="Arial Unicode MS" w:cs="Arial"/>
                <w:bCs/>
                <w:kern w:val="0"/>
                <w:szCs w:val="21"/>
              </w:rPr>
            </w:pPr>
            <w:r w:rsidRPr="00EB2982">
              <w:rPr>
                <w:rFonts w:eastAsia="Arial Unicode MS" w:cs="Arial"/>
                <w:kern w:val="0"/>
                <w:szCs w:val="21"/>
              </w:rPr>
              <w:t>Points</w:t>
            </w:r>
          </w:p>
        </w:tc>
        <w:tc>
          <w:tcPr>
            <w:tcW w:w="1913" w:type="dxa"/>
            <w:vAlign w:val="center"/>
          </w:tcPr>
          <w:p w14:paraId="23CE4EFA" w14:textId="77777777" w:rsidR="00DD1B22" w:rsidRPr="00EB2982" w:rsidRDefault="00DD1B22" w:rsidP="00E945F9">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EB2982">
              <w:rPr>
                <w:rFonts w:eastAsia="Arial Unicode MS" w:cs="Arial"/>
                <w:kern w:val="0"/>
                <w:szCs w:val="21"/>
              </w:rPr>
              <w:t>2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3CB88F48" w14:textId="77777777" w:rsidR="00DD1B22" w:rsidRPr="00EB2982" w:rsidRDefault="00DD1B22" w:rsidP="00E945F9">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w:t>
            </w:r>
            <w:r w:rsidRPr="00EB2982">
              <w:rPr>
                <w:rFonts w:eastAsia="Arial Unicode MS" w:cs="Arial"/>
                <w:kern w:val="0"/>
                <w:szCs w:val="21"/>
              </w:rPr>
              <w:t>01</w:t>
            </w:r>
          </w:p>
        </w:tc>
        <w:tc>
          <w:tcPr>
            <w:tcW w:w="1772" w:type="dxa"/>
            <w:vAlign w:val="center"/>
          </w:tcPr>
          <w:p w14:paraId="0F5D9B6B" w14:textId="77777777" w:rsidR="00DD1B22" w:rsidRPr="00EB2982" w:rsidRDefault="00DD1B22" w:rsidP="00E945F9">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6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15201EAE" w14:textId="77777777" w:rsidR="00DD1B22" w:rsidRDefault="00DD1B22" w:rsidP="00E945F9">
            <w:pPr>
              <w:autoSpaceDE w:val="0"/>
              <w:autoSpaceDN w:val="0"/>
              <w:adjustRightInd w:val="0"/>
              <w:spacing w:afterLines="0" w:after="0" w:line="380" w:lineRule="exact"/>
              <w:jc w:val="center"/>
              <w:rPr>
                <w:rFonts w:eastAsia="Arial Unicode MS" w:cs="Arial"/>
                <w:kern w:val="0"/>
                <w:szCs w:val="21"/>
              </w:rPr>
            </w:pPr>
            <w:r>
              <w:rPr>
                <w:rFonts w:eastAsia="Arial Unicode MS" w:cs="Arial" w:hint="eastAsia"/>
                <w:kern w:val="0"/>
                <w:szCs w:val="21"/>
              </w:rPr>
              <w:t>6401</w:t>
            </w:r>
          </w:p>
        </w:tc>
      </w:tr>
      <w:tr w:rsidR="009472EB" w:rsidRPr="00EB2982" w14:paraId="12F67947" w14:textId="77777777" w:rsidTr="00101B22">
        <w:trPr>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6BBBE28B" w14:textId="77777777" w:rsidR="009472EB" w:rsidRPr="00EB2982" w:rsidRDefault="009472EB" w:rsidP="009472EB">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ncorrected</w:t>
            </w:r>
          </w:p>
        </w:tc>
        <w:tc>
          <w:tcPr>
            <w:tcW w:w="1913" w:type="dxa"/>
            <w:shd w:val="clear" w:color="auto" w:fill="DBE5F1" w:themeFill="accent1" w:themeFillTint="33"/>
          </w:tcPr>
          <w:p w14:paraId="21EED0A8" w14:textId="56AA3660" w:rsidR="009472EB" w:rsidRDefault="009472EB" w:rsidP="009472EB">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rPr>
              <w:t>47</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tcPr>
          <w:p w14:paraId="61C76EB5" w14:textId="7DD95743"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 xml:space="preserve">89 </w:t>
            </w:r>
            <w:proofErr w:type="spellStart"/>
            <w:r w:rsidRPr="00EB2982">
              <w:rPr>
                <w:rFonts w:eastAsia="Arial Unicode MS" w:cs="Arial"/>
                <w:kern w:val="0"/>
              </w:rPr>
              <w:t>ms</w:t>
            </w:r>
            <w:proofErr w:type="spellEnd"/>
          </w:p>
        </w:tc>
        <w:tc>
          <w:tcPr>
            <w:tcW w:w="1772" w:type="dxa"/>
            <w:shd w:val="clear" w:color="auto" w:fill="DBE5F1" w:themeFill="accent1" w:themeFillTint="33"/>
          </w:tcPr>
          <w:p w14:paraId="3AEF0001" w14:textId="0B443E2D" w:rsidR="009472EB" w:rsidRDefault="009472EB" w:rsidP="009472EB">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rPr>
              <w:t>209</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tcPr>
          <w:p w14:paraId="7DDFEF91" w14:textId="509F4859"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784</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r>
      <w:tr w:rsidR="009472EB" w:rsidRPr="00EB2982" w14:paraId="23C848D2" w14:textId="77777777" w:rsidTr="00101B22">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149745FA" w14:textId="77777777" w:rsidR="009472EB" w:rsidRPr="00EB2982" w:rsidRDefault="009472EB" w:rsidP="009472EB">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2-port </w:t>
            </w:r>
            <w:proofErr w:type="spellStart"/>
            <w:r w:rsidRPr="00EB2982">
              <w:rPr>
                <w:rFonts w:eastAsia="Arial Unicode MS" w:cs="Arial"/>
                <w:kern w:val="0"/>
                <w:szCs w:val="21"/>
              </w:rPr>
              <w:t>cal</w:t>
            </w:r>
            <w:proofErr w:type="spellEnd"/>
          </w:p>
        </w:tc>
        <w:tc>
          <w:tcPr>
            <w:tcW w:w="1913" w:type="dxa"/>
          </w:tcPr>
          <w:p w14:paraId="0A644F9B" w14:textId="76E81F62" w:rsidR="009472EB" w:rsidRPr="00EB2982" w:rsidRDefault="009472EB" w:rsidP="009472EB">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rPr>
              <w:t>94</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tcPr>
          <w:p w14:paraId="454EA13C" w14:textId="69975A57" w:rsidR="009472EB" w:rsidRPr="00EB2982"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178</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tcW w:w="1772" w:type="dxa"/>
          </w:tcPr>
          <w:p w14:paraId="748C4FEA" w14:textId="1A58FBBB" w:rsidR="009472EB" w:rsidRDefault="009472EB" w:rsidP="009472EB">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rPr>
              <w:t>418</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tcPr>
          <w:p w14:paraId="45E2AB09" w14:textId="2B5E8C3F"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1568</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r>
      <w:tr w:rsidR="00DD1B22" w:rsidRPr="00EB2982" w14:paraId="1A5CC90D" w14:textId="77777777" w:rsidTr="00E945F9">
        <w:trPr>
          <w:trHeight w:val="165"/>
        </w:trPr>
        <w:tc>
          <w:tcPr>
            <w:cnfStyle w:val="000010000000" w:firstRow="0" w:lastRow="0" w:firstColumn="0" w:lastColumn="0" w:oddVBand="1" w:evenVBand="0" w:oddHBand="0" w:evenHBand="0" w:firstRowFirstColumn="0" w:firstRowLastColumn="0" w:lastRowFirstColumn="0" w:lastRowLastColumn="0"/>
            <w:tcW w:w="9209" w:type="dxa"/>
            <w:gridSpan w:val="5"/>
            <w:shd w:val="clear" w:color="auto" w:fill="003B90"/>
            <w:vAlign w:val="center"/>
          </w:tcPr>
          <w:p w14:paraId="37643547" w14:textId="341F0277" w:rsidR="00DD1B22" w:rsidRPr="00CB1F81" w:rsidRDefault="00DD1B22" w:rsidP="00E945F9">
            <w:pPr>
              <w:autoSpaceDE w:val="0"/>
              <w:autoSpaceDN w:val="0"/>
              <w:adjustRightInd w:val="0"/>
              <w:spacing w:afterLines="0" w:after="0" w:line="380" w:lineRule="exact"/>
              <w:jc w:val="center"/>
              <w:rPr>
                <w:rFonts w:eastAsia="Arial Unicode MS" w:cs="Arial"/>
                <w:b/>
                <w:bCs/>
                <w:color w:val="FFFFFF" w:themeColor="background1"/>
                <w:kern w:val="0"/>
                <w:szCs w:val="21"/>
              </w:rPr>
            </w:pPr>
            <w:r w:rsidRPr="00CB1F81">
              <w:rPr>
                <w:rFonts w:eastAsia="Arial Unicode MS" w:cs="Arial"/>
                <w:b/>
                <w:bCs/>
                <w:color w:val="FFFFFF" w:themeColor="background1"/>
                <w:kern w:val="0"/>
                <w:szCs w:val="21"/>
              </w:rPr>
              <w:t xml:space="preserve">Start frequency: 100 kHz, Stop frequency: </w:t>
            </w:r>
            <w:r>
              <w:rPr>
                <w:rFonts w:eastAsia="Arial Unicode MS" w:cs="Arial"/>
                <w:b/>
                <w:bCs/>
                <w:color w:val="FFFFFF" w:themeColor="background1"/>
                <w:kern w:val="0"/>
                <w:szCs w:val="21"/>
              </w:rPr>
              <w:t>26.5GHz</w:t>
            </w:r>
            <w:r w:rsidRPr="00CB1F81">
              <w:rPr>
                <w:rFonts w:eastAsia="Arial Unicode MS" w:cs="Arial"/>
                <w:b/>
                <w:bCs/>
                <w:color w:val="FFFFFF" w:themeColor="background1"/>
                <w:kern w:val="0"/>
                <w:szCs w:val="21"/>
              </w:rPr>
              <w:t>;</w:t>
            </w:r>
            <w:r>
              <w:rPr>
                <w:rFonts w:eastAsia="Arial Unicode MS" w:cs="Arial"/>
                <w:b/>
                <w:bCs/>
                <w:color w:val="FFFFFF" w:themeColor="background1"/>
                <w:kern w:val="0"/>
                <w:szCs w:val="21"/>
              </w:rPr>
              <w:t xml:space="preserve"> </w:t>
            </w:r>
            <w:r w:rsidRPr="00CB1F81">
              <w:rPr>
                <w:rFonts w:eastAsia="Arial Unicode MS" w:cs="Arial"/>
                <w:b/>
                <w:bCs/>
                <w:color w:val="FFFFFF" w:themeColor="background1"/>
                <w:kern w:val="0"/>
                <w:szCs w:val="21"/>
              </w:rPr>
              <w:t>IFBW: 1 kHz.</w:t>
            </w:r>
          </w:p>
        </w:tc>
      </w:tr>
      <w:tr w:rsidR="00DD1B22" w:rsidRPr="00EB2982" w14:paraId="10339B8A" w14:textId="77777777" w:rsidTr="00E945F9">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7499AC8B" w14:textId="77777777" w:rsidR="00DD1B22" w:rsidRPr="00EB2982" w:rsidRDefault="00DD1B22" w:rsidP="00E945F9">
            <w:pPr>
              <w:autoSpaceDE w:val="0"/>
              <w:autoSpaceDN w:val="0"/>
              <w:adjustRightInd w:val="0"/>
              <w:spacing w:afterLines="0" w:after="0" w:line="380" w:lineRule="exact"/>
              <w:jc w:val="left"/>
              <w:rPr>
                <w:rFonts w:eastAsia="Arial Unicode MS" w:cs="Arial"/>
                <w:bCs/>
                <w:kern w:val="0"/>
                <w:szCs w:val="21"/>
              </w:rPr>
            </w:pPr>
            <w:r w:rsidRPr="00EB2982">
              <w:rPr>
                <w:rFonts w:eastAsia="Arial Unicode MS" w:cs="Arial"/>
                <w:kern w:val="0"/>
                <w:szCs w:val="21"/>
              </w:rPr>
              <w:t>Points</w:t>
            </w:r>
          </w:p>
        </w:tc>
        <w:tc>
          <w:tcPr>
            <w:tcW w:w="1913" w:type="dxa"/>
            <w:vAlign w:val="center"/>
          </w:tcPr>
          <w:p w14:paraId="467D52DF" w14:textId="77777777" w:rsidR="00DD1B22" w:rsidRPr="00EB2982" w:rsidRDefault="00DD1B22" w:rsidP="00E945F9">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EB2982">
              <w:rPr>
                <w:rFonts w:eastAsia="Arial Unicode MS" w:cs="Arial"/>
                <w:kern w:val="0"/>
                <w:szCs w:val="21"/>
              </w:rPr>
              <w:t>2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50E110F3" w14:textId="77777777" w:rsidR="00DD1B22" w:rsidRPr="00EB2982" w:rsidRDefault="00DD1B22" w:rsidP="00E945F9">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szCs w:val="21"/>
              </w:rPr>
              <w:t>4</w:t>
            </w:r>
            <w:r w:rsidRPr="00EB2982">
              <w:rPr>
                <w:rFonts w:eastAsia="Arial Unicode MS" w:cs="Arial"/>
                <w:kern w:val="0"/>
                <w:szCs w:val="21"/>
              </w:rPr>
              <w:t>01</w:t>
            </w:r>
          </w:p>
        </w:tc>
        <w:tc>
          <w:tcPr>
            <w:tcW w:w="1772" w:type="dxa"/>
            <w:vAlign w:val="center"/>
          </w:tcPr>
          <w:p w14:paraId="65540F3E" w14:textId="77777777" w:rsidR="00DD1B22" w:rsidRDefault="00DD1B22" w:rsidP="00E945F9">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szCs w:val="21"/>
              </w:rPr>
              <w:t>1601</w:t>
            </w:r>
          </w:p>
        </w:tc>
        <w:tc>
          <w:tcPr>
            <w:cnfStyle w:val="000010000000" w:firstRow="0" w:lastRow="0" w:firstColumn="0" w:lastColumn="0" w:oddVBand="1" w:evenVBand="0" w:oddHBand="0" w:evenHBand="0" w:firstRowFirstColumn="0" w:firstRowLastColumn="0" w:lastRowFirstColumn="0" w:lastRowLastColumn="0"/>
            <w:tcW w:w="1772" w:type="dxa"/>
            <w:vAlign w:val="center"/>
          </w:tcPr>
          <w:p w14:paraId="64D9BCF9" w14:textId="77777777" w:rsidR="00DD1B22" w:rsidRDefault="00DD1B22" w:rsidP="00E945F9">
            <w:pPr>
              <w:autoSpaceDE w:val="0"/>
              <w:autoSpaceDN w:val="0"/>
              <w:adjustRightInd w:val="0"/>
              <w:spacing w:afterLines="0" w:after="0" w:line="380" w:lineRule="exact"/>
              <w:jc w:val="center"/>
              <w:rPr>
                <w:rFonts w:eastAsia="Arial Unicode MS" w:cs="Arial"/>
                <w:kern w:val="0"/>
                <w:szCs w:val="21"/>
              </w:rPr>
            </w:pPr>
            <w:r>
              <w:rPr>
                <w:rFonts w:eastAsia="Arial Unicode MS" w:cs="Arial" w:hint="eastAsia"/>
                <w:kern w:val="0"/>
                <w:szCs w:val="21"/>
              </w:rPr>
              <w:t>6401</w:t>
            </w:r>
          </w:p>
        </w:tc>
      </w:tr>
      <w:tr w:rsidR="009472EB" w:rsidRPr="00EB2982" w14:paraId="09BC6283" w14:textId="77777777" w:rsidTr="00DA5DAB">
        <w:trPr>
          <w:trHeight w:val="165"/>
        </w:trPr>
        <w:tc>
          <w:tcPr>
            <w:cnfStyle w:val="000010000000" w:firstRow="0" w:lastRow="0" w:firstColumn="0" w:lastColumn="0" w:oddVBand="1" w:evenVBand="0" w:oddHBand="0" w:evenHBand="0" w:firstRowFirstColumn="0" w:firstRowLastColumn="0" w:lastRowFirstColumn="0" w:lastRowLastColumn="0"/>
            <w:tcW w:w="1980" w:type="dxa"/>
            <w:shd w:val="clear" w:color="auto" w:fill="DBE5F1" w:themeFill="accent1" w:themeFillTint="33"/>
            <w:vAlign w:val="center"/>
          </w:tcPr>
          <w:p w14:paraId="26E2B302" w14:textId="77777777" w:rsidR="009472EB" w:rsidRPr="00EB2982" w:rsidRDefault="009472EB" w:rsidP="009472EB">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ncorrected</w:t>
            </w:r>
          </w:p>
        </w:tc>
        <w:tc>
          <w:tcPr>
            <w:tcW w:w="1913" w:type="dxa"/>
            <w:shd w:val="clear" w:color="auto" w:fill="DBE5F1" w:themeFill="accent1" w:themeFillTint="33"/>
          </w:tcPr>
          <w:p w14:paraId="61FA1E34" w14:textId="44C73967" w:rsidR="009472EB" w:rsidRPr="00EB2982" w:rsidRDefault="009472EB" w:rsidP="009472EB">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rPr>
              <w:t>208</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tcPr>
          <w:p w14:paraId="53659FDC" w14:textId="4249CBF2"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 xml:space="preserve">409 </w:t>
            </w:r>
            <w:proofErr w:type="spellStart"/>
            <w:r w:rsidRPr="00EB2982">
              <w:rPr>
                <w:rFonts w:eastAsia="Arial Unicode MS" w:cs="Arial"/>
                <w:kern w:val="0"/>
              </w:rPr>
              <w:t>ms</w:t>
            </w:r>
            <w:proofErr w:type="spellEnd"/>
          </w:p>
        </w:tc>
        <w:tc>
          <w:tcPr>
            <w:tcW w:w="1772" w:type="dxa"/>
            <w:shd w:val="clear" w:color="auto" w:fill="DBE5F1" w:themeFill="accent1" w:themeFillTint="33"/>
          </w:tcPr>
          <w:p w14:paraId="7CB29522" w14:textId="3F614957" w:rsidR="009472EB" w:rsidRDefault="009472EB" w:rsidP="009472EB">
            <w:pPr>
              <w:autoSpaceDE w:val="0"/>
              <w:autoSpaceDN w:val="0"/>
              <w:adjustRightInd w:val="0"/>
              <w:spacing w:afterLines="0" w:after="0" w:line="380" w:lineRule="exact"/>
              <w:jc w:val="center"/>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rPr>
              <w:t>1487</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shd w:val="clear" w:color="auto" w:fill="DBE5F1" w:themeFill="accent1" w:themeFillTint="33"/>
          </w:tcPr>
          <w:p w14:paraId="6A102DDD" w14:textId="59A3E1E5"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5895</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r>
      <w:tr w:rsidR="009472EB" w:rsidRPr="00EB2982" w14:paraId="518F23B5" w14:textId="77777777" w:rsidTr="00DA5DAB">
        <w:trPr>
          <w:cnfStyle w:val="000000100000" w:firstRow="0" w:lastRow="0" w:firstColumn="0" w:lastColumn="0" w:oddVBand="0" w:evenVBand="0" w:oddHBand="1" w:evenHBand="0" w:firstRowFirstColumn="0" w:firstRowLastColumn="0" w:lastRowFirstColumn="0" w:lastRowLastColumn="0"/>
          <w:trHeight w:val="165"/>
        </w:trPr>
        <w:tc>
          <w:tcPr>
            <w:cnfStyle w:val="000010000000" w:firstRow="0" w:lastRow="0" w:firstColumn="0" w:lastColumn="0" w:oddVBand="1" w:evenVBand="0" w:oddHBand="0" w:evenHBand="0" w:firstRowFirstColumn="0" w:firstRowLastColumn="0" w:lastRowFirstColumn="0" w:lastRowLastColumn="0"/>
            <w:tcW w:w="1980" w:type="dxa"/>
            <w:vAlign w:val="center"/>
          </w:tcPr>
          <w:p w14:paraId="1B1BEC4C" w14:textId="77777777" w:rsidR="009472EB" w:rsidRPr="00EB2982" w:rsidRDefault="009472EB" w:rsidP="009472EB">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2-port </w:t>
            </w:r>
            <w:proofErr w:type="spellStart"/>
            <w:r w:rsidRPr="00EB2982">
              <w:rPr>
                <w:rFonts w:eastAsia="Arial Unicode MS" w:cs="Arial"/>
                <w:kern w:val="0"/>
                <w:szCs w:val="21"/>
              </w:rPr>
              <w:t>cal</w:t>
            </w:r>
            <w:proofErr w:type="spellEnd"/>
          </w:p>
        </w:tc>
        <w:tc>
          <w:tcPr>
            <w:tcW w:w="1913" w:type="dxa"/>
          </w:tcPr>
          <w:p w14:paraId="1944D5A3" w14:textId="39894A82" w:rsidR="009472EB" w:rsidRPr="00EB2982" w:rsidRDefault="009472EB" w:rsidP="009472EB">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rPr>
              <w:t>416</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cnfStyle w:val="000010000000" w:firstRow="0" w:lastRow="0" w:firstColumn="0" w:lastColumn="0" w:oddVBand="1" w:evenVBand="0" w:oddHBand="0" w:evenHBand="0" w:firstRowFirstColumn="0" w:firstRowLastColumn="0" w:lastRowFirstColumn="0" w:lastRowLastColumn="0"/>
            <w:tcW w:w="1772" w:type="dxa"/>
          </w:tcPr>
          <w:p w14:paraId="00C48045" w14:textId="026BC6BF" w:rsidR="009472EB" w:rsidRPr="00EB2982"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818</w:t>
            </w:r>
            <w:r w:rsidRPr="00EB2982">
              <w:rPr>
                <w:rFonts w:eastAsia="Arial Unicode MS" w:cs="Arial"/>
                <w:kern w:val="0"/>
              </w:rPr>
              <w:t xml:space="preserve"> </w:t>
            </w:r>
            <w:proofErr w:type="spellStart"/>
            <w:r w:rsidRPr="00EB2982">
              <w:rPr>
                <w:rFonts w:eastAsia="Arial Unicode MS" w:cs="Arial"/>
                <w:kern w:val="0"/>
              </w:rPr>
              <w:t>ms</w:t>
            </w:r>
            <w:proofErr w:type="spellEnd"/>
          </w:p>
        </w:tc>
        <w:tc>
          <w:tcPr>
            <w:tcW w:w="1772" w:type="dxa"/>
          </w:tcPr>
          <w:p w14:paraId="0D79976F" w14:textId="4CDE7352" w:rsidR="009472EB" w:rsidRPr="00EB2982" w:rsidRDefault="009472EB" w:rsidP="009472EB">
            <w:pPr>
              <w:autoSpaceDE w:val="0"/>
              <w:autoSpaceDN w:val="0"/>
              <w:adjustRightInd w:val="0"/>
              <w:spacing w:afterLines="0" w:after="0" w:line="380" w:lineRule="exact"/>
              <w:jc w:val="center"/>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kern w:val="0"/>
              </w:rPr>
              <w:t>2974</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c>
          <w:tcPr>
            <w:cnfStyle w:val="000010000000" w:firstRow="0" w:lastRow="0" w:firstColumn="0" w:lastColumn="0" w:oddVBand="1" w:evenVBand="0" w:oddHBand="0" w:evenHBand="0" w:firstRowFirstColumn="0" w:firstRowLastColumn="0" w:lastRowFirstColumn="0" w:lastRowLastColumn="0"/>
            <w:tcW w:w="1772" w:type="dxa"/>
          </w:tcPr>
          <w:p w14:paraId="0CB331EE" w14:textId="133B5AD1" w:rsidR="009472EB" w:rsidRDefault="009472EB" w:rsidP="009472EB">
            <w:pPr>
              <w:autoSpaceDE w:val="0"/>
              <w:autoSpaceDN w:val="0"/>
              <w:adjustRightInd w:val="0"/>
              <w:spacing w:afterLines="0" w:after="0" w:line="380" w:lineRule="exact"/>
              <w:jc w:val="center"/>
              <w:rPr>
                <w:rFonts w:eastAsia="Arial Unicode MS" w:cs="Arial"/>
                <w:kern w:val="0"/>
                <w:szCs w:val="21"/>
              </w:rPr>
            </w:pPr>
            <w:r>
              <w:rPr>
                <w:rFonts w:eastAsia="Arial Unicode MS" w:cs="Arial"/>
                <w:kern w:val="0"/>
              </w:rPr>
              <w:t>11790</w:t>
            </w:r>
            <w:r w:rsidRPr="00EB2982">
              <w:rPr>
                <w:rFonts w:eastAsia="Arial Unicode MS" w:cs="Arial"/>
                <w:kern w:val="0"/>
              </w:rPr>
              <w:t xml:space="preserve"> </w:t>
            </w:r>
            <w:proofErr w:type="spellStart"/>
            <w:r>
              <w:rPr>
                <w:rFonts w:eastAsia="Arial Unicode MS" w:cs="Arial"/>
                <w:kern w:val="0"/>
              </w:rPr>
              <w:t>m</w:t>
            </w:r>
            <w:r w:rsidRPr="00EB2982">
              <w:rPr>
                <w:rFonts w:eastAsia="Arial Unicode MS" w:cs="Arial"/>
                <w:kern w:val="0"/>
              </w:rPr>
              <w:t>s</w:t>
            </w:r>
            <w:proofErr w:type="spellEnd"/>
          </w:p>
        </w:tc>
      </w:tr>
    </w:tbl>
    <w:p w14:paraId="12E4F6DD" w14:textId="77777777" w:rsidR="00CB1F81" w:rsidRDefault="00CB1F81" w:rsidP="00CB1F81">
      <w:pPr>
        <w:spacing w:after="163"/>
      </w:pPr>
      <w:bookmarkStart w:id="3" w:name="_Toc116132172"/>
      <w:bookmarkStart w:id="4" w:name="_Toc116132766"/>
      <w:bookmarkStart w:id="5" w:name="_Toc116133221"/>
      <w:r>
        <w:br w:type="page"/>
      </w:r>
    </w:p>
    <w:p w14:paraId="183E46E3" w14:textId="086A406F" w:rsidR="004E2E0A" w:rsidRPr="00B1147F" w:rsidRDefault="004E2E0A" w:rsidP="00B1147F">
      <w:pPr>
        <w:pStyle w:val="1"/>
        <w:spacing w:before="326" w:after="326"/>
      </w:pPr>
      <w:r w:rsidRPr="00B1147F">
        <w:lastRenderedPageBreak/>
        <w:t>Enhanced Time Domain Analysis with TDR</w:t>
      </w:r>
      <w:bookmarkEnd w:id="3"/>
      <w:bookmarkEnd w:id="4"/>
      <w:bookmarkEnd w:id="5"/>
      <w:r w:rsidR="008E2355" w:rsidRPr="00B1147F">
        <w:t xml:space="preserve"> </w:t>
      </w:r>
      <w:r w:rsidR="008E2355" w:rsidRPr="00B1147F">
        <w:rPr>
          <w:rFonts w:hint="eastAsia"/>
        </w:rPr>
        <w:t>(S</w:t>
      </w:r>
      <w:r w:rsidR="008E2355" w:rsidRPr="00B1147F">
        <w:t>NA5000-TDR)</w:t>
      </w:r>
    </w:p>
    <w:tbl>
      <w:tblPr>
        <w:tblStyle w:val="4-1"/>
        <w:tblW w:w="9209" w:type="dxa"/>
        <w:tblLayout w:type="fixed"/>
        <w:tblLook w:val="0420" w:firstRow="1" w:lastRow="0" w:firstColumn="0" w:lastColumn="0" w:noHBand="0" w:noVBand="1"/>
      </w:tblPr>
      <w:tblGrid>
        <w:gridCol w:w="2971"/>
        <w:gridCol w:w="1559"/>
        <w:gridCol w:w="1560"/>
        <w:gridCol w:w="1559"/>
        <w:gridCol w:w="1560"/>
      </w:tblGrid>
      <w:tr w:rsidR="000F2A87" w:rsidRPr="008115BF" w14:paraId="2F263F28"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tcW w:w="2971" w:type="dxa"/>
            <w:shd w:val="clear" w:color="auto" w:fill="003B90"/>
            <w:vAlign w:val="center"/>
            <w:hideMark/>
          </w:tcPr>
          <w:p w14:paraId="28323454" w14:textId="77777777" w:rsidR="004E2E0A" w:rsidRPr="008115BF" w:rsidRDefault="004E2E0A" w:rsidP="000F2A87">
            <w:pPr>
              <w:spacing w:afterLines="0" w:after="0" w:line="400" w:lineRule="exact"/>
            </w:pPr>
            <w:r w:rsidRPr="004A0D67">
              <w:t>Description</w:t>
            </w:r>
          </w:p>
        </w:tc>
        <w:tc>
          <w:tcPr>
            <w:tcW w:w="1559" w:type="dxa"/>
            <w:shd w:val="clear" w:color="auto" w:fill="003B90"/>
            <w:noWrap/>
            <w:vAlign w:val="center"/>
            <w:hideMark/>
          </w:tcPr>
          <w:p w14:paraId="290E4765" w14:textId="582FA73A" w:rsidR="004E2E0A" w:rsidRPr="008115BF" w:rsidRDefault="004E2E0A" w:rsidP="001D4CD7">
            <w:pPr>
              <w:spacing w:afterLines="0" w:after="0" w:line="400" w:lineRule="exact"/>
              <w:jc w:val="center"/>
            </w:pPr>
            <w:r w:rsidRPr="008115BF">
              <w:t>SNA50</w:t>
            </w:r>
            <w:r w:rsidR="001D4CD7">
              <w:t>0</w:t>
            </w:r>
            <w:r w:rsidRPr="008115BF">
              <w:t>2/4</w:t>
            </w:r>
            <w:r w:rsidR="002C541D">
              <w:t>A</w:t>
            </w:r>
          </w:p>
        </w:tc>
        <w:tc>
          <w:tcPr>
            <w:tcW w:w="1560" w:type="dxa"/>
            <w:shd w:val="clear" w:color="auto" w:fill="003B90"/>
            <w:noWrap/>
            <w:vAlign w:val="center"/>
            <w:hideMark/>
          </w:tcPr>
          <w:p w14:paraId="23D5AF1B" w14:textId="28A723A8" w:rsidR="004E2E0A" w:rsidRPr="008115BF" w:rsidRDefault="004E2E0A" w:rsidP="001D4CD7">
            <w:pPr>
              <w:spacing w:afterLines="0" w:after="0" w:line="400" w:lineRule="exact"/>
              <w:jc w:val="center"/>
            </w:pPr>
            <w:r w:rsidRPr="008115BF">
              <w:t>SNA50</w:t>
            </w:r>
            <w:r w:rsidR="001D4CD7">
              <w:t>1</w:t>
            </w:r>
            <w:r w:rsidRPr="008115BF">
              <w:t>2/4</w:t>
            </w:r>
            <w:r w:rsidR="002C541D">
              <w:t>A</w:t>
            </w:r>
          </w:p>
        </w:tc>
        <w:tc>
          <w:tcPr>
            <w:tcW w:w="1559" w:type="dxa"/>
            <w:shd w:val="clear" w:color="auto" w:fill="003B90"/>
            <w:noWrap/>
            <w:vAlign w:val="center"/>
            <w:hideMark/>
          </w:tcPr>
          <w:p w14:paraId="57AB683D" w14:textId="77777777" w:rsidR="004E2E0A" w:rsidRPr="008115BF" w:rsidRDefault="004E2E0A" w:rsidP="000F2A87">
            <w:pPr>
              <w:spacing w:afterLines="0" w:after="0" w:line="400" w:lineRule="exact"/>
              <w:jc w:val="center"/>
            </w:pPr>
            <w:r w:rsidRPr="008115BF">
              <w:t>SNA5022A</w:t>
            </w:r>
          </w:p>
        </w:tc>
        <w:tc>
          <w:tcPr>
            <w:tcW w:w="1560" w:type="dxa"/>
            <w:shd w:val="clear" w:color="auto" w:fill="003B90"/>
            <w:noWrap/>
            <w:vAlign w:val="center"/>
            <w:hideMark/>
          </w:tcPr>
          <w:p w14:paraId="65CAC64C" w14:textId="77777777" w:rsidR="004E2E0A" w:rsidRPr="008115BF" w:rsidRDefault="004E2E0A" w:rsidP="000F2A87">
            <w:pPr>
              <w:spacing w:afterLines="0" w:after="0" w:line="400" w:lineRule="exact"/>
              <w:jc w:val="center"/>
            </w:pPr>
            <w:r w:rsidRPr="008115BF">
              <w:t>SNA5032A</w:t>
            </w:r>
          </w:p>
        </w:tc>
      </w:tr>
      <w:tr w:rsidR="000F2A87" w:rsidRPr="008115BF" w14:paraId="613188FD" w14:textId="77777777" w:rsidTr="000F2A87">
        <w:trPr>
          <w:cnfStyle w:val="000000100000" w:firstRow="0" w:lastRow="0" w:firstColumn="0" w:lastColumn="0" w:oddVBand="0" w:evenVBand="0" w:oddHBand="1" w:evenHBand="0" w:firstRowFirstColumn="0" w:firstRowLastColumn="0" w:lastRowFirstColumn="0" w:lastRowLastColumn="0"/>
          <w:trHeight w:val="20"/>
        </w:trPr>
        <w:tc>
          <w:tcPr>
            <w:tcW w:w="2971" w:type="dxa"/>
            <w:vAlign w:val="center"/>
            <w:hideMark/>
          </w:tcPr>
          <w:p w14:paraId="6951AA6F" w14:textId="77777777" w:rsidR="004E2E0A" w:rsidRPr="008115BF" w:rsidRDefault="004E2E0A" w:rsidP="000F2A87">
            <w:pPr>
              <w:spacing w:afterLines="0" w:after="0" w:line="400" w:lineRule="exact"/>
            </w:pPr>
            <w:r w:rsidRPr="004A0D67">
              <w:t>Bandwidth</w:t>
            </w:r>
          </w:p>
        </w:tc>
        <w:tc>
          <w:tcPr>
            <w:tcW w:w="1559" w:type="dxa"/>
            <w:vAlign w:val="center"/>
            <w:hideMark/>
          </w:tcPr>
          <w:p w14:paraId="7D045A68" w14:textId="77777777" w:rsidR="004E2E0A" w:rsidRPr="008115BF" w:rsidRDefault="004E2E0A" w:rsidP="000F2A87">
            <w:pPr>
              <w:spacing w:afterLines="0" w:after="0" w:line="400" w:lineRule="exact"/>
              <w:jc w:val="center"/>
            </w:pPr>
            <w:r w:rsidRPr="008115BF">
              <w:t>4.5 GHz</w:t>
            </w:r>
          </w:p>
        </w:tc>
        <w:tc>
          <w:tcPr>
            <w:tcW w:w="1560" w:type="dxa"/>
            <w:vAlign w:val="center"/>
            <w:hideMark/>
          </w:tcPr>
          <w:p w14:paraId="2B0D522D" w14:textId="77777777" w:rsidR="004E2E0A" w:rsidRPr="008115BF" w:rsidRDefault="004E2E0A" w:rsidP="000F2A87">
            <w:pPr>
              <w:spacing w:afterLines="0" w:after="0" w:line="400" w:lineRule="exact"/>
              <w:jc w:val="center"/>
            </w:pPr>
            <w:r w:rsidRPr="008115BF">
              <w:t>8.5 GHz</w:t>
            </w:r>
          </w:p>
        </w:tc>
        <w:tc>
          <w:tcPr>
            <w:tcW w:w="1559" w:type="dxa"/>
            <w:vAlign w:val="center"/>
            <w:hideMark/>
          </w:tcPr>
          <w:p w14:paraId="39164EB5" w14:textId="77777777" w:rsidR="004E2E0A" w:rsidRPr="008115BF" w:rsidRDefault="004E2E0A" w:rsidP="000F2A87">
            <w:pPr>
              <w:spacing w:afterLines="0" w:after="0" w:line="400" w:lineRule="exact"/>
              <w:jc w:val="center"/>
            </w:pPr>
            <w:r w:rsidRPr="008115BF">
              <w:t>13.5 GHz</w:t>
            </w:r>
          </w:p>
        </w:tc>
        <w:tc>
          <w:tcPr>
            <w:tcW w:w="1560" w:type="dxa"/>
            <w:vAlign w:val="center"/>
            <w:hideMark/>
          </w:tcPr>
          <w:p w14:paraId="27D63EBC" w14:textId="77777777" w:rsidR="004E2E0A" w:rsidRPr="008115BF" w:rsidRDefault="004E2E0A" w:rsidP="000F2A87">
            <w:pPr>
              <w:spacing w:afterLines="0" w:after="0" w:line="400" w:lineRule="exact"/>
              <w:jc w:val="center"/>
            </w:pPr>
            <w:r w:rsidRPr="008115BF">
              <w:t>26.5 GHz</w:t>
            </w:r>
          </w:p>
        </w:tc>
      </w:tr>
      <w:tr w:rsidR="004E2E0A" w:rsidRPr="008115BF" w14:paraId="0BF427C5" w14:textId="77777777" w:rsidTr="000F2A87">
        <w:trPr>
          <w:trHeight w:val="20"/>
        </w:trPr>
        <w:tc>
          <w:tcPr>
            <w:tcW w:w="2971" w:type="dxa"/>
            <w:vAlign w:val="center"/>
            <w:hideMark/>
          </w:tcPr>
          <w:p w14:paraId="446131D2" w14:textId="77777777" w:rsidR="004E2E0A" w:rsidRPr="008115BF" w:rsidRDefault="004E2E0A" w:rsidP="000F2A87">
            <w:pPr>
              <w:spacing w:afterLines="0" w:after="0" w:line="400" w:lineRule="exact"/>
            </w:pPr>
            <w:r w:rsidRPr="004A0D67">
              <w:t>Input Impedance</w:t>
            </w:r>
          </w:p>
        </w:tc>
        <w:tc>
          <w:tcPr>
            <w:tcW w:w="6238" w:type="dxa"/>
            <w:gridSpan w:val="4"/>
            <w:vAlign w:val="center"/>
            <w:hideMark/>
          </w:tcPr>
          <w:p w14:paraId="5FC10BF2" w14:textId="77777777" w:rsidR="004E2E0A" w:rsidRPr="008115BF" w:rsidRDefault="004E2E0A" w:rsidP="000F2A87">
            <w:pPr>
              <w:spacing w:afterLines="0" w:after="0" w:line="400" w:lineRule="exact"/>
              <w:jc w:val="center"/>
            </w:pPr>
            <w:r w:rsidRPr="008115BF">
              <w:t>50 Ohm</w:t>
            </w:r>
          </w:p>
        </w:tc>
      </w:tr>
      <w:tr w:rsidR="004E2E0A" w:rsidRPr="008115BF" w14:paraId="6C4DA12D" w14:textId="77777777" w:rsidTr="000F2A87">
        <w:trPr>
          <w:cnfStyle w:val="000000100000" w:firstRow="0" w:lastRow="0" w:firstColumn="0" w:lastColumn="0" w:oddVBand="0" w:evenVBand="0" w:oddHBand="1" w:evenHBand="0" w:firstRowFirstColumn="0" w:firstRowLastColumn="0" w:lastRowFirstColumn="0" w:lastRowLastColumn="0"/>
          <w:trHeight w:val="20"/>
        </w:trPr>
        <w:tc>
          <w:tcPr>
            <w:tcW w:w="2971" w:type="dxa"/>
            <w:vAlign w:val="center"/>
            <w:hideMark/>
          </w:tcPr>
          <w:p w14:paraId="30A676C7" w14:textId="696D84CC" w:rsidR="004E2E0A" w:rsidRPr="008115BF" w:rsidRDefault="004E2E0A" w:rsidP="000F2A87">
            <w:pPr>
              <w:spacing w:afterLines="0" w:after="0" w:line="400" w:lineRule="exact"/>
            </w:pPr>
            <w:r w:rsidRPr="004A0D67">
              <w:t xml:space="preserve">DC damage Level </w:t>
            </w:r>
            <w:r w:rsidR="00365197">
              <w:br/>
            </w:r>
            <w:r w:rsidRPr="004A0D67">
              <w:t>at test port</w:t>
            </w:r>
          </w:p>
        </w:tc>
        <w:tc>
          <w:tcPr>
            <w:tcW w:w="6238" w:type="dxa"/>
            <w:gridSpan w:val="4"/>
            <w:vAlign w:val="center"/>
            <w:hideMark/>
          </w:tcPr>
          <w:p w14:paraId="7D276B55" w14:textId="77777777" w:rsidR="004E2E0A" w:rsidRPr="008115BF" w:rsidRDefault="004E2E0A" w:rsidP="000F2A87">
            <w:pPr>
              <w:spacing w:afterLines="0" w:after="0" w:line="400" w:lineRule="exact"/>
              <w:jc w:val="center"/>
            </w:pPr>
            <w:r w:rsidRPr="008115BF">
              <w:t>35 V</w:t>
            </w:r>
          </w:p>
        </w:tc>
      </w:tr>
      <w:tr w:rsidR="004E2E0A" w:rsidRPr="008115BF" w14:paraId="057F47A3" w14:textId="77777777" w:rsidTr="000F2A87">
        <w:trPr>
          <w:trHeight w:val="20"/>
        </w:trPr>
        <w:tc>
          <w:tcPr>
            <w:tcW w:w="2971" w:type="dxa"/>
            <w:vAlign w:val="center"/>
            <w:hideMark/>
          </w:tcPr>
          <w:p w14:paraId="792D1A94" w14:textId="4AB8B966" w:rsidR="004E2E0A" w:rsidRPr="008115BF" w:rsidRDefault="004E2E0A" w:rsidP="000F2A87">
            <w:pPr>
              <w:spacing w:afterLines="0" w:after="0" w:line="400" w:lineRule="exact"/>
            </w:pPr>
            <w:r w:rsidRPr="004A0D67">
              <w:t xml:space="preserve">Maximum test port input </w:t>
            </w:r>
            <w:r w:rsidR="000F2A87">
              <w:br/>
            </w:r>
            <w:r w:rsidRPr="004A0D67">
              <w:t>voltage (Hot TDR Mode)</w:t>
            </w:r>
          </w:p>
        </w:tc>
        <w:tc>
          <w:tcPr>
            <w:tcW w:w="6238" w:type="dxa"/>
            <w:gridSpan w:val="4"/>
            <w:vAlign w:val="center"/>
            <w:hideMark/>
          </w:tcPr>
          <w:p w14:paraId="52619ADF" w14:textId="77777777" w:rsidR="004E2E0A" w:rsidRPr="008115BF" w:rsidRDefault="004E2E0A" w:rsidP="000F2A87">
            <w:pPr>
              <w:spacing w:afterLines="0" w:after="0" w:line="400" w:lineRule="exact"/>
              <w:jc w:val="center"/>
            </w:pPr>
            <w:r w:rsidRPr="008115BF">
              <w:t>1.5Vpp</w:t>
            </w:r>
          </w:p>
        </w:tc>
      </w:tr>
      <w:tr w:rsidR="004E2E0A" w:rsidRPr="008115BF" w14:paraId="24F7CB5B" w14:textId="77777777" w:rsidTr="000F2A87">
        <w:trPr>
          <w:cnfStyle w:val="000000100000" w:firstRow="0" w:lastRow="0" w:firstColumn="0" w:lastColumn="0" w:oddVBand="0" w:evenVBand="0" w:oddHBand="1" w:evenHBand="0" w:firstRowFirstColumn="0" w:firstRowLastColumn="0" w:lastRowFirstColumn="0" w:lastRowLastColumn="0"/>
          <w:trHeight w:val="20"/>
        </w:trPr>
        <w:tc>
          <w:tcPr>
            <w:tcW w:w="2971" w:type="dxa"/>
            <w:vAlign w:val="center"/>
            <w:hideMark/>
          </w:tcPr>
          <w:p w14:paraId="7EEBFDE5" w14:textId="77777777" w:rsidR="004E2E0A" w:rsidRPr="008115BF" w:rsidRDefault="004E2E0A" w:rsidP="000F2A87">
            <w:pPr>
              <w:spacing w:afterLines="0" w:after="0" w:line="400" w:lineRule="exact"/>
            </w:pPr>
            <w:r w:rsidRPr="004A0D67">
              <w:t>TDR stimulus</w:t>
            </w:r>
          </w:p>
        </w:tc>
        <w:tc>
          <w:tcPr>
            <w:tcW w:w="6238" w:type="dxa"/>
            <w:gridSpan w:val="4"/>
            <w:vAlign w:val="center"/>
            <w:hideMark/>
          </w:tcPr>
          <w:p w14:paraId="3E78378C" w14:textId="77777777" w:rsidR="004E2E0A" w:rsidRPr="008115BF" w:rsidRDefault="004E2E0A" w:rsidP="000F2A87">
            <w:pPr>
              <w:spacing w:afterLines="0" w:after="0" w:line="400" w:lineRule="exact"/>
              <w:jc w:val="center"/>
            </w:pPr>
            <w:r w:rsidRPr="008115BF">
              <w:t>Step, Impulse</w:t>
            </w:r>
          </w:p>
        </w:tc>
      </w:tr>
      <w:tr w:rsidR="004E2E0A" w:rsidRPr="008115BF" w14:paraId="7E86F655" w14:textId="77777777" w:rsidTr="000F2A87">
        <w:trPr>
          <w:trHeight w:val="20"/>
        </w:trPr>
        <w:tc>
          <w:tcPr>
            <w:tcW w:w="2971" w:type="dxa"/>
            <w:vAlign w:val="center"/>
            <w:hideMark/>
          </w:tcPr>
          <w:p w14:paraId="51411F33" w14:textId="77777777" w:rsidR="004E2E0A" w:rsidRPr="008115BF" w:rsidRDefault="004E2E0A" w:rsidP="000F2A87">
            <w:pPr>
              <w:spacing w:afterLines="0" w:after="0" w:line="400" w:lineRule="exact"/>
            </w:pPr>
            <w:r w:rsidRPr="004A0D67">
              <w:t>TDR step amplitude</w:t>
            </w:r>
          </w:p>
        </w:tc>
        <w:tc>
          <w:tcPr>
            <w:tcW w:w="6238" w:type="dxa"/>
            <w:gridSpan w:val="4"/>
            <w:vAlign w:val="center"/>
            <w:hideMark/>
          </w:tcPr>
          <w:p w14:paraId="4A56C9C2" w14:textId="77777777" w:rsidR="004E2E0A" w:rsidRPr="008115BF" w:rsidRDefault="004E2E0A" w:rsidP="000F2A87">
            <w:pPr>
              <w:spacing w:afterLines="0" w:after="0" w:line="400" w:lineRule="exact"/>
              <w:jc w:val="center"/>
            </w:pPr>
            <w:r w:rsidRPr="008115BF">
              <w:t>1 mV to 5 V</w:t>
            </w:r>
          </w:p>
        </w:tc>
      </w:tr>
      <w:tr w:rsidR="000F2A87" w:rsidRPr="008115BF" w14:paraId="53368ADF" w14:textId="77777777" w:rsidTr="000F2A87">
        <w:trPr>
          <w:cnfStyle w:val="000000100000" w:firstRow="0" w:lastRow="0" w:firstColumn="0" w:lastColumn="0" w:oddVBand="0" w:evenVBand="0" w:oddHBand="1" w:evenHBand="0" w:firstRowFirstColumn="0" w:firstRowLastColumn="0" w:lastRowFirstColumn="0" w:lastRowLastColumn="0"/>
          <w:trHeight w:val="20"/>
        </w:trPr>
        <w:tc>
          <w:tcPr>
            <w:tcW w:w="2971" w:type="dxa"/>
            <w:vAlign w:val="center"/>
            <w:hideMark/>
          </w:tcPr>
          <w:p w14:paraId="1AA5196F" w14:textId="298C6B90" w:rsidR="004E2E0A" w:rsidRPr="008115BF" w:rsidRDefault="004E2E0A" w:rsidP="000F2A87">
            <w:pPr>
              <w:spacing w:afterLines="0" w:after="0" w:line="400" w:lineRule="exact"/>
            </w:pPr>
            <w:r w:rsidRPr="004A0D67">
              <w:t xml:space="preserve">TDR step rise time </w:t>
            </w:r>
            <w:r w:rsidR="00365197">
              <w:br/>
            </w:r>
            <w:r w:rsidRPr="004A0D67">
              <w:t>(min) (10% to 90%)</w:t>
            </w:r>
          </w:p>
        </w:tc>
        <w:tc>
          <w:tcPr>
            <w:tcW w:w="1559" w:type="dxa"/>
            <w:vAlign w:val="center"/>
            <w:hideMark/>
          </w:tcPr>
          <w:p w14:paraId="4ACD8938" w14:textId="77777777" w:rsidR="004E2E0A" w:rsidRPr="008115BF" w:rsidRDefault="004E2E0A" w:rsidP="000F2A87">
            <w:pPr>
              <w:spacing w:afterLines="0" w:after="0" w:line="400" w:lineRule="exact"/>
              <w:jc w:val="center"/>
            </w:pPr>
            <w:r w:rsidRPr="008115BF">
              <w:t xml:space="preserve">99.1 </w:t>
            </w:r>
            <w:proofErr w:type="spellStart"/>
            <w:r w:rsidRPr="008115BF">
              <w:t>ps</w:t>
            </w:r>
            <w:proofErr w:type="spellEnd"/>
          </w:p>
        </w:tc>
        <w:tc>
          <w:tcPr>
            <w:tcW w:w="1560" w:type="dxa"/>
            <w:vAlign w:val="center"/>
            <w:hideMark/>
          </w:tcPr>
          <w:p w14:paraId="4A1617A3" w14:textId="77777777" w:rsidR="004E2E0A" w:rsidRPr="008115BF" w:rsidRDefault="004E2E0A" w:rsidP="000F2A87">
            <w:pPr>
              <w:spacing w:afterLines="0" w:after="0" w:line="400" w:lineRule="exact"/>
              <w:jc w:val="center"/>
            </w:pPr>
            <w:r w:rsidRPr="008115BF">
              <w:t xml:space="preserve">52.5 </w:t>
            </w:r>
            <w:proofErr w:type="spellStart"/>
            <w:r w:rsidRPr="008115BF">
              <w:t>ps</w:t>
            </w:r>
            <w:proofErr w:type="spellEnd"/>
          </w:p>
        </w:tc>
        <w:tc>
          <w:tcPr>
            <w:tcW w:w="1559" w:type="dxa"/>
            <w:vAlign w:val="center"/>
            <w:hideMark/>
          </w:tcPr>
          <w:p w14:paraId="4C95B071" w14:textId="77777777" w:rsidR="004E2E0A" w:rsidRPr="008115BF" w:rsidRDefault="004E2E0A" w:rsidP="000F2A87">
            <w:pPr>
              <w:spacing w:afterLines="0" w:after="0" w:line="400" w:lineRule="exact"/>
              <w:jc w:val="center"/>
            </w:pPr>
            <w:r w:rsidRPr="008115BF">
              <w:t xml:space="preserve">33.1 </w:t>
            </w:r>
            <w:proofErr w:type="spellStart"/>
            <w:r w:rsidRPr="008115BF">
              <w:t>ps</w:t>
            </w:r>
            <w:proofErr w:type="spellEnd"/>
          </w:p>
        </w:tc>
        <w:tc>
          <w:tcPr>
            <w:tcW w:w="1560" w:type="dxa"/>
            <w:noWrap/>
            <w:vAlign w:val="center"/>
            <w:hideMark/>
          </w:tcPr>
          <w:p w14:paraId="259EABEE" w14:textId="77777777" w:rsidR="004E2E0A" w:rsidRPr="008115BF" w:rsidRDefault="004E2E0A" w:rsidP="000F2A87">
            <w:pPr>
              <w:spacing w:afterLines="0" w:after="0" w:line="400" w:lineRule="exact"/>
              <w:jc w:val="center"/>
            </w:pPr>
            <w:r w:rsidRPr="008115BF">
              <w:t xml:space="preserve">16.9 </w:t>
            </w:r>
            <w:proofErr w:type="spellStart"/>
            <w:r w:rsidRPr="008115BF">
              <w:t>ps</w:t>
            </w:r>
            <w:proofErr w:type="spellEnd"/>
          </w:p>
        </w:tc>
      </w:tr>
      <w:tr w:rsidR="004E2E0A" w:rsidRPr="008115BF" w14:paraId="18FE9282" w14:textId="77777777" w:rsidTr="000F2A87">
        <w:trPr>
          <w:trHeight w:val="20"/>
        </w:trPr>
        <w:tc>
          <w:tcPr>
            <w:tcW w:w="2971" w:type="dxa"/>
            <w:vAlign w:val="center"/>
            <w:hideMark/>
          </w:tcPr>
          <w:p w14:paraId="6E7A7CCD" w14:textId="31D166B9" w:rsidR="004E2E0A" w:rsidRPr="008115BF" w:rsidRDefault="004E2E0A" w:rsidP="000F2A87">
            <w:pPr>
              <w:spacing w:afterLines="0" w:after="0" w:line="400" w:lineRule="exact"/>
            </w:pPr>
            <w:r w:rsidRPr="004A0D67">
              <w:t xml:space="preserve">TDR step response </w:t>
            </w:r>
            <w:r w:rsidR="00365197">
              <w:br/>
            </w:r>
            <w:r w:rsidRPr="004A0D67">
              <w:t xml:space="preserve">resolution in free space </w:t>
            </w:r>
            <w:r w:rsidR="00365197">
              <w:br/>
            </w:r>
            <w:r w:rsidRPr="004A0D67">
              <w:t>(min) (</w:t>
            </w:r>
            <w:proofErr w:type="spellStart"/>
            <w:r w:rsidRPr="004A0D67">
              <w:t>εr</w:t>
            </w:r>
            <w:proofErr w:type="spellEnd"/>
            <w:r w:rsidRPr="004A0D67">
              <w:t xml:space="preserve"> = 1)</w:t>
            </w:r>
          </w:p>
        </w:tc>
        <w:tc>
          <w:tcPr>
            <w:tcW w:w="1559" w:type="dxa"/>
            <w:vAlign w:val="center"/>
            <w:hideMark/>
          </w:tcPr>
          <w:p w14:paraId="6C12C4F9" w14:textId="77777777" w:rsidR="004E2E0A" w:rsidRPr="008115BF" w:rsidRDefault="004E2E0A" w:rsidP="000F2A87">
            <w:pPr>
              <w:spacing w:afterLines="0" w:after="0" w:line="400" w:lineRule="exact"/>
              <w:jc w:val="center"/>
            </w:pPr>
            <w:r w:rsidRPr="008115BF">
              <w:t>14.9 mm</w:t>
            </w:r>
          </w:p>
        </w:tc>
        <w:tc>
          <w:tcPr>
            <w:tcW w:w="1560" w:type="dxa"/>
            <w:vAlign w:val="center"/>
            <w:hideMark/>
          </w:tcPr>
          <w:p w14:paraId="271B7214" w14:textId="77777777" w:rsidR="004E2E0A" w:rsidRPr="008115BF" w:rsidRDefault="004E2E0A" w:rsidP="000F2A87">
            <w:pPr>
              <w:spacing w:afterLines="0" w:after="0" w:line="400" w:lineRule="exact"/>
              <w:jc w:val="center"/>
            </w:pPr>
            <w:r w:rsidRPr="008115BF">
              <w:t>7.9 mm</w:t>
            </w:r>
          </w:p>
        </w:tc>
        <w:tc>
          <w:tcPr>
            <w:tcW w:w="1559" w:type="dxa"/>
            <w:vAlign w:val="center"/>
            <w:hideMark/>
          </w:tcPr>
          <w:p w14:paraId="62F43936" w14:textId="77777777" w:rsidR="004E2E0A" w:rsidRPr="008115BF" w:rsidRDefault="004E2E0A" w:rsidP="000F2A87">
            <w:pPr>
              <w:spacing w:afterLines="0" w:after="0" w:line="400" w:lineRule="exact"/>
              <w:jc w:val="center"/>
            </w:pPr>
            <w:r w:rsidRPr="008115BF">
              <w:t>5 mm</w:t>
            </w:r>
          </w:p>
        </w:tc>
        <w:tc>
          <w:tcPr>
            <w:tcW w:w="1560" w:type="dxa"/>
            <w:noWrap/>
            <w:vAlign w:val="center"/>
            <w:hideMark/>
          </w:tcPr>
          <w:p w14:paraId="4E43C58D" w14:textId="77777777" w:rsidR="004E2E0A" w:rsidRPr="008115BF" w:rsidRDefault="004E2E0A" w:rsidP="000F2A87">
            <w:pPr>
              <w:spacing w:afterLines="0" w:after="0" w:line="400" w:lineRule="exact"/>
              <w:jc w:val="center"/>
            </w:pPr>
            <w:r w:rsidRPr="008115BF">
              <w:t>2.5 mm</w:t>
            </w:r>
          </w:p>
        </w:tc>
      </w:tr>
      <w:tr w:rsidR="000F2A87" w:rsidRPr="008115BF" w14:paraId="4F165309" w14:textId="77777777" w:rsidTr="000F2A87">
        <w:trPr>
          <w:cnfStyle w:val="000000100000" w:firstRow="0" w:lastRow="0" w:firstColumn="0" w:lastColumn="0" w:oddVBand="0" w:evenVBand="0" w:oddHBand="1" w:evenHBand="0" w:firstRowFirstColumn="0" w:firstRowLastColumn="0" w:lastRowFirstColumn="0" w:lastRowLastColumn="0"/>
          <w:trHeight w:val="20"/>
        </w:trPr>
        <w:tc>
          <w:tcPr>
            <w:tcW w:w="2971" w:type="dxa"/>
            <w:vAlign w:val="center"/>
            <w:hideMark/>
          </w:tcPr>
          <w:p w14:paraId="7947485C" w14:textId="77777777" w:rsidR="004E2E0A" w:rsidRPr="008115BF" w:rsidRDefault="004E2E0A" w:rsidP="000F2A87">
            <w:pPr>
              <w:spacing w:afterLines="0" w:after="0" w:line="400" w:lineRule="exact"/>
            </w:pPr>
            <w:r w:rsidRPr="004A0D67">
              <w:t>TDR impulse width (min)</w:t>
            </w:r>
          </w:p>
        </w:tc>
        <w:tc>
          <w:tcPr>
            <w:tcW w:w="1559" w:type="dxa"/>
            <w:vAlign w:val="center"/>
            <w:hideMark/>
          </w:tcPr>
          <w:p w14:paraId="3EAFE809" w14:textId="77777777" w:rsidR="004E2E0A" w:rsidRPr="008115BF" w:rsidRDefault="004E2E0A" w:rsidP="000F2A87">
            <w:pPr>
              <w:spacing w:afterLines="0" w:after="0" w:line="400" w:lineRule="exact"/>
              <w:jc w:val="center"/>
            </w:pPr>
            <w:r w:rsidRPr="008115BF">
              <w:t xml:space="preserve">134.1 </w:t>
            </w:r>
            <w:proofErr w:type="spellStart"/>
            <w:r w:rsidRPr="008115BF">
              <w:t>ps</w:t>
            </w:r>
            <w:proofErr w:type="spellEnd"/>
          </w:p>
        </w:tc>
        <w:tc>
          <w:tcPr>
            <w:tcW w:w="1560" w:type="dxa"/>
            <w:vAlign w:val="center"/>
            <w:hideMark/>
          </w:tcPr>
          <w:p w14:paraId="7D65696C" w14:textId="77777777" w:rsidR="004E2E0A" w:rsidRPr="008115BF" w:rsidRDefault="004E2E0A" w:rsidP="000F2A87">
            <w:pPr>
              <w:spacing w:afterLines="0" w:after="0" w:line="400" w:lineRule="exact"/>
              <w:jc w:val="center"/>
            </w:pPr>
            <w:r w:rsidRPr="008115BF">
              <w:t xml:space="preserve">71.0 </w:t>
            </w:r>
            <w:proofErr w:type="spellStart"/>
            <w:r w:rsidRPr="008115BF">
              <w:t>ps</w:t>
            </w:r>
            <w:proofErr w:type="spellEnd"/>
          </w:p>
        </w:tc>
        <w:tc>
          <w:tcPr>
            <w:tcW w:w="1559" w:type="dxa"/>
            <w:vAlign w:val="center"/>
            <w:hideMark/>
          </w:tcPr>
          <w:p w14:paraId="368A515E" w14:textId="77777777" w:rsidR="004E2E0A" w:rsidRPr="008115BF" w:rsidRDefault="004E2E0A" w:rsidP="000F2A87">
            <w:pPr>
              <w:spacing w:afterLines="0" w:after="0" w:line="400" w:lineRule="exact"/>
              <w:jc w:val="center"/>
            </w:pPr>
            <w:r w:rsidRPr="008115BF">
              <w:t xml:space="preserve">44.7 </w:t>
            </w:r>
            <w:proofErr w:type="spellStart"/>
            <w:r w:rsidRPr="008115BF">
              <w:t>ps</w:t>
            </w:r>
            <w:proofErr w:type="spellEnd"/>
          </w:p>
        </w:tc>
        <w:tc>
          <w:tcPr>
            <w:tcW w:w="1560" w:type="dxa"/>
            <w:noWrap/>
            <w:vAlign w:val="center"/>
            <w:hideMark/>
          </w:tcPr>
          <w:p w14:paraId="736043CF" w14:textId="77777777" w:rsidR="004E2E0A" w:rsidRPr="008115BF" w:rsidRDefault="004E2E0A" w:rsidP="000F2A87">
            <w:pPr>
              <w:spacing w:afterLines="0" w:after="0" w:line="400" w:lineRule="exact"/>
              <w:jc w:val="center"/>
            </w:pPr>
            <w:r w:rsidRPr="008115BF">
              <w:t xml:space="preserve">22.8 </w:t>
            </w:r>
            <w:proofErr w:type="spellStart"/>
            <w:r w:rsidRPr="008115BF">
              <w:t>ps</w:t>
            </w:r>
            <w:proofErr w:type="spellEnd"/>
          </w:p>
        </w:tc>
      </w:tr>
      <w:tr w:rsidR="004E2E0A" w:rsidRPr="008115BF" w14:paraId="6332A711" w14:textId="77777777" w:rsidTr="000F2A87">
        <w:trPr>
          <w:trHeight w:val="20"/>
        </w:trPr>
        <w:tc>
          <w:tcPr>
            <w:tcW w:w="2971" w:type="dxa"/>
            <w:vAlign w:val="center"/>
            <w:hideMark/>
          </w:tcPr>
          <w:p w14:paraId="267C5D68" w14:textId="77777777" w:rsidR="004E2E0A" w:rsidRPr="008115BF" w:rsidRDefault="004E2E0A" w:rsidP="000F2A87">
            <w:pPr>
              <w:spacing w:afterLines="0" w:after="0" w:line="400" w:lineRule="exact"/>
            </w:pPr>
            <w:r w:rsidRPr="004A0D67">
              <w:t>DUT length (max)</w:t>
            </w:r>
          </w:p>
        </w:tc>
        <w:tc>
          <w:tcPr>
            <w:tcW w:w="3119" w:type="dxa"/>
            <w:gridSpan w:val="2"/>
            <w:vAlign w:val="center"/>
            <w:hideMark/>
          </w:tcPr>
          <w:p w14:paraId="0C183028" w14:textId="77777777" w:rsidR="004E2E0A" w:rsidRPr="008115BF" w:rsidRDefault="004E2E0A" w:rsidP="000F2A87">
            <w:pPr>
              <w:spacing w:afterLines="0" w:after="0" w:line="400" w:lineRule="exact"/>
              <w:jc w:val="center"/>
            </w:pPr>
            <w:r w:rsidRPr="008115BF">
              <w:t xml:space="preserve">13.8 </w:t>
            </w:r>
            <w:proofErr w:type="spellStart"/>
            <w:r w:rsidRPr="008115BF">
              <w:t>μs</w:t>
            </w:r>
            <w:proofErr w:type="spellEnd"/>
          </w:p>
        </w:tc>
        <w:tc>
          <w:tcPr>
            <w:tcW w:w="3119" w:type="dxa"/>
            <w:gridSpan w:val="2"/>
            <w:vAlign w:val="center"/>
            <w:hideMark/>
          </w:tcPr>
          <w:p w14:paraId="16FC2C0D" w14:textId="77777777" w:rsidR="004E2E0A" w:rsidRPr="008115BF" w:rsidRDefault="004E2E0A" w:rsidP="000F2A87">
            <w:pPr>
              <w:spacing w:afterLines="0" w:after="0" w:line="400" w:lineRule="exact"/>
              <w:jc w:val="center"/>
            </w:pPr>
            <w:r w:rsidRPr="008115BF">
              <w:t xml:space="preserve">1.25 </w:t>
            </w:r>
            <w:proofErr w:type="spellStart"/>
            <w:r w:rsidRPr="008115BF">
              <w:t>μs</w:t>
            </w:r>
            <w:proofErr w:type="spellEnd"/>
          </w:p>
        </w:tc>
      </w:tr>
      <w:tr w:rsidR="000F2A87" w:rsidRPr="008115BF" w14:paraId="28521944" w14:textId="77777777" w:rsidTr="000F2A87">
        <w:trPr>
          <w:cnfStyle w:val="000000100000" w:firstRow="0" w:lastRow="0" w:firstColumn="0" w:lastColumn="0" w:oddVBand="0" w:evenVBand="0" w:oddHBand="1" w:evenHBand="0" w:firstRowFirstColumn="0" w:firstRowLastColumn="0" w:lastRowFirstColumn="0" w:lastRowLastColumn="0"/>
          <w:trHeight w:val="20"/>
        </w:trPr>
        <w:tc>
          <w:tcPr>
            <w:tcW w:w="2971" w:type="dxa"/>
            <w:vAlign w:val="center"/>
            <w:hideMark/>
          </w:tcPr>
          <w:p w14:paraId="294027CB" w14:textId="77777777" w:rsidR="004E2E0A" w:rsidRPr="008115BF" w:rsidRDefault="004E2E0A" w:rsidP="000F2A87">
            <w:pPr>
              <w:spacing w:afterLines="0" w:after="0" w:line="400" w:lineRule="exact"/>
            </w:pPr>
            <w:r w:rsidRPr="004A0D67">
              <w:t>Eye diagram data rate (max)</w:t>
            </w:r>
          </w:p>
        </w:tc>
        <w:tc>
          <w:tcPr>
            <w:tcW w:w="1559" w:type="dxa"/>
            <w:vAlign w:val="center"/>
            <w:hideMark/>
          </w:tcPr>
          <w:p w14:paraId="1D4370D0" w14:textId="77777777" w:rsidR="004E2E0A" w:rsidRPr="008115BF" w:rsidRDefault="004E2E0A" w:rsidP="000F2A87">
            <w:pPr>
              <w:spacing w:afterLines="0" w:after="0" w:line="400" w:lineRule="exact"/>
              <w:jc w:val="center"/>
            </w:pPr>
            <w:r w:rsidRPr="008115BF">
              <w:t>3.6 Gb/s</w:t>
            </w:r>
          </w:p>
        </w:tc>
        <w:tc>
          <w:tcPr>
            <w:tcW w:w="1560" w:type="dxa"/>
            <w:vAlign w:val="center"/>
            <w:hideMark/>
          </w:tcPr>
          <w:p w14:paraId="3F4B9BC7" w14:textId="77777777" w:rsidR="004E2E0A" w:rsidRPr="008115BF" w:rsidRDefault="004E2E0A" w:rsidP="000F2A87">
            <w:pPr>
              <w:spacing w:afterLines="0" w:after="0" w:line="400" w:lineRule="exact"/>
              <w:jc w:val="center"/>
            </w:pPr>
            <w:r w:rsidRPr="008115BF">
              <w:t>6.8 Gb/s</w:t>
            </w:r>
          </w:p>
        </w:tc>
        <w:tc>
          <w:tcPr>
            <w:tcW w:w="1559" w:type="dxa"/>
            <w:vAlign w:val="center"/>
            <w:hideMark/>
          </w:tcPr>
          <w:p w14:paraId="52A3EE52" w14:textId="77777777" w:rsidR="004E2E0A" w:rsidRPr="008115BF" w:rsidRDefault="004E2E0A" w:rsidP="000F2A87">
            <w:pPr>
              <w:spacing w:afterLines="0" w:after="0" w:line="400" w:lineRule="exact"/>
              <w:jc w:val="center"/>
            </w:pPr>
            <w:r w:rsidRPr="008115BF">
              <w:t>10.8 Gb/s</w:t>
            </w:r>
          </w:p>
        </w:tc>
        <w:tc>
          <w:tcPr>
            <w:tcW w:w="1560" w:type="dxa"/>
            <w:noWrap/>
            <w:vAlign w:val="center"/>
            <w:hideMark/>
          </w:tcPr>
          <w:p w14:paraId="75FA8F23" w14:textId="77777777" w:rsidR="004E2E0A" w:rsidRPr="008115BF" w:rsidRDefault="004E2E0A" w:rsidP="000F2A87">
            <w:pPr>
              <w:spacing w:afterLines="0" w:after="0" w:line="400" w:lineRule="exact"/>
              <w:jc w:val="center"/>
            </w:pPr>
            <w:r w:rsidRPr="008115BF">
              <w:t>21.2 Gb/s</w:t>
            </w:r>
          </w:p>
        </w:tc>
      </w:tr>
    </w:tbl>
    <w:p w14:paraId="63613316" w14:textId="77777777" w:rsidR="00365197" w:rsidRDefault="00365197" w:rsidP="00365197">
      <w:pPr>
        <w:spacing w:after="163"/>
      </w:pPr>
    </w:p>
    <w:p w14:paraId="31F53A33" w14:textId="77777777" w:rsidR="00365197" w:rsidRDefault="00365197" w:rsidP="00365197">
      <w:pPr>
        <w:spacing w:after="163"/>
      </w:pPr>
      <w:r>
        <w:br w:type="page"/>
      </w:r>
    </w:p>
    <w:p w14:paraId="71719FF4" w14:textId="495E82C6" w:rsidR="005B6455" w:rsidRPr="00365197" w:rsidRDefault="00B41E02" w:rsidP="00365197">
      <w:pPr>
        <w:pStyle w:val="1"/>
        <w:spacing w:before="326" w:after="326"/>
      </w:pPr>
      <w:r w:rsidRPr="00365197">
        <w:lastRenderedPageBreak/>
        <w:t>General information</w:t>
      </w:r>
    </w:p>
    <w:tbl>
      <w:tblPr>
        <w:tblStyle w:val="3-1"/>
        <w:tblW w:w="9351" w:type="dxa"/>
        <w:tblLayout w:type="fixed"/>
        <w:tblLook w:val="0020" w:firstRow="1" w:lastRow="0" w:firstColumn="0" w:lastColumn="0" w:noHBand="0" w:noVBand="0"/>
      </w:tblPr>
      <w:tblGrid>
        <w:gridCol w:w="4673"/>
        <w:gridCol w:w="4678"/>
      </w:tblGrid>
      <w:tr w:rsidR="00411CC1" w:rsidRPr="00EB2982" w14:paraId="045DECA4" w14:textId="77777777" w:rsidTr="00A97CBB">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4673" w:type="dxa"/>
            <w:shd w:val="clear" w:color="auto" w:fill="003B90"/>
          </w:tcPr>
          <w:p w14:paraId="2F12362C" w14:textId="77777777" w:rsidR="001671DF" w:rsidRPr="00EB2982" w:rsidRDefault="00B41E02" w:rsidP="00365197">
            <w:pPr>
              <w:autoSpaceDE w:val="0"/>
              <w:autoSpaceDN w:val="0"/>
              <w:adjustRightInd w:val="0"/>
              <w:spacing w:afterLines="0" w:after="0" w:line="380" w:lineRule="exact"/>
              <w:jc w:val="left"/>
              <w:rPr>
                <w:rFonts w:eastAsia="Arial Unicode MS" w:cs="Arial"/>
                <w:b w:val="0"/>
                <w:kern w:val="0"/>
                <w:szCs w:val="21"/>
              </w:rPr>
            </w:pPr>
            <w:r w:rsidRPr="00EB2982">
              <w:rPr>
                <w:rFonts w:eastAsia="Arial Unicode MS" w:cs="Arial"/>
                <w:kern w:val="0"/>
                <w:szCs w:val="21"/>
              </w:rPr>
              <w:t>Description</w:t>
            </w:r>
          </w:p>
        </w:tc>
        <w:tc>
          <w:tcPr>
            <w:tcW w:w="4678" w:type="dxa"/>
            <w:shd w:val="clear" w:color="auto" w:fill="003B90"/>
          </w:tcPr>
          <w:p w14:paraId="68B50A6D" w14:textId="77777777" w:rsidR="001671DF" w:rsidRPr="00EB2982" w:rsidRDefault="00B41E02" w:rsidP="00365197">
            <w:pPr>
              <w:autoSpaceDE w:val="0"/>
              <w:autoSpaceDN w:val="0"/>
              <w:adjustRightInd w:val="0"/>
              <w:spacing w:afterLines="0" w:after="0" w:line="380" w:lineRule="exact"/>
              <w:jc w:val="left"/>
              <w:cnfStyle w:val="100000000000" w:firstRow="1" w:lastRow="0" w:firstColumn="0" w:lastColumn="0" w:oddVBand="0" w:evenVBand="0" w:oddHBand="0" w:evenHBand="0" w:firstRowFirstColumn="0" w:firstRowLastColumn="0" w:lastRowFirstColumn="0" w:lastRowLastColumn="0"/>
              <w:rPr>
                <w:rFonts w:eastAsia="Arial Unicode MS" w:cs="Arial"/>
                <w:b w:val="0"/>
                <w:kern w:val="0"/>
                <w:szCs w:val="21"/>
              </w:rPr>
            </w:pPr>
            <w:r w:rsidRPr="00EB2982">
              <w:rPr>
                <w:rFonts w:eastAsia="Arial Unicode MS" w:cs="Arial"/>
                <w:kern w:val="0"/>
                <w:szCs w:val="21"/>
              </w:rPr>
              <w:t>Characteristics</w:t>
            </w:r>
          </w:p>
        </w:tc>
      </w:tr>
      <w:tr w:rsidR="00365197" w:rsidRPr="00EB2982" w14:paraId="090246EA" w14:textId="77777777" w:rsidTr="0036519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351" w:type="dxa"/>
            <w:gridSpan w:val="2"/>
          </w:tcPr>
          <w:p w14:paraId="6B0DBC6B" w14:textId="4510BABA" w:rsidR="00365197" w:rsidRPr="00365197" w:rsidRDefault="00365197" w:rsidP="00365197">
            <w:pPr>
              <w:autoSpaceDE w:val="0"/>
              <w:autoSpaceDN w:val="0"/>
              <w:adjustRightInd w:val="0"/>
              <w:spacing w:afterLines="0" w:after="0" w:line="380" w:lineRule="exact"/>
              <w:jc w:val="left"/>
              <w:rPr>
                <w:rFonts w:eastAsia="Arial Unicode MS" w:cs="Arial"/>
                <w:b/>
                <w:bCs/>
                <w:kern w:val="0"/>
                <w:szCs w:val="21"/>
              </w:rPr>
            </w:pPr>
            <w:r w:rsidRPr="00365197">
              <w:rPr>
                <w:rFonts w:eastAsia="Arial Unicode MS" w:cs="Arial"/>
                <w:b/>
                <w:kern w:val="0"/>
                <w:szCs w:val="21"/>
              </w:rPr>
              <w:t>Operating environment</w:t>
            </w:r>
          </w:p>
        </w:tc>
      </w:tr>
      <w:tr w:rsidR="00365197" w:rsidRPr="00EB2982" w14:paraId="7E86CACA" w14:textId="77777777" w:rsidTr="00F258F0">
        <w:trPr>
          <w:trHeight w:val="107"/>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6F78E64E" w14:textId="592522CF"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Temperature</w:t>
            </w:r>
          </w:p>
        </w:tc>
        <w:tc>
          <w:tcPr>
            <w:tcW w:w="4678" w:type="dxa"/>
            <w:shd w:val="clear" w:color="auto" w:fill="DBE5F1" w:themeFill="accent1" w:themeFillTint="33"/>
          </w:tcPr>
          <w:p w14:paraId="0C283BB2" w14:textId="13B6714C" w:rsidR="00365197" w:rsidRPr="00365197" w:rsidRDefault="00365197"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EB2982">
              <w:rPr>
                <w:rFonts w:eastAsia="Arial Unicode MS" w:cs="Arial"/>
                <w:bCs/>
                <w:kern w:val="0"/>
                <w:szCs w:val="21"/>
              </w:rPr>
              <w:t>0 to 40</w:t>
            </w:r>
            <w:r w:rsidRPr="00365197">
              <w:rPr>
                <w:rFonts w:eastAsia="Arial Unicode MS" w:cs="Arial"/>
                <w:bCs/>
                <w:kern w:val="0"/>
                <w:szCs w:val="21"/>
              </w:rPr>
              <w:t xml:space="preserve"> </w:t>
            </w:r>
            <w:r w:rsidRPr="00E239DF">
              <w:rPr>
                <w:rFonts w:ascii="Cambria Math" w:eastAsia="宋体" w:hAnsi="Cambria Math" w:cs="Cambria Math"/>
                <w:bCs/>
                <w:kern w:val="0"/>
                <w:szCs w:val="21"/>
              </w:rPr>
              <w:t>℃</w:t>
            </w:r>
          </w:p>
        </w:tc>
      </w:tr>
      <w:tr w:rsidR="00365197" w:rsidRPr="00EB2982" w14:paraId="079AC081" w14:textId="77777777" w:rsidTr="0036519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4673" w:type="dxa"/>
          </w:tcPr>
          <w:p w14:paraId="4C053B8B" w14:textId="2628CC96"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Humidity</w:t>
            </w:r>
          </w:p>
        </w:tc>
        <w:tc>
          <w:tcPr>
            <w:tcW w:w="4678" w:type="dxa"/>
          </w:tcPr>
          <w:p w14:paraId="7FCA1BD5" w14:textId="62B0C690" w:rsidR="00365197" w:rsidRPr="00365197" w:rsidRDefault="00637911" w:rsidP="00365197">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Pr>
                <w:rFonts w:cs="Arial"/>
                <w:szCs w:val="21"/>
              </w:rPr>
              <w:t>Type tested at 20 to 80%, wet bulb temperature &lt; 29 °C (non-condensing)</w:t>
            </w:r>
          </w:p>
        </w:tc>
      </w:tr>
      <w:tr w:rsidR="00411CC1" w:rsidRPr="00EB2982" w14:paraId="60C308F0" w14:textId="77777777" w:rsidTr="00F258F0">
        <w:trPr>
          <w:trHeight w:val="107"/>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3C41BE15" w14:textId="77777777" w:rsidR="001671DF" w:rsidRPr="00EB2982" w:rsidRDefault="005D628E"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Altitude</w:t>
            </w:r>
            <w:r w:rsidR="001671DF" w:rsidRPr="00EB2982">
              <w:rPr>
                <w:rFonts w:eastAsia="Arial Unicode MS" w:cs="Arial"/>
                <w:kern w:val="0"/>
                <w:szCs w:val="21"/>
              </w:rPr>
              <w:t xml:space="preserve"> </w:t>
            </w:r>
          </w:p>
        </w:tc>
        <w:tc>
          <w:tcPr>
            <w:tcW w:w="4678" w:type="dxa"/>
            <w:shd w:val="clear" w:color="auto" w:fill="DBE5F1" w:themeFill="accent1" w:themeFillTint="33"/>
          </w:tcPr>
          <w:p w14:paraId="416BD479" w14:textId="77777777" w:rsidR="003924F3" w:rsidRPr="00EB2982" w:rsidRDefault="00004EBC"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EB2982">
              <w:rPr>
                <w:rFonts w:eastAsia="Arial Unicode MS" w:cs="Arial"/>
                <w:bCs/>
                <w:kern w:val="0"/>
                <w:szCs w:val="21"/>
              </w:rPr>
              <w:t xml:space="preserve">0 to </w:t>
            </w:r>
            <w:r w:rsidR="001F05E9" w:rsidRPr="00EB2982">
              <w:rPr>
                <w:rFonts w:eastAsia="Arial Unicode MS" w:cs="Arial"/>
                <w:bCs/>
                <w:kern w:val="0"/>
                <w:szCs w:val="21"/>
              </w:rPr>
              <w:t>3</w:t>
            </w:r>
            <w:r w:rsidRPr="00EB2982">
              <w:rPr>
                <w:rFonts w:eastAsia="Arial Unicode MS" w:cs="Arial"/>
                <w:bCs/>
                <w:kern w:val="0"/>
                <w:szCs w:val="21"/>
              </w:rPr>
              <w:t>000</w:t>
            </w:r>
            <w:r w:rsidR="00BA0562" w:rsidRPr="00EB2982">
              <w:rPr>
                <w:rFonts w:eastAsia="Arial Unicode MS" w:cs="Arial"/>
                <w:bCs/>
                <w:kern w:val="0"/>
                <w:szCs w:val="21"/>
              </w:rPr>
              <w:t xml:space="preserve"> </w:t>
            </w:r>
            <w:r w:rsidRPr="00EB2982">
              <w:rPr>
                <w:rFonts w:eastAsia="Arial Unicode MS" w:cs="Arial"/>
                <w:bCs/>
                <w:kern w:val="0"/>
                <w:szCs w:val="21"/>
              </w:rPr>
              <w:t>m</w:t>
            </w:r>
          </w:p>
        </w:tc>
      </w:tr>
      <w:tr w:rsidR="00365197" w:rsidRPr="00EB2982" w14:paraId="0821DDDC" w14:textId="77777777" w:rsidTr="0036519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351" w:type="dxa"/>
            <w:gridSpan w:val="2"/>
          </w:tcPr>
          <w:p w14:paraId="4523C3F8" w14:textId="0FE601F3" w:rsidR="00365197" w:rsidRPr="00365197" w:rsidRDefault="00365197" w:rsidP="00365197">
            <w:pPr>
              <w:autoSpaceDE w:val="0"/>
              <w:autoSpaceDN w:val="0"/>
              <w:adjustRightInd w:val="0"/>
              <w:spacing w:afterLines="0" w:after="0" w:line="380" w:lineRule="exact"/>
              <w:jc w:val="left"/>
              <w:rPr>
                <w:rFonts w:eastAsia="Arial Unicode MS" w:cs="Arial"/>
                <w:b/>
                <w:bCs/>
                <w:kern w:val="0"/>
                <w:szCs w:val="21"/>
              </w:rPr>
            </w:pPr>
            <w:r w:rsidRPr="00365197">
              <w:rPr>
                <w:rFonts w:eastAsia="Arial Unicode MS" w:cs="Arial"/>
                <w:b/>
                <w:kern w:val="0"/>
                <w:szCs w:val="21"/>
              </w:rPr>
              <w:t>Non-operating storage environment</w:t>
            </w:r>
          </w:p>
        </w:tc>
      </w:tr>
      <w:tr w:rsidR="00365197" w:rsidRPr="00EB2982" w14:paraId="604D1EEC" w14:textId="77777777" w:rsidTr="00F258F0">
        <w:trPr>
          <w:trHeight w:val="107"/>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6B57DF9B" w14:textId="00A3A136"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Temperature</w:t>
            </w:r>
          </w:p>
        </w:tc>
        <w:tc>
          <w:tcPr>
            <w:tcW w:w="4678" w:type="dxa"/>
            <w:shd w:val="clear" w:color="auto" w:fill="DBE5F1" w:themeFill="accent1" w:themeFillTint="33"/>
          </w:tcPr>
          <w:p w14:paraId="252A3C04" w14:textId="3A483EF2" w:rsidR="00365197" w:rsidRPr="00EB2982" w:rsidRDefault="00365197"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EB2982">
              <w:rPr>
                <w:rFonts w:eastAsia="Arial Unicode MS" w:cs="Arial"/>
                <w:bCs/>
                <w:kern w:val="0"/>
                <w:szCs w:val="21"/>
              </w:rPr>
              <w:t>-20</w:t>
            </w:r>
            <w:r>
              <w:rPr>
                <w:rFonts w:eastAsia="Arial Unicode MS" w:cs="Arial"/>
                <w:bCs/>
                <w:kern w:val="0"/>
                <w:szCs w:val="21"/>
              </w:rPr>
              <w:t xml:space="preserve"> </w:t>
            </w:r>
            <w:r w:rsidRPr="00024456">
              <w:rPr>
                <w:rFonts w:ascii="Cambria Math" w:hAnsi="Cambria Math" w:cs="Cambria Math"/>
                <w:bCs/>
                <w:kern w:val="0"/>
                <w:szCs w:val="21"/>
              </w:rPr>
              <w:t>℃</w:t>
            </w:r>
            <w:r w:rsidRPr="00EB2982">
              <w:rPr>
                <w:rFonts w:eastAsia="Arial Unicode MS" w:cs="Arial"/>
                <w:bCs/>
                <w:kern w:val="0"/>
                <w:szCs w:val="21"/>
              </w:rPr>
              <w:t xml:space="preserve"> to 60</w:t>
            </w:r>
            <w:r>
              <w:rPr>
                <w:rFonts w:eastAsia="Arial Unicode MS" w:cs="Arial"/>
                <w:bCs/>
                <w:kern w:val="0"/>
                <w:szCs w:val="21"/>
              </w:rPr>
              <w:t xml:space="preserve"> </w:t>
            </w:r>
            <w:r w:rsidRPr="00E239DF">
              <w:rPr>
                <w:rFonts w:ascii="Cambria Math" w:eastAsia="宋体" w:hAnsi="Cambria Math" w:cs="Cambria Math"/>
                <w:bCs/>
                <w:kern w:val="0"/>
                <w:szCs w:val="21"/>
              </w:rPr>
              <w:t>℃</w:t>
            </w:r>
          </w:p>
        </w:tc>
      </w:tr>
      <w:tr w:rsidR="00365197" w:rsidRPr="00EB2982" w14:paraId="22C3B9DC" w14:textId="77777777" w:rsidTr="0036519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4673" w:type="dxa"/>
          </w:tcPr>
          <w:p w14:paraId="2F2BB879" w14:textId="73677F2B"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Humidity</w:t>
            </w:r>
          </w:p>
        </w:tc>
        <w:tc>
          <w:tcPr>
            <w:tcW w:w="4678" w:type="dxa"/>
          </w:tcPr>
          <w:p w14:paraId="3B50B886" w14:textId="41C51A1B" w:rsidR="00365197" w:rsidRPr="00EB2982" w:rsidRDefault="00637911" w:rsidP="00365197">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Pr>
                <w:rFonts w:cs="Arial"/>
                <w:szCs w:val="21"/>
              </w:rPr>
              <w:t>Type tested at 20 to 90%, wet bulb temperature &lt; 40 °C (non-condensing)</w:t>
            </w:r>
          </w:p>
        </w:tc>
      </w:tr>
      <w:tr w:rsidR="00411CC1" w:rsidRPr="00EB2982" w14:paraId="0EB9CD4A" w14:textId="77777777" w:rsidTr="00F258F0">
        <w:trPr>
          <w:trHeight w:val="107"/>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3C98DB43" w14:textId="77777777" w:rsidR="001671DF" w:rsidRPr="00EB2982" w:rsidRDefault="005D628E"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Altitude</w:t>
            </w:r>
          </w:p>
        </w:tc>
        <w:tc>
          <w:tcPr>
            <w:tcW w:w="4678" w:type="dxa"/>
            <w:shd w:val="clear" w:color="auto" w:fill="DBE5F1" w:themeFill="accent1" w:themeFillTint="33"/>
          </w:tcPr>
          <w:p w14:paraId="0EB3470F" w14:textId="77777777" w:rsidR="00004EBC" w:rsidRPr="00EB2982" w:rsidRDefault="00004EBC"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sidRPr="00EB2982">
              <w:rPr>
                <w:rFonts w:eastAsia="Arial Unicode MS" w:cs="Arial"/>
                <w:bCs/>
                <w:kern w:val="0"/>
                <w:szCs w:val="21"/>
              </w:rPr>
              <w:t xml:space="preserve">0 to </w:t>
            </w:r>
            <w:r w:rsidR="001F05E9" w:rsidRPr="00EB2982">
              <w:rPr>
                <w:rFonts w:eastAsia="Arial Unicode MS" w:cs="Arial"/>
                <w:bCs/>
                <w:kern w:val="0"/>
                <w:szCs w:val="21"/>
              </w:rPr>
              <w:t>15000</w:t>
            </w:r>
            <w:r w:rsidR="005F65F3">
              <w:rPr>
                <w:rFonts w:eastAsia="Arial Unicode MS" w:cs="Arial"/>
                <w:bCs/>
                <w:kern w:val="0"/>
                <w:szCs w:val="21"/>
              </w:rPr>
              <w:t xml:space="preserve"> </w:t>
            </w:r>
            <w:r w:rsidRPr="00EB2982">
              <w:rPr>
                <w:rFonts w:eastAsia="Arial Unicode MS" w:cs="Arial"/>
                <w:bCs/>
                <w:kern w:val="0"/>
                <w:szCs w:val="21"/>
              </w:rPr>
              <w:t>m</w:t>
            </w:r>
          </w:p>
        </w:tc>
      </w:tr>
      <w:tr w:rsidR="00411CC1" w:rsidRPr="00EB2982" w14:paraId="06A252CD" w14:textId="77777777" w:rsidTr="0036519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4673" w:type="dxa"/>
          </w:tcPr>
          <w:p w14:paraId="09054443" w14:textId="77777777" w:rsidR="001671DF" w:rsidRPr="00EB2982" w:rsidRDefault="005D628E"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Size</w:t>
            </w:r>
          </w:p>
        </w:tc>
        <w:tc>
          <w:tcPr>
            <w:tcW w:w="4678" w:type="dxa"/>
          </w:tcPr>
          <w:p w14:paraId="2A18708B" w14:textId="77777777" w:rsidR="001671DF" w:rsidRPr="00EB2982" w:rsidRDefault="00586988" w:rsidP="00365197">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EB2982">
              <w:rPr>
                <w:rFonts w:eastAsia="Arial Unicode MS" w:cs="Arial"/>
                <w:bCs/>
                <w:kern w:val="0"/>
                <w:szCs w:val="21"/>
              </w:rPr>
              <w:t>W×H×D=378×284×126 mm</w:t>
            </w:r>
          </w:p>
        </w:tc>
      </w:tr>
      <w:tr w:rsidR="00A67297" w:rsidRPr="00EB2982" w14:paraId="1E06040E" w14:textId="77777777" w:rsidTr="00F258F0">
        <w:trPr>
          <w:trHeight w:val="107"/>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1C4F2ED5" w14:textId="77777777" w:rsidR="00A67297" w:rsidRPr="00EB2982" w:rsidRDefault="00A672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Weight</w:t>
            </w:r>
          </w:p>
        </w:tc>
        <w:tc>
          <w:tcPr>
            <w:tcW w:w="4678" w:type="dxa"/>
            <w:shd w:val="clear" w:color="auto" w:fill="DBE5F1" w:themeFill="accent1" w:themeFillTint="33"/>
          </w:tcPr>
          <w:p w14:paraId="1194D758" w14:textId="1E2FE9A1" w:rsidR="009F3B22" w:rsidRDefault="00A67297"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Pr>
                <w:rFonts w:eastAsia="Arial Unicode MS" w:cs="Arial" w:hint="eastAsia"/>
                <w:bCs/>
                <w:kern w:val="0"/>
                <w:szCs w:val="21"/>
              </w:rPr>
              <w:t>2-port:</w:t>
            </w:r>
            <w:r>
              <w:rPr>
                <w:rFonts w:eastAsia="Arial Unicode MS" w:cs="Arial"/>
                <w:bCs/>
                <w:kern w:val="0"/>
                <w:szCs w:val="21"/>
              </w:rPr>
              <w:t xml:space="preserve"> </w:t>
            </w:r>
            <w:r>
              <w:rPr>
                <w:rFonts w:eastAsia="Arial Unicode MS" w:cs="Arial" w:hint="eastAsia"/>
                <w:bCs/>
                <w:kern w:val="0"/>
                <w:szCs w:val="21"/>
              </w:rPr>
              <w:t>5.5</w:t>
            </w:r>
            <w:r w:rsidR="005F65F3">
              <w:rPr>
                <w:rFonts w:eastAsia="Arial Unicode MS" w:cs="Arial"/>
                <w:bCs/>
                <w:kern w:val="0"/>
                <w:szCs w:val="21"/>
              </w:rPr>
              <w:t xml:space="preserve"> </w:t>
            </w:r>
            <w:r>
              <w:rPr>
                <w:rFonts w:eastAsia="Arial Unicode MS" w:cs="Arial" w:hint="eastAsia"/>
                <w:bCs/>
                <w:kern w:val="0"/>
                <w:szCs w:val="21"/>
              </w:rPr>
              <w:t>kg</w:t>
            </w:r>
            <w:r w:rsidR="00D6394B">
              <w:rPr>
                <w:rFonts w:eastAsia="Arial Unicode MS" w:cs="Arial"/>
                <w:bCs/>
                <w:kern w:val="0"/>
                <w:szCs w:val="21"/>
              </w:rPr>
              <w:t>;</w:t>
            </w:r>
          </w:p>
          <w:p w14:paraId="24C4693D" w14:textId="2F2297E9" w:rsidR="009F3B22" w:rsidRPr="00EB2982" w:rsidRDefault="00A67297" w:rsidP="008C4530">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Pr>
                <w:rFonts w:eastAsia="Arial Unicode MS" w:cs="Arial"/>
                <w:bCs/>
                <w:kern w:val="0"/>
                <w:szCs w:val="21"/>
              </w:rPr>
              <w:t>4-port</w:t>
            </w:r>
            <w:r w:rsidR="009F3B22">
              <w:rPr>
                <w:rFonts w:eastAsia="Arial Unicode MS" w:cs="Arial"/>
                <w:bCs/>
                <w:kern w:val="0"/>
                <w:szCs w:val="21"/>
              </w:rPr>
              <w:t xml:space="preserve"> or SNA5032A/SNA5022A</w:t>
            </w:r>
            <w:r w:rsidR="00D6394B">
              <w:rPr>
                <w:rFonts w:eastAsia="Arial Unicode MS" w:cs="Arial"/>
                <w:bCs/>
                <w:kern w:val="0"/>
                <w:szCs w:val="21"/>
              </w:rPr>
              <w:t>:</w:t>
            </w:r>
            <w:r>
              <w:rPr>
                <w:rFonts w:eastAsia="Arial Unicode MS" w:cs="Arial"/>
                <w:bCs/>
                <w:kern w:val="0"/>
                <w:szCs w:val="21"/>
              </w:rPr>
              <w:t xml:space="preserve"> 7.</w:t>
            </w:r>
            <w:r w:rsidR="008C4530">
              <w:rPr>
                <w:rFonts w:eastAsia="Arial Unicode MS" w:cs="Arial"/>
                <w:bCs/>
                <w:kern w:val="0"/>
                <w:szCs w:val="21"/>
              </w:rPr>
              <w:t>5</w:t>
            </w:r>
            <w:r w:rsidR="005F65F3">
              <w:rPr>
                <w:rFonts w:eastAsia="Arial Unicode MS" w:cs="Arial"/>
                <w:bCs/>
                <w:kern w:val="0"/>
                <w:szCs w:val="21"/>
              </w:rPr>
              <w:t xml:space="preserve"> </w:t>
            </w:r>
            <w:r>
              <w:rPr>
                <w:rFonts w:eastAsia="Arial Unicode MS" w:cs="Arial"/>
                <w:bCs/>
                <w:kern w:val="0"/>
                <w:szCs w:val="21"/>
              </w:rPr>
              <w:t>kg</w:t>
            </w:r>
          </w:p>
        </w:tc>
      </w:tr>
      <w:tr w:rsidR="00365197" w:rsidRPr="00EB2982" w14:paraId="4BE65567" w14:textId="77777777" w:rsidTr="0036519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351" w:type="dxa"/>
            <w:gridSpan w:val="2"/>
          </w:tcPr>
          <w:p w14:paraId="51C69F9E" w14:textId="4442D01D" w:rsidR="00365197" w:rsidRPr="00365197" w:rsidRDefault="00365197" w:rsidP="00365197">
            <w:pPr>
              <w:autoSpaceDE w:val="0"/>
              <w:autoSpaceDN w:val="0"/>
              <w:adjustRightInd w:val="0"/>
              <w:spacing w:afterLines="0" w:after="0" w:line="380" w:lineRule="exact"/>
              <w:jc w:val="left"/>
              <w:rPr>
                <w:rFonts w:eastAsia="Arial Unicode MS" w:cs="Arial"/>
                <w:b/>
                <w:bCs/>
                <w:kern w:val="0"/>
                <w:szCs w:val="21"/>
              </w:rPr>
            </w:pPr>
            <w:r w:rsidRPr="00365197">
              <w:rPr>
                <w:rFonts w:eastAsia="Arial Unicode MS" w:cs="Arial"/>
                <w:b/>
                <w:kern w:val="0"/>
                <w:szCs w:val="21"/>
              </w:rPr>
              <w:t>EMC</w:t>
            </w:r>
          </w:p>
        </w:tc>
      </w:tr>
      <w:tr w:rsidR="00365197" w:rsidRPr="00365197" w14:paraId="58C9ACAA" w14:textId="77777777" w:rsidTr="00F258F0">
        <w:trPr>
          <w:trHeight w:val="107"/>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0266AF39" w14:textId="64B4B24C"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Conducted disturbance: CISPR 11/EN 55011</w:t>
            </w:r>
          </w:p>
        </w:tc>
        <w:tc>
          <w:tcPr>
            <w:tcW w:w="4678" w:type="dxa"/>
            <w:shd w:val="clear" w:color="auto" w:fill="DBE5F1" w:themeFill="accent1" w:themeFillTint="33"/>
          </w:tcPr>
          <w:p w14:paraId="385CBCF4" w14:textId="5B44426A" w:rsidR="00365197" w:rsidRDefault="00365197"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Pr>
                <w:rFonts w:eastAsia="Arial Unicode MS" w:cs="Arial" w:hint="eastAsia"/>
                <w:bCs/>
                <w:kern w:val="0"/>
                <w:szCs w:val="21"/>
              </w:rPr>
              <w:t>CLA</w:t>
            </w:r>
            <w:r>
              <w:rPr>
                <w:rFonts w:eastAsia="Arial Unicode MS" w:cs="Arial"/>
                <w:bCs/>
                <w:kern w:val="0"/>
                <w:szCs w:val="21"/>
              </w:rPr>
              <w:t>SS A group 1, 150 kHz - 30 MHz</w:t>
            </w:r>
          </w:p>
        </w:tc>
      </w:tr>
      <w:tr w:rsidR="00365197" w:rsidRPr="00365197" w14:paraId="15F07CC0" w14:textId="77777777" w:rsidTr="0036519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4673" w:type="dxa"/>
          </w:tcPr>
          <w:p w14:paraId="416C6864" w14:textId="0F5A9E46"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Radiated disturbance: CISPR 11/EN 55011</w:t>
            </w:r>
          </w:p>
        </w:tc>
        <w:tc>
          <w:tcPr>
            <w:tcW w:w="4678" w:type="dxa"/>
          </w:tcPr>
          <w:p w14:paraId="76EDA56F" w14:textId="7361F0AA" w:rsidR="00365197" w:rsidRDefault="00365197" w:rsidP="00365197">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Pr>
                <w:rFonts w:eastAsia="Arial Unicode MS" w:cs="Arial" w:hint="eastAsia"/>
                <w:bCs/>
                <w:kern w:val="0"/>
                <w:szCs w:val="21"/>
              </w:rPr>
              <w:t>CLA</w:t>
            </w:r>
            <w:r>
              <w:rPr>
                <w:rFonts w:eastAsia="Arial Unicode MS" w:cs="Arial"/>
                <w:bCs/>
                <w:kern w:val="0"/>
                <w:szCs w:val="21"/>
              </w:rPr>
              <w:t>SS A group 1, 30 MHz -1 GHz</w:t>
            </w:r>
          </w:p>
        </w:tc>
      </w:tr>
      <w:tr w:rsidR="00365197" w:rsidRPr="00365197" w14:paraId="0CA007B7" w14:textId="77777777" w:rsidTr="00F258F0">
        <w:trPr>
          <w:trHeight w:val="107"/>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014247AB" w14:textId="012792DD"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Electrostatic </w:t>
            </w:r>
            <w:proofErr w:type="gramStart"/>
            <w:r w:rsidRPr="00EB2982">
              <w:rPr>
                <w:rFonts w:eastAsia="Arial Unicode MS" w:cs="Arial"/>
                <w:kern w:val="0"/>
                <w:szCs w:val="21"/>
              </w:rPr>
              <w:t>discharge(</w:t>
            </w:r>
            <w:proofErr w:type="gramEnd"/>
            <w:r w:rsidRPr="00EB2982">
              <w:rPr>
                <w:rFonts w:eastAsia="Arial Unicode MS" w:cs="Arial"/>
                <w:kern w:val="0"/>
                <w:szCs w:val="21"/>
              </w:rPr>
              <w:t xml:space="preserve">ESD): </w:t>
            </w:r>
            <w:r>
              <w:rPr>
                <w:rFonts w:eastAsia="Arial Unicode MS" w:cs="Arial"/>
                <w:kern w:val="0"/>
                <w:szCs w:val="21"/>
              </w:rPr>
              <w:br/>
            </w:r>
            <w:r w:rsidRPr="00EB2982">
              <w:rPr>
                <w:rFonts w:eastAsia="Arial Unicode MS" w:cs="Arial"/>
                <w:kern w:val="0"/>
                <w:szCs w:val="21"/>
              </w:rPr>
              <w:t>IEC61000-4-2/EN61000-4-2</w:t>
            </w:r>
          </w:p>
        </w:tc>
        <w:tc>
          <w:tcPr>
            <w:tcW w:w="4678" w:type="dxa"/>
            <w:shd w:val="clear" w:color="auto" w:fill="DBE5F1" w:themeFill="accent1" w:themeFillTint="33"/>
          </w:tcPr>
          <w:p w14:paraId="66C41D2C" w14:textId="303FF92B" w:rsidR="00365197" w:rsidRDefault="00365197"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bCs/>
                <w:kern w:val="0"/>
                <w:szCs w:val="21"/>
              </w:rPr>
            </w:pPr>
            <w:r>
              <w:rPr>
                <w:rFonts w:eastAsia="Arial Unicode MS" w:cs="Arial" w:hint="eastAsia"/>
                <w:kern w:val="0"/>
                <w:szCs w:val="21"/>
              </w:rPr>
              <w:t>4.0</w:t>
            </w:r>
            <w:r>
              <w:rPr>
                <w:rFonts w:eastAsia="Arial Unicode MS" w:cs="Arial"/>
                <w:kern w:val="0"/>
                <w:szCs w:val="21"/>
              </w:rPr>
              <w:t xml:space="preserve"> kV </w:t>
            </w:r>
            <w:r>
              <w:rPr>
                <w:rFonts w:eastAsia="Arial Unicode MS" w:cs="Arial" w:hint="eastAsia"/>
                <w:kern w:val="0"/>
                <w:szCs w:val="21"/>
              </w:rPr>
              <w:t>(</w:t>
            </w:r>
            <w:r>
              <w:rPr>
                <w:rFonts w:eastAsia="Arial Unicode MS" w:cs="Arial"/>
                <w:kern w:val="0"/>
                <w:szCs w:val="21"/>
              </w:rPr>
              <w:t>contact), 8.0 kV (air)</w:t>
            </w:r>
          </w:p>
        </w:tc>
      </w:tr>
      <w:tr w:rsidR="00365197" w:rsidRPr="00365197" w14:paraId="5DB06B4D" w14:textId="77777777" w:rsidTr="00365197">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tcPr>
          <w:p w14:paraId="5F8A448E" w14:textId="2E73E49C" w:rsidR="00365197" w:rsidRPr="00EB2982" w:rsidRDefault="00365197" w:rsidP="00365197">
            <w:pPr>
              <w:spacing w:afterLines="0" w:after="0" w:line="380" w:lineRule="exact"/>
            </w:pPr>
            <w:r w:rsidRPr="00EB2982">
              <w:t xml:space="preserve">Radio-frequency electromagnetic field Immunity: </w:t>
            </w:r>
            <w:r>
              <w:br/>
            </w:r>
            <w:r w:rsidRPr="00EB2982">
              <w:t>IEC 61000-4-3/EN 61000-4-3</w:t>
            </w:r>
          </w:p>
        </w:tc>
        <w:tc>
          <w:tcPr>
            <w:tcW w:w="4678" w:type="dxa"/>
          </w:tcPr>
          <w:p w14:paraId="657E596E" w14:textId="0546883C" w:rsidR="00365197" w:rsidRPr="00311281" w:rsidRDefault="00365197" w:rsidP="00365197">
            <w:pPr>
              <w:spacing w:afterLines="0" w:after="0" w:line="380" w:lineRule="exact"/>
              <w:cnfStyle w:val="000000100000" w:firstRow="0" w:lastRow="0" w:firstColumn="0" w:lastColumn="0" w:oddVBand="0" w:evenVBand="0" w:oddHBand="1" w:evenHBand="0" w:firstRowFirstColumn="0" w:firstRowLastColumn="0" w:lastRowFirstColumn="0" w:lastRowLastColumn="0"/>
            </w:pPr>
            <w:r>
              <w:rPr>
                <w:rFonts w:hint="eastAsia"/>
              </w:rPr>
              <w:t>10 V/m</w:t>
            </w:r>
            <w:r>
              <w:t xml:space="preserve"> </w:t>
            </w:r>
            <w:r>
              <w:rPr>
                <w:rFonts w:hint="eastAsia"/>
              </w:rPr>
              <w:t>(</w:t>
            </w:r>
            <w:r>
              <w:t>80 MHz to 1 GHz</w:t>
            </w:r>
            <w:r>
              <w:rPr>
                <w:rFonts w:hint="eastAsia"/>
              </w:rPr>
              <w:t>)</w:t>
            </w:r>
            <w:r w:rsidR="00D6394B">
              <w:t>;</w:t>
            </w:r>
          </w:p>
          <w:p w14:paraId="3B39C09B" w14:textId="7DE52BC7" w:rsidR="00365197" w:rsidRDefault="00365197" w:rsidP="00365197">
            <w:pPr>
              <w:spacing w:afterLines="0" w:after="0" w:line="380" w:lineRule="exact"/>
              <w:cnfStyle w:val="000000100000" w:firstRow="0" w:lastRow="0" w:firstColumn="0" w:lastColumn="0" w:oddVBand="0" w:evenVBand="0" w:oddHBand="1" w:evenHBand="0" w:firstRowFirstColumn="0" w:firstRowLastColumn="0" w:lastRowFirstColumn="0" w:lastRowLastColumn="0"/>
            </w:pPr>
            <w:r>
              <w:t>3</w:t>
            </w:r>
            <w:r>
              <w:rPr>
                <w:rFonts w:hint="eastAsia"/>
              </w:rPr>
              <w:t xml:space="preserve"> V/m</w:t>
            </w:r>
            <w:r>
              <w:t xml:space="preserve"> </w:t>
            </w:r>
            <w:r>
              <w:rPr>
                <w:rFonts w:hint="eastAsia"/>
              </w:rPr>
              <w:t>(</w:t>
            </w:r>
            <w:r>
              <w:t>1.4 GHz to 2 GHz</w:t>
            </w:r>
            <w:r>
              <w:rPr>
                <w:rFonts w:hint="eastAsia"/>
              </w:rPr>
              <w:t>)</w:t>
            </w:r>
            <w:r w:rsidR="00D6394B">
              <w:t>;</w:t>
            </w:r>
          </w:p>
          <w:p w14:paraId="5674E635" w14:textId="319EC683" w:rsidR="00365197" w:rsidRDefault="00365197" w:rsidP="00365197">
            <w:pPr>
              <w:spacing w:afterLines="0" w:after="0" w:line="380" w:lineRule="exact"/>
              <w:cnfStyle w:val="000000100000" w:firstRow="0" w:lastRow="0" w:firstColumn="0" w:lastColumn="0" w:oddVBand="0" w:evenVBand="0" w:oddHBand="1" w:evenHBand="0" w:firstRowFirstColumn="0" w:firstRowLastColumn="0" w:lastRowFirstColumn="0" w:lastRowLastColumn="0"/>
            </w:pPr>
            <w:r>
              <w:t>1</w:t>
            </w:r>
            <w:r>
              <w:rPr>
                <w:rFonts w:hint="eastAsia"/>
              </w:rPr>
              <w:t xml:space="preserve"> V/m</w:t>
            </w:r>
            <w:r>
              <w:t xml:space="preserve"> </w:t>
            </w:r>
            <w:r>
              <w:rPr>
                <w:rFonts w:hint="eastAsia"/>
              </w:rPr>
              <w:t>(</w:t>
            </w:r>
            <w:r>
              <w:t>2.0 GHz to 2.7 GHz</w:t>
            </w:r>
            <w:r>
              <w:rPr>
                <w:rFonts w:hint="eastAsia"/>
              </w:rPr>
              <w:t>)</w:t>
            </w:r>
          </w:p>
        </w:tc>
      </w:tr>
      <w:tr w:rsidR="00365197" w:rsidRPr="00365197" w14:paraId="1ACAAD29" w14:textId="77777777" w:rsidTr="00F258F0">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663B5F0C" w14:textId="167F2E1C" w:rsidR="00365197" w:rsidRPr="00365197"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Electrical fast transients (EFT):</w:t>
            </w:r>
            <w:r>
              <w:rPr>
                <w:rFonts w:eastAsia="Arial Unicode MS" w:cs="Arial"/>
                <w:kern w:val="0"/>
                <w:szCs w:val="21"/>
              </w:rPr>
              <w:br/>
            </w:r>
            <w:r w:rsidRPr="00EB2982">
              <w:rPr>
                <w:rFonts w:eastAsia="Arial Unicode MS" w:cs="Arial"/>
                <w:kern w:val="0"/>
                <w:szCs w:val="21"/>
              </w:rPr>
              <w:t>IEC 61000-4-4/EN 61000-4-4</w:t>
            </w:r>
          </w:p>
        </w:tc>
        <w:tc>
          <w:tcPr>
            <w:tcW w:w="4678" w:type="dxa"/>
            <w:shd w:val="clear" w:color="auto" w:fill="DBE5F1" w:themeFill="accent1" w:themeFillTint="33"/>
          </w:tcPr>
          <w:p w14:paraId="0EBA43E0" w14:textId="532FA2D9" w:rsidR="00365197" w:rsidRPr="00365197" w:rsidRDefault="00365197"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kern w:val="0"/>
                <w:szCs w:val="21"/>
              </w:rPr>
              <w:t>2 kV (AC power ports)</w:t>
            </w:r>
          </w:p>
        </w:tc>
      </w:tr>
      <w:tr w:rsidR="00365197" w:rsidRPr="00365197" w14:paraId="7B26CF18" w14:textId="77777777" w:rsidTr="00365197">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tcPr>
          <w:p w14:paraId="27B75014" w14:textId="26313C70"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Surges: IEC 61000-4-5/EN 61000-4-5</w:t>
            </w:r>
          </w:p>
        </w:tc>
        <w:tc>
          <w:tcPr>
            <w:tcW w:w="4678" w:type="dxa"/>
          </w:tcPr>
          <w:p w14:paraId="3E87CF41" w14:textId="13831B83" w:rsidR="00365197" w:rsidRPr="00365197" w:rsidRDefault="00365197" w:rsidP="00365197">
            <w:pPr>
              <w:spacing w:afterLines="0" w:after="0" w:line="380" w:lineRule="exact"/>
              <w:cnfStyle w:val="000000100000" w:firstRow="0" w:lastRow="0" w:firstColumn="0" w:lastColumn="0" w:oddVBand="0" w:evenVBand="0" w:oddHBand="1" w:evenHBand="0" w:firstRowFirstColumn="0" w:firstRowLastColumn="0" w:lastRowFirstColumn="0" w:lastRowLastColumn="0"/>
            </w:pPr>
            <w:r>
              <w:rPr>
                <w:rFonts w:hint="eastAsia"/>
              </w:rPr>
              <w:t>1</w:t>
            </w:r>
            <w:r>
              <w:t xml:space="preserve"> kV (Line to line</w:t>
            </w:r>
            <w:proofErr w:type="gramStart"/>
            <w:r>
              <w:t xml:space="preserve">) </w:t>
            </w:r>
            <w:r>
              <w:rPr>
                <w:rFonts w:hint="eastAsia"/>
              </w:rPr>
              <w:t>;</w:t>
            </w:r>
            <w:proofErr w:type="gramEnd"/>
            <w:r>
              <w:t xml:space="preserve"> 2 kV (Line to ground)</w:t>
            </w:r>
          </w:p>
        </w:tc>
      </w:tr>
      <w:tr w:rsidR="00365197" w:rsidRPr="00365197" w14:paraId="44E88EB0" w14:textId="77777777" w:rsidTr="00F258F0">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416A5B07" w14:textId="3A267938"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 xml:space="preserve">Radio-frequency continuous conducted </w:t>
            </w:r>
            <w:r>
              <w:rPr>
                <w:rFonts w:eastAsia="Arial Unicode MS" w:cs="Arial"/>
                <w:kern w:val="0"/>
                <w:szCs w:val="21"/>
              </w:rPr>
              <w:br/>
            </w:r>
            <w:r w:rsidRPr="00EB2982">
              <w:rPr>
                <w:rFonts w:eastAsia="Arial Unicode MS" w:cs="Arial"/>
                <w:kern w:val="0"/>
                <w:szCs w:val="21"/>
              </w:rPr>
              <w:t>Immunity: IEC 61000-4-6/EN 61000-4-6</w:t>
            </w:r>
          </w:p>
        </w:tc>
        <w:tc>
          <w:tcPr>
            <w:tcW w:w="4678" w:type="dxa"/>
            <w:shd w:val="clear" w:color="auto" w:fill="DBE5F1" w:themeFill="accent1" w:themeFillTint="33"/>
          </w:tcPr>
          <w:p w14:paraId="2832EE31" w14:textId="03984E49" w:rsidR="00365197" w:rsidRDefault="00365197" w:rsidP="00365197">
            <w:pPr>
              <w:autoSpaceDE w:val="0"/>
              <w:autoSpaceDN w:val="0"/>
              <w:adjustRightInd w:val="0"/>
              <w:spacing w:afterLines="0" w:after="0" w:line="38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311281">
              <w:rPr>
                <w:rFonts w:eastAsia="Arial Unicode MS" w:cs="Arial"/>
                <w:kern w:val="0"/>
                <w:szCs w:val="21"/>
              </w:rPr>
              <w:t>3 V, 0.15-80 MHz</w:t>
            </w:r>
          </w:p>
        </w:tc>
      </w:tr>
      <w:tr w:rsidR="00411CC1" w:rsidRPr="00EB2982" w14:paraId="15EB0926" w14:textId="77777777" w:rsidTr="0036519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4673" w:type="dxa"/>
          </w:tcPr>
          <w:p w14:paraId="2E298CDA" w14:textId="02DB69E4" w:rsidR="001671DF" w:rsidRPr="00365197" w:rsidRDefault="00EB7809"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Voltage dips and interruptions</w:t>
            </w:r>
            <w:r w:rsidR="00E84ADA" w:rsidRPr="00EB2982">
              <w:rPr>
                <w:rFonts w:eastAsia="Arial Unicode MS" w:cs="Arial"/>
                <w:kern w:val="0"/>
                <w:szCs w:val="21"/>
              </w:rPr>
              <w:t>:</w:t>
            </w:r>
            <w:r w:rsidRPr="00EB2982">
              <w:rPr>
                <w:rFonts w:eastAsia="Arial Unicode MS" w:cs="Arial"/>
                <w:kern w:val="0"/>
                <w:szCs w:val="21"/>
              </w:rPr>
              <w:t xml:space="preserve"> </w:t>
            </w:r>
            <w:r w:rsidR="00365197">
              <w:rPr>
                <w:rFonts w:eastAsia="Arial Unicode MS" w:cs="Arial"/>
                <w:kern w:val="0"/>
                <w:szCs w:val="21"/>
              </w:rPr>
              <w:br/>
            </w:r>
            <w:r w:rsidR="00E84ADA" w:rsidRPr="00EB2982">
              <w:rPr>
                <w:rFonts w:eastAsia="Arial Unicode MS" w:cs="Arial"/>
                <w:kern w:val="0"/>
                <w:szCs w:val="21"/>
              </w:rPr>
              <w:t>IEC 61000-4-11/EN 61000-4-11</w:t>
            </w:r>
          </w:p>
        </w:tc>
        <w:tc>
          <w:tcPr>
            <w:tcW w:w="4678" w:type="dxa"/>
          </w:tcPr>
          <w:p w14:paraId="5ADC7EFA" w14:textId="0CF74609" w:rsidR="005F65F3" w:rsidRDefault="00EB7809" w:rsidP="00365197">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sidRPr="00311281">
              <w:rPr>
                <w:rFonts w:eastAsia="Arial Unicode MS" w:cs="Arial"/>
                <w:kern w:val="0"/>
                <w:szCs w:val="21"/>
              </w:rPr>
              <w:t>Voltage dips:</w:t>
            </w:r>
            <w:r w:rsidR="00947F98" w:rsidRPr="00311281">
              <w:rPr>
                <w:rFonts w:eastAsia="Arial Unicode MS" w:cs="Arial"/>
                <w:kern w:val="0"/>
                <w:szCs w:val="21"/>
              </w:rPr>
              <w:br/>
            </w:r>
            <w:r w:rsidR="00947F98" w:rsidRPr="00EB2982">
              <w:rPr>
                <w:rFonts w:eastAsia="Arial Unicode MS" w:cs="Arial"/>
                <w:bCs/>
                <w:kern w:val="0"/>
                <w:szCs w:val="21"/>
              </w:rPr>
              <w:t>0% UT during 1 cycle</w:t>
            </w:r>
            <w:r w:rsidR="00D6394B">
              <w:rPr>
                <w:rFonts w:eastAsia="Arial Unicode MS" w:cs="Arial"/>
                <w:bCs/>
                <w:kern w:val="0"/>
                <w:szCs w:val="21"/>
              </w:rPr>
              <w:t>;</w:t>
            </w:r>
            <w:r w:rsidR="00947F98" w:rsidRPr="00EB2982">
              <w:rPr>
                <w:rFonts w:eastAsia="Arial Unicode MS" w:cs="Arial"/>
                <w:bCs/>
                <w:kern w:val="0"/>
                <w:szCs w:val="21"/>
              </w:rPr>
              <w:t xml:space="preserve"> </w:t>
            </w:r>
            <w:r w:rsidR="00947F98" w:rsidRPr="00EB2982">
              <w:rPr>
                <w:rFonts w:eastAsia="Arial Unicode MS" w:cs="Arial"/>
                <w:bCs/>
                <w:kern w:val="0"/>
                <w:szCs w:val="21"/>
              </w:rPr>
              <w:br/>
              <w:t>40% UT during 10/12 cycles</w:t>
            </w:r>
            <w:r w:rsidR="00D6394B">
              <w:rPr>
                <w:rFonts w:eastAsia="Arial Unicode MS" w:cs="Arial"/>
                <w:bCs/>
                <w:kern w:val="0"/>
                <w:szCs w:val="21"/>
              </w:rPr>
              <w:t>;</w:t>
            </w:r>
            <w:r w:rsidR="00947F98" w:rsidRPr="00EB2982">
              <w:rPr>
                <w:rFonts w:eastAsia="Arial Unicode MS" w:cs="Arial"/>
                <w:bCs/>
                <w:kern w:val="0"/>
                <w:szCs w:val="21"/>
              </w:rPr>
              <w:t xml:space="preserve"> </w:t>
            </w:r>
            <w:r w:rsidR="00947F98" w:rsidRPr="00EB2982">
              <w:rPr>
                <w:rFonts w:eastAsia="Arial Unicode MS" w:cs="Arial"/>
                <w:bCs/>
                <w:kern w:val="0"/>
                <w:szCs w:val="21"/>
              </w:rPr>
              <w:br/>
              <w:t>70% UT during 25/30 cycles</w:t>
            </w:r>
            <w:r w:rsidR="00D6394B">
              <w:rPr>
                <w:rFonts w:eastAsia="Arial Unicode MS" w:cs="Arial"/>
                <w:bCs/>
                <w:kern w:val="0"/>
                <w:szCs w:val="21"/>
              </w:rPr>
              <w:t>;</w:t>
            </w:r>
          </w:p>
          <w:p w14:paraId="58001323" w14:textId="77777777" w:rsidR="00947F98" w:rsidRPr="00EB2982" w:rsidRDefault="005F65F3" w:rsidP="00365197">
            <w:pPr>
              <w:autoSpaceDE w:val="0"/>
              <w:autoSpaceDN w:val="0"/>
              <w:adjustRightInd w:val="0"/>
              <w:spacing w:afterLines="0" w:after="0" w:line="38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bCs/>
                <w:kern w:val="0"/>
                <w:szCs w:val="21"/>
              </w:rPr>
            </w:pPr>
            <w:r>
              <w:rPr>
                <w:rFonts w:eastAsia="Arial Unicode MS" w:cs="Arial"/>
                <w:bCs/>
                <w:kern w:val="0"/>
                <w:szCs w:val="21"/>
              </w:rPr>
              <w:t>Voltage interruptions: 0% UT during 250 cycles</w:t>
            </w:r>
          </w:p>
        </w:tc>
      </w:tr>
      <w:tr w:rsidR="005C0363" w:rsidRPr="00EB2982" w14:paraId="39DBC129" w14:textId="77777777" w:rsidTr="00365197">
        <w:trPr>
          <w:trHeight w:val="107"/>
        </w:trPr>
        <w:tc>
          <w:tcPr>
            <w:cnfStyle w:val="000010000000" w:firstRow="0" w:lastRow="0" w:firstColumn="0" w:lastColumn="0" w:oddVBand="1" w:evenVBand="0" w:oddHBand="0" w:evenHBand="0" w:firstRowFirstColumn="0" w:firstRowLastColumn="0" w:lastRowFirstColumn="0" w:lastRowLastColumn="0"/>
            <w:tcW w:w="9351" w:type="dxa"/>
            <w:gridSpan w:val="2"/>
          </w:tcPr>
          <w:p w14:paraId="1D82B162" w14:textId="2C6D6623" w:rsidR="005C0363" w:rsidRPr="00365197" w:rsidRDefault="005C0363" w:rsidP="00365197">
            <w:pPr>
              <w:autoSpaceDE w:val="0"/>
              <w:autoSpaceDN w:val="0"/>
              <w:adjustRightInd w:val="0"/>
              <w:spacing w:afterLines="0" w:after="0" w:line="380" w:lineRule="exact"/>
              <w:jc w:val="left"/>
              <w:rPr>
                <w:rFonts w:eastAsia="Arial Unicode MS" w:cs="Arial"/>
                <w:b/>
                <w:kern w:val="0"/>
                <w:szCs w:val="21"/>
              </w:rPr>
            </w:pPr>
            <w:r w:rsidRPr="00365197">
              <w:rPr>
                <w:rFonts w:eastAsia="Arial Unicode MS" w:cs="Arial"/>
                <w:b/>
                <w:kern w:val="0"/>
                <w:szCs w:val="21"/>
              </w:rPr>
              <w:t>Safety</w:t>
            </w:r>
          </w:p>
        </w:tc>
      </w:tr>
      <w:tr w:rsidR="00365197" w:rsidRPr="00EB2982" w14:paraId="66AEF0A5" w14:textId="77777777" w:rsidTr="00F258F0">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9351" w:type="dxa"/>
            <w:gridSpan w:val="2"/>
            <w:shd w:val="clear" w:color="auto" w:fill="DBE5F1" w:themeFill="accent1" w:themeFillTint="33"/>
          </w:tcPr>
          <w:p w14:paraId="47008D58" w14:textId="77777777"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t>UL 61010-1:2012/R: 2018-11; CAN/CSA-C22.2 No. 61010-1:2012/A1:2018-11.</w:t>
            </w:r>
          </w:p>
          <w:p w14:paraId="357F10A9" w14:textId="7B3B4906" w:rsidR="00365197" w:rsidRPr="00EB2982" w:rsidRDefault="00365197" w:rsidP="00365197">
            <w:pPr>
              <w:autoSpaceDE w:val="0"/>
              <w:autoSpaceDN w:val="0"/>
              <w:adjustRightInd w:val="0"/>
              <w:spacing w:afterLines="0" w:after="0" w:line="380" w:lineRule="exact"/>
              <w:jc w:val="left"/>
              <w:rPr>
                <w:rFonts w:eastAsia="Arial Unicode MS" w:cs="Arial"/>
                <w:kern w:val="0"/>
                <w:szCs w:val="21"/>
              </w:rPr>
            </w:pPr>
            <w:r w:rsidRPr="00EB2982">
              <w:rPr>
                <w:rFonts w:eastAsia="Arial Unicode MS" w:cs="Arial"/>
                <w:kern w:val="0"/>
                <w:szCs w:val="21"/>
              </w:rPr>
              <w:lastRenderedPageBreak/>
              <w:t>UL 61010-2-030:2018; CAN/CSA-C22.2 No. 61010-2-030:2018.</w:t>
            </w:r>
          </w:p>
        </w:tc>
      </w:tr>
    </w:tbl>
    <w:p w14:paraId="40032757" w14:textId="6231C9B7" w:rsidR="003D4806" w:rsidRDefault="003D4806" w:rsidP="00365197">
      <w:pPr>
        <w:spacing w:after="163"/>
      </w:pPr>
    </w:p>
    <w:p w14:paraId="3E8E2374" w14:textId="6E6A30A3" w:rsidR="008A4B99" w:rsidRPr="00365197" w:rsidRDefault="008177D4" w:rsidP="00365197">
      <w:pPr>
        <w:pStyle w:val="1"/>
        <w:spacing w:before="326" w:after="326"/>
      </w:pPr>
      <w:r w:rsidRPr="00365197">
        <w:t>Front panel information</w:t>
      </w:r>
    </w:p>
    <w:tbl>
      <w:tblPr>
        <w:tblStyle w:val="3-1"/>
        <w:tblW w:w="9209" w:type="dxa"/>
        <w:tblLayout w:type="fixed"/>
        <w:tblLook w:val="0020" w:firstRow="1" w:lastRow="0" w:firstColumn="0" w:lastColumn="0" w:noHBand="0" w:noVBand="0"/>
      </w:tblPr>
      <w:tblGrid>
        <w:gridCol w:w="2405"/>
        <w:gridCol w:w="6804"/>
      </w:tblGrid>
      <w:tr w:rsidR="00365197" w:rsidRPr="000017B9" w14:paraId="7FB83E2F" w14:textId="77777777" w:rsidTr="00A97CBB">
        <w:trPr>
          <w:cnfStyle w:val="100000000000" w:firstRow="1" w:lastRow="0" w:firstColumn="0" w:lastColumn="0" w:oddVBand="0" w:evenVBand="0" w:oddHBand="0"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2405" w:type="dxa"/>
            <w:shd w:val="clear" w:color="auto" w:fill="003B90"/>
          </w:tcPr>
          <w:p w14:paraId="6DF2DFA5" w14:textId="77777777" w:rsidR="00365197" w:rsidRPr="000017B9" w:rsidRDefault="00365197" w:rsidP="00135C5A">
            <w:pPr>
              <w:spacing w:afterLines="0" w:after="0" w:line="330" w:lineRule="exact"/>
              <w:rPr>
                <w:b w:val="0"/>
              </w:rPr>
            </w:pPr>
            <w:r w:rsidRPr="000017B9">
              <w:t>Description</w:t>
            </w:r>
          </w:p>
        </w:tc>
        <w:tc>
          <w:tcPr>
            <w:tcW w:w="6804" w:type="dxa"/>
            <w:shd w:val="clear" w:color="auto" w:fill="003B90"/>
          </w:tcPr>
          <w:p w14:paraId="1446EB29" w14:textId="0FF07DC3" w:rsidR="00365197" w:rsidRPr="000017B9" w:rsidRDefault="00365197" w:rsidP="00135C5A">
            <w:pPr>
              <w:spacing w:afterLines="0" w:after="0" w:line="330" w:lineRule="exact"/>
              <w:cnfStyle w:val="100000000000" w:firstRow="1" w:lastRow="0" w:firstColumn="0" w:lastColumn="0" w:oddVBand="0" w:evenVBand="0" w:oddHBand="0" w:evenHBand="0" w:firstRowFirstColumn="0" w:firstRowLastColumn="0" w:lastRowFirstColumn="0" w:lastRowLastColumn="0"/>
            </w:pPr>
            <w:r w:rsidRPr="000017B9">
              <w:t xml:space="preserve">Characteristics </w:t>
            </w:r>
          </w:p>
        </w:tc>
      </w:tr>
      <w:tr w:rsidR="000017B9" w:rsidRPr="000017B9" w14:paraId="0378EAC8" w14:textId="77777777" w:rsidTr="009F3B22">
        <w:trPr>
          <w:cnfStyle w:val="000000100000" w:firstRow="0" w:lastRow="0" w:firstColumn="0" w:lastColumn="0" w:oddVBand="0" w:evenVBand="0" w:oddHBand="1" w:evenHBand="0" w:firstRowFirstColumn="0" w:firstRowLastColumn="0" w:lastRowFirstColumn="0" w:lastRowLastColumn="0"/>
          <w:trHeight w:val="106"/>
        </w:trPr>
        <w:tc>
          <w:tcPr>
            <w:cnfStyle w:val="000010000000" w:firstRow="0" w:lastRow="0" w:firstColumn="0" w:lastColumn="0" w:oddVBand="1" w:evenVBand="0" w:oddHBand="0" w:evenHBand="0" w:firstRowFirstColumn="0" w:firstRowLastColumn="0" w:lastRowFirstColumn="0" w:lastRowLastColumn="0"/>
            <w:tcW w:w="2405" w:type="dxa"/>
          </w:tcPr>
          <w:p w14:paraId="5A369D6A" w14:textId="77777777" w:rsidR="001671DF" w:rsidRPr="000017B9" w:rsidRDefault="008177D4" w:rsidP="00135C5A">
            <w:pPr>
              <w:spacing w:afterLines="0" w:after="0" w:line="330" w:lineRule="exact"/>
            </w:pPr>
            <w:r w:rsidRPr="000017B9">
              <w:t>RF connectors</w:t>
            </w:r>
            <w:r w:rsidR="001671DF" w:rsidRPr="000017B9">
              <w:t xml:space="preserve"> </w:t>
            </w:r>
          </w:p>
        </w:tc>
        <w:tc>
          <w:tcPr>
            <w:tcW w:w="6804" w:type="dxa"/>
          </w:tcPr>
          <w:p w14:paraId="65D469AB" w14:textId="0075610D" w:rsidR="001671DF" w:rsidRDefault="008177D4" w:rsidP="009F3B22">
            <w:pPr>
              <w:spacing w:after="163" w:line="400" w:lineRule="exact"/>
              <w:cnfStyle w:val="000000100000" w:firstRow="0" w:lastRow="0" w:firstColumn="0" w:lastColumn="0" w:oddVBand="0" w:evenVBand="0" w:oddHBand="1" w:evenHBand="0" w:firstRowFirstColumn="0" w:firstRowLastColumn="0" w:lastRowFirstColumn="0" w:lastRowLastColumn="0"/>
            </w:pPr>
            <w:r w:rsidRPr="000017B9">
              <w:t>Type-</w:t>
            </w:r>
            <w:r w:rsidR="001671DF" w:rsidRPr="000017B9">
              <w:t>N,</w:t>
            </w:r>
            <w:r w:rsidRPr="000017B9">
              <w:t xml:space="preserve"> female</w:t>
            </w:r>
            <w:r w:rsidR="000A30BB" w:rsidRPr="000017B9">
              <w:t>,</w:t>
            </w:r>
            <w:r w:rsidRPr="000017B9">
              <w:t xml:space="preserve"> </w:t>
            </w:r>
            <w:r w:rsidR="001671DF" w:rsidRPr="000017B9">
              <w:t xml:space="preserve">50Ω </w:t>
            </w:r>
            <w:r w:rsidR="009F3B22">
              <w:t>(</w:t>
            </w:r>
            <w:r w:rsidR="009F3B22">
              <w:rPr>
                <w:rFonts w:eastAsia="Arial Unicode MS" w:cs="Arial"/>
                <w:szCs w:val="21"/>
              </w:rPr>
              <w:t>SNA5002A/SNA5012A/SNA5004A/SNA5014A</w:t>
            </w:r>
            <w:r w:rsidR="009F3B22">
              <w:t>)</w:t>
            </w:r>
          </w:p>
          <w:p w14:paraId="7C41CD96" w14:textId="7B65E7E5" w:rsidR="009F3B22" w:rsidRPr="000017B9" w:rsidRDefault="009F3B22" w:rsidP="00135C5A">
            <w:pPr>
              <w:spacing w:afterLines="0" w:after="0" w:line="330" w:lineRule="exact"/>
              <w:cnfStyle w:val="000000100000" w:firstRow="0" w:lastRow="0" w:firstColumn="0" w:lastColumn="0" w:oddVBand="0" w:evenVBand="0" w:oddHBand="1" w:evenHBand="0" w:firstRowFirstColumn="0" w:firstRowLastColumn="0" w:lastRowFirstColumn="0" w:lastRowLastColumn="0"/>
            </w:pPr>
            <w:r>
              <w:t>3.5mm NMD</w:t>
            </w:r>
            <w:r>
              <w:rPr>
                <w:rFonts w:hint="eastAsia"/>
              </w:rPr>
              <w:t>（</w:t>
            </w:r>
            <w:r>
              <w:t>male</w:t>
            </w:r>
            <w:r>
              <w:rPr>
                <w:rFonts w:hint="eastAsia"/>
              </w:rPr>
              <w:t>），</w:t>
            </w:r>
            <w:r w:rsidRPr="003E6766">
              <w:t>50</w:t>
            </w:r>
            <w:r w:rsidR="008C4530" w:rsidRPr="000017B9">
              <w:t>Ω</w:t>
            </w:r>
            <w:r w:rsidR="008C4530">
              <w:t xml:space="preserve"> </w:t>
            </w:r>
            <w:r>
              <w:rPr>
                <w:rFonts w:hint="eastAsia"/>
              </w:rPr>
              <w:t>(</w:t>
            </w:r>
            <w:r>
              <w:t>SNA5032A/SNA5022A</w:t>
            </w:r>
            <w:r>
              <w:rPr>
                <w:rFonts w:hint="eastAsia"/>
              </w:rPr>
              <w:t>)</w:t>
            </w:r>
          </w:p>
        </w:tc>
      </w:tr>
      <w:tr w:rsidR="000017B9" w:rsidRPr="000017B9" w14:paraId="1129C5F3" w14:textId="77777777" w:rsidTr="009F3B22">
        <w:trPr>
          <w:trHeight w:val="106"/>
        </w:trPr>
        <w:tc>
          <w:tcPr>
            <w:cnfStyle w:val="000010000000" w:firstRow="0" w:lastRow="0" w:firstColumn="0" w:lastColumn="0" w:oddVBand="1" w:evenVBand="0" w:oddHBand="0" w:evenHBand="0" w:firstRowFirstColumn="0" w:firstRowLastColumn="0" w:lastRowFirstColumn="0" w:lastRowLastColumn="0"/>
            <w:tcW w:w="2405" w:type="dxa"/>
            <w:shd w:val="clear" w:color="auto" w:fill="DBE5F1" w:themeFill="accent1" w:themeFillTint="33"/>
          </w:tcPr>
          <w:p w14:paraId="50D3B4BA" w14:textId="77777777" w:rsidR="001671DF" w:rsidRPr="000017B9" w:rsidRDefault="008177D4" w:rsidP="00135C5A">
            <w:pPr>
              <w:spacing w:afterLines="0" w:after="0" w:line="330" w:lineRule="exact"/>
            </w:pPr>
            <w:r w:rsidRPr="000017B9">
              <w:t>Damage level</w:t>
            </w:r>
            <w:r w:rsidR="001671DF" w:rsidRPr="000017B9">
              <w:t xml:space="preserve"> </w:t>
            </w:r>
          </w:p>
        </w:tc>
        <w:tc>
          <w:tcPr>
            <w:tcW w:w="6804" w:type="dxa"/>
            <w:shd w:val="clear" w:color="auto" w:fill="DBE5F1" w:themeFill="accent1" w:themeFillTint="33"/>
          </w:tcPr>
          <w:p w14:paraId="64C914A4" w14:textId="72F9A92A" w:rsidR="001671DF" w:rsidRPr="000017B9" w:rsidRDefault="001671DF" w:rsidP="00135C5A">
            <w:pPr>
              <w:spacing w:afterLines="0" w:after="0" w:line="330" w:lineRule="exact"/>
              <w:cnfStyle w:val="000000000000" w:firstRow="0" w:lastRow="0" w:firstColumn="0" w:lastColumn="0" w:oddVBand="0" w:evenVBand="0" w:oddHBand="0" w:evenHBand="0" w:firstRowFirstColumn="0" w:firstRowLastColumn="0" w:lastRowFirstColumn="0" w:lastRowLastColumn="0"/>
            </w:pPr>
            <w:r w:rsidRPr="000017B9">
              <w:t>+2</w:t>
            </w:r>
            <w:r w:rsidR="00CF4AE9" w:rsidRPr="000017B9">
              <w:t>7</w:t>
            </w:r>
            <w:r w:rsidR="00BA0562" w:rsidRPr="000017B9">
              <w:t xml:space="preserve"> </w:t>
            </w:r>
            <w:r w:rsidRPr="000017B9">
              <w:t xml:space="preserve">dBm or ±35 VDC </w:t>
            </w:r>
          </w:p>
        </w:tc>
      </w:tr>
      <w:tr w:rsidR="000017B9" w:rsidRPr="000017B9" w14:paraId="1E6D656E" w14:textId="77777777" w:rsidTr="009F3B22">
        <w:trPr>
          <w:cnfStyle w:val="000000100000" w:firstRow="0" w:lastRow="0" w:firstColumn="0" w:lastColumn="0" w:oddVBand="0" w:evenVBand="0" w:oddHBand="1" w:evenHBand="0" w:firstRowFirstColumn="0" w:firstRowLastColumn="0" w:lastRowFirstColumn="0" w:lastRowLastColumn="0"/>
          <w:trHeight w:val="346"/>
        </w:trPr>
        <w:tc>
          <w:tcPr>
            <w:cnfStyle w:val="000010000000" w:firstRow="0" w:lastRow="0" w:firstColumn="0" w:lastColumn="0" w:oddVBand="1" w:evenVBand="0" w:oddHBand="0" w:evenHBand="0" w:firstRowFirstColumn="0" w:firstRowLastColumn="0" w:lastRowFirstColumn="0" w:lastRowLastColumn="0"/>
            <w:tcW w:w="2405" w:type="dxa"/>
          </w:tcPr>
          <w:p w14:paraId="14BF2EEE" w14:textId="0E12E592" w:rsidR="001671DF" w:rsidRPr="000017B9" w:rsidRDefault="008177D4" w:rsidP="00135C5A">
            <w:pPr>
              <w:spacing w:afterLines="0" w:after="0" w:line="330" w:lineRule="exact"/>
            </w:pPr>
            <w:r w:rsidRPr="000017B9">
              <w:t>Display</w:t>
            </w:r>
            <w:r w:rsidR="001671DF" w:rsidRPr="000017B9">
              <w:t xml:space="preserve"> </w:t>
            </w:r>
            <w:r w:rsidRPr="000017B9">
              <w:t>Resolution</w:t>
            </w:r>
          </w:p>
        </w:tc>
        <w:tc>
          <w:tcPr>
            <w:tcW w:w="6804" w:type="dxa"/>
          </w:tcPr>
          <w:p w14:paraId="6CC6B728" w14:textId="0FB02564" w:rsidR="001671DF" w:rsidRPr="000017B9" w:rsidRDefault="001671DF" w:rsidP="00135C5A">
            <w:pPr>
              <w:spacing w:afterLines="0" w:after="0" w:line="330" w:lineRule="exact"/>
              <w:cnfStyle w:val="000000100000" w:firstRow="0" w:lastRow="0" w:firstColumn="0" w:lastColumn="0" w:oddVBand="0" w:evenVBand="0" w:oddHBand="1" w:evenHBand="0" w:firstRowFirstColumn="0" w:firstRowLastColumn="0" w:lastRowFirstColumn="0" w:lastRowLastColumn="0"/>
            </w:pPr>
            <w:proofErr w:type="gramStart"/>
            <w:r w:rsidRPr="000017B9">
              <w:t>12.1 inch</w:t>
            </w:r>
            <w:proofErr w:type="gramEnd"/>
            <w:r w:rsidRPr="000017B9">
              <w:t xml:space="preserve"> TFT color LCD with touch </w:t>
            </w:r>
            <w:proofErr w:type="gramStart"/>
            <w:r w:rsidRPr="000017B9">
              <w:t xml:space="preserve">screen </w:t>
            </w:r>
            <w:r w:rsidR="00365197">
              <w:t>;</w:t>
            </w:r>
            <w:proofErr w:type="gramEnd"/>
            <w:r w:rsidR="00365197">
              <w:t xml:space="preserve"> </w:t>
            </w:r>
            <w:r w:rsidRPr="000017B9">
              <w:t xml:space="preserve">WXGA (1280 x 800) </w:t>
            </w:r>
          </w:p>
        </w:tc>
      </w:tr>
      <w:tr w:rsidR="000017B9" w:rsidRPr="000017B9" w14:paraId="1D969553" w14:textId="77777777" w:rsidTr="009F3B22">
        <w:trPr>
          <w:trHeight w:val="325"/>
        </w:trPr>
        <w:tc>
          <w:tcPr>
            <w:cnfStyle w:val="000010000000" w:firstRow="0" w:lastRow="0" w:firstColumn="0" w:lastColumn="0" w:oddVBand="1" w:evenVBand="0" w:oddHBand="0" w:evenHBand="0" w:firstRowFirstColumn="0" w:firstRowLastColumn="0" w:lastRowFirstColumn="0" w:lastRowLastColumn="0"/>
            <w:tcW w:w="2405" w:type="dxa"/>
            <w:shd w:val="clear" w:color="auto" w:fill="DBE5F1" w:themeFill="accent1" w:themeFillTint="33"/>
          </w:tcPr>
          <w:p w14:paraId="65D8F604" w14:textId="77777777" w:rsidR="001671DF" w:rsidRPr="000017B9" w:rsidRDefault="001671DF" w:rsidP="00135C5A">
            <w:pPr>
              <w:spacing w:afterLines="0" w:after="0" w:line="330" w:lineRule="exact"/>
            </w:pPr>
            <w:r w:rsidRPr="000017B9">
              <w:t>USB</w:t>
            </w:r>
            <w:r w:rsidR="008177D4" w:rsidRPr="000017B9">
              <w:t xml:space="preserve"> interface</w:t>
            </w:r>
            <w:r w:rsidRPr="000017B9">
              <w:t xml:space="preserve"> </w:t>
            </w:r>
          </w:p>
        </w:tc>
        <w:tc>
          <w:tcPr>
            <w:tcW w:w="6804" w:type="dxa"/>
            <w:shd w:val="clear" w:color="auto" w:fill="DBE5F1" w:themeFill="accent1" w:themeFillTint="33"/>
          </w:tcPr>
          <w:p w14:paraId="4F62D51D" w14:textId="77777777" w:rsidR="001671DF" w:rsidRPr="000017B9" w:rsidRDefault="00682473" w:rsidP="00135C5A">
            <w:pPr>
              <w:spacing w:afterLines="0" w:after="0" w:line="330" w:lineRule="exact"/>
              <w:cnfStyle w:val="000000000000" w:firstRow="0" w:lastRow="0" w:firstColumn="0" w:lastColumn="0" w:oddVBand="0" w:evenVBand="0" w:oddHBand="0" w:evenHBand="0" w:firstRowFirstColumn="0" w:firstRowLastColumn="0" w:lastRowFirstColumn="0" w:lastRowLastColumn="0"/>
            </w:pPr>
            <w:r w:rsidRPr="000017B9">
              <w:t>USB-A 2.0</w:t>
            </w:r>
            <w:r w:rsidR="001671DF" w:rsidRPr="000017B9">
              <w:t xml:space="preserve"> </w:t>
            </w:r>
          </w:p>
        </w:tc>
      </w:tr>
    </w:tbl>
    <w:p w14:paraId="71E608FB" w14:textId="77777777" w:rsidR="00365197" w:rsidRDefault="00365197">
      <w:pPr>
        <w:spacing w:after="163"/>
      </w:pPr>
    </w:p>
    <w:p w14:paraId="34EB582F" w14:textId="20F36D1D" w:rsidR="00905616" w:rsidRPr="00855FC4" w:rsidRDefault="00E75DC2" w:rsidP="00365197">
      <w:pPr>
        <w:pStyle w:val="1"/>
        <w:spacing w:before="326" w:after="326"/>
      </w:pPr>
      <w:r w:rsidRPr="00855FC4">
        <w:t>Rear panel information</w:t>
      </w:r>
    </w:p>
    <w:tbl>
      <w:tblPr>
        <w:tblStyle w:val="3-1"/>
        <w:tblW w:w="9209" w:type="dxa"/>
        <w:tblLayout w:type="fixed"/>
        <w:tblLook w:val="0020" w:firstRow="1" w:lastRow="0" w:firstColumn="0" w:lastColumn="0" w:noHBand="0" w:noVBand="0"/>
      </w:tblPr>
      <w:tblGrid>
        <w:gridCol w:w="4673"/>
        <w:gridCol w:w="4536"/>
      </w:tblGrid>
      <w:tr w:rsidR="00365197" w:rsidRPr="000017B9" w14:paraId="3B9FB073" w14:textId="77777777" w:rsidTr="00A97CBB">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003B90"/>
          </w:tcPr>
          <w:p w14:paraId="43A2E468" w14:textId="77777777" w:rsidR="00365197" w:rsidRPr="000017B9" w:rsidRDefault="00365197" w:rsidP="00135C5A">
            <w:pPr>
              <w:autoSpaceDE w:val="0"/>
              <w:autoSpaceDN w:val="0"/>
              <w:adjustRightInd w:val="0"/>
              <w:spacing w:afterLines="0" w:after="0" w:line="330" w:lineRule="exact"/>
              <w:jc w:val="left"/>
              <w:rPr>
                <w:rFonts w:eastAsia="Arial Unicode MS" w:cs="Arial"/>
                <w:b w:val="0"/>
                <w:kern w:val="0"/>
                <w:szCs w:val="21"/>
              </w:rPr>
            </w:pPr>
            <w:r w:rsidRPr="000017B9">
              <w:rPr>
                <w:rFonts w:eastAsia="Arial Unicode MS" w:cs="Arial"/>
                <w:kern w:val="0"/>
                <w:szCs w:val="21"/>
              </w:rPr>
              <w:t>Description</w:t>
            </w:r>
          </w:p>
        </w:tc>
        <w:tc>
          <w:tcPr>
            <w:tcW w:w="4536" w:type="dxa"/>
            <w:shd w:val="clear" w:color="auto" w:fill="003B90"/>
          </w:tcPr>
          <w:p w14:paraId="25E41FAB" w14:textId="4AEF7CA7" w:rsidR="00365197" w:rsidRPr="000017B9" w:rsidRDefault="00365197" w:rsidP="00135C5A">
            <w:pPr>
              <w:autoSpaceDE w:val="0"/>
              <w:autoSpaceDN w:val="0"/>
              <w:adjustRightInd w:val="0"/>
              <w:spacing w:afterLines="0" w:after="0" w:line="330" w:lineRule="exact"/>
              <w:jc w:val="left"/>
              <w:cnfStyle w:val="100000000000" w:firstRow="1"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 xml:space="preserve">Characteristics </w:t>
            </w:r>
          </w:p>
        </w:tc>
      </w:tr>
      <w:tr w:rsidR="00365197" w:rsidRPr="000017B9" w14:paraId="71F53242" w14:textId="77777777" w:rsidTr="00365197">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261AECA5" w14:textId="3A44987E" w:rsidR="00365197" w:rsidRPr="00365197" w:rsidRDefault="00365197"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t>Ext trigger input connector</w:t>
            </w:r>
          </w:p>
        </w:tc>
      </w:tr>
      <w:tr w:rsidR="00365197" w:rsidRPr="000017B9" w14:paraId="06C110C8"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tcPr>
          <w:p w14:paraId="28BBCEC2" w14:textId="674AF035"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Type</w:t>
            </w:r>
          </w:p>
        </w:tc>
        <w:tc>
          <w:tcPr>
            <w:tcW w:w="4536" w:type="dxa"/>
          </w:tcPr>
          <w:p w14:paraId="47F7C157" w14:textId="3A89EC0C"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BNC, female</w:t>
            </w:r>
          </w:p>
        </w:tc>
      </w:tr>
      <w:tr w:rsidR="00365197" w:rsidRPr="000017B9" w14:paraId="00E7EB74"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0C52F8FF" w14:textId="0D155F4F"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Input level</w:t>
            </w:r>
          </w:p>
        </w:tc>
        <w:tc>
          <w:tcPr>
            <w:tcW w:w="4536" w:type="dxa"/>
            <w:shd w:val="clear" w:color="auto" w:fill="DBE5F1" w:themeFill="accent1" w:themeFillTint="33"/>
          </w:tcPr>
          <w:p w14:paraId="6626FDEA" w14:textId="4773D6E6"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5V TTL</w:t>
            </w:r>
          </w:p>
        </w:tc>
      </w:tr>
      <w:tr w:rsidR="00365197" w:rsidRPr="000017B9" w14:paraId="0FE04072" w14:textId="77777777" w:rsidTr="00365197">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52BBF62F" w14:textId="2092953F" w:rsidR="00365197" w:rsidRPr="00365197" w:rsidRDefault="00365197"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t>Ext trigger output connector</w:t>
            </w:r>
          </w:p>
        </w:tc>
      </w:tr>
      <w:tr w:rsidR="000017B9" w:rsidRPr="000017B9" w14:paraId="15946D07"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46287198" w14:textId="6D9A59AB" w:rsidR="00633A5B" w:rsidRPr="000017B9" w:rsidRDefault="00E75DC2"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Type</w:t>
            </w:r>
          </w:p>
        </w:tc>
        <w:tc>
          <w:tcPr>
            <w:tcW w:w="4536" w:type="dxa"/>
            <w:shd w:val="clear" w:color="auto" w:fill="DBE5F1" w:themeFill="accent1" w:themeFillTint="33"/>
          </w:tcPr>
          <w:p w14:paraId="0A3104DE" w14:textId="556EDCF9" w:rsidR="00633A5B" w:rsidRPr="000017B9" w:rsidRDefault="000A30BB"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BNC,</w:t>
            </w:r>
            <w:r w:rsidR="00E75DC2" w:rsidRPr="000017B9">
              <w:rPr>
                <w:rFonts w:eastAsia="Arial Unicode MS" w:cs="Arial"/>
                <w:kern w:val="0"/>
                <w:szCs w:val="21"/>
              </w:rPr>
              <w:t xml:space="preserve"> female</w:t>
            </w:r>
          </w:p>
        </w:tc>
      </w:tr>
      <w:tr w:rsidR="00365197" w:rsidRPr="000017B9" w14:paraId="6E2684BC"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tcPr>
          <w:p w14:paraId="41699CAC" w14:textId="6697EE35"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Max output current</w:t>
            </w:r>
          </w:p>
        </w:tc>
        <w:tc>
          <w:tcPr>
            <w:tcW w:w="4536" w:type="dxa"/>
          </w:tcPr>
          <w:p w14:paraId="0BAC5ADD" w14:textId="4D72796A"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20 mA</w:t>
            </w:r>
          </w:p>
        </w:tc>
      </w:tr>
      <w:tr w:rsidR="00365197" w:rsidRPr="000017B9" w14:paraId="61D49A55"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7C7A18E9" w14:textId="55DBFE6B"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Output level</w:t>
            </w:r>
          </w:p>
        </w:tc>
        <w:tc>
          <w:tcPr>
            <w:tcW w:w="4536" w:type="dxa"/>
            <w:shd w:val="clear" w:color="auto" w:fill="DBE5F1" w:themeFill="accent1" w:themeFillTint="33"/>
          </w:tcPr>
          <w:p w14:paraId="731AAFBB" w14:textId="577E6967"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3.3V TTL</w:t>
            </w:r>
          </w:p>
        </w:tc>
      </w:tr>
      <w:tr w:rsidR="00365197" w:rsidRPr="000017B9" w14:paraId="6619A4EF" w14:textId="77777777" w:rsidTr="00365197">
        <w:trPr>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3CE63204" w14:textId="2FE4F68C" w:rsidR="00365197" w:rsidRPr="00365197" w:rsidRDefault="00365197"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t>Ext ref-signal input connector</w:t>
            </w:r>
          </w:p>
        </w:tc>
      </w:tr>
      <w:tr w:rsidR="00365197" w:rsidRPr="000017B9" w14:paraId="01078C16"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50C8DABF" w14:textId="7B1CC722"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Type</w:t>
            </w:r>
          </w:p>
        </w:tc>
        <w:tc>
          <w:tcPr>
            <w:tcW w:w="4536" w:type="dxa"/>
            <w:shd w:val="clear" w:color="auto" w:fill="DBE5F1" w:themeFill="accent1" w:themeFillTint="33"/>
          </w:tcPr>
          <w:p w14:paraId="447CC111" w14:textId="52D85D4F"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BNC, female</w:t>
            </w:r>
          </w:p>
        </w:tc>
      </w:tr>
      <w:tr w:rsidR="00365197" w:rsidRPr="000017B9" w14:paraId="0A6D4F61"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tcPr>
          <w:p w14:paraId="3AAC3714" w14:textId="5E4A1D68"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Input frequency</w:t>
            </w:r>
          </w:p>
        </w:tc>
        <w:tc>
          <w:tcPr>
            <w:tcW w:w="4536" w:type="dxa"/>
          </w:tcPr>
          <w:p w14:paraId="7BC9DE97" w14:textId="3E01F9C0"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10 MHz ±10 ppm</w:t>
            </w:r>
          </w:p>
        </w:tc>
      </w:tr>
      <w:tr w:rsidR="00365197" w:rsidRPr="000017B9" w14:paraId="3BFFBD89"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18528534" w14:textId="52C179FE"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Input level</w:t>
            </w:r>
          </w:p>
        </w:tc>
        <w:tc>
          <w:tcPr>
            <w:tcW w:w="4536" w:type="dxa"/>
            <w:shd w:val="clear" w:color="auto" w:fill="DBE5F1" w:themeFill="accent1" w:themeFillTint="33"/>
          </w:tcPr>
          <w:p w14:paraId="30CCCDCB" w14:textId="09C19F98"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3 dBm to +10 dBm</w:t>
            </w:r>
          </w:p>
        </w:tc>
      </w:tr>
      <w:tr w:rsidR="000017B9" w:rsidRPr="000017B9" w14:paraId="3C328995"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tcPr>
          <w:p w14:paraId="47FD1B66" w14:textId="77777777" w:rsidR="00633A5B" w:rsidRPr="000017B9" w:rsidRDefault="009242D5"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Input impedance</w:t>
            </w:r>
            <w:r w:rsidR="00633A5B" w:rsidRPr="000017B9">
              <w:rPr>
                <w:rFonts w:eastAsia="Arial Unicode MS" w:cs="Arial"/>
                <w:kern w:val="0"/>
                <w:szCs w:val="21"/>
              </w:rPr>
              <w:t xml:space="preserve"> </w:t>
            </w:r>
          </w:p>
        </w:tc>
        <w:tc>
          <w:tcPr>
            <w:tcW w:w="4536" w:type="dxa"/>
          </w:tcPr>
          <w:p w14:paraId="4D9DDCF5" w14:textId="77777777" w:rsidR="00633A5B" w:rsidRPr="000017B9" w:rsidRDefault="000A30BB"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50</w:t>
            </w:r>
            <w:r w:rsidR="00633A5B" w:rsidRPr="000017B9">
              <w:rPr>
                <w:rFonts w:eastAsia="Arial Unicode MS" w:cs="Arial"/>
                <w:kern w:val="0"/>
                <w:szCs w:val="21"/>
              </w:rPr>
              <w:t xml:space="preserve">Ω </w:t>
            </w:r>
          </w:p>
        </w:tc>
      </w:tr>
      <w:tr w:rsidR="00365197" w:rsidRPr="000017B9" w14:paraId="12548896" w14:textId="77777777" w:rsidTr="00365197">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35302051" w14:textId="12608A58" w:rsidR="00365197" w:rsidRPr="00365197" w:rsidRDefault="00365197"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t>Int ref-signal output connector</w:t>
            </w:r>
          </w:p>
        </w:tc>
      </w:tr>
      <w:tr w:rsidR="00365197" w:rsidRPr="000017B9" w14:paraId="0EC30BAB"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1082A136" w14:textId="48CF4812"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Type</w:t>
            </w:r>
          </w:p>
        </w:tc>
        <w:tc>
          <w:tcPr>
            <w:tcW w:w="4536" w:type="dxa"/>
            <w:shd w:val="clear" w:color="auto" w:fill="DBE5F1" w:themeFill="accent1" w:themeFillTint="33"/>
          </w:tcPr>
          <w:p w14:paraId="7E6F4BFC" w14:textId="392B2FA3"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BNC, female</w:t>
            </w:r>
          </w:p>
        </w:tc>
      </w:tr>
      <w:tr w:rsidR="00365197" w:rsidRPr="000017B9" w14:paraId="49A3634F"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tcPr>
          <w:p w14:paraId="5637A79F" w14:textId="7B0593B0"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Output frequency</w:t>
            </w:r>
          </w:p>
        </w:tc>
        <w:tc>
          <w:tcPr>
            <w:tcW w:w="4536" w:type="dxa"/>
          </w:tcPr>
          <w:p w14:paraId="3026554E" w14:textId="46104CD8"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10 MHz ± 5 ppm</w:t>
            </w:r>
          </w:p>
        </w:tc>
      </w:tr>
      <w:tr w:rsidR="00365197" w:rsidRPr="000017B9" w14:paraId="6F19E26B"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0A93BD37" w14:textId="00916814"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Signal type</w:t>
            </w:r>
          </w:p>
        </w:tc>
        <w:tc>
          <w:tcPr>
            <w:tcW w:w="4536" w:type="dxa"/>
            <w:shd w:val="clear" w:color="auto" w:fill="DBE5F1" w:themeFill="accent1" w:themeFillTint="33"/>
          </w:tcPr>
          <w:p w14:paraId="60CE8D91" w14:textId="6D567EC2"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Sinewave</w:t>
            </w:r>
          </w:p>
        </w:tc>
      </w:tr>
      <w:tr w:rsidR="00365197" w:rsidRPr="000017B9" w14:paraId="1613BA92"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tcPr>
          <w:p w14:paraId="1558C942" w14:textId="065E4174"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Output level</w:t>
            </w:r>
          </w:p>
        </w:tc>
        <w:tc>
          <w:tcPr>
            <w:tcW w:w="4536" w:type="dxa"/>
          </w:tcPr>
          <w:p w14:paraId="0A2DB209" w14:textId="768AA23C"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0 dBm ± 3 dB into 50 Ω</w:t>
            </w:r>
          </w:p>
        </w:tc>
      </w:tr>
      <w:tr w:rsidR="00365197" w:rsidRPr="000017B9" w14:paraId="4B1C798E"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3BC30DB1" w14:textId="77777777"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 xml:space="preserve">Output impedance </w:t>
            </w:r>
          </w:p>
        </w:tc>
        <w:tc>
          <w:tcPr>
            <w:tcW w:w="4536" w:type="dxa"/>
            <w:shd w:val="clear" w:color="auto" w:fill="DBE5F1" w:themeFill="accent1" w:themeFillTint="33"/>
          </w:tcPr>
          <w:p w14:paraId="0EF43EDE" w14:textId="75B72994"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50 Ω</w:t>
            </w:r>
          </w:p>
        </w:tc>
      </w:tr>
      <w:tr w:rsidR="00365197" w:rsidRPr="000017B9" w14:paraId="03EC1EA0" w14:textId="77777777" w:rsidTr="00365197">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9209" w:type="dxa"/>
            <w:gridSpan w:val="2"/>
          </w:tcPr>
          <w:p w14:paraId="65082123" w14:textId="6DAED089" w:rsidR="00365197" w:rsidRPr="00365197" w:rsidRDefault="00365197"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t>Bias tee input connector</w:t>
            </w:r>
          </w:p>
        </w:tc>
      </w:tr>
      <w:tr w:rsidR="00365197" w:rsidRPr="000017B9" w14:paraId="2539CE9F"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239F0B08" w14:textId="29B2E2F4"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Type</w:t>
            </w:r>
          </w:p>
        </w:tc>
        <w:tc>
          <w:tcPr>
            <w:tcW w:w="4536" w:type="dxa"/>
            <w:shd w:val="clear" w:color="auto" w:fill="DBE5F1" w:themeFill="accent1" w:themeFillTint="33"/>
          </w:tcPr>
          <w:p w14:paraId="4A79297F" w14:textId="7019D2A4"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BNC, female</w:t>
            </w:r>
          </w:p>
        </w:tc>
      </w:tr>
      <w:tr w:rsidR="00365197" w:rsidRPr="000017B9" w14:paraId="60F3149B"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tcPr>
          <w:p w14:paraId="05439848" w14:textId="5CEF6A52"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Max voltage</w:t>
            </w:r>
          </w:p>
        </w:tc>
        <w:tc>
          <w:tcPr>
            <w:tcW w:w="4536" w:type="dxa"/>
          </w:tcPr>
          <w:p w14:paraId="0D35B87C" w14:textId="026B7951"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 35</w:t>
            </w:r>
            <w:r>
              <w:rPr>
                <w:rFonts w:eastAsia="Arial Unicode MS" w:cs="Arial"/>
                <w:kern w:val="0"/>
                <w:szCs w:val="21"/>
              </w:rPr>
              <w:t xml:space="preserve"> </w:t>
            </w:r>
            <w:r w:rsidRPr="000017B9">
              <w:rPr>
                <w:rFonts w:eastAsia="Arial Unicode MS" w:cs="Arial"/>
                <w:kern w:val="0"/>
                <w:szCs w:val="21"/>
              </w:rPr>
              <w:t>VDC</w:t>
            </w:r>
          </w:p>
        </w:tc>
      </w:tr>
      <w:tr w:rsidR="00365197" w:rsidRPr="000017B9" w14:paraId="04CBE1C8"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5012CD9B" w14:textId="412F536A" w:rsidR="00365197" w:rsidRPr="00365197"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Max current</w:t>
            </w:r>
            <w:r w:rsidR="00135C5A">
              <w:rPr>
                <w:rFonts w:eastAsia="Arial Unicode MS" w:cs="Arial"/>
                <w:kern w:val="0"/>
                <w:szCs w:val="21"/>
              </w:rPr>
              <w:t xml:space="preserve"> </w:t>
            </w:r>
            <w:r w:rsidRPr="000017B9">
              <w:rPr>
                <w:rFonts w:eastAsia="Arial Unicode MS" w:cs="Arial"/>
                <w:kern w:val="0"/>
                <w:szCs w:val="21"/>
              </w:rPr>
              <w:t>(no degradation RF specification)</w:t>
            </w:r>
          </w:p>
        </w:tc>
        <w:tc>
          <w:tcPr>
            <w:tcW w:w="4536" w:type="dxa"/>
            <w:shd w:val="clear" w:color="auto" w:fill="DBE5F1" w:themeFill="accent1" w:themeFillTint="33"/>
          </w:tcPr>
          <w:p w14:paraId="7C668A12" w14:textId="47086AFC"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 300 mA</w:t>
            </w:r>
          </w:p>
        </w:tc>
      </w:tr>
      <w:tr w:rsidR="00365197" w:rsidRPr="000017B9" w14:paraId="1E9C90CE"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tcPr>
          <w:p w14:paraId="1FD55806" w14:textId="1F0EA413"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Max current (damage level)</w:t>
            </w:r>
          </w:p>
        </w:tc>
        <w:tc>
          <w:tcPr>
            <w:tcW w:w="4536" w:type="dxa"/>
          </w:tcPr>
          <w:p w14:paraId="569EA13D" w14:textId="0F2C4B5B"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500 mA</w:t>
            </w:r>
          </w:p>
        </w:tc>
      </w:tr>
      <w:tr w:rsidR="00365197" w:rsidRPr="000017B9" w14:paraId="28E68BE6" w14:textId="77777777" w:rsidTr="00135C5A">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DBE5F1" w:themeFill="accent1" w:themeFillTint="33"/>
          </w:tcPr>
          <w:p w14:paraId="71468ED7" w14:textId="58B4224C" w:rsidR="00365197" w:rsidRPr="000017B9" w:rsidRDefault="00365197" w:rsidP="00135C5A">
            <w:pPr>
              <w:autoSpaceDE w:val="0"/>
              <w:autoSpaceDN w:val="0"/>
              <w:adjustRightInd w:val="0"/>
              <w:spacing w:afterLines="0" w:after="0" w:line="330" w:lineRule="exact"/>
              <w:jc w:val="left"/>
              <w:rPr>
                <w:rFonts w:eastAsia="Arial Unicode MS" w:cs="Arial"/>
                <w:kern w:val="0"/>
                <w:szCs w:val="21"/>
              </w:rPr>
            </w:pPr>
            <w:r w:rsidRPr="000017B9">
              <w:rPr>
                <w:rFonts w:eastAsia="Arial Unicode MS" w:cs="Arial"/>
                <w:kern w:val="0"/>
                <w:szCs w:val="21"/>
              </w:rPr>
              <w:t>Video output</w:t>
            </w:r>
          </w:p>
        </w:tc>
        <w:tc>
          <w:tcPr>
            <w:tcW w:w="4536" w:type="dxa"/>
            <w:shd w:val="clear" w:color="auto" w:fill="DBE5F1" w:themeFill="accent1" w:themeFillTint="33"/>
          </w:tcPr>
          <w:p w14:paraId="3AE2C684" w14:textId="469E9508" w:rsidR="00365197" w:rsidRPr="000017B9"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HDMI</w:t>
            </w:r>
          </w:p>
        </w:tc>
      </w:tr>
      <w:tr w:rsidR="000017B9" w:rsidRPr="000017B9" w14:paraId="3C37632A"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tcPr>
          <w:p w14:paraId="35B8694D" w14:textId="75579BF2" w:rsidR="00633A5B" w:rsidRPr="00365197" w:rsidRDefault="00633A5B"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lastRenderedPageBreak/>
              <w:t>USB</w:t>
            </w:r>
            <w:r w:rsidR="00365197">
              <w:rPr>
                <w:rFonts w:eastAsia="Arial Unicode MS" w:cs="Arial"/>
                <w:b/>
                <w:kern w:val="0"/>
                <w:szCs w:val="21"/>
              </w:rPr>
              <w:t xml:space="preserve"> </w:t>
            </w:r>
            <w:r w:rsidR="00CF4AE9" w:rsidRPr="00365197">
              <w:rPr>
                <w:rFonts w:eastAsia="Arial Unicode MS" w:cs="Arial"/>
                <w:b/>
                <w:kern w:val="0"/>
                <w:szCs w:val="21"/>
              </w:rPr>
              <w:t>(USBTMC)</w:t>
            </w:r>
            <w:r w:rsidR="006F1EC8" w:rsidRPr="00365197">
              <w:rPr>
                <w:rFonts w:eastAsia="Arial Unicode MS" w:cs="Arial"/>
                <w:b/>
                <w:szCs w:val="21"/>
              </w:rPr>
              <w:t xml:space="preserve"> </w:t>
            </w:r>
            <w:r w:rsidR="006F1EC8" w:rsidRPr="00365197">
              <w:rPr>
                <w:rFonts w:eastAsia="Arial Unicode MS" w:cs="Arial"/>
                <w:b/>
                <w:kern w:val="0"/>
                <w:szCs w:val="21"/>
              </w:rPr>
              <w:t>interface</w:t>
            </w:r>
            <w:r w:rsidRPr="00365197">
              <w:rPr>
                <w:rFonts w:eastAsia="Arial Unicode MS" w:cs="Arial"/>
                <w:b/>
                <w:kern w:val="0"/>
                <w:szCs w:val="21"/>
              </w:rPr>
              <w:t xml:space="preserve"> </w:t>
            </w:r>
          </w:p>
        </w:tc>
        <w:tc>
          <w:tcPr>
            <w:tcW w:w="4536" w:type="dxa"/>
          </w:tcPr>
          <w:p w14:paraId="7EAC8A02" w14:textId="77777777" w:rsidR="00633A5B" w:rsidRPr="000017B9" w:rsidRDefault="00682473"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USB-B 2.0</w:t>
            </w:r>
          </w:p>
        </w:tc>
      </w:tr>
      <w:tr w:rsidR="000017B9" w:rsidRPr="000017B9" w14:paraId="3ED5FA32" w14:textId="77777777" w:rsidTr="00F258F0">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auto"/>
          </w:tcPr>
          <w:p w14:paraId="33E42696" w14:textId="77777777" w:rsidR="00633A5B" w:rsidRPr="00365197" w:rsidRDefault="006F1EC8"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t>LAN</w:t>
            </w:r>
            <w:r w:rsidR="00633A5B" w:rsidRPr="00365197">
              <w:rPr>
                <w:rFonts w:eastAsia="Arial Unicode MS" w:cs="Arial"/>
                <w:b/>
                <w:kern w:val="0"/>
                <w:szCs w:val="21"/>
              </w:rPr>
              <w:t xml:space="preserve"> </w:t>
            </w:r>
          </w:p>
        </w:tc>
        <w:tc>
          <w:tcPr>
            <w:tcW w:w="4536" w:type="dxa"/>
            <w:shd w:val="clear" w:color="auto" w:fill="DBE5F1" w:themeFill="accent1" w:themeFillTint="33"/>
          </w:tcPr>
          <w:p w14:paraId="52A92AA6" w14:textId="77777777" w:rsidR="00633A5B" w:rsidRPr="000017B9" w:rsidRDefault="00682473"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sidRPr="000017B9">
              <w:rPr>
                <w:rFonts w:eastAsia="Arial Unicode MS" w:cs="Arial"/>
                <w:kern w:val="0"/>
                <w:szCs w:val="21"/>
              </w:rPr>
              <w:t>10/100</w:t>
            </w:r>
            <w:r w:rsidR="00BA0562" w:rsidRPr="000017B9">
              <w:rPr>
                <w:rFonts w:eastAsia="Arial Unicode MS" w:cs="Arial"/>
                <w:kern w:val="0"/>
                <w:szCs w:val="21"/>
              </w:rPr>
              <w:t xml:space="preserve"> </w:t>
            </w:r>
            <w:proofErr w:type="spellStart"/>
            <w:r w:rsidRPr="000017B9">
              <w:rPr>
                <w:rFonts w:eastAsia="Arial Unicode MS" w:cs="Arial"/>
                <w:kern w:val="0"/>
                <w:szCs w:val="21"/>
              </w:rPr>
              <w:t>BaseT</w:t>
            </w:r>
            <w:proofErr w:type="spellEnd"/>
            <w:r w:rsidRPr="000017B9">
              <w:rPr>
                <w:rFonts w:eastAsia="Arial Unicode MS" w:cs="Arial"/>
                <w:kern w:val="0"/>
                <w:szCs w:val="21"/>
              </w:rPr>
              <w:t xml:space="preserve"> Ethernet</w:t>
            </w:r>
          </w:p>
        </w:tc>
      </w:tr>
      <w:tr w:rsidR="00365197" w:rsidRPr="000017B9" w14:paraId="55D54D5B" w14:textId="77777777" w:rsidTr="00135C5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auto"/>
          </w:tcPr>
          <w:p w14:paraId="2010D4D3" w14:textId="1DC0D5BD" w:rsidR="00365197" w:rsidRPr="00365197" w:rsidRDefault="00365197"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t>Power</w:t>
            </w:r>
          </w:p>
        </w:tc>
        <w:tc>
          <w:tcPr>
            <w:tcW w:w="4536" w:type="dxa"/>
            <w:shd w:val="clear" w:color="auto" w:fill="auto"/>
          </w:tcPr>
          <w:p w14:paraId="30DB477E" w14:textId="77777777" w:rsidR="00365197"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hint="eastAsia"/>
                <w:kern w:val="0"/>
                <w:szCs w:val="21"/>
              </w:rPr>
              <w:t>100</w:t>
            </w:r>
            <w:r w:rsidRPr="009B5FB3">
              <w:rPr>
                <w:rFonts w:eastAsia="Arial Unicode MS" w:cs="Arial"/>
                <w:kern w:val="0"/>
                <w:szCs w:val="21"/>
              </w:rPr>
              <w:t>~</w:t>
            </w:r>
            <w:r>
              <w:rPr>
                <w:rFonts w:eastAsia="Arial Unicode MS" w:cs="Arial"/>
                <w:kern w:val="0"/>
                <w:szCs w:val="21"/>
              </w:rPr>
              <w:t xml:space="preserve">240 </w:t>
            </w:r>
            <w:proofErr w:type="spellStart"/>
            <w:r>
              <w:rPr>
                <w:rFonts w:eastAsia="Arial Unicode MS" w:cs="Arial"/>
                <w:kern w:val="0"/>
                <w:szCs w:val="21"/>
              </w:rPr>
              <w:t>Vrms</w:t>
            </w:r>
            <w:proofErr w:type="spellEnd"/>
            <w:r>
              <w:rPr>
                <w:rFonts w:eastAsia="Arial Unicode MS" w:cs="Arial"/>
                <w:kern w:val="0"/>
                <w:szCs w:val="21"/>
              </w:rPr>
              <w:t xml:space="preserve"> 50/60 Hz</w:t>
            </w:r>
          </w:p>
          <w:p w14:paraId="40C161E4" w14:textId="675274DB" w:rsidR="00365197" w:rsidRPr="000017B9" w:rsidRDefault="00365197" w:rsidP="00135C5A">
            <w:pPr>
              <w:autoSpaceDE w:val="0"/>
              <w:autoSpaceDN w:val="0"/>
              <w:adjustRightInd w:val="0"/>
              <w:spacing w:afterLines="0" w:after="0" w:line="330" w:lineRule="exact"/>
              <w:jc w:val="left"/>
              <w:cnfStyle w:val="000000100000" w:firstRow="0" w:lastRow="0" w:firstColumn="0" w:lastColumn="0" w:oddVBand="0" w:evenVBand="0" w:oddHBand="1" w:evenHBand="0" w:firstRowFirstColumn="0" w:firstRowLastColumn="0" w:lastRowFirstColumn="0" w:lastRowLastColumn="0"/>
              <w:rPr>
                <w:rFonts w:eastAsia="Arial Unicode MS" w:cs="Arial"/>
                <w:kern w:val="0"/>
                <w:szCs w:val="21"/>
              </w:rPr>
            </w:pPr>
            <w:r>
              <w:rPr>
                <w:rFonts w:eastAsia="Arial Unicode MS" w:cs="Arial" w:hint="eastAsia"/>
                <w:kern w:val="0"/>
                <w:szCs w:val="21"/>
              </w:rPr>
              <w:t>100</w:t>
            </w:r>
            <w:r w:rsidRPr="009B5FB3">
              <w:rPr>
                <w:rFonts w:eastAsia="Arial Unicode MS" w:cs="Arial"/>
                <w:kern w:val="0"/>
                <w:szCs w:val="21"/>
              </w:rPr>
              <w:t>~</w:t>
            </w:r>
            <w:r>
              <w:rPr>
                <w:rFonts w:eastAsia="Arial Unicode MS" w:cs="Arial"/>
                <w:kern w:val="0"/>
                <w:szCs w:val="21"/>
              </w:rPr>
              <w:t xml:space="preserve">120 </w:t>
            </w:r>
            <w:proofErr w:type="spellStart"/>
            <w:r>
              <w:rPr>
                <w:rFonts w:eastAsia="Arial Unicode MS" w:cs="Arial"/>
                <w:kern w:val="0"/>
                <w:szCs w:val="21"/>
              </w:rPr>
              <w:t>Vrms</w:t>
            </w:r>
            <w:proofErr w:type="spellEnd"/>
            <w:r>
              <w:rPr>
                <w:rFonts w:eastAsia="Arial Unicode MS" w:cs="Arial"/>
                <w:kern w:val="0"/>
                <w:szCs w:val="21"/>
              </w:rPr>
              <w:t xml:space="preserve"> 400 Hz</w:t>
            </w:r>
          </w:p>
        </w:tc>
      </w:tr>
      <w:tr w:rsidR="00365197" w:rsidRPr="00F258F0" w14:paraId="2D178928" w14:textId="77777777" w:rsidTr="00F258F0">
        <w:trPr>
          <w:trHeight w:val="20"/>
        </w:trPr>
        <w:tc>
          <w:tcPr>
            <w:cnfStyle w:val="000010000000" w:firstRow="0" w:lastRow="0" w:firstColumn="0" w:lastColumn="0" w:oddVBand="1" w:evenVBand="0" w:oddHBand="0" w:evenHBand="0" w:firstRowFirstColumn="0" w:firstRowLastColumn="0" w:lastRowFirstColumn="0" w:lastRowLastColumn="0"/>
            <w:tcW w:w="4673" w:type="dxa"/>
            <w:shd w:val="clear" w:color="auto" w:fill="auto"/>
          </w:tcPr>
          <w:p w14:paraId="7616EB0C" w14:textId="1ADB97B4" w:rsidR="00365197" w:rsidRPr="00365197" w:rsidRDefault="00365197" w:rsidP="00135C5A">
            <w:pPr>
              <w:autoSpaceDE w:val="0"/>
              <w:autoSpaceDN w:val="0"/>
              <w:adjustRightInd w:val="0"/>
              <w:spacing w:afterLines="0" w:after="0" w:line="330" w:lineRule="exact"/>
              <w:jc w:val="left"/>
              <w:rPr>
                <w:rFonts w:eastAsia="Arial Unicode MS" w:cs="Arial"/>
                <w:b/>
                <w:kern w:val="0"/>
                <w:szCs w:val="21"/>
              </w:rPr>
            </w:pPr>
            <w:r w:rsidRPr="00365197">
              <w:rPr>
                <w:rFonts w:eastAsia="Arial Unicode MS" w:cs="Arial"/>
                <w:b/>
                <w:kern w:val="0"/>
                <w:szCs w:val="21"/>
              </w:rPr>
              <w:t>Power consumption</w:t>
            </w:r>
          </w:p>
        </w:tc>
        <w:tc>
          <w:tcPr>
            <w:tcW w:w="4536" w:type="dxa"/>
            <w:shd w:val="clear" w:color="auto" w:fill="DBE5F1" w:themeFill="accent1" w:themeFillTint="33"/>
          </w:tcPr>
          <w:p w14:paraId="41369A7F" w14:textId="77777777" w:rsidR="00365197" w:rsidRDefault="00365197" w:rsidP="00135C5A">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hint="eastAsia"/>
                <w:kern w:val="0"/>
                <w:szCs w:val="21"/>
              </w:rPr>
              <w:t>2</w:t>
            </w:r>
            <w:r>
              <w:rPr>
                <w:rFonts w:eastAsia="Arial Unicode MS" w:cs="Arial"/>
                <w:kern w:val="0"/>
                <w:szCs w:val="21"/>
              </w:rPr>
              <w:t>-port: 50 W (typical), 4-port: 70 W (typical)</w:t>
            </w:r>
          </w:p>
          <w:p w14:paraId="587C2154" w14:textId="266398C7" w:rsidR="009F3B22" w:rsidRPr="000017B9" w:rsidRDefault="009F3B22" w:rsidP="009F3B22">
            <w:pPr>
              <w:autoSpaceDE w:val="0"/>
              <w:autoSpaceDN w:val="0"/>
              <w:adjustRightInd w:val="0"/>
              <w:spacing w:afterLines="0" w:after="0" w:line="330" w:lineRule="exact"/>
              <w:jc w:val="left"/>
              <w:cnfStyle w:val="000000000000" w:firstRow="0" w:lastRow="0" w:firstColumn="0" w:lastColumn="0" w:oddVBand="0" w:evenVBand="0" w:oddHBand="0" w:evenHBand="0" w:firstRowFirstColumn="0" w:firstRowLastColumn="0" w:lastRowFirstColumn="0" w:lastRowLastColumn="0"/>
              <w:rPr>
                <w:rFonts w:eastAsia="Arial Unicode MS" w:cs="Arial"/>
                <w:kern w:val="0"/>
                <w:szCs w:val="21"/>
              </w:rPr>
            </w:pPr>
            <w:r>
              <w:rPr>
                <w:rFonts w:eastAsia="Arial Unicode MS" w:cs="Arial"/>
                <w:bCs/>
                <w:kern w:val="0"/>
                <w:szCs w:val="21"/>
              </w:rPr>
              <w:t>SNA5032A/SNA5022A:</w:t>
            </w:r>
            <w:r>
              <w:rPr>
                <w:rFonts w:eastAsia="Arial Unicode MS" w:cs="Arial"/>
                <w:kern w:val="0"/>
                <w:szCs w:val="21"/>
              </w:rPr>
              <w:t xml:space="preserve"> 85 W (typical)</w:t>
            </w:r>
          </w:p>
        </w:tc>
      </w:tr>
    </w:tbl>
    <w:p w14:paraId="7AF57DBF" w14:textId="679A45EC" w:rsidR="009B5FB3" w:rsidRPr="00855FC4" w:rsidRDefault="00A01CCA" w:rsidP="00092407">
      <w:pPr>
        <w:pStyle w:val="1"/>
        <w:spacing w:before="326" w:after="326"/>
      </w:pPr>
      <w:r w:rsidRPr="00855FC4">
        <w:t>Ordering Information</w:t>
      </w:r>
    </w:p>
    <w:tbl>
      <w:tblPr>
        <w:tblStyle w:val="4-1"/>
        <w:tblW w:w="9209" w:type="dxa"/>
        <w:tblLayout w:type="fixed"/>
        <w:tblLook w:val="04A0" w:firstRow="1" w:lastRow="0" w:firstColumn="1" w:lastColumn="0" w:noHBand="0" w:noVBand="1"/>
      </w:tblPr>
      <w:tblGrid>
        <w:gridCol w:w="1555"/>
        <w:gridCol w:w="5670"/>
        <w:gridCol w:w="1984"/>
      </w:tblGrid>
      <w:tr w:rsidR="009B5FB3" w:rsidRPr="00347614" w14:paraId="2B67FC8B" w14:textId="77777777" w:rsidTr="0008631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shd w:val="clear" w:color="auto" w:fill="003B90"/>
            <w:vAlign w:val="center"/>
          </w:tcPr>
          <w:p w14:paraId="36E60DC3" w14:textId="77777777" w:rsidR="00AC7E9D" w:rsidRPr="00347614" w:rsidRDefault="00AC7E9D" w:rsidP="00092407">
            <w:pPr>
              <w:spacing w:afterLines="0" w:after="0" w:line="400" w:lineRule="exact"/>
              <w:rPr>
                <w:rFonts w:cs="Arial"/>
                <w:b w:val="0"/>
                <w:szCs w:val="21"/>
              </w:rPr>
            </w:pPr>
            <w:r w:rsidRPr="00347614">
              <w:rPr>
                <w:rFonts w:cs="Arial"/>
                <w:szCs w:val="21"/>
              </w:rPr>
              <w:t>Items</w:t>
            </w:r>
          </w:p>
        </w:tc>
        <w:tc>
          <w:tcPr>
            <w:tcW w:w="5670" w:type="dxa"/>
            <w:shd w:val="clear" w:color="auto" w:fill="003B90"/>
            <w:vAlign w:val="center"/>
          </w:tcPr>
          <w:p w14:paraId="32AAB19B" w14:textId="77777777" w:rsidR="00AC7E9D" w:rsidRPr="00347614" w:rsidRDefault="00AC7E9D" w:rsidP="00092407">
            <w:pPr>
              <w:spacing w:afterLines="0" w:after="0" w:line="400" w:lineRule="exact"/>
              <w:cnfStyle w:val="100000000000" w:firstRow="1" w:lastRow="0" w:firstColumn="0" w:lastColumn="0" w:oddVBand="0" w:evenVBand="0" w:oddHBand="0" w:evenHBand="0" w:firstRowFirstColumn="0" w:firstRowLastColumn="0" w:lastRowFirstColumn="0" w:lastRowLastColumn="0"/>
              <w:rPr>
                <w:rFonts w:cs="Arial"/>
                <w:b w:val="0"/>
                <w:szCs w:val="21"/>
              </w:rPr>
            </w:pPr>
            <w:r w:rsidRPr="00347614">
              <w:rPr>
                <w:rFonts w:cs="Arial"/>
                <w:szCs w:val="21"/>
              </w:rPr>
              <w:t>Description</w:t>
            </w:r>
          </w:p>
        </w:tc>
        <w:tc>
          <w:tcPr>
            <w:tcW w:w="1984" w:type="dxa"/>
            <w:shd w:val="clear" w:color="auto" w:fill="003B90"/>
            <w:vAlign w:val="center"/>
          </w:tcPr>
          <w:p w14:paraId="596C50E3" w14:textId="77777777" w:rsidR="00AC7E9D" w:rsidRPr="00347614" w:rsidRDefault="00AC7E9D" w:rsidP="00092407">
            <w:pPr>
              <w:spacing w:afterLines="0" w:after="0" w:line="400" w:lineRule="exact"/>
              <w:cnfStyle w:val="100000000000" w:firstRow="1" w:lastRow="0" w:firstColumn="0" w:lastColumn="0" w:oddVBand="0" w:evenVBand="0" w:oddHBand="0" w:evenHBand="0" w:firstRowFirstColumn="0" w:firstRowLastColumn="0" w:lastRowFirstColumn="0" w:lastRowLastColumn="0"/>
              <w:rPr>
                <w:rFonts w:cs="Arial"/>
                <w:b w:val="0"/>
                <w:szCs w:val="21"/>
              </w:rPr>
            </w:pPr>
            <w:r w:rsidRPr="00347614">
              <w:rPr>
                <w:rFonts w:cs="Arial"/>
                <w:szCs w:val="21"/>
              </w:rPr>
              <w:t>Order number</w:t>
            </w:r>
          </w:p>
        </w:tc>
      </w:tr>
      <w:tr w:rsidR="009F3B22" w:rsidRPr="00347614" w14:paraId="0D2F167D"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4F501F6F" w14:textId="77777777" w:rsidR="009F3B22" w:rsidRPr="00347614" w:rsidRDefault="009F3B22" w:rsidP="00092407">
            <w:pPr>
              <w:spacing w:afterLines="0" w:after="0" w:line="400" w:lineRule="exact"/>
              <w:rPr>
                <w:rFonts w:cs="Arial"/>
                <w:szCs w:val="21"/>
              </w:rPr>
            </w:pPr>
            <w:r w:rsidRPr="00347614">
              <w:rPr>
                <w:rFonts w:cs="Arial"/>
                <w:szCs w:val="21"/>
              </w:rPr>
              <w:t>Products</w:t>
            </w:r>
          </w:p>
        </w:tc>
        <w:tc>
          <w:tcPr>
            <w:tcW w:w="5670" w:type="dxa"/>
            <w:vAlign w:val="center"/>
          </w:tcPr>
          <w:p w14:paraId="4FD2D557" w14:textId="4FB65367" w:rsidR="009F3B22" w:rsidRPr="00347614" w:rsidRDefault="009F3B22"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2 ports</w:t>
            </w:r>
            <w:r>
              <w:rPr>
                <w:rFonts w:cs="Arial" w:hint="eastAsia"/>
                <w:szCs w:val="21"/>
              </w:rPr>
              <w:t>,</w:t>
            </w:r>
            <w:r>
              <w:rPr>
                <w:rFonts w:cs="Arial"/>
                <w:szCs w:val="21"/>
              </w:rPr>
              <w:t xml:space="preserve"> </w:t>
            </w:r>
            <w:r w:rsidRPr="00347614">
              <w:rPr>
                <w:rFonts w:cs="Arial"/>
                <w:szCs w:val="21"/>
              </w:rPr>
              <w:t>4.5G Vector Network Analyzer</w:t>
            </w:r>
          </w:p>
        </w:tc>
        <w:tc>
          <w:tcPr>
            <w:tcW w:w="1984" w:type="dxa"/>
            <w:vAlign w:val="center"/>
          </w:tcPr>
          <w:p w14:paraId="664F59A6" w14:textId="1479BFC6" w:rsidR="009F3B22" w:rsidRPr="00347614" w:rsidRDefault="009F3B22"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SNA50</w:t>
            </w:r>
            <w:r>
              <w:rPr>
                <w:rFonts w:cs="Arial"/>
                <w:szCs w:val="21"/>
              </w:rPr>
              <w:t>0</w:t>
            </w:r>
            <w:r w:rsidRPr="00347614">
              <w:rPr>
                <w:rFonts w:cs="Arial"/>
                <w:szCs w:val="21"/>
              </w:rPr>
              <w:t>2</w:t>
            </w:r>
            <w:r>
              <w:rPr>
                <w:rFonts w:cs="Arial"/>
                <w:szCs w:val="21"/>
              </w:rPr>
              <w:t>A</w:t>
            </w:r>
          </w:p>
        </w:tc>
      </w:tr>
      <w:tr w:rsidR="009F3B22" w:rsidRPr="00347614" w14:paraId="4B8A0111"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627E8370" w14:textId="77777777" w:rsidR="009F3B22" w:rsidRPr="00347614" w:rsidRDefault="009F3B22" w:rsidP="00092407">
            <w:pPr>
              <w:spacing w:afterLines="0" w:after="0" w:line="400" w:lineRule="exact"/>
              <w:rPr>
                <w:rFonts w:cs="Arial"/>
                <w:szCs w:val="21"/>
              </w:rPr>
            </w:pPr>
          </w:p>
        </w:tc>
        <w:tc>
          <w:tcPr>
            <w:tcW w:w="5670" w:type="dxa"/>
            <w:vAlign w:val="center"/>
          </w:tcPr>
          <w:p w14:paraId="2A854B36" w14:textId="7D1378A2" w:rsidR="009F3B22" w:rsidRPr="00347614" w:rsidRDefault="009F3B22" w:rsidP="001464B4">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2 ports</w:t>
            </w:r>
            <w:r>
              <w:rPr>
                <w:rFonts w:cs="Arial" w:hint="eastAsia"/>
                <w:szCs w:val="21"/>
              </w:rPr>
              <w:t>,</w:t>
            </w:r>
            <w:r>
              <w:rPr>
                <w:rFonts w:cs="Arial"/>
                <w:szCs w:val="21"/>
              </w:rPr>
              <w:t xml:space="preserve"> </w:t>
            </w:r>
            <w:r w:rsidRPr="00347614">
              <w:rPr>
                <w:rFonts w:cs="Arial"/>
                <w:szCs w:val="21"/>
              </w:rPr>
              <w:t>8.5G</w:t>
            </w:r>
            <w:r w:rsidRPr="00347614">
              <w:rPr>
                <w:rFonts w:cs="Arial"/>
              </w:rPr>
              <w:t xml:space="preserve"> </w:t>
            </w:r>
            <w:r w:rsidRPr="00347614">
              <w:rPr>
                <w:rFonts w:cs="Arial"/>
                <w:szCs w:val="21"/>
              </w:rPr>
              <w:t>Vector Network Analyzer</w:t>
            </w:r>
          </w:p>
        </w:tc>
        <w:tc>
          <w:tcPr>
            <w:tcW w:w="1984" w:type="dxa"/>
            <w:vAlign w:val="center"/>
          </w:tcPr>
          <w:p w14:paraId="56A32331" w14:textId="5B32DBD1" w:rsidR="009F3B22" w:rsidRPr="00347614" w:rsidRDefault="009F3B22"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SNA50</w:t>
            </w:r>
            <w:r>
              <w:rPr>
                <w:rFonts w:cs="Arial"/>
                <w:szCs w:val="21"/>
              </w:rPr>
              <w:t>1</w:t>
            </w:r>
            <w:r w:rsidRPr="00347614">
              <w:rPr>
                <w:rFonts w:cs="Arial"/>
                <w:szCs w:val="21"/>
              </w:rPr>
              <w:t>2</w:t>
            </w:r>
            <w:r>
              <w:rPr>
                <w:rFonts w:cs="Arial"/>
                <w:szCs w:val="21"/>
              </w:rPr>
              <w:t>A</w:t>
            </w:r>
          </w:p>
        </w:tc>
      </w:tr>
      <w:tr w:rsidR="009F3B22" w:rsidRPr="00347614" w14:paraId="7FD77AE1"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857C318" w14:textId="77777777" w:rsidR="009F3B22" w:rsidRPr="00347614" w:rsidRDefault="009F3B22" w:rsidP="00092407">
            <w:pPr>
              <w:spacing w:afterLines="0" w:after="0" w:line="400" w:lineRule="exact"/>
              <w:rPr>
                <w:rFonts w:cs="Arial"/>
                <w:szCs w:val="21"/>
              </w:rPr>
            </w:pPr>
          </w:p>
        </w:tc>
        <w:tc>
          <w:tcPr>
            <w:tcW w:w="5670" w:type="dxa"/>
            <w:vAlign w:val="center"/>
          </w:tcPr>
          <w:p w14:paraId="29E421FF" w14:textId="59326593" w:rsidR="009F3B22" w:rsidRPr="00347614" w:rsidRDefault="009F3B22" w:rsidP="001464B4">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4 ports</w:t>
            </w:r>
            <w:r>
              <w:rPr>
                <w:rFonts w:cs="Arial"/>
                <w:szCs w:val="21"/>
              </w:rPr>
              <w:t>,</w:t>
            </w:r>
            <w:r>
              <w:rPr>
                <w:rFonts w:cs="Arial" w:hint="eastAsia"/>
                <w:szCs w:val="21"/>
              </w:rPr>
              <w:t xml:space="preserve"> </w:t>
            </w:r>
            <w:r w:rsidRPr="00347614">
              <w:rPr>
                <w:rFonts w:cs="Arial"/>
                <w:szCs w:val="21"/>
              </w:rPr>
              <w:t>4.5G</w:t>
            </w:r>
            <w:r w:rsidRPr="00347614">
              <w:rPr>
                <w:rFonts w:cs="Arial"/>
              </w:rPr>
              <w:t xml:space="preserve"> </w:t>
            </w:r>
            <w:r w:rsidRPr="00347614">
              <w:rPr>
                <w:rFonts w:cs="Arial"/>
                <w:szCs w:val="21"/>
              </w:rPr>
              <w:t>Vector Network Analyzer</w:t>
            </w:r>
          </w:p>
        </w:tc>
        <w:tc>
          <w:tcPr>
            <w:tcW w:w="1984" w:type="dxa"/>
            <w:vAlign w:val="center"/>
          </w:tcPr>
          <w:p w14:paraId="2FF908E8" w14:textId="431A1236" w:rsidR="009F3B22" w:rsidRPr="00347614" w:rsidRDefault="009F3B22"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SNA50</w:t>
            </w:r>
            <w:r>
              <w:rPr>
                <w:rFonts w:cs="Arial"/>
                <w:szCs w:val="21"/>
              </w:rPr>
              <w:t>0</w:t>
            </w:r>
            <w:r w:rsidRPr="00347614">
              <w:rPr>
                <w:rFonts w:cs="Arial"/>
                <w:szCs w:val="21"/>
              </w:rPr>
              <w:t>4</w:t>
            </w:r>
            <w:r>
              <w:rPr>
                <w:rFonts w:cs="Arial"/>
                <w:szCs w:val="21"/>
              </w:rPr>
              <w:t>A</w:t>
            </w:r>
          </w:p>
        </w:tc>
      </w:tr>
      <w:tr w:rsidR="009F3B22" w:rsidRPr="00347614" w14:paraId="0F6115A9"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891F856" w14:textId="77777777" w:rsidR="009F3B22" w:rsidRPr="00347614" w:rsidRDefault="009F3B22" w:rsidP="00092407">
            <w:pPr>
              <w:spacing w:afterLines="0" w:after="0" w:line="400" w:lineRule="exact"/>
              <w:rPr>
                <w:rFonts w:cs="Arial"/>
                <w:szCs w:val="21"/>
              </w:rPr>
            </w:pPr>
          </w:p>
        </w:tc>
        <w:tc>
          <w:tcPr>
            <w:tcW w:w="5670" w:type="dxa"/>
            <w:vAlign w:val="center"/>
          </w:tcPr>
          <w:p w14:paraId="62F0B29D" w14:textId="1193F39D" w:rsidR="009F3B22" w:rsidRPr="00347614" w:rsidRDefault="009F3B22" w:rsidP="001464B4">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4 ports</w:t>
            </w:r>
            <w:r>
              <w:rPr>
                <w:rFonts w:cs="Arial" w:hint="eastAsia"/>
                <w:szCs w:val="21"/>
              </w:rPr>
              <w:t>,</w:t>
            </w:r>
            <w:r>
              <w:rPr>
                <w:rFonts w:cs="Arial"/>
                <w:szCs w:val="21"/>
              </w:rPr>
              <w:t xml:space="preserve"> </w:t>
            </w:r>
            <w:r w:rsidRPr="00347614">
              <w:rPr>
                <w:rFonts w:cs="Arial"/>
                <w:szCs w:val="21"/>
              </w:rPr>
              <w:t>8.5G</w:t>
            </w:r>
            <w:r w:rsidRPr="00347614">
              <w:rPr>
                <w:rFonts w:cs="Arial"/>
              </w:rPr>
              <w:t xml:space="preserve"> </w:t>
            </w:r>
            <w:r w:rsidRPr="00347614">
              <w:rPr>
                <w:rFonts w:cs="Arial"/>
                <w:szCs w:val="21"/>
              </w:rPr>
              <w:t>Vector Network Analyzer</w:t>
            </w:r>
          </w:p>
        </w:tc>
        <w:tc>
          <w:tcPr>
            <w:tcW w:w="1984" w:type="dxa"/>
            <w:vAlign w:val="center"/>
          </w:tcPr>
          <w:p w14:paraId="470113CA" w14:textId="177011DE" w:rsidR="009F3B22" w:rsidRPr="00347614" w:rsidRDefault="009F3B22"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SNA50</w:t>
            </w:r>
            <w:r>
              <w:rPr>
                <w:rFonts w:cs="Arial"/>
                <w:szCs w:val="21"/>
              </w:rPr>
              <w:t>1</w:t>
            </w:r>
            <w:r w:rsidRPr="00347614">
              <w:rPr>
                <w:rFonts w:cs="Arial"/>
                <w:szCs w:val="21"/>
              </w:rPr>
              <w:t>4</w:t>
            </w:r>
            <w:r>
              <w:rPr>
                <w:rFonts w:cs="Arial"/>
                <w:szCs w:val="21"/>
              </w:rPr>
              <w:t>A</w:t>
            </w:r>
          </w:p>
        </w:tc>
      </w:tr>
      <w:tr w:rsidR="009F3B22" w:rsidRPr="00347614" w14:paraId="1D4107B8"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53E77400" w14:textId="77777777" w:rsidR="009F3B22" w:rsidRPr="00347614" w:rsidRDefault="009F3B22" w:rsidP="009F3B22">
            <w:pPr>
              <w:spacing w:afterLines="0" w:after="0" w:line="400" w:lineRule="exact"/>
              <w:rPr>
                <w:rFonts w:cs="Arial"/>
                <w:szCs w:val="21"/>
              </w:rPr>
            </w:pPr>
          </w:p>
        </w:tc>
        <w:tc>
          <w:tcPr>
            <w:tcW w:w="5670" w:type="dxa"/>
            <w:vAlign w:val="center"/>
          </w:tcPr>
          <w:p w14:paraId="7159FF2F" w14:textId="20884023" w:rsidR="009F3B22" w:rsidRPr="00347614" w:rsidRDefault="009F3B22" w:rsidP="009F3B22">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2 ports</w:t>
            </w:r>
            <w:r>
              <w:rPr>
                <w:rFonts w:cs="Arial" w:hint="eastAsia"/>
                <w:szCs w:val="21"/>
              </w:rPr>
              <w:t>,</w:t>
            </w:r>
            <w:r>
              <w:rPr>
                <w:rFonts w:cs="Arial"/>
                <w:szCs w:val="21"/>
              </w:rPr>
              <w:t xml:space="preserve"> 13</w:t>
            </w:r>
            <w:r w:rsidRPr="00347614">
              <w:rPr>
                <w:rFonts w:cs="Arial"/>
                <w:szCs w:val="21"/>
              </w:rPr>
              <w:t>.5G Vector Network Analyzer</w:t>
            </w:r>
          </w:p>
        </w:tc>
        <w:tc>
          <w:tcPr>
            <w:tcW w:w="1984" w:type="dxa"/>
            <w:vAlign w:val="center"/>
          </w:tcPr>
          <w:p w14:paraId="249FB074" w14:textId="44B71711" w:rsidR="009F3B22" w:rsidRPr="00347614" w:rsidRDefault="009F3B22" w:rsidP="009F3B22">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SNA50</w:t>
            </w:r>
            <w:r>
              <w:rPr>
                <w:rFonts w:cs="Arial"/>
                <w:szCs w:val="21"/>
              </w:rPr>
              <w:t>22A</w:t>
            </w:r>
          </w:p>
        </w:tc>
      </w:tr>
      <w:tr w:rsidR="009F3B22" w:rsidRPr="00347614" w14:paraId="34C5516E"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713B3EF9" w14:textId="77777777" w:rsidR="009F3B22" w:rsidRPr="00347614" w:rsidRDefault="009F3B22" w:rsidP="009F3B22">
            <w:pPr>
              <w:spacing w:afterLines="0" w:after="0" w:line="400" w:lineRule="exact"/>
              <w:rPr>
                <w:rFonts w:cs="Arial"/>
                <w:szCs w:val="21"/>
              </w:rPr>
            </w:pPr>
          </w:p>
        </w:tc>
        <w:tc>
          <w:tcPr>
            <w:tcW w:w="5670" w:type="dxa"/>
            <w:vAlign w:val="center"/>
          </w:tcPr>
          <w:p w14:paraId="08EBC847" w14:textId="3C90F85D" w:rsidR="009F3B22" w:rsidRPr="00347614" w:rsidRDefault="009F3B22" w:rsidP="009F3B22">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2 ports</w:t>
            </w:r>
            <w:r>
              <w:rPr>
                <w:rFonts w:cs="Arial" w:hint="eastAsia"/>
                <w:szCs w:val="21"/>
              </w:rPr>
              <w:t>,</w:t>
            </w:r>
            <w:r>
              <w:rPr>
                <w:rFonts w:cs="Arial"/>
                <w:szCs w:val="21"/>
              </w:rPr>
              <w:t xml:space="preserve"> 26</w:t>
            </w:r>
            <w:r w:rsidRPr="00347614">
              <w:rPr>
                <w:rFonts w:cs="Arial"/>
                <w:szCs w:val="21"/>
              </w:rPr>
              <w:t>.5G</w:t>
            </w:r>
            <w:r w:rsidRPr="00347614">
              <w:rPr>
                <w:rFonts w:cs="Arial"/>
              </w:rPr>
              <w:t xml:space="preserve"> </w:t>
            </w:r>
            <w:r w:rsidRPr="00347614">
              <w:rPr>
                <w:rFonts w:cs="Arial"/>
                <w:szCs w:val="21"/>
              </w:rPr>
              <w:t>Vector Network Analyzer</w:t>
            </w:r>
          </w:p>
        </w:tc>
        <w:tc>
          <w:tcPr>
            <w:tcW w:w="1984" w:type="dxa"/>
            <w:vAlign w:val="center"/>
          </w:tcPr>
          <w:p w14:paraId="586EFBF8" w14:textId="06C8F6F0" w:rsidR="009F3B22" w:rsidRPr="00347614" w:rsidRDefault="009F3B22" w:rsidP="009F3B22">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SNA50</w:t>
            </w:r>
            <w:r>
              <w:rPr>
                <w:rFonts w:cs="Arial"/>
                <w:szCs w:val="21"/>
              </w:rPr>
              <w:t>32A</w:t>
            </w:r>
          </w:p>
        </w:tc>
      </w:tr>
      <w:tr w:rsidR="0005435C" w:rsidRPr="0005435C" w14:paraId="4918A03F" w14:textId="77777777" w:rsidTr="007E5F8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A88AFBE" w14:textId="0C40C6C3" w:rsidR="0005435C" w:rsidRPr="00347614" w:rsidRDefault="0005435C" w:rsidP="008C4530">
            <w:pPr>
              <w:spacing w:afterLines="0" w:after="0" w:line="400" w:lineRule="exact"/>
              <w:rPr>
                <w:rFonts w:cs="Arial"/>
                <w:szCs w:val="21"/>
              </w:rPr>
            </w:pPr>
            <w:r w:rsidRPr="00347614">
              <w:rPr>
                <w:rFonts w:cs="Arial"/>
                <w:szCs w:val="21"/>
              </w:rPr>
              <w:t>Standard Accessories</w:t>
            </w:r>
          </w:p>
        </w:tc>
        <w:tc>
          <w:tcPr>
            <w:tcW w:w="7654" w:type="dxa"/>
            <w:gridSpan w:val="2"/>
            <w:vAlign w:val="center"/>
          </w:tcPr>
          <w:p w14:paraId="76E8CC0B" w14:textId="64C13A80" w:rsidR="008C4530" w:rsidRDefault="0005435C"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 xml:space="preserve">1 x </w:t>
            </w:r>
            <w:r w:rsidRPr="00347614">
              <w:rPr>
                <w:rFonts w:cs="Arial"/>
                <w:szCs w:val="21"/>
              </w:rPr>
              <w:t xml:space="preserve">Quick-start, </w:t>
            </w:r>
            <w:r>
              <w:rPr>
                <w:rFonts w:cs="Arial"/>
                <w:szCs w:val="21"/>
              </w:rPr>
              <w:t>1 x</w:t>
            </w:r>
            <w:r w:rsidRPr="00347614">
              <w:rPr>
                <w:rFonts w:cs="Arial"/>
                <w:szCs w:val="21"/>
              </w:rPr>
              <w:t xml:space="preserve"> Power-cable, </w:t>
            </w:r>
            <w:r>
              <w:rPr>
                <w:rFonts w:cs="Arial"/>
                <w:szCs w:val="21"/>
              </w:rPr>
              <w:t>1 x</w:t>
            </w:r>
            <w:r w:rsidRPr="00347614">
              <w:rPr>
                <w:rFonts w:cs="Arial"/>
                <w:szCs w:val="21"/>
              </w:rPr>
              <w:t xml:space="preserve"> USB-cable, </w:t>
            </w:r>
            <w:r>
              <w:rPr>
                <w:rFonts w:cs="Arial"/>
                <w:szCs w:val="21"/>
              </w:rPr>
              <w:t>1 x</w:t>
            </w:r>
            <w:r w:rsidRPr="00347614">
              <w:rPr>
                <w:rFonts w:cs="Arial"/>
                <w:szCs w:val="21"/>
              </w:rPr>
              <w:t xml:space="preserve"> calibration-certificate</w:t>
            </w:r>
            <w:r w:rsidR="008C4530">
              <w:rPr>
                <w:rFonts w:cs="Arial"/>
                <w:szCs w:val="21"/>
              </w:rPr>
              <w:t>,</w:t>
            </w:r>
          </w:p>
          <w:p w14:paraId="64526C7B" w14:textId="5B3AC945" w:rsidR="0005435C" w:rsidRPr="00347614" w:rsidRDefault="008C4530" w:rsidP="008C4530">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1 x</w:t>
            </w:r>
            <w:r w:rsidRPr="00347614">
              <w:rPr>
                <w:rFonts w:cs="Arial"/>
                <w:szCs w:val="21"/>
              </w:rPr>
              <w:t xml:space="preserve"> </w:t>
            </w:r>
            <w:r w:rsidRPr="008C4530">
              <w:rPr>
                <w:rFonts w:cs="Arial"/>
                <w:szCs w:val="21"/>
              </w:rPr>
              <w:t>Wireless mouse</w:t>
            </w:r>
            <w:r>
              <w:rPr>
                <w:rFonts w:cs="Arial" w:hint="eastAsia"/>
                <w:szCs w:val="21"/>
              </w:rPr>
              <w:t>,</w:t>
            </w:r>
            <w:r>
              <w:rPr>
                <w:rFonts w:cs="Arial"/>
                <w:szCs w:val="21"/>
              </w:rPr>
              <w:t xml:space="preserve"> 1 x</w:t>
            </w:r>
            <w:r w:rsidRPr="008C4530">
              <w:rPr>
                <w:rFonts w:cs="Arial" w:hint="eastAsia"/>
                <w:szCs w:val="21"/>
              </w:rPr>
              <w:t xml:space="preserve"> Protective Cover</w:t>
            </w:r>
          </w:p>
        </w:tc>
      </w:tr>
      <w:tr w:rsidR="00F67BB2" w:rsidRPr="00347614" w14:paraId="22E1B0A0"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50C86A80" w14:textId="77777777" w:rsidR="00F67BB2" w:rsidRPr="00347614" w:rsidRDefault="00F67BB2" w:rsidP="00092407">
            <w:pPr>
              <w:spacing w:afterLines="0" w:after="0" w:line="400" w:lineRule="exact"/>
              <w:rPr>
                <w:rFonts w:cs="Arial"/>
                <w:szCs w:val="21"/>
              </w:rPr>
            </w:pPr>
            <w:r w:rsidRPr="00347614">
              <w:rPr>
                <w:rFonts w:cs="Arial"/>
                <w:szCs w:val="21"/>
              </w:rPr>
              <w:t>Optional Accessories</w:t>
            </w:r>
          </w:p>
        </w:tc>
        <w:tc>
          <w:tcPr>
            <w:tcW w:w="5670" w:type="dxa"/>
            <w:vAlign w:val="center"/>
          </w:tcPr>
          <w:p w14:paraId="33AA93A2" w14:textId="6EDB93AF" w:rsidR="00F67BB2" w:rsidRPr="00347614" w:rsidRDefault="00F67BB2"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High</w:t>
            </w:r>
            <w:r>
              <w:rPr>
                <w:rFonts w:cs="Arial"/>
                <w:szCs w:val="21"/>
              </w:rPr>
              <w:t>-</w:t>
            </w:r>
            <w:r w:rsidRPr="00347614">
              <w:rPr>
                <w:rFonts w:cs="Arial"/>
                <w:szCs w:val="21"/>
              </w:rPr>
              <w:t>performance reference source</w:t>
            </w:r>
          </w:p>
        </w:tc>
        <w:tc>
          <w:tcPr>
            <w:tcW w:w="1984" w:type="dxa"/>
            <w:vAlign w:val="center"/>
          </w:tcPr>
          <w:p w14:paraId="31EE6D3E" w14:textId="0D8436DD" w:rsidR="00F67BB2" w:rsidRPr="00347614" w:rsidRDefault="00F67BB2"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SNA5000-HPR</w:t>
            </w:r>
          </w:p>
        </w:tc>
      </w:tr>
      <w:tr w:rsidR="00F67BB2" w:rsidRPr="00347614" w14:paraId="19214DE6"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4741C071" w14:textId="77777777" w:rsidR="00F67BB2" w:rsidRPr="00347614" w:rsidRDefault="00F67BB2" w:rsidP="00092407">
            <w:pPr>
              <w:spacing w:afterLines="0" w:after="0" w:line="400" w:lineRule="exact"/>
              <w:rPr>
                <w:rFonts w:cs="Arial"/>
                <w:szCs w:val="21"/>
              </w:rPr>
            </w:pPr>
          </w:p>
        </w:tc>
        <w:tc>
          <w:tcPr>
            <w:tcW w:w="5670" w:type="dxa"/>
            <w:vAlign w:val="center"/>
          </w:tcPr>
          <w:p w14:paraId="4080927B" w14:textId="77777777" w:rsidR="00F67BB2" w:rsidRPr="00347614" w:rsidRDefault="00F67BB2"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Time-Domain analysis</w:t>
            </w:r>
          </w:p>
        </w:tc>
        <w:tc>
          <w:tcPr>
            <w:tcW w:w="1984" w:type="dxa"/>
            <w:vAlign w:val="center"/>
          </w:tcPr>
          <w:p w14:paraId="1F8053F3" w14:textId="2439717C" w:rsidR="00F67BB2" w:rsidRPr="00347614" w:rsidRDefault="00F67BB2"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SNA5000-TDA</w:t>
            </w:r>
          </w:p>
        </w:tc>
      </w:tr>
      <w:tr w:rsidR="00F67BB2" w:rsidRPr="00347614" w14:paraId="56ED4259"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1D56CDF" w14:textId="77777777" w:rsidR="00F67BB2" w:rsidRPr="00347614" w:rsidRDefault="00F67BB2" w:rsidP="00092407">
            <w:pPr>
              <w:spacing w:afterLines="0" w:after="0" w:line="400" w:lineRule="exact"/>
              <w:rPr>
                <w:rFonts w:cs="Arial"/>
                <w:szCs w:val="21"/>
              </w:rPr>
            </w:pPr>
          </w:p>
        </w:tc>
        <w:tc>
          <w:tcPr>
            <w:tcW w:w="5670" w:type="dxa"/>
            <w:vAlign w:val="center"/>
          </w:tcPr>
          <w:p w14:paraId="73BE5577" w14:textId="5CCA3F50" w:rsidR="00F67BB2" w:rsidRPr="00347614" w:rsidRDefault="00F67BB2"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szCs w:val="21"/>
              </w:rPr>
              <w:t xml:space="preserve">Enhanced </w:t>
            </w:r>
            <w:r w:rsidRPr="00347614">
              <w:rPr>
                <w:rFonts w:cs="Arial"/>
                <w:szCs w:val="21"/>
              </w:rPr>
              <w:t>Time-Domain analysis</w:t>
            </w:r>
          </w:p>
        </w:tc>
        <w:tc>
          <w:tcPr>
            <w:tcW w:w="1984" w:type="dxa"/>
            <w:vAlign w:val="center"/>
          </w:tcPr>
          <w:p w14:paraId="67E1A7BF" w14:textId="616920CB" w:rsidR="00F67BB2" w:rsidRPr="00347614" w:rsidRDefault="00F67BB2"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SNA5000-TD</w:t>
            </w:r>
            <w:r>
              <w:rPr>
                <w:rFonts w:cs="Arial"/>
                <w:szCs w:val="21"/>
              </w:rPr>
              <w:t>R</w:t>
            </w:r>
          </w:p>
        </w:tc>
      </w:tr>
      <w:tr w:rsidR="00F67BB2" w:rsidRPr="00347614" w14:paraId="2F96D21F"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26B0955" w14:textId="77777777" w:rsidR="00F67BB2" w:rsidRPr="00347614" w:rsidRDefault="00F67BB2" w:rsidP="00092407">
            <w:pPr>
              <w:spacing w:afterLines="0" w:after="0" w:line="400" w:lineRule="exact"/>
              <w:rPr>
                <w:rFonts w:cs="Arial"/>
                <w:szCs w:val="21"/>
              </w:rPr>
            </w:pPr>
          </w:p>
        </w:tc>
        <w:tc>
          <w:tcPr>
            <w:tcW w:w="5670" w:type="dxa"/>
            <w:vAlign w:val="center"/>
          </w:tcPr>
          <w:p w14:paraId="5F51AC96" w14:textId="191C0941" w:rsidR="00F67BB2" w:rsidRDefault="00F67BB2"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Spectrum</w:t>
            </w:r>
            <w:r w:rsidRPr="00347614">
              <w:rPr>
                <w:rFonts w:cs="Arial"/>
                <w:szCs w:val="21"/>
              </w:rPr>
              <w:t xml:space="preserve"> analysis</w:t>
            </w:r>
          </w:p>
        </w:tc>
        <w:tc>
          <w:tcPr>
            <w:tcW w:w="1984" w:type="dxa"/>
            <w:vAlign w:val="center"/>
          </w:tcPr>
          <w:p w14:paraId="5B56E4DD" w14:textId="639BBF9A" w:rsidR="00F67BB2" w:rsidRPr="00347614" w:rsidRDefault="00F67BB2"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SNA5000-SA</w:t>
            </w:r>
          </w:p>
        </w:tc>
      </w:tr>
      <w:tr w:rsidR="00F67BB2" w:rsidRPr="00347614" w14:paraId="6F32D5E0"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4CD52258" w14:textId="77777777" w:rsidR="00F67BB2" w:rsidRPr="00347614" w:rsidRDefault="00F67BB2" w:rsidP="00092407">
            <w:pPr>
              <w:spacing w:afterLines="0" w:after="0" w:line="400" w:lineRule="exact"/>
              <w:rPr>
                <w:rFonts w:cs="Arial"/>
                <w:szCs w:val="21"/>
              </w:rPr>
            </w:pPr>
          </w:p>
        </w:tc>
        <w:tc>
          <w:tcPr>
            <w:tcW w:w="5670" w:type="dxa"/>
            <w:vAlign w:val="center"/>
          </w:tcPr>
          <w:p w14:paraId="27935726" w14:textId="63375524" w:rsidR="00F67BB2" w:rsidRDefault="00F67BB2"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05435C">
              <w:rPr>
                <w:rFonts w:cs="Arial"/>
                <w:szCs w:val="21"/>
              </w:rPr>
              <w:t>Scalar mixer measurement</w:t>
            </w:r>
          </w:p>
        </w:tc>
        <w:tc>
          <w:tcPr>
            <w:tcW w:w="1984" w:type="dxa"/>
            <w:vAlign w:val="center"/>
          </w:tcPr>
          <w:p w14:paraId="5A8303BA" w14:textId="41D63C82" w:rsidR="00F67BB2" w:rsidRPr="00347614" w:rsidRDefault="00F67BB2"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szCs w:val="21"/>
              </w:rPr>
              <w:t>SNA5000-SMM</w:t>
            </w:r>
          </w:p>
        </w:tc>
      </w:tr>
      <w:tr w:rsidR="00F67BB2" w:rsidRPr="00347614" w14:paraId="38B2DD09"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460751C" w14:textId="77777777" w:rsidR="00F67BB2" w:rsidRPr="00347614" w:rsidRDefault="00F67BB2" w:rsidP="00092407">
            <w:pPr>
              <w:spacing w:afterLines="0" w:after="0" w:line="400" w:lineRule="exact"/>
              <w:rPr>
                <w:rFonts w:cs="Arial"/>
                <w:szCs w:val="21"/>
              </w:rPr>
            </w:pPr>
          </w:p>
        </w:tc>
        <w:tc>
          <w:tcPr>
            <w:tcW w:w="5670" w:type="dxa"/>
            <w:vAlign w:val="center"/>
          </w:tcPr>
          <w:p w14:paraId="53797B54" w14:textId="576F4C75" w:rsidR="00F67BB2" w:rsidRPr="0005435C" w:rsidRDefault="00F67BB2"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hint="eastAsia"/>
                <w:szCs w:val="21"/>
              </w:rPr>
              <w:t>Performance</w:t>
            </w:r>
            <w:r>
              <w:rPr>
                <w:rFonts w:cs="Arial"/>
                <w:szCs w:val="21"/>
              </w:rPr>
              <w:t xml:space="preserve"> Tests</w:t>
            </w:r>
          </w:p>
        </w:tc>
        <w:tc>
          <w:tcPr>
            <w:tcW w:w="1984" w:type="dxa"/>
            <w:vAlign w:val="center"/>
          </w:tcPr>
          <w:p w14:paraId="767D1C48" w14:textId="5CB8BD3D" w:rsidR="00F67BB2" w:rsidRDefault="00F67BB2" w:rsidP="001864B8">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SNA5000-PV</w:t>
            </w:r>
          </w:p>
        </w:tc>
      </w:tr>
      <w:tr w:rsidR="0014557F" w:rsidRPr="00347614" w14:paraId="7D842091"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5D7C12A2" w14:textId="77777777" w:rsidR="0014557F" w:rsidRPr="00347614" w:rsidRDefault="0014557F" w:rsidP="00092407">
            <w:pPr>
              <w:spacing w:afterLines="0" w:after="0" w:line="400" w:lineRule="exact"/>
              <w:rPr>
                <w:rFonts w:cs="Arial"/>
                <w:szCs w:val="21"/>
              </w:rPr>
            </w:pPr>
          </w:p>
        </w:tc>
        <w:tc>
          <w:tcPr>
            <w:tcW w:w="5670" w:type="dxa"/>
            <w:vAlign w:val="center"/>
          </w:tcPr>
          <w:p w14:paraId="7BE3B1BB" w14:textId="006D2EE4" w:rsidR="0014557F" w:rsidRDefault="0014557F" w:rsidP="00092407">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hint="eastAsia"/>
                <w:szCs w:val="21"/>
              </w:rPr>
              <w:t>P</w:t>
            </w:r>
            <w:r>
              <w:rPr>
                <w:rFonts w:cs="Arial"/>
                <w:szCs w:val="21"/>
              </w:rPr>
              <w:t>ulse measurement</w:t>
            </w:r>
          </w:p>
        </w:tc>
        <w:tc>
          <w:tcPr>
            <w:tcW w:w="1984" w:type="dxa"/>
            <w:vAlign w:val="center"/>
          </w:tcPr>
          <w:p w14:paraId="69264DD0" w14:textId="037DFDA4" w:rsidR="0014557F" w:rsidRDefault="0014557F" w:rsidP="001864B8">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szCs w:val="21"/>
              </w:rPr>
              <w:t>SNA5000-PM</w:t>
            </w:r>
          </w:p>
        </w:tc>
      </w:tr>
      <w:tr w:rsidR="00961A41" w:rsidRPr="00347614" w14:paraId="7B59D54B"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637581CD" w14:textId="77777777" w:rsidR="00961A41" w:rsidRPr="00347614" w:rsidRDefault="00961A41" w:rsidP="00092407">
            <w:pPr>
              <w:spacing w:afterLines="0" w:after="0" w:line="400" w:lineRule="exact"/>
              <w:rPr>
                <w:rFonts w:cs="Arial"/>
                <w:szCs w:val="21"/>
              </w:rPr>
            </w:pPr>
          </w:p>
        </w:tc>
        <w:tc>
          <w:tcPr>
            <w:tcW w:w="5670" w:type="dxa"/>
            <w:vAlign w:val="center"/>
          </w:tcPr>
          <w:p w14:paraId="2E0171A3" w14:textId="335D3462" w:rsidR="00961A41" w:rsidRDefault="00961A41" w:rsidP="00092407">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Material Measurement</w:t>
            </w:r>
          </w:p>
        </w:tc>
        <w:tc>
          <w:tcPr>
            <w:tcW w:w="1984" w:type="dxa"/>
            <w:vAlign w:val="center"/>
          </w:tcPr>
          <w:p w14:paraId="08713DBB" w14:textId="5B590D9F" w:rsidR="00961A41" w:rsidRDefault="00961A41" w:rsidP="001864B8">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SNA5000-M</w:t>
            </w:r>
            <w:r>
              <w:rPr>
                <w:rFonts w:cs="Arial" w:hint="eastAsia"/>
                <w:szCs w:val="21"/>
              </w:rPr>
              <w:t>T</w:t>
            </w:r>
          </w:p>
        </w:tc>
      </w:tr>
      <w:tr w:rsidR="00ED72A5" w:rsidRPr="00347614" w14:paraId="452A3429"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4DB55D40" w14:textId="77777777" w:rsidR="00ED72A5" w:rsidRPr="00347614" w:rsidRDefault="00ED72A5" w:rsidP="00ED72A5">
            <w:pPr>
              <w:spacing w:afterLines="0" w:after="0" w:line="400" w:lineRule="exact"/>
              <w:rPr>
                <w:rFonts w:cs="Arial"/>
                <w:szCs w:val="21"/>
              </w:rPr>
            </w:pPr>
          </w:p>
        </w:tc>
        <w:tc>
          <w:tcPr>
            <w:tcW w:w="5670" w:type="dxa"/>
            <w:vAlign w:val="center"/>
          </w:tcPr>
          <w:p w14:paraId="41C74D1F" w14:textId="561B0BA7"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54AA6">
              <w:rPr>
                <w:rFonts w:cs="Arial"/>
                <w:szCs w:val="21"/>
              </w:rPr>
              <w:t>Gain Compression measurement</w:t>
            </w:r>
          </w:p>
        </w:tc>
        <w:tc>
          <w:tcPr>
            <w:tcW w:w="1984" w:type="dxa"/>
            <w:vAlign w:val="center"/>
          </w:tcPr>
          <w:p w14:paraId="15E6752E" w14:textId="4489D96E"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szCs w:val="21"/>
              </w:rPr>
              <w:t>SNA</w:t>
            </w:r>
            <w:r w:rsidR="0054325D">
              <w:rPr>
                <w:rFonts w:cs="Arial" w:hint="eastAsia"/>
                <w:szCs w:val="21"/>
              </w:rPr>
              <w:t>5</w:t>
            </w:r>
            <w:r>
              <w:rPr>
                <w:rFonts w:cs="Arial"/>
                <w:szCs w:val="21"/>
              </w:rPr>
              <w:t>000-</w:t>
            </w:r>
            <w:r>
              <w:rPr>
                <w:rFonts w:cs="Arial" w:hint="eastAsia"/>
                <w:szCs w:val="21"/>
              </w:rPr>
              <w:t>GC</w:t>
            </w:r>
          </w:p>
        </w:tc>
      </w:tr>
      <w:tr w:rsidR="00ED72A5" w:rsidRPr="00347614" w14:paraId="60D61207"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806EB99" w14:textId="77777777" w:rsidR="00ED72A5" w:rsidRPr="00347614" w:rsidRDefault="00ED72A5" w:rsidP="00ED72A5">
            <w:pPr>
              <w:spacing w:afterLines="0" w:after="0" w:line="400" w:lineRule="exact"/>
              <w:rPr>
                <w:rFonts w:cs="Arial"/>
                <w:szCs w:val="21"/>
              </w:rPr>
            </w:pPr>
          </w:p>
        </w:tc>
        <w:tc>
          <w:tcPr>
            <w:tcW w:w="5670" w:type="dxa"/>
            <w:vAlign w:val="center"/>
          </w:tcPr>
          <w:p w14:paraId="5C8906A6" w14:textId="540D1411" w:rsidR="00ED72A5" w:rsidRDefault="001F4E73"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1F4E73">
              <w:t xml:space="preserve">Vector mixer </w:t>
            </w:r>
            <w:r w:rsidR="00ED72A5">
              <w:t>measurement</w:t>
            </w:r>
          </w:p>
        </w:tc>
        <w:tc>
          <w:tcPr>
            <w:tcW w:w="1984" w:type="dxa"/>
            <w:vAlign w:val="center"/>
          </w:tcPr>
          <w:p w14:paraId="0FD105BE" w14:textId="4DE17520"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SNA</w:t>
            </w:r>
            <w:r w:rsidR="0054325D">
              <w:rPr>
                <w:rFonts w:cs="Arial" w:hint="eastAsia"/>
                <w:szCs w:val="21"/>
              </w:rPr>
              <w:t>5</w:t>
            </w:r>
            <w:r>
              <w:rPr>
                <w:rFonts w:cs="Arial"/>
                <w:szCs w:val="21"/>
              </w:rPr>
              <w:t>000-</w:t>
            </w:r>
            <w:r>
              <w:rPr>
                <w:rFonts w:cs="Arial" w:hint="eastAsia"/>
                <w:szCs w:val="21"/>
              </w:rPr>
              <w:t>VMM</w:t>
            </w:r>
          </w:p>
        </w:tc>
      </w:tr>
      <w:tr w:rsidR="00ED72A5" w:rsidRPr="00347614" w14:paraId="0207984C"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B7E3539" w14:textId="77777777" w:rsidR="00ED72A5" w:rsidRPr="00347614" w:rsidRDefault="00ED72A5" w:rsidP="00ED72A5">
            <w:pPr>
              <w:spacing w:afterLines="0" w:after="0" w:line="400" w:lineRule="exact"/>
              <w:rPr>
                <w:rFonts w:cs="Arial"/>
                <w:szCs w:val="21"/>
              </w:rPr>
            </w:pPr>
          </w:p>
        </w:tc>
        <w:tc>
          <w:tcPr>
            <w:tcW w:w="5670" w:type="dxa"/>
            <w:vAlign w:val="center"/>
          </w:tcPr>
          <w:p w14:paraId="53CC7D75" w14:textId="49E8A380"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94D87">
              <w:t>SEM5000A</w:t>
            </w:r>
            <w:r>
              <w:t xml:space="preserve"> </w:t>
            </w:r>
            <w:r w:rsidRPr="00594D87">
              <w:t>series</w:t>
            </w:r>
            <w:r>
              <w:t xml:space="preserve"> </w:t>
            </w:r>
            <w:r w:rsidRPr="00594D87">
              <w:t>electronic calibrators</w:t>
            </w:r>
          </w:p>
        </w:tc>
        <w:tc>
          <w:tcPr>
            <w:tcW w:w="1984" w:type="dxa"/>
            <w:vAlign w:val="center"/>
          </w:tcPr>
          <w:p w14:paraId="66F5E2B8" w14:textId="7F6F9C73"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hint="eastAsia"/>
                <w:szCs w:val="21"/>
              </w:rPr>
              <w:t>SEM5000A</w:t>
            </w:r>
          </w:p>
        </w:tc>
      </w:tr>
      <w:tr w:rsidR="00ED72A5" w:rsidRPr="00347614" w14:paraId="2C722F29"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3ECAB6B" w14:textId="7DE3377F" w:rsidR="00ED72A5" w:rsidRPr="00347614" w:rsidRDefault="00ED72A5" w:rsidP="00ED72A5">
            <w:pPr>
              <w:spacing w:afterLines="0" w:after="0" w:line="400" w:lineRule="exact"/>
              <w:rPr>
                <w:rFonts w:cs="Arial"/>
                <w:szCs w:val="21"/>
              </w:rPr>
            </w:pPr>
          </w:p>
        </w:tc>
        <w:tc>
          <w:tcPr>
            <w:tcW w:w="5670" w:type="dxa"/>
            <w:vAlign w:val="center"/>
          </w:tcPr>
          <w:p w14:paraId="7978E4B6" w14:textId="2B7E5E3A" w:rsidR="00ED72A5" w:rsidRPr="0005435C"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N</w:t>
            </w:r>
            <w:r>
              <w:rPr>
                <w:rFonts w:cs="Arial"/>
                <w:szCs w:val="21"/>
              </w:rPr>
              <w:t>-</w:t>
            </w:r>
            <w:r w:rsidRPr="00347614">
              <w:rPr>
                <w:rFonts w:cs="Arial"/>
                <w:szCs w:val="21"/>
              </w:rPr>
              <w:t>type, Male, 50Ω Calibration Kit, 0-4.5GHz</w:t>
            </w:r>
          </w:p>
        </w:tc>
        <w:tc>
          <w:tcPr>
            <w:tcW w:w="1984" w:type="dxa"/>
            <w:vAlign w:val="center"/>
          </w:tcPr>
          <w:p w14:paraId="2DEB06D7" w14:textId="29F1A153"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F503ME</w:t>
            </w:r>
          </w:p>
        </w:tc>
      </w:tr>
      <w:tr w:rsidR="00ED72A5" w:rsidRPr="00347614" w14:paraId="0853874E"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47FE695D" w14:textId="77777777" w:rsidR="00ED72A5" w:rsidRPr="00347614" w:rsidRDefault="00ED72A5" w:rsidP="00ED72A5">
            <w:pPr>
              <w:spacing w:afterLines="0" w:after="0" w:line="400" w:lineRule="exact"/>
              <w:rPr>
                <w:rFonts w:cs="Arial"/>
                <w:szCs w:val="21"/>
              </w:rPr>
            </w:pPr>
          </w:p>
        </w:tc>
        <w:tc>
          <w:tcPr>
            <w:tcW w:w="5670" w:type="dxa"/>
            <w:vAlign w:val="center"/>
          </w:tcPr>
          <w:p w14:paraId="061CF90B" w14:textId="35C6C738" w:rsidR="00ED72A5" w:rsidRPr="0034761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N</w:t>
            </w:r>
            <w:r>
              <w:rPr>
                <w:rFonts w:cs="Arial"/>
                <w:szCs w:val="21"/>
              </w:rPr>
              <w:t>-</w:t>
            </w:r>
            <w:r w:rsidRPr="00347614">
              <w:rPr>
                <w:rFonts w:cs="Arial"/>
                <w:szCs w:val="21"/>
              </w:rPr>
              <w:t>type, Female, 50Ω Calibration Kit, 0-4.5GHz</w:t>
            </w:r>
          </w:p>
        </w:tc>
        <w:tc>
          <w:tcPr>
            <w:tcW w:w="1984" w:type="dxa"/>
            <w:vAlign w:val="center"/>
          </w:tcPr>
          <w:p w14:paraId="208ACFD3" w14:textId="25D56F8F" w:rsidR="00ED72A5" w:rsidRPr="0034761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F503FE</w:t>
            </w:r>
          </w:p>
        </w:tc>
      </w:tr>
      <w:tr w:rsidR="00ED72A5" w:rsidRPr="00347614" w14:paraId="406DBA48"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2DB62202" w14:textId="77777777" w:rsidR="00ED72A5" w:rsidRPr="00347614" w:rsidRDefault="00ED72A5" w:rsidP="00ED72A5">
            <w:pPr>
              <w:spacing w:afterLines="0" w:after="0" w:line="400" w:lineRule="exact"/>
              <w:rPr>
                <w:rFonts w:cs="Arial"/>
                <w:szCs w:val="21"/>
              </w:rPr>
            </w:pPr>
          </w:p>
        </w:tc>
        <w:tc>
          <w:tcPr>
            <w:tcW w:w="5670" w:type="dxa"/>
            <w:vAlign w:val="center"/>
          </w:tcPr>
          <w:p w14:paraId="3F437C12" w14:textId="081BAD86" w:rsidR="00ED72A5" w:rsidRPr="00347614"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N</w:t>
            </w:r>
            <w:r>
              <w:rPr>
                <w:rFonts w:cs="Arial"/>
                <w:szCs w:val="21"/>
              </w:rPr>
              <w:t>-</w:t>
            </w:r>
            <w:r w:rsidRPr="00347614">
              <w:rPr>
                <w:rFonts w:cs="Arial"/>
                <w:szCs w:val="21"/>
              </w:rPr>
              <w:t>type, Male, 50Ω Calibration Kit, 0-9GHz</w:t>
            </w:r>
          </w:p>
        </w:tc>
        <w:tc>
          <w:tcPr>
            <w:tcW w:w="1984" w:type="dxa"/>
            <w:vAlign w:val="center"/>
          </w:tcPr>
          <w:p w14:paraId="1AFB941C" w14:textId="36276A49" w:rsidR="00ED72A5" w:rsidRPr="00347614"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F504MS</w:t>
            </w:r>
          </w:p>
        </w:tc>
      </w:tr>
      <w:tr w:rsidR="00ED72A5" w:rsidRPr="00347614" w14:paraId="30585D24"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4C903A44" w14:textId="77777777" w:rsidR="00ED72A5" w:rsidRPr="00347614" w:rsidRDefault="00ED72A5" w:rsidP="00ED72A5">
            <w:pPr>
              <w:spacing w:afterLines="0" w:after="0" w:line="400" w:lineRule="exact"/>
              <w:rPr>
                <w:rFonts w:cs="Arial"/>
                <w:szCs w:val="21"/>
              </w:rPr>
            </w:pPr>
          </w:p>
        </w:tc>
        <w:tc>
          <w:tcPr>
            <w:tcW w:w="5670" w:type="dxa"/>
            <w:vAlign w:val="center"/>
          </w:tcPr>
          <w:p w14:paraId="541821F0" w14:textId="2ED83821" w:rsidR="00ED72A5" w:rsidRPr="0034761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N-type, Female, 50Ω Calibration Kit, 0-9GHz</w:t>
            </w:r>
          </w:p>
        </w:tc>
        <w:tc>
          <w:tcPr>
            <w:tcW w:w="1984" w:type="dxa"/>
            <w:vAlign w:val="center"/>
          </w:tcPr>
          <w:p w14:paraId="3CDAC8DB" w14:textId="450117C6" w:rsidR="00ED72A5" w:rsidRPr="0034761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F504FS</w:t>
            </w:r>
          </w:p>
        </w:tc>
      </w:tr>
      <w:tr w:rsidR="00ED72A5" w:rsidRPr="00347614" w14:paraId="2FA85606"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5502220" w14:textId="77777777" w:rsidR="00ED72A5" w:rsidRPr="00347614" w:rsidRDefault="00ED72A5" w:rsidP="00ED72A5">
            <w:pPr>
              <w:spacing w:afterLines="0" w:after="0" w:line="400" w:lineRule="exact"/>
              <w:rPr>
                <w:rFonts w:cs="Arial"/>
                <w:szCs w:val="21"/>
              </w:rPr>
            </w:pPr>
          </w:p>
        </w:tc>
        <w:tc>
          <w:tcPr>
            <w:tcW w:w="5670" w:type="dxa"/>
            <w:vAlign w:val="center"/>
          </w:tcPr>
          <w:p w14:paraId="3E39DC06" w14:textId="09891697"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N</w:t>
            </w:r>
            <w:r>
              <w:rPr>
                <w:rFonts w:cs="Arial"/>
                <w:szCs w:val="21"/>
              </w:rPr>
              <w:t>-</w:t>
            </w:r>
            <w:r w:rsidRPr="00347614">
              <w:rPr>
                <w:rFonts w:cs="Arial"/>
                <w:szCs w:val="21"/>
              </w:rPr>
              <w:t>type, Male, 50Ω Calibration Kit, 0-9GHz</w:t>
            </w:r>
          </w:p>
        </w:tc>
        <w:tc>
          <w:tcPr>
            <w:tcW w:w="1984" w:type="dxa"/>
            <w:vAlign w:val="center"/>
          </w:tcPr>
          <w:p w14:paraId="4CBAA713" w14:textId="7FE5262D" w:rsidR="00ED72A5" w:rsidRPr="00347614"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hint="eastAsia"/>
                <w:szCs w:val="21"/>
              </w:rPr>
              <w:t>Y</w:t>
            </w:r>
            <w:r w:rsidRPr="00347614">
              <w:rPr>
                <w:rFonts w:cs="Arial"/>
                <w:szCs w:val="21"/>
              </w:rPr>
              <w:t>504MS</w:t>
            </w:r>
          </w:p>
        </w:tc>
      </w:tr>
      <w:tr w:rsidR="00ED72A5" w:rsidRPr="00347614" w14:paraId="515F03FD"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289A1D0" w14:textId="77777777" w:rsidR="00ED72A5" w:rsidRPr="00347614" w:rsidRDefault="00ED72A5" w:rsidP="00ED72A5">
            <w:pPr>
              <w:spacing w:afterLines="0" w:after="0" w:line="400" w:lineRule="exact"/>
              <w:rPr>
                <w:rFonts w:cs="Arial"/>
                <w:szCs w:val="21"/>
              </w:rPr>
            </w:pPr>
          </w:p>
        </w:tc>
        <w:tc>
          <w:tcPr>
            <w:tcW w:w="5670" w:type="dxa"/>
            <w:vAlign w:val="center"/>
          </w:tcPr>
          <w:p w14:paraId="75115A89" w14:textId="4F0E3228"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N-type, Female, 50Ω Calibration Kit, 0-9GHz</w:t>
            </w:r>
          </w:p>
        </w:tc>
        <w:tc>
          <w:tcPr>
            <w:tcW w:w="1984" w:type="dxa"/>
            <w:vAlign w:val="center"/>
          </w:tcPr>
          <w:p w14:paraId="35CB3FE5" w14:textId="537D57E5" w:rsidR="00ED72A5" w:rsidRPr="0034761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hint="eastAsia"/>
                <w:szCs w:val="21"/>
              </w:rPr>
              <w:t>Y</w:t>
            </w:r>
            <w:r w:rsidRPr="00347614">
              <w:rPr>
                <w:rFonts w:cs="Arial"/>
                <w:szCs w:val="21"/>
              </w:rPr>
              <w:t>504FS</w:t>
            </w:r>
          </w:p>
        </w:tc>
      </w:tr>
      <w:tr w:rsidR="00ED72A5" w:rsidRPr="00347614" w14:paraId="2F6BCCF1"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48F9F0EA" w14:textId="77777777" w:rsidR="00ED72A5" w:rsidRPr="00347614" w:rsidRDefault="00ED72A5" w:rsidP="00ED72A5">
            <w:pPr>
              <w:spacing w:afterLines="0" w:after="0" w:line="400" w:lineRule="exact"/>
              <w:rPr>
                <w:rFonts w:cs="Arial"/>
                <w:szCs w:val="21"/>
              </w:rPr>
            </w:pPr>
          </w:p>
        </w:tc>
        <w:tc>
          <w:tcPr>
            <w:tcW w:w="5670" w:type="dxa"/>
            <w:vAlign w:val="center"/>
          </w:tcPr>
          <w:p w14:paraId="379C1BBF" w14:textId="704D1EEC"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 xml:space="preserve">N-type, </w:t>
            </w:r>
            <w:r>
              <w:rPr>
                <w:rFonts w:cs="Arial"/>
                <w:szCs w:val="21"/>
              </w:rPr>
              <w:t xml:space="preserve">Male and </w:t>
            </w:r>
            <w:r w:rsidRPr="005D0A95">
              <w:rPr>
                <w:rFonts w:cs="Arial"/>
                <w:szCs w:val="21"/>
              </w:rPr>
              <w:t>Female, 50Ω Calibration Kit,0-9GHz</w:t>
            </w:r>
          </w:p>
        </w:tc>
        <w:tc>
          <w:tcPr>
            <w:tcW w:w="1984" w:type="dxa"/>
            <w:vAlign w:val="center"/>
          </w:tcPr>
          <w:p w14:paraId="7AE146F3" w14:textId="26126DA5" w:rsidR="00ED72A5" w:rsidRPr="00347614"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szCs w:val="21"/>
              </w:rPr>
              <w:t>F504TS</w:t>
            </w:r>
          </w:p>
        </w:tc>
      </w:tr>
      <w:tr w:rsidR="00ED72A5" w:rsidRPr="00347614" w14:paraId="16E4497F"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55A20C58" w14:textId="77777777" w:rsidR="00ED72A5" w:rsidRPr="00347614" w:rsidRDefault="00ED72A5" w:rsidP="00ED72A5">
            <w:pPr>
              <w:spacing w:afterLines="0" w:after="0" w:line="400" w:lineRule="exact"/>
              <w:rPr>
                <w:rFonts w:cs="Arial"/>
                <w:szCs w:val="21"/>
              </w:rPr>
            </w:pPr>
          </w:p>
        </w:tc>
        <w:tc>
          <w:tcPr>
            <w:tcW w:w="5670" w:type="dxa"/>
            <w:vAlign w:val="center"/>
          </w:tcPr>
          <w:p w14:paraId="44C08128" w14:textId="394D2C85" w:rsidR="00ED72A5" w:rsidRPr="0034761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 xml:space="preserve">N-type, </w:t>
            </w:r>
            <w:r>
              <w:rPr>
                <w:rFonts w:cs="Arial"/>
                <w:szCs w:val="21"/>
              </w:rPr>
              <w:t xml:space="preserve">Male and </w:t>
            </w:r>
            <w:r w:rsidRPr="005D0A95">
              <w:rPr>
                <w:rFonts w:cs="Arial"/>
                <w:szCs w:val="21"/>
              </w:rPr>
              <w:t>Female, 50Ω Calibration Kit,0-</w:t>
            </w:r>
            <w:r>
              <w:rPr>
                <w:rFonts w:cs="Arial" w:hint="eastAsia"/>
                <w:szCs w:val="21"/>
              </w:rPr>
              <w:t>18</w:t>
            </w:r>
            <w:r w:rsidRPr="005D0A95">
              <w:rPr>
                <w:rFonts w:cs="Arial"/>
                <w:szCs w:val="21"/>
              </w:rPr>
              <w:t>GHz</w:t>
            </w:r>
          </w:p>
        </w:tc>
        <w:tc>
          <w:tcPr>
            <w:tcW w:w="1984" w:type="dxa"/>
            <w:vAlign w:val="center"/>
          </w:tcPr>
          <w:p w14:paraId="2827B8AB" w14:textId="20659132" w:rsidR="00ED72A5" w:rsidRPr="0034761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szCs w:val="21"/>
              </w:rPr>
              <w:t>F50</w:t>
            </w:r>
            <w:r>
              <w:rPr>
                <w:rFonts w:cs="Arial" w:hint="eastAsia"/>
                <w:szCs w:val="21"/>
              </w:rPr>
              <w:t>5</w:t>
            </w:r>
            <w:r>
              <w:rPr>
                <w:rFonts w:cs="Arial"/>
                <w:szCs w:val="21"/>
              </w:rPr>
              <w:t>TS</w:t>
            </w:r>
          </w:p>
        </w:tc>
      </w:tr>
      <w:tr w:rsidR="00ED72A5" w:rsidRPr="00347614" w14:paraId="3D9F841A"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84D7991" w14:textId="77777777" w:rsidR="00ED72A5" w:rsidRPr="00347614" w:rsidRDefault="00ED72A5" w:rsidP="00ED72A5">
            <w:pPr>
              <w:spacing w:afterLines="0" w:after="0" w:line="400" w:lineRule="exact"/>
              <w:rPr>
                <w:rFonts w:cs="Arial"/>
                <w:szCs w:val="21"/>
              </w:rPr>
            </w:pPr>
          </w:p>
        </w:tc>
        <w:tc>
          <w:tcPr>
            <w:tcW w:w="5670" w:type="dxa"/>
            <w:vAlign w:val="center"/>
          </w:tcPr>
          <w:p w14:paraId="6F3D7E33" w14:textId="7E0194CC"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3.5 mm, Male, 50Ω Calibration Kit, 0-4.5GHz</w:t>
            </w:r>
          </w:p>
        </w:tc>
        <w:tc>
          <w:tcPr>
            <w:tcW w:w="1984" w:type="dxa"/>
            <w:vAlign w:val="center"/>
          </w:tcPr>
          <w:p w14:paraId="251F5228" w14:textId="1DB63F89"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347614">
              <w:rPr>
                <w:rFonts w:cs="Arial"/>
                <w:szCs w:val="21"/>
              </w:rPr>
              <w:t>F603ME</w:t>
            </w:r>
          </w:p>
        </w:tc>
      </w:tr>
      <w:tr w:rsidR="00ED72A5" w:rsidRPr="00347614" w14:paraId="1CE6EB44"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788362F" w14:textId="77777777" w:rsidR="00ED72A5" w:rsidRPr="00347614" w:rsidRDefault="00ED72A5" w:rsidP="00ED72A5">
            <w:pPr>
              <w:spacing w:afterLines="0" w:after="0" w:line="400" w:lineRule="exact"/>
              <w:rPr>
                <w:rFonts w:cs="Arial"/>
                <w:szCs w:val="21"/>
              </w:rPr>
            </w:pPr>
          </w:p>
        </w:tc>
        <w:tc>
          <w:tcPr>
            <w:tcW w:w="5670" w:type="dxa"/>
            <w:vAlign w:val="center"/>
          </w:tcPr>
          <w:p w14:paraId="5F9374C0" w14:textId="73B0341F"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3.5</w:t>
            </w:r>
            <w:r>
              <w:rPr>
                <w:rFonts w:cs="Arial"/>
                <w:szCs w:val="21"/>
              </w:rPr>
              <w:t xml:space="preserve"> </w:t>
            </w:r>
            <w:r w:rsidRPr="00347614">
              <w:rPr>
                <w:rFonts w:cs="Arial"/>
                <w:szCs w:val="21"/>
              </w:rPr>
              <w:t>mm, Female, 50Ω Calibration Kit, 0-4.5GHz</w:t>
            </w:r>
          </w:p>
        </w:tc>
        <w:tc>
          <w:tcPr>
            <w:tcW w:w="1984" w:type="dxa"/>
            <w:vAlign w:val="center"/>
          </w:tcPr>
          <w:p w14:paraId="36F2D520" w14:textId="49CC82CC"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347614">
              <w:rPr>
                <w:rFonts w:cs="Arial"/>
                <w:szCs w:val="21"/>
              </w:rPr>
              <w:t>F603FE</w:t>
            </w:r>
          </w:p>
        </w:tc>
      </w:tr>
      <w:tr w:rsidR="00ED72A5" w:rsidRPr="00347614" w14:paraId="331E9922"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70FCF551" w14:textId="77777777" w:rsidR="00ED72A5" w:rsidRPr="00347614" w:rsidRDefault="00ED72A5" w:rsidP="00ED72A5">
            <w:pPr>
              <w:spacing w:afterLines="0" w:after="0" w:line="400" w:lineRule="exact"/>
              <w:rPr>
                <w:rFonts w:cs="Arial"/>
                <w:szCs w:val="21"/>
              </w:rPr>
            </w:pPr>
          </w:p>
        </w:tc>
        <w:tc>
          <w:tcPr>
            <w:tcW w:w="5670" w:type="dxa"/>
            <w:vAlign w:val="center"/>
          </w:tcPr>
          <w:p w14:paraId="004E70FC" w14:textId="3EE291DA"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3.5 mm, Male, 50Ω Calibration Kit, 0-9GH</w:t>
            </w:r>
          </w:p>
        </w:tc>
        <w:tc>
          <w:tcPr>
            <w:tcW w:w="1984" w:type="dxa"/>
            <w:vAlign w:val="center"/>
          </w:tcPr>
          <w:p w14:paraId="5B3C4B38" w14:textId="1134EA36" w:rsidR="00ED72A5" w:rsidRPr="00347614"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F604MS</w:t>
            </w:r>
          </w:p>
        </w:tc>
      </w:tr>
      <w:tr w:rsidR="00ED72A5" w:rsidRPr="00347614" w14:paraId="5147B7CF"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54DE9A6E" w14:textId="77777777" w:rsidR="00ED72A5" w:rsidRPr="00347614" w:rsidRDefault="00ED72A5" w:rsidP="00ED72A5">
            <w:pPr>
              <w:spacing w:afterLines="0" w:after="0" w:line="400" w:lineRule="exact"/>
              <w:rPr>
                <w:rFonts w:cs="Arial"/>
                <w:szCs w:val="21"/>
              </w:rPr>
            </w:pPr>
          </w:p>
        </w:tc>
        <w:tc>
          <w:tcPr>
            <w:tcW w:w="5670" w:type="dxa"/>
            <w:vAlign w:val="center"/>
          </w:tcPr>
          <w:p w14:paraId="7AD759A1" w14:textId="31783E9B"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3.5 mm, Female, 50Ω Calibration Kit, 0-9GHz</w:t>
            </w:r>
          </w:p>
        </w:tc>
        <w:tc>
          <w:tcPr>
            <w:tcW w:w="1984" w:type="dxa"/>
            <w:vAlign w:val="center"/>
          </w:tcPr>
          <w:p w14:paraId="3296765E" w14:textId="31689493" w:rsidR="00ED72A5" w:rsidRPr="0034761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F604FS</w:t>
            </w:r>
          </w:p>
        </w:tc>
      </w:tr>
      <w:tr w:rsidR="00ED72A5" w:rsidRPr="00347614" w14:paraId="7B4DC289"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E8FF4D9" w14:textId="77777777" w:rsidR="00ED72A5" w:rsidRPr="00347614" w:rsidRDefault="00ED72A5" w:rsidP="00ED72A5">
            <w:pPr>
              <w:spacing w:afterLines="0" w:after="0" w:line="400" w:lineRule="exact"/>
              <w:rPr>
                <w:rFonts w:cs="Arial"/>
                <w:szCs w:val="21"/>
              </w:rPr>
            </w:pPr>
          </w:p>
        </w:tc>
        <w:tc>
          <w:tcPr>
            <w:tcW w:w="5670" w:type="dxa"/>
            <w:vAlign w:val="center"/>
          </w:tcPr>
          <w:p w14:paraId="33B0F748" w14:textId="0C26FFA3"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 xml:space="preserve">3.5 mm, </w:t>
            </w:r>
            <w:r>
              <w:rPr>
                <w:rFonts w:cs="Arial"/>
                <w:szCs w:val="21"/>
              </w:rPr>
              <w:t xml:space="preserve">Male and </w:t>
            </w:r>
            <w:r w:rsidRPr="005D0A95">
              <w:rPr>
                <w:rFonts w:cs="Arial"/>
                <w:szCs w:val="21"/>
              </w:rPr>
              <w:t>Female, 50Ω Calibration Kit, 0-9GHz</w:t>
            </w:r>
          </w:p>
        </w:tc>
        <w:tc>
          <w:tcPr>
            <w:tcW w:w="1984" w:type="dxa"/>
            <w:vAlign w:val="center"/>
          </w:tcPr>
          <w:p w14:paraId="270B65D1" w14:textId="0F98B6BC"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F604</w:t>
            </w:r>
            <w:r>
              <w:rPr>
                <w:rFonts w:cs="Arial"/>
                <w:szCs w:val="21"/>
              </w:rPr>
              <w:t>T</w:t>
            </w:r>
            <w:r w:rsidRPr="005D0A95">
              <w:rPr>
                <w:rFonts w:cs="Arial"/>
                <w:szCs w:val="21"/>
              </w:rPr>
              <w:t>S</w:t>
            </w:r>
          </w:p>
        </w:tc>
      </w:tr>
      <w:tr w:rsidR="00ED72A5" w:rsidRPr="00347614" w14:paraId="6E696172"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44EAD07B" w14:textId="77777777" w:rsidR="00ED72A5" w:rsidRPr="00347614" w:rsidRDefault="00ED72A5" w:rsidP="00ED72A5">
            <w:pPr>
              <w:spacing w:afterLines="0" w:after="0" w:line="400" w:lineRule="exact"/>
              <w:rPr>
                <w:rFonts w:cs="Arial"/>
                <w:szCs w:val="21"/>
              </w:rPr>
            </w:pPr>
          </w:p>
        </w:tc>
        <w:tc>
          <w:tcPr>
            <w:tcW w:w="5670" w:type="dxa"/>
            <w:vAlign w:val="center"/>
          </w:tcPr>
          <w:p w14:paraId="7F4CC88F" w14:textId="3233B50A"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 xml:space="preserve">3.5 mm, </w:t>
            </w:r>
            <w:r>
              <w:rPr>
                <w:rFonts w:cs="Arial"/>
                <w:szCs w:val="21"/>
              </w:rPr>
              <w:t>Male</w:t>
            </w:r>
            <w:r w:rsidRPr="005D0A95">
              <w:rPr>
                <w:rFonts w:cs="Arial"/>
                <w:szCs w:val="21"/>
              </w:rPr>
              <w:t>, 50Ω Calibration Kit, 0-</w:t>
            </w:r>
            <w:r>
              <w:rPr>
                <w:rFonts w:cs="Arial"/>
                <w:szCs w:val="21"/>
              </w:rPr>
              <w:t>26.5</w:t>
            </w:r>
            <w:r w:rsidRPr="005D0A95">
              <w:rPr>
                <w:rFonts w:cs="Arial"/>
                <w:szCs w:val="21"/>
              </w:rPr>
              <w:t>GHz</w:t>
            </w:r>
          </w:p>
        </w:tc>
        <w:tc>
          <w:tcPr>
            <w:tcW w:w="1984" w:type="dxa"/>
            <w:vAlign w:val="center"/>
          </w:tcPr>
          <w:p w14:paraId="3FB719E6" w14:textId="76BD3140"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cs="Arial" w:hint="eastAsia"/>
                <w:szCs w:val="21"/>
              </w:rPr>
              <w:t>Y</w:t>
            </w:r>
            <w:r w:rsidRPr="005D0A95">
              <w:rPr>
                <w:rFonts w:cs="Arial"/>
                <w:szCs w:val="21"/>
              </w:rPr>
              <w:t>60</w:t>
            </w:r>
            <w:r>
              <w:rPr>
                <w:rFonts w:cs="Arial"/>
                <w:szCs w:val="21"/>
              </w:rPr>
              <w:t>6</w:t>
            </w:r>
            <w:r>
              <w:rPr>
                <w:rFonts w:cs="Arial" w:hint="eastAsia"/>
                <w:szCs w:val="21"/>
              </w:rPr>
              <w:t>M</w:t>
            </w:r>
            <w:r>
              <w:rPr>
                <w:rFonts w:cs="Arial"/>
                <w:szCs w:val="21"/>
              </w:rPr>
              <w:t>S</w:t>
            </w:r>
          </w:p>
        </w:tc>
      </w:tr>
      <w:tr w:rsidR="00ED72A5" w:rsidRPr="00347614" w14:paraId="6343E300"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6015539A" w14:textId="77777777" w:rsidR="00ED72A5" w:rsidRPr="00347614" w:rsidRDefault="00ED72A5" w:rsidP="00ED72A5">
            <w:pPr>
              <w:spacing w:afterLines="0" w:after="0" w:line="400" w:lineRule="exact"/>
              <w:rPr>
                <w:rFonts w:cs="Arial"/>
                <w:szCs w:val="21"/>
              </w:rPr>
            </w:pPr>
          </w:p>
        </w:tc>
        <w:tc>
          <w:tcPr>
            <w:tcW w:w="5670" w:type="dxa"/>
            <w:vAlign w:val="center"/>
          </w:tcPr>
          <w:p w14:paraId="2D3534C8" w14:textId="6BFEFFE8"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3.5 mm, Female, 50Ω Calibration Kit, 0-</w:t>
            </w:r>
            <w:r>
              <w:rPr>
                <w:rFonts w:cs="Arial"/>
                <w:szCs w:val="21"/>
              </w:rPr>
              <w:t>26.5</w:t>
            </w:r>
            <w:r w:rsidRPr="005D0A95">
              <w:rPr>
                <w:rFonts w:cs="Arial"/>
                <w:szCs w:val="21"/>
              </w:rPr>
              <w:t>GHz</w:t>
            </w:r>
          </w:p>
        </w:tc>
        <w:tc>
          <w:tcPr>
            <w:tcW w:w="1984" w:type="dxa"/>
            <w:vAlign w:val="center"/>
          </w:tcPr>
          <w:p w14:paraId="6D369D77" w14:textId="0437CEA3"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cs="Arial" w:hint="eastAsia"/>
                <w:szCs w:val="21"/>
              </w:rPr>
              <w:t>Y</w:t>
            </w:r>
            <w:r w:rsidRPr="005D0A95">
              <w:rPr>
                <w:rFonts w:cs="Arial"/>
                <w:szCs w:val="21"/>
              </w:rPr>
              <w:t>60</w:t>
            </w:r>
            <w:r>
              <w:rPr>
                <w:rFonts w:cs="Arial"/>
                <w:szCs w:val="21"/>
              </w:rPr>
              <w:t>6</w:t>
            </w:r>
            <w:r>
              <w:rPr>
                <w:rFonts w:cs="Arial" w:hint="eastAsia"/>
                <w:szCs w:val="21"/>
              </w:rPr>
              <w:t>F</w:t>
            </w:r>
            <w:r>
              <w:rPr>
                <w:rFonts w:cs="Arial"/>
                <w:szCs w:val="21"/>
              </w:rPr>
              <w:t>S</w:t>
            </w:r>
          </w:p>
        </w:tc>
      </w:tr>
      <w:tr w:rsidR="00ED72A5" w:rsidRPr="00347614" w14:paraId="3AEDC17A"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5127301" w14:textId="77777777" w:rsidR="00ED72A5" w:rsidRPr="00347614" w:rsidRDefault="00ED72A5" w:rsidP="00ED72A5">
            <w:pPr>
              <w:spacing w:afterLines="0" w:after="0" w:line="400" w:lineRule="exact"/>
              <w:rPr>
                <w:rFonts w:cs="Arial"/>
                <w:szCs w:val="21"/>
              </w:rPr>
            </w:pPr>
          </w:p>
        </w:tc>
        <w:tc>
          <w:tcPr>
            <w:tcW w:w="5670" w:type="dxa"/>
            <w:vAlign w:val="center"/>
          </w:tcPr>
          <w:p w14:paraId="1FD2B8F8" w14:textId="2796A94D"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3.5 mm, Female, 50Ω Calibration Kit, 0-</w:t>
            </w:r>
            <w:r>
              <w:rPr>
                <w:rFonts w:cs="Arial"/>
                <w:szCs w:val="21"/>
              </w:rPr>
              <w:t>26.5</w:t>
            </w:r>
            <w:r w:rsidRPr="005D0A95">
              <w:rPr>
                <w:rFonts w:cs="Arial"/>
                <w:szCs w:val="21"/>
              </w:rPr>
              <w:t>GHz</w:t>
            </w:r>
          </w:p>
        </w:tc>
        <w:tc>
          <w:tcPr>
            <w:tcW w:w="1984" w:type="dxa"/>
            <w:vAlign w:val="center"/>
          </w:tcPr>
          <w:p w14:paraId="720EC022" w14:textId="420DD44F"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F60</w:t>
            </w:r>
            <w:r>
              <w:rPr>
                <w:rFonts w:cs="Arial"/>
                <w:szCs w:val="21"/>
              </w:rPr>
              <w:t>6</w:t>
            </w:r>
            <w:r>
              <w:rPr>
                <w:rFonts w:cs="Arial" w:hint="eastAsia"/>
                <w:szCs w:val="21"/>
              </w:rPr>
              <w:t>F</w:t>
            </w:r>
            <w:r>
              <w:rPr>
                <w:rFonts w:cs="Arial"/>
                <w:szCs w:val="21"/>
              </w:rPr>
              <w:t>S</w:t>
            </w:r>
          </w:p>
        </w:tc>
      </w:tr>
      <w:tr w:rsidR="00ED72A5" w:rsidRPr="00347614" w14:paraId="0A2D1837"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B5CE000" w14:textId="77777777" w:rsidR="00ED72A5" w:rsidRPr="00347614" w:rsidRDefault="00ED72A5" w:rsidP="00ED72A5">
            <w:pPr>
              <w:spacing w:afterLines="0" w:after="0" w:line="400" w:lineRule="exact"/>
              <w:rPr>
                <w:rFonts w:cs="Arial"/>
                <w:szCs w:val="21"/>
              </w:rPr>
            </w:pPr>
          </w:p>
        </w:tc>
        <w:tc>
          <w:tcPr>
            <w:tcW w:w="5670" w:type="dxa"/>
            <w:vAlign w:val="center"/>
          </w:tcPr>
          <w:p w14:paraId="750A406E" w14:textId="41199F1C"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 xml:space="preserve">3.5 mm, </w:t>
            </w:r>
            <w:r>
              <w:rPr>
                <w:rFonts w:cs="Arial"/>
                <w:szCs w:val="21"/>
              </w:rPr>
              <w:t xml:space="preserve">Male and </w:t>
            </w:r>
            <w:r w:rsidRPr="005D0A95">
              <w:rPr>
                <w:rFonts w:cs="Arial"/>
                <w:szCs w:val="21"/>
              </w:rPr>
              <w:t>Female, 50Ω Calibration Kit, 0-</w:t>
            </w:r>
            <w:r>
              <w:rPr>
                <w:rFonts w:cs="Arial"/>
                <w:szCs w:val="21"/>
              </w:rPr>
              <w:t>26.5</w:t>
            </w:r>
            <w:r w:rsidRPr="005D0A95">
              <w:rPr>
                <w:rFonts w:cs="Arial"/>
                <w:szCs w:val="21"/>
              </w:rPr>
              <w:t>GHz</w:t>
            </w:r>
          </w:p>
        </w:tc>
        <w:tc>
          <w:tcPr>
            <w:tcW w:w="1984" w:type="dxa"/>
            <w:vAlign w:val="center"/>
          </w:tcPr>
          <w:p w14:paraId="2556B366" w14:textId="1EE3CAA5"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5D0A95">
              <w:rPr>
                <w:rFonts w:cs="Arial"/>
                <w:szCs w:val="21"/>
              </w:rPr>
              <w:t>F60</w:t>
            </w:r>
            <w:r>
              <w:rPr>
                <w:rFonts w:cs="Arial"/>
                <w:szCs w:val="21"/>
              </w:rPr>
              <w:t>6TS</w:t>
            </w:r>
          </w:p>
        </w:tc>
      </w:tr>
      <w:tr w:rsidR="00ED72A5" w:rsidRPr="00347614" w14:paraId="7222514C"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DF634EE" w14:textId="77777777" w:rsidR="00ED72A5" w:rsidRPr="00347614" w:rsidRDefault="00ED72A5" w:rsidP="00ED72A5">
            <w:pPr>
              <w:spacing w:afterLines="0" w:after="0" w:line="400" w:lineRule="exact"/>
              <w:rPr>
                <w:rFonts w:cs="Arial"/>
                <w:szCs w:val="21"/>
              </w:rPr>
            </w:pPr>
          </w:p>
        </w:tc>
        <w:tc>
          <w:tcPr>
            <w:tcW w:w="5670" w:type="dxa"/>
            <w:vAlign w:val="center"/>
          </w:tcPr>
          <w:p w14:paraId="29596BC0" w14:textId="727655D8"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5D0A95">
              <w:rPr>
                <w:rFonts w:cs="Arial"/>
                <w:szCs w:val="21"/>
              </w:rPr>
              <w:t>50Ω</w:t>
            </w:r>
            <w:r>
              <w:rPr>
                <w:rFonts w:cs="Arial" w:hint="eastAsia"/>
                <w:szCs w:val="21"/>
              </w:rPr>
              <w:t xml:space="preserve"> </w:t>
            </w:r>
            <w:r w:rsidRPr="00BE3425">
              <w:t>Waveguide</w:t>
            </w:r>
            <w:r>
              <w:rPr>
                <w:rFonts w:hint="eastAsia"/>
              </w:rPr>
              <w:t xml:space="preserve"> </w:t>
            </w:r>
            <w:r w:rsidRPr="00270C10">
              <w:t>calibration kit</w:t>
            </w:r>
            <w:r w:rsidRPr="005D0A95">
              <w:rPr>
                <w:rFonts w:cs="Arial"/>
                <w:szCs w:val="21"/>
              </w:rPr>
              <w:t xml:space="preserve">, </w:t>
            </w:r>
            <w:r>
              <w:rPr>
                <w:rFonts w:cs="Arial" w:hint="eastAsia"/>
                <w:szCs w:val="21"/>
              </w:rPr>
              <w:t>18</w:t>
            </w:r>
            <w:r w:rsidRPr="005D0A95">
              <w:rPr>
                <w:rFonts w:cs="Arial"/>
                <w:szCs w:val="21"/>
              </w:rPr>
              <w:t>-</w:t>
            </w:r>
            <w:r>
              <w:rPr>
                <w:rFonts w:cs="Arial"/>
                <w:szCs w:val="21"/>
              </w:rPr>
              <w:t>26.5</w:t>
            </w:r>
            <w:r w:rsidRPr="005D0A95">
              <w:rPr>
                <w:rFonts w:cs="Arial"/>
                <w:szCs w:val="21"/>
              </w:rPr>
              <w:t>GHz</w:t>
            </w:r>
          </w:p>
        </w:tc>
        <w:tc>
          <w:tcPr>
            <w:tcW w:w="1984" w:type="dxa"/>
            <w:vAlign w:val="center"/>
          </w:tcPr>
          <w:p w14:paraId="66875DB2" w14:textId="14EC2966"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Pr>
                <w:rFonts w:hint="eastAsia"/>
              </w:rPr>
              <w:t>KWR42A</w:t>
            </w:r>
          </w:p>
        </w:tc>
      </w:tr>
      <w:tr w:rsidR="00ED72A5" w:rsidRPr="00347614" w14:paraId="6EDA18EE"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7045ABDC" w14:textId="77777777" w:rsidR="00ED72A5" w:rsidRPr="00347614" w:rsidRDefault="00ED72A5" w:rsidP="00ED72A5">
            <w:pPr>
              <w:spacing w:afterLines="0" w:after="0" w:line="400" w:lineRule="exact"/>
              <w:rPr>
                <w:rFonts w:cs="Arial"/>
                <w:szCs w:val="21"/>
              </w:rPr>
            </w:pPr>
          </w:p>
        </w:tc>
        <w:tc>
          <w:tcPr>
            <w:tcW w:w="5670" w:type="dxa"/>
            <w:vAlign w:val="center"/>
          </w:tcPr>
          <w:p w14:paraId="3BDF19D2" w14:textId="68B1400B"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490D74">
              <w:t>N(M)-SMA(</w:t>
            </w:r>
            <w:r>
              <w:rPr>
                <w:rFonts w:hint="eastAsia"/>
              </w:rPr>
              <w:t>F</w:t>
            </w:r>
            <w:r w:rsidRPr="00490D74">
              <w:t>)</w:t>
            </w:r>
            <w:r>
              <w:t xml:space="preserve"> </w:t>
            </w:r>
            <w:r>
              <w:rPr>
                <w:rFonts w:hint="eastAsia"/>
              </w:rPr>
              <w:t>R</w:t>
            </w:r>
            <w:r>
              <w:t xml:space="preserve">F Cable </w:t>
            </w:r>
            <w:r w:rsidRPr="00490D74">
              <w:rPr>
                <w:rFonts w:hint="eastAsia"/>
              </w:rPr>
              <w:t>DC</w:t>
            </w:r>
            <w:r w:rsidRPr="00490D74">
              <w:t>~</w:t>
            </w:r>
            <w:r>
              <w:rPr>
                <w:rFonts w:hint="eastAsia"/>
              </w:rPr>
              <w:t>6</w:t>
            </w:r>
            <w:r w:rsidRPr="00490D74">
              <w:t xml:space="preserve"> GHz</w:t>
            </w:r>
            <w:r>
              <w:rPr>
                <w:rFonts w:hint="eastAsia"/>
              </w:rPr>
              <w:t>,</w:t>
            </w:r>
            <w:r w:rsidRPr="00490D74">
              <w:rPr>
                <w:rFonts w:hint="eastAsia"/>
              </w:rPr>
              <w:t>1000</w:t>
            </w:r>
            <w:r w:rsidRPr="00490D74">
              <w:t xml:space="preserve"> </w:t>
            </w:r>
            <w:r w:rsidRPr="00490D74">
              <w:rPr>
                <w:rFonts w:hint="eastAsia"/>
              </w:rPr>
              <w:t>mm</w:t>
            </w:r>
          </w:p>
        </w:tc>
        <w:tc>
          <w:tcPr>
            <w:tcW w:w="1984" w:type="dxa"/>
            <w:vAlign w:val="center"/>
          </w:tcPr>
          <w:p w14:paraId="78EE73B6" w14:textId="021B4308"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Pr>
                <w:rFonts w:hint="eastAsia"/>
              </w:rPr>
              <w:t>S06-NMSF-1M</w:t>
            </w:r>
          </w:p>
        </w:tc>
      </w:tr>
      <w:tr w:rsidR="00ED72A5" w:rsidRPr="00347614" w14:paraId="4EE093C1"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49657FAF" w14:textId="77777777" w:rsidR="00ED72A5" w:rsidRPr="00347614" w:rsidRDefault="00ED72A5" w:rsidP="00ED72A5">
            <w:pPr>
              <w:spacing w:afterLines="0" w:after="0" w:line="400" w:lineRule="exact"/>
              <w:rPr>
                <w:rFonts w:cs="Arial"/>
                <w:szCs w:val="21"/>
              </w:rPr>
            </w:pPr>
          </w:p>
        </w:tc>
        <w:tc>
          <w:tcPr>
            <w:tcW w:w="5670" w:type="dxa"/>
            <w:vAlign w:val="center"/>
          </w:tcPr>
          <w:p w14:paraId="55E0312B" w14:textId="2FEC7DA4" w:rsidR="00ED72A5" w:rsidRPr="00490D7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pPr>
            <w:r w:rsidRPr="00490D74">
              <w:t>N(M)-SMA(</w:t>
            </w:r>
            <w:r>
              <w:rPr>
                <w:rFonts w:hint="eastAsia"/>
              </w:rPr>
              <w:t>F</w:t>
            </w:r>
            <w:r w:rsidRPr="00490D74">
              <w:t>)</w:t>
            </w:r>
            <w:r>
              <w:t xml:space="preserve"> </w:t>
            </w:r>
            <w:r>
              <w:rPr>
                <w:rFonts w:hint="eastAsia"/>
              </w:rPr>
              <w:t>R</w:t>
            </w:r>
            <w:r>
              <w:t xml:space="preserve">F Cable </w:t>
            </w:r>
            <w:r w:rsidRPr="00490D74">
              <w:rPr>
                <w:rFonts w:hint="eastAsia"/>
              </w:rPr>
              <w:t>DC</w:t>
            </w:r>
            <w:r w:rsidRPr="00490D74">
              <w:t>~</w:t>
            </w:r>
            <w:r>
              <w:rPr>
                <w:rFonts w:hint="eastAsia"/>
              </w:rPr>
              <w:t>18</w:t>
            </w:r>
            <w:r w:rsidRPr="00490D74">
              <w:t xml:space="preserve"> GHz</w:t>
            </w:r>
            <w:r>
              <w:rPr>
                <w:rFonts w:hint="eastAsia"/>
              </w:rPr>
              <w:t>,</w:t>
            </w:r>
            <w:r w:rsidRPr="00490D74">
              <w:rPr>
                <w:rFonts w:hint="eastAsia"/>
              </w:rPr>
              <w:t>1000</w:t>
            </w:r>
            <w:r w:rsidRPr="00490D74">
              <w:t xml:space="preserve"> </w:t>
            </w:r>
            <w:r w:rsidRPr="00490D74">
              <w:rPr>
                <w:rFonts w:hint="eastAsia"/>
              </w:rPr>
              <w:t>mm</w:t>
            </w:r>
          </w:p>
        </w:tc>
        <w:tc>
          <w:tcPr>
            <w:tcW w:w="1984" w:type="dxa"/>
            <w:vAlign w:val="center"/>
          </w:tcPr>
          <w:p w14:paraId="14CB1B3C" w14:textId="696B8E97"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S18-NMSF-1M</w:t>
            </w:r>
          </w:p>
        </w:tc>
      </w:tr>
      <w:tr w:rsidR="00ED72A5" w:rsidRPr="00347614" w14:paraId="7CCA2745"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62A9676F" w14:textId="77777777" w:rsidR="00ED72A5" w:rsidRPr="00347614" w:rsidRDefault="00ED72A5" w:rsidP="00ED72A5">
            <w:pPr>
              <w:spacing w:afterLines="0" w:after="0" w:line="400" w:lineRule="exact"/>
              <w:rPr>
                <w:rFonts w:cs="Arial"/>
                <w:szCs w:val="21"/>
              </w:rPr>
            </w:pPr>
          </w:p>
        </w:tc>
        <w:tc>
          <w:tcPr>
            <w:tcW w:w="5670" w:type="dxa"/>
            <w:vAlign w:val="center"/>
          </w:tcPr>
          <w:p w14:paraId="17F1EAFD" w14:textId="2D5B9F6B" w:rsidR="00ED72A5" w:rsidRPr="00490D74"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2.9 mm</w:t>
            </w:r>
            <w:r w:rsidRPr="00490D74">
              <w:t>(M)-</w:t>
            </w:r>
            <w:r>
              <w:rPr>
                <w:rFonts w:hint="eastAsia"/>
              </w:rPr>
              <w:t xml:space="preserve"> 2.9 mm</w:t>
            </w:r>
            <w:r w:rsidRPr="00490D74">
              <w:t xml:space="preserve"> (</w:t>
            </w:r>
            <w:r>
              <w:rPr>
                <w:rFonts w:hint="eastAsia"/>
              </w:rPr>
              <w:t>F</w:t>
            </w:r>
            <w:r w:rsidRPr="00490D74">
              <w:t>)</w:t>
            </w:r>
            <w:r>
              <w:t xml:space="preserve"> </w:t>
            </w:r>
            <w:r>
              <w:rPr>
                <w:rFonts w:hint="eastAsia"/>
              </w:rPr>
              <w:t>R</w:t>
            </w:r>
            <w:r>
              <w:t xml:space="preserve">F Cable </w:t>
            </w:r>
            <w:r w:rsidRPr="00490D74">
              <w:rPr>
                <w:rFonts w:hint="eastAsia"/>
              </w:rPr>
              <w:t>DC</w:t>
            </w:r>
            <w:r w:rsidRPr="00490D74">
              <w:t>~</w:t>
            </w:r>
            <w:r>
              <w:rPr>
                <w:rFonts w:hint="eastAsia"/>
              </w:rPr>
              <w:t>40</w:t>
            </w:r>
            <w:r w:rsidRPr="00490D74">
              <w:t xml:space="preserve"> GHz</w:t>
            </w:r>
            <w:r>
              <w:rPr>
                <w:rFonts w:hint="eastAsia"/>
              </w:rPr>
              <w:t>,</w:t>
            </w:r>
            <w:r w:rsidRPr="00490D74">
              <w:rPr>
                <w:rFonts w:hint="eastAsia"/>
              </w:rPr>
              <w:t>1000</w:t>
            </w:r>
            <w:r w:rsidRPr="00490D74">
              <w:t xml:space="preserve"> </w:t>
            </w:r>
            <w:r w:rsidRPr="00490D74">
              <w:rPr>
                <w:rFonts w:hint="eastAsia"/>
              </w:rPr>
              <w:t>mm</w:t>
            </w:r>
          </w:p>
        </w:tc>
        <w:tc>
          <w:tcPr>
            <w:tcW w:w="1984" w:type="dxa"/>
            <w:vAlign w:val="center"/>
          </w:tcPr>
          <w:p w14:paraId="36D0A156" w14:textId="54BD43E7"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S40-29M29F-1M</w:t>
            </w:r>
          </w:p>
        </w:tc>
      </w:tr>
      <w:tr w:rsidR="00ED72A5" w:rsidRPr="00347614" w14:paraId="6C6B67E4"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229F783D" w14:textId="77777777" w:rsidR="00ED72A5" w:rsidRPr="00347614" w:rsidRDefault="00ED72A5" w:rsidP="00ED72A5">
            <w:pPr>
              <w:spacing w:afterLines="0" w:after="0" w:line="400" w:lineRule="exact"/>
              <w:rPr>
                <w:rFonts w:cs="Arial"/>
                <w:szCs w:val="21"/>
              </w:rPr>
            </w:pPr>
          </w:p>
        </w:tc>
        <w:tc>
          <w:tcPr>
            <w:tcW w:w="5670" w:type="dxa"/>
            <w:vAlign w:val="center"/>
          </w:tcPr>
          <w:p w14:paraId="5AD47F5F" w14:textId="5594528A"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490D74">
              <w:t>N(M)-SMA(M)</w:t>
            </w:r>
            <w:r>
              <w:t xml:space="preserve"> </w:t>
            </w:r>
            <w:r>
              <w:rPr>
                <w:rFonts w:hint="eastAsia"/>
              </w:rPr>
              <w:t>R</w:t>
            </w:r>
            <w:r>
              <w:t xml:space="preserve">F Cable </w:t>
            </w:r>
            <w:r w:rsidRPr="00490D74">
              <w:rPr>
                <w:rFonts w:hint="eastAsia"/>
              </w:rPr>
              <w:t>DC</w:t>
            </w:r>
            <w:r w:rsidRPr="00490D74">
              <w:t>~18 GHz</w:t>
            </w:r>
            <w:r>
              <w:rPr>
                <w:rFonts w:hint="eastAsia"/>
              </w:rPr>
              <w:t>,</w:t>
            </w:r>
            <w:r w:rsidRPr="00490D74">
              <w:rPr>
                <w:rFonts w:hint="eastAsia"/>
              </w:rPr>
              <w:t>1000</w:t>
            </w:r>
            <w:r w:rsidRPr="00490D74">
              <w:t xml:space="preserve"> </w:t>
            </w:r>
            <w:r w:rsidRPr="00490D74">
              <w:rPr>
                <w:rFonts w:hint="eastAsia"/>
              </w:rPr>
              <w:t>mm</w:t>
            </w:r>
          </w:p>
        </w:tc>
        <w:tc>
          <w:tcPr>
            <w:tcW w:w="1984" w:type="dxa"/>
            <w:vAlign w:val="center"/>
          </w:tcPr>
          <w:p w14:paraId="252736BB" w14:textId="508B0D94"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490D74">
              <w:t>N-SMA-18L</w:t>
            </w:r>
          </w:p>
        </w:tc>
      </w:tr>
      <w:tr w:rsidR="00ED72A5" w:rsidRPr="00347614" w14:paraId="7B0B91F3"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6EB05FB9" w14:textId="77777777" w:rsidR="00ED72A5" w:rsidRPr="00347614" w:rsidRDefault="00ED72A5" w:rsidP="00ED72A5">
            <w:pPr>
              <w:spacing w:afterLines="0" w:after="0" w:line="400" w:lineRule="exact"/>
              <w:rPr>
                <w:rFonts w:cs="Arial"/>
                <w:szCs w:val="21"/>
              </w:rPr>
            </w:pPr>
          </w:p>
        </w:tc>
        <w:tc>
          <w:tcPr>
            <w:tcW w:w="5670" w:type="dxa"/>
            <w:vAlign w:val="center"/>
          </w:tcPr>
          <w:p w14:paraId="7F551BD0" w14:textId="40F31FE6"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496929">
              <w:t>N(M)-N(M)</w:t>
            </w:r>
            <w:r>
              <w:rPr>
                <w:rFonts w:hint="eastAsia"/>
              </w:rPr>
              <w:t xml:space="preserve"> R</w:t>
            </w:r>
            <w:r>
              <w:t>F Cable</w:t>
            </w:r>
            <w:r w:rsidRPr="00496929">
              <w:rPr>
                <w:rFonts w:hint="eastAsia"/>
              </w:rPr>
              <w:t xml:space="preserve"> DC</w:t>
            </w:r>
            <w:r w:rsidRPr="00496929">
              <w:t>~18 GHz</w:t>
            </w:r>
            <w:r>
              <w:rPr>
                <w:rFonts w:hint="eastAsia"/>
              </w:rPr>
              <w:t>,</w:t>
            </w:r>
            <w:r w:rsidRPr="00496929">
              <w:rPr>
                <w:rFonts w:hint="eastAsia"/>
              </w:rPr>
              <w:t>1000</w:t>
            </w:r>
            <w:r w:rsidRPr="00496929">
              <w:t xml:space="preserve"> </w:t>
            </w:r>
            <w:r w:rsidRPr="00496929">
              <w:rPr>
                <w:rFonts w:hint="eastAsia"/>
              </w:rPr>
              <w:t>mm</w:t>
            </w:r>
          </w:p>
        </w:tc>
        <w:tc>
          <w:tcPr>
            <w:tcW w:w="1984" w:type="dxa"/>
            <w:vAlign w:val="center"/>
          </w:tcPr>
          <w:p w14:paraId="7F18F212" w14:textId="1C66E2DE"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496929">
              <w:rPr>
                <w:rFonts w:hint="eastAsia"/>
              </w:rPr>
              <w:t>N-N-18L</w:t>
            </w:r>
          </w:p>
        </w:tc>
      </w:tr>
      <w:tr w:rsidR="00ED72A5" w:rsidRPr="00347614" w14:paraId="4D32D304"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EB94CC6" w14:textId="77777777" w:rsidR="00ED72A5" w:rsidRPr="00347614" w:rsidRDefault="00ED72A5" w:rsidP="00ED72A5">
            <w:pPr>
              <w:spacing w:afterLines="0" w:after="0" w:line="400" w:lineRule="exact"/>
              <w:rPr>
                <w:rFonts w:cs="Arial"/>
                <w:szCs w:val="21"/>
              </w:rPr>
            </w:pPr>
          </w:p>
        </w:tc>
        <w:tc>
          <w:tcPr>
            <w:tcW w:w="5670" w:type="dxa"/>
            <w:vAlign w:val="center"/>
          </w:tcPr>
          <w:p w14:paraId="65C31E05" w14:textId="306F222E"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490D74">
              <w:t>SMA(M)-SMA(M)</w:t>
            </w:r>
            <w:r>
              <w:rPr>
                <w:rFonts w:hint="eastAsia"/>
              </w:rPr>
              <w:t xml:space="preserve"> R</w:t>
            </w:r>
            <w:r>
              <w:t>F Cable</w:t>
            </w:r>
            <w:r w:rsidRPr="00490D74">
              <w:rPr>
                <w:rFonts w:hint="eastAsia"/>
              </w:rPr>
              <w:t xml:space="preserve"> DC</w:t>
            </w:r>
            <w:r w:rsidRPr="00490D74">
              <w:t>~18 GHz</w:t>
            </w:r>
            <w:r>
              <w:rPr>
                <w:rFonts w:hint="eastAsia"/>
              </w:rPr>
              <w:t>,</w:t>
            </w:r>
            <w:r w:rsidRPr="00490D74">
              <w:rPr>
                <w:rFonts w:hint="eastAsia"/>
              </w:rPr>
              <w:t>1000</w:t>
            </w:r>
            <w:r w:rsidRPr="00490D74">
              <w:t xml:space="preserve"> </w:t>
            </w:r>
            <w:r w:rsidRPr="00490D74">
              <w:rPr>
                <w:rFonts w:hint="eastAsia"/>
              </w:rPr>
              <w:t>mm</w:t>
            </w:r>
          </w:p>
        </w:tc>
        <w:tc>
          <w:tcPr>
            <w:tcW w:w="1984" w:type="dxa"/>
            <w:vAlign w:val="center"/>
          </w:tcPr>
          <w:p w14:paraId="09639AB5" w14:textId="51C6806B"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490D74">
              <w:t>SMA-SMA-18L</w:t>
            </w:r>
          </w:p>
        </w:tc>
      </w:tr>
      <w:tr w:rsidR="00ED72A5" w:rsidRPr="00347614" w14:paraId="5DBBDA18"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249CDCC3" w14:textId="77777777" w:rsidR="00ED72A5" w:rsidRPr="00347614" w:rsidRDefault="00ED72A5" w:rsidP="00ED72A5">
            <w:pPr>
              <w:spacing w:afterLines="0" w:after="0" w:line="400" w:lineRule="exact"/>
              <w:rPr>
                <w:rFonts w:cs="Arial"/>
                <w:szCs w:val="21"/>
              </w:rPr>
            </w:pPr>
          </w:p>
        </w:tc>
        <w:tc>
          <w:tcPr>
            <w:tcW w:w="5670" w:type="dxa"/>
            <w:vAlign w:val="center"/>
          </w:tcPr>
          <w:p w14:paraId="30CDF769" w14:textId="01333EC8"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490D74">
              <w:t>SMA(M)-SMA(M)</w:t>
            </w:r>
            <w:r>
              <w:rPr>
                <w:rFonts w:hint="eastAsia"/>
              </w:rPr>
              <w:t xml:space="preserve"> R</w:t>
            </w:r>
            <w:r>
              <w:t>F Cable</w:t>
            </w:r>
            <w:r w:rsidRPr="00490D74">
              <w:rPr>
                <w:rFonts w:hint="eastAsia"/>
              </w:rPr>
              <w:t xml:space="preserve"> DC</w:t>
            </w:r>
            <w:r w:rsidRPr="00490D74">
              <w:t>~26.5 GHz</w:t>
            </w:r>
            <w:r>
              <w:rPr>
                <w:rFonts w:hint="eastAsia"/>
              </w:rPr>
              <w:t>,</w:t>
            </w:r>
            <w:r w:rsidRPr="00490D74">
              <w:rPr>
                <w:rFonts w:hint="eastAsia"/>
              </w:rPr>
              <w:t>1000</w:t>
            </w:r>
            <w:r w:rsidRPr="00490D74">
              <w:t xml:space="preserve"> </w:t>
            </w:r>
            <w:r w:rsidRPr="00490D74">
              <w:rPr>
                <w:rFonts w:hint="eastAsia"/>
              </w:rPr>
              <w:t>mm</w:t>
            </w:r>
          </w:p>
        </w:tc>
        <w:tc>
          <w:tcPr>
            <w:tcW w:w="1984" w:type="dxa"/>
            <w:vAlign w:val="center"/>
          </w:tcPr>
          <w:p w14:paraId="6899576D" w14:textId="583E66F6"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490D74">
              <w:t>SMA-SMA-26L</w:t>
            </w:r>
          </w:p>
        </w:tc>
      </w:tr>
      <w:tr w:rsidR="00ED72A5" w:rsidRPr="00347614" w14:paraId="6D9C8585"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24677842" w14:textId="77777777" w:rsidR="00ED72A5" w:rsidRPr="00347614" w:rsidRDefault="00ED72A5" w:rsidP="00ED72A5">
            <w:pPr>
              <w:spacing w:afterLines="0" w:after="0" w:line="400" w:lineRule="exact"/>
              <w:rPr>
                <w:rFonts w:cs="Arial"/>
                <w:szCs w:val="21"/>
              </w:rPr>
            </w:pPr>
          </w:p>
        </w:tc>
        <w:tc>
          <w:tcPr>
            <w:tcW w:w="5670" w:type="dxa"/>
            <w:vAlign w:val="center"/>
          </w:tcPr>
          <w:p w14:paraId="307D3E24" w14:textId="541FA6DB"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490D74">
              <w:t>SMA(F)-SMA(M)</w:t>
            </w:r>
            <w:r>
              <w:rPr>
                <w:rFonts w:hint="eastAsia"/>
              </w:rPr>
              <w:t xml:space="preserve"> R</w:t>
            </w:r>
            <w:r>
              <w:t>F Cable</w:t>
            </w:r>
            <w:r w:rsidRPr="00490D74">
              <w:rPr>
                <w:rFonts w:hint="eastAsia"/>
              </w:rPr>
              <w:t xml:space="preserve"> DC</w:t>
            </w:r>
            <w:r w:rsidRPr="00490D74">
              <w:t>~26.5 GHz</w:t>
            </w:r>
            <w:r>
              <w:rPr>
                <w:rFonts w:hint="eastAsia"/>
              </w:rPr>
              <w:t>,</w:t>
            </w:r>
            <w:r w:rsidRPr="00490D74">
              <w:rPr>
                <w:rFonts w:hint="eastAsia"/>
              </w:rPr>
              <w:t>1000</w:t>
            </w:r>
            <w:r w:rsidRPr="00490D74">
              <w:t xml:space="preserve"> </w:t>
            </w:r>
            <w:r w:rsidRPr="00490D74">
              <w:rPr>
                <w:rFonts w:hint="eastAsia"/>
              </w:rPr>
              <w:t>mm</w:t>
            </w:r>
          </w:p>
        </w:tc>
        <w:tc>
          <w:tcPr>
            <w:tcW w:w="1984" w:type="dxa"/>
            <w:vAlign w:val="center"/>
          </w:tcPr>
          <w:p w14:paraId="4FC5AD77" w14:textId="053A9E37"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490D74">
              <w:t>SMAF-SMA-26L</w:t>
            </w:r>
          </w:p>
        </w:tc>
      </w:tr>
      <w:tr w:rsidR="00ED72A5" w:rsidRPr="00347614" w14:paraId="1C9547D3"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72A65C3F" w14:textId="77777777" w:rsidR="00ED72A5" w:rsidRPr="00347614" w:rsidRDefault="00ED72A5" w:rsidP="00ED72A5">
            <w:pPr>
              <w:spacing w:afterLines="0" w:after="0" w:line="400" w:lineRule="exact"/>
              <w:rPr>
                <w:rFonts w:cs="Arial"/>
                <w:szCs w:val="21"/>
              </w:rPr>
            </w:pPr>
          </w:p>
        </w:tc>
        <w:tc>
          <w:tcPr>
            <w:tcW w:w="5670" w:type="dxa"/>
            <w:vAlign w:val="center"/>
          </w:tcPr>
          <w:p w14:paraId="732DC27D" w14:textId="5148B3E2"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490D74">
              <w:t>NMD 3.5 female-NMD 3.5 Male DC-26.5</w:t>
            </w:r>
            <w:r>
              <w:t xml:space="preserve"> </w:t>
            </w:r>
            <w:r w:rsidRPr="00490D74">
              <w:t>GHz</w:t>
            </w:r>
            <w:r>
              <w:rPr>
                <w:rFonts w:hint="eastAsia"/>
              </w:rPr>
              <w:t>,</w:t>
            </w:r>
            <w:r>
              <w:t>635 mm</w:t>
            </w:r>
          </w:p>
        </w:tc>
        <w:tc>
          <w:tcPr>
            <w:tcW w:w="1984" w:type="dxa"/>
            <w:vAlign w:val="center"/>
          </w:tcPr>
          <w:p w14:paraId="3D8B1AF0" w14:textId="75107AE9" w:rsidR="00ED72A5" w:rsidRPr="005D0A9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rPr>
                <w:rFonts w:cs="Arial"/>
                <w:szCs w:val="21"/>
              </w:rPr>
            </w:pPr>
            <w:r w:rsidRPr="00490D74">
              <w:t>V26-N35MN35F-</w:t>
            </w:r>
            <w:r>
              <w:t>25IN</w:t>
            </w:r>
          </w:p>
        </w:tc>
      </w:tr>
      <w:tr w:rsidR="00ED72A5" w:rsidRPr="00347614" w14:paraId="2849110F"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8BDB007" w14:textId="77777777" w:rsidR="00ED72A5" w:rsidRPr="00347614" w:rsidRDefault="00ED72A5" w:rsidP="00ED72A5">
            <w:pPr>
              <w:spacing w:afterLines="0" w:after="0" w:line="400" w:lineRule="exact"/>
              <w:rPr>
                <w:rFonts w:cs="Arial"/>
                <w:szCs w:val="21"/>
              </w:rPr>
            </w:pPr>
          </w:p>
        </w:tc>
        <w:tc>
          <w:tcPr>
            <w:tcW w:w="5670" w:type="dxa"/>
            <w:vAlign w:val="center"/>
          </w:tcPr>
          <w:p w14:paraId="6016E07F" w14:textId="30B53534"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490D74">
              <w:t>NMD 3.5 female-APC 3.5 female DC-26.5</w:t>
            </w:r>
            <w:r>
              <w:t xml:space="preserve"> </w:t>
            </w:r>
            <w:r w:rsidRPr="00490D74">
              <w:t>GHz</w:t>
            </w:r>
            <w:r>
              <w:rPr>
                <w:rFonts w:hint="eastAsia"/>
              </w:rPr>
              <w:t>,</w:t>
            </w:r>
            <w:r>
              <w:t>635 mm</w:t>
            </w:r>
          </w:p>
        </w:tc>
        <w:tc>
          <w:tcPr>
            <w:tcW w:w="1984" w:type="dxa"/>
            <w:vAlign w:val="center"/>
          </w:tcPr>
          <w:p w14:paraId="68AF4DD0" w14:textId="11544089" w:rsidR="00ED72A5" w:rsidRPr="005D0A9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rPr>
                <w:rFonts w:cs="Arial"/>
                <w:szCs w:val="21"/>
              </w:rPr>
            </w:pPr>
            <w:r w:rsidRPr="00490D74">
              <w:t>V26-N35FA35F-</w:t>
            </w:r>
            <w:r>
              <w:t>25IN</w:t>
            </w:r>
          </w:p>
        </w:tc>
      </w:tr>
      <w:tr w:rsidR="00ED72A5" w:rsidRPr="00347614" w14:paraId="2229B09D"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1C4AF7C" w14:textId="77777777" w:rsidR="00ED72A5" w:rsidRPr="00347614" w:rsidRDefault="00ED72A5" w:rsidP="00ED72A5">
            <w:pPr>
              <w:spacing w:afterLines="0" w:after="0" w:line="400" w:lineRule="exact"/>
              <w:rPr>
                <w:rFonts w:cs="Arial"/>
                <w:szCs w:val="21"/>
              </w:rPr>
            </w:pPr>
          </w:p>
        </w:tc>
        <w:tc>
          <w:tcPr>
            <w:tcW w:w="5670" w:type="dxa"/>
            <w:vAlign w:val="center"/>
          </w:tcPr>
          <w:p w14:paraId="418CF1C7" w14:textId="7284DABD" w:rsidR="00ED72A5" w:rsidRPr="00490D74"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490D74">
              <w:rPr>
                <w:rFonts w:hint="eastAsia"/>
              </w:rPr>
              <w:t>USB-GPIB</w:t>
            </w:r>
            <w:r>
              <w:t xml:space="preserve"> </w:t>
            </w:r>
            <w:r>
              <w:rPr>
                <w:rFonts w:hint="eastAsia"/>
              </w:rPr>
              <w:t>A</w:t>
            </w:r>
            <w:r>
              <w:t>dapter</w:t>
            </w:r>
          </w:p>
        </w:tc>
        <w:tc>
          <w:tcPr>
            <w:tcW w:w="1984" w:type="dxa"/>
            <w:vAlign w:val="center"/>
          </w:tcPr>
          <w:p w14:paraId="57242EF1" w14:textId="3E679D96" w:rsidR="00ED72A5" w:rsidRPr="00490D74"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pPr>
            <w:r w:rsidRPr="00490D74">
              <w:rPr>
                <w:rFonts w:hint="eastAsia"/>
              </w:rPr>
              <w:t>USB-GPIB</w:t>
            </w:r>
          </w:p>
        </w:tc>
      </w:tr>
      <w:tr w:rsidR="00ED72A5" w:rsidRPr="00347614" w14:paraId="7BA98ECC"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CE762FF" w14:textId="77777777" w:rsidR="00ED72A5" w:rsidRPr="00347614" w:rsidRDefault="00ED72A5" w:rsidP="00ED72A5">
            <w:pPr>
              <w:spacing w:afterLines="0" w:after="0" w:line="400" w:lineRule="exact"/>
              <w:rPr>
                <w:rFonts w:cs="Arial"/>
                <w:szCs w:val="21"/>
              </w:rPr>
            </w:pPr>
          </w:p>
        </w:tc>
        <w:tc>
          <w:tcPr>
            <w:tcW w:w="5670" w:type="dxa"/>
            <w:vAlign w:val="center"/>
          </w:tcPr>
          <w:p w14:paraId="13CDA229" w14:textId="6FEB8E22" w:rsidR="00ED72A5" w:rsidRPr="00490D7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pPr>
            <w:r>
              <w:t xml:space="preserve">RF </w:t>
            </w:r>
            <w:r>
              <w:rPr>
                <w:rFonts w:hint="eastAsia"/>
              </w:rPr>
              <w:t>dem</w:t>
            </w:r>
            <w:r>
              <w:t>onstration board</w:t>
            </w:r>
          </w:p>
        </w:tc>
        <w:tc>
          <w:tcPr>
            <w:tcW w:w="1984" w:type="dxa"/>
            <w:vAlign w:val="center"/>
          </w:tcPr>
          <w:p w14:paraId="52D2CA59" w14:textId="52C5C977" w:rsidR="00ED72A5" w:rsidRPr="00490D74"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S</w:t>
            </w:r>
            <w:r>
              <w:t>NA-TB01</w:t>
            </w:r>
          </w:p>
        </w:tc>
      </w:tr>
      <w:tr w:rsidR="00ED72A5" w:rsidRPr="00347614" w14:paraId="3D8FDD4F"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6F4E987C" w14:textId="77777777" w:rsidR="00ED72A5" w:rsidRPr="00347614" w:rsidRDefault="00ED72A5" w:rsidP="00ED72A5">
            <w:pPr>
              <w:spacing w:afterLines="0" w:after="0" w:line="400" w:lineRule="exact"/>
              <w:rPr>
                <w:rFonts w:cs="Arial"/>
                <w:szCs w:val="21"/>
              </w:rPr>
            </w:pPr>
          </w:p>
        </w:tc>
        <w:tc>
          <w:tcPr>
            <w:tcW w:w="5670" w:type="dxa"/>
            <w:vAlign w:val="center"/>
          </w:tcPr>
          <w:p w14:paraId="353CCC5A" w14:textId="4D3A8D23"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Adjustable</w:t>
            </w:r>
            <w:r>
              <w:t xml:space="preserve"> </w:t>
            </w:r>
            <w:r>
              <w:rPr>
                <w:rFonts w:hint="eastAsia"/>
              </w:rPr>
              <w:t>Differential</w:t>
            </w:r>
            <w:r>
              <w:t xml:space="preserve"> </w:t>
            </w:r>
            <w:r>
              <w:rPr>
                <w:rFonts w:hint="eastAsia"/>
              </w:rPr>
              <w:t>TDR</w:t>
            </w:r>
            <w:r>
              <w:t xml:space="preserve"> </w:t>
            </w:r>
            <w:r>
              <w:rPr>
                <w:rFonts w:hint="eastAsia"/>
              </w:rPr>
              <w:t>probe</w:t>
            </w:r>
            <w:r>
              <w:t xml:space="preserve"> </w:t>
            </w:r>
            <w:r w:rsidRPr="00490D74">
              <w:t>DC-</w:t>
            </w:r>
            <w:r>
              <w:t xml:space="preserve">18 </w:t>
            </w:r>
            <w:r w:rsidRPr="00490D74">
              <w:t>GHz</w:t>
            </w:r>
          </w:p>
        </w:tc>
        <w:tc>
          <w:tcPr>
            <w:tcW w:w="1984" w:type="dxa"/>
            <w:vAlign w:val="center"/>
          </w:tcPr>
          <w:p w14:paraId="7878638C" w14:textId="0E8BA1E0"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A</w:t>
            </w:r>
            <w:r>
              <w:t>DP-18</w:t>
            </w:r>
          </w:p>
        </w:tc>
      </w:tr>
      <w:tr w:rsidR="00ED72A5" w:rsidRPr="00347614" w14:paraId="67783F60"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EA19A8F" w14:textId="77777777" w:rsidR="00ED72A5" w:rsidRPr="00347614" w:rsidRDefault="00ED72A5" w:rsidP="00ED72A5">
            <w:pPr>
              <w:spacing w:afterLines="0" w:after="0" w:line="400" w:lineRule="exact"/>
              <w:rPr>
                <w:rFonts w:cs="Arial"/>
                <w:szCs w:val="21"/>
              </w:rPr>
            </w:pPr>
          </w:p>
        </w:tc>
        <w:tc>
          <w:tcPr>
            <w:tcW w:w="5670" w:type="dxa"/>
            <w:vAlign w:val="center"/>
          </w:tcPr>
          <w:p w14:paraId="38B330F3" w14:textId="5CBE0AB7"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Adjustable</w:t>
            </w:r>
            <w:r>
              <w:t xml:space="preserve"> </w:t>
            </w:r>
            <w:r>
              <w:rPr>
                <w:rFonts w:hint="eastAsia"/>
              </w:rPr>
              <w:t>Differential</w:t>
            </w:r>
            <w:r>
              <w:t xml:space="preserve"> </w:t>
            </w:r>
            <w:r>
              <w:rPr>
                <w:rFonts w:hint="eastAsia"/>
              </w:rPr>
              <w:t>TDR</w:t>
            </w:r>
            <w:r>
              <w:t xml:space="preserve"> </w:t>
            </w:r>
            <w:r>
              <w:rPr>
                <w:rFonts w:hint="eastAsia"/>
              </w:rPr>
              <w:t>probe</w:t>
            </w:r>
            <w:r>
              <w:t xml:space="preserve"> </w:t>
            </w:r>
            <w:r w:rsidRPr="00490D74">
              <w:t>DC-</w:t>
            </w:r>
            <w:r>
              <w:t xml:space="preserve">26.5 </w:t>
            </w:r>
            <w:r w:rsidRPr="00490D74">
              <w:t>GHz</w:t>
            </w:r>
          </w:p>
        </w:tc>
        <w:tc>
          <w:tcPr>
            <w:tcW w:w="1984" w:type="dxa"/>
            <w:vAlign w:val="center"/>
          </w:tcPr>
          <w:p w14:paraId="4D699B51" w14:textId="2A471597"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A</w:t>
            </w:r>
            <w:r>
              <w:t>DP-26</w:t>
            </w:r>
          </w:p>
        </w:tc>
      </w:tr>
      <w:tr w:rsidR="00ED72A5" w:rsidRPr="00347614" w14:paraId="6FBCBB25" w14:textId="77777777" w:rsidTr="000863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15C0B4F" w14:textId="77777777" w:rsidR="00ED72A5" w:rsidRPr="00347614" w:rsidRDefault="00ED72A5" w:rsidP="00ED72A5">
            <w:pPr>
              <w:spacing w:afterLines="0" w:after="0" w:line="400" w:lineRule="exact"/>
              <w:rPr>
                <w:rFonts w:cs="Arial"/>
                <w:szCs w:val="21"/>
              </w:rPr>
            </w:pPr>
          </w:p>
        </w:tc>
        <w:tc>
          <w:tcPr>
            <w:tcW w:w="5670" w:type="dxa"/>
            <w:vAlign w:val="center"/>
          </w:tcPr>
          <w:p w14:paraId="432A989C" w14:textId="2F493179"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Adjustable</w:t>
            </w:r>
            <w:r>
              <w:t xml:space="preserve"> </w:t>
            </w:r>
            <w:r>
              <w:rPr>
                <w:rFonts w:hint="eastAsia"/>
              </w:rPr>
              <w:t>Single-end</w:t>
            </w:r>
            <w:r>
              <w:t xml:space="preserve"> </w:t>
            </w:r>
            <w:r>
              <w:rPr>
                <w:rFonts w:hint="eastAsia"/>
              </w:rPr>
              <w:t>TDR</w:t>
            </w:r>
            <w:r>
              <w:t xml:space="preserve"> </w:t>
            </w:r>
            <w:r>
              <w:rPr>
                <w:rFonts w:hint="eastAsia"/>
              </w:rPr>
              <w:t>probe</w:t>
            </w:r>
            <w:r>
              <w:t xml:space="preserve"> </w:t>
            </w:r>
            <w:r w:rsidRPr="00490D74">
              <w:t>DC-</w:t>
            </w:r>
            <w:r>
              <w:t xml:space="preserve">18 </w:t>
            </w:r>
            <w:r w:rsidRPr="00490D74">
              <w:t>GHz</w:t>
            </w:r>
          </w:p>
        </w:tc>
        <w:tc>
          <w:tcPr>
            <w:tcW w:w="1984" w:type="dxa"/>
            <w:vAlign w:val="center"/>
          </w:tcPr>
          <w:p w14:paraId="542D7A61" w14:textId="2E4AC2FF" w:rsidR="00ED72A5" w:rsidRDefault="00ED72A5" w:rsidP="00ED72A5">
            <w:pPr>
              <w:spacing w:afterLines="0" w:after="0" w:line="400" w:lineRule="exact"/>
              <w:cnfStyle w:val="000000100000" w:firstRow="0" w:lastRow="0" w:firstColumn="0" w:lastColumn="0" w:oddVBand="0" w:evenVBand="0" w:oddHBand="1" w:evenHBand="0" w:firstRowFirstColumn="0" w:firstRowLastColumn="0" w:lastRowFirstColumn="0" w:lastRowLastColumn="0"/>
            </w:pPr>
            <w:r>
              <w:rPr>
                <w:rFonts w:hint="eastAsia"/>
              </w:rPr>
              <w:t>A</w:t>
            </w:r>
            <w:r>
              <w:t>SP-18</w:t>
            </w:r>
          </w:p>
        </w:tc>
      </w:tr>
      <w:tr w:rsidR="00ED72A5" w:rsidRPr="00347614" w14:paraId="06A82DCE" w14:textId="77777777" w:rsidTr="00086312">
        <w:trPr>
          <w:trHeight w:val="20"/>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59E9BECE" w14:textId="77777777" w:rsidR="00ED72A5" w:rsidRPr="00347614" w:rsidRDefault="00ED72A5" w:rsidP="00ED72A5">
            <w:pPr>
              <w:spacing w:afterLines="0" w:after="0" w:line="400" w:lineRule="exact"/>
              <w:rPr>
                <w:rFonts w:cs="Arial"/>
                <w:szCs w:val="21"/>
              </w:rPr>
            </w:pPr>
          </w:p>
        </w:tc>
        <w:tc>
          <w:tcPr>
            <w:tcW w:w="5670" w:type="dxa"/>
            <w:vAlign w:val="center"/>
          </w:tcPr>
          <w:p w14:paraId="7749C424" w14:textId="0F2A948C"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Adjustable</w:t>
            </w:r>
            <w:r>
              <w:t xml:space="preserve"> </w:t>
            </w:r>
            <w:r>
              <w:rPr>
                <w:rFonts w:hint="eastAsia"/>
              </w:rPr>
              <w:t>Single-end</w:t>
            </w:r>
            <w:r>
              <w:t xml:space="preserve"> </w:t>
            </w:r>
            <w:r>
              <w:rPr>
                <w:rFonts w:hint="eastAsia"/>
              </w:rPr>
              <w:t>TDR</w:t>
            </w:r>
            <w:r>
              <w:t xml:space="preserve"> </w:t>
            </w:r>
            <w:r>
              <w:rPr>
                <w:rFonts w:hint="eastAsia"/>
              </w:rPr>
              <w:t>probe</w:t>
            </w:r>
            <w:r>
              <w:t xml:space="preserve"> </w:t>
            </w:r>
            <w:r w:rsidRPr="00490D74">
              <w:t>DC-</w:t>
            </w:r>
            <w:r>
              <w:t xml:space="preserve">26.5 </w:t>
            </w:r>
            <w:r w:rsidRPr="00490D74">
              <w:t>GHz</w:t>
            </w:r>
          </w:p>
        </w:tc>
        <w:tc>
          <w:tcPr>
            <w:tcW w:w="1984" w:type="dxa"/>
            <w:vAlign w:val="center"/>
          </w:tcPr>
          <w:p w14:paraId="63F69B14" w14:textId="21FC23CC" w:rsidR="00ED72A5" w:rsidRDefault="00ED72A5" w:rsidP="00ED72A5">
            <w:pPr>
              <w:spacing w:afterLines="0" w:after="0" w:line="400" w:lineRule="exact"/>
              <w:cnfStyle w:val="000000000000" w:firstRow="0" w:lastRow="0" w:firstColumn="0" w:lastColumn="0" w:oddVBand="0" w:evenVBand="0" w:oddHBand="0" w:evenHBand="0" w:firstRowFirstColumn="0" w:firstRowLastColumn="0" w:lastRowFirstColumn="0" w:lastRowLastColumn="0"/>
            </w:pPr>
            <w:r>
              <w:rPr>
                <w:rFonts w:hint="eastAsia"/>
              </w:rPr>
              <w:t>A</w:t>
            </w:r>
            <w:r>
              <w:t>SP-26</w:t>
            </w:r>
          </w:p>
        </w:tc>
      </w:tr>
    </w:tbl>
    <w:p w14:paraId="37E57582" w14:textId="77777777" w:rsidR="005E6685" w:rsidRDefault="005E6685" w:rsidP="00092407">
      <w:pPr>
        <w:spacing w:after="163"/>
      </w:pPr>
    </w:p>
    <w:p w14:paraId="5C87A660" w14:textId="77777777" w:rsidR="00092407" w:rsidRDefault="005E6685" w:rsidP="00092407">
      <w:pPr>
        <w:spacing w:after="163"/>
        <w:sectPr w:rsidR="00092407" w:rsidSect="005F6FBB">
          <w:headerReference w:type="default" r:id="rId45"/>
          <w:type w:val="continuous"/>
          <w:pgSz w:w="11906" w:h="16838" w:code="9"/>
          <w:pgMar w:top="1418" w:right="1304" w:bottom="1418" w:left="1304" w:header="851" w:footer="851" w:gutter="0"/>
          <w:pgNumType w:start="1"/>
          <w:cols w:space="425"/>
          <w:docGrid w:type="lines" w:linePitch="326"/>
        </w:sectPr>
      </w:pPr>
      <w:r>
        <w:br w:type="page"/>
      </w:r>
    </w:p>
    <w:p w14:paraId="4AC88F6E" w14:textId="5D3D965F" w:rsidR="008B7DE3" w:rsidRPr="00347614" w:rsidRDefault="006C6E67" w:rsidP="00092407">
      <w:pPr>
        <w:spacing w:after="163"/>
        <w:rPr>
          <w:rFonts w:eastAsia="Arial Unicode MS" w:cs="Arial"/>
          <w:szCs w:val="21"/>
        </w:rPr>
      </w:pPr>
      <w:r>
        <w:rPr>
          <w:noProof/>
        </w:rPr>
        <w:lastRenderedPageBreak/>
        <mc:AlternateContent>
          <mc:Choice Requires="wpg">
            <w:drawing>
              <wp:anchor distT="0" distB="0" distL="114300" distR="114300" simplePos="0" relativeHeight="251691008" behindDoc="0" locked="0" layoutInCell="1" allowOverlap="1" wp14:anchorId="156E31E5" wp14:editId="6450E5F7">
                <wp:simplePos x="0" y="0"/>
                <wp:positionH relativeFrom="column">
                  <wp:posOffset>-828040</wp:posOffset>
                </wp:positionH>
                <wp:positionV relativeFrom="paragraph">
                  <wp:posOffset>-943583</wp:posOffset>
                </wp:positionV>
                <wp:extent cx="7550150" cy="10718469"/>
                <wp:effectExtent l="0" t="0" r="0" b="6985"/>
                <wp:wrapNone/>
                <wp:docPr id="12" name="组合 12"/>
                <wp:cNvGraphicFramePr/>
                <a:graphic xmlns:a="http://schemas.openxmlformats.org/drawingml/2006/main">
                  <a:graphicData uri="http://schemas.microsoft.com/office/word/2010/wordprocessingGroup">
                    <wpg:wgp>
                      <wpg:cNvGrpSpPr/>
                      <wpg:grpSpPr>
                        <a:xfrm>
                          <a:off x="0" y="0"/>
                          <a:ext cx="7550150" cy="10718469"/>
                          <a:chOff x="0" y="19456"/>
                          <a:chExt cx="7550150" cy="10718469"/>
                        </a:xfrm>
                      </wpg:grpSpPr>
                      <pic:pic xmlns:pic="http://schemas.openxmlformats.org/drawingml/2006/picture">
                        <pic:nvPicPr>
                          <pic:cNvPr id="13" name="图片 13"/>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28778"/>
                            <a:ext cx="7550150" cy="10677525"/>
                          </a:xfrm>
                          <a:prstGeom prst="rect">
                            <a:avLst/>
                          </a:prstGeom>
                          <a:noFill/>
                          <a:ln>
                            <a:noFill/>
                          </a:ln>
                        </pic:spPr>
                      </pic:pic>
                      <wps:wsp>
                        <wps:cNvPr id="14" name="矩形 14"/>
                        <wps:cNvSpPr/>
                        <wps:spPr>
                          <a:xfrm>
                            <a:off x="0" y="19456"/>
                            <a:ext cx="2962275" cy="10718469"/>
                          </a:xfrm>
                          <a:prstGeom prst="rect">
                            <a:avLst/>
                          </a:prstGeom>
                          <a:solidFill>
                            <a:srgbClr val="DCDDD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文本框 16"/>
                        <wps:cNvSpPr txBox="1"/>
                        <wps:spPr>
                          <a:xfrm>
                            <a:off x="3429000" y="1543050"/>
                            <a:ext cx="3664585" cy="3598545"/>
                          </a:xfrm>
                          <a:prstGeom prst="rect">
                            <a:avLst/>
                          </a:prstGeom>
                          <a:noFill/>
                          <a:ln w="6350">
                            <a:noFill/>
                          </a:ln>
                        </wps:spPr>
                        <wps:txbx>
                          <w:txbxContent>
                            <w:p w14:paraId="0614F71D" w14:textId="77777777" w:rsidR="006C6E67" w:rsidRPr="00D8000C" w:rsidRDefault="006C6E67" w:rsidP="006C6E67">
                              <w:pPr>
                                <w:spacing w:afterLines="0" w:after="0" w:line="320" w:lineRule="exact"/>
                                <w:rPr>
                                  <w:rFonts w:cs="Arial"/>
                                  <w:sz w:val="16"/>
                                  <w:szCs w:val="16"/>
                                </w:rPr>
                              </w:pPr>
                              <w:r w:rsidRPr="00D8000C">
                                <w:rPr>
                                  <w:rFonts w:eastAsia="阿里巴巴普惠体 M" w:cs="Arial"/>
                                  <w:b/>
                                  <w:bCs/>
                                  <w:sz w:val="18"/>
                                  <w:szCs w:val="18"/>
                                </w:rPr>
                                <w:t>About SIGLENT</w:t>
                              </w:r>
                              <w:r>
                                <w:rPr>
                                  <w:rFonts w:eastAsia="阿里巴巴普惠体 M" w:cs="Arial"/>
                                  <w:b/>
                                  <w:bCs/>
                                  <w:sz w:val="18"/>
                                  <w:szCs w:val="18"/>
                                </w:rPr>
                                <w:br/>
                              </w:r>
                              <w:r>
                                <w:rPr>
                                  <w:rFonts w:eastAsia="阿里巴巴普惠体 M" w:cs="Arial"/>
                                  <w:sz w:val="18"/>
                                  <w:szCs w:val="18"/>
                                </w:rPr>
                                <w:br/>
                              </w:r>
                              <w:r w:rsidRPr="00D8000C">
                                <w:rPr>
                                  <w:rFonts w:cs="Arial"/>
                                  <w:sz w:val="16"/>
                                  <w:szCs w:val="16"/>
                                </w:rPr>
                                <w:t>SIGLENT is an international high-tech company, concentrating on R&amp;D, sales, production and services of electronic test &amp; measurement instruments.</w:t>
                              </w:r>
                            </w:p>
                            <w:p w14:paraId="6EC2E4C1" w14:textId="77777777" w:rsidR="00F258F0" w:rsidRDefault="00F258F0" w:rsidP="006C6E67">
                              <w:pPr>
                                <w:spacing w:afterLines="0" w:after="0" w:line="320" w:lineRule="exact"/>
                                <w:rPr>
                                  <w:rFonts w:cs="Arial"/>
                                  <w:sz w:val="16"/>
                                  <w:szCs w:val="16"/>
                                </w:rPr>
                              </w:pPr>
                            </w:p>
                            <w:p w14:paraId="0171845B" w14:textId="77777777" w:rsidR="006C6E67" w:rsidRPr="00D8000C" w:rsidRDefault="006C6E67" w:rsidP="006C6E67">
                              <w:pPr>
                                <w:spacing w:afterLines="0" w:after="0" w:line="320" w:lineRule="exact"/>
                                <w:rPr>
                                  <w:rFonts w:eastAsia="思源黑体 CN Regular" w:cs="Arial"/>
                                  <w:sz w:val="16"/>
                                  <w:szCs w:val="16"/>
                                </w:rPr>
                              </w:pPr>
                              <w:r w:rsidRPr="00D8000C">
                                <w:rPr>
                                  <w:rFonts w:cs="Arial"/>
                                  <w:sz w:val="16"/>
                                  <w:szCs w:val="16"/>
                                </w:rPr>
                                <w:t>SIGLENT first began developing digital oscilloscopes independently in 2002. After more than a decade of continuous development, SIGLENT has extended its product line to include digital oscilloscopes, isolated handheld oscilloscopes, function/arbitrary waveform generators, RF/MW signal generators, spectrum analyzers, vector network analyzers, digital multimeters, DC power supplies, electronic loads and other general purpose test instrumentation. Since its first oscilloscope was launched in 2005, SIGLENT has become the fastest growing manufacturer of digital oscilloscopes. We firmly believe that today SIGLENT is the best value in electronic test &amp; measur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文本框 17"/>
                        <wps:cNvSpPr txBox="1"/>
                        <wps:spPr>
                          <a:xfrm>
                            <a:off x="409576" y="4586476"/>
                            <a:ext cx="2216892" cy="5734181"/>
                          </a:xfrm>
                          <a:prstGeom prst="rect">
                            <a:avLst/>
                          </a:prstGeom>
                          <a:noFill/>
                          <a:ln w="6350">
                            <a:noFill/>
                          </a:ln>
                        </wps:spPr>
                        <wps:txbx>
                          <w:txbxContent>
                            <w:p w14:paraId="4ACBA744" w14:textId="77777777" w:rsidR="006C6E67" w:rsidRPr="00FB4BE4" w:rsidRDefault="006C6E67" w:rsidP="006C6E67">
                              <w:pPr>
                                <w:spacing w:afterLines="0" w:after="0"/>
                                <w:jc w:val="left"/>
                                <w:rPr>
                                  <w:rFonts w:cs="Arial"/>
                                  <w:b/>
                                  <w:bCs/>
                                  <w:sz w:val="18"/>
                                  <w:szCs w:val="18"/>
                                </w:rPr>
                              </w:pPr>
                              <w:r w:rsidRPr="00FB4BE4">
                                <w:rPr>
                                  <w:rFonts w:cs="Arial"/>
                                  <w:b/>
                                  <w:bCs/>
                                  <w:sz w:val="18"/>
                                  <w:szCs w:val="18"/>
                                </w:rPr>
                                <w:t>Headquarters:</w:t>
                              </w:r>
                            </w:p>
                            <w:p w14:paraId="01DCC9ED" w14:textId="77777777" w:rsidR="006C6E67" w:rsidRPr="00FB4BE4" w:rsidRDefault="006C6E67" w:rsidP="006C6E67">
                              <w:pPr>
                                <w:spacing w:afterLines="0" w:after="0"/>
                                <w:jc w:val="left"/>
                                <w:rPr>
                                  <w:rFonts w:cs="Arial"/>
                                  <w:sz w:val="16"/>
                                  <w:szCs w:val="16"/>
                                </w:rPr>
                              </w:pPr>
                              <w:r w:rsidRPr="00FB4BE4">
                                <w:rPr>
                                  <w:rFonts w:cs="Arial"/>
                                  <w:sz w:val="16"/>
                                  <w:szCs w:val="16"/>
                                </w:rPr>
                                <w:t>SIGLENT Technologies Co., Ltd</w:t>
                              </w:r>
                            </w:p>
                            <w:p w14:paraId="0E3B43FF" w14:textId="77777777" w:rsidR="006C6E67" w:rsidRPr="00FB4BE4" w:rsidRDefault="006C6E67" w:rsidP="006C6E67">
                              <w:pPr>
                                <w:spacing w:afterLines="0" w:after="0"/>
                                <w:jc w:val="left"/>
                                <w:rPr>
                                  <w:rFonts w:cs="Arial"/>
                                  <w:sz w:val="16"/>
                                  <w:szCs w:val="16"/>
                                </w:rPr>
                              </w:pPr>
                              <w:r w:rsidRPr="00FB4BE4">
                                <w:rPr>
                                  <w:rFonts w:cs="Arial"/>
                                  <w:sz w:val="16"/>
                                  <w:szCs w:val="16"/>
                                </w:rPr>
                                <w:t xml:space="preserve">Add: Bldg No.4 &amp; No.5, Antongda Industrial Zone, 3rd Liuxian Road, Bao'an District, Shenzhen, 518101, China </w:t>
                              </w:r>
                            </w:p>
                            <w:p w14:paraId="12AC3847" w14:textId="77777777" w:rsidR="006C6E67" w:rsidRPr="00FB4BE4" w:rsidRDefault="006C6E67" w:rsidP="006C6E67">
                              <w:pPr>
                                <w:spacing w:afterLines="0" w:after="0"/>
                                <w:jc w:val="left"/>
                                <w:rPr>
                                  <w:rFonts w:cs="Arial"/>
                                  <w:sz w:val="16"/>
                                  <w:szCs w:val="16"/>
                                </w:rPr>
                              </w:pPr>
                              <w:r w:rsidRPr="00FB4BE4">
                                <w:rPr>
                                  <w:rFonts w:cs="Arial"/>
                                  <w:sz w:val="16"/>
                                  <w:szCs w:val="16"/>
                                </w:rPr>
                                <w:t>Tel: + 86 755 3688 7876</w:t>
                              </w:r>
                            </w:p>
                            <w:p w14:paraId="73F7AD78" w14:textId="77777777" w:rsidR="006C6E67" w:rsidRPr="00FB4BE4" w:rsidRDefault="006C6E67" w:rsidP="006C6E67">
                              <w:pPr>
                                <w:spacing w:afterLines="0" w:after="0"/>
                                <w:jc w:val="left"/>
                                <w:rPr>
                                  <w:rFonts w:cs="Arial"/>
                                  <w:sz w:val="16"/>
                                  <w:szCs w:val="16"/>
                                </w:rPr>
                              </w:pPr>
                              <w:r w:rsidRPr="00FB4BE4">
                                <w:rPr>
                                  <w:rFonts w:cs="Arial"/>
                                  <w:sz w:val="16"/>
                                  <w:szCs w:val="16"/>
                                </w:rPr>
                                <w:t>Fax: + 86 755 3359 1582</w:t>
                              </w:r>
                            </w:p>
                            <w:p w14:paraId="7FC6BED7" w14:textId="77777777" w:rsidR="006C6E67" w:rsidRPr="00FB4BE4" w:rsidRDefault="006C6E67" w:rsidP="006C6E67">
                              <w:pPr>
                                <w:spacing w:afterLines="0" w:after="0"/>
                                <w:jc w:val="left"/>
                                <w:rPr>
                                  <w:rFonts w:cs="Arial"/>
                                  <w:sz w:val="16"/>
                                  <w:szCs w:val="16"/>
                                </w:rPr>
                              </w:pPr>
                              <w:r w:rsidRPr="00FB4BE4">
                                <w:rPr>
                                  <w:rFonts w:cs="Arial"/>
                                  <w:sz w:val="16"/>
                                  <w:szCs w:val="16"/>
                                </w:rPr>
                                <w:t>Email: sales@siglent.com</w:t>
                              </w:r>
                            </w:p>
                            <w:p w14:paraId="06942DD4" w14:textId="77777777" w:rsidR="006C6E67" w:rsidRPr="00FB4BE4" w:rsidRDefault="006C6E67" w:rsidP="006C6E67">
                              <w:pPr>
                                <w:spacing w:afterLines="0" w:after="0"/>
                                <w:jc w:val="left"/>
                                <w:rPr>
                                  <w:rFonts w:cs="Arial"/>
                                  <w:sz w:val="16"/>
                                  <w:szCs w:val="16"/>
                                </w:rPr>
                              </w:pPr>
                              <w:r w:rsidRPr="00FB4BE4">
                                <w:rPr>
                                  <w:rFonts w:cs="Arial"/>
                                  <w:sz w:val="16"/>
                                  <w:szCs w:val="16"/>
                                </w:rPr>
                                <w:t>Website: int.siglent.com</w:t>
                              </w:r>
                            </w:p>
                            <w:p w14:paraId="7DAECAE5" w14:textId="77777777" w:rsidR="006C6E67" w:rsidRPr="00FB4BE4" w:rsidRDefault="006C6E67" w:rsidP="006C6E67">
                              <w:pPr>
                                <w:spacing w:afterLines="0" w:after="0"/>
                                <w:jc w:val="left"/>
                                <w:rPr>
                                  <w:rFonts w:cs="Arial"/>
                                  <w:sz w:val="16"/>
                                  <w:szCs w:val="16"/>
                                </w:rPr>
                              </w:pPr>
                            </w:p>
                            <w:p w14:paraId="35AAABD4" w14:textId="77777777" w:rsidR="006C6E67" w:rsidRPr="00FB4BE4" w:rsidRDefault="006C6E67" w:rsidP="006C6E67">
                              <w:pPr>
                                <w:spacing w:afterLines="0" w:after="0"/>
                                <w:jc w:val="left"/>
                                <w:rPr>
                                  <w:rFonts w:cs="Arial"/>
                                  <w:b/>
                                  <w:bCs/>
                                  <w:sz w:val="18"/>
                                  <w:szCs w:val="18"/>
                                </w:rPr>
                              </w:pPr>
                              <w:r w:rsidRPr="00C6397A">
                                <w:rPr>
                                  <w:rFonts w:cs="Arial"/>
                                  <w:b/>
                                  <w:bCs/>
                                  <w:sz w:val="18"/>
                                  <w:szCs w:val="18"/>
                                </w:rPr>
                                <w:t>North America</w:t>
                              </w:r>
                              <w:r w:rsidRPr="00FB4BE4">
                                <w:rPr>
                                  <w:rFonts w:cs="Arial"/>
                                  <w:b/>
                                  <w:bCs/>
                                  <w:sz w:val="18"/>
                                  <w:szCs w:val="18"/>
                                </w:rPr>
                                <w:t>:</w:t>
                              </w:r>
                            </w:p>
                            <w:p w14:paraId="6F8EA893" w14:textId="77777777" w:rsidR="006C6E67" w:rsidRPr="00FB4BE4" w:rsidRDefault="006C6E67" w:rsidP="006C6E67">
                              <w:pPr>
                                <w:spacing w:afterLines="0" w:after="0"/>
                                <w:jc w:val="left"/>
                                <w:rPr>
                                  <w:rFonts w:cs="Arial"/>
                                  <w:sz w:val="16"/>
                                  <w:szCs w:val="16"/>
                                </w:rPr>
                              </w:pPr>
                              <w:r w:rsidRPr="00FB4BE4">
                                <w:rPr>
                                  <w:rFonts w:cs="Arial"/>
                                  <w:sz w:val="16"/>
                                  <w:szCs w:val="16"/>
                                </w:rPr>
                                <w:t>SIGLENT Technologies America, Inc</w:t>
                              </w:r>
                            </w:p>
                            <w:p w14:paraId="4EE5F0F5" w14:textId="77777777" w:rsidR="006C6E67" w:rsidRPr="00FB4BE4" w:rsidRDefault="006C6E67" w:rsidP="006C6E67">
                              <w:pPr>
                                <w:spacing w:afterLines="0" w:after="0"/>
                                <w:jc w:val="left"/>
                                <w:rPr>
                                  <w:rFonts w:cs="Arial"/>
                                  <w:sz w:val="16"/>
                                  <w:szCs w:val="16"/>
                                </w:rPr>
                              </w:pPr>
                              <w:r w:rsidRPr="00FB4BE4">
                                <w:rPr>
                                  <w:rFonts w:cs="Arial"/>
                                  <w:sz w:val="16"/>
                                  <w:szCs w:val="16"/>
                                </w:rPr>
                                <w:t>6557 Cochran Rd Solon, Ohio 44139</w:t>
                              </w:r>
                            </w:p>
                            <w:p w14:paraId="6659D406" w14:textId="77777777" w:rsidR="006C6E67" w:rsidRPr="00FB4BE4" w:rsidRDefault="006C6E67" w:rsidP="006C6E67">
                              <w:pPr>
                                <w:spacing w:afterLines="0" w:after="0"/>
                                <w:jc w:val="left"/>
                                <w:rPr>
                                  <w:rFonts w:cs="Arial"/>
                                  <w:sz w:val="16"/>
                                  <w:szCs w:val="16"/>
                                </w:rPr>
                              </w:pPr>
                              <w:r w:rsidRPr="00FB4BE4">
                                <w:rPr>
                                  <w:rFonts w:cs="Arial"/>
                                  <w:sz w:val="16"/>
                                  <w:szCs w:val="16"/>
                                </w:rPr>
                                <w:t>Tel: 440-398-5800</w:t>
                              </w:r>
                            </w:p>
                            <w:p w14:paraId="1F27CF09" w14:textId="77777777" w:rsidR="006C6E67" w:rsidRPr="00FB4BE4" w:rsidRDefault="006C6E67" w:rsidP="006C6E67">
                              <w:pPr>
                                <w:spacing w:afterLines="0" w:after="0"/>
                                <w:jc w:val="left"/>
                                <w:rPr>
                                  <w:rFonts w:cs="Arial"/>
                                  <w:sz w:val="16"/>
                                  <w:szCs w:val="16"/>
                                </w:rPr>
                              </w:pPr>
                              <w:r w:rsidRPr="00FB4BE4">
                                <w:rPr>
                                  <w:rFonts w:cs="Arial"/>
                                  <w:sz w:val="16"/>
                                  <w:szCs w:val="16"/>
                                </w:rPr>
                                <w:t>Toll Free: 877-515-5551</w:t>
                              </w:r>
                            </w:p>
                            <w:p w14:paraId="553E527A" w14:textId="77777777" w:rsidR="006C6E67" w:rsidRPr="00FB4BE4" w:rsidRDefault="006C6E67" w:rsidP="006C6E67">
                              <w:pPr>
                                <w:spacing w:afterLines="0" w:after="0"/>
                                <w:jc w:val="left"/>
                                <w:rPr>
                                  <w:rFonts w:cs="Arial"/>
                                  <w:sz w:val="16"/>
                                  <w:szCs w:val="16"/>
                                </w:rPr>
                              </w:pPr>
                              <w:r w:rsidRPr="00FB4BE4">
                                <w:rPr>
                                  <w:rFonts w:cs="Arial"/>
                                  <w:sz w:val="16"/>
                                  <w:szCs w:val="16"/>
                                </w:rPr>
                                <w:t>Fax: 440-399-1211</w:t>
                              </w:r>
                            </w:p>
                            <w:p w14:paraId="52EEF3BA" w14:textId="77777777" w:rsidR="006C6E67" w:rsidRPr="00FB4BE4" w:rsidRDefault="006C6E67" w:rsidP="006C6E67">
                              <w:pPr>
                                <w:spacing w:afterLines="0" w:after="0"/>
                                <w:jc w:val="left"/>
                                <w:rPr>
                                  <w:rFonts w:cs="Arial"/>
                                  <w:sz w:val="16"/>
                                  <w:szCs w:val="16"/>
                                </w:rPr>
                              </w:pPr>
                              <w:r w:rsidRPr="00FB4BE4">
                                <w:rPr>
                                  <w:rFonts w:cs="Arial"/>
                                  <w:sz w:val="16"/>
                                  <w:szCs w:val="16"/>
                                </w:rPr>
                                <w:t>Email: info@siglent</w:t>
                              </w:r>
                              <w:r>
                                <w:rPr>
                                  <w:rFonts w:cs="Arial"/>
                                  <w:sz w:val="16"/>
                                  <w:szCs w:val="16"/>
                                </w:rPr>
                                <w:t>na</w:t>
                              </w:r>
                              <w:r w:rsidRPr="00FB4BE4">
                                <w:rPr>
                                  <w:rFonts w:cs="Arial"/>
                                  <w:sz w:val="16"/>
                                  <w:szCs w:val="16"/>
                                </w:rPr>
                                <w:t>.com</w:t>
                              </w:r>
                            </w:p>
                            <w:p w14:paraId="34090581" w14:textId="77777777" w:rsidR="006C6E67" w:rsidRPr="00FB4BE4" w:rsidRDefault="006C6E67" w:rsidP="006C6E67">
                              <w:pPr>
                                <w:spacing w:afterLines="0" w:after="0"/>
                                <w:jc w:val="left"/>
                                <w:rPr>
                                  <w:rFonts w:cs="Arial"/>
                                  <w:sz w:val="16"/>
                                  <w:szCs w:val="16"/>
                                </w:rPr>
                              </w:pPr>
                              <w:r w:rsidRPr="00FB4BE4">
                                <w:rPr>
                                  <w:rFonts w:cs="Arial"/>
                                  <w:sz w:val="16"/>
                                  <w:szCs w:val="16"/>
                                </w:rPr>
                                <w:t>Website: www.siglentna.com</w:t>
                              </w:r>
                            </w:p>
                            <w:p w14:paraId="59250505" w14:textId="77777777" w:rsidR="006C6E67" w:rsidRPr="00FB4BE4" w:rsidRDefault="006C6E67" w:rsidP="006C6E67">
                              <w:pPr>
                                <w:spacing w:afterLines="0" w:after="0"/>
                                <w:jc w:val="left"/>
                                <w:rPr>
                                  <w:rFonts w:cs="Arial"/>
                                  <w:sz w:val="16"/>
                                  <w:szCs w:val="16"/>
                                </w:rPr>
                              </w:pPr>
                            </w:p>
                            <w:p w14:paraId="7C3E84E1" w14:textId="77777777" w:rsidR="006C6E67" w:rsidRPr="00FB4BE4" w:rsidRDefault="006C6E67" w:rsidP="006C6E67">
                              <w:pPr>
                                <w:spacing w:afterLines="0" w:after="0"/>
                                <w:jc w:val="left"/>
                                <w:rPr>
                                  <w:rFonts w:cs="Arial"/>
                                  <w:b/>
                                  <w:bCs/>
                                  <w:sz w:val="18"/>
                                  <w:szCs w:val="18"/>
                                </w:rPr>
                              </w:pPr>
                              <w:r w:rsidRPr="00FB4BE4">
                                <w:rPr>
                                  <w:rFonts w:cs="Arial"/>
                                  <w:b/>
                                  <w:bCs/>
                                  <w:sz w:val="18"/>
                                  <w:szCs w:val="18"/>
                                </w:rPr>
                                <w:t>Europe:</w:t>
                              </w:r>
                            </w:p>
                            <w:p w14:paraId="057C9371" w14:textId="77777777" w:rsidR="006C6E67" w:rsidRPr="00FB4BE4" w:rsidRDefault="006C6E67" w:rsidP="006C6E67">
                              <w:pPr>
                                <w:spacing w:afterLines="0" w:after="0"/>
                                <w:jc w:val="left"/>
                                <w:rPr>
                                  <w:rFonts w:cs="Arial"/>
                                  <w:sz w:val="16"/>
                                  <w:szCs w:val="16"/>
                                </w:rPr>
                              </w:pPr>
                              <w:r w:rsidRPr="00FB4BE4">
                                <w:rPr>
                                  <w:rFonts w:cs="Arial"/>
                                  <w:sz w:val="16"/>
                                  <w:szCs w:val="16"/>
                                </w:rPr>
                                <w:t>SIGLENT Technologies Germany GmbH</w:t>
                              </w:r>
                            </w:p>
                            <w:p w14:paraId="17311884" w14:textId="77777777" w:rsidR="006C6E67" w:rsidRPr="00FB4BE4" w:rsidRDefault="006C6E67" w:rsidP="006C6E67">
                              <w:pPr>
                                <w:spacing w:afterLines="0" w:after="0"/>
                                <w:jc w:val="left"/>
                                <w:rPr>
                                  <w:rFonts w:cs="Arial"/>
                                  <w:sz w:val="16"/>
                                  <w:szCs w:val="16"/>
                                </w:rPr>
                              </w:pPr>
                              <w:r w:rsidRPr="00FB4BE4">
                                <w:rPr>
                                  <w:rFonts w:cs="Arial"/>
                                  <w:sz w:val="16"/>
                                  <w:szCs w:val="16"/>
                                </w:rPr>
                                <w:t>Add: Staetzlinger Str.  70</w:t>
                              </w:r>
                            </w:p>
                            <w:p w14:paraId="518637D9" w14:textId="77777777" w:rsidR="006C6E67" w:rsidRPr="00FB4BE4" w:rsidRDefault="006C6E67" w:rsidP="006C6E67">
                              <w:pPr>
                                <w:spacing w:afterLines="0" w:after="0"/>
                                <w:jc w:val="left"/>
                                <w:rPr>
                                  <w:rFonts w:cs="Arial"/>
                                  <w:sz w:val="16"/>
                                  <w:szCs w:val="16"/>
                                </w:rPr>
                              </w:pPr>
                              <w:r w:rsidRPr="00FB4BE4">
                                <w:rPr>
                                  <w:rFonts w:cs="Arial"/>
                                  <w:sz w:val="16"/>
                                  <w:szCs w:val="16"/>
                                </w:rPr>
                                <w:t>86165 Augsburg, Germany</w:t>
                              </w:r>
                            </w:p>
                            <w:p w14:paraId="25196D01" w14:textId="77777777" w:rsidR="006C6E67" w:rsidRPr="00FB4BE4" w:rsidRDefault="006C6E67" w:rsidP="006C6E67">
                              <w:pPr>
                                <w:spacing w:afterLines="0" w:after="0"/>
                                <w:jc w:val="left"/>
                                <w:rPr>
                                  <w:rFonts w:cs="Arial"/>
                                  <w:sz w:val="16"/>
                                  <w:szCs w:val="16"/>
                                </w:rPr>
                              </w:pPr>
                              <w:r w:rsidRPr="00FB4BE4">
                                <w:rPr>
                                  <w:rFonts w:cs="Arial"/>
                                  <w:sz w:val="16"/>
                                  <w:szCs w:val="16"/>
                                </w:rPr>
                                <w:t>Tel: +49(0)-821-666 0 111 0</w:t>
                              </w:r>
                            </w:p>
                            <w:p w14:paraId="5B778BCA" w14:textId="77777777" w:rsidR="006C6E67" w:rsidRPr="00FB4BE4" w:rsidRDefault="006C6E67" w:rsidP="006C6E67">
                              <w:pPr>
                                <w:spacing w:afterLines="0" w:after="0"/>
                                <w:jc w:val="left"/>
                                <w:rPr>
                                  <w:rFonts w:cs="Arial"/>
                                  <w:sz w:val="16"/>
                                  <w:szCs w:val="16"/>
                                </w:rPr>
                              </w:pPr>
                              <w:r w:rsidRPr="00FB4BE4">
                                <w:rPr>
                                  <w:rFonts w:cs="Arial"/>
                                  <w:sz w:val="16"/>
                                  <w:szCs w:val="16"/>
                                </w:rPr>
                                <w:t>Fax: +49(0)-821-666 0 111 22</w:t>
                              </w:r>
                            </w:p>
                            <w:p w14:paraId="143AA8B7" w14:textId="77777777" w:rsidR="006C6E67" w:rsidRPr="00FB4BE4" w:rsidRDefault="006C6E67" w:rsidP="006C6E67">
                              <w:pPr>
                                <w:spacing w:afterLines="0" w:after="0"/>
                                <w:jc w:val="left"/>
                                <w:rPr>
                                  <w:rFonts w:cs="Arial"/>
                                  <w:sz w:val="16"/>
                                  <w:szCs w:val="16"/>
                                </w:rPr>
                              </w:pPr>
                              <w:r w:rsidRPr="00FB4BE4">
                                <w:rPr>
                                  <w:rFonts w:cs="Arial"/>
                                  <w:sz w:val="16"/>
                                  <w:szCs w:val="16"/>
                                </w:rPr>
                                <w:t>Email: info-eu@siglent.com</w:t>
                              </w:r>
                            </w:p>
                            <w:p w14:paraId="29673046" w14:textId="77777777" w:rsidR="006C6E67" w:rsidRPr="00FB4BE4" w:rsidRDefault="006C6E67" w:rsidP="006C6E67">
                              <w:pPr>
                                <w:spacing w:afterLines="0" w:after="0"/>
                                <w:jc w:val="left"/>
                                <w:rPr>
                                  <w:rFonts w:cs="Arial"/>
                                  <w:sz w:val="13"/>
                                  <w:szCs w:val="13"/>
                                </w:rPr>
                              </w:pPr>
                              <w:r w:rsidRPr="00FB4BE4">
                                <w:rPr>
                                  <w:rFonts w:cs="Arial"/>
                                  <w:sz w:val="16"/>
                                  <w:szCs w:val="16"/>
                                </w:rPr>
                                <w:t>Website: www.siglenteu.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8" name="图片 18"/>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972050" y="723900"/>
                            <a:ext cx="1916430" cy="278130"/>
                          </a:xfrm>
                          <a:prstGeom prst="rect">
                            <a:avLst/>
                          </a:prstGeom>
                          <a:noFill/>
                          <a:ln>
                            <a:noFill/>
                          </a:ln>
                        </pic:spPr>
                      </pic:pic>
                      <pic:pic xmlns:pic="http://schemas.openxmlformats.org/drawingml/2006/picture">
                        <pic:nvPicPr>
                          <pic:cNvPr id="20" name="图片 20"/>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5505450" y="8039100"/>
                            <a:ext cx="1266825" cy="1498600"/>
                          </a:xfrm>
                          <a:prstGeom prst="rect">
                            <a:avLst/>
                          </a:prstGeom>
                          <a:noFill/>
                          <a:ln>
                            <a:noFill/>
                          </a:ln>
                        </pic:spPr>
                      </pic:pic>
                    </wpg:wgp>
                  </a:graphicData>
                </a:graphic>
              </wp:anchor>
            </w:drawing>
          </mc:Choice>
          <mc:Fallback>
            <w:pict>
              <v:group w14:anchorId="156E31E5" id="组合 12" o:spid="_x0000_s1031" style="position:absolute;left:0;text-align:left;margin-left:-65.2pt;margin-top:-74.3pt;width:594.5pt;height:843.95pt;z-index:251691008;mso-position-horizontal-relative:text;mso-position-vertical-relative:text" coordorigin=",194" coordsize="75501,107184"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gkDrTWnhX70yj/gVADqKj+2Wn/PzH/30KQ3toP8Al4X86AJaKh+3&#10;Wv8Az1/Q0fbrbs7f9+z/AIUATUVD9ut/+mn/AH5b/Cj7dB/dl/78P/hQBNRUP26H+5L/AN+W/wAK&#10;Pt0H92X/AL8P/hQBNRUP2639JP8Avy/+FH2639X/AO/bf4UATUVD9utf+en/AI6aX7baf891oAlo&#10;qP7Zaf8APyn/AH1Src27fdnQ/wDAhQA+igMrfdN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&#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C9oAxlt38tvb7p+oqaigCAXTxE&#10;LdJs/wCmn8J/wqZcMM+tDDcMGoPsbRktayeX/sHlT+Hb8KAHTWqSP5i/Kw6MvX/69N866gH79N6j&#10;+ONefxH+FKt2qNtuU8tjxk/dJ+tT5oAbFJHMgdHDe4ps9vFMPnTnsy8EfjTZLWN282NvLb+8v9fW&#10;m+bPAc3Ee5f+ekY/mP8A9dAAv2u3bGPOX8mH9DUkFzHNwjc/xKeo/CnJLHIu+NwynutNmt4rgZde&#10;f4WXgj8aAFmginXbImfQ9xUX2W4Xhbt8e4B/pS4u4D/z2X8mH9D+lJ/aNoOHk2n+6wIIoAs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DWRWXay5B6g1CbZ7fmzk2/9M25X&#10;/wCtViigCFbwA+XOhjY9N3Q/Q1IPmGTQ6JIu2RAw9CKhFvND81q//bN+n+IoAdJaRu/mRsY5P7yd&#10;/r6/jTRPcQ8TQ7l/vxg/qKcl2AwjuEaNm4G7ofoamyKAGxTRTJvicMD3WnY96hktI3bzEHlv/fXj&#10;/wDXTf8ATxwHjPuVNAFi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BrxpINsi7h6GofskkPNpLgf8825H4elWKKAK63ao2LpGjbp833T+NWNw9aa0asMMufrU&#10;f2G37Ky+yyMB/OgCa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">
                <v:shape id="图片 13" o:spid="_x0000_s1032" type="#_x0000_t75" style="position:absolute;top:287;width:75501;height:10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">
                  <v:imagedata r:id="rId48" o:title=""/>
                </v:shape>
                <v:rect id="矩形 14" o:spid="_x0000_s1033" style="position:absolute;top:194;width:29622;height:107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" fillcolor="#dcdddd" stroked="f" strokeweight="2pt"/>
                <v:shape id="文本框 16" o:spid="_x0000_s1034" type="#_x0000_t202" style="position:absolute;left:34290;top:15430;width:36645;height:35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0614F71D" w14:textId="77777777" w:rsidR="006C6E67" w:rsidRPr="00D8000C" w:rsidRDefault="006C6E67" w:rsidP="006C6E67">
                        <w:pPr>
                          <w:spacing w:afterLines="0" w:after="0" w:line="320" w:lineRule="exact"/>
                          <w:rPr>
                            <w:rFonts w:cs="Arial"/>
                            <w:sz w:val="16"/>
                            <w:szCs w:val="16"/>
                          </w:rPr>
                        </w:pPr>
                        <w:r w:rsidRPr="00D8000C">
                          <w:rPr>
                            <w:rFonts w:eastAsia="阿里巴巴普惠体 M" w:cs="Arial"/>
                            <w:b/>
                            <w:bCs/>
                            <w:sz w:val="18"/>
                            <w:szCs w:val="18"/>
                          </w:rPr>
                          <w:t>About SIGLENT</w:t>
                        </w:r>
                        <w:r>
                          <w:rPr>
                            <w:rFonts w:eastAsia="阿里巴巴普惠体 M" w:cs="Arial"/>
                            <w:b/>
                            <w:bCs/>
                            <w:sz w:val="18"/>
                            <w:szCs w:val="18"/>
                          </w:rPr>
                          <w:br/>
                        </w:r>
                        <w:r>
                          <w:rPr>
                            <w:rFonts w:eastAsia="阿里巴巴普惠体 M" w:cs="Arial"/>
                            <w:sz w:val="18"/>
                            <w:szCs w:val="18"/>
                          </w:rPr>
                          <w:br/>
                        </w:r>
                        <w:r w:rsidRPr="00D8000C">
                          <w:rPr>
                            <w:rFonts w:cs="Arial"/>
                            <w:sz w:val="16"/>
                            <w:szCs w:val="16"/>
                          </w:rPr>
                          <w:t>SIGLENT is an international high-tech company, concentrating on R&amp;D, sales, production and services of electronic test &amp; measurement instruments.</w:t>
                        </w:r>
                      </w:p>
                      <w:p w14:paraId="6EC2E4C1" w14:textId="77777777" w:rsidR="00F258F0" w:rsidRDefault="00F258F0" w:rsidP="006C6E67">
                        <w:pPr>
                          <w:spacing w:afterLines="0" w:after="0" w:line="320" w:lineRule="exact"/>
                          <w:rPr>
                            <w:rFonts w:cs="Arial"/>
                            <w:sz w:val="16"/>
                            <w:szCs w:val="16"/>
                          </w:rPr>
                        </w:pPr>
                      </w:p>
                      <w:p w14:paraId="0171845B" w14:textId="77777777" w:rsidR="006C6E67" w:rsidRPr="00D8000C" w:rsidRDefault="006C6E67" w:rsidP="006C6E67">
                        <w:pPr>
                          <w:spacing w:afterLines="0" w:after="0" w:line="320" w:lineRule="exact"/>
                          <w:rPr>
                            <w:rFonts w:eastAsia="思源黑体 CN Regular" w:cs="Arial"/>
                            <w:sz w:val="16"/>
                            <w:szCs w:val="16"/>
                          </w:rPr>
                        </w:pPr>
                        <w:r w:rsidRPr="00D8000C">
                          <w:rPr>
                            <w:rFonts w:cs="Arial"/>
                            <w:sz w:val="16"/>
                            <w:szCs w:val="16"/>
                          </w:rPr>
                          <w:t>SIGLENT first began developing digital oscilloscopes independently in 2002. After more than a decade of continuous development, SIGLENT has extended its product line to include digital oscilloscopes, isolated handheld oscilloscopes, function/arbitrary waveform generators, RF/MW signal generators, spectrum analyzers, vector network analyzers, digital multimeters, DC power supplies, electronic loads and other general purpose test instrumentation. Since its first oscilloscope was launched in 2005, SIGLENT has become the fastest growing manufacturer of digital oscilloscopes. We firmly believe that today SIGLENT is the best value in electronic test &amp; measurement.</w:t>
                        </w:r>
                      </w:p>
                    </w:txbxContent>
                  </v:textbox>
                </v:shape>
                <v:shape id="文本框 17" o:spid="_x0000_s1035" type="#_x0000_t202" style="position:absolute;left:4095;top:45864;width:22169;height:57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4ACBA744" w14:textId="77777777" w:rsidR="006C6E67" w:rsidRPr="00FB4BE4" w:rsidRDefault="006C6E67" w:rsidP="006C6E67">
                        <w:pPr>
                          <w:spacing w:afterLines="0" w:after="0"/>
                          <w:jc w:val="left"/>
                          <w:rPr>
                            <w:rFonts w:cs="Arial"/>
                            <w:b/>
                            <w:bCs/>
                            <w:sz w:val="18"/>
                            <w:szCs w:val="18"/>
                          </w:rPr>
                        </w:pPr>
                        <w:r w:rsidRPr="00FB4BE4">
                          <w:rPr>
                            <w:rFonts w:cs="Arial"/>
                            <w:b/>
                            <w:bCs/>
                            <w:sz w:val="18"/>
                            <w:szCs w:val="18"/>
                          </w:rPr>
                          <w:t>Headquarters:</w:t>
                        </w:r>
                      </w:p>
                      <w:p w14:paraId="01DCC9ED" w14:textId="77777777" w:rsidR="006C6E67" w:rsidRPr="00FB4BE4" w:rsidRDefault="006C6E67" w:rsidP="006C6E67">
                        <w:pPr>
                          <w:spacing w:afterLines="0" w:after="0"/>
                          <w:jc w:val="left"/>
                          <w:rPr>
                            <w:rFonts w:cs="Arial"/>
                            <w:sz w:val="16"/>
                            <w:szCs w:val="16"/>
                          </w:rPr>
                        </w:pPr>
                        <w:r w:rsidRPr="00FB4BE4">
                          <w:rPr>
                            <w:rFonts w:cs="Arial"/>
                            <w:sz w:val="16"/>
                            <w:szCs w:val="16"/>
                          </w:rPr>
                          <w:t>SIGLENT Technologies Co., Ltd</w:t>
                        </w:r>
                      </w:p>
                      <w:p w14:paraId="0E3B43FF" w14:textId="77777777" w:rsidR="006C6E67" w:rsidRPr="00FB4BE4" w:rsidRDefault="006C6E67" w:rsidP="006C6E67">
                        <w:pPr>
                          <w:spacing w:afterLines="0" w:after="0"/>
                          <w:jc w:val="left"/>
                          <w:rPr>
                            <w:rFonts w:cs="Arial"/>
                            <w:sz w:val="16"/>
                            <w:szCs w:val="16"/>
                          </w:rPr>
                        </w:pPr>
                        <w:r w:rsidRPr="00FB4BE4">
                          <w:rPr>
                            <w:rFonts w:cs="Arial"/>
                            <w:sz w:val="16"/>
                            <w:szCs w:val="16"/>
                          </w:rPr>
                          <w:t xml:space="preserve">Add: Bldg No.4 &amp; No.5, Antongda Industrial Zone, 3rd Liuxian Road, Bao'an District, Shenzhen, 518101, China </w:t>
                        </w:r>
                      </w:p>
                      <w:p w14:paraId="12AC3847" w14:textId="77777777" w:rsidR="006C6E67" w:rsidRPr="00FB4BE4" w:rsidRDefault="006C6E67" w:rsidP="006C6E67">
                        <w:pPr>
                          <w:spacing w:afterLines="0" w:after="0"/>
                          <w:jc w:val="left"/>
                          <w:rPr>
                            <w:rFonts w:cs="Arial"/>
                            <w:sz w:val="16"/>
                            <w:szCs w:val="16"/>
                          </w:rPr>
                        </w:pPr>
                        <w:r w:rsidRPr="00FB4BE4">
                          <w:rPr>
                            <w:rFonts w:cs="Arial"/>
                            <w:sz w:val="16"/>
                            <w:szCs w:val="16"/>
                          </w:rPr>
                          <w:t>Tel: + 86 755 3688 7876</w:t>
                        </w:r>
                      </w:p>
                      <w:p w14:paraId="73F7AD78" w14:textId="77777777" w:rsidR="006C6E67" w:rsidRPr="00FB4BE4" w:rsidRDefault="006C6E67" w:rsidP="006C6E67">
                        <w:pPr>
                          <w:spacing w:afterLines="0" w:after="0"/>
                          <w:jc w:val="left"/>
                          <w:rPr>
                            <w:rFonts w:cs="Arial"/>
                            <w:sz w:val="16"/>
                            <w:szCs w:val="16"/>
                          </w:rPr>
                        </w:pPr>
                        <w:r w:rsidRPr="00FB4BE4">
                          <w:rPr>
                            <w:rFonts w:cs="Arial"/>
                            <w:sz w:val="16"/>
                            <w:szCs w:val="16"/>
                          </w:rPr>
                          <w:t>Fax: + 86 755 3359 1582</w:t>
                        </w:r>
                      </w:p>
                      <w:p w14:paraId="7FC6BED7" w14:textId="77777777" w:rsidR="006C6E67" w:rsidRPr="00FB4BE4" w:rsidRDefault="006C6E67" w:rsidP="006C6E67">
                        <w:pPr>
                          <w:spacing w:afterLines="0" w:after="0"/>
                          <w:jc w:val="left"/>
                          <w:rPr>
                            <w:rFonts w:cs="Arial"/>
                            <w:sz w:val="16"/>
                            <w:szCs w:val="16"/>
                          </w:rPr>
                        </w:pPr>
                        <w:r w:rsidRPr="00FB4BE4">
                          <w:rPr>
                            <w:rFonts w:cs="Arial"/>
                            <w:sz w:val="16"/>
                            <w:szCs w:val="16"/>
                          </w:rPr>
                          <w:t>Email: sales@siglent.com</w:t>
                        </w:r>
                      </w:p>
                      <w:p w14:paraId="06942DD4" w14:textId="77777777" w:rsidR="006C6E67" w:rsidRPr="00FB4BE4" w:rsidRDefault="006C6E67" w:rsidP="006C6E67">
                        <w:pPr>
                          <w:spacing w:afterLines="0" w:after="0"/>
                          <w:jc w:val="left"/>
                          <w:rPr>
                            <w:rFonts w:cs="Arial"/>
                            <w:sz w:val="16"/>
                            <w:szCs w:val="16"/>
                          </w:rPr>
                        </w:pPr>
                        <w:r w:rsidRPr="00FB4BE4">
                          <w:rPr>
                            <w:rFonts w:cs="Arial"/>
                            <w:sz w:val="16"/>
                            <w:szCs w:val="16"/>
                          </w:rPr>
                          <w:t>Website: int.siglent.com</w:t>
                        </w:r>
                      </w:p>
                      <w:p w14:paraId="7DAECAE5" w14:textId="77777777" w:rsidR="006C6E67" w:rsidRPr="00FB4BE4" w:rsidRDefault="006C6E67" w:rsidP="006C6E67">
                        <w:pPr>
                          <w:spacing w:afterLines="0" w:after="0"/>
                          <w:jc w:val="left"/>
                          <w:rPr>
                            <w:rFonts w:cs="Arial"/>
                            <w:sz w:val="16"/>
                            <w:szCs w:val="16"/>
                          </w:rPr>
                        </w:pPr>
                      </w:p>
                      <w:p w14:paraId="35AAABD4" w14:textId="77777777" w:rsidR="006C6E67" w:rsidRPr="00FB4BE4" w:rsidRDefault="006C6E67" w:rsidP="006C6E67">
                        <w:pPr>
                          <w:spacing w:afterLines="0" w:after="0"/>
                          <w:jc w:val="left"/>
                          <w:rPr>
                            <w:rFonts w:cs="Arial"/>
                            <w:b/>
                            <w:bCs/>
                            <w:sz w:val="18"/>
                            <w:szCs w:val="18"/>
                          </w:rPr>
                        </w:pPr>
                        <w:r w:rsidRPr="00C6397A">
                          <w:rPr>
                            <w:rFonts w:cs="Arial"/>
                            <w:b/>
                            <w:bCs/>
                            <w:sz w:val="18"/>
                            <w:szCs w:val="18"/>
                          </w:rPr>
                          <w:t>North America</w:t>
                        </w:r>
                        <w:r w:rsidRPr="00FB4BE4">
                          <w:rPr>
                            <w:rFonts w:cs="Arial"/>
                            <w:b/>
                            <w:bCs/>
                            <w:sz w:val="18"/>
                            <w:szCs w:val="18"/>
                          </w:rPr>
                          <w:t>:</w:t>
                        </w:r>
                      </w:p>
                      <w:p w14:paraId="6F8EA893" w14:textId="77777777" w:rsidR="006C6E67" w:rsidRPr="00FB4BE4" w:rsidRDefault="006C6E67" w:rsidP="006C6E67">
                        <w:pPr>
                          <w:spacing w:afterLines="0" w:after="0"/>
                          <w:jc w:val="left"/>
                          <w:rPr>
                            <w:rFonts w:cs="Arial"/>
                            <w:sz w:val="16"/>
                            <w:szCs w:val="16"/>
                          </w:rPr>
                        </w:pPr>
                        <w:r w:rsidRPr="00FB4BE4">
                          <w:rPr>
                            <w:rFonts w:cs="Arial"/>
                            <w:sz w:val="16"/>
                            <w:szCs w:val="16"/>
                          </w:rPr>
                          <w:t>SIGLENT Technologies America, Inc</w:t>
                        </w:r>
                      </w:p>
                      <w:p w14:paraId="4EE5F0F5" w14:textId="77777777" w:rsidR="006C6E67" w:rsidRPr="00FB4BE4" w:rsidRDefault="006C6E67" w:rsidP="006C6E67">
                        <w:pPr>
                          <w:spacing w:afterLines="0" w:after="0"/>
                          <w:jc w:val="left"/>
                          <w:rPr>
                            <w:rFonts w:cs="Arial"/>
                            <w:sz w:val="16"/>
                            <w:szCs w:val="16"/>
                          </w:rPr>
                        </w:pPr>
                        <w:r w:rsidRPr="00FB4BE4">
                          <w:rPr>
                            <w:rFonts w:cs="Arial"/>
                            <w:sz w:val="16"/>
                            <w:szCs w:val="16"/>
                          </w:rPr>
                          <w:t>6557 Cochran Rd Solon, Ohio 44139</w:t>
                        </w:r>
                      </w:p>
                      <w:p w14:paraId="6659D406" w14:textId="77777777" w:rsidR="006C6E67" w:rsidRPr="00FB4BE4" w:rsidRDefault="006C6E67" w:rsidP="006C6E67">
                        <w:pPr>
                          <w:spacing w:afterLines="0" w:after="0"/>
                          <w:jc w:val="left"/>
                          <w:rPr>
                            <w:rFonts w:cs="Arial"/>
                            <w:sz w:val="16"/>
                            <w:szCs w:val="16"/>
                          </w:rPr>
                        </w:pPr>
                        <w:r w:rsidRPr="00FB4BE4">
                          <w:rPr>
                            <w:rFonts w:cs="Arial"/>
                            <w:sz w:val="16"/>
                            <w:szCs w:val="16"/>
                          </w:rPr>
                          <w:t>Tel: 440-398-5800</w:t>
                        </w:r>
                      </w:p>
                      <w:p w14:paraId="1F27CF09" w14:textId="77777777" w:rsidR="006C6E67" w:rsidRPr="00FB4BE4" w:rsidRDefault="006C6E67" w:rsidP="006C6E67">
                        <w:pPr>
                          <w:spacing w:afterLines="0" w:after="0"/>
                          <w:jc w:val="left"/>
                          <w:rPr>
                            <w:rFonts w:cs="Arial"/>
                            <w:sz w:val="16"/>
                            <w:szCs w:val="16"/>
                          </w:rPr>
                        </w:pPr>
                        <w:r w:rsidRPr="00FB4BE4">
                          <w:rPr>
                            <w:rFonts w:cs="Arial"/>
                            <w:sz w:val="16"/>
                            <w:szCs w:val="16"/>
                          </w:rPr>
                          <w:t>Toll Free: 877-515-5551</w:t>
                        </w:r>
                      </w:p>
                      <w:p w14:paraId="553E527A" w14:textId="77777777" w:rsidR="006C6E67" w:rsidRPr="00FB4BE4" w:rsidRDefault="006C6E67" w:rsidP="006C6E67">
                        <w:pPr>
                          <w:spacing w:afterLines="0" w:after="0"/>
                          <w:jc w:val="left"/>
                          <w:rPr>
                            <w:rFonts w:cs="Arial"/>
                            <w:sz w:val="16"/>
                            <w:szCs w:val="16"/>
                          </w:rPr>
                        </w:pPr>
                        <w:r w:rsidRPr="00FB4BE4">
                          <w:rPr>
                            <w:rFonts w:cs="Arial"/>
                            <w:sz w:val="16"/>
                            <w:szCs w:val="16"/>
                          </w:rPr>
                          <w:t>Fax: 440-399-1211</w:t>
                        </w:r>
                      </w:p>
                      <w:p w14:paraId="52EEF3BA" w14:textId="77777777" w:rsidR="006C6E67" w:rsidRPr="00FB4BE4" w:rsidRDefault="006C6E67" w:rsidP="006C6E67">
                        <w:pPr>
                          <w:spacing w:afterLines="0" w:after="0"/>
                          <w:jc w:val="left"/>
                          <w:rPr>
                            <w:rFonts w:cs="Arial"/>
                            <w:sz w:val="16"/>
                            <w:szCs w:val="16"/>
                          </w:rPr>
                        </w:pPr>
                        <w:r w:rsidRPr="00FB4BE4">
                          <w:rPr>
                            <w:rFonts w:cs="Arial"/>
                            <w:sz w:val="16"/>
                            <w:szCs w:val="16"/>
                          </w:rPr>
                          <w:t>Email: info@siglent</w:t>
                        </w:r>
                        <w:r>
                          <w:rPr>
                            <w:rFonts w:cs="Arial"/>
                            <w:sz w:val="16"/>
                            <w:szCs w:val="16"/>
                          </w:rPr>
                          <w:t>na</w:t>
                        </w:r>
                        <w:r w:rsidRPr="00FB4BE4">
                          <w:rPr>
                            <w:rFonts w:cs="Arial"/>
                            <w:sz w:val="16"/>
                            <w:szCs w:val="16"/>
                          </w:rPr>
                          <w:t>.com</w:t>
                        </w:r>
                      </w:p>
                      <w:p w14:paraId="34090581" w14:textId="77777777" w:rsidR="006C6E67" w:rsidRPr="00FB4BE4" w:rsidRDefault="006C6E67" w:rsidP="006C6E67">
                        <w:pPr>
                          <w:spacing w:afterLines="0" w:after="0"/>
                          <w:jc w:val="left"/>
                          <w:rPr>
                            <w:rFonts w:cs="Arial"/>
                            <w:sz w:val="16"/>
                            <w:szCs w:val="16"/>
                          </w:rPr>
                        </w:pPr>
                        <w:r w:rsidRPr="00FB4BE4">
                          <w:rPr>
                            <w:rFonts w:cs="Arial"/>
                            <w:sz w:val="16"/>
                            <w:szCs w:val="16"/>
                          </w:rPr>
                          <w:t>Website: www.siglentna.com</w:t>
                        </w:r>
                      </w:p>
                      <w:p w14:paraId="59250505" w14:textId="77777777" w:rsidR="006C6E67" w:rsidRPr="00FB4BE4" w:rsidRDefault="006C6E67" w:rsidP="006C6E67">
                        <w:pPr>
                          <w:spacing w:afterLines="0" w:after="0"/>
                          <w:jc w:val="left"/>
                          <w:rPr>
                            <w:rFonts w:cs="Arial"/>
                            <w:sz w:val="16"/>
                            <w:szCs w:val="16"/>
                          </w:rPr>
                        </w:pPr>
                      </w:p>
                      <w:p w14:paraId="7C3E84E1" w14:textId="77777777" w:rsidR="006C6E67" w:rsidRPr="00FB4BE4" w:rsidRDefault="006C6E67" w:rsidP="006C6E67">
                        <w:pPr>
                          <w:spacing w:afterLines="0" w:after="0"/>
                          <w:jc w:val="left"/>
                          <w:rPr>
                            <w:rFonts w:cs="Arial"/>
                            <w:b/>
                            <w:bCs/>
                            <w:sz w:val="18"/>
                            <w:szCs w:val="18"/>
                          </w:rPr>
                        </w:pPr>
                        <w:r w:rsidRPr="00FB4BE4">
                          <w:rPr>
                            <w:rFonts w:cs="Arial"/>
                            <w:b/>
                            <w:bCs/>
                            <w:sz w:val="18"/>
                            <w:szCs w:val="18"/>
                          </w:rPr>
                          <w:t>Europe:</w:t>
                        </w:r>
                      </w:p>
                      <w:p w14:paraId="057C9371" w14:textId="77777777" w:rsidR="006C6E67" w:rsidRPr="00FB4BE4" w:rsidRDefault="006C6E67" w:rsidP="006C6E67">
                        <w:pPr>
                          <w:spacing w:afterLines="0" w:after="0"/>
                          <w:jc w:val="left"/>
                          <w:rPr>
                            <w:rFonts w:cs="Arial"/>
                            <w:sz w:val="16"/>
                            <w:szCs w:val="16"/>
                          </w:rPr>
                        </w:pPr>
                        <w:r w:rsidRPr="00FB4BE4">
                          <w:rPr>
                            <w:rFonts w:cs="Arial"/>
                            <w:sz w:val="16"/>
                            <w:szCs w:val="16"/>
                          </w:rPr>
                          <w:t>SIGLENT Technologies Germany GmbH</w:t>
                        </w:r>
                      </w:p>
                      <w:p w14:paraId="17311884" w14:textId="77777777" w:rsidR="006C6E67" w:rsidRPr="00FB4BE4" w:rsidRDefault="006C6E67" w:rsidP="006C6E67">
                        <w:pPr>
                          <w:spacing w:afterLines="0" w:after="0"/>
                          <w:jc w:val="left"/>
                          <w:rPr>
                            <w:rFonts w:cs="Arial"/>
                            <w:sz w:val="16"/>
                            <w:szCs w:val="16"/>
                          </w:rPr>
                        </w:pPr>
                        <w:r w:rsidRPr="00FB4BE4">
                          <w:rPr>
                            <w:rFonts w:cs="Arial"/>
                            <w:sz w:val="16"/>
                            <w:szCs w:val="16"/>
                          </w:rPr>
                          <w:t>Add: Staetzlinger Str.  70</w:t>
                        </w:r>
                      </w:p>
                      <w:p w14:paraId="518637D9" w14:textId="77777777" w:rsidR="006C6E67" w:rsidRPr="00FB4BE4" w:rsidRDefault="006C6E67" w:rsidP="006C6E67">
                        <w:pPr>
                          <w:spacing w:afterLines="0" w:after="0"/>
                          <w:jc w:val="left"/>
                          <w:rPr>
                            <w:rFonts w:cs="Arial"/>
                            <w:sz w:val="16"/>
                            <w:szCs w:val="16"/>
                          </w:rPr>
                        </w:pPr>
                        <w:r w:rsidRPr="00FB4BE4">
                          <w:rPr>
                            <w:rFonts w:cs="Arial"/>
                            <w:sz w:val="16"/>
                            <w:szCs w:val="16"/>
                          </w:rPr>
                          <w:t>86165 Augsburg, Germany</w:t>
                        </w:r>
                      </w:p>
                      <w:p w14:paraId="25196D01" w14:textId="77777777" w:rsidR="006C6E67" w:rsidRPr="00FB4BE4" w:rsidRDefault="006C6E67" w:rsidP="006C6E67">
                        <w:pPr>
                          <w:spacing w:afterLines="0" w:after="0"/>
                          <w:jc w:val="left"/>
                          <w:rPr>
                            <w:rFonts w:cs="Arial"/>
                            <w:sz w:val="16"/>
                            <w:szCs w:val="16"/>
                          </w:rPr>
                        </w:pPr>
                        <w:r w:rsidRPr="00FB4BE4">
                          <w:rPr>
                            <w:rFonts w:cs="Arial"/>
                            <w:sz w:val="16"/>
                            <w:szCs w:val="16"/>
                          </w:rPr>
                          <w:t>Tel: +49(0)-821-666 0 111 0</w:t>
                        </w:r>
                      </w:p>
                      <w:p w14:paraId="5B778BCA" w14:textId="77777777" w:rsidR="006C6E67" w:rsidRPr="00FB4BE4" w:rsidRDefault="006C6E67" w:rsidP="006C6E67">
                        <w:pPr>
                          <w:spacing w:afterLines="0" w:after="0"/>
                          <w:jc w:val="left"/>
                          <w:rPr>
                            <w:rFonts w:cs="Arial"/>
                            <w:sz w:val="16"/>
                            <w:szCs w:val="16"/>
                          </w:rPr>
                        </w:pPr>
                        <w:r w:rsidRPr="00FB4BE4">
                          <w:rPr>
                            <w:rFonts w:cs="Arial"/>
                            <w:sz w:val="16"/>
                            <w:szCs w:val="16"/>
                          </w:rPr>
                          <w:t>Fax: +49(0)-821-666 0 111 22</w:t>
                        </w:r>
                      </w:p>
                      <w:p w14:paraId="143AA8B7" w14:textId="77777777" w:rsidR="006C6E67" w:rsidRPr="00FB4BE4" w:rsidRDefault="006C6E67" w:rsidP="006C6E67">
                        <w:pPr>
                          <w:spacing w:afterLines="0" w:after="0"/>
                          <w:jc w:val="left"/>
                          <w:rPr>
                            <w:rFonts w:cs="Arial"/>
                            <w:sz w:val="16"/>
                            <w:szCs w:val="16"/>
                          </w:rPr>
                        </w:pPr>
                        <w:r w:rsidRPr="00FB4BE4">
                          <w:rPr>
                            <w:rFonts w:cs="Arial"/>
                            <w:sz w:val="16"/>
                            <w:szCs w:val="16"/>
                          </w:rPr>
                          <w:t>Email: info-eu@siglent.com</w:t>
                        </w:r>
                      </w:p>
                      <w:p w14:paraId="29673046" w14:textId="77777777" w:rsidR="006C6E67" w:rsidRPr="00FB4BE4" w:rsidRDefault="006C6E67" w:rsidP="006C6E67">
                        <w:pPr>
                          <w:spacing w:afterLines="0" w:after="0"/>
                          <w:jc w:val="left"/>
                          <w:rPr>
                            <w:rFonts w:cs="Arial"/>
                            <w:sz w:val="13"/>
                            <w:szCs w:val="13"/>
                          </w:rPr>
                        </w:pPr>
                        <w:r w:rsidRPr="00FB4BE4">
                          <w:rPr>
                            <w:rFonts w:cs="Arial"/>
                            <w:sz w:val="16"/>
                            <w:szCs w:val="16"/>
                          </w:rPr>
                          <w:t>Website: www.siglenteu.com</w:t>
                        </w:r>
                      </w:p>
                    </w:txbxContent>
                  </v:textbox>
                </v:shape>
                <v:shape id="图片 18" o:spid="_x0000_s1036" type="#_x0000_t75" style="position:absolute;left:49720;top:7239;width:19164;height:2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">
                  <v:imagedata r:id="rId49" o:title=""/>
                </v:shape>
                <v:shape id="图片 20" o:spid="_x0000_s1037" type="#_x0000_t75" style="position:absolute;left:55054;top:80391;width:12668;height:14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">
                  <v:imagedata r:id="rId50" o:title=""/>
                </v:shape>
              </v:group>
            </w:pict>
          </mc:Fallback>
        </mc:AlternateContent>
      </w:r>
    </w:p>
    <w:sectPr w:rsidR="008B7DE3" w:rsidRPr="00347614" w:rsidSect="005F6FBB">
      <w:headerReference w:type="even" r:id="rId51"/>
      <w:headerReference w:type="default" r:id="rId52"/>
      <w:footerReference w:type="even" r:id="rId53"/>
      <w:footerReference w:type="default" r:id="rId54"/>
      <w:pgSz w:w="11906" w:h="16838" w:code="9"/>
      <w:pgMar w:top="1440" w:right="1304" w:bottom="1440" w:left="1304" w:header="850" w:footer="850"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C2E3B" w14:textId="77777777" w:rsidR="00B27FEB" w:rsidRDefault="00B27FEB" w:rsidP="00AF3185">
      <w:pPr>
        <w:pStyle w:val="datasheet-0"/>
      </w:pPr>
      <w:r>
        <w:separator/>
      </w:r>
    </w:p>
  </w:endnote>
  <w:endnote w:type="continuationSeparator" w:id="0">
    <w:p w14:paraId="645A8625" w14:textId="77777777" w:rsidR="00B27FEB" w:rsidRDefault="00B27FEB" w:rsidP="00AF3185">
      <w:pPr>
        <w:pStyle w:val="datasheet-0"/>
      </w:pPr>
      <w:r>
        <w:continuationSeparator/>
      </w:r>
    </w:p>
    <w:p w14:paraId="7FD9191F" w14:textId="77777777" w:rsidR="00B27FEB" w:rsidRDefault="00B27FEB">
      <w:pPr>
        <w:spacing w:after="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阿里巴巴普惠体 R">
    <w:panose1 w:val="00020600040101010101"/>
    <w:charset w:val="86"/>
    <w:family w:val="roman"/>
    <w:pitch w:val="variable"/>
    <w:sig w:usb0="A00002FF" w:usb1="7ACF7CFB" w:usb2="0000001E" w:usb3="00000000" w:csb0="0004009F"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Keysight Sans Light">
    <w:altName w:val="Arial Unicode MS"/>
    <w:panose1 w:val="00000000000000000000"/>
    <w:charset w:val="86"/>
    <w:family w:val="swiss"/>
    <w:notTrueType/>
    <w:pitch w:val="default"/>
    <w:sig w:usb0="00000001" w:usb1="080E0000" w:usb2="00000010" w:usb3="00000000" w:csb0="00040000"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阿里巴巴普惠体 B">
    <w:altName w:val="华文仿宋"/>
    <w:panose1 w:val="00020600040101010101"/>
    <w:charset w:val="86"/>
    <w:family w:val="roman"/>
    <w:pitch w:val="variable"/>
    <w:sig w:usb0="A00002FF" w:usb1="7ACF7CFB" w:usb2="0000001E" w:usb3="00000000" w:csb0="0004009F" w:csb1="00000000"/>
  </w:font>
  <w:font w:name="Arial-Bold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阿里巴巴普惠体 M">
    <w:panose1 w:val="00020600040101010101"/>
    <w:charset w:val="86"/>
    <w:family w:val="roman"/>
    <w:pitch w:val="variable"/>
    <w:sig w:usb0="A00002FF" w:usb1="7ACF7CFB" w:usb2="0000001E" w:usb3="00000000" w:csb0="0004009F" w:csb1="00000000"/>
  </w:font>
  <w:font w:name="思源黑体 CN Regular">
    <w:panose1 w:val="020B0500000000000000"/>
    <w:charset w:val="86"/>
    <w:family w:val="swiss"/>
    <w:notTrueType/>
    <w:pitch w:val="variable"/>
    <w:sig w:usb0="20000207" w:usb1="2ADF3C10" w:usb2="00000016" w:usb3="00000000" w:csb0="0006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61931" w14:textId="6F045076" w:rsidR="001464B4" w:rsidRPr="009E2CCE" w:rsidRDefault="009E2CCE" w:rsidP="009E2CCE">
    <w:pPr>
      <w:pStyle w:val="aa"/>
      <w:pBdr>
        <w:top w:val="single" w:sz="4" w:space="1" w:color="auto"/>
      </w:pBdr>
      <w:spacing w:after="120"/>
      <w:jc w:val="distribute"/>
    </w:pPr>
    <w:r w:rsidRPr="009E2CCE">
      <w:fldChar w:fldCharType="begin"/>
    </w:r>
    <w:r w:rsidRPr="009E2CCE">
      <w:instrText>PAGE   \* MERGEFORMAT</w:instrText>
    </w:r>
    <w:r w:rsidRPr="009E2CCE">
      <w:fldChar w:fldCharType="separate"/>
    </w:r>
    <w:r w:rsidR="006525F7" w:rsidRPr="006525F7">
      <w:rPr>
        <w:noProof/>
        <w:lang w:val="zh-CN"/>
      </w:rPr>
      <w:t>24</w:t>
    </w:r>
    <w:r w:rsidRPr="009E2CCE">
      <w:fldChar w:fldCharType="end"/>
    </w:r>
    <w:r w:rsidRPr="009E2CCE">
      <w:t xml:space="preserve">                                                  </w:t>
    </w:r>
    <w:r w:rsidR="00203D47">
      <w:t xml:space="preserve">  </w:t>
    </w:r>
    <w:r w:rsidRPr="009E2CCE">
      <w:t xml:space="preserve">       </w:t>
    </w:r>
    <w:r>
      <w:t xml:space="preserve">  </w:t>
    </w:r>
    <w:r w:rsidRPr="009E2CCE">
      <w:t xml:space="preserve">     SNA5000A </w:t>
    </w:r>
    <w:proofErr w:type="spellStart"/>
    <w:r w:rsidRPr="009E2CCE">
      <w:t>DataSheet</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A7923" w14:textId="7980F60A" w:rsidR="005C0363" w:rsidRPr="009E2CCE" w:rsidRDefault="009E2CCE" w:rsidP="009E2CCE">
    <w:pPr>
      <w:pStyle w:val="aa"/>
      <w:pBdr>
        <w:top w:val="single" w:sz="4" w:space="1" w:color="auto"/>
      </w:pBdr>
      <w:spacing w:after="120"/>
      <w:jc w:val="distribute"/>
    </w:pPr>
    <w:r w:rsidRPr="009E2CCE">
      <w:t xml:space="preserve">SNA5000A </w:t>
    </w:r>
    <w:proofErr w:type="spellStart"/>
    <w:r w:rsidRPr="009E2CCE">
      <w:t>DataSheet</w:t>
    </w:r>
    <w:proofErr w:type="spellEnd"/>
    <w:r w:rsidRPr="009E2CCE">
      <w:t xml:space="preserve">                    </w:t>
    </w:r>
    <w:r>
      <w:t xml:space="preserve">  </w:t>
    </w:r>
    <w:r w:rsidRPr="009E2CCE">
      <w:t xml:space="preserve">                                            </w:t>
    </w:r>
    <w:r w:rsidRPr="009E2CCE">
      <w:fldChar w:fldCharType="begin"/>
    </w:r>
    <w:r w:rsidRPr="009E2CCE">
      <w:instrText>PAGE   \* MERGEFORMAT</w:instrText>
    </w:r>
    <w:r w:rsidRPr="009E2CCE">
      <w:fldChar w:fldCharType="separate"/>
    </w:r>
    <w:r w:rsidR="00203D47" w:rsidRPr="00203D47">
      <w:rPr>
        <w:noProof/>
        <w:lang w:val="zh-CN"/>
      </w:rPr>
      <w:t>1</w:t>
    </w:r>
    <w:r w:rsidRPr="009E2CC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7042603"/>
      <w:docPartObj>
        <w:docPartGallery w:val="Page Numbers (Bottom of Page)"/>
        <w:docPartUnique/>
      </w:docPartObj>
    </w:sdtPr>
    <w:sdtContent>
      <w:p w14:paraId="05922CAC" w14:textId="54305095" w:rsidR="005C0363" w:rsidRDefault="005C0363">
        <w:pPr>
          <w:pStyle w:val="aa"/>
          <w:spacing w:after="120"/>
          <w:jc w:val="right"/>
        </w:pPr>
        <w:r>
          <w:fldChar w:fldCharType="begin"/>
        </w:r>
        <w:r>
          <w:instrText>PAGE   \* MERGEFORMAT</w:instrText>
        </w:r>
        <w:r>
          <w:fldChar w:fldCharType="separate"/>
        </w:r>
        <w:r w:rsidR="006525F7" w:rsidRPr="006525F7">
          <w:rPr>
            <w:noProof/>
            <w:lang w:val="zh-CN"/>
          </w:rPr>
          <w:t>0</w:t>
        </w:r>
        <w:r>
          <w:fldChar w:fldCharType="end"/>
        </w:r>
      </w:p>
    </w:sdtContent>
  </w:sdt>
  <w:p w14:paraId="53C87908" w14:textId="77777777" w:rsidR="005C0363" w:rsidRPr="00900D04" w:rsidRDefault="005C0363" w:rsidP="00900D04">
    <w:pPr>
      <w:pStyle w:val="aa"/>
      <w:spacing w:after="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29859" w14:textId="4B6A10AB" w:rsidR="00203D47" w:rsidRPr="009E2CCE" w:rsidRDefault="00203D47" w:rsidP="009E2CCE">
    <w:pPr>
      <w:pStyle w:val="aa"/>
      <w:pBdr>
        <w:top w:val="single" w:sz="4" w:space="1" w:color="auto"/>
      </w:pBdr>
      <w:spacing w:after="120"/>
      <w:jc w:val="distribute"/>
    </w:pPr>
    <w:r w:rsidRPr="009E2CCE">
      <w:t xml:space="preserve">SNA5000A </w:t>
    </w:r>
    <w:proofErr w:type="spellStart"/>
    <w:r w:rsidRPr="009E2CCE">
      <w:t>DataSheet</w:t>
    </w:r>
    <w:proofErr w:type="spellEnd"/>
    <w:r w:rsidRPr="009E2CCE">
      <w:t xml:space="preserve">                    </w:t>
    </w:r>
    <w:r>
      <w:t xml:space="preserve">  </w:t>
    </w:r>
    <w:r w:rsidRPr="009E2CCE">
      <w:t xml:space="preserve">                                            </w:t>
    </w:r>
    <w:r w:rsidRPr="009E2CCE">
      <w:fldChar w:fldCharType="begin"/>
    </w:r>
    <w:r w:rsidRPr="009E2CCE">
      <w:instrText>PAGE   \* MERGEFORMAT</w:instrText>
    </w:r>
    <w:r w:rsidRPr="009E2CCE">
      <w:fldChar w:fldCharType="separate"/>
    </w:r>
    <w:r w:rsidR="006525F7" w:rsidRPr="006525F7">
      <w:rPr>
        <w:noProof/>
        <w:lang w:val="zh-CN"/>
      </w:rPr>
      <w:t>29</w:t>
    </w:r>
    <w:r w:rsidRPr="009E2CCE">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D8DEC" w14:textId="5C460DBA" w:rsidR="00135C5A" w:rsidRPr="009E2CCE" w:rsidRDefault="00135C5A" w:rsidP="00135C5A">
    <w:pPr>
      <w:pStyle w:val="aa"/>
      <w:spacing w:after="120"/>
      <w:jc w:val="distribut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D8EF" w14:textId="77777777" w:rsidR="001464B4" w:rsidRPr="00236D02" w:rsidRDefault="001464B4" w:rsidP="00A41BD8">
    <w:pPr>
      <w:pStyle w:val="aa"/>
      <w:pBdr>
        <w:top w:val="single" w:sz="4" w:space="1" w:color="auto"/>
      </w:pBdr>
      <w:wordWrap w:val="0"/>
      <w:spacing w:after="120"/>
      <w:jc w:val="right"/>
      <w:rPr>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7B4A0" w14:textId="77777777" w:rsidR="00B27FEB" w:rsidRDefault="00B27FEB" w:rsidP="00AF3185">
      <w:pPr>
        <w:pStyle w:val="datasheet-0"/>
      </w:pPr>
      <w:r>
        <w:separator/>
      </w:r>
    </w:p>
  </w:footnote>
  <w:footnote w:type="continuationSeparator" w:id="0">
    <w:p w14:paraId="0D16E307" w14:textId="77777777" w:rsidR="00B27FEB" w:rsidRDefault="00B27FEB" w:rsidP="00AF3185">
      <w:pPr>
        <w:pStyle w:val="datasheet-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BE3EC" w14:textId="32128130" w:rsidR="001464B4" w:rsidRPr="00D83B7B" w:rsidRDefault="009E2CCE" w:rsidP="00135C5A">
    <w:pPr>
      <w:pStyle w:val="a8"/>
      <w:spacing w:afterLines="100" w:after="240"/>
      <w:jc w:val="left"/>
      <w:rPr>
        <w:sz w:val="21"/>
        <w:szCs w:val="21"/>
      </w:rPr>
    </w:pPr>
    <w:r>
      <w:rPr>
        <w:noProof/>
      </w:rPr>
      <w:drawing>
        <wp:inline distT="0" distB="0" distL="0" distR="0" wp14:anchorId="0FBEABD5" wp14:editId="149E29DE">
          <wp:extent cx="1368000" cy="198000"/>
          <wp:effectExtent l="0" t="0" r="381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 name="图片 122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8000" cy="198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226EC" w14:textId="4A259085" w:rsidR="001464B4" w:rsidRPr="004D2508" w:rsidRDefault="009E2CCE" w:rsidP="00135C5A">
    <w:pPr>
      <w:pStyle w:val="a8"/>
      <w:spacing w:afterLines="100" w:after="240"/>
      <w:jc w:val="right"/>
      <w:rPr>
        <w:sz w:val="21"/>
        <w:szCs w:val="21"/>
      </w:rPr>
    </w:pPr>
    <w:r>
      <w:rPr>
        <w:noProof/>
      </w:rPr>
      <w:drawing>
        <wp:inline distT="0" distB="0" distL="0" distR="0" wp14:anchorId="3F345B5B" wp14:editId="48808D3D">
          <wp:extent cx="1368000" cy="198000"/>
          <wp:effectExtent l="0" t="0" r="381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 name="图片 122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8000" cy="19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FB84B" w14:textId="77777777" w:rsidR="001464B4" w:rsidRDefault="001464B4">
    <w:pPr>
      <w:pStyle w:val="a8"/>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455E1" w14:textId="77777777" w:rsidR="00203D47" w:rsidRPr="00D83B7B" w:rsidRDefault="00203D47" w:rsidP="00135C5A">
    <w:pPr>
      <w:pStyle w:val="a8"/>
      <w:spacing w:afterLines="100" w:after="240"/>
      <w:jc w:val="left"/>
      <w:rPr>
        <w:sz w:val="21"/>
        <w:szCs w:val="21"/>
      </w:rPr>
    </w:pPr>
    <w:r>
      <w:rPr>
        <w:noProof/>
      </w:rPr>
      <w:drawing>
        <wp:inline distT="0" distB="0" distL="0" distR="0" wp14:anchorId="4EAF8263" wp14:editId="0E0EF84D">
          <wp:extent cx="1296000" cy="187200"/>
          <wp:effectExtent l="0" t="0" r="0" b="381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 name="图片 122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6000" cy="18720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EA828" w14:textId="63551392" w:rsidR="00203D47" w:rsidRPr="004D2508" w:rsidRDefault="00203D47" w:rsidP="00203D47">
    <w:pPr>
      <w:pStyle w:val="a8"/>
      <w:pBdr>
        <w:bottom w:val="none" w:sz="0" w:space="0" w:color="auto"/>
      </w:pBdr>
      <w:spacing w:afterLines="100" w:after="240"/>
      <w:jc w:val="right"/>
      <w:rPr>
        <w:sz w:val="21"/>
        <w:szCs w:val="21"/>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77FFD" w14:textId="1D5D8AEA" w:rsidR="00203D47" w:rsidRPr="004D2508" w:rsidRDefault="00203D47" w:rsidP="00203D47">
    <w:pPr>
      <w:pStyle w:val="a8"/>
      <w:pBdr>
        <w:bottom w:val="single" w:sz="4" w:space="1" w:color="auto"/>
      </w:pBdr>
      <w:spacing w:afterLines="100" w:after="240"/>
      <w:jc w:val="right"/>
      <w:rPr>
        <w:sz w:val="21"/>
        <w:szCs w:val="21"/>
      </w:rPr>
    </w:pPr>
    <w:r>
      <w:rPr>
        <w:noProof/>
      </w:rPr>
      <w:drawing>
        <wp:inline distT="0" distB="0" distL="0" distR="0" wp14:anchorId="28A6EC54" wp14:editId="6F586A47">
          <wp:extent cx="1296000" cy="187200"/>
          <wp:effectExtent l="0" t="0" r="0" b="381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 name="图片 122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6000" cy="187200"/>
                  </a:xfrm>
                  <a:prstGeom prst="rect">
                    <a:avLst/>
                  </a:prstGeom>
                  <a:noFill/>
                  <a:ln>
                    <a:noFill/>
                  </a:ln>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C80C6" w14:textId="23AA6DE1" w:rsidR="00135C5A" w:rsidRPr="00D83B7B" w:rsidRDefault="00135C5A" w:rsidP="00135C5A">
    <w:pPr>
      <w:pStyle w:val="a8"/>
      <w:pBdr>
        <w:bottom w:val="none" w:sz="0" w:space="0" w:color="auto"/>
      </w:pBdr>
      <w:spacing w:afterLines="150" w:after="360"/>
      <w:jc w:val="left"/>
      <w:rPr>
        <w:sz w:val="21"/>
        <w:szCs w:val="21"/>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9DBE" w14:textId="77777777" w:rsidR="001464B4" w:rsidRPr="00236D02" w:rsidRDefault="001464B4" w:rsidP="00236D02">
    <w:pPr>
      <w:pStyle w:val="a8"/>
      <w:spacing w:afterLines="0" w:after="0"/>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6B74BF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461472138" o:spid="_x0000_i1025" type="#_x0000_t75" style="width:63.1pt;height:63.1pt;visibility:visible;mso-wrap-style:square">
            <v:imagedata r:id="rId1" o:title=""/>
          </v:shape>
        </w:pict>
      </mc:Choice>
      <mc:Fallback>
        <w:drawing>
          <wp:inline distT="0" distB="0" distL="0" distR="0" wp14:anchorId="1EDE4666" wp14:editId="503F6D01">
            <wp:extent cx="801370" cy="801370"/>
            <wp:effectExtent l="0" t="0" r="0" b="0"/>
            <wp:docPr id="1461472138" name="图片 1461472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1370" cy="801370"/>
                    </a:xfrm>
                    <a:prstGeom prst="rect">
                      <a:avLst/>
                    </a:prstGeom>
                    <a:noFill/>
                    <a:ln>
                      <a:noFill/>
                    </a:ln>
                  </pic:spPr>
                </pic:pic>
              </a:graphicData>
            </a:graphic>
          </wp:inline>
        </w:drawing>
      </mc:Fallback>
    </mc:AlternateContent>
  </w:numPicBullet>
  <w:abstractNum w:abstractNumId="0" w15:restartNumberingAfterBreak="0">
    <w:nsid w:val="0F7E0A37"/>
    <w:multiLevelType w:val="multilevel"/>
    <w:tmpl w:val="6F4C145E"/>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6E1B4BDB"/>
    <w:multiLevelType w:val="hybridMultilevel"/>
    <w:tmpl w:val="A2C622B8"/>
    <w:lvl w:ilvl="0" w:tplc="80ACBFA4">
      <w:start w:val="1"/>
      <w:numFmt w:val="bullet"/>
      <w:lvlText w:val=""/>
      <w:lvlPicBulletId w:val="0"/>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55201220">
    <w:abstractNumId w:val="0"/>
  </w:num>
  <w:num w:numId="2" w16cid:durableId="70792098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bordersDoNotSurroundHeader/>
  <w:bordersDoNotSurroundFooter/>
  <w:hideSpellingErrors/>
  <w:hideGrammaticalErrors/>
  <w:activeWritingStyle w:appName="MSWord" w:lang="en-US" w:vendorID="64" w:dllVersion="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20"/>
  <w:evenAndOddHeaders/>
  <w:drawingGridHorizontalSpacing w:val="207"/>
  <w:drawingGridVerticalSpacing w:val="163"/>
  <w:displayHorizontalDrawingGridEvery w:val="0"/>
  <w:displayVerticalDrawingGridEvery w:val="2"/>
  <w:characterSpacingControl w:val="compressPunctuation"/>
  <w:hdrShapeDefaults>
    <o:shapedefaults v:ext="edit" spidmax="2050">
      <o:colormru v:ext="edit" colors="#004098"/>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MjQzNDC3tDA1MTdV0lEKTi0uzszPAykwrgUANTJ4LiwAAAA="/>
  </w:docVars>
  <w:rsids>
    <w:rsidRoot w:val="006B2DD9"/>
    <w:rsid w:val="000013E5"/>
    <w:rsid w:val="00001573"/>
    <w:rsid w:val="000016D8"/>
    <w:rsid w:val="000017B9"/>
    <w:rsid w:val="0000203E"/>
    <w:rsid w:val="000020DE"/>
    <w:rsid w:val="0000217B"/>
    <w:rsid w:val="00002923"/>
    <w:rsid w:val="00002C6F"/>
    <w:rsid w:val="00003555"/>
    <w:rsid w:val="00003AF4"/>
    <w:rsid w:val="00004741"/>
    <w:rsid w:val="000049BB"/>
    <w:rsid w:val="00004C10"/>
    <w:rsid w:val="00004CC2"/>
    <w:rsid w:val="00004EBC"/>
    <w:rsid w:val="000051D2"/>
    <w:rsid w:val="00006375"/>
    <w:rsid w:val="000070F0"/>
    <w:rsid w:val="00007146"/>
    <w:rsid w:val="00007760"/>
    <w:rsid w:val="00007CD5"/>
    <w:rsid w:val="0001136D"/>
    <w:rsid w:val="0001179D"/>
    <w:rsid w:val="00011ACB"/>
    <w:rsid w:val="00011D18"/>
    <w:rsid w:val="000126B3"/>
    <w:rsid w:val="000126EF"/>
    <w:rsid w:val="00012DF3"/>
    <w:rsid w:val="000132A9"/>
    <w:rsid w:val="00013367"/>
    <w:rsid w:val="00013915"/>
    <w:rsid w:val="00014713"/>
    <w:rsid w:val="00014BA9"/>
    <w:rsid w:val="00015097"/>
    <w:rsid w:val="000151B3"/>
    <w:rsid w:val="0001577C"/>
    <w:rsid w:val="00015B7F"/>
    <w:rsid w:val="00015BEE"/>
    <w:rsid w:val="00015EDE"/>
    <w:rsid w:val="0001606A"/>
    <w:rsid w:val="00016310"/>
    <w:rsid w:val="00016508"/>
    <w:rsid w:val="00016588"/>
    <w:rsid w:val="000166E2"/>
    <w:rsid w:val="00016E93"/>
    <w:rsid w:val="000172DF"/>
    <w:rsid w:val="000176C3"/>
    <w:rsid w:val="00017C2D"/>
    <w:rsid w:val="00020398"/>
    <w:rsid w:val="00020ADC"/>
    <w:rsid w:val="00020C4E"/>
    <w:rsid w:val="00020DAE"/>
    <w:rsid w:val="0002150F"/>
    <w:rsid w:val="00021582"/>
    <w:rsid w:val="0002158F"/>
    <w:rsid w:val="0002196C"/>
    <w:rsid w:val="000219B4"/>
    <w:rsid w:val="00022679"/>
    <w:rsid w:val="000226A4"/>
    <w:rsid w:val="0002282A"/>
    <w:rsid w:val="00022A95"/>
    <w:rsid w:val="00022FBE"/>
    <w:rsid w:val="00023D4E"/>
    <w:rsid w:val="000242BC"/>
    <w:rsid w:val="00024456"/>
    <w:rsid w:val="00024EFC"/>
    <w:rsid w:val="000257A7"/>
    <w:rsid w:val="00025ED1"/>
    <w:rsid w:val="00026309"/>
    <w:rsid w:val="0002630A"/>
    <w:rsid w:val="000268E8"/>
    <w:rsid w:val="00026C41"/>
    <w:rsid w:val="00027854"/>
    <w:rsid w:val="00027B7F"/>
    <w:rsid w:val="00030410"/>
    <w:rsid w:val="00030736"/>
    <w:rsid w:val="00031AA2"/>
    <w:rsid w:val="00031ED7"/>
    <w:rsid w:val="000320B9"/>
    <w:rsid w:val="000325EB"/>
    <w:rsid w:val="0003333D"/>
    <w:rsid w:val="00033512"/>
    <w:rsid w:val="00033786"/>
    <w:rsid w:val="00033A51"/>
    <w:rsid w:val="00034EAC"/>
    <w:rsid w:val="00035550"/>
    <w:rsid w:val="0003581B"/>
    <w:rsid w:val="00035B7F"/>
    <w:rsid w:val="00035C61"/>
    <w:rsid w:val="000362E5"/>
    <w:rsid w:val="00036330"/>
    <w:rsid w:val="000367B9"/>
    <w:rsid w:val="000367DC"/>
    <w:rsid w:val="00036B76"/>
    <w:rsid w:val="000371B6"/>
    <w:rsid w:val="00037FE2"/>
    <w:rsid w:val="000406C9"/>
    <w:rsid w:val="0004080C"/>
    <w:rsid w:val="00040901"/>
    <w:rsid w:val="00040D74"/>
    <w:rsid w:val="00042233"/>
    <w:rsid w:val="00042A9A"/>
    <w:rsid w:val="00042B26"/>
    <w:rsid w:val="00042BF4"/>
    <w:rsid w:val="00042CCA"/>
    <w:rsid w:val="00042E95"/>
    <w:rsid w:val="000439B2"/>
    <w:rsid w:val="00043CD9"/>
    <w:rsid w:val="00043F7C"/>
    <w:rsid w:val="00043FD5"/>
    <w:rsid w:val="000442AB"/>
    <w:rsid w:val="0004487E"/>
    <w:rsid w:val="0004491B"/>
    <w:rsid w:val="00044BCE"/>
    <w:rsid w:val="00044CE4"/>
    <w:rsid w:val="0004580D"/>
    <w:rsid w:val="00045A89"/>
    <w:rsid w:val="00045AB9"/>
    <w:rsid w:val="00045CEA"/>
    <w:rsid w:val="00045E02"/>
    <w:rsid w:val="00046181"/>
    <w:rsid w:val="00047128"/>
    <w:rsid w:val="00047CB0"/>
    <w:rsid w:val="00050A4B"/>
    <w:rsid w:val="00050A55"/>
    <w:rsid w:val="00050A70"/>
    <w:rsid w:val="00050B98"/>
    <w:rsid w:val="00050B9B"/>
    <w:rsid w:val="00052064"/>
    <w:rsid w:val="000525F8"/>
    <w:rsid w:val="000533D8"/>
    <w:rsid w:val="00053931"/>
    <w:rsid w:val="0005435C"/>
    <w:rsid w:val="000543C3"/>
    <w:rsid w:val="000549BB"/>
    <w:rsid w:val="000551DD"/>
    <w:rsid w:val="0005581B"/>
    <w:rsid w:val="000558E6"/>
    <w:rsid w:val="00055D46"/>
    <w:rsid w:val="0005651A"/>
    <w:rsid w:val="00056A2D"/>
    <w:rsid w:val="00056FEA"/>
    <w:rsid w:val="00057057"/>
    <w:rsid w:val="00057341"/>
    <w:rsid w:val="00057484"/>
    <w:rsid w:val="00057881"/>
    <w:rsid w:val="0006007D"/>
    <w:rsid w:val="00060438"/>
    <w:rsid w:val="000608FE"/>
    <w:rsid w:val="000609E2"/>
    <w:rsid w:val="00060B0E"/>
    <w:rsid w:val="00061090"/>
    <w:rsid w:val="00061771"/>
    <w:rsid w:val="00061F90"/>
    <w:rsid w:val="00062576"/>
    <w:rsid w:val="00062887"/>
    <w:rsid w:val="00062CE3"/>
    <w:rsid w:val="00062D20"/>
    <w:rsid w:val="00064025"/>
    <w:rsid w:val="0006431C"/>
    <w:rsid w:val="000648FA"/>
    <w:rsid w:val="00064B54"/>
    <w:rsid w:val="00064D22"/>
    <w:rsid w:val="00065283"/>
    <w:rsid w:val="0006563D"/>
    <w:rsid w:val="00065A51"/>
    <w:rsid w:val="00065F83"/>
    <w:rsid w:val="00066AE7"/>
    <w:rsid w:val="000674BD"/>
    <w:rsid w:val="000675BF"/>
    <w:rsid w:val="000675C0"/>
    <w:rsid w:val="00067663"/>
    <w:rsid w:val="00067AE6"/>
    <w:rsid w:val="00070023"/>
    <w:rsid w:val="0007095C"/>
    <w:rsid w:val="00070A30"/>
    <w:rsid w:val="00070DAF"/>
    <w:rsid w:val="000719D6"/>
    <w:rsid w:val="00071CBB"/>
    <w:rsid w:val="00072103"/>
    <w:rsid w:val="00072F56"/>
    <w:rsid w:val="0007313E"/>
    <w:rsid w:val="0007366E"/>
    <w:rsid w:val="00073679"/>
    <w:rsid w:val="00073B3C"/>
    <w:rsid w:val="00073BD9"/>
    <w:rsid w:val="00073D15"/>
    <w:rsid w:val="00075A0F"/>
    <w:rsid w:val="00077658"/>
    <w:rsid w:val="000776CE"/>
    <w:rsid w:val="0007786F"/>
    <w:rsid w:val="00077BA1"/>
    <w:rsid w:val="00077FF2"/>
    <w:rsid w:val="0008056D"/>
    <w:rsid w:val="00080ADE"/>
    <w:rsid w:val="00080D4D"/>
    <w:rsid w:val="00081324"/>
    <w:rsid w:val="00081426"/>
    <w:rsid w:val="000818B1"/>
    <w:rsid w:val="000818F0"/>
    <w:rsid w:val="00081CC5"/>
    <w:rsid w:val="00083CEE"/>
    <w:rsid w:val="00084308"/>
    <w:rsid w:val="000843A3"/>
    <w:rsid w:val="00084B5B"/>
    <w:rsid w:val="00084CF2"/>
    <w:rsid w:val="000850E1"/>
    <w:rsid w:val="00085BA6"/>
    <w:rsid w:val="00086064"/>
    <w:rsid w:val="00086312"/>
    <w:rsid w:val="0008661F"/>
    <w:rsid w:val="00086944"/>
    <w:rsid w:val="00086B13"/>
    <w:rsid w:val="00086C64"/>
    <w:rsid w:val="0008740C"/>
    <w:rsid w:val="0008743B"/>
    <w:rsid w:val="000879F2"/>
    <w:rsid w:val="00087E06"/>
    <w:rsid w:val="00090528"/>
    <w:rsid w:val="0009084F"/>
    <w:rsid w:val="00090C0D"/>
    <w:rsid w:val="00091FCC"/>
    <w:rsid w:val="000921B4"/>
    <w:rsid w:val="00092222"/>
    <w:rsid w:val="00092390"/>
    <w:rsid w:val="00092407"/>
    <w:rsid w:val="00092589"/>
    <w:rsid w:val="000925E5"/>
    <w:rsid w:val="00092B9D"/>
    <w:rsid w:val="000936AC"/>
    <w:rsid w:val="00093B56"/>
    <w:rsid w:val="00093C7A"/>
    <w:rsid w:val="00094E7B"/>
    <w:rsid w:val="00095077"/>
    <w:rsid w:val="00095593"/>
    <w:rsid w:val="00095696"/>
    <w:rsid w:val="0009581D"/>
    <w:rsid w:val="00095C68"/>
    <w:rsid w:val="0009604E"/>
    <w:rsid w:val="00096204"/>
    <w:rsid w:val="0009629B"/>
    <w:rsid w:val="000964BF"/>
    <w:rsid w:val="000967CA"/>
    <w:rsid w:val="00096A72"/>
    <w:rsid w:val="00096C57"/>
    <w:rsid w:val="0009721C"/>
    <w:rsid w:val="000973BF"/>
    <w:rsid w:val="00097619"/>
    <w:rsid w:val="000A0290"/>
    <w:rsid w:val="000A08A2"/>
    <w:rsid w:val="000A1716"/>
    <w:rsid w:val="000A190E"/>
    <w:rsid w:val="000A19A9"/>
    <w:rsid w:val="000A2837"/>
    <w:rsid w:val="000A287B"/>
    <w:rsid w:val="000A2DDD"/>
    <w:rsid w:val="000A30BB"/>
    <w:rsid w:val="000A35FE"/>
    <w:rsid w:val="000A36A8"/>
    <w:rsid w:val="000A3D4A"/>
    <w:rsid w:val="000A44BB"/>
    <w:rsid w:val="000A458F"/>
    <w:rsid w:val="000A4F71"/>
    <w:rsid w:val="000A503D"/>
    <w:rsid w:val="000A5C95"/>
    <w:rsid w:val="000A5E93"/>
    <w:rsid w:val="000A6759"/>
    <w:rsid w:val="000A7280"/>
    <w:rsid w:val="000A7373"/>
    <w:rsid w:val="000A73AB"/>
    <w:rsid w:val="000A76AE"/>
    <w:rsid w:val="000A7B5B"/>
    <w:rsid w:val="000B00F2"/>
    <w:rsid w:val="000B0CA0"/>
    <w:rsid w:val="000B12D0"/>
    <w:rsid w:val="000B12E1"/>
    <w:rsid w:val="000B1393"/>
    <w:rsid w:val="000B1B44"/>
    <w:rsid w:val="000B1CD2"/>
    <w:rsid w:val="000B2C97"/>
    <w:rsid w:val="000B2F89"/>
    <w:rsid w:val="000B5015"/>
    <w:rsid w:val="000B5170"/>
    <w:rsid w:val="000B54FD"/>
    <w:rsid w:val="000B55B9"/>
    <w:rsid w:val="000B5A62"/>
    <w:rsid w:val="000B5E8D"/>
    <w:rsid w:val="000B65CC"/>
    <w:rsid w:val="000B68B5"/>
    <w:rsid w:val="000B6B87"/>
    <w:rsid w:val="000B6C53"/>
    <w:rsid w:val="000B7101"/>
    <w:rsid w:val="000B7703"/>
    <w:rsid w:val="000B7880"/>
    <w:rsid w:val="000C0046"/>
    <w:rsid w:val="000C0FEF"/>
    <w:rsid w:val="000C1B6E"/>
    <w:rsid w:val="000C1C3B"/>
    <w:rsid w:val="000C2772"/>
    <w:rsid w:val="000C39D7"/>
    <w:rsid w:val="000C40F6"/>
    <w:rsid w:val="000C45A8"/>
    <w:rsid w:val="000C4B07"/>
    <w:rsid w:val="000C4B5F"/>
    <w:rsid w:val="000C4BA2"/>
    <w:rsid w:val="000C5842"/>
    <w:rsid w:val="000C5DE3"/>
    <w:rsid w:val="000C62DF"/>
    <w:rsid w:val="000C6387"/>
    <w:rsid w:val="000C65D9"/>
    <w:rsid w:val="000C693F"/>
    <w:rsid w:val="000C6CA8"/>
    <w:rsid w:val="000C7237"/>
    <w:rsid w:val="000C7620"/>
    <w:rsid w:val="000C7662"/>
    <w:rsid w:val="000D07C5"/>
    <w:rsid w:val="000D0B8B"/>
    <w:rsid w:val="000D1DCF"/>
    <w:rsid w:val="000D1E98"/>
    <w:rsid w:val="000D25BB"/>
    <w:rsid w:val="000D2A62"/>
    <w:rsid w:val="000D3BA4"/>
    <w:rsid w:val="000D3EE2"/>
    <w:rsid w:val="000D4401"/>
    <w:rsid w:val="000D4800"/>
    <w:rsid w:val="000D4917"/>
    <w:rsid w:val="000D4BCC"/>
    <w:rsid w:val="000D4FE6"/>
    <w:rsid w:val="000D52FC"/>
    <w:rsid w:val="000D547E"/>
    <w:rsid w:val="000D5B51"/>
    <w:rsid w:val="000D5EFC"/>
    <w:rsid w:val="000D5F3A"/>
    <w:rsid w:val="000D722C"/>
    <w:rsid w:val="000D7DD4"/>
    <w:rsid w:val="000E14FD"/>
    <w:rsid w:val="000E19AA"/>
    <w:rsid w:val="000E1B9F"/>
    <w:rsid w:val="000E243C"/>
    <w:rsid w:val="000E26F2"/>
    <w:rsid w:val="000E2F4F"/>
    <w:rsid w:val="000E34CA"/>
    <w:rsid w:val="000E37EF"/>
    <w:rsid w:val="000E414B"/>
    <w:rsid w:val="000E4230"/>
    <w:rsid w:val="000E45AF"/>
    <w:rsid w:val="000E4682"/>
    <w:rsid w:val="000E5F2A"/>
    <w:rsid w:val="000E67A9"/>
    <w:rsid w:val="000E67D8"/>
    <w:rsid w:val="000E6944"/>
    <w:rsid w:val="000E6951"/>
    <w:rsid w:val="000F0399"/>
    <w:rsid w:val="000F04C7"/>
    <w:rsid w:val="000F07CE"/>
    <w:rsid w:val="000F09C5"/>
    <w:rsid w:val="000F0A27"/>
    <w:rsid w:val="000F0AC7"/>
    <w:rsid w:val="000F0FC4"/>
    <w:rsid w:val="000F18A8"/>
    <w:rsid w:val="000F198B"/>
    <w:rsid w:val="000F1A7D"/>
    <w:rsid w:val="000F1B97"/>
    <w:rsid w:val="000F2043"/>
    <w:rsid w:val="000F2452"/>
    <w:rsid w:val="000F2477"/>
    <w:rsid w:val="000F2A87"/>
    <w:rsid w:val="000F3EA3"/>
    <w:rsid w:val="000F4353"/>
    <w:rsid w:val="000F43B7"/>
    <w:rsid w:val="000F45A8"/>
    <w:rsid w:val="000F4CD5"/>
    <w:rsid w:val="000F5167"/>
    <w:rsid w:val="000F51AD"/>
    <w:rsid w:val="000F52EA"/>
    <w:rsid w:val="000F54F1"/>
    <w:rsid w:val="000F5A9C"/>
    <w:rsid w:val="000F5FFF"/>
    <w:rsid w:val="000F7530"/>
    <w:rsid w:val="00100300"/>
    <w:rsid w:val="001003CD"/>
    <w:rsid w:val="00100C04"/>
    <w:rsid w:val="00100C57"/>
    <w:rsid w:val="001011A2"/>
    <w:rsid w:val="00102FD3"/>
    <w:rsid w:val="00103077"/>
    <w:rsid w:val="00103211"/>
    <w:rsid w:val="00104773"/>
    <w:rsid w:val="00104EC0"/>
    <w:rsid w:val="00105BAF"/>
    <w:rsid w:val="00105C43"/>
    <w:rsid w:val="001066DC"/>
    <w:rsid w:val="00106E5D"/>
    <w:rsid w:val="00107894"/>
    <w:rsid w:val="001104E0"/>
    <w:rsid w:val="00110E89"/>
    <w:rsid w:val="001110FE"/>
    <w:rsid w:val="001112CE"/>
    <w:rsid w:val="0011217A"/>
    <w:rsid w:val="00112227"/>
    <w:rsid w:val="00112DBA"/>
    <w:rsid w:val="00113BAC"/>
    <w:rsid w:val="00114625"/>
    <w:rsid w:val="001150EB"/>
    <w:rsid w:val="001154AB"/>
    <w:rsid w:val="00115570"/>
    <w:rsid w:val="001157A3"/>
    <w:rsid w:val="00115C84"/>
    <w:rsid w:val="00115F3C"/>
    <w:rsid w:val="0011600A"/>
    <w:rsid w:val="00116860"/>
    <w:rsid w:val="001175CF"/>
    <w:rsid w:val="001177DC"/>
    <w:rsid w:val="00117C8C"/>
    <w:rsid w:val="00117D79"/>
    <w:rsid w:val="00117F31"/>
    <w:rsid w:val="0012050C"/>
    <w:rsid w:val="001207D6"/>
    <w:rsid w:val="00120A2C"/>
    <w:rsid w:val="0012127B"/>
    <w:rsid w:val="00121838"/>
    <w:rsid w:val="00121EFE"/>
    <w:rsid w:val="0012206E"/>
    <w:rsid w:val="0012231E"/>
    <w:rsid w:val="00122855"/>
    <w:rsid w:val="00122A99"/>
    <w:rsid w:val="00122D9C"/>
    <w:rsid w:val="001237A3"/>
    <w:rsid w:val="00124488"/>
    <w:rsid w:val="001246B5"/>
    <w:rsid w:val="00124881"/>
    <w:rsid w:val="00124C46"/>
    <w:rsid w:val="001256C2"/>
    <w:rsid w:val="00125A76"/>
    <w:rsid w:val="00125CD3"/>
    <w:rsid w:val="00125E72"/>
    <w:rsid w:val="001260A6"/>
    <w:rsid w:val="001260FE"/>
    <w:rsid w:val="00126125"/>
    <w:rsid w:val="0012644F"/>
    <w:rsid w:val="001268C0"/>
    <w:rsid w:val="001273B7"/>
    <w:rsid w:val="001274A6"/>
    <w:rsid w:val="001274D7"/>
    <w:rsid w:val="0013005E"/>
    <w:rsid w:val="00130105"/>
    <w:rsid w:val="001305A9"/>
    <w:rsid w:val="00130A2A"/>
    <w:rsid w:val="001314DF"/>
    <w:rsid w:val="0013164E"/>
    <w:rsid w:val="00131660"/>
    <w:rsid w:val="001318D7"/>
    <w:rsid w:val="00132160"/>
    <w:rsid w:val="00132482"/>
    <w:rsid w:val="00132643"/>
    <w:rsid w:val="00132B55"/>
    <w:rsid w:val="00132DDA"/>
    <w:rsid w:val="00132DDE"/>
    <w:rsid w:val="00133813"/>
    <w:rsid w:val="001344BF"/>
    <w:rsid w:val="001345D9"/>
    <w:rsid w:val="00134AD3"/>
    <w:rsid w:val="00134C4B"/>
    <w:rsid w:val="00135A78"/>
    <w:rsid w:val="00135C5A"/>
    <w:rsid w:val="0013656A"/>
    <w:rsid w:val="001369BB"/>
    <w:rsid w:val="001374F1"/>
    <w:rsid w:val="00137C0E"/>
    <w:rsid w:val="00137DE2"/>
    <w:rsid w:val="00140171"/>
    <w:rsid w:val="00141106"/>
    <w:rsid w:val="0014177E"/>
    <w:rsid w:val="0014244F"/>
    <w:rsid w:val="0014328A"/>
    <w:rsid w:val="00143EBF"/>
    <w:rsid w:val="00143EC7"/>
    <w:rsid w:val="001442C4"/>
    <w:rsid w:val="00144443"/>
    <w:rsid w:val="001445CD"/>
    <w:rsid w:val="0014557F"/>
    <w:rsid w:val="00145B6D"/>
    <w:rsid w:val="001464B4"/>
    <w:rsid w:val="00146DB7"/>
    <w:rsid w:val="00146E97"/>
    <w:rsid w:val="00146F40"/>
    <w:rsid w:val="00147F75"/>
    <w:rsid w:val="001500F5"/>
    <w:rsid w:val="00150FC3"/>
    <w:rsid w:val="00151325"/>
    <w:rsid w:val="001520E0"/>
    <w:rsid w:val="001523EA"/>
    <w:rsid w:val="001523FE"/>
    <w:rsid w:val="001526A1"/>
    <w:rsid w:val="001526A9"/>
    <w:rsid w:val="00152A8E"/>
    <w:rsid w:val="00152EBA"/>
    <w:rsid w:val="001533F9"/>
    <w:rsid w:val="00154B30"/>
    <w:rsid w:val="00154F7F"/>
    <w:rsid w:val="00155228"/>
    <w:rsid w:val="00155C37"/>
    <w:rsid w:val="00155F60"/>
    <w:rsid w:val="00156318"/>
    <w:rsid w:val="00156AE5"/>
    <w:rsid w:val="00156FD1"/>
    <w:rsid w:val="0016050C"/>
    <w:rsid w:val="00160B23"/>
    <w:rsid w:val="001617E7"/>
    <w:rsid w:val="0016234E"/>
    <w:rsid w:val="001623CD"/>
    <w:rsid w:val="001626BD"/>
    <w:rsid w:val="001628E3"/>
    <w:rsid w:val="00162D03"/>
    <w:rsid w:val="0016356A"/>
    <w:rsid w:val="00163C29"/>
    <w:rsid w:val="00163C7A"/>
    <w:rsid w:val="0016464D"/>
    <w:rsid w:val="001648F0"/>
    <w:rsid w:val="001656B8"/>
    <w:rsid w:val="00165EF4"/>
    <w:rsid w:val="001669A6"/>
    <w:rsid w:val="00166F6A"/>
    <w:rsid w:val="001671DF"/>
    <w:rsid w:val="00167254"/>
    <w:rsid w:val="00167380"/>
    <w:rsid w:val="00167A01"/>
    <w:rsid w:val="00170F60"/>
    <w:rsid w:val="00171495"/>
    <w:rsid w:val="00171C11"/>
    <w:rsid w:val="001723B7"/>
    <w:rsid w:val="00172824"/>
    <w:rsid w:val="001729C5"/>
    <w:rsid w:val="00172CE8"/>
    <w:rsid w:val="001731B8"/>
    <w:rsid w:val="001747DC"/>
    <w:rsid w:val="00175229"/>
    <w:rsid w:val="001755FB"/>
    <w:rsid w:val="00175848"/>
    <w:rsid w:val="00175D75"/>
    <w:rsid w:val="00176D4C"/>
    <w:rsid w:val="001772F4"/>
    <w:rsid w:val="00177676"/>
    <w:rsid w:val="00177BD8"/>
    <w:rsid w:val="00177F5F"/>
    <w:rsid w:val="00177FB9"/>
    <w:rsid w:val="00180494"/>
    <w:rsid w:val="00180D55"/>
    <w:rsid w:val="00181198"/>
    <w:rsid w:val="00181909"/>
    <w:rsid w:val="001819EA"/>
    <w:rsid w:val="00181CB6"/>
    <w:rsid w:val="00181DF8"/>
    <w:rsid w:val="001820AC"/>
    <w:rsid w:val="001823EC"/>
    <w:rsid w:val="001827F5"/>
    <w:rsid w:val="001845B4"/>
    <w:rsid w:val="0018476C"/>
    <w:rsid w:val="001848B1"/>
    <w:rsid w:val="0018561B"/>
    <w:rsid w:val="00185838"/>
    <w:rsid w:val="001864B8"/>
    <w:rsid w:val="001866E9"/>
    <w:rsid w:val="001866F7"/>
    <w:rsid w:val="0018682F"/>
    <w:rsid w:val="00186928"/>
    <w:rsid w:val="00187928"/>
    <w:rsid w:val="001879F4"/>
    <w:rsid w:val="00187A25"/>
    <w:rsid w:val="00187ADF"/>
    <w:rsid w:val="001903DC"/>
    <w:rsid w:val="00190946"/>
    <w:rsid w:val="00190962"/>
    <w:rsid w:val="00191061"/>
    <w:rsid w:val="00191068"/>
    <w:rsid w:val="00191792"/>
    <w:rsid w:val="00191C8B"/>
    <w:rsid w:val="00191EE6"/>
    <w:rsid w:val="00194C80"/>
    <w:rsid w:val="00194FC9"/>
    <w:rsid w:val="0019531B"/>
    <w:rsid w:val="0019533F"/>
    <w:rsid w:val="00195BF3"/>
    <w:rsid w:val="00195CD6"/>
    <w:rsid w:val="00195D07"/>
    <w:rsid w:val="00196B76"/>
    <w:rsid w:val="001975BE"/>
    <w:rsid w:val="00197678"/>
    <w:rsid w:val="001A0B0E"/>
    <w:rsid w:val="001A0BAF"/>
    <w:rsid w:val="001A1272"/>
    <w:rsid w:val="001A142C"/>
    <w:rsid w:val="001A1942"/>
    <w:rsid w:val="001A1D5D"/>
    <w:rsid w:val="001A261D"/>
    <w:rsid w:val="001A2720"/>
    <w:rsid w:val="001A28D1"/>
    <w:rsid w:val="001A2902"/>
    <w:rsid w:val="001A2A56"/>
    <w:rsid w:val="001A2B03"/>
    <w:rsid w:val="001A30BF"/>
    <w:rsid w:val="001A336D"/>
    <w:rsid w:val="001A37D1"/>
    <w:rsid w:val="001A42C0"/>
    <w:rsid w:val="001A4439"/>
    <w:rsid w:val="001A462D"/>
    <w:rsid w:val="001A4856"/>
    <w:rsid w:val="001A491F"/>
    <w:rsid w:val="001A4E0B"/>
    <w:rsid w:val="001A4E6D"/>
    <w:rsid w:val="001A5016"/>
    <w:rsid w:val="001A529F"/>
    <w:rsid w:val="001A5419"/>
    <w:rsid w:val="001A5545"/>
    <w:rsid w:val="001A5D05"/>
    <w:rsid w:val="001A60B7"/>
    <w:rsid w:val="001A61FF"/>
    <w:rsid w:val="001A66BA"/>
    <w:rsid w:val="001A7170"/>
    <w:rsid w:val="001A7188"/>
    <w:rsid w:val="001A789B"/>
    <w:rsid w:val="001A7B02"/>
    <w:rsid w:val="001B00FE"/>
    <w:rsid w:val="001B06FD"/>
    <w:rsid w:val="001B0F72"/>
    <w:rsid w:val="001B18BC"/>
    <w:rsid w:val="001B1A57"/>
    <w:rsid w:val="001B1C4B"/>
    <w:rsid w:val="001B23D0"/>
    <w:rsid w:val="001B2C47"/>
    <w:rsid w:val="001B31E4"/>
    <w:rsid w:val="001B3C79"/>
    <w:rsid w:val="001B4237"/>
    <w:rsid w:val="001B466F"/>
    <w:rsid w:val="001B4C57"/>
    <w:rsid w:val="001B4EE9"/>
    <w:rsid w:val="001B5577"/>
    <w:rsid w:val="001B584B"/>
    <w:rsid w:val="001B584E"/>
    <w:rsid w:val="001B5B41"/>
    <w:rsid w:val="001B61BD"/>
    <w:rsid w:val="001B65C9"/>
    <w:rsid w:val="001B6EA1"/>
    <w:rsid w:val="001B6FEE"/>
    <w:rsid w:val="001B726F"/>
    <w:rsid w:val="001B7ECA"/>
    <w:rsid w:val="001C0003"/>
    <w:rsid w:val="001C0307"/>
    <w:rsid w:val="001C07DC"/>
    <w:rsid w:val="001C08AB"/>
    <w:rsid w:val="001C0B00"/>
    <w:rsid w:val="001C0FDB"/>
    <w:rsid w:val="001C107C"/>
    <w:rsid w:val="001C179E"/>
    <w:rsid w:val="001C1CF0"/>
    <w:rsid w:val="001C1D1D"/>
    <w:rsid w:val="001C1E12"/>
    <w:rsid w:val="001C2ACA"/>
    <w:rsid w:val="001C2E6B"/>
    <w:rsid w:val="001C3B40"/>
    <w:rsid w:val="001C3EC2"/>
    <w:rsid w:val="001C3F14"/>
    <w:rsid w:val="001C5484"/>
    <w:rsid w:val="001C5CFA"/>
    <w:rsid w:val="001C5FCD"/>
    <w:rsid w:val="001C6114"/>
    <w:rsid w:val="001C6378"/>
    <w:rsid w:val="001C6612"/>
    <w:rsid w:val="001C7067"/>
    <w:rsid w:val="001C7C5A"/>
    <w:rsid w:val="001C7DB0"/>
    <w:rsid w:val="001D0C06"/>
    <w:rsid w:val="001D0FF3"/>
    <w:rsid w:val="001D22A7"/>
    <w:rsid w:val="001D27A8"/>
    <w:rsid w:val="001D2AEB"/>
    <w:rsid w:val="001D2FF8"/>
    <w:rsid w:val="001D3B9B"/>
    <w:rsid w:val="001D4670"/>
    <w:rsid w:val="001D4CD7"/>
    <w:rsid w:val="001D561C"/>
    <w:rsid w:val="001D5767"/>
    <w:rsid w:val="001D5BF7"/>
    <w:rsid w:val="001D5EC2"/>
    <w:rsid w:val="001D6862"/>
    <w:rsid w:val="001D72EF"/>
    <w:rsid w:val="001D7569"/>
    <w:rsid w:val="001D7A45"/>
    <w:rsid w:val="001D7A7A"/>
    <w:rsid w:val="001D7C1A"/>
    <w:rsid w:val="001E046E"/>
    <w:rsid w:val="001E0578"/>
    <w:rsid w:val="001E0834"/>
    <w:rsid w:val="001E12A8"/>
    <w:rsid w:val="001E12E7"/>
    <w:rsid w:val="001E1D55"/>
    <w:rsid w:val="001E23F3"/>
    <w:rsid w:val="001E25E8"/>
    <w:rsid w:val="001E2CA0"/>
    <w:rsid w:val="001E2FE0"/>
    <w:rsid w:val="001E31B7"/>
    <w:rsid w:val="001E39E8"/>
    <w:rsid w:val="001E3AEB"/>
    <w:rsid w:val="001E3BBF"/>
    <w:rsid w:val="001E60E0"/>
    <w:rsid w:val="001E613F"/>
    <w:rsid w:val="001E622C"/>
    <w:rsid w:val="001E6301"/>
    <w:rsid w:val="001E69B3"/>
    <w:rsid w:val="001E7145"/>
    <w:rsid w:val="001E7634"/>
    <w:rsid w:val="001E7741"/>
    <w:rsid w:val="001E7A4A"/>
    <w:rsid w:val="001E7BD5"/>
    <w:rsid w:val="001F0113"/>
    <w:rsid w:val="001F02DA"/>
    <w:rsid w:val="001F0327"/>
    <w:rsid w:val="001F0549"/>
    <w:rsid w:val="001F05E9"/>
    <w:rsid w:val="001F089D"/>
    <w:rsid w:val="001F08DD"/>
    <w:rsid w:val="001F1F9F"/>
    <w:rsid w:val="001F250B"/>
    <w:rsid w:val="001F2593"/>
    <w:rsid w:val="001F2807"/>
    <w:rsid w:val="001F29C4"/>
    <w:rsid w:val="001F2A0E"/>
    <w:rsid w:val="001F2AF8"/>
    <w:rsid w:val="001F32F9"/>
    <w:rsid w:val="001F3D6F"/>
    <w:rsid w:val="001F3FAD"/>
    <w:rsid w:val="001F498B"/>
    <w:rsid w:val="001F4E73"/>
    <w:rsid w:val="001F5378"/>
    <w:rsid w:val="001F5AA6"/>
    <w:rsid w:val="001F5C0F"/>
    <w:rsid w:val="001F5CA3"/>
    <w:rsid w:val="001F5DB3"/>
    <w:rsid w:val="001F615F"/>
    <w:rsid w:val="001F65BA"/>
    <w:rsid w:val="001F7001"/>
    <w:rsid w:val="001F788E"/>
    <w:rsid w:val="001F7A27"/>
    <w:rsid w:val="001F7E4A"/>
    <w:rsid w:val="00200DD4"/>
    <w:rsid w:val="00200FC8"/>
    <w:rsid w:val="00201027"/>
    <w:rsid w:val="00201428"/>
    <w:rsid w:val="00201705"/>
    <w:rsid w:val="00201B22"/>
    <w:rsid w:val="00201C43"/>
    <w:rsid w:val="002020DF"/>
    <w:rsid w:val="00202878"/>
    <w:rsid w:val="002028BE"/>
    <w:rsid w:val="00203A13"/>
    <w:rsid w:val="00203CF8"/>
    <w:rsid w:val="00203D47"/>
    <w:rsid w:val="00204897"/>
    <w:rsid w:val="002052B6"/>
    <w:rsid w:val="0020552D"/>
    <w:rsid w:val="00206301"/>
    <w:rsid w:val="00206625"/>
    <w:rsid w:val="0020693C"/>
    <w:rsid w:val="00206B1D"/>
    <w:rsid w:val="00206D4A"/>
    <w:rsid w:val="002077A1"/>
    <w:rsid w:val="00207FDF"/>
    <w:rsid w:val="0021053B"/>
    <w:rsid w:val="00210716"/>
    <w:rsid w:val="002107C7"/>
    <w:rsid w:val="00210C70"/>
    <w:rsid w:val="00211317"/>
    <w:rsid w:val="00211594"/>
    <w:rsid w:val="002116FA"/>
    <w:rsid w:val="002118AC"/>
    <w:rsid w:val="00211A52"/>
    <w:rsid w:val="00211F6C"/>
    <w:rsid w:val="00212514"/>
    <w:rsid w:val="00212954"/>
    <w:rsid w:val="00213168"/>
    <w:rsid w:val="00213443"/>
    <w:rsid w:val="00214115"/>
    <w:rsid w:val="002143E2"/>
    <w:rsid w:val="00214926"/>
    <w:rsid w:val="00214CDC"/>
    <w:rsid w:val="00214F09"/>
    <w:rsid w:val="0021584D"/>
    <w:rsid w:val="002158D3"/>
    <w:rsid w:val="00216810"/>
    <w:rsid w:val="00216C9F"/>
    <w:rsid w:val="002172D0"/>
    <w:rsid w:val="00217967"/>
    <w:rsid w:val="0022082A"/>
    <w:rsid w:val="00220DAD"/>
    <w:rsid w:val="00221231"/>
    <w:rsid w:val="00222016"/>
    <w:rsid w:val="00222684"/>
    <w:rsid w:val="002228FE"/>
    <w:rsid w:val="0022290A"/>
    <w:rsid w:val="00222BC2"/>
    <w:rsid w:val="00223134"/>
    <w:rsid w:val="00223788"/>
    <w:rsid w:val="00224C0C"/>
    <w:rsid w:val="002261BC"/>
    <w:rsid w:val="002271BA"/>
    <w:rsid w:val="002271CE"/>
    <w:rsid w:val="0023014C"/>
    <w:rsid w:val="002301DB"/>
    <w:rsid w:val="00230714"/>
    <w:rsid w:val="00230B36"/>
    <w:rsid w:val="00230C52"/>
    <w:rsid w:val="00230DEB"/>
    <w:rsid w:val="00231A23"/>
    <w:rsid w:val="00231BAB"/>
    <w:rsid w:val="00231BCF"/>
    <w:rsid w:val="00232205"/>
    <w:rsid w:val="00232491"/>
    <w:rsid w:val="002327AD"/>
    <w:rsid w:val="00233022"/>
    <w:rsid w:val="002330A1"/>
    <w:rsid w:val="00233121"/>
    <w:rsid w:val="002332D8"/>
    <w:rsid w:val="0023343C"/>
    <w:rsid w:val="002336F9"/>
    <w:rsid w:val="00233AEF"/>
    <w:rsid w:val="002342E7"/>
    <w:rsid w:val="00234664"/>
    <w:rsid w:val="0023479C"/>
    <w:rsid w:val="00234A0C"/>
    <w:rsid w:val="002359D1"/>
    <w:rsid w:val="00235AB1"/>
    <w:rsid w:val="00235C7C"/>
    <w:rsid w:val="00235F1B"/>
    <w:rsid w:val="002363A9"/>
    <w:rsid w:val="002363EB"/>
    <w:rsid w:val="00236483"/>
    <w:rsid w:val="0023691A"/>
    <w:rsid w:val="00236AAE"/>
    <w:rsid w:val="00236D02"/>
    <w:rsid w:val="0023758E"/>
    <w:rsid w:val="00237D04"/>
    <w:rsid w:val="00240304"/>
    <w:rsid w:val="00240316"/>
    <w:rsid w:val="00240846"/>
    <w:rsid w:val="00240DC1"/>
    <w:rsid w:val="00240E2A"/>
    <w:rsid w:val="00241160"/>
    <w:rsid w:val="00241568"/>
    <w:rsid w:val="002417D0"/>
    <w:rsid w:val="002417D5"/>
    <w:rsid w:val="00241F5C"/>
    <w:rsid w:val="00242405"/>
    <w:rsid w:val="002429CC"/>
    <w:rsid w:val="00242A62"/>
    <w:rsid w:val="00243FC5"/>
    <w:rsid w:val="00244752"/>
    <w:rsid w:val="00244F92"/>
    <w:rsid w:val="00245516"/>
    <w:rsid w:val="00245570"/>
    <w:rsid w:val="002463A5"/>
    <w:rsid w:val="00247CBE"/>
    <w:rsid w:val="0025006B"/>
    <w:rsid w:val="00250F1E"/>
    <w:rsid w:val="002510D6"/>
    <w:rsid w:val="00251267"/>
    <w:rsid w:val="00251958"/>
    <w:rsid w:val="00251FFC"/>
    <w:rsid w:val="002524C2"/>
    <w:rsid w:val="00255559"/>
    <w:rsid w:val="002557C0"/>
    <w:rsid w:val="002562BB"/>
    <w:rsid w:val="002568F2"/>
    <w:rsid w:val="002569FD"/>
    <w:rsid w:val="00257194"/>
    <w:rsid w:val="00257253"/>
    <w:rsid w:val="002573A6"/>
    <w:rsid w:val="00257753"/>
    <w:rsid w:val="00260029"/>
    <w:rsid w:val="00260044"/>
    <w:rsid w:val="0026052E"/>
    <w:rsid w:val="00260CDC"/>
    <w:rsid w:val="002619DE"/>
    <w:rsid w:val="0026223D"/>
    <w:rsid w:val="002624E9"/>
    <w:rsid w:val="00263044"/>
    <w:rsid w:val="0026375F"/>
    <w:rsid w:val="002637C0"/>
    <w:rsid w:val="0026382D"/>
    <w:rsid w:val="002641A3"/>
    <w:rsid w:val="00264559"/>
    <w:rsid w:val="00264F46"/>
    <w:rsid w:val="002650A4"/>
    <w:rsid w:val="0026528E"/>
    <w:rsid w:val="00265478"/>
    <w:rsid w:val="002657ED"/>
    <w:rsid w:val="00265A77"/>
    <w:rsid w:val="00265B5E"/>
    <w:rsid w:val="00266B65"/>
    <w:rsid w:val="00266C78"/>
    <w:rsid w:val="002672E7"/>
    <w:rsid w:val="00267F2F"/>
    <w:rsid w:val="00270180"/>
    <w:rsid w:val="0027027E"/>
    <w:rsid w:val="00270AC9"/>
    <w:rsid w:val="002714D8"/>
    <w:rsid w:val="00271641"/>
    <w:rsid w:val="002717FA"/>
    <w:rsid w:val="00271D38"/>
    <w:rsid w:val="00272170"/>
    <w:rsid w:val="00272DEF"/>
    <w:rsid w:val="00272F8B"/>
    <w:rsid w:val="002732B5"/>
    <w:rsid w:val="00273437"/>
    <w:rsid w:val="00273490"/>
    <w:rsid w:val="0027378C"/>
    <w:rsid w:val="00273840"/>
    <w:rsid w:val="0027418D"/>
    <w:rsid w:val="0027445E"/>
    <w:rsid w:val="00274625"/>
    <w:rsid w:val="00274B86"/>
    <w:rsid w:val="00275205"/>
    <w:rsid w:val="00276D43"/>
    <w:rsid w:val="00277B61"/>
    <w:rsid w:val="00277E71"/>
    <w:rsid w:val="002801AB"/>
    <w:rsid w:val="0028054A"/>
    <w:rsid w:val="002806D8"/>
    <w:rsid w:val="00281502"/>
    <w:rsid w:val="0028154B"/>
    <w:rsid w:val="002815A5"/>
    <w:rsid w:val="002816F6"/>
    <w:rsid w:val="0028256C"/>
    <w:rsid w:val="002825FE"/>
    <w:rsid w:val="002827BB"/>
    <w:rsid w:val="00283240"/>
    <w:rsid w:val="00283642"/>
    <w:rsid w:val="002839E6"/>
    <w:rsid w:val="00284033"/>
    <w:rsid w:val="00284120"/>
    <w:rsid w:val="002845E5"/>
    <w:rsid w:val="00284A12"/>
    <w:rsid w:val="0028507E"/>
    <w:rsid w:val="002857F1"/>
    <w:rsid w:val="00286455"/>
    <w:rsid w:val="00286485"/>
    <w:rsid w:val="002865E0"/>
    <w:rsid w:val="00286812"/>
    <w:rsid w:val="00286A58"/>
    <w:rsid w:val="00286F1B"/>
    <w:rsid w:val="002878EC"/>
    <w:rsid w:val="00287B78"/>
    <w:rsid w:val="00287E65"/>
    <w:rsid w:val="00287E96"/>
    <w:rsid w:val="00287EF3"/>
    <w:rsid w:val="00287F47"/>
    <w:rsid w:val="00290A9E"/>
    <w:rsid w:val="0029155E"/>
    <w:rsid w:val="0029157F"/>
    <w:rsid w:val="00291652"/>
    <w:rsid w:val="00291B89"/>
    <w:rsid w:val="00292262"/>
    <w:rsid w:val="002923A3"/>
    <w:rsid w:val="0029379B"/>
    <w:rsid w:val="002939E8"/>
    <w:rsid w:val="00293A84"/>
    <w:rsid w:val="00293CFE"/>
    <w:rsid w:val="00293F34"/>
    <w:rsid w:val="002941E6"/>
    <w:rsid w:val="00294220"/>
    <w:rsid w:val="0029538C"/>
    <w:rsid w:val="00296394"/>
    <w:rsid w:val="0029769C"/>
    <w:rsid w:val="00297964"/>
    <w:rsid w:val="00297CE2"/>
    <w:rsid w:val="002A011A"/>
    <w:rsid w:val="002A0254"/>
    <w:rsid w:val="002A0391"/>
    <w:rsid w:val="002A05C5"/>
    <w:rsid w:val="002A0D02"/>
    <w:rsid w:val="002A15B9"/>
    <w:rsid w:val="002A17AA"/>
    <w:rsid w:val="002A3268"/>
    <w:rsid w:val="002A36D8"/>
    <w:rsid w:val="002A3A14"/>
    <w:rsid w:val="002A421A"/>
    <w:rsid w:val="002A42B7"/>
    <w:rsid w:val="002A4330"/>
    <w:rsid w:val="002A48D2"/>
    <w:rsid w:val="002A4E92"/>
    <w:rsid w:val="002A54BD"/>
    <w:rsid w:val="002A5AAB"/>
    <w:rsid w:val="002A6F35"/>
    <w:rsid w:val="002A7484"/>
    <w:rsid w:val="002A754E"/>
    <w:rsid w:val="002B0C7C"/>
    <w:rsid w:val="002B0EE2"/>
    <w:rsid w:val="002B109D"/>
    <w:rsid w:val="002B13E6"/>
    <w:rsid w:val="002B1492"/>
    <w:rsid w:val="002B163A"/>
    <w:rsid w:val="002B2A5E"/>
    <w:rsid w:val="002B3051"/>
    <w:rsid w:val="002B3C1D"/>
    <w:rsid w:val="002B43E6"/>
    <w:rsid w:val="002B4521"/>
    <w:rsid w:val="002B542B"/>
    <w:rsid w:val="002B57A2"/>
    <w:rsid w:val="002B58B0"/>
    <w:rsid w:val="002B61BB"/>
    <w:rsid w:val="002B647A"/>
    <w:rsid w:val="002B7816"/>
    <w:rsid w:val="002C01CC"/>
    <w:rsid w:val="002C0865"/>
    <w:rsid w:val="002C0E1F"/>
    <w:rsid w:val="002C1163"/>
    <w:rsid w:val="002C14AE"/>
    <w:rsid w:val="002C17FA"/>
    <w:rsid w:val="002C24ED"/>
    <w:rsid w:val="002C3B93"/>
    <w:rsid w:val="002C461E"/>
    <w:rsid w:val="002C4868"/>
    <w:rsid w:val="002C4A8F"/>
    <w:rsid w:val="002C51F0"/>
    <w:rsid w:val="002C541D"/>
    <w:rsid w:val="002C55D7"/>
    <w:rsid w:val="002C5CEC"/>
    <w:rsid w:val="002C7AF4"/>
    <w:rsid w:val="002C7B20"/>
    <w:rsid w:val="002D00A1"/>
    <w:rsid w:val="002D087B"/>
    <w:rsid w:val="002D0F41"/>
    <w:rsid w:val="002D10F3"/>
    <w:rsid w:val="002D16AF"/>
    <w:rsid w:val="002D23AF"/>
    <w:rsid w:val="002D2898"/>
    <w:rsid w:val="002D3377"/>
    <w:rsid w:val="002D3404"/>
    <w:rsid w:val="002D441F"/>
    <w:rsid w:val="002D4635"/>
    <w:rsid w:val="002D5755"/>
    <w:rsid w:val="002D5D00"/>
    <w:rsid w:val="002D63DB"/>
    <w:rsid w:val="002D66EE"/>
    <w:rsid w:val="002D6A1F"/>
    <w:rsid w:val="002D6AC5"/>
    <w:rsid w:val="002D6E1B"/>
    <w:rsid w:val="002D77D1"/>
    <w:rsid w:val="002D79F6"/>
    <w:rsid w:val="002D7A82"/>
    <w:rsid w:val="002E04A6"/>
    <w:rsid w:val="002E05B1"/>
    <w:rsid w:val="002E0AFC"/>
    <w:rsid w:val="002E1717"/>
    <w:rsid w:val="002E1CD5"/>
    <w:rsid w:val="002E1CF6"/>
    <w:rsid w:val="002E1F21"/>
    <w:rsid w:val="002E26DD"/>
    <w:rsid w:val="002E2CC4"/>
    <w:rsid w:val="002E2D02"/>
    <w:rsid w:val="002E3C54"/>
    <w:rsid w:val="002E452E"/>
    <w:rsid w:val="002E4E40"/>
    <w:rsid w:val="002E516B"/>
    <w:rsid w:val="002E530A"/>
    <w:rsid w:val="002E546F"/>
    <w:rsid w:val="002E58C2"/>
    <w:rsid w:val="002E61AD"/>
    <w:rsid w:val="002E741B"/>
    <w:rsid w:val="002E74E4"/>
    <w:rsid w:val="002E7A10"/>
    <w:rsid w:val="002E7E96"/>
    <w:rsid w:val="002E7FC2"/>
    <w:rsid w:val="002F00ED"/>
    <w:rsid w:val="002F087A"/>
    <w:rsid w:val="002F0DAC"/>
    <w:rsid w:val="002F0EBA"/>
    <w:rsid w:val="002F0F5A"/>
    <w:rsid w:val="002F17BF"/>
    <w:rsid w:val="002F1C3B"/>
    <w:rsid w:val="002F2582"/>
    <w:rsid w:val="002F258B"/>
    <w:rsid w:val="002F2613"/>
    <w:rsid w:val="002F29C6"/>
    <w:rsid w:val="002F29D6"/>
    <w:rsid w:val="002F2C6E"/>
    <w:rsid w:val="002F3916"/>
    <w:rsid w:val="002F3FAD"/>
    <w:rsid w:val="002F432D"/>
    <w:rsid w:val="002F43F8"/>
    <w:rsid w:val="002F4CB1"/>
    <w:rsid w:val="002F4E56"/>
    <w:rsid w:val="002F5E7C"/>
    <w:rsid w:val="002F615B"/>
    <w:rsid w:val="002F67CA"/>
    <w:rsid w:val="002F7BBB"/>
    <w:rsid w:val="002F7DDF"/>
    <w:rsid w:val="00300236"/>
    <w:rsid w:val="00300401"/>
    <w:rsid w:val="00300543"/>
    <w:rsid w:val="00301A73"/>
    <w:rsid w:val="003025E4"/>
    <w:rsid w:val="00302753"/>
    <w:rsid w:val="00303167"/>
    <w:rsid w:val="003038C2"/>
    <w:rsid w:val="00304D56"/>
    <w:rsid w:val="00304E00"/>
    <w:rsid w:val="003051C9"/>
    <w:rsid w:val="00305961"/>
    <w:rsid w:val="00305ED0"/>
    <w:rsid w:val="00306370"/>
    <w:rsid w:val="003064E9"/>
    <w:rsid w:val="0030672B"/>
    <w:rsid w:val="0030696D"/>
    <w:rsid w:val="00307004"/>
    <w:rsid w:val="003102F7"/>
    <w:rsid w:val="0031032F"/>
    <w:rsid w:val="003103BD"/>
    <w:rsid w:val="0031070B"/>
    <w:rsid w:val="0031071A"/>
    <w:rsid w:val="00310731"/>
    <w:rsid w:val="003108D6"/>
    <w:rsid w:val="00310DCF"/>
    <w:rsid w:val="0031112A"/>
    <w:rsid w:val="00311251"/>
    <w:rsid w:val="00311281"/>
    <w:rsid w:val="0031260C"/>
    <w:rsid w:val="00312DCC"/>
    <w:rsid w:val="00312E34"/>
    <w:rsid w:val="0031437E"/>
    <w:rsid w:val="0031452F"/>
    <w:rsid w:val="00314C34"/>
    <w:rsid w:val="003165DE"/>
    <w:rsid w:val="00321396"/>
    <w:rsid w:val="00321458"/>
    <w:rsid w:val="003214FD"/>
    <w:rsid w:val="00321C43"/>
    <w:rsid w:val="00321CC3"/>
    <w:rsid w:val="00322453"/>
    <w:rsid w:val="00322A80"/>
    <w:rsid w:val="0032361A"/>
    <w:rsid w:val="00323791"/>
    <w:rsid w:val="00323A5E"/>
    <w:rsid w:val="00325772"/>
    <w:rsid w:val="0032581B"/>
    <w:rsid w:val="003261F0"/>
    <w:rsid w:val="00326B64"/>
    <w:rsid w:val="00326BED"/>
    <w:rsid w:val="00326C6E"/>
    <w:rsid w:val="00326DA4"/>
    <w:rsid w:val="00326F9B"/>
    <w:rsid w:val="00327055"/>
    <w:rsid w:val="00330549"/>
    <w:rsid w:val="00330DEF"/>
    <w:rsid w:val="003318B0"/>
    <w:rsid w:val="003318FE"/>
    <w:rsid w:val="003332FC"/>
    <w:rsid w:val="003334F3"/>
    <w:rsid w:val="00333E0D"/>
    <w:rsid w:val="00335957"/>
    <w:rsid w:val="00335CB2"/>
    <w:rsid w:val="00336800"/>
    <w:rsid w:val="003368E7"/>
    <w:rsid w:val="0033698C"/>
    <w:rsid w:val="00337C83"/>
    <w:rsid w:val="00337CF1"/>
    <w:rsid w:val="00340390"/>
    <w:rsid w:val="003407E7"/>
    <w:rsid w:val="00341704"/>
    <w:rsid w:val="00341DD1"/>
    <w:rsid w:val="00341EBD"/>
    <w:rsid w:val="003432DE"/>
    <w:rsid w:val="003438CA"/>
    <w:rsid w:val="00343904"/>
    <w:rsid w:val="00343AA2"/>
    <w:rsid w:val="00343C12"/>
    <w:rsid w:val="00343FA6"/>
    <w:rsid w:val="003441E8"/>
    <w:rsid w:val="003446B3"/>
    <w:rsid w:val="00344AF9"/>
    <w:rsid w:val="003450F7"/>
    <w:rsid w:val="00345DC1"/>
    <w:rsid w:val="00346216"/>
    <w:rsid w:val="0034644C"/>
    <w:rsid w:val="00347192"/>
    <w:rsid w:val="00347614"/>
    <w:rsid w:val="00347865"/>
    <w:rsid w:val="00347AE7"/>
    <w:rsid w:val="00347AFF"/>
    <w:rsid w:val="00350174"/>
    <w:rsid w:val="003503C3"/>
    <w:rsid w:val="003509D4"/>
    <w:rsid w:val="00351418"/>
    <w:rsid w:val="00351CCD"/>
    <w:rsid w:val="0035235C"/>
    <w:rsid w:val="00352750"/>
    <w:rsid w:val="00352957"/>
    <w:rsid w:val="00353406"/>
    <w:rsid w:val="003535A4"/>
    <w:rsid w:val="00353AE0"/>
    <w:rsid w:val="00354198"/>
    <w:rsid w:val="00355F9F"/>
    <w:rsid w:val="00356428"/>
    <w:rsid w:val="00356664"/>
    <w:rsid w:val="00356ED1"/>
    <w:rsid w:val="00357A13"/>
    <w:rsid w:val="00357DA8"/>
    <w:rsid w:val="0036024F"/>
    <w:rsid w:val="003602A1"/>
    <w:rsid w:val="00361511"/>
    <w:rsid w:val="00361C51"/>
    <w:rsid w:val="00362A60"/>
    <w:rsid w:val="003642F3"/>
    <w:rsid w:val="0036438C"/>
    <w:rsid w:val="00364C47"/>
    <w:rsid w:val="00365197"/>
    <w:rsid w:val="003651E6"/>
    <w:rsid w:val="0036533A"/>
    <w:rsid w:val="00365C1B"/>
    <w:rsid w:val="00366720"/>
    <w:rsid w:val="003669D5"/>
    <w:rsid w:val="00366CFE"/>
    <w:rsid w:val="003671A6"/>
    <w:rsid w:val="003671EA"/>
    <w:rsid w:val="00367572"/>
    <w:rsid w:val="00367C7B"/>
    <w:rsid w:val="00367E82"/>
    <w:rsid w:val="00367EFF"/>
    <w:rsid w:val="00370282"/>
    <w:rsid w:val="003703C7"/>
    <w:rsid w:val="00370F3D"/>
    <w:rsid w:val="003710D5"/>
    <w:rsid w:val="00371B7D"/>
    <w:rsid w:val="00371E13"/>
    <w:rsid w:val="003729C1"/>
    <w:rsid w:val="00372D3E"/>
    <w:rsid w:val="00373451"/>
    <w:rsid w:val="0037394B"/>
    <w:rsid w:val="00373C1B"/>
    <w:rsid w:val="0037471B"/>
    <w:rsid w:val="0037561C"/>
    <w:rsid w:val="003756A9"/>
    <w:rsid w:val="00375C7F"/>
    <w:rsid w:val="0037639B"/>
    <w:rsid w:val="003764DC"/>
    <w:rsid w:val="00376599"/>
    <w:rsid w:val="0037694D"/>
    <w:rsid w:val="00376C10"/>
    <w:rsid w:val="00376C26"/>
    <w:rsid w:val="00376EDC"/>
    <w:rsid w:val="00377175"/>
    <w:rsid w:val="00377C64"/>
    <w:rsid w:val="00380771"/>
    <w:rsid w:val="00380F5E"/>
    <w:rsid w:val="00381819"/>
    <w:rsid w:val="003819AB"/>
    <w:rsid w:val="00381A64"/>
    <w:rsid w:val="00383316"/>
    <w:rsid w:val="00383DC9"/>
    <w:rsid w:val="00383F03"/>
    <w:rsid w:val="00384189"/>
    <w:rsid w:val="00384487"/>
    <w:rsid w:val="00384622"/>
    <w:rsid w:val="0038465E"/>
    <w:rsid w:val="00384ACD"/>
    <w:rsid w:val="00384BEB"/>
    <w:rsid w:val="00384F63"/>
    <w:rsid w:val="003853B8"/>
    <w:rsid w:val="003853EE"/>
    <w:rsid w:val="003869D2"/>
    <w:rsid w:val="00386D11"/>
    <w:rsid w:val="00386F3F"/>
    <w:rsid w:val="0038793A"/>
    <w:rsid w:val="00387B36"/>
    <w:rsid w:val="00390257"/>
    <w:rsid w:val="0039092A"/>
    <w:rsid w:val="0039102D"/>
    <w:rsid w:val="0039116A"/>
    <w:rsid w:val="003917E5"/>
    <w:rsid w:val="00391C91"/>
    <w:rsid w:val="003924F3"/>
    <w:rsid w:val="00392930"/>
    <w:rsid w:val="00393D57"/>
    <w:rsid w:val="00394AB4"/>
    <w:rsid w:val="00394B8C"/>
    <w:rsid w:val="00394BC0"/>
    <w:rsid w:val="0039545A"/>
    <w:rsid w:val="00395981"/>
    <w:rsid w:val="00395DE1"/>
    <w:rsid w:val="00396018"/>
    <w:rsid w:val="003969EB"/>
    <w:rsid w:val="00397046"/>
    <w:rsid w:val="003972A6"/>
    <w:rsid w:val="0039736C"/>
    <w:rsid w:val="0039748A"/>
    <w:rsid w:val="003A037C"/>
    <w:rsid w:val="003A0666"/>
    <w:rsid w:val="003A0736"/>
    <w:rsid w:val="003A184B"/>
    <w:rsid w:val="003A1F5E"/>
    <w:rsid w:val="003A23AA"/>
    <w:rsid w:val="003A25C0"/>
    <w:rsid w:val="003A2BDA"/>
    <w:rsid w:val="003A2DD8"/>
    <w:rsid w:val="003A2EA0"/>
    <w:rsid w:val="003A324F"/>
    <w:rsid w:val="003A33A4"/>
    <w:rsid w:val="003A343B"/>
    <w:rsid w:val="003A3CAC"/>
    <w:rsid w:val="003A3EE8"/>
    <w:rsid w:val="003A4147"/>
    <w:rsid w:val="003A4188"/>
    <w:rsid w:val="003A42DD"/>
    <w:rsid w:val="003A4F45"/>
    <w:rsid w:val="003A4FA7"/>
    <w:rsid w:val="003A5519"/>
    <w:rsid w:val="003A5891"/>
    <w:rsid w:val="003A5DFE"/>
    <w:rsid w:val="003A60D0"/>
    <w:rsid w:val="003A654C"/>
    <w:rsid w:val="003A65AA"/>
    <w:rsid w:val="003A67E4"/>
    <w:rsid w:val="003A688C"/>
    <w:rsid w:val="003A692A"/>
    <w:rsid w:val="003A7124"/>
    <w:rsid w:val="003A7125"/>
    <w:rsid w:val="003A799A"/>
    <w:rsid w:val="003A7C5F"/>
    <w:rsid w:val="003A7CD8"/>
    <w:rsid w:val="003B0A26"/>
    <w:rsid w:val="003B1149"/>
    <w:rsid w:val="003B1473"/>
    <w:rsid w:val="003B22CD"/>
    <w:rsid w:val="003B2C01"/>
    <w:rsid w:val="003B2D40"/>
    <w:rsid w:val="003B2D67"/>
    <w:rsid w:val="003B2EEC"/>
    <w:rsid w:val="003B3217"/>
    <w:rsid w:val="003B37CD"/>
    <w:rsid w:val="003B4459"/>
    <w:rsid w:val="003B4A7C"/>
    <w:rsid w:val="003B4E58"/>
    <w:rsid w:val="003B4F98"/>
    <w:rsid w:val="003B524B"/>
    <w:rsid w:val="003B55C9"/>
    <w:rsid w:val="003B5B5A"/>
    <w:rsid w:val="003B5D00"/>
    <w:rsid w:val="003B6746"/>
    <w:rsid w:val="003B6BFA"/>
    <w:rsid w:val="003B72A4"/>
    <w:rsid w:val="003B7553"/>
    <w:rsid w:val="003C015A"/>
    <w:rsid w:val="003C0962"/>
    <w:rsid w:val="003C123D"/>
    <w:rsid w:val="003C19BB"/>
    <w:rsid w:val="003C39F1"/>
    <w:rsid w:val="003C3ED9"/>
    <w:rsid w:val="003C3F3F"/>
    <w:rsid w:val="003C40A1"/>
    <w:rsid w:val="003C4B1C"/>
    <w:rsid w:val="003C59C8"/>
    <w:rsid w:val="003C5E6B"/>
    <w:rsid w:val="003C7223"/>
    <w:rsid w:val="003C757F"/>
    <w:rsid w:val="003C7FEE"/>
    <w:rsid w:val="003D0206"/>
    <w:rsid w:val="003D0509"/>
    <w:rsid w:val="003D0638"/>
    <w:rsid w:val="003D0867"/>
    <w:rsid w:val="003D093B"/>
    <w:rsid w:val="003D14C6"/>
    <w:rsid w:val="003D16CC"/>
    <w:rsid w:val="003D201D"/>
    <w:rsid w:val="003D2A0E"/>
    <w:rsid w:val="003D34EF"/>
    <w:rsid w:val="003D3F81"/>
    <w:rsid w:val="003D4806"/>
    <w:rsid w:val="003D48C5"/>
    <w:rsid w:val="003D4A5A"/>
    <w:rsid w:val="003D5AB4"/>
    <w:rsid w:val="003D5BD3"/>
    <w:rsid w:val="003D6067"/>
    <w:rsid w:val="003D62ED"/>
    <w:rsid w:val="003D636C"/>
    <w:rsid w:val="003D65F4"/>
    <w:rsid w:val="003D6D8F"/>
    <w:rsid w:val="003D6F73"/>
    <w:rsid w:val="003D746F"/>
    <w:rsid w:val="003D7FD2"/>
    <w:rsid w:val="003E08A5"/>
    <w:rsid w:val="003E0BEA"/>
    <w:rsid w:val="003E1289"/>
    <w:rsid w:val="003E1353"/>
    <w:rsid w:val="003E256D"/>
    <w:rsid w:val="003E25DB"/>
    <w:rsid w:val="003E2A1B"/>
    <w:rsid w:val="003E2EDF"/>
    <w:rsid w:val="003E33D4"/>
    <w:rsid w:val="003E39ED"/>
    <w:rsid w:val="003E3D61"/>
    <w:rsid w:val="003E3DB4"/>
    <w:rsid w:val="003E4821"/>
    <w:rsid w:val="003E4B9F"/>
    <w:rsid w:val="003E533C"/>
    <w:rsid w:val="003E61A3"/>
    <w:rsid w:val="003E65C1"/>
    <w:rsid w:val="003E6A6B"/>
    <w:rsid w:val="003E6B1D"/>
    <w:rsid w:val="003E6B8C"/>
    <w:rsid w:val="003E6E5D"/>
    <w:rsid w:val="003E78C4"/>
    <w:rsid w:val="003E7B35"/>
    <w:rsid w:val="003E7D70"/>
    <w:rsid w:val="003E7EFE"/>
    <w:rsid w:val="003F0CC0"/>
    <w:rsid w:val="003F0FBA"/>
    <w:rsid w:val="003F23F7"/>
    <w:rsid w:val="003F25C0"/>
    <w:rsid w:val="003F27DD"/>
    <w:rsid w:val="003F2F73"/>
    <w:rsid w:val="003F3069"/>
    <w:rsid w:val="003F494D"/>
    <w:rsid w:val="003F4A21"/>
    <w:rsid w:val="003F5CED"/>
    <w:rsid w:val="003F5F3C"/>
    <w:rsid w:val="003F62B3"/>
    <w:rsid w:val="003F6665"/>
    <w:rsid w:val="003F6920"/>
    <w:rsid w:val="003F6C95"/>
    <w:rsid w:val="003F6E5C"/>
    <w:rsid w:val="003F6ECC"/>
    <w:rsid w:val="003F7523"/>
    <w:rsid w:val="003F75E1"/>
    <w:rsid w:val="003F7AE8"/>
    <w:rsid w:val="003F7D14"/>
    <w:rsid w:val="00400851"/>
    <w:rsid w:val="00400B6F"/>
    <w:rsid w:val="00401022"/>
    <w:rsid w:val="00401072"/>
    <w:rsid w:val="004014AF"/>
    <w:rsid w:val="0040167A"/>
    <w:rsid w:val="0040287B"/>
    <w:rsid w:val="00402E5E"/>
    <w:rsid w:val="00402EFB"/>
    <w:rsid w:val="00402FAB"/>
    <w:rsid w:val="00402FD0"/>
    <w:rsid w:val="004036DB"/>
    <w:rsid w:val="00403CF0"/>
    <w:rsid w:val="00404170"/>
    <w:rsid w:val="00404A2A"/>
    <w:rsid w:val="00404AB4"/>
    <w:rsid w:val="00404DEC"/>
    <w:rsid w:val="00404ED4"/>
    <w:rsid w:val="0040505A"/>
    <w:rsid w:val="004052DE"/>
    <w:rsid w:val="00405727"/>
    <w:rsid w:val="00405A6C"/>
    <w:rsid w:val="00405AA6"/>
    <w:rsid w:val="004060AE"/>
    <w:rsid w:val="004062AF"/>
    <w:rsid w:val="00406DB9"/>
    <w:rsid w:val="00407904"/>
    <w:rsid w:val="00407A0A"/>
    <w:rsid w:val="00407CB1"/>
    <w:rsid w:val="00410403"/>
    <w:rsid w:val="00410CF7"/>
    <w:rsid w:val="00410F1F"/>
    <w:rsid w:val="00411A97"/>
    <w:rsid w:val="00411CC1"/>
    <w:rsid w:val="00411F7F"/>
    <w:rsid w:val="004124D5"/>
    <w:rsid w:val="00413815"/>
    <w:rsid w:val="0041390A"/>
    <w:rsid w:val="00413D42"/>
    <w:rsid w:val="0041418B"/>
    <w:rsid w:val="00414B1C"/>
    <w:rsid w:val="00415849"/>
    <w:rsid w:val="00415F0F"/>
    <w:rsid w:val="004160FD"/>
    <w:rsid w:val="0041722A"/>
    <w:rsid w:val="00420034"/>
    <w:rsid w:val="0042064C"/>
    <w:rsid w:val="0042065E"/>
    <w:rsid w:val="0042088F"/>
    <w:rsid w:val="00421236"/>
    <w:rsid w:val="0042157A"/>
    <w:rsid w:val="0042171E"/>
    <w:rsid w:val="00421C77"/>
    <w:rsid w:val="004229EE"/>
    <w:rsid w:val="00422AA0"/>
    <w:rsid w:val="00422F06"/>
    <w:rsid w:val="00422F3F"/>
    <w:rsid w:val="0042314F"/>
    <w:rsid w:val="00423F72"/>
    <w:rsid w:val="004253A6"/>
    <w:rsid w:val="00425773"/>
    <w:rsid w:val="004259B5"/>
    <w:rsid w:val="00425F02"/>
    <w:rsid w:val="0042600E"/>
    <w:rsid w:val="00426467"/>
    <w:rsid w:val="00426501"/>
    <w:rsid w:val="004271BC"/>
    <w:rsid w:val="00427D44"/>
    <w:rsid w:val="00427E8D"/>
    <w:rsid w:val="004310BF"/>
    <w:rsid w:val="0043129A"/>
    <w:rsid w:val="00431324"/>
    <w:rsid w:val="00431E7E"/>
    <w:rsid w:val="00431EC0"/>
    <w:rsid w:val="0043254C"/>
    <w:rsid w:val="004326F7"/>
    <w:rsid w:val="00432818"/>
    <w:rsid w:val="00432B2B"/>
    <w:rsid w:val="004330EB"/>
    <w:rsid w:val="004332B9"/>
    <w:rsid w:val="00433CA9"/>
    <w:rsid w:val="00433CFE"/>
    <w:rsid w:val="00434C3F"/>
    <w:rsid w:val="0043555E"/>
    <w:rsid w:val="00435826"/>
    <w:rsid w:val="00435921"/>
    <w:rsid w:val="0043596C"/>
    <w:rsid w:val="00435B5C"/>
    <w:rsid w:val="00435C64"/>
    <w:rsid w:val="00436AF5"/>
    <w:rsid w:val="0043734C"/>
    <w:rsid w:val="00437CEF"/>
    <w:rsid w:val="004409C9"/>
    <w:rsid w:val="00440F47"/>
    <w:rsid w:val="0044134E"/>
    <w:rsid w:val="00442604"/>
    <w:rsid w:val="00442A08"/>
    <w:rsid w:val="00443061"/>
    <w:rsid w:val="004435A6"/>
    <w:rsid w:val="00443BF8"/>
    <w:rsid w:val="004448C4"/>
    <w:rsid w:val="00444D2F"/>
    <w:rsid w:val="00444E86"/>
    <w:rsid w:val="004459D5"/>
    <w:rsid w:val="00445D0D"/>
    <w:rsid w:val="0044698C"/>
    <w:rsid w:val="00446CDD"/>
    <w:rsid w:val="00446E3A"/>
    <w:rsid w:val="004470C3"/>
    <w:rsid w:val="00447B77"/>
    <w:rsid w:val="00447CA4"/>
    <w:rsid w:val="00447F6D"/>
    <w:rsid w:val="0045069D"/>
    <w:rsid w:val="004506D1"/>
    <w:rsid w:val="004516AF"/>
    <w:rsid w:val="00451B4B"/>
    <w:rsid w:val="00451CD0"/>
    <w:rsid w:val="004522C2"/>
    <w:rsid w:val="00452603"/>
    <w:rsid w:val="00453FD0"/>
    <w:rsid w:val="004547F7"/>
    <w:rsid w:val="00454A42"/>
    <w:rsid w:val="00455242"/>
    <w:rsid w:val="00457289"/>
    <w:rsid w:val="00457C7D"/>
    <w:rsid w:val="0046085D"/>
    <w:rsid w:val="004609F5"/>
    <w:rsid w:val="00460BBB"/>
    <w:rsid w:val="004613C6"/>
    <w:rsid w:val="004622CE"/>
    <w:rsid w:val="004631F2"/>
    <w:rsid w:val="004636CB"/>
    <w:rsid w:val="004638DE"/>
    <w:rsid w:val="004638E0"/>
    <w:rsid w:val="00463F39"/>
    <w:rsid w:val="004645C5"/>
    <w:rsid w:val="00464995"/>
    <w:rsid w:val="00465287"/>
    <w:rsid w:val="004653C6"/>
    <w:rsid w:val="00465C9E"/>
    <w:rsid w:val="004667BB"/>
    <w:rsid w:val="004674B4"/>
    <w:rsid w:val="004676B5"/>
    <w:rsid w:val="00467945"/>
    <w:rsid w:val="00467F01"/>
    <w:rsid w:val="0047000E"/>
    <w:rsid w:val="004701DD"/>
    <w:rsid w:val="00470332"/>
    <w:rsid w:val="004704F7"/>
    <w:rsid w:val="004709E5"/>
    <w:rsid w:val="00470A7B"/>
    <w:rsid w:val="00470B87"/>
    <w:rsid w:val="00471E40"/>
    <w:rsid w:val="0047214B"/>
    <w:rsid w:val="00472897"/>
    <w:rsid w:val="00473034"/>
    <w:rsid w:val="004738D2"/>
    <w:rsid w:val="00473C35"/>
    <w:rsid w:val="004745C8"/>
    <w:rsid w:val="00474FA8"/>
    <w:rsid w:val="004752EF"/>
    <w:rsid w:val="00475DD8"/>
    <w:rsid w:val="00476542"/>
    <w:rsid w:val="004765EB"/>
    <w:rsid w:val="00476CB7"/>
    <w:rsid w:val="00477BBF"/>
    <w:rsid w:val="00480D1B"/>
    <w:rsid w:val="004811F2"/>
    <w:rsid w:val="0048125C"/>
    <w:rsid w:val="00481461"/>
    <w:rsid w:val="00481D94"/>
    <w:rsid w:val="00482098"/>
    <w:rsid w:val="004820FC"/>
    <w:rsid w:val="00482EB8"/>
    <w:rsid w:val="00482F0E"/>
    <w:rsid w:val="00483BF3"/>
    <w:rsid w:val="00483FBC"/>
    <w:rsid w:val="00484353"/>
    <w:rsid w:val="00484AF6"/>
    <w:rsid w:val="00485056"/>
    <w:rsid w:val="00485325"/>
    <w:rsid w:val="0048563F"/>
    <w:rsid w:val="00486472"/>
    <w:rsid w:val="00486878"/>
    <w:rsid w:val="00486A0D"/>
    <w:rsid w:val="00486B10"/>
    <w:rsid w:val="004877FA"/>
    <w:rsid w:val="00491331"/>
    <w:rsid w:val="00491467"/>
    <w:rsid w:val="00492333"/>
    <w:rsid w:val="00492455"/>
    <w:rsid w:val="00492B90"/>
    <w:rsid w:val="004936BF"/>
    <w:rsid w:val="004939D8"/>
    <w:rsid w:val="00493B94"/>
    <w:rsid w:val="0049450E"/>
    <w:rsid w:val="00494B11"/>
    <w:rsid w:val="00495A76"/>
    <w:rsid w:val="00495CDA"/>
    <w:rsid w:val="00496065"/>
    <w:rsid w:val="00496F50"/>
    <w:rsid w:val="004970FF"/>
    <w:rsid w:val="004A0089"/>
    <w:rsid w:val="004A03D8"/>
    <w:rsid w:val="004A04E4"/>
    <w:rsid w:val="004A0B45"/>
    <w:rsid w:val="004A0E12"/>
    <w:rsid w:val="004A181B"/>
    <w:rsid w:val="004A1E61"/>
    <w:rsid w:val="004A1E88"/>
    <w:rsid w:val="004A2278"/>
    <w:rsid w:val="004A2673"/>
    <w:rsid w:val="004A2728"/>
    <w:rsid w:val="004A280A"/>
    <w:rsid w:val="004A29F4"/>
    <w:rsid w:val="004A2C2E"/>
    <w:rsid w:val="004A38D2"/>
    <w:rsid w:val="004A3C65"/>
    <w:rsid w:val="004A416F"/>
    <w:rsid w:val="004A42AA"/>
    <w:rsid w:val="004A43C7"/>
    <w:rsid w:val="004A4C42"/>
    <w:rsid w:val="004A5748"/>
    <w:rsid w:val="004A6F8D"/>
    <w:rsid w:val="004A782C"/>
    <w:rsid w:val="004A7B73"/>
    <w:rsid w:val="004B1760"/>
    <w:rsid w:val="004B1D0F"/>
    <w:rsid w:val="004B21D8"/>
    <w:rsid w:val="004B23C3"/>
    <w:rsid w:val="004B2DE7"/>
    <w:rsid w:val="004B3038"/>
    <w:rsid w:val="004B3055"/>
    <w:rsid w:val="004B30ED"/>
    <w:rsid w:val="004B3BC1"/>
    <w:rsid w:val="004B4E4B"/>
    <w:rsid w:val="004B4F8E"/>
    <w:rsid w:val="004B5592"/>
    <w:rsid w:val="004B5685"/>
    <w:rsid w:val="004B5B93"/>
    <w:rsid w:val="004B5DAF"/>
    <w:rsid w:val="004B607D"/>
    <w:rsid w:val="004B66C8"/>
    <w:rsid w:val="004B6BC4"/>
    <w:rsid w:val="004B7781"/>
    <w:rsid w:val="004B78B0"/>
    <w:rsid w:val="004C0A08"/>
    <w:rsid w:val="004C127D"/>
    <w:rsid w:val="004C25F2"/>
    <w:rsid w:val="004C28FF"/>
    <w:rsid w:val="004C2AD1"/>
    <w:rsid w:val="004C2D39"/>
    <w:rsid w:val="004C2DD8"/>
    <w:rsid w:val="004C33B0"/>
    <w:rsid w:val="004C3836"/>
    <w:rsid w:val="004C4180"/>
    <w:rsid w:val="004C468D"/>
    <w:rsid w:val="004C479A"/>
    <w:rsid w:val="004C56D4"/>
    <w:rsid w:val="004C59DC"/>
    <w:rsid w:val="004C6319"/>
    <w:rsid w:val="004C63B1"/>
    <w:rsid w:val="004C64F3"/>
    <w:rsid w:val="004C720C"/>
    <w:rsid w:val="004D0454"/>
    <w:rsid w:val="004D0500"/>
    <w:rsid w:val="004D081F"/>
    <w:rsid w:val="004D0C68"/>
    <w:rsid w:val="004D1133"/>
    <w:rsid w:val="004D2508"/>
    <w:rsid w:val="004D30C6"/>
    <w:rsid w:val="004D3CE2"/>
    <w:rsid w:val="004D4443"/>
    <w:rsid w:val="004D5750"/>
    <w:rsid w:val="004D5DE6"/>
    <w:rsid w:val="004D5FF6"/>
    <w:rsid w:val="004D6682"/>
    <w:rsid w:val="004D6ED9"/>
    <w:rsid w:val="004D7457"/>
    <w:rsid w:val="004D75D8"/>
    <w:rsid w:val="004D77EF"/>
    <w:rsid w:val="004D7A53"/>
    <w:rsid w:val="004E037F"/>
    <w:rsid w:val="004E04FC"/>
    <w:rsid w:val="004E06D2"/>
    <w:rsid w:val="004E07A2"/>
    <w:rsid w:val="004E1EF0"/>
    <w:rsid w:val="004E2BCD"/>
    <w:rsid w:val="004E2D14"/>
    <w:rsid w:val="004E2E0A"/>
    <w:rsid w:val="004E3DCF"/>
    <w:rsid w:val="004E4575"/>
    <w:rsid w:val="004E4BA7"/>
    <w:rsid w:val="004E5473"/>
    <w:rsid w:val="004E54E8"/>
    <w:rsid w:val="004E579A"/>
    <w:rsid w:val="004E5839"/>
    <w:rsid w:val="004E5AC3"/>
    <w:rsid w:val="004E5C60"/>
    <w:rsid w:val="004E61F2"/>
    <w:rsid w:val="004E65F0"/>
    <w:rsid w:val="004E6CEC"/>
    <w:rsid w:val="004E6F7C"/>
    <w:rsid w:val="004E72C0"/>
    <w:rsid w:val="004E7312"/>
    <w:rsid w:val="004E73B3"/>
    <w:rsid w:val="004E73EC"/>
    <w:rsid w:val="004E743B"/>
    <w:rsid w:val="004E7CA9"/>
    <w:rsid w:val="004F0486"/>
    <w:rsid w:val="004F0D57"/>
    <w:rsid w:val="004F0EB1"/>
    <w:rsid w:val="004F134F"/>
    <w:rsid w:val="004F15BE"/>
    <w:rsid w:val="004F181A"/>
    <w:rsid w:val="004F1FED"/>
    <w:rsid w:val="004F2430"/>
    <w:rsid w:val="004F31BA"/>
    <w:rsid w:val="004F347A"/>
    <w:rsid w:val="004F3E10"/>
    <w:rsid w:val="004F4375"/>
    <w:rsid w:val="004F4379"/>
    <w:rsid w:val="004F4761"/>
    <w:rsid w:val="004F4F40"/>
    <w:rsid w:val="004F5942"/>
    <w:rsid w:val="004F5E34"/>
    <w:rsid w:val="004F5E99"/>
    <w:rsid w:val="004F5EFE"/>
    <w:rsid w:val="004F6C9B"/>
    <w:rsid w:val="004F718B"/>
    <w:rsid w:val="004F7732"/>
    <w:rsid w:val="004F7C95"/>
    <w:rsid w:val="00500146"/>
    <w:rsid w:val="00500162"/>
    <w:rsid w:val="00500213"/>
    <w:rsid w:val="0050023C"/>
    <w:rsid w:val="005008CA"/>
    <w:rsid w:val="0050107F"/>
    <w:rsid w:val="00501275"/>
    <w:rsid w:val="005012FD"/>
    <w:rsid w:val="00502118"/>
    <w:rsid w:val="00502126"/>
    <w:rsid w:val="0050244B"/>
    <w:rsid w:val="0050287A"/>
    <w:rsid w:val="00502B6F"/>
    <w:rsid w:val="005032AB"/>
    <w:rsid w:val="00503873"/>
    <w:rsid w:val="00503BDC"/>
    <w:rsid w:val="005043FC"/>
    <w:rsid w:val="00504AD7"/>
    <w:rsid w:val="005052F7"/>
    <w:rsid w:val="00505866"/>
    <w:rsid w:val="00506666"/>
    <w:rsid w:val="005066DC"/>
    <w:rsid w:val="00506CEC"/>
    <w:rsid w:val="005073C3"/>
    <w:rsid w:val="00510805"/>
    <w:rsid w:val="00510C38"/>
    <w:rsid w:val="00510CE6"/>
    <w:rsid w:val="00511112"/>
    <w:rsid w:val="0051141C"/>
    <w:rsid w:val="00511722"/>
    <w:rsid w:val="005118C2"/>
    <w:rsid w:val="00511D5D"/>
    <w:rsid w:val="00511E69"/>
    <w:rsid w:val="005124C3"/>
    <w:rsid w:val="00513256"/>
    <w:rsid w:val="005133DA"/>
    <w:rsid w:val="00513A0C"/>
    <w:rsid w:val="00513D16"/>
    <w:rsid w:val="005145C4"/>
    <w:rsid w:val="00514A44"/>
    <w:rsid w:val="00514CC5"/>
    <w:rsid w:val="00515C1C"/>
    <w:rsid w:val="00515C8D"/>
    <w:rsid w:val="00515F0C"/>
    <w:rsid w:val="005166C3"/>
    <w:rsid w:val="00516A89"/>
    <w:rsid w:val="0051761A"/>
    <w:rsid w:val="00517643"/>
    <w:rsid w:val="00517A2D"/>
    <w:rsid w:val="00517FB6"/>
    <w:rsid w:val="00520071"/>
    <w:rsid w:val="00520893"/>
    <w:rsid w:val="00520DA1"/>
    <w:rsid w:val="00521128"/>
    <w:rsid w:val="00521197"/>
    <w:rsid w:val="00521508"/>
    <w:rsid w:val="00521549"/>
    <w:rsid w:val="00521755"/>
    <w:rsid w:val="00521A8A"/>
    <w:rsid w:val="00521CEA"/>
    <w:rsid w:val="00521DEE"/>
    <w:rsid w:val="00523390"/>
    <w:rsid w:val="005237E0"/>
    <w:rsid w:val="00524041"/>
    <w:rsid w:val="00524D37"/>
    <w:rsid w:val="00524E61"/>
    <w:rsid w:val="00525AF6"/>
    <w:rsid w:val="00525F17"/>
    <w:rsid w:val="0052615D"/>
    <w:rsid w:val="00526271"/>
    <w:rsid w:val="00526401"/>
    <w:rsid w:val="005265CA"/>
    <w:rsid w:val="00526A74"/>
    <w:rsid w:val="00526F7E"/>
    <w:rsid w:val="00527802"/>
    <w:rsid w:val="005279B5"/>
    <w:rsid w:val="00530880"/>
    <w:rsid w:val="00530B78"/>
    <w:rsid w:val="00530C3E"/>
    <w:rsid w:val="00530EDB"/>
    <w:rsid w:val="005314DB"/>
    <w:rsid w:val="0053171E"/>
    <w:rsid w:val="005317E2"/>
    <w:rsid w:val="00531B76"/>
    <w:rsid w:val="00532FD9"/>
    <w:rsid w:val="005330D4"/>
    <w:rsid w:val="00533852"/>
    <w:rsid w:val="00533BCC"/>
    <w:rsid w:val="00534099"/>
    <w:rsid w:val="005342DD"/>
    <w:rsid w:val="005342F0"/>
    <w:rsid w:val="0053480E"/>
    <w:rsid w:val="0053481D"/>
    <w:rsid w:val="005353D2"/>
    <w:rsid w:val="00535633"/>
    <w:rsid w:val="00535F8D"/>
    <w:rsid w:val="00536C8F"/>
    <w:rsid w:val="00541002"/>
    <w:rsid w:val="005412E4"/>
    <w:rsid w:val="005413DD"/>
    <w:rsid w:val="00541592"/>
    <w:rsid w:val="0054194F"/>
    <w:rsid w:val="0054224C"/>
    <w:rsid w:val="005422FE"/>
    <w:rsid w:val="00542704"/>
    <w:rsid w:val="005427D2"/>
    <w:rsid w:val="0054325D"/>
    <w:rsid w:val="00543CE9"/>
    <w:rsid w:val="00544362"/>
    <w:rsid w:val="0054449E"/>
    <w:rsid w:val="0054462B"/>
    <w:rsid w:val="0054564F"/>
    <w:rsid w:val="005458D2"/>
    <w:rsid w:val="005468F3"/>
    <w:rsid w:val="0054693B"/>
    <w:rsid w:val="00547143"/>
    <w:rsid w:val="00547FE8"/>
    <w:rsid w:val="005506EF"/>
    <w:rsid w:val="00550771"/>
    <w:rsid w:val="00550E95"/>
    <w:rsid w:val="00550F7F"/>
    <w:rsid w:val="0055212E"/>
    <w:rsid w:val="00552212"/>
    <w:rsid w:val="005527AD"/>
    <w:rsid w:val="00552BF2"/>
    <w:rsid w:val="0055322E"/>
    <w:rsid w:val="0055362B"/>
    <w:rsid w:val="005538B1"/>
    <w:rsid w:val="00553938"/>
    <w:rsid w:val="00553E9B"/>
    <w:rsid w:val="00553F3A"/>
    <w:rsid w:val="00554178"/>
    <w:rsid w:val="005547D3"/>
    <w:rsid w:val="00554885"/>
    <w:rsid w:val="00554FA3"/>
    <w:rsid w:val="00555451"/>
    <w:rsid w:val="00555647"/>
    <w:rsid w:val="005557C3"/>
    <w:rsid w:val="00555ADC"/>
    <w:rsid w:val="00555DAF"/>
    <w:rsid w:val="00555E7E"/>
    <w:rsid w:val="00556258"/>
    <w:rsid w:val="00556789"/>
    <w:rsid w:val="005577B4"/>
    <w:rsid w:val="00557AAB"/>
    <w:rsid w:val="00557C3F"/>
    <w:rsid w:val="00557F7B"/>
    <w:rsid w:val="00560473"/>
    <w:rsid w:val="00561573"/>
    <w:rsid w:val="00561C11"/>
    <w:rsid w:val="00561CF5"/>
    <w:rsid w:val="005622FF"/>
    <w:rsid w:val="00562F50"/>
    <w:rsid w:val="00563160"/>
    <w:rsid w:val="005635F7"/>
    <w:rsid w:val="00563894"/>
    <w:rsid w:val="005638C1"/>
    <w:rsid w:val="00563E41"/>
    <w:rsid w:val="00564881"/>
    <w:rsid w:val="005652DF"/>
    <w:rsid w:val="005653FD"/>
    <w:rsid w:val="005654E9"/>
    <w:rsid w:val="00565F52"/>
    <w:rsid w:val="00566D0A"/>
    <w:rsid w:val="00566E57"/>
    <w:rsid w:val="00566FB4"/>
    <w:rsid w:val="0056788B"/>
    <w:rsid w:val="00567C73"/>
    <w:rsid w:val="00570066"/>
    <w:rsid w:val="00570821"/>
    <w:rsid w:val="00570C42"/>
    <w:rsid w:val="00570E4F"/>
    <w:rsid w:val="00571695"/>
    <w:rsid w:val="00571914"/>
    <w:rsid w:val="00571F69"/>
    <w:rsid w:val="00571F96"/>
    <w:rsid w:val="00572348"/>
    <w:rsid w:val="0057248C"/>
    <w:rsid w:val="0057290B"/>
    <w:rsid w:val="00572F39"/>
    <w:rsid w:val="0057342F"/>
    <w:rsid w:val="00573C1B"/>
    <w:rsid w:val="00573F7D"/>
    <w:rsid w:val="00573FFF"/>
    <w:rsid w:val="00574037"/>
    <w:rsid w:val="00574CF7"/>
    <w:rsid w:val="005753C8"/>
    <w:rsid w:val="00575ABB"/>
    <w:rsid w:val="0057629D"/>
    <w:rsid w:val="0057636E"/>
    <w:rsid w:val="00576588"/>
    <w:rsid w:val="005777AB"/>
    <w:rsid w:val="00577EE1"/>
    <w:rsid w:val="00577EF4"/>
    <w:rsid w:val="005802D0"/>
    <w:rsid w:val="005802E0"/>
    <w:rsid w:val="00580B62"/>
    <w:rsid w:val="00580B8F"/>
    <w:rsid w:val="005816A3"/>
    <w:rsid w:val="00581751"/>
    <w:rsid w:val="00581EC7"/>
    <w:rsid w:val="0058216A"/>
    <w:rsid w:val="005826EF"/>
    <w:rsid w:val="00583135"/>
    <w:rsid w:val="00583978"/>
    <w:rsid w:val="00583E23"/>
    <w:rsid w:val="00583E9D"/>
    <w:rsid w:val="00584FB9"/>
    <w:rsid w:val="00585A4D"/>
    <w:rsid w:val="00585CA3"/>
    <w:rsid w:val="00586188"/>
    <w:rsid w:val="00586339"/>
    <w:rsid w:val="0058673D"/>
    <w:rsid w:val="00586988"/>
    <w:rsid w:val="00586D2E"/>
    <w:rsid w:val="00587521"/>
    <w:rsid w:val="00587656"/>
    <w:rsid w:val="00587658"/>
    <w:rsid w:val="00587718"/>
    <w:rsid w:val="00587D13"/>
    <w:rsid w:val="005910D0"/>
    <w:rsid w:val="005914F7"/>
    <w:rsid w:val="00591DD5"/>
    <w:rsid w:val="00591EB5"/>
    <w:rsid w:val="00592237"/>
    <w:rsid w:val="0059229B"/>
    <w:rsid w:val="0059331A"/>
    <w:rsid w:val="0059370D"/>
    <w:rsid w:val="00593DC6"/>
    <w:rsid w:val="00595292"/>
    <w:rsid w:val="00595592"/>
    <w:rsid w:val="00596DE8"/>
    <w:rsid w:val="00597836"/>
    <w:rsid w:val="00597CE5"/>
    <w:rsid w:val="005A00C5"/>
    <w:rsid w:val="005A0216"/>
    <w:rsid w:val="005A06AC"/>
    <w:rsid w:val="005A0F62"/>
    <w:rsid w:val="005A1AD3"/>
    <w:rsid w:val="005A20B7"/>
    <w:rsid w:val="005A20D8"/>
    <w:rsid w:val="005A2790"/>
    <w:rsid w:val="005A2967"/>
    <w:rsid w:val="005A29F0"/>
    <w:rsid w:val="005A2EA1"/>
    <w:rsid w:val="005A3427"/>
    <w:rsid w:val="005A3AC0"/>
    <w:rsid w:val="005A4094"/>
    <w:rsid w:val="005A44DF"/>
    <w:rsid w:val="005A4DFF"/>
    <w:rsid w:val="005A5B68"/>
    <w:rsid w:val="005A6718"/>
    <w:rsid w:val="005A7085"/>
    <w:rsid w:val="005B028B"/>
    <w:rsid w:val="005B0BE0"/>
    <w:rsid w:val="005B0C15"/>
    <w:rsid w:val="005B1251"/>
    <w:rsid w:val="005B33CF"/>
    <w:rsid w:val="005B359B"/>
    <w:rsid w:val="005B4760"/>
    <w:rsid w:val="005B6455"/>
    <w:rsid w:val="005B64A2"/>
    <w:rsid w:val="005B68CA"/>
    <w:rsid w:val="005B6BC4"/>
    <w:rsid w:val="005B7057"/>
    <w:rsid w:val="005B730A"/>
    <w:rsid w:val="005B7528"/>
    <w:rsid w:val="005C0301"/>
    <w:rsid w:val="005C0363"/>
    <w:rsid w:val="005C08A5"/>
    <w:rsid w:val="005C0914"/>
    <w:rsid w:val="005C18B0"/>
    <w:rsid w:val="005C2561"/>
    <w:rsid w:val="005C26DA"/>
    <w:rsid w:val="005C2D2B"/>
    <w:rsid w:val="005C2D3A"/>
    <w:rsid w:val="005C33D0"/>
    <w:rsid w:val="005C3AFD"/>
    <w:rsid w:val="005C4586"/>
    <w:rsid w:val="005C4641"/>
    <w:rsid w:val="005C580D"/>
    <w:rsid w:val="005C5C50"/>
    <w:rsid w:val="005C5DD4"/>
    <w:rsid w:val="005C6C7E"/>
    <w:rsid w:val="005C6CC5"/>
    <w:rsid w:val="005C71D7"/>
    <w:rsid w:val="005C72BB"/>
    <w:rsid w:val="005D0231"/>
    <w:rsid w:val="005D0A95"/>
    <w:rsid w:val="005D0CB2"/>
    <w:rsid w:val="005D0E7B"/>
    <w:rsid w:val="005D2FDE"/>
    <w:rsid w:val="005D313F"/>
    <w:rsid w:val="005D4734"/>
    <w:rsid w:val="005D4739"/>
    <w:rsid w:val="005D628E"/>
    <w:rsid w:val="005D63B0"/>
    <w:rsid w:val="005D66E7"/>
    <w:rsid w:val="005D6BB6"/>
    <w:rsid w:val="005D6D4C"/>
    <w:rsid w:val="005D6EA7"/>
    <w:rsid w:val="005D7500"/>
    <w:rsid w:val="005D76EF"/>
    <w:rsid w:val="005D7859"/>
    <w:rsid w:val="005D7ABB"/>
    <w:rsid w:val="005E0134"/>
    <w:rsid w:val="005E0BDE"/>
    <w:rsid w:val="005E0DB3"/>
    <w:rsid w:val="005E1183"/>
    <w:rsid w:val="005E1B1D"/>
    <w:rsid w:val="005E251A"/>
    <w:rsid w:val="005E2A2F"/>
    <w:rsid w:val="005E2BD6"/>
    <w:rsid w:val="005E3002"/>
    <w:rsid w:val="005E313B"/>
    <w:rsid w:val="005E3404"/>
    <w:rsid w:val="005E364A"/>
    <w:rsid w:val="005E4404"/>
    <w:rsid w:val="005E45FA"/>
    <w:rsid w:val="005E467C"/>
    <w:rsid w:val="005E48E9"/>
    <w:rsid w:val="005E51D1"/>
    <w:rsid w:val="005E5C5B"/>
    <w:rsid w:val="005E5D2B"/>
    <w:rsid w:val="005E6232"/>
    <w:rsid w:val="005E63F1"/>
    <w:rsid w:val="005E6660"/>
    <w:rsid w:val="005E6685"/>
    <w:rsid w:val="005E6724"/>
    <w:rsid w:val="005E6FFE"/>
    <w:rsid w:val="005E7577"/>
    <w:rsid w:val="005E77FE"/>
    <w:rsid w:val="005F0520"/>
    <w:rsid w:val="005F06DE"/>
    <w:rsid w:val="005F0A81"/>
    <w:rsid w:val="005F0BF2"/>
    <w:rsid w:val="005F0C27"/>
    <w:rsid w:val="005F1020"/>
    <w:rsid w:val="005F2572"/>
    <w:rsid w:val="005F25C2"/>
    <w:rsid w:val="005F352F"/>
    <w:rsid w:val="005F3687"/>
    <w:rsid w:val="005F3890"/>
    <w:rsid w:val="005F3C09"/>
    <w:rsid w:val="005F3C99"/>
    <w:rsid w:val="005F407A"/>
    <w:rsid w:val="005F458F"/>
    <w:rsid w:val="005F47E0"/>
    <w:rsid w:val="005F4A81"/>
    <w:rsid w:val="005F54AC"/>
    <w:rsid w:val="005F568D"/>
    <w:rsid w:val="005F581D"/>
    <w:rsid w:val="005F5F3E"/>
    <w:rsid w:val="005F65F3"/>
    <w:rsid w:val="005F6FBB"/>
    <w:rsid w:val="005F700D"/>
    <w:rsid w:val="005F7057"/>
    <w:rsid w:val="005F78F4"/>
    <w:rsid w:val="006000F4"/>
    <w:rsid w:val="00600A47"/>
    <w:rsid w:val="006013CC"/>
    <w:rsid w:val="00601957"/>
    <w:rsid w:val="00602CF7"/>
    <w:rsid w:val="006035AB"/>
    <w:rsid w:val="00603C14"/>
    <w:rsid w:val="00604D93"/>
    <w:rsid w:val="0060568B"/>
    <w:rsid w:val="00605D90"/>
    <w:rsid w:val="006068AA"/>
    <w:rsid w:val="006068FD"/>
    <w:rsid w:val="006077FA"/>
    <w:rsid w:val="00607E86"/>
    <w:rsid w:val="00607F5A"/>
    <w:rsid w:val="0061006E"/>
    <w:rsid w:val="00610959"/>
    <w:rsid w:val="00610D7A"/>
    <w:rsid w:val="006110E5"/>
    <w:rsid w:val="006115DF"/>
    <w:rsid w:val="00611C7D"/>
    <w:rsid w:val="006126A9"/>
    <w:rsid w:val="00612A04"/>
    <w:rsid w:val="00612CA2"/>
    <w:rsid w:val="006136E4"/>
    <w:rsid w:val="00613D22"/>
    <w:rsid w:val="00614341"/>
    <w:rsid w:val="00617445"/>
    <w:rsid w:val="00617AE6"/>
    <w:rsid w:val="00620533"/>
    <w:rsid w:val="00620AA9"/>
    <w:rsid w:val="00620D90"/>
    <w:rsid w:val="00621621"/>
    <w:rsid w:val="00622643"/>
    <w:rsid w:val="00622AF9"/>
    <w:rsid w:val="006244F1"/>
    <w:rsid w:val="006247A9"/>
    <w:rsid w:val="00624AF9"/>
    <w:rsid w:val="00625196"/>
    <w:rsid w:val="0062536E"/>
    <w:rsid w:val="006256F8"/>
    <w:rsid w:val="0062575A"/>
    <w:rsid w:val="006261FD"/>
    <w:rsid w:val="00626536"/>
    <w:rsid w:val="00626684"/>
    <w:rsid w:val="0062670E"/>
    <w:rsid w:val="006267D0"/>
    <w:rsid w:val="006272DA"/>
    <w:rsid w:val="006273F3"/>
    <w:rsid w:val="00630178"/>
    <w:rsid w:val="006307E7"/>
    <w:rsid w:val="00631292"/>
    <w:rsid w:val="00631B41"/>
    <w:rsid w:val="00631C4C"/>
    <w:rsid w:val="006325D7"/>
    <w:rsid w:val="00632CC0"/>
    <w:rsid w:val="00632E46"/>
    <w:rsid w:val="006337E2"/>
    <w:rsid w:val="006337F8"/>
    <w:rsid w:val="00633A5B"/>
    <w:rsid w:val="00634022"/>
    <w:rsid w:val="0063442E"/>
    <w:rsid w:val="00634A1A"/>
    <w:rsid w:val="00634BA1"/>
    <w:rsid w:val="00635168"/>
    <w:rsid w:val="006356A6"/>
    <w:rsid w:val="006360A9"/>
    <w:rsid w:val="006365CD"/>
    <w:rsid w:val="006369F2"/>
    <w:rsid w:val="00636BA2"/>
    <w:rsid w:val="00637374"/>
    <w:rsid w:val="00637911"/>
    <w:rsid w:val="00640531"/>
    <w:rsid w:val="00640679"/>
    <w:rsid w:val="006407F5"/>
    <w:rsid w:val="00641D2D"/>
    <w:rsid w:val="00642294"/>
    <w:rsid w:val="006423C6"/>
    <w:rsid w:val="006434A6"/>
    <w:rsid w:val="006446DB"/>
    <w:rsid w:val="00644C37"/>
    <w:rsid w:val="00644F62"/>
    <w:rsid w:val="006452E3"/>
    <w:rsid w:val="006465C5"/>
    <w:rsid w:val="00646A36"/>
    <w:rsid w:val="00646CEC"/>
    <w:rsid w:val="00647D78"/>
    <w:rsid w:val="00650128"/>
    <w:rsid w:val="00650824"/>
    <w:rsid w:val="00650953"/>
    <w:rsid w:val="00651169"/>
    <w:rsid w:val="00651283"/>
    <w:rsid w:val="006512FB"/>
    <w:rsid w:val="00651586"/>
    <w:rsid w:val="00651D91"/>
    <w:rsid w:val="00651F26"/>
    <w:rsid w:val="00652297"/>
    <w:rsid w:val="00652469"/>
    <w:rsid w:val="006525F7"/>
    <w:rsid w:val="00652D8C"/>
    <w:rsid w:val="006535B4"/>
    <w:rsid w:val="00653600"/>
    <w:rsid w:val="00653A13"/>
    <w:rsid w:val="00653CB4"/>
    <w:rsid w:val="006556AE"/>
    <w:rsid w:val="006565D0"/>
    <w:rsid w:val="00656E1C"/>
    <w:rsid w:val="00656F6F"/>
    <w:rsid w:val="00657178"/>
    <w:rsid w:val="0065727D"/>
    <w:rsid w:val="006575CC"/>
    <w:rsid w:val="00657DAF"/>
    <w:rsid w:val="006602B3"/>
    <w:rsid w:val="0066033F"/>
    <w:rsid w:val="00660BB8"/>
    <w:rsid w:val="00660C91"/>
    <w:rsid w:val="00660D4B"/>
    <w:rsid w:val="006610B9"/>
    <w:rsid w:val="00661341"/>
    <w:rsid w:val="00661772"/>
    <w:rsid w:val="00661B4A"/>
    <w:rsid w:val="00661EBB"/>
    <w:rsid w:val="00662706"/>
    <w:rsid w:val="006628C8"/>
    <w:rsid w:val="00662964"/>
    <w:rsid w:val="0066320E"/>
    <w:rsid w:val="006634D1"/>
    <w:rsid w:val="0066358F"/>
    <w:rsid w:val="00663FEC"/>
    <w:rsid w:val="00664A05"/>
    <w:rsid w:val="00664C56"/>
    <w:rsid w:val="00665694"/>
    <w:rsid w:val="00665A8B"/>
    <w:rsid w:val="006663BF"/>
    <w:rsid w:val="0066643A"/>
    <w:rsid w:val="0066681C"/>
    <w:rsid w:val="00667693"/>
    <w:rsid w:val="006676E6"/>
    <w:rsid w:val="00667D10"/>
    <w:rsid w:val="00670284"/>
    <w:rsid w:val="006702C8"/>
    <w:rsid w:val="00670C97"/>
    <w:rsid w:val="0067170A"/>
    <w:rsid w:val="0067177C"/>
    <w:rsid w:val="00671B28"/>
    <w:rsid w:val="00671F81"/>
    <w:rsid w:val="00672400"/>
    <w:rsid w:val="00672823"/>
    <w:rsid w:val="0067473D"/>
    <w:rsid w:val="00674BD7"/>
    <w:rsid w:val="00674D0B"/>
    <w:rsid w:val="00675109"/>
    <w:rsid w:val="00675669"/>
    <w:rsid w:val="00675AB8"/>
    <w:rsid w:val="00675F46"/>
    <w:rsid w:val="0067600F"/>
    <w:rsid w:val="00676318"/>
    <w:rsid w:val="00676866"/>
    <w:rsid w:val="00676946"/>
    <w:rsid w:val="00676AFA"/>
    <w:rsid w:val="006774DF"/>
    <w:rsid w:val="006774F2"/>
    <w:rsid w:val="0068037E"/>
    <w:rsid w:val="006805E7"/>
    <w:rsid w:val="00680622"/>
    <w:rsid w:val="00680A60"/>
    <w:rsid w:val="00680C4A"/>
    <w:rsid w:val="006813AA"/>
    <w:rsid w:val="006819C0"/>
    <w:rsid w:val="00681D49"/>
    <w:rsid w:val="00682325"/>
    <w:rsid w:val="00682473"/>
    <w:rsid w:val="006834A8"/>
    <w:rsid w:val="00683EB1"/>
    <w:rsid w:val="00683F9C"/>
    <w:rsid w:val="00684F2C"/>
    <w:rsid w:val="00684FE8"/>
    <w:rsid w:val="006855FD"/>
    <w:rsid w:val="00686650"/>
    <w:rsid w:val="00686654"/>
    <w:rsid w:val="00686782"/>
    <w:rsid w:val="00686A0A"/>
    <w:rsid w:val="00686A78"/>
    <w:rsid w:val="00686D6B"/>
    <w:rsid w:val="0068759A"/>
    <w:rsid w:val="00690286"/>
    <w:rsid w:val="00690470"/>
    <w:rsid w:val="00691282"/>
    <w:rsid w:val="006912B5"/>
    <w:rsid w:val="00691C02"/>
    <w:rsid w:val="00691F6B"/>
    <w:rsid w:val="00691FB1"/>
    <w:rsid w:val="00692548"/>
    <w:rsid w:val="0069289E"/>
    <w:rsid w:val="00692C8A"/>
    <w:rsid w:val="00693C62"/>
    <w:rsid w:val="00693D11"/>
    <w:rsid w:val="00693DE8"/>
    <w:rsid w:val="00693E1C"/>
    <w:rsid w:val="00693EE9"/>
    <w:rsid w:val="0069425D"/>
    <w:rsid w:val="0069447A"/>
    <w:rsid w:val="006946CE"/>
    <w:rsid w:val="0069487C"/>
    <w:rsid w:val="0069561D"/>
    <w:rsid w:val="0069564C"/>
    <w:rsid w:val="00695831"/>
    <w:rsid w:val="00695BE9"/>
    <w:rsid w:val="00696071"/>
    <w:rsid w:val="006960ED"/>
    <w:rsid w:val="0069694A"/>
    <w:rsid w:val="006970BD"/>
    <w:rsid w:val="00697235"/>
    <w:rsid w:val="006A0066"/>
    <w:rsid w:val="006A01B4"/>
    <w:rsid w:val="006A09F4"/>
    <w:rsid w:val="006A0CFD"/>
    <w:rsid w:val="006A0F58"/>
    <w:rsid w:val="006A1192"/>
    <w:rsid w:val="006A1BEA"/>
    <w:rsid w:val="006A1F49"/>
    <w:rsid w:val="006A258F"/>
    <w:rsid w:val="006A2E09"/>
    <w:rsid w:val="006A3171"/>
    <w:rsid w:val="006A338C"/>
    <w:rsid w:val="006A3465"/>
    <w:rsid w:val="006A3696"/>
    <w:rsid w:val="006A36E6"/>
    <w:rsid w:val="006A3827"/>
    <w:rsid w:val="006A3D80"/>
    <w:rsid w:val="006A429A"/>
    <w:rsid w:val="006A50C4"/>
    <w:rsid w:val="006A65CE"/>
    <w:rsid w:val="006A696C"/>
    <w:rsid w:val="006A76B6"/>
    <w:rsid w:val="006B06BB"/>
    <w:rsid w:val="006B1163"/>
    <w:rsid w:val="006B1E52"/>
    <w:rsid w:val="006B1EF8"/>
    <w:rsid w:val="006B29D0"/>
    <w:rsid w:val="006B2D87"/>
    <w:rsid w:val="006B2DD9"/>
    <w:rsid w:val="006B327A"/>
    <w:rsid w:val="006B3A53"/>
    <w:rsid w:val="006B3C9D"/>
    <w:rsid w:val="006B3F01"/>
    <w:rsid w:val="006B512A"/>
    <w:rsid w:val="006B5920"/>
    <w:rsid w:val="006B6188"/>
    <w:rsid w:val="006B64D9"/>
    <w:rsid w:val="006B6907"/>
    <w:rsid w:val="006B69A0"/>
    <w:rsid w:val="006B6D93"/>
    <w:rsid w:val="006B6F12"/>
    <w:rsid w:val="006C088B"/>
    <w:rsid w:val="006C0FE2"/>
    <w:rsid w:val="006C205A"/>
    <w:rsid w:val="006C45E4"/>
    <w:rsid w:val="006C4969"/>
    <w:rsid w:val="006C4A94"/>
    <w:rsid w:val="006C4B34"/>
    <w:rsid w:val="006C4DFC"/>
    <w:rsid w:val="006C52EA"/>
    <w:rsid w:val="006C6872"/>
    <w:rsid w:val="006C6E67"/>
    <w:rsid w:val="006C7017"/>
    <w:rsid w:val="006C70D8"/>
    <w:rsid w:val="006C7205"/>
    <w:rsid w:val="006C7381"/>
    <w:rsid w:val="006C7609"/>
    <w:rsid w:val="006C79C3"/>
    <w:rsid w:val="006C79E6"/>
    <w:rsid w:val="006C7BE2"/>
    <w:rsid w:val="006C7D80"/>
    <w:rsid w:val="006D042E"/>
    <w:rsid w:val="006D0A29"/>
    <w:rsid w:val="006D0C13"/>
    <w:rsid w:val="006D0DCC"/>
    <w:rsid w:val="006D10CF"/>
    <w:rsid w:val="006D167D"/>
    <w:rsid w:val="006D16B7"/>
    <w:rsid w:val="006D28C5"/>
    <w:rsid w:val="006D2BE6"/>
    <w:rsid w:val="006D2F4F"/>
    <w:rsid w:val="006D4363"/>
    <w:rsid w:val="006D55BC"/>
    <w:rsid w:val="006D55DF"/>
    <w:rsid w:val="006D56ED"/>
    <w:rsid w:val="006D5DFF"/>
    <w:rsid w:val="006D6051"/>
    <w:rsid w:val="006D664D"/>
    <w:rsid w:val="006D6692"/>
    <w:rsid w:val="006D695D"/>
    <w:rsid w:val="006D69BF"/>
    <w:rsid w:val="006D7191"/>
    <w:rsid w:val="006D74A9"/>
    <w:rsid w:val="006D7687"/>
    <w:rsid w:val="006D7BF6"/>
    <w:rsid w:val="006D7D0B"/>
    <w:rsid w:val="006E02E7"/>
    <w:rsid w:val="006E042B"/>
    <w:rsid w:val="006E0D9E"/>
    <w:rsid w:val="006E16B8"/>
    <w:rsid w:val="006E17FE"/>
    <w:rsid w:val="006E18E9"/>
    <w:rsid w:val="006E1E8E"/>
    <w:rsid w:val="006E2262"/>
    <w:rsid w:val="006E2C69"/>
    <w:rsid w:val="006E3625"/>
    <w:rsid w:val="006E3BAF"/>
    <w:rsid w:val="006E54F6"/>
    <w:rsid w:val="006E63DD"/>
    <w:rsid w:val="006E6ACC"/>
    <w:rsid w:val="006E7731"/>
    <w:rsid w:val="006E79F9"/>
    <w:rsid w:val="006F0E69"/>
    <w:rsid w:val="006F1572"/>
    <w:rsid w:val="006F19C7"/>
    <w:rsid w:val="006F1C1B"/>
    <w:rsid w:val="006F1EC8"/>
    <w:rsid w:val="006F1FC5"/>
    <w:rsid w:val="006F21C0"/>
    <w:rsid w:val="006F2950"/>
    <w:rsid w:val="006F2A0F"/>
    <w:rsid w:val="006F2D36"/>
    <w:rsid w:val="006F387F"/>
    <w:rsid w:val="006F388F"/>
    <w:rsid w:val="006F4BEA"/>
    <w:rsid w:val="006F5258"/>
    <w:rsid w:val="006F5491"/>
    <w:rsid w:val="006F56E9"/>
    <w:rsid w:val="006F5B87"/>
    <w:rsid w:val="006F5C5B"/>
    <w:rsid w:val="006F6493"/>
    <w:rsid w:val="006F6579"/>
    <w:rsid w:val="006F72D1"/>
    <w:rsid w:val="006F744B"/>
    <w:rsid w:val="006F765D"/>
    <w:rsid w:val="006F7881"/>
    <w:rsid w:val="006F7F2A"/>
    <w:rsid w:val="007003A8"/>
    <w:rsid w:val="007009DC"/>
    <w:rsid w:val="00701435"/>
    <w:rsid w:val="00701C7C"/>
    <w:rsid w:val="0070249F"/>
    <w:rsid w:val="00702EE4"/>
    <w:rsid w:val="00703A74"/>
    <w:rsid w:val="00703B2D"/>
    <w:rsid w:val="00703C61"/>
    <w:rsid w:val="0070437A"/>
    <w:rsid w:val="0070469E"/>
    <w:rsid w:val="00704F21"/>
    <w:rsid w:val="007053FB"/>
    <w:rsid w:val="0070567A"/>
    <w:rsid w:val="00706598"/>
    <w:rsid w:val="00706B06"/>
    <w:rsid w:val="00706EA6"/>
    <w:rsid w:val="00706FBF"/>
    <w:rsid w:val="00707D84"/>
    <w:rsid w:val="00710531"/>
    <w:rsid w:val="00710CC2"/>
    <w:rsid w:val="00710FC7"/>
    <w:rsid w:val="0071136E"/>
    <w:rsid w:val="00711598"/>
    <w:rsid w:val="007118E6"/>
    <w:rsid w:val="00712011"/>
    <w:rsid w:val="00712725"/>
    <w:rsid w:val="0071299A"/>
    <w:rsid w:val="00713299"/>
    <w:rsid w:val="00714DC4"/>
    <w:rsid w:val="00714FD3"/>
    <w:rsid w:val="00715060"/>
    <w:rsid w:val="00715A12"/>
    <w:rsid w:val="00715C6A"/>
    <w:rsid w:val="00715DB4"/>
    <w:rsid w:val="0071625D"/>
    <w:rsid w:val="00716806"/>
    <w:rsid w:val="00716860"/>
    <w:rsid w:val="0071735B"/>
    <w:rsid w:val="00721A1F"/>
    <w:rsid w:val="00721CF0"/>
    <w:rsid w:val="007220BB"/>
    <w:rsid w:val="0072237D"/>
    <w:rsid w:val="007223D4"/>
    <w:rsid w:val="00722406"/>
    <w:rsid w:val="00722953"/>
    <w:rsid w:val="00723494"/>
    <w:rsid w:val="0072351A"/>
    <w:rsid w:val="00723775"/>
    <w:rsid w:val="007238EE"/>
    <w:rsid w:val="00724355"/>
    <w:rsid w:val="007243FB"/>
    <w:rsid w:val="00724AB9"/>
    <w:rsid w:val="007252C2"/>
    <w:rsid w:val="00725656"/>
    <w:rsid w:val="007265F3"/>
    <w:rsid w:val="00726882"/>
    <w:rsid w:val="00726E74"/>
    <w:rsid w:val="00726EC1"/>
    <w:rsid w:val="00727256"/>
    <w:rsid w:val="007277F1"/>
    <w:rsid w:val="00727FBC"/>
    <w:rsid w:val="0073036E"/>
    <w:rsid w:val="007304FA"/>
    <w:rsid w:val="00730552"/>
    <w:rsid w:val="007307DF"/>
    <w:rsid w:val="00730922"/>
    <w:rsid w:val="00730F7C"/>
    <w:rsid w:val="007313B4"/>
    <w:rsid w:val="007318A1"/>
    <w:rsid w:val="00731A63"/>
    <w:rsid w:val="0073245F"/>
    <w:rsid w:val="007325B6"/>
    <w:rsid w:val="0073283B"/>
    <w:rsid w:val="00732B83"/>
    <w:rsid w:val="00732C64"/>
    <w:rsid w:val="007330F4"/>
    <w:rsid w:val="0073395C"/>
    <w:rsid w:val="007339EA"/>
    <w:rsid w:val="00733E96"/>
    <w:rsid w:val="007342D5"/>
    <w:rsid w:val="00734695"/>
    <w:rsid w:val="007348E9"/>
    <w:rsid w:val="00735249"/>
    <w:rsid w:val="00735610"/>
    <w:rsid w:val="00736EC0"/>
    <w:rsid w:val="007370D2"/>
    <w:rsid w:val="007378FE"/>
    <w:rsid w:val="00737C98"/>
    <w:rsid w:val="007407C6"/>
    <w:rsid w:val="007408C4"/>
    <w:rsid w:val="007409DC"/>
    <w:rsid w:val="00742301"/>
    <w:rsid w:val="0074256D"/>
    <w:rsid w:val="00743719"/>
    <w:rsid w:val="0074379C"/>
    <w:rsid w:val="00744138"/>
    <w:rsid w:val="007443A9"/>
    <w:rsid w:val="00744B4E"/>
    <w:rsid w:val="00744E36"/>
    <w:rsid w:val="007453C2"/>
    <w:rsid w:val="00745476"/>
    <w:rsid w:val="00745A80"/>
    <w:rsid w:val="00745ADE"/>
    <w:rsid w:val="00745F38"/>
    <w:rsid w:val="00746CA6"/>
    <w:rsid w:val="00746D35"/>
    <w:rsid w:val="0074705D"/>
    <w:rsid w:val="0074733A"/>
    <w:rsid w:val="0074739E"/>
    <w:rsid w:val="0075088F"/>
    <w:rsid w:val="0075205D"/>
    <w:rsid w:val="00752109"/>
    <w:rsid w:val="007525E6"/>
    <w:rsid w:val="0075342C"/>
    <w:rsid w:val="0075495F"/>
    <w:rsid w:val="00755247"/>
    <w:rsid w:val="007555C7"/>
    <w:rsid w:val="00756A7E"/>
    <w:rsid w:val="00756AFC"/>
    <w:rsid w:val="00756B8D"/>
    <w:rsid w:val="00756E6A"/>
    <w:rsid w:val="00757044"/>
    <w:rsid w:val="00761595"/>
    <w:rsid w:val="0076271B"/>
    <w:rsid w:val="00762934"/>
    <w:rsid w:val="00762A33"/>
    <w:rsid w:val="00762A6D"/>
    <w:rsid w:val="007635DC"/>
    <w:rsid w:val="00763767"/>
    <w:rsid w:val="00763B41"/>
    <w:rsid w:val="007645C3"/>
    <w:rsid w:val="007668D1"/>
    <w:rsid w:val="00766F77"/>
    <w:rsid w:val="00767CEC"/>
    <w:rsid w:val="00770F20"/>
    <w:rsid w:val="00771347"/>
    <w:rsid w:val="00771F9C"/>
    <w:rsid w:val="00772089"/>
    <w:rsid w:val="00772F58"/>
    <w:rsid w:val="0077359A"/>
    <w:rsid w:val="00773814"/>
    <w:rsid w:val="00773A57"/>
    <w:rsid w:val="007740DE"/>
    <w:rsid w:val="00774223"/>
    <w:rsid w:val="0077478D"/>
    <w:rsid w:val="007749AA"/>
    <w:rsid w:val="007749F4"/>
    <w:rsid w:val="00775213"/>
    <w:rsid w:val="0077617F"/>
    <w:rsid w:val="00776DBA"/>
    <w:rsid w:val="00776F5E"/>
    <w:rsid w:val="00776FD6"/>
    <w:rsid w:val="00777F79"/>
    <w:rsid w:val="007804CF"/>
    <w:rsid w:val="00780600"/>
    <w:rsid w:val="007806C7"/>
    <w:rsid w:val="0078160B"/>
    <w:rsid w:val="007819A1"/>
    <w:rsid w:val="00781B2B"/>
    <w:rsid w:val="00782A1D"/>
    <w:rsid w:val="00782A36"/>
    <w:rsid w:val="00782FFC"/>
    <w:rsid w:val="0078356D"/>
    <w:rsid w:val="00783C28"/>
    <w:rsid w:val="00784CDF"/>
    <w:rsid w:val="00785308"/>
    <w:rsid w:val="007858BC"/>
    <w:rsid w:val="007859FB"/>
    <w:rsid w:val="00785EEA"/>
    <w:rsid w:val="0078621A"/>
    <w:rsid w:val="00786D80"/>
    <w:rsid w:val="00786E5D"/>
    <w:rsid w:val="007870CE"/>
    <w:rsid w:val="007900EF"/>
    <w:rsid w:val="007902D3"/>
    <w:rsid w:val="00790409"/>
    <w:rsid w:val="0079114E"/>
    <w:rsid w:val="007912DD"/>
    <w:rsid w:val="00791B41"/>
    <w:rsid w:val="00791C52"/>
    <w:rsid w:val="00792A63"/>
    <w:rsid w:val="00792AD3"/>
    <w:rsid w:val="00792E74"/>
    <w:rsid w:val="00793382"/>
    <w:rsid w:val="007934FD"/>
    <w:rsid w:val="00793549"/>
    <w:rsid w:val="0079393F"/>
    <w:rsid w:val="00793C9E"/>
    <w:rsid w:val="00795420"/>
    <w:rsid w:val="00795571"/>
    <w:rsid w:val="00795D32"/>
    <w:rsid w:val="007960B5"/>
    <w:rsid w:val="00796912"/>
    <w:rsid w:val="00796CFE"/>
    <w:rsid w:val="0079720C"/>
    <w:rsid w:val="007A0AC0"/>
    <w:rsid w:val="007A0D0F"/>
    <w:rsid w:val="007A18C6"/>
    <w:rsid w:val="007A1DC1"/>
    <w:rsid w:val="007A1E9C"/>
    <w:rsid w:val="007A1F4E"/>
    <w:rsid w:val="007A27F1"/>
    <w:rsid w:val="007A2C15"/>
    <w:rsid w:val="007A2D6B"/>
    <w:rsid w:val="007A2F68"/>
    <w:rsid w:val="007A3E8A"/>
    <w:rsid w:val="007A4F18"/>
    <w:rsid w:val="007A53D8"/>
    <w:rsid w:val="007A557B"/>
    <w:rsid w:val="007A5727"/>
    <w:rsid w:val="007A5ED8"/>
    <w:rsid w:val="007A61CC"/>
    <w:rsid w:val="007A6355"/>
    <w:rsid w:val="007A6472"/>
    <w:rsid w:val="007A65CD"/>
    <w:rsid w:val="007A6B28"/>
    <w:rsid w:val="007B1075"/>
    <w:rsid w:val="007B14FD"/>
    <w:rsid w:val="007B172C"/>
    <w:rsid w:val="007B206E"/>
    <w:rsid w:val="007B301C"/>
    <w:rsid w:val="007B3320"/>
    <w:rsid w:val="007B34B3"/>
    <w:rsid w:val="007B382B"/>
    <w:rsid w:val="007B4500"/>
    <w:rsid w:val="007B49B8"/>
    <w:rsid w:val="007B4A7A"/>
    <w:rsid w:val="007B4BE3"/>
    <w:rsid w:val="007B5285"/>
    <w:rsid w:val="007B5766"/>
    <w:rsid w:val="007B5C73"/>
    <w:rsid w:val="007B5D50"/>
    <w:rsid w:val="007B63D4"/>
    <w:rsid w:val="007B661C"/>
    <w:rsid w:val="007B6A39"/>
    <w:rsid w:val="007B6C5F"/>
    <w:rsid w:val="007B7645"/>
    <w:rsid w:val="007C0354"/>
    <w:rsid w:val="007C069A"/>
    <w:rsid w:val="007C0B44"/>
    <w:rsid w:val="007C0F3E"/>
    <w:rsid w:val="007C1C46"/>
    <w:rsid w:val="007C1E7C"/>
    <w:rsid w:val="007C2B36"/>
    <w:rsid w:val="007C2BEE"/>
    <w:rsid w:val="007C36D5"/>
    <w:rsid w:val="007C3D6A"/>
    <w:rsid w:val="007C3F82"/>
    <w:rsid w:val="007C3FE9"/>
    <w:rsid w:val="007C41D2"/>
    <w:rsid w:val="007C4449"/>
    <w:rsid w:val="007C4721"/>
    <w:rsid w:val="007C4AD6"/>
    <w:rsid w:val="007C54CA"/>
    <w:rsid w:val="007C6D5E"/>
    <w:rsid w:val="007C76D4"/>
    <w:rsid w:val="007C77B4"/>
    <w:rsid w:val="007C79DD"/>
    <w:rsid w:val="007C7A76"/>
    <w:rsid w:val="007C7B9F"/>
    <w:rsid w:val="007D054D"/>
    <w:rsid w:val="007D0B74"/>
    <w:rsid w:val="007D0F31"/>
    <w:rsid w:val="007D1185"/>
    <w:rsid w:val="007D2231"/>
    <w:rsid w:val="007D2946"/>
    <w:rsid w:val="007D2A9E"/>
    <w:rsid w:val="007D2CED"/>
    <w:rsid w:val="007D2E3C"/>
    <w:rsid w:val="007D2E46"/>
    <w:rsid w:val="007D2EA9"/>
    <w:rsid w:val="007D31D9"/>
    <w:rsid w:val="007D35E4"/>
    <w:rsid w:val="007D385C"/>
    <w:rsid w:val="007D3927"/>
    <w:rsid w:val="007D3928"/>
    <w:rsid w:val="007D4172"/>
    <w:rsid w:val="007D45C2"/>
    <w:rsid w:val="007D4694"/>
    <w:rsid w:val="007D481E"/>
    <w:rsid w:val="007D4B5D"/>
    <w:rsid w:val="007D4F71"/>
    <w:rsid w:val="007D5324"/>
    <w:rsid w:val="007D59AA"/>
    <w:rsid w:val="007D59F9"/>
    <w:rsid w:val="007D5B38"/>
    <w:rsid w:val="007D6C14"/>
    <w:rsid w:val="007D6CE4"/>
    <w:rsid w:val="007D6DEC"/>
    <w:rsid w:val="007D6ECA"/>
    <w:rsid w:val="007D72DE"/>
    <w:rsid w:val="007E0267"/>
    <w:rsid w:val="007E05B3"/>
    <w:rsid w:val="007E0951"/>
    <w:rsid w:val="007E0CBC"/>
    <w:rsid w:val="007E1212"/>
    <w:rsid w:val="007E1305"/>
    <w:rsid w:val="007E1779"/>
    <w:rsid w:val="007E1C8D"/>
    <w:rsid w:val="007E1E37"/>
    <w:rsid w:val="007E1E3B"/>
    <w:rsid w:val="007E1F05"/>
    <w:rsid w:val="007E2274"/>
    <w:rsid w:val="007E22E7"/>
    <w:rsid w:val="007E2C74"/>
    <w:rsid w:val="007E315A"/>
    <w:rsid w:val="007E33ED"/>
    <w:rsid w:val="007E3700"/>
    <w:rsid w:val="007E3977"/>
    <w:rsid w:val="007E3B85"/>
    <w:rsid w:val="007E3E08"/>
    <w:rsid w:val="007E4403"/>
    <w:rsid w:val="007E4BB8"/>
    <w:rsid w:val="007E5213"/>
    <w:rsid w:val="007E533C"/>
    <w:rsid w:val="007E54A0"/>
    <w:rsid w:val="007E5884"/>
    <w:rsid w:val="007E5F85"/>
    <w:rsid w:val="007E6427"/>
    <w:rsid w:val="007E6665"/>
    <w:rsid w:val="007E6A27"/>
    <w:rsid w:val="007E6ADB"/>
    <w:rsid w:val="007E6C05"/>
    <w:rsid w:val="007E6F79"/>
    <w:rsid w:val="007E7092"/>
    <w:rsid w:val="007E73E7"/>
    <w:rsid w:val="007E774C"/>
    <w:rsid w:val="007F0A40"/>
    <w:rsid w:val="007F0A48"/>
    <w:rsid w:val="007F0E47"/>
    <w:rsid w:val="007F12CA"/>
    <w:rsid w:val="007F1A51"/>
    <w:rsid w:val="007F1ABD"/>
    <w:rsid w:val="007F25EA"/>
    <w:rsid w:val="007F266B"/>
    <w:rsid w:val="007F3065"/>
    <w:rsid w:val="007F30AC"/>
    <w:rsid w:val="007F30B9"/>
    <w:rsid w:val="007F348B"/>
    <w:rsid w:val="007F3720"/>
    <w:rsid w:val="007F3866"/>
    <w:rsid w:val="007F4106"/>
    <w:rsid w:val="007F42F2"/>
    <w:rsid w:val="007F45A0"/>
    <w:rsid w:val="007F49AF"/>
    <w:rsid w:val="007F4C01"/>
    <w:rsid w:val="007F55DB"/>
    <w:rsid w:val="007F5997"/>
    <w:rsid w:val="007F5D71"/>
    <w:rsid w:val="007F5F92"/>
    <w:rsid w:val="007F600D"/>
    <w:rsid w:val="007F6369"/>
    <w:rsid w:val="007F6B88"/>
    <w:rsid w:val="007F6BA8"/>
    <w:rsid w:val="007F7D1D"/>
    <w:rsid w:val="00800CA1"/>
    <w:rsid w:val="00801958"/>
    <w:rsid w:val="008021D8"/>
    <w:rsid w:val="008024FE"/>
    <w:rsid w:val="0080265C"/>
    <w:rsid w:val="00802F7C"/>
    <w:rsid w:val="0080322E"/>
    <w:rsid w:val="00804B20"/>
    <w:rsid w:val="00804C4B"/>
    <w:rsid w:val="00804C64"/>
    <w:rsid w:val="00805606"/>
    <w:rsid w:val="00805AB4"/>
    <w:rsid w:val="00805F14"/>
    <w:rsid w:val="008062F6"/>
    <w:rsid w:val="008062FA"/>
    <w:rsid w:val="008065BA"/>
    <w:rsid w:val="008066A8"/>
    <w:rsid w:val="00806A4B"/>
    <w:rsid w:val="008076A2"/>
    <w:rsid w:val="0080795D"/>
    <w:rsid w:val="00807F6F"/>
    <w:rsid w:val="008103DE"/>
    <w:rsid w:val="0081057E"/>
    <w:rsid w:val="008107A3"/>
    <w:rsid w:val="00810B67"/>
    <w:rsid w:val="00811782"/>
    <w:rsid w:val="00811BF4"/>
    <w:rsid w:val="00811F0E"/>
    <w:rsid w:val="008130CB"/>
    <w:rsid w:val="00813337"/>
    <w:rsid w:val="00814199"/>
    <w:rsid w:val="00814674"/>
    <w:rsid w:val="0081473D"/>
    <w:rsid w:val="00814B44"/>
    <w:rsid w:val="0081525B"/>
    <w:rsid w:val="00815B7A"/>
    <w:rsid w:val="00815C19"/>
    <w:rsid w:val="00815F0A"/>
    <w:rsid w:val="00815F9C"/>
    <w:rsid w:val="0081632C"/>
    <w:rsid w:val="00817633"/>
    <w:rsid w:val="008177D4"/>
    <w:rsid w:val="00817EC7"/>
    <w:rsid w:val="008209CA"/>
    <w:rsid w:val="00821175"/>
    <w:rsid w:val="008214FD"/>
    <w:rsid w:val="00821635"/>
    <w:rsid w:val="00821831"/>
    <w:rsid w:val="00822291"/>
    <w:rsid w:val="008229BF"/>
    <w:rsid w:val="00822C48"/>
    <w:rsid w:val="008234BE"/>
    <w:rsid w:val="00824365"/>
    <w:rsid w:val="0082471E"/>
    <w:rsid w:val="00824FEC"/>
    <w:rsid w:val="008252B5"/>
    <w:rsid w:val="008257F2"/>
    <w:rsid w:val="00825B3A"/>
    <w:rsid w:val="00825DA7"/>
    <w:rsid w:val="008260AB"/>
    <w:rsid w:val="008261BF"/>
    <w:rsid w:val="0082661F"/>
    <w:rsid w:val="00827073"/>
    <w:rsid w:val="00827320"/>
    <w:rsid w:val="00827363"/>
    <w:rsid w:val="00830554"/>
    <w:rsid w:val="00830599"/>
    <w:rsid w:val="00830DDD"/>
    <w:rsid w:val="00831435"/>
    <w:rsid w:val="00831681"/>
    <w:rsid w:val="00831FBB"/>
    <w:rsid w:val="00832576"/>
    <w:rsid w:val="008328FF"/>
    <w:rsid w:val="00832CCF"/>
    <w:rsid w:val="00833CBB"/>
    <w:rsid w:val="00834542"/>
    <w:rsid w:val="00835CAD"/>
    <w:rsid w:val="008377A0"/>
    <w:rsid w:val="008378CC"/>
    <w:rsid w:val="00837AE9"/>
    <w:rsid w:val="00837E5B"/>
    <w:rsid w:val="00840514"/>
    <w:rsid w:val="008413AB"/>
    <w:rsid w:val="008417DB"/>
    <w:rsid w:val="00841A38"/>
    <w:rsid w:val="00841AA9"/>
    <w:rsid w:val="00841B9F"/>
    <w:rsid w:val="00842130"/>
    <w:rsid w:val="008421A8"/>
    <w:rsid w:val="00843341"/>
    <w:rsid w:val="008438AC"/>
    <w:rsid w:val="00843C6E"/>
    <w:rsid w:val="00843E95"/>
    <w:rsid w:val="00844143"/>
    <w:rsid w:val="008441A8"/>
    <w:rsid w:val="00844760"/>
    <w:rsid w:val="00844991"/>
    <w:rsid w:val="00844ADD"/>
    <w:rsid w:val="00844B73"/>
    <w:rsid w:val="00845140"/>
    <w:rsid w:val="0084532F"/>
    <w:rsid w:val="008453BF"/>
    <w:rsid w:val="0084558A"/>
    <w:rsid w:val="008455A5"/>
    <w:rsid w:val="00845BAE"/>
    <w:rsid w:val="00845F2B"/>
    <w:rsid w:val="00845FCF"/>
    <w:rsid w:val="00846322"/>
    <w:rsid w:val="00846BA7"/>
    <w:rsid w:val="0084708F"/>
    <w:rsid w:val="00847367"/>
    <w:rsid w:val="00847462"/>
    <w:rsid w:val="00847D88"/>
    <w:rsid w:val="00847FA9"/>
    <w:rsid w:val="008502E9"/>
    <w:rsid w:val="00850584"/>
    <w:rsid w:val="00850BAE"/>
    <w:rsid w:val="00850EA9"/>
    <w:rsid w:val="00851457"/>
    <w:rsid w:val="008516E8"/>
    <w:rsid w:val="00851CBC"/>
    <w:rsid w:val="00851D8D"/>
    <w:rsid w:val="00851EFD"/>
    <w:rsid w:val="00852264"/>
    <w:rsid w:val="00852564"/>
    <w:rsid w:val="008527D9"/>
    <w:rsid w:val="008537E9"/>
    <w:rsid w:val="008541F6"/>
    <w:rsid w:val="008547A3"/>
    <w:rsid w:val="00854DF5"/>
    <w:rsid w:val="00855746"/>
    <w:rsid w:val="00855842"/>
    <w:rsid w:val="00855FC4"/>
    <w:rsid w:val="008563C1"/>
    <w:rsid w:val="00856B7C"/>
    <w:rsid w:val="00857782"/>
    <w:rsid w:val="00860A8B"/>
    <w:rsid w:val="00860D3B"/>
    <w:rsid w:val="00861F5D"/>
    <w:rsid w:val="00861FCD"/>
    <w:rsid w:val="00862058"/>
    <w:rsid w:val="00863EAD"/>
    <w:rsid w:val="00864F9A"/>
    <w:rsid w:val="00865054"/>
    <w:rsid w:val="008659B9"/>
    <w:rsid w:val="00865AEF"/>
    <w:rsid w:val="0086617D"/>
    <w:rsid w:val="008664DE"/>
    <w:rsid w:val="008664F9"/>
    <w:rsid w:val="00866534"/>
    <w:rsid w:val="0086686C"/>
    <w:rsid w:val="00866926"/>
    <w:rsid w:val="00867260"/>
    <w:rsid w:val="00867BA1"/>
    <w:rsid w:val="00870C44"/>
    <w:rsid w:val="008710D6"/>
    <w:rsid w:val="0087180E"/>
    <w:rsid w:val="00871C63"/>
    <w:rsid w:val="00871D3F"/>
    <w:rsid w:val="00872231"/>
    <w:rsid w:val="00872436"/>
    <w:rsid w:val="008724C9"/>
    <w:rsid w:val="0087259A"/>
    <w:rsid w:val="00872932"/>
    <w:rsid w:val="00872B3E"/>
    <w:rsid w:val="00873548"/>
    <w:rsid w:val="00873A69"/>
    <w:rsid w:val="00873CE9"/>
    <w:rsid w:val="00875D1B"/>
    <w:rsid w:val="00876C95"/>
    <w:rsid w:val="0087723B"/>
    <w:rsid w:val="008774D3"/>
    <w:rsid w:val="00877F5B"/>
    <w:rsid w:val="00880803"/>
    <w:rsid w:val="00880916"/>
    <w:rsid w:val="00880D5F"/>
    <w:rsid w:val="00880D60"/>
    <w:rsid w:val="00880E22"/>
    <w:rsid w:val="00880F9B"/>
    <w:rsid w:val="00881289"/>
    <w:rsid w:val="00882B6B"/>
    <w:rsid w:val="00882F72"/>
    <w:rsid w:val="008837FA"/>
    <w:rsid w:val="0088415F"/>
    <w:rsid w:val="0088428D"/>
    <w:rsid w:val="0088485D"/>
    <w:rsid w:val="00884BC8"/>
    <w:rsid w:val="00884F7A"/>
    <w:rsid w:val="0088507C"/>
    <w:rsid w:val="008855DA"/>
    <w:rsid w:val="00885AA7"/>
    <w:rsid w:val="008861F3"/>
    <w:rsid w:val="00886392"/>
    <w:rsid w:val="00886AF2"/>
    <w:rsid w:val="00886CEA"/>
    <w:rsid w:val="00886FD2"/>
    <w:rsid w:val="00887512"/>
    <w:rsid w:val="00887F58"/>
    <w:rsid w:val="008911B8"/>
    <w:rsid w:val="008914FD"/>
    <w:rsid w:val="008918FA"/>
    <w:rsid w:val="00891A50"/>
    <w:rsid w:val="00892010"/>
    <w:rsid w:val="008921D1"/>
    <w:rsid w:val="008922E8"/>
    <w:rsid w:val="008923C7"/>
    <w:rsid w:val="00892F02"/>
    <w:rsid w:val="00893578"/>
    <w:rsid w:val="00893B02"/>
    <w:rsid w:val="00893CDE"/>
    <w:rsid w:val="008948BB"/>
    <w:rsid w:val="00894BB9"/>
    <w:rsid w:val="00895A93"/>
    <w:rsid w:val="00896D99"/>
    <w:rsid w:val="00896E0E"/>
    <w:rsid w:val="008974EC"/>
    <w:rsid w:val="008975E8"/>
    <w:rsid w:val="008A0041"/>
    <w:rsid w:val="008A022D"/>
    <w:rsid w:val="008A0427"/>
    <w:rsid w:val="008A07B4"/>
    <w:rsid w:val="008A08C1"/>
    <w:rsid w:val="008A0CC4"/>
    <w:rsid w:val="008A11AC"/>
    <w:rsid w:val="008A1DCA"/>
    <w:rsid w:val="008A23A7"/>
    <w:rsid w:val="008A28B2"/>
    <w:rsid w:val="008A2A66"/>
    <w:rsid w:val="008A2C94"/>
    <w:rsid w:val="008A2D1D"/>
    <w:rsid w:val="008A2E9B"/>
    <w:rsid w:val="008A34E8"/>
    <w:rsid w:val="008A3679"/>
    <w:rsid w:val="008A379B"/>
    <w:rsid w:val="008A37FB"/>
    <w:rsid w:val="008A3AF9"/>
    <w:rsid w:val="008A48A9"/>
    <w:rsid w:val="008A48BF"/>
    <w:rsid w:val="008A4B99"/>
    <w:rsid w:val="008A7877"/>
    <w:rsid w:val="008A7C92"/>
    <w:rsid w:val="008A7CA6"/>
    <w:rsid w:val="008B0199"/>
    <w:rsid w:val="008B0461"/>
    <w:rsid w:val="008B096F"/>
    <w:rsid w:val="008B0A7D"/>
    <w:rsid w:val="008B0B1A"/>
    <w:rsid w:val="008B1205"/>
    <w:rsid w:val="008B1AE6"/>
    <w:rsid w:val="008B209B"/>
    <w:rsid w:val="008B2B39"/>
    <w:rsid w:val="008B2BA1"/>
    <w:rsid w:val="008B2BDF"/>
    <w:rsid w:val="008B2DD4"/>
    <w:rsid w:val="008B3D94"/>
    <w:rsid w:val="008B424F"/>
    <w:rsid w:val="008B4308"/>
    <w:rsid w:val="008B4A77"/>
    <w:rsid w:val="008B4AC6"/>
    <w:rsid w:val="008B4C64"/>
    <w:rsid w:val="008B5143"/>
    <w:rsid w:val="008B51C8"/>
    <w:rsid w:val="008B538A"/>
    <w:rsid w:val="008B6237"/>
    <w:rsid w:val="008B6383"/>
    <w:rsid w:val="008B72A3"/>
    <w:rsid w:val="008B768C"/>
    <w:rsid w:val="008B7D55"/>
    <w:rsid w:val="008B7DE3"/>
    <w:rsid w:val="008C0588"/>
    <w:rsid w:val="008C096C"/>
    <w:rsid w:val="008C0A0B"/>
    <w:rsid w:val="008C1523"/>
    <w:rsid w:val="008C1EF6"/>
    <w:rsid w:val="008C20B6"/>
    <w:rsid w:val="008C2908"/>
    <w:rsid w:val="008C2CB6"/>
    <w:rsid w:val="008C2EF5"/>
    <w:rsid w:val="008C30C0"/>
    <w:rsid w:val="008C30CA"/>
    <w:rsid w:val="008C39F6"/>
    <w:rsid w:val="008C3AF6"/>
    <w:rsid w:val="008C3C89"/>
    <w:rsid w:val="008C3DCB"/>
    <w:rsid w:val="008C4530"/>
    <w:rsid w:val="008C4874"/>
    <w:rsid w:val="008C4D6D"/>
    <w:rsid w:val="008C52FB"/>
    <w:rsid w:val="008C5FC6"/>
    <w:rsid w:val="008C64D0"/>
    <w:rsid w:val="008C6732"/>
    <w:rsid w:val="008C73D9"/>
    <w:rsid w:val="008C74EA"/>
    <w:rsid w:val="008C7795"/>
    <w:rsid w:val="008C7813"/>
    <w:rsid w:val="008C7FCD"/>
    <w:rsid w:val="008D0541"/>
    <w:rsid w:val="008D06FE"/>
    <w:rsid w:val="008D0923"/>
    <w:rsid w:val="008D0F4B"/>
    <w:rsid w:val="008D11EF"/>
    <w:rsid w:val="008D193A"/>
    <w:rsid w:val="008D1B4C"/>
    <w:rsid w:val="008D1DE9"/>
    <w:rsid w:val="008D2BE9"/>
    <w:rsid w:val="008D2C25"/>
    <w:rsid w:val="008D2F6C"/>
    <w:rsid w:val="008D3950"/>
    <w:rsid w:val="008D3DA9"/>
    <w:rsid w:val="008D40D6"/>
    <w:rsid w:val="008D47F6"/>
    <w:rsid w:val="008D4F15"/>
    <w:rsid w:val="008D5064"/>
    <w:rsid w:val="008D574B"/>
    <w:rsid w:val="008D696E"/>
    <w:rsid w:val="008D6C52"/>
    <w:rsid w:val="008E02B8"/>
    <w:rsid w:val="008E07B8"/>
    <w:rsid w:val="008E1008"/>
    <w:rsid w:val="008E124D"/>
    <w:rsid w:val="008E1743"/>
    <w:rsid w:val="008E1A3D"/>
    <w:rsid w:val="008E1BFA"/>
    <w:rsid w:val="008E2355"/>
    <w:rsid w:val="008E3047"/>
    <w:rsid w:val="008E31E1"/>
    <w:rsid w:val="008E34E3"/>
    <w:rsid w:val="008E41B1"/>
    <w:rsid w:val="008E4231"/>
    <w:rsid w:val="008E4E2E"/>
    <w:rsid w:val="008E62B8"/>
    <w:rsid w:val="008E6B7D"/>
    <w:rsid w:val="008E6C0A"/>
    <w:rsid w:val="008E7AA4"/>
    <w:rsid w:val="008F06A0"/>
    <w:rsid w:val="008F06C9"/>
    <w:rsid w:val="008F06F5"/>
    <w:rsid w:val="008F0FF3"/>
    <w:rsid w:val="008F1671"/>
    <w:rsid w:val="008F183D"/>
    <w:rsid w:val="008F1CE4"/>
    <w:rsid w:val="008F1E88"/>
    <w:rsid w:val="008F2010"/>
    <w:rsid w:val="008F229E"/>
    <w:rsid w:val="008F2718"/>
    <w:rsid w:val="008F2983"/>
    <w:rsid w:val="008F2998"/>
    <w:rsid w:val="008F352B"/>
    <w:rsid w:val="008F384E"/>
    <w:rsid w:val="008F39F9"/>
    <w:rsid w:val="008F3C0D"/>
    <w:rsid w:val="008F40C7"/>
    <w:rsid w:val="008F4127"/>
    <w:rsid w:val="008F55FB"/>
    <w:rsid w:val="008F565A"/>
    <w:rsid w:val="008F5BF5"/>
    <w:rsid w:val="008F605A"/>
    <w:rsid w:val="008F6CED"/>
    <w:rsid w:val="008F6E53"/>
    <w:rsid w:val="008F769E"/>
    <w:rsid w:val="008F78A5"/>
    <w:rsid w:val="009009D5"/>
    <w:rsid w:val="00900D04"/>
    <w:rsid w:val="00900E5A"/>
    <w:rsid w:val="00900F28"/>
    <w:rsid w:val="00900FE0"/>
    <w:rsid w:val="00901C22"/>
    <w:rsid w:val="00901EA4"/>
    <w:rsid w:val="00901F1B"/>
    <w:rsid w:val="009020AD"/>
    <w:rsid w:val="009020B6"/>
    <w:rsid w:val="009026FE"/>
    <w:rsid w:val="009034BE"/>
    <w:rsid w:val="00903893"/>
    <w:rsid w:val="00904A40"/>
    <w:rsid w:val="009054D5"/>
    <w:rsid w:val="009055A5"/>
    <w:rsid w:val="00905616"/>
    <w:rsid w:val="00905AF1"/>
    <w:rsid w:val="00905B98"/>
    <w:rsid w:val="00905C6D"/>
    <w:rsid w:val="00905C6E"/>
    <w:rsid w:val="00905C70"/>
    <w:rsid w:val="009061B1"/>
    <w:rsid w:val="00906889"/>
    <w:rsid w:val="00906BAD"/>
    <w:rsid w:val="00906F8C"/>
    <w:rsid w:val="009074E4"/>
    <w:rsid w:val="009075A6"/>
    <w:rsid w:val="009075C7"/>
    <w:rsid w:val="0090778C"/>
    <w:rsid w:val="00907BA5"/>
    <w:rsid w:val="0091059B"/>
    <w:rsid w:val="00911371"/>
    <w:rsid w:val="009114D7"/>
    <w:rsid w:val="00911AD8"/>
    <w:rsid w:val="00911FD5"/>
    <w:rsid w:val="00912209"/>
    <w:rsid w:val="00912691"/>
    <w:rsid w:val="00912700"/>
    <w:rsid w:val="0091288F"/>
    <w:rsid w:val="00914239"/>
    <w:rsid w:val="0091446B"/>
    <w:rsid w:val="009149F0"/>
    <w:rsid w:val="009151B2"/>
    <w:rsid w:val="00915405"/>
    <w:rsid w:val="0091577C"/>
    <w:rsid w:val="00915956"/>
    <w:rsid w:val="009159AF"/>
    <w:rsid w:val="00915E4A"/>
    <w:rsid w:val="00915F26"/>
    <w:rsid w:val="00916903"/>
    <w:rsid w:val="00916A54"/>
    <w:rsid w:val="00916DA0"/>
    <w:rsid w:val="00917241"/>
    <w:rsid w:val="0091728B"/>
    <w:rsid w:val="00917745"/>
    <w:rsid w:val="00917C8A"/>
    <w:rsid w:val="0092009F"/>
    <w:rsid w:val="00920DB2"/>
    <w:rsid w:val="009216F1"/>
    <w:rsid w:val="00921B48"/>
    <w:rsid w:val="00921D25"/>
    <w:rsid w:val="009225B8"/>
    <w:rsid w:val="009230A4"/>
    <w:rsid w:val="009231D1"/>
    <w:rsid w:val="009234E3"/>
    <w:rsid w:val="00923928"/>
    <w:rsid w:val="009242D5"/>
    <w:rsid w:val="00924636"/>
    <w:rsid w:val="00924EE8"/>
    <w:rsid w:val="0092577B"/>
    <w:rsid w:val="00925BBB"/>
    <w:rsid w:val="00925EC7"/>
    <w:rsid w:val="00926062"/>
    <w:rsid w:val="0092670D"/>
    <w:rsid w:val="00926751"/>
    <w:rsid w:val="00927508"/>
    <w:rsid w:val="009303B0"/>
    <w:rsid w:val="00930C5E"/>
    <w:rsid w:val="00930CAC"/>
    <w:rsid w:val="00930E32"/>
    <w:rsid w:val="00931F30"/>
    <w:rsid w:val="00932629"/>
    <w:rsid w:val="00932B39"/>
    <w:rsid w:val="009339E3"/>
    <w:rsid w:val="00933C91"/>
    <w:rsid w:val="00934D50"/>
    <w:rsid w:val="00934F1F"/>
    <w:rsid w:val="00935546"/>
    <w:rsid w:val="00935F87"/>
    <w:rsid w:val="00936154"/>
    <w:rsid w:val="00936231"/>
    <w:rsid w:val="009363DA"/>
    <w:rsid w:val="009364CA"/>
    <w:rsid w:val="00936CA0"/>
    <w:rsid w:val="00936F00"/>
    <w:rsid w:val="00937232"/>
    <w:rsid w:val="00937E89"/>
    <w:rsid w:val="00937E9D"/>
    <w:rsid w:val="00937F0C"/>
    <w:rsid w:val="009417AD"/>
    <w:rsid w:val="00941D7E"/>
    <w:rsid w:val="00941DDE"/>
    <w:rsid w:val="00942A2E"/>
    <w:rsid w:val="00943226"/>
    <w:rsid w:val="00943C95"/>
    <w:rsid w:val="00944620"/>
    <w:rsid w:val="00944796"/>
    <w:rsid w:val="00944864"/>
    <w:rsid w:val="00944C6C"/>
    <w:rsid w:val="00944E44"/>
    <w:rsid w:val="00945A59"/>
    <w:rsid w:val="00946460"/>
    <w:rsid w:val="0094675E"/>
    <w:rsid w:val="00947074"/>
    <w:rsid w:val="009472EB"/>
    <w:rsid w:val="00947446"/>
    <w:rsid w:val="00947F98"/>
    <w:rsid w:val="00950AAA"/>
    <w:rsid w:val="00950B3F"/>
    <w:rsid w:val="00951582"/>
    <w:rsid w:val="00951D37"/>
    <w:rsid w:val="00951F3B"/>
    <w:rsid w:val="00952281"/>
    <w:rsid w:val="0095247F"/>
    <w:rsid w:val="0095273C"/>
    <w:rsid w:val="009529BA"/>
    <w:rsid w:val="00953117"/>
    <w:rsid w:val="00953574"/>
    <w:rsid w:val="00953B6C"/>
    <w:rsid w:val="00953BFA"/>
    <w:rsid w:val="00953E15"/>
    <w:rsid w:val="0095435E"/>
    <w:rsid w:val="009548D1"/>
    <w:rsid w:val="009555F7"/>
    <w:rsid w:val="00956042"/>
    <w:rsid w:val="0095631F"/>
    <w:rsid w:val="00956BF0"/>
    <w:rsid w:val="00957CDF"/>
    <w:rsid w:val="00957E05"/>
    <w:rsid w:val="00960297"/>
    <w:rsid w:val="00960979"/>
    <w:rsid w:val="00960BB4"/>
    <w:rsid w:val="00960C21"/>
    <w:rsid w:val="00961014"/>
    <w:rsid w:val="00961371"/>
    <w:rsid w:val="00961914"/>
    <w:rsid w:val="00961A41"/>
    <w:rsid w:val="00961E91"/>
    <w:rsid w:val="00962614"/>
    <w:rsid w:val="009627C5"/>
    <w:rsid w:val="00963D45"/>
    <w:rsid w:val="00964D85"/>
    <w:rsid w:val="009657BF"/>
    <w:rsid w:val="00965AAC"/>
    <w:rsid w:val="00965B44"/>
    <w:rsid w:val="00966000"/>
    <w:rsid w:val="0096686E"/>
    <w:rsid w:val="00966EFC"/>
    <w:rsid w:val="00966F27"/>
    <w:rsid w:val="009675D0"/>
    <w:rsid w:val="0096772E"/>
    <w:rsid w:val="00967A94"/>
    <w:rsid w:val="00970E9E"/>
    <w:rsid w:val="009715A0"/>
    <w:rsid w:val="00971B14"/>
    <w:rsid w:val="00971D43"/>
    <w:rsid w:val="00971E2D"/>
    <w:rsid w:val="00972B61"/>
    <w:rsid w:val="009730F6"/>
    <w:rsid w:val="00973741"/>
    <w:rsid w:val="009740CE"/>
    <w:rsid w:val="00974347"/>
    <w:rsid w:val="00974D73"/>
    <w:rsid w:val="009752B9"/>
    <w:rsid w:val="00975433"/>
    <w:rsid w:val="009757F8"/>
    <w:rsid w:val="00975A79"/>
    <w:rsid w:val="0097604B"/>
    <w:rsid w:val="0097613C"/>
    <w:rsid w:val="0097784B"/>
    <w:rsid w:val="00977FDF"/>
    <w:rsid w:val="00980A89"/>
    <w:rsid w:val="00980AAB"/>
    <w:rsid w:val="009814DA"/>
    <w:rsid w:val="00982315"/>
    <w:rsid w:val="00982FB4"/>
    <w:rsid w:val="00983255"/>
    <w:rsid w:val="0098368E"/>
    <w:rsid w:val="00983D74"/>
    <w:rsid w:val="00983D95"/>
    <w:rsid w:val="009841AA"/>
    <w:rsid w:val="00984875"/>
    <w:rsid w:val="009854D9"/>
    <w:rsid w:val="00986402"/>
    <w:rsid w:val="00986B8D"/>
    <w:rsid w:val="00986D5C"/>
    <w:rsid w:val="009903E6"/>
    <w:rsid w:val="009914F5"/>
    <w:rsid w:val="00992412"/>
    <w:rsid w:val="0099242A"/>
    <w:rsid w:val="00992560"/>
    <w:rsid w:val="00992804"/>
    <w:rsid w:val="00992970"/>
    <w:rsid w:val="009932D3"/>
    <w:rsid w:val="00993709"/>
    <w:rsid w:val="00993816"/>
    <w:rsid w:val="00993A5F"/>
    <w:rsid w:val="009942A7"/>
    <w:rsid w:val="0099455C"/>
    <w:rsid w:val="00994560"/>
    <w:rsid w:val="00994667"/>
    <w:rsid w:val="009955C2"/>
    <w:rsid w:val="00995C19"/>
    <w:rsid w:val="00995E68"/>
    <w:rsid w:val="00996050"/>
    <w:rsid w:val="00996E4E"/>
    <w:rsid w:val="00997EC5"/>
    <w:rsid w:val="009A0161"/>
    <w:rsid w:val="009A025A"/>
    <w:rsid w:val="009A02F9"/>
    <w:rsid w:val="009A0372"/>
    <w:rsid w:val="009A05BE"/>
    <w:rsid w:val="009A06AD"/>
    <w:rsid w:val="009A0D48"/>
    <w:rsid w:val="009A0FBE"/>
    <w:rsid w:val="009A125C"/>
    <w:rsid w:val="009A1488"/>
    <w:rsid w:val="009A24AF"/>
    <w:rsid w:val="009A252B"/>
    <w:rsid w:val="009A2CC3"/>
    <w:rsid w:val="009A2CFB"/>
    <w:rsid w:val="009A34FF"/>
    <w:rsid w:val="009A3554"/>
    <w:rsid w:val="009A37F8"/>
    <w:rsid w:val="009A3FDB"/>
    <w:rsid w:val="009A43D0"/>
    <w:rsid w:val="009A48B2"/>
    <w:rsid w:val="009A4BD3"/>
    <w:rsid w:val="009A546A"/>
    <w:rsid w:val="009A5543"/>
    <w:rsid w:val="009A593A"/>
    <w:rsid w:val="009A5CEE"/>
    <w:rsid w:val="009A618F"/>
    <w:rsid w:val="009A6F02"/>
    <w:rsid w:val="009A75A6"/>
    <w:rsid w:val="009A78BC"/>
    <w:rsid w:val="009B0E4F"/>
    <w:rsid w:val="009B16A1"/>
    <w:rsid w:val="009B1756"/>
    <w:rsid w:val="009B17D8"/>
    <w:rsid w:val="009B1E77"/>
    <w:rsid w:val="009B23E7"/>
    <w:rsid w:val="009B2499"/>
    <w:rsid w:val="009B2F7D"/>
    <w:rsid w:val="009B2FB5"/>
    <w:rsid w:val="009B31F1"/>
    <w:rsid w:val="009B33B7"/>
    <w:rsid w:val="009B3B5D"/>
    <w:rsid w:val="009B5088"/>
    <w:rsid w:val="009B5387"/>
    <w:rsid w:val="009B5D46"/>
    <w:rsid w:val="009B5FB3"/>
    <w:rsid w:val="009B603C"/>
    <w:rsid w:val="009B6A16"/>
    <w:rsid w:val="009B6D7D"/>
    <w:rsid w:val="009B74EB"/>
    <w:rsid w:val="009B77CD"/>
    <w:rsid w:val="009B7868"/>
    <w:rsid w:val="009B79CA"/>
    <w:rsid w:val="009B7F43"/>
    <w:rsid w:val="009B7F58"/>
    <w:rsid w:val="009C16D3"/>
    <w:rsid w:val="009C19DC"/>
    <w:rsid w:val="009C1A96"/>
    <w:rsid w:val="009C1ADD"/>
    <w:rsid w:val="009C1AFF"/>
    <w:rsid w:val="009C1DA6"/>
    <w:rsid w:val="009C2437"/>
    <w:rsid w:val="009C2761"/>
    <w:rsid w:val="009C28F6"/>
    <w:rsid w:val="009C3073"/>
    <w:rsid w:val="009C30AB"/>
    <w:rsid w:val="009C360E"/>
    <w:rsid w:val="009C390C"/>
    <w:rsid w:val="009C4AEE"/>
    <w:rsid w:val="009C4E73"/>
    <w:rsid w:val="009C5CB9"/>
    <w:rsid w:val="009C6495"/>
    <w:rsid w:val="009C6622"/>
    <w:rsid w:val="009C6C73"/>
    <w:rsid w:val="009C7AE2"/>
    <w:rsid w:val="009D008F"/>
    <w:rsid w:val="009D0337"/>
    <w:rsid w:val="009D0D61"/>
    <w:rsid w:val="009D0E6C"/>
    <w:rsid w:val="009D10FD"/>
    <w:rsid w:val="009D152B"/>
    <w:rsid w:val="009D1744"/>
    <w:rsid w:val="009D18FC"/>
    <w:rsid w:val="009D1A93"/>
    <w:rsid w:val="009D1C0C"/>
    <w:rsid w:val="009D1D1E"/>
    <w:rsid w:val="009D2329"/>
    <w:rsid w:val="009D2680"/>
    <w:rsid w:val="009D2B8E"/>
    <w:rsid w:val="009D3336"/>
    <w:rsid w:val="009D37B8"/>
    <w:rsid w:val="009D3AEB"/>
    <w:rsid w:val="009D3D19"/>
    <w:rsid w:val="009D3E63"/>
    <w:rsid w:val="009D40D9"/>
    <w:rsid w:val="009D436C"/>
    <w:rsid w:val="009D4530"/>
    <w:rsid w:val="009D4FEC"/>
    <w:rsid w:val="009D54AC"/>
    <w:rsid w:val="009D5CFC"/>
    <w:rsid w:val="009D609A"/>
    <w:rsid w:val="009D6242"/>
    <w:rsid w:val="009D6772"/>
    <w:rsid w:val="009D68C8"/>
    <w:rsid w:val="009D72EE"/>
    <w:rsid w:val="009D7369"/>
    <w:rsid w:val="009D7BFF"/>
    <w:rsid w:val="009E0218"/>
    <w:rsid w:val="009E038B"/>
    <w:rsid w:val="009E049C"/>
    <w:rsid w:val="009E04FB"/>
    <w:rsid w:val="009E063A"/>
    <w:rsid w:val="009E0AED"/>
    <w:rsid w:val="009E0CC3"/>
    <w:rsid w:val="009E1914"/>
    <w:rsid w:val="009E20E8"/>
    <w:rsid w:val="009E2CCE"/>
    <w:rsid w:val="009E2FB9"/>
    <w:rsid w:val="009E349E"/>
    <w:rsid w:val="009E3BCE"/>
    <w:rsid w:val="009E5AB0"/>
    <w:rsid w:val="009E5E24"/>
    <w:rsid w:val="009E5E7B"/>
    <w:rsid w:val="009E5FB0"/>
    <w:rsid w:val="009E613B"/>
    <w:rsid w:val="009E6BA4"/>
    <w:rsid w:val="009E6D7A"/>
    <w:rsid w:val="009E71AA"/>
    <w:rsid w:val="009E7517"/>
    <w:rsid w:val="009F1047"/>
    <w:rsid w:val="009F1429"/>
    <w:rsid w:val="009F195F"/>
    <w:rsid w:val="009F25D2"/>
    <w:rsid w:val="009F2636"/>
    <w:rsid w:val="009F2AFE"/>
    <w:rsid w:val="009F2CFF"/>
    <w:rsid w:val="009F2F4E"/>
    <w:rsid w:val="009F32B7"/>
    <w:rsid w:val="009F3515"/>
    <w:rsid w:val="009F36C0"/>
    <w:rsid w:val="009F3B22"/>
    <w:rsid w:val="009F3CAC"/>
    <w:rsid w:val="009F5BC7"/>
    <w:rsid w:val="009F6833"/>
    <w:rsid w:val="009F6C9D"/>
    <w:rsid w:val="009F6F43"/>
    <w:rsid w:val="009F719B"/>
    <w:rsid w:val="009F7A9A"/>
    <w:rsid w:val="009F7D51"/>
    <w:rsid w:val="009F7DB1"/>
    <w:rsid w:val="009F7E0B"/>
    <w:rsid w:val="00A00105"/>
    <w:rsid w:val="00A00568"/>
    <w:rsid w:val="00A01CCA"/>
    <w:rsid w:val="00A01D9A"/>
    <w:rsid w:val="00A0247C"/>
    <w:rsid w:val="00A024A5"/>
    <w:rsid w:val="00A0282C"/>
    <w:rsid w:val="00A032B8"/>
    <w:rsid w:val="00A0393D"/>
    <w:rsid w:val="00A0419B"/>
    <w:rsid w:val="00A042B1"/>
    <w:rsid w:val="00A04397"/>
    <w:rsid w:val="00A043C5"/>
    <w:rsid w:val="00A04410"/>
    <w:rsid w:val="00A04766"/>
    <w:rsid w:val="00A04D32"/>
    <w:rsid w:val="00A04E30"/>
    <w:rsid w:val="00A05EB1"/>
    <w:rsid w:val="00A0628F"/>
    <w:rsid w:val="00A07309"/>
    <w:rsid w:val="00A0747D"/>
    <w:rsid w:val="00A0763F"/>
    <w:rsid w:val="00A101BB"/>
    <w:rsid w:val="00A10214"/>
    <w:rsid w:val="00A10788"/>
    <w:rsid w:val="00A108F2"/>
    <w:rsid w:val="00A10A15"/>
    <w:rsid w:val="00A10B36"/>
    <w:rsid w:val="00A11D33"/>
    <w:rsid w:val="00A12585"/>
    <w:rsid w:val="00A128CC"/>
    <w:rsid w:val="00A129D7"/>
    <w:rsid w:val="00A12D40"/>
    <w:rsid w:val="00A12D4D"/>
    <w:rsid w:val="00A12E8E"/>
    <w:rsid w:val="00A13A19"/>
    <w:rsid w:val="00A13CBF"/>
    <w:rsid w:val="00A13F2A"/>
    <w:rsid w:val="00A14089"/>
    <w:rsid w:val="00A1485D"/>
    <w:rsid w:val="00A14897"/>
    <w:rsid w:val="00A14CDA"/>
    <w:rsid w:val="00A15926"/>
    <w:rsid w:val="00A16288"/>
    <w:rsid w:val="00A1683C"/>
    <w:rsid w:val="00A16A1A"/>
    <w:rsid w:val="00A16BE7"/>
    <w:rsid w:val="00A177D9"/>
    <w:rsid w:val="00A17949"/>
    <w:rsid w:val="00A17C76"/>
    <w:rsid w:val="00A20264"/>
    <w:rsid w:val="00A20384"/>
    <w:rsid w:val="00A20BE6"/>
    <w:rsid w:val="00A21D35"/>
    <w:rsid w:val="00A2205E"/>
    <w:rsid w:val="00A225BE"/>
    <w:rsid w:val="00A22C30"/>
    <w:rsid w:val="00A238C7"/>
    <w:rsid w:val="00A2439E"/>
    <w:rsid w:val="00A25385"/>
    <w:rsid w:val="00A25526"/>
    <w:rsid w:val="00A257C2"/>
    <w:rsid w:val="00A25A2E"/>
    <w:rsid w:val="00A25AE5"/>
    <w:rsid w:val="00A25B1B"/>
    <w:rsid w:val="00A25E02"/>
    <w:rsid w:val="00A25FCD"/>
    <w:rsid w:val="00A263EB"/>
    <w:rsid w:val="00A2671B"/>
    <w:rsid w:val="00A26F9E"/>
    <w:rsid w:val="00A27041"/>
    <w:rsid w:val="00A2704F"/>
    <w:rsid w:val="00A27714"/>
    <w:rsid w:val="00A277C7"/>
    <w:rsid w:val="00A30048"/>
    <w:rsid w:val="00A30682"/>
    <w:rsid w:val="00A314D2"/>
    <w:rsid w:val="00A3161E"/>
    <w:rsid w:val="00A31C94"/>
    <w:rsid w:val="00A31E8B"/>
    <w:rsid w:val="00A31FD5"/>
    <w:rsid w:val="00A3238E"/>
    <w:rsid w:val="00A32EE8"/>
    <w:rsid w:val="00A3494C"/>
    <w:rsid w:val="00A358D2"/>
    <w:rsid w:val="00A35B6A"/>
    <w:rsid w:val="00A35C24"/>
    <w:rsid w:val="00A3660A"/>
    <w:rsid w:val="00A368A8"/>
    <w:rsid w:val="00A36E49"/>
    <w:rsid w:val="00A37001"/>
    <w:rsid w:val="00A37025"/>
    <w:rsid w:val="00A37C1B"/>
    <w:rsid w:val="00A37F7D"/>
    <w:rsid w:val="00A4049D"/>
    <w:rsid w:val="00A40551"/>
    <w:rsid w:val="00A405A3"/>
    <w:rsid w:val="00A405D0"/>
    <w:rsid w:val="00A40D62"/>
    <w:rsid w:val="00A40E16"/>
    <w:rsid w:val="00A41521"/>
    <w:rsid w:val="00A41558"/>
    <w:rsid w:val="00A41BD8"/>
    <w:rsid w:val="00A42121"/>
    <w:rsid w:val="00A42EF7"/>
    <w:rsid w:val="00A43AE2"/>
    <w:rsid w:val="00A44160"/>
    <w:rsid w:val="00A442E8"/>
    <w:rsid w:val="00A44E60"/>
    <w:rsid w:val="00A44F3F"/>
    <w:rsid w:val="00A4542D"/>
    <w:rsid w:val="00A45D61"/>
    <w:rsid w:val="00A463E4"/>
    <w:rsid w:val="00A466DD"/>
    <w:rsid w:val="00A468E0"/>
    <w:rsid w:val="00A46EBB"/>
    <w:rsid w:val="00A47016"/>
    <w:rsid w:val="00A470E6"/>
    <w:rsid w:val="00A47101"/>
    <w:rsid w:val="00A47295"/>
    <w:rsid w:val="00A47640"/>
    <w:rsid w:val="00A50EC1"/>
    <w:rsid w:val="00A510D3"/>
    <w:rsid w:val="00A514D9"/>
    <w:rsid w:val="00A51D0E"/>
    <w:rsid w:val="00A523F0"/>
    <w:rsid w:val="00A52AD5"/>
    <w:rsid w:val="00A52BD9"/>
    <w:rsid w:val="00A52D54"/>
    <w:rsid w:val="00A535D1"/>
    <w:rsid w:val="00A539B7"/>
    <w:rsid w:val="00A53CB5"/>
    <w:rsid w:val="00A53CD8"/>
    <w:rsid w:val="00A5416B"/>
    <w:rsid w:val="00A55501"/>
    <w:rsid w:val="00A55541"/>
    <w:rsid w:val="00A55C34"/>
    <w:rsid w:val="00A55CEF"/>
    <w:rsid w:val="00A56004"/>
    <w:rsid w:val="00A56F21"/>
    <w:rsid w:val="00A57567"/>
    <w:rsid w:val="00A57B85"/>
    <w:rsid w:val="00A606EC"/>
    <w:rsid w:val="00A60A09"/>
    <w:rsid w:val="00A61139"/>
    <w:rsid w:val="00A613BE"/>
    <w:rsid w:val="00A61611"/>
    <w:rsid w:val="00A6188B"/>
    <w:rsid w:val="00A618B8"/>
    <w:rsid w:val="00A61BEA"/>
    <w:rsid w:val="00A62066"/>
    <w:rsid w:val="00A620BA"/>
    <w:rsid w:val="00A62B9E"/>
    <w:rsid w:val="00A634CF"/>
    <w:rsid w:val="00A63A62"/>
    <w:rsid w:val="00A63AFA"/>
    <w:rsid w:val="00A645EC"/>
    <w:rsid w:val="00A64FDA"/>
    <w:rsid w:val="00A65363"/>
    <w:rsid w:val="00A65539"/>
    <w:rsid w:val="00A6586F"/>
    <w:rsid w:val="00A65D91"/>
    <w:rsid w:val="00A66688"/>
    <w:rsid w:val="00A6695F"/>
    <w:rsid w:val="00A66F5A"/>
    <w:rsid w:val="00A67297"/>
    <w:rsid w:val="00A6753E"/>
    <w:rsid w:val="00A706F6"/>
    <w:rsid w:val="00A7264A"/>
    <w:rsid w:val="00A726F4"/>
    <w:rsid w:val="00A72B37"/>
    <w:rsid w:val="00A72CC8"/>
    <w:rsid w:val="00A7313D"/>
    <w:rsid w:val="00A73F0E"/>
    <w:rsid w:val="00A743A1"/>
    <w:rsid w:val="00A74A16"/>
    <w:rsid w:val="00A7533E"/>
    <w:rsid w:val="00A75A22"/>
    <w:rsid w:val="00A76309"/>
    <w:rsid w:val="00A76416"/>
    <w:rsid w:val="00A769A7"/>
    <w:rsid w:val="00A774ED"/>
    <w:rsid w:val="00A8169D"/>
    <w:rsid w:val="00A821F5"/>
    <w:rsid w:val="00A8228E"/>
    <w:rsid w:val="00A8251A"/>
    <w:rsid w:val="00A843E1"/>
    <w:rsid w:val="00A84606"/>
    <w:rsid w:val="00A84FF1"/>
    <w:rsid w:val="00A8544B"/>
    <w:rsid w:val="00A85BA3"/>
    <w:rsid w:val="00A85D4B"/>
    <w:rsid w:val="00A860FD"/>
    <w:rsid w:val="00A86675"/>
    <w:rsid w:val="00A86A65"/>
    <w:rsid w:val="00A87427"/>
    <w:rsid w:val="00A87CC9"/>
    <w:rsid w:val="00A9076B"/>
    <w:rsid w:val="00A90A3F"/>
    <w:rsid w:val="00A910E3"/>
    <w:rsid w:val="00A91294"/>
    <w:rsid w:val="00A9155E"/>
    <w:rsid w:val="00A91643"/>
    <w:rsid w:val="00A9173B"/>
    <w:rsid w:val="00A923C2"/>
    <w:rsid w:val="00A923DC"/>
    <w:rsid w:val="00A9287C"/>
    <w:rsid w:val="00A929ED"/>
    <w:rsid w:val="00A92A93"/>
    <w:rsid w:val="00A934F8"/>
    <w:rsid w:val="00A937B1"/>
    <w:rsid w:val="00A93E59"/>
    <w:rsid w:val="00A94506"/>
    <w:rsid w:val="00A9514E"/>
    <w:rsid w:val="00A95495"/>
    <w:rsid w:val="00A958A9"/>
    <w:rsid w:val="00A95D5D"/>
    <w:rsid w:val="00A95FB5"/>
    <w:rsid w:val="00A96A97"/>
    <w:rsid w:val="00A96FAF"/>
    <w:rsid w:val="00A9743F"/>
    <w:rsid w:val="00A97CBB"/>
    <w:rsid w:val="00A97CBC"/>
    <w:rsid w:val="00AA08BC"/>
    <w:rsid w:val="00AA130B"/>
    <w:rsid w:val="00AA1B08"/>
    <w:rsid w:val="00AA2A12"/>
    <w:rsid w:val="00AA31EF"/>
    <w:rsid w:val="00AA3611"/>
    <w:rsid w:val="00AA50D2"/>
    <w:rsid w:val="00AA613D"/>
    <w:rsid w:val="00AA63F4"/>
    <w:rsid w:val="00AA64C8"/>
    <w:rsid w:val="00AA6C3B"/>
    <w:rsid w:val="00AA7748"/>
    <w:rsid w:val="00AB0300"/>
    <w:rsid w:val="00AB07D7"/>
    <w:rsid w:val="00AB10FA"/>
    <w:rsid w:val="00AB2042"/>
    <w:rsid w:val="00AB2200"/>
    <w:rsid w:val="00AB25A9"/>
    <w:rsid w:val="00AB2C95"/>
    <w:rsid w:val="00AB2EC5"/>
    <w:rsid w:val="00AB34D5"/>
    <w:rsid w:val="00AB418D"/>
    <w:rsid w:val="00AB420B"/>
    <w:rsid w:val="00AB471D"/>
    <w:rsid w:val="00AB4952"/>
    <w:rsid w:val="00AB51F4"/>
    <w:rsid w:val="00AB5FCD"/>
    <w:rsid w:val="00AB62C7"/>
    <w:rsid w:val="00AB6D31"/>
    <w:rsid w:val="00AB6FD2"/>
    <w:rsid w:val="00AB70DA"/>
    <w:rsid w:val="00AB743B"/>
    <w:rsid w:val="00AB7575"/>
    <w:rsid w:val="00AB7963"/>
    <w:rsid w:val="00AB7E32"/>
    <w:rsid w:val="00AB7EB9"/>
    <w:rsid w:val="00AC004A"/>
    <w:rsid w:val="00AC022B"/>
    <w:rsid w:val="00AC0BED"/>
    <w:rsid w:val="00AC0EB0"/>
    <w:rsid w:val="00AC185C"/>
    <w:rsid w:val="00AC1FEA"/>
    <w:rsid w:val="00AC1FF9"/>
    <w:rsid w:val="00AC2141"/>
    <w:rsid w:val="00AC2A71"/>
    <w:rsid w:val="00AC3300"/>
    <w:rsid w:val="00AC3301"/>
    <w:rsid w:val="00AC340D"/>
    <w:rsid w:val="00AC349D"/>
    <w:rsid w:val="00AC3C79"/>
    <w:rsid w:val="00AC3F3D"/>
    <w:rsid w:val="00AC43BC"/>
    <w:rsid w:val="00AC4425"/>
    <w:rsid w:val="00AC52FE"/>
    <w:rsid w:val="00AC53A6"/>
    <w:rsid w:val="00AC559E"/>
    <w:rsid w:val="00AC7033"/>
    <w:rsid w:val="00AC728D"/>
    <w:rsid w:val="00AC769C"/>
    <w:rsid w:val="00AC7B7A"/>
    <w:rsid w:val="00AC7E9D"/>
    <w:rsid w:val="00AC7F4A"/>
    <w:rsid w:val="00AD082F"/>
    <w:rsid w:val="00AD0CB9"/>
    <w:rsid w:val="00AD0DF1"/>
    <w:rsid w:val="00AD0F4A"/>
    <w:rsid w:val="00AD384B"/>
    <w:rsid w:val="00AD4916"/>
    <w:rsid w:val="00AD4AAD"/>
    <w:rsid w:val="00AD511A"/>
    <w:rsid w:val="00AD54DC"/>
    <w:rsid w:val="00AE01F5"/>
    <w:rsid w:val="00AE0DDE"/>
    <w:rsid w:val="00AE1645"/>
    <w:rsid w:val="00AE248D"/>
    <w:rsid w:val="00AE2C90"/>
    <w:rsid w:val="00AE2DEC"/>
    <w:rsid w:val="00AE2FDD"/>
    <w:rsid w:val="00AE3155"/>
    <w:rsid w:val="00AE32C1"/>
    <w:rsid w:val="00AE32D0"/>
    <w:rsid w:val="00AE433F"/>
    <w:rsid w:val="00AE4470"/>
    <w:rsid w:val="00AE56A3"/>
    <w:rsid w:val="00AE6188"/>
    <w:rsid w:val="00AE6C22"/>
    <w:rsid w:val="00AE6CC4"/>
    <w:rsid w:val="00AE6E4F"/>
    <w:rsid w:val="00AE7285"/>
    <w:rsid w:val="00AE7BA2"/>
    <w:rsid w:val="00AE7BD1"/>
    <w:rsid w:val="00AE7FCD"/>
    <w:rsid w:val="00AF02EC"/>
    <w:rsid w:val="00AF11B9"/>
    <w:rsid w:val="00AF1838"/>
    <w:rsid w:val="00AF259F"/>
    <w:rsid w:val="00AF2695"/>
    <w:rsid w:val="00AF2D0B"/>
    <w:rsid w:val="00AF2FA1"/>
    <w:rsid w:val="00AF3185"/>
    <w:rsid w:val="00AF43D9"/>
    <w:rsid w:val="00AF49CB"/>
    <w:rsid w:val="00AF4C52"/>
    <w:rsid w:val="00AF4F66"/>
    <w:rsid w:val="00AF7296"/>
    <w:rsid w:val="00AF73CB"/>
    <w:rsid w:val="00AF756D"/>
    <w:rsid w:val="00AF761D"/>
    <w:rsid w:val="00AF7D37"/>
    <w:rsid w:val="00AF7E23"/>
    <w:rsid w:val="00B00599"/>
    <w:rsid w:val="00B00888"/>
    <w:rsid w:val="00B01280"/>
    <w:rsid w:val="00B018C4"/>
    <w:rsid w:val="00B0239E"/>
    <w:rsid w:val="00B02E93"/>
    <w:rsid w:val="00B039F4"/>
    <w:rsid w:val="00B03C4B"/>
    <w:rsid w:val="00B04027"/>
    <w:rsid w:val="00B04255"/>
    <w:rsid w:val="00B04308"/>
    <w:rsid w:val="00B044C1"/>
    <w:rsid w:val="00B046DC"/>
    <w:rsid w:val="00B0480D"/>
    <w:rsid w:val="00B04C45"/>
    <w:rsid w:val="00B04DD3"/>
    <w:rsid w:val="00B06147"/>
    <w:rsid w:val="00B06271"/>
    <w:rsid w:val="00B06746"/>
    <w:rsid w:val="00B06D63"/>
    <w:rsid w:val="00B07FD1"/>
    <w:rsid w:val="00B11022"/>
    <w:rsid w:val="00B1111E"/>
    <w:rsid w:val="00B11240"/>
    <w:rsid w:val="00B1147F"/>
    <w:rsid w:val="00B1180F"/>
    <w:rsid w:val="00B128CF"/>
    <w:rsid w:val="00B13256"/>
    <w:rsid w:val="00B13AC5"/>
    <w:rsid w:val="00B13CD9"/>
    <w:rsid w:val="00B145A3"/>
    <w:rsid w:val="00B14DAE"/>
    <w:rsid w:val="00B15128"/>
    <w:rsid w:val="00B158DA"/>
    <w:rsid w:val="00B15A59"/>
    <w:rsid w:val="00B15C3E"/>
    <w:rsid w:val="00B16FB9"/>
    <w:rsid w:val="00B17774"/>
    <w:rsid w:val="00B17D81"/>
    <w:rsid w:val="00B20161"/>
    <w:rsid w:val="00B2054E"/>
    <w:rsid w:val="00B20B62"/>
    <w:rsid w:val="00B21696"/>
    <w:rsid w:val="00B22131"/>
    <w:rsid w:val="00B2286C"/>
    <w:rsid w:val="00B22C35"/>
    <w:rsid w:val="00B22E4F"/>
    <w:rsid w:val="00B23399"/>
    <w:rsid w:val="00B23486"/>
    <w:rsid w:val="00B24131"/>
    <w:rsid w:val="00B2417B"/>
    <w:rsid w:val="00B2426B"/>
    <w:rsid w:val="00B2450D"/>
    <w:rsid w:val="00B24B75"/>
    <w:rsid w:val="00B24C9D"/>
    <w:rsid w:val="00B24E0D"/>
    <w:rsid w:val="00B26130"/>
    <w:rsid w:val="00B263FE"/>
    <w:rsid w:val="00B26843"/>
    <w:rsid w:val="00B26979"/>
    <w:rsid w:val="00B26C12"/>
    <w:rsid w:val="00B27182"/>
    <w:rsid w:val="00B27243"/>
    <w:rsid w:val="00B27344"/>
    <w:rsid w:val="00B27876"/>
    <w:rsid w:val="00B278AD"/>
    <w:rsid w:val="00B27AD9"/>
    <w:rsid w:val="00B27D47"/>
    <w:rsid w:val="00B27D54"/>
    <w:rsid w:val="00B27FEB"/>
    <w:rsid w:val="00B30A19"/>
    <w:rsid w:val="00B3105E"/>
    <w:rsid w:val="00B31624"/>
    <w:rsid w:val="00B31640"/>
    <w:rsid w:val="00B31A31"/>
    <w:rsid w:val="00B31F5B"/>
    <w:rsid w:val="00B3212D"/>
    <w:rsid w:val="00B32216"/>
    <w:rsid w:val="00B32C0C"/>
    <w:rsid w:val="00B32DDE"/>
    <w:rsid w:val="00B33B5C"/>
    <w:rsid w:val="00B34082"/>
    <w:rsid w:val="00B342A2"/>
    <w:rsid w:val="00B347E0"/>
    <w:rsid w:val="00B349B9"/>
    <w:rsid w:val="00B351AB"/>
    <w:rsid w:val="00B35742"/>
    <w:rsid w:val="00B35CD2"/>
    <w:rsid w:val="00B35E30"/>
    <w:rsid w:val="00B35E68"/>
    <w:rsid w:val="00B3607C"/>
    <w:rsid w:val="00B365CC"/>
    <w:rsid w:val="00B3673A"/>
    <w:rsid w:val="00B368CD"/>
    <w:rsid w:val="00B36F9C"/>
    <w:rsid w:val="00B371F7"/>
    <w:rsid w:val="00B37B96"/>
    <w:rsid w:val="00B4012A"/>
    <w:rsid w:val="00B4026E"/>
    <w:rsid w:val="00B40BF8"/>
    <w:rsid w:val="00B40D00"/>
    <w:rsid w:val="00B40E48"/>
    <w:rsid w:val="00B410BD"/>
    <w:rsid w:val="00B41115"/>
    <w:rsid w:val="00B4116F"/>
    <w:rsid w:val="00B41E02"/>
    <w:rsid w:val="00B41E5A"/>
    <w:rsid w:val="00B42294"/>
    <w:rsid w:val="00B43063"/>
    <w:rsid w:val="00B43409"/>
    <w:rsid w:val="00B43592"/>
    <w:rsid w:val="00B43620"/>
    <w:rsid w:val="00B45886"/>
    <w:rsid w:val="00B46044"/>
    <w:rsid w:val="00B463F2"/>
    <w:rsid w:val="00B4678A"/>
    <w:rsid w:val="00B46967"/>
    <w:rsid w:val="00B46EC7"/>
    <w:rsid w:val="00B47209"/>
    <w:rsid w:val="00B472C9"/>
    <w:rsid w:val="00B51772"/>
    <w:rsid w:val="00B5198C"/>
    <w:rsid w:val="00B52820"/>
    <w:rsid w:val="00B528F4"/>
    <w:rsid w:val="00B52E9C"/>
    <w:rsid w:val="00B5323D"/>
    <w:rsid w:val="00B53A98"/>
    <w:rsid w:val="00B53B80"/>
    <w:rsid w:val="00B53F82"/>
    <w:rsid w:val="00B54077"/>
    <w:rsid w:val="00B547C3"/>
    <w:rsid w:val="00B547D2"/>
    <w:rsid w:val="00B55398"/>
    <w:rsid w:val="00B562A4"/>
    <w:rsid w:val="00B562BD"/>
    <w:rsid w:val="00B563B1"/>
    <w:rsid w:val="00B5661B"/>
    <w:rsid w:val="00B57C17"/>
    <w:rsid w:val="00B57C9D"/>
    <w:rsid w:val="00B6017C"/>
    <w:rsid w:val="00B6077C"/>
    <w:rsid w:val="00B60866"/>
    <w:rsid w:val="00B60948"/>
    <w:rsid w:val="00B6110A"/>
    <w:rsid w:val="00B61861"/>
    <w:rsid w:val="00B61ECB"/>
    <w:rsid w:val="00B62661"/>
    <w:rsid w:val="00B628B3"/>
    <w:rsid w:val="00B62EB8"/>
    <w:rsid w:val="00B633CF"/>
    <w:rsid w:val="00B63BFE"/>
    <w:rsid w:val="00B64E9A"/>
    <w:rsid w:val="00B6575E"/>
    <w:rsid w:val="00B65889"/>
    <w:rsid w:val="00B65A48"/>
    <w:rsid w:val="00B65DA5"/>
    <w:rsid w:val="00B65EF5"/>
    <w:rsid w:val="00B66775"/>
    <w:rsid w:val="00B66C20"/>
    <w:rsid w:val="00B672DE"/>
    <w:rsid w:val="00B6792C"/>
    <w:rsid w:val="00B70022"/>
    <w:rsid w:val="00B70A0C"/>
    <w:rsid w:val="00B70C33"/>
    <w:rsid w:val="00B70DCA"/>
    <w:rsid w:val="00B7168D"/>
    <w:rsid w:val="00B717FD"/>
    <w:rsid w:val="00B719D5"/>
    <w:rsid w:val="00B71BEC"/>
    <w:rsid w:val="00B7255E"/>
    <w:rsid w:val="00B72AD5"/>
    <w:rsid w:val="00B72CAC"/>
    <w:rsid w:val="00B72DB8"/>
    <w:rsid w:val="00B7360F"/>
    <w:rsid w:val="00B73D10"/>
    <w:rsid w:val="00B7430D"/>
    <w:rsid w:val="00B74F0F"/>
    <w:rsid w:val="00B7571C"/>
    <w:rsid w:val="00B75745"/>
    <w:rsid w:val="00B757C4"/>
    <w:rsid w:val="00B76986"/>
    <w:rsid w:val="00B76F2A"/>
    <w:rsid w:val="00B77642"/>
    <w:rsid w:val="00B776C3"/>
    <w:rsid w:val="00B77853"/>
    <w:rsid w:val="00B77906"/>
    <w:rsid w:val="00B80F33"/>
    <w:rsid w:val="00B80FC7"/>
    <w:rsid w:val="00B8109A"/>
    <w:rsid w:val="00B811BE"/>
    <w:rsid w:val="00B813A5"/>
    <w:rsid w:val="00B81523"/>
    <w:rsid w:val="00B81E01"/>
    <w:rsid w:val="00B82650"/>
    <w:rsid w:val="00B82B31"/>
    <w:rsid w:val="00B82B6B"/>
    <w:rsid w:val="00B82F32"/>
    <w:rsid w:val="00B82FC5"/>
    <w:rsid w:val="00B83108"/>
    <w:rsid w:val="00B838B3"/>
    <w:rsid w:val="00B83B0C"/>
    <w:rsid w:val="00B83C8E"/>
    <w:rsid w:val="00B84491"/>
    <w:rsid w:val="00B844A1"/>
    <w:rsid w:val="00B849D0"/>
    <w:rsid w:val="00B84A42"/>
    <w:rsid w:val="00B84F7E"/>
    <w:rsid w:val="00B86157"/>
    <w:rsid w:val="00B86334"/>
    <w:rsid w:val="00B87C44"/>
    <w:rsid w:val="00B904AE"/>
    <w:rsid w:val="00B907DF"/>
    <w:rsid w:val="00B908AC"/>
    <w:rsid w:val="00B909D3"/>
    <w:rsid w:val="00B91C0C"/>
    <w:rsid w:val="00B92073"/>
    <w:rsid w:val="00B924F1"/>
    <w:rsid w:val="00B929D8"/>
    <w:rsid w:val="00B929E7"/>
    <w:rsid w:val="00B92DE0"/>
    <w:rsid w:val="00B932D5"/>
    <w:rsid w:val="00B93325"/>
    <w:rsid w:val="00B93764"/>
    <w:rsid w:val="00B93DEA"/>
    <w:rsid w:val="00B93E95"/>
    <w:rsid w:val="00B946C0"/>
    <w:rsid w:val="00B94F1E"/>
    <w:rsid w:val="00B95381"/>
    <w:rsid w:val="00B9642A"/>
    <w:rsid w:val="00B96920"/>
    <w:rsid w:val="00B96BAA"/>
    <w:rsid w:val="00B96CF9"/>
    <w:rsid w:val="00B96D1F"/>
    <w:rsid w:val="00BA044F"/>
    <w:rsid w:val="00BA0562"/>
    <w:rsid w:val="00BA0C00"/>
    <w:rsid w:val="00BA127F"/>
    <w:rsid w:val="00BA13D1"/>
    <w:rsid w:val="00BA1500"/>
    <w:rsid w:val="00BA17C7"/>
    <w:rsid w:val="00BA19C8"/>
    <w:rsid w:val="00BA25F5"/>
    <w:rsid w:val="00BA2B66"/>
    <w:rsid w:val="00BA2DB4"/>
    <w:rsid w:val="00BA2FBA"/>
    <w:rsid w:val="00BA3956"/>
    <w:rsid w:val="00BA3CF2"/>
    <w:rsid w:val="00BA3D6F"/>
    <w:rsid w:val="00BA4D2E"/>
    <w:rsid w:val="00BA4ECE"/>
    <w:rsid w:val="00BA605E"/>
    <w:rsid w:val="00BA6105"/>
    <w:rsid w:val="00BA6307"/>
    <w:rsid w:val="00BA648D"/>
    <w:rsid w:val="00BA67E2"/>
    <w:rsid w:val="00BA6A31"/>
    <w:rsid w:val="00BA6F43"/>
    <w:rsid w:val="00BA7A6C"/>
    <w:rsid w:val="00BA7CF9"/>
    <w:rsid w:val="00BB0684"/>
    <w:rsid w:val="00BB0724"/>
    <w:rsid w:val="00BB0773"/>
    <w:rsid w:val="00BB0870"/>
    <w:rsid w:val="00BB138F"/>
    <w:rsid w:val="00BB1BB3"/>
    <w:rsid w:val="00BB2168"/>
    <w:rsid w:val="00BB266E"/>
    <w:rsid w:val="00BB29EE"/>
    <w:rsid w:val="00BB2DA9"/>
    <w:rsid w:val="00BB3328"/>
    <w:rsid w:val="00BB39B5"/>
    <w:rsid w:val="00BB3B5D"/>
    <w:rsid w:val="00BB3C61"/>
    <w:rsid w:val="00BB4066"/>
    <w:rsid w:val="00BB41F2"/>
    <w:rsid w:val="00BB6148"/>
    <w:rsid w:val="00BB6367"/>
    <w:rsid w:val="00BB6431"/>
    <w:rsid w:val="00BB6716"/>
    <w:rsid w:val="00BB6723"/>
    <w:rsid w:val="00BB6DD1"/>
    <w:rsid w:val="00BB6E32"/>
    <w:rsid w:val="00BB757A"/>
    <w:rsid w:val="00BB79E4"/>
    <w:rsid w:val="00BB7AB9"/>
    <w:rsid w:val="00BC010A"/>
    <w:rsid w:val="00BC0352"/>
    <w:rsid w:val="00BC0D20"/>
    <w:rsid w:val="00BC1201"/>
    <w:rsid w:val="00BC2666"/>
    <w:rsid w:val="00BC2AC4"/>
    <w:rsid w:val="00BC368E"/>
    <w:rsid w:val="00BC40C4"/>
    <w:rsid w:val="00BC429D"/>
    <w:rsid w:val="00BC42F1"/>
    <w:rsid w:val="00BC440C"/>
    <w:rsid w:val="00BC4836"/>
    <w:rsid w:val="00BC60BD"/>
    <w:rsid w:val="00BC6D4B"/>
    <w:rsid w:val="00BD02DC"/>
    <w:rsid w:val="00BD0987"/>
    <w:rsid w:val="00BD0B52"/>
    <w:rsid w:val="00BD0BF9"/>
    <w:rsid w:val="00BD0CB7"/>
    <w:rsid w:val="00BD145E"/>
    <w:rsid w:val="00BD2190"/>
    <w:rsid w:val="00BD29D9"/>
    <w:rsid w:val="00BD2A7F"/>
    <w:rsid w:val="00BD2AC0"/>
    <w:rsid w:val="00BD317E"/>
    <w:rsid w:val="00BD36DE"/>
    <w:rsid w:val="00BD38E3"/>
    <w:rsid w:val="00BD3B9C"/>
    <w:rsid w:val="00BD42C2"/>
    <w:rsid w:val="00BD525B"/>
    <w:rsid w:val="00BD5313"/>
    <w:rsid w:val="00BD555F"/>
    <w:rsid w:val="00BD6BDA"/>
    <w:rsid w:val="00BD6DE9"/>
    <w:rsid w:val="00BD75DF"/>
    <w:rsid w:val="00BD7843"/>
    <w:rsid w:val="00BE0431"/>
    <w:rsid w:val="00BE06C5"/>
    <w:rsid w:val="00BE091F"/>
    <w:rsid w:val="00BE0F9C"/>
    <w:rsid w:val="00BE0FC0"/>
    <w:rsid w:val="00BE13ED"/>
    <w:rsid w:val="00BE13F1"/>
    <w:rsid w:val="00BE1542"/>
    <w:rsid w:val="00BE21E5"/>
    <w:rsid w:val="00BE2E47"/>
    <w:rsid w:val="00BE3C62"/>
    <w:rsid w:val="00BE4093"/>
    <w:rsid w:val="00BE41D7"/>
    <w:rsid w:val="00BE4323"/>
    <w:rsid w:val="00BE5332"/>
    <w:rsid w:val="00BE5379"/>
    <w:rsid w:val="00BE650B"/>
    <w:rsid w:val="00BE687E"/>
    <w:rsid w:val="00BE689E"/>
    <w:rsid w:val="00BE729F"/>
    <w:rsid w:val="00BE738A"/>
    <w:rsid w:val="00BE78A0"/>
    <w:rsid w:val="00BE7972"/>
    <w:rsid w:val="00BE7C09"/>
    <w:rsid w:val="00BE7C49"/>
    <w:rsid w:val="00BF0139"/>
    <w:rsid w:val="00BF1979"/>
    <w:rsid w:val="00BF206A"/>
    <w:rsid w:val="00BF2089"/>
    <w:rsid w:val="00BF2A93"/>
    <w:rsid w:val="00BF3242"/>
    <w:rsid w:val="00BF37F2"/>
    <w:rsid w:val="00BF400C"/>
    <w:rsid w:val="00BF4241"/>
    <w:rsid w:val="00BF44D9"/>
    <w:rsid w:val="00BF45A4"/>
    <w:rsid w:val="00BF4F55"/>
    <w:rsid w:val="00BF5CD6"/>
    <w:rsid w:val="00BF66F2"/>
    <w:rsid w:val="00BF680B"/>
    <w:rsid w:val="00BF769D"/>
    <w:rsid w:val="00BF7D1D"/>
    <w:rsid w:val="00C00116"/>
    <w:rsid w:val="00C00353"/>
    <w:rsid w:val="00C01442"/>
    <w:rsid w:val="00C01473"/>
    <w:rsid w:val="00C01B6B"/>
    <w:rsid w:val="00C01F37"/>
    <w:rsid w:val="00C02489"/>
    <w:rsid w:val="00C02854"/>
    <w:rsid w:val="00C03190"/>
    <w:rsid w:val="00C03666"/>
    <w:rsid w:val="00C036A2"/>
    <w:rsid w:val="00C03D20"/>
    <w:rsid w:val="00C044F9"/>
    <w:rsid w:val="00C045E4"/>
    <w:rsid w:val="00C047E4"/>
    <w:rsid w:val="00C04BCA"/>
    <w:rsid w:val="00C0532B"/>
    <w:rsid w:val="00C0598E"/>
    <w:rsid w:val="00C05E6B"/>
    <w:rsid w:val="00C05F16"/>
    <w:rsid w:val="00C06447"/>
    <w:rsid w:val="00C06854"/>
    <w:rsid w:val="00C07597"/>
    <w:rsid w:val="00C0783A"/>
    <w:rsid w:val="00C07D42"/>
    <w:rsid w:val="00C10520"/>
    <w:rsid w:val="00C10C6A"/>
    <w:rsid w:val="00C10E17"/>
    <w:rsid w:val="00C116C2"/>
    <w:rsid w:val="00C11773"/>
    <w:rsid w:val="00C12B01"/>
    <w:rsid w:val="00C13555"/>
    <w:rsid w:val="00C13625"/>
    <w:rsid w:val="00C13C98"/>
    <w:rsid w:val="00C13CD1"/>
    <w:rsid w:val="00C148EB"/>
    <w:rsid w:val="00C14B57"/>
    <w:rsid w:val="00C15433"/>
    <w:rsid w:val="00C15C38"/>
    <w:rsid w:val="00C15CE3"/>
    <w:rsid w:val="00C15E4D"/>
    <w:rsid w:val="00C1643F"/>
    <w:rsid w:val="00C164E3"/>
    <w:rsid w:val="00C1681F"/>
    <w:rsid w:val="00C16CD3"/>
    <w:rsid w:val="00C178A2"/>
    <w:rsid w:val="00C2050F"/>
    <w:rsid w:val="00C20A98"/>
    <w:rsid w:val="00C212E2"/>
    <w:rsid w:val="00C21DCC"/>
    <w:rsid w:val="00C22412"/>
    <w:rsid w:val="00C23C01"/>
    <w:rsid w:val="00C23CD7"/>
    <w:rsid w:val="00C24244"/>
    <w:rsid w:val="00C24247"/>
    <w:rsid w:val="00C24490"/>
    <w:rsid w:val="00C24604"/>
    <w:rsid w:val="00C24AC4"/>
    <w:rsid w:val="00C24E0A"/>
    <w:rsid w:val="00C2566F"/>
    <w:rsid w:val="00C25EA6"/>
    <w:rsid w:val="00C2623B"/>
    <w:rsid w:val="00C26575"/>
    <w:rsid w:val="00C270B0"/>
    <w:rsid w:val="00C2721A"/>
    <w:rsid w:val="00C2740F"/>
    <w:rsid w:val="00C27F1E"/>
    <w:rsid w:val="00C30EA5"/>
    <w:rsid w:val="00C30FB2"/>
    <w:rsid w:val="00C313E8"/>
    <w:rsid w:val="00C32155"/>
    <w:rsid w:val="00C32558"/>
    <w:rsid w:val="00C32782"/>
    <w:rsid w:val="00C32DA7"/>
    <w:rsid w:val="00C340D2"/>
    <w:rsid w:val="00C3448A"/>
    <w:rsid w:val="00C35312"/>
    <w:rsid w:val="00C35906"/>
    <w:rsid w:val="00C35B43"/>
    <w:rsid w:val="00C35DB3"/>
    <w:rsid w:val="00C35F3E"/>
    <w:rsid w:val="00C36CA0"/>
    <w:rsid w:val="00C37BD3"/>
    <w:rsid w:val="00C41091"/>
    <w:rsid w:val="00C41212"/>
    <w:rsid w:val="00C41500"/>
    <w:rsid w:val="00C4247B"/>
    <w:rsid w:val="00C4249E"/>
    <w:rsid w:val="00C426C6"/>
    <w:rsid w:val="00C42C57"/>
    <w:rsid w:val="00C42DA5"/>
    <w:rsid w:val="00C4303E"/>
    <w:rsid w:val="00C44859"/>
    <w:rsid w:val="00C44A91"/>
    <w:rsid w:val="00C44AFC"/>
    <w:rsid w:val="00C45288"/>
    <w:rsid w:val="00C46846"/>
    <w:rsid w:val="00C47657"/>
    <w:rsid w:val="00C50DD8"/>
    <w:rsid w:val="00C51A1A"/>
    <w:rsid w:val="00C51C53"/>
    <w:rsid w:val="00C51CEB"/>
    <w:rsid w:val="00C52145"/>
    <w:rsid w:val="00C52A4A"/>
    <w:rsid w:val="00C52C87"/>
    <w:rsid w:val="00C543D1"/>
    <w:rsid w:val="00C553FE"/>
    <w:rsid w:val="00C55EBA"/>
    <w:rsid w:val="00C55FD6"/>
    <w:rsid w:val="00C57108"/>
    <w:rsid w:val="00C6002B"/>
    <w:rsid w:val="00C60B85"/>
    <w:rsid w:val="00C60CE1"/>
    <w:rsid w:val="00C619CE"/>
    <w:rsid w:val="00C62853"/>
    <w:rsid w:val="00C628A7"/>
    <w:rsid w:val="00C62A0E"/>
    <w:rsid w:val="00C62CB3"/>
    <w:rsid w:val="00C62D0F"/>
    <w:rsid w:val="00C62DB0"/>
    <w:rsid w:val="00C63AA8"/>
    <w:rsid w:val="00C63F82"/>
    <w:rsid w:val="00C63FC7"/>
    <w:rsid w:val="00C643D8"/>
    <w:rsid w:val="00C64520"/>
    <w:rsid w:val="00C649CC"/>
    <w:rsid w:val="00C65A6A"/>
    <w:rsid w:val="00C663FF"/>
    <w:rsid w:val="00C6688A"/>
    <w:rsid w:val="00C66E39"/>
    <w:rsid w:val="00C672B4"/>
    <w:rsid w:val="00C6780C"/>
    <w:rsid w:val="00C679AD"/>
    <w:rsid w:val="00C70543"/>
    <w:rsid w:val="00C70D20"/>
    <w:rsid w:val="00C70F17"/>
    <w:rsid w:val="00C70F23"/>
    <w:rsid w:val="00C711CB"/>
    <w:rsid w:val="00C71660"/>
    <w:rsid w:val="00C7175C"/>
    <w:rsid w:val="00C71F10"/>
    <w:rsid w:val="00C71FBA"/>
    <w:rsid w:val="00C72972"/>
    <w:rsid w:val="00C72995"/>
    <w:rsid w:val="00C72ED6"/>
    <w:rsid w:val="00C731F9"/>
    <w:rsid w:val="00C73F60"/>
    <w:rsid w:val="00C7403A"/>
    <w:rsid w:val="00C7403F"/>
    <w:rsid w:val="00C74C1C"/>
    <w:rsid w:val="00C75728"/>
    <w:rsid w:val="00C759A7"/>
    <w:rsid w:val="00C75B76"/>
    <w:rsid w:val="00C763D2"/>
    <w:rsid w:val="00C76493"/>
    <w:rsid w:val="00C7672C"/>
    <w:rsid w:val="00C76762"/>
    <w:rsid w:val="00C76944"/>
    <w:rsid w:val="00C76976"/>
    <w:rsid w:val="00C76A42"/>
    <w:rsid w:val="00C76B54"/>
    <w:rsid w:val="00C76E89"/>
    <w:rsid w:val="00C76F6F"/>
    <w:rsid w:val="00C772E7"/>
    <w:rsid w:val="00C7799E"/>
    <w:rsid w:val="00C8106E"/>
    <w:rsid w:val="00C81A84"/>
    <w:rsid w:val="00C81C98"/>
    <w:rsid w:val="00C81E02"/>
    <w:rsid w:val="00C82376"/>
    <w:rsid w:val="00C82405"/>
    <w:rsid w:val="00C824B2"/>
    <w:rsid w:val="00C825F8"/>
    <w:rsid w:val="00C82EE5"/>
    <w:rsid w:val="00C82EFB"/>
    <w:rsid w:val="00C8501D"/>
    <w:rsid w:val="00C852B3"/>
    <w:rsid w:val="00C85587"/>
    <w:rsid w:val="00C85B2C"/>
    <w:rsid w:val="00C85DD7"/>
    <w:rsid w:val="00C86176"/>
    <w:rsid w:val="00C8636A"/>
    <w:rsid w:val="00C8644D"/>
    <w:rsid w:val="00C879BA"/>
    <w:rsid w:val="00C90ADE"/>
    <w:rsid w:val="00C910CC"/>
    <w:rsid w:val="00C91226"/>
    <w:rsid w:val="00C91CC7"/>
    <w:rsid w:val="00C92924"/>
    <w:rsid w:val="00C92C42"/>
    <w:rsid w:val="00C92D78"/>
    <w:rsid w:val="00C92F04"/>
    <w:rsid w:val="00C9409E"/>
    <w:rsid w:val="00C94637"/>
    <w:rsid w:val="00C94787"/>
    <w:rsid w:val="00C94DE8"/>
    <w:rsid w:val="00C94E66"/>
    <w:rsid w:val="00C95178"/>
    <w:rsid w:val="00C95279"/>
    <w:rsid w:val="00C95715"/>
    <w:rsid w:val="00C959FD"/>
    <w:rsid w:val="00C95FFC"/>
    <w:rsid w:val="00C96017"/>
    <w:rsid w:val="00C962CD"/>
    <w:rsid w:val="00C963AD"/>
    <w:rsid w:val="00C96AC2"/>
    <w:rsid w:val="00C96BC5"/>
    <w:rsid w:val="00C96C18"/>
    <w:rsid w:val="00C96CF4"/>
    <w:rsid w:val="00C97B26"/>
    <w:rsid w:val="00C97B7E"/>
    <w:rsid w:val="00CA015E"/>
    <w:rsid w:val="00CA032C"/>
    <w:rsid w:val="00CA03FC"/>
    <w:rsid w:val="00CA070C"/>
    <w:rsid w:val="00CA0806"/>
    <w:rsid w:val="00CA0AD2"/>
    <w:rsid w:val="00CA11FE"/>
    <w:rsid w:val="00CA137A"/>
    <w:rsid w:val="00CA1553"/>
    <w:rsid w:val="00CA1576"/>
    <w:rsid w:val="00CA18AC"/>
    <w:rsid w:val="00CA1F25"/>
    <w:rsid w:val="00CA3827"/>
    <w:rsid w:val="00CA3AB8"/>
    <w:rsid w:val="00CA3E1C"/>
    <w:rsid w:val="00CA41D0"/>
    <w:rsid w:val="00CA42FF"/>
    <w:rsid w:val="00CA47E5"/>
    <w:rsid w:val="00CA52D8"/>
    <w:rsid w:val="00CA53A8"/>
    <w:rsid w:val="00CA5998"/>
    <w:rsid w:val="00CA68B0"/>
    <w:rsid w:val="00CA75FB"/>
    <w:rsid w:val="00CA78E0"/>
    <w:rsid w:val="00CA78F7"/>
    <w:rsid w:val="00CA7D64"/>
    <w:rsid w:val="00CB0008"/>
    <w:rsid w:val="00CB064C"/>
    <w:rsid w:val="00CB0FE3"/>
    <w:rsid w:val="00CB13C7"/>
    <w:rsid w:val="00CB19CC"/>
    <w:rsid w:val="00CB1B07"/>
    <w:rsid w:val="00CB1F26"/>
    <w:rsid w:val="00CB1F81"/>
    <w:rsid w:val="00CB25CF"/>
    <w:rsid w:val="00CB2718"/>
    <w:rsid w:val="00CB2DFA"/>
    <w:rsid w:val="00CB3BDB"/>
    <w:rsid w:val="00CB3DD8"/>
    <w:rsid w:val="00CB405D"/>
    <w:rsid w:val="00CB4B55"/>
    <w:rsid w:val="00CB4BBF"/>
    <w:rsid w:val="00CB50B5"/>
    <w:rsid w:val="00CB7180"/>
    <w:rsid w:val="00CB73F7"/>
    <w:rsid w:val="00CC0781"/>
    <w:rsid w:val="00CC17D9"/>
    <w:rsid w:val="00CC1B6A"/>
    <w:rsid w:val="00CC206D"/>
    <w:rsid w:val="00CC2ED8"/>
    <w:rsid w:val="00CC2F56"/>
    <w:rsid w:val="00CC2F9F"/>
    <w:rsid w:val="00CC31A6"/>
    <w:rsid w:val="00CC3359"/>
    <w:rsid w:val="00CC3D32"/>
    <w:rsid w:val="00CC43F1"/>
    <w:rsid w:val="00CC4547"/>
    <w:rsid w:val="00CC4578"/>
    <w:rsid w:val="00CC504B"/>
    <w:rsid w:val="00CC5465"/>
    <w:rsid w:val="00CC5D8D"/>
    <w:rsid w:val="00CC69B6"/>
    <w:rsid w:val="00CC6E7B"/>
    <w:rsid w:val="00CC7003"/>
    <w:rsid w:val="00CC714E"/>
    <w:rsid w:val="00CC778C"/>
    <w:rsid w:val="00CC7BAA"/>
    <w:rsid w:val="00CC7E22"/>
    <w:rsid w:val="00CD10A4"/>
    <w:rsid w:val="00CD155A"/>
    <w:rsid w:val="00CD1830"/>
    <w:rsid w:val="00CD317E"/>
    <w:rsid w:val="00CD344A"/>
    <w:rsid w:val="00CD37BC"/>
    <w:rsid w:val="00CD4B1A"/>
    <w:rsid w:val="00CD5341"/>
    <w:rsid w:val="00CD64A3"/>
    <w:rsid w:val="00CD6703"/>
    <w:rsid w:val="00CD6707"/>
    <w:rsid w:val="00CD6D11"/>
    <w:rsid w:val="00CD6D9F"/>
    <w:rsid w:val="00CD7083"/>
    <w:rsid w:val="00CD70EC"/>
    <w:rsid w:val="00CD7287"/>
    <w:rsid w:val="00CD7493"/>
    <w:rsid w:val="00CD7A82"/>
    <w:rsid w:val="00CD7AA4"/>
    <w:rsid w:val="00CD7C47"/>
    <w:rsid w:val="00CE0E82"/>
    <w:rsid w:val="00CE10A1"/>
    <w:rsid w:val="00CE13F1"/>
    <w:rsid w:val="00CE16E7"/>
    <w:rsid w:val="00CE180A"/>
    <w:rsid w:val="00CE1B89"/>
    <w:rsid w:val="00CE219D"/>
    <w:rsid w:val="00CE24E5"/>
    <w:rsid w:val="00CE2C00"/>
    <w:rsid w:val="00CE2F21"/>
    <w:rsid w:val="00CE308E"/>
    <w:rsid w:val="00CE35E6"/>
    <w:rsid w:val="00CE4205"/>
    <w:rsid w:val="00CE52D2"/>
    <w:rsid w:val="00CE5515"/>
    <w:rsid w:val="00CE5D5B"/>
    <w:rsid w:val="00CE5F0A"/>
    <w:rsid w:val="00CE6368"/>
    <w:rsid w:val="00CE6790"/>
    <w:rsid w:val="00CE6CB4"/>
    <w:rsid w:val="00CE70DD"/>
    <w:rsid w:val="00CE7371"/>
    <w:rsid w:val="00CE73DE"/>
    <w:rsid w:val="00CE7823"/>
    <w:rsid w:val="00CE7E32"/>
    <w:rsid w:val="00CE7E54"/>
    <w:rsid w:val="00CF0144"/>
    <w:rsid w:val="00CF0631"/>
    <w:rsid w:val="00CF112A"/>
    <w:rsid w:val="00CF1977"/>
    <w:rsid w:val="00CF1DB3"/>
    <w:rsid w:val="00CF2192"/>
    <w:rsid w:val="00CF21D4"/>
    <w:rsid w:val="00CF3458"/>
    <w:rsid w:val="00CF3636"/>
    <w:rsid w:val="00CF4950"/>
    <w:rsid w:val="00CF4962"/>
    <w:rsid w:val="00CF4AE9"/>
    <w:rsid w:val="00CF4F73"/>
    <w:rsid w:val="00CF5AC4"/>
    <w:rsid w:val="00CF6480"/>
    <w:rsid w:val="00CF6892"/>
    <w:rsid w:val="00CF6AD3"/>
    <w:rsid w:val="00CF6CBC"/>
    <w:rsid w:val="00CF705D"/>
    <w:rsid w:val="00CF72DC"/>
    <w:rsid w:val="00CF7820"/>
    <w:rsid w:val="00CF7F6C"/>
    <w:rsid w:val="00D0002B"/>
    <w:rsid w:val="00D00669"/>
    <w:rsid w:val="00D006FC"/>
    <w:rsid w:val="00D0094F"/>
    <w:rsid w:val="00D01516"/>
    <w:rsid w:val="00D0204F"/>
    <w:rsid w:val="00D02E3F"/>
    <w:rsid w:val="00D02F45"/>
    <w:rsid w:val="00D03242"/>
    <w:rsid w:val="00D038B4"/>
    <w:rsid w:val="00D03937"/>
    <w:rsid w:val="00D03B30"/>
    <w:rsid w:val="00D03C2E"/>
    <w:rsid w:val="00D054E5"/>
    <w:rsid w:val="00D05959"/>
    <w:rsid w:val="00D063D0"/>
    <w:rsid w:val="00D06BFA"/>
    <w:rsid w:val="00D06DF7"/>
    <w:rsid w:val="00D06F39"/>
    <w:rsid w:val="00D0704A"/>
    <w:rsid w:val="00D070C4"/>
    <w:rsid w:val="00D0739C"/>
    <w:rsid w:val="00D074C1"/>
    <w:rsid w:val="00D07919"/>
    <w:rsid w:val="00D07A2C"/>
    <w:rsid w:val="00D07BAD"/>
    <w:rsid w:val="00D10883"/>
    <w:rsid w:val="00D10B1A"/>
    <w:rsid w:val="00D11447"/>
    <w:rsid w:val="00D11DDA"/>
    <w:rsid w:val="00D12654"/>
    <w:rsid w:val="00D12872"/>
    <w:rsid w:val="00D1287E"/>
    <w:rsid w:val="00D12B90"/>
    <w:rsid w:val="00D12CC6"/>
    <w:rsid w:val="00D12F93"/>
    <w:rsid w:val="00D131C5"/>
    <w:rsid w:val="00D13935"/>
    <w:rsid w:val="00D140FF"/>
    <w:rsid w:val="00D14F67"/>
    <w:rsid w:val="00D158A0"/>
    <w:rsid w:val="00D15E90"/>
    <w:rsid w:val="00D15F73"/>
    <w:rsid w:val="00D16791"/>
    <w:rsid w:val="00D171C4"/>
    <w:rsid w:val="00D17489"/>
    <w:rsid w:val="00D178C2"/>
    <w:rsid w:val="00D20339"/>
    <w:rsid w:val="00D2055A"/>
    <w:rsid w:val="00D2090E"/>
    <w:rsid w:val="00D20AE1"/>
    <w:rsid w:val="00D20F97"/>
    <w:rsid w:val="00D21005"/>
    <w:rsid w:val="00D21E3B"/>
    <w:rsid w:val="00D22557"/>
    <w:rsid w:val="00D22B8A"/>
    <w:rsid w:val="00D22DCB"/>
    <w:rsid w:val="00D22F60"/>
    <w:rsid w:val="00D2325C"/>
    <w:rsid w:val="00D23CD2"/>
    <w:rsid w:val="00D24908"/>
    <w:rsid w:val="00D25024"/>
    <w:rsid w:val="00D25419"/>
    <w:rsid w:val="00D255D8"/>
    <w:rsid w:val="00D25787"/>
    <w:rsid w:val="00D259ED"/>
    <w:rsid w:val="00D26717"/>
    <w:rsid w:val="00D26A35"/>
    <w:rsid w:val="00D26AC7"/>
    <w:rsid w:val="00D30BDF"/>
    <w:rsid w:val="00D30D70"/>
    <w:rsid w:val="00D3157D"/>
    <w:rsid w:val="00D32C1B"/>
    <w:rsid w:val="00D3312F"/>
    <w:rsid w:val="00D335BA"/>
    <w:rsid w:val="00D336FB"/>
    <w:rsid w:val="00D340C0"/>
    <w:rsid w:val="00D346FE"/>
    <w:rsid w:val="00D34844"/>
    <w:rsid w:val="00D35240"/>
    <w:rsid w:val="00D35567"/>
    <w:rsid w:val="00D35785"/>
    <w:rsid w:val="00D35F50"/>
    <w:rsid w:val="00D360D5"/>
    <w:rsid w:val="00D3646E"/>
    <w:rsid w:val="00D3676D"/>
    <w:rsid w:val="00D36ECD"/>
    <w:rsid w:val="00D3745F"/>
    <w:rsid w:val="00D37F1C"/>
    <w:rsid w:val="00D401E7"/>
    <w:rsid w:val="00D4027D"/>
    <w:rsid w:val="00D40A80"/>
    <w:rsid w:val="00D40ABD"/>
    <w:rsid w:val="00D40B66"/>
    <w:rsid w:val="00D4110D"/>
    <w:rsid w:val="00D4180F"/>
    <w:rsid w:val="00D41ABB"/>
    <w:rsid w:val="00D41B2B"/>
    <w:rsid w:val="00D42013"/>
    <w:rsid w:val="00D43839"/>
    <w:rsid w:val="00D43925"/>
    <w:rsid w:val="00D43B1B"/>
    <w:rsid w:val="00D443A8"/>
    <w:rsid w:val="00D4489C"/>
    <w:rsid w:val="00D45059"/>
    <w:rsid w:val="00D46128"/>
    <w:rsid w:val="00D46934"/>
    <w:rsid w:val="00D47E6E"/>
    <w:rsid w:val="00D5049F"/>
    <w:rsid w:val="00D50737"/>
    <w:rsid w:val="00D507B7"/>
    <w:rsid w:val="00D5086E"/>
    <w:rsid w:val="00D509CE"/>
    <w:rsid w:val="00D509FD"/>
    <w:rsid w:val="00D50BEF"/>
    <w:rsid w:val="00D50D87"/>
    <w:rsid w:val="00D5140F"/>
    <w:rsid w:val="00D51839"/>
    <w:rsid w:val="00D5264C"/>
    <w:rsid w:val="00D52D7B"/>
    <w:rsid w:val="00D52FA2"/>
    <w:rsid w:val="00D52FD0"/>
    <w:rsid w:val="00D535EA"/>
    <w:rsid w:val="00D53858"/>
    <w:rsid w:val="00D541F3"/>
    <w:rsid w:val="00D54CD2"/>
    <w:rsid w:val="00D54F7E"/>
    <w:rsid w:val="00D55DFF"/>
    <w:rsid w:val="00D566CC"/>
    <w:rsid w:val="00D57073"/>
    <w:rsid w:val="00D6060A"/>
    <w:rsid w:val="00D610DB"/>
    <w:rsid w:val="00D615D4"/>
    <w:rsid w:val="00D61A42"/>
    <w:rsid w:val="00D61DA3"/>
    <w:rsid w:val="00D625BA"/>
    <w:rsid w:val="00D62693"/>
    <w:rsid w:val="00D631A0"/>
    <w:rsid w:val="00D631BF"/>
    <w:rsid w:val="00D632C8"/>
    <w:rsid w:val="00D633A3"/>
    <w:rsid w:val="00D6358B"/>
    <w:rsid w:val="00D63815"/>
    <w:rsid w:val="00D6394B"/>
    <w:rsid w:val="00D63A45"/>
    <w:rsid w:val="00D63F3D"/>
    <w:rsid w:val="00D6469D"/>
    <w:rsid w:val="00D64716"/>
    <w:rsid w:val="00D64A3A"/>
    <w:rsid w:val="00D65C39"/>
    <w:rsid w:val="00D665C9"/>
    <w:rsid w:val="00D67879"/>
    <w:rsid w:val="00D700A2"/>
    <w:rsid w:val="00D707D1"/>
    <w:rsid w:val="00D71325"/>
    <w:rsid w:val="00D716AE"/>
    <w:rsid w:val="00D716CC"/>
    <w:rsid w:val="00D71F67"/>
    <w:rsid w:val="00D7274B"/>
    <w:rsid w:val="00D729F0"/>
    <w:rsid w:val="00D72AFB"/>
    <w:rsid w:val="00D72DD1"/>
    <w:rsid w:val="00D72E78"/>
    <w:rsid w:val="00D735F5"/>
    <w:rsid w:val="00D736B3"/>
    <w:rsid w:val="00D73AC6"/>
    <w:rsid w:val="00D73EA3"/>
    <w:rsid w:val="00D74484"/>
    <w:rsid w:val="00D746F8"/>
    <w:rsid w:val="00D7525F"/>
    <w:rsid w:val="00D75B4B"/>
    <w:rsid w:val="00D75CC5"/>
    <w:rsid w:val="00D75D1B"/>
    <w:rsid w:val="00D760D7"/>
    <w:rsid w:val="00D76A93"/>
    <w:rsid w:val="00D77338"/>
    <w:rsid w:val="00D77E43"/>
    <w:rsid w:val="00D77EB2"/>
    <w:rsid w:val="00D8012A"/>
    <w:rsid w:val="00D803EA"/>
    <w:rsid w:val="00D80E7A"/>
    <w:rsid w:val="00D819AD"/>
    <w:rsid w:val="00D81B22"/>
    <w:rsid w:val="00D822B4"/>
    <w:rsid w:val="00D8257E"/>
    <w:rsid w:val="00D83B7B"/>
    <w:rsid w:val="00D8430E"/>
    <w:rsid w:val="00D84421"/>
    <w:rsid w:val="00D853A3"/>
    <w:rsid w:val="00D85495"/>
    <w:rsid w:val="00D854CC"/>
    <w:rsid w:val="00D8563D"/>
    <w:rsid w:val="00D85B16"/>
    <w:rsid w:val="00D85BE9"/>
    <w:rsid w:val="00D85F52"/>
    <w:rsid w:val="00D85F67"/>
    <w:rsid w:val="00D8687F"/>
    <w:rsid w:val="00D869A2"/>
    <w:rsid w:val="00D86C9A"/>
    <w:rsid w:val="00D86F2C"/>
    <w:rsid w:val="00D872A2"/>
    <w:rsid w:val="00D87411"/>
    <w:rsid w:val="00D9020F"/>
    <w:rsid w:val="00D9254A"/>
    <w:rsid w:val="00D9259E"/>
    <w:rsid w:val="00D927E8"/>
    <w:rsid w:val="00D92A97"/>
    <w:rsid w:val="00D92B38"/>
    <w:rsid w:val="00D936DC"/>
    <w:rsid w:val="00D94585"/>
    <w:rsid w:val="00D94587"/>
    <w:rsid w:val="00D94BE6"/>
    <w:rsid w:val="00D95141"/>
    <w:rsid w:val="00D95172"/>
    <w:rsid w:val="00D9536A"/>
    <w:rsid w:val="00D95D7E"/>
    <w:rsid w:val="00D964C8"/>
    <w:rsid w:val="00D96720"/>
    <w:rsid w:val="00D97503"/>
    <w:rsid w:val="00D977EC"/>
    <w:rsid w:val="00D9798A"/>
    <w:rsid w:val="00D97A24"/>
    <w:rsid w:val="00D97C99"/>
    <w:rsid w:val="00DA03B8"/>
    <w:rsid w:val="00DA07FF"/>
    <w:rsid w:val="00DA1A65"/>
    <w:rsid w:val="00DA1B63"/>
    <w:rsid w:val="00DA1B91"/>
    <w:rsid w:val="00DA1BB0"/>
    <w:rsid w:val="00DA1DD8"/>
    <w:rsid w:val="00DA2023"/>
    <w:rsid w:val="00DA32EC"/>
    <w:rsid w:val="00DA3585"/>
    <w:rsid w:val="00DA400B"/>
    <w:rsid w:val="00DA414B"/>
    <w:rsid w:val="00DA425A"/>
    <w:rsid w:val="00DA427B"/>
    <w:rsid w:val="00DA432C"/>
    <w:rsid w:val="00DA4D2B"/>
    <w:rsid w:val="00DA5858"/>
    <w:rsid w:val="00DA5AD2"/>
    <w:rsid w:val="00DA66EA"/>
    <w:rsid w:val="00DA6B1D"/>
    <w:rsid w:val="00DA7024"/>
    <w:rsid w:val="00DA7126"/>
    <w:rsid w:val="00DA7153"/>
    <w:rsid w:val="00DA7C61"/>
    <w:rsid w:val="00DB0847"/>
    <w:rsid w:val="00DB0BA8"/>
    <w:rsid w:val="00DB0E0E"/>
    <w:rsid w:val="00DB1405"/>
    <w:rsid w:val="00DB1DE7"/>
    <w:rsid w:val="00DB213E"/>
    <w:rsid w:val="00DB25F3"/>
    <w:rsid w:val="00DB267A"/>
    <w:rsid w:val="00DB2A86"/>
    <w:rsid w:val="00DB2B0D"/>
    <w:rsid w:val="00DB2BCE"/>
    <w:rsid w:val="00DB3BF0"/>
    <w:rsid w:val="00DB53CD"/>
    <w:rsid w:val="00DB548D"/>
    <w:rsid w:val="00DB54AF"/>
    <w:rsid w:val="00DB5769"/>
    <w:rsid w:val="00DB5B21"/>
    <w:rsid w:val="00DB5BB3"/>
    <w:rsid w:val="00DB637B"/>
    <w:rsid w:val="00DB6D86"/>
    <w:rsid w:val="00DB6F7E"/>
    <w:rsid w:val="00DB7F0D"/>
    <w:rsid w:val="00DB7F73"/>
    <w:rsid w:val="00DC13F7"/>
    <w:rsid w:val="00DC1491"/>
    <w:rsid w:val="00DC1654"/>
    <w:rsid w:val="00DC2184"/>
    <w:rsid w:val="00DC2201"/>
    <w:rsid w:val="00DC2740"/>
    <w:rsid w:val="00DC395E"/>
    <w:rsid w:val="00DC3ABB"/>
    <w:rsid w:val="00DC3C92"/>
    <w:rsid w:val="00DC406F"/>
    <w:rsid w:val="00DC43A9"/>
    <w:rsid w:val="00DC4703"/>
    <w:rsid w:val="00DC4767"/>
    <w:rsid w:val="00DC483F"/>
    <w:rsid w:val="00DC5A9C"/>
    <w:rsid w:val="00DC686D"/>
    <w:rsid w:val="00DC69F2"/>
    <w:rsid w:val="00DC69FD"/>
    <w:rsid w:val="00DC712C"/>
    <w:rsid w:val="00DC7AC0"/>
    <w:rsid w:val="00DD047A"/>
    <w:rsid w:val="00DD0E99"/>
    <w:rsid w:val="00DD182D"/>
    <w:rsid w:val="00DD1B22"/>
    <w:rsid w:val="00DD1F83"/>
    <w:rsid w:val="00DD22C0"/>
    <w:rsid w:val="00DD311A"/>
    <w:rsid w:val="00DD3149"/>
    <w:rsid w:val="00DD3664"/>
    <w:rsid w:val="00DD36CD"/>
    <w:rsid w:val="00DD370F"/>
    <w:rsid w:val="00DD3AC9"/>
    <w:rsid w:val="00DD3C00"/>
    <w:rsid w:val="00DD3C0E"/>
    <w:rsid w:val="00DD4014"/>
    <w:rsid w:val="00DD42E2"/>
    <w:rsid w:val="00DD4370"/>
    <w:rsid w:val="00DD46DD"/>
    <w:rsid w:val="00DD5054"/>
    <w:rsid w:val="00DD540D"/>
    <w:rsid w:val="00DD57D6"/>
    <w:rsid w:val="00DD59AF"/>
    <w:rsid w:val="00DD5C4E"/>
    <w:rsid w:val="00DD63C0"/>
    <w:rsid w:val="00DD64DC"/>
    <w:rsid w:val="00DD6C85"/>
    <w:rsid w:val="00DD6ECF"/>
    <w:rsid w:val="00DD6F64"/>
    <w:rsid w:val="00DD7475"/>
    <w:rsid w:val="00DD768E"/>
    <w:rsid w:val="00DD7A36"/>
    <w:rsid w:val="00DD7BB2"/>
    <w:rsid w:val="00DD7CB9"/>
    <w:rsid w:val="00DD7D99"/>
    <w:rsid w:val="00DE02F2"/>
    <w:rsid w:val="00DE04C8"/>
    <w:rsid w:val="00DE0BBF"/>
    <w:rsid w:val="00DE0DA1"/>
    <w:rsid w:val="00DE0FFB"/>
    <w:rsid w:val="00DE1345"/>
    <w:rsid w:val="00DE1AAE"/>
    <w:rsid w:val="00DE1AB0"/>
    <w:rsid w:val="00DE2433"/>
    <w:rsid w:val="00DE26A9"/>
    <w:rsid w:val="00DE2C8C"/>
    <w:rsid w:val="00DE38D8"/>
    <w:rsid w:val="00DE3B5A"/>
    <w:rsid w:val="00DE4189"/>
    <w:rsid w:val="00DE47E3"/>
    <w:rsid w:val="00DE4979"/>
    <w:rsid w:val="00DE4E80"/>
    <w:rsid w:val="00DE6006"/>
    <w:rsid w:val="00DE6A01"/>
    <w:rsid w:val="00DE6C87"/>
    <w:rsid w:val="00DE6D0A"/>
    <w:rsid w:val="00DE73EC"/>
    <w:rsid w:val="00DE73EE"/>
    <w:rsid w:val="00DE7C19"/>
    <w:rsid w:val="00DE7E63"/>
    <w:rsid w:val="00DF1F0E"/>
    <w:rsid w:val="00DF1F9B"/>
    <w:rsid w:val="00DF20D0"/>
    <w:rsid w:val="00DF24EE"/>
    <w:rsid w:val="00DF3442"/>
    <w:rsid w:val="00DF388E"/>
    <w:rsid w:val="00DF3F8E"/>
    <w:rsid w:val="00DF4362"/>
    <w:rsid w:val="00DF4770"/>
    <w:rsid w:val="00DF47D6"/>
    <w:rsid w:val="00DF4DDB"/>
    <w:rsid w:val="00DF5B1D"/>
    <w:rsid w:val="00DF6075"/>
    <w:rsid w:val="00DF7368"/>
    <w:rsid w:val="00DF751D"/>
    <w:rsid w:val="00DF77B9"/>
    <w:rsid w:val="00E0075A"/>
    <w:rsid w:val="00E00DEC"/>
    <w:rsid w:val="00E00FFE"/>
    <w:rsid w:val="00E01EA7"/>
    <w:rsid w:val="00E02CFE"/>
    <w:rsid w:val="00E04818"/>
    <w:rsid w:val="00E04AAD"/>
    <w:rsid w:val="00E04B05"/>
    <w:rsid w:val="00E050B2"/>
    <w:rsid w:val="00E0525F"/>
    <w:rsid w:val="00E0530D"/>
    <w:rsid w:val="00E05AF1"/>
    <w:rsid w:val="00E0650A"/>
    <w:rsid w:val="00E0734C"/>
    <w:rsid w:val="00E076B1"/>
    <w:rsid w:val="00E07C5A"/>
    <w:rsid w:val="00E07C91"/>
    <w:rsid w:val="00E10434"/>
    <w:rsid w:val="00E106A0"/>
    <w:rsid w:val="00E106B4"/>
    <w:rsid w:val="00E10ED0"/>
    <w:rsid w:val="00E11E26"/>
    <w:rsid w:val="00E11EF9"/>
    <w:rsid w:val="00E12714"/>
    <w:rsid w:val="00E1271C"/>
    <w:rsid w:val="00E12DC3"/>
    <w:rsid w:val="00E12E11"/>
    <w:rsid w:val="00E1316D"/>
    <w:rsid w:val="00E136D8"/>
    <w:rsid w:val="00E13802"/>
    <w:rsid w:val="00E138B0"/>
    <w:rsid w:val="00E1415F"/>
    <w:rsid w:val="00E1431B"/>
    <w:rsid w:val="00E14418"/>
    <w:rsid w:val="00E14A78"/>
    <w:rsid w:val="00E14AE7"/>
    <w:rsid w:val="00E15296"/>
    <w:rsid w:val="00E1533C"/>
    <w:rsid w:val="00E1541C"/>
    <w:rsid w:val="00E15E2C"/>
    <w:rsid w:val="00E164BF"/>
    <w:rsid w:val="00E16724"/>
    <w:rsid w:val="00E16928"/>
    <w:rsid w:val="00E16DC9"/>
    <w:rsid w:val="00E17191"/>
    <w:rsid w:val="00E173E2"/>
    <w:rsid w:val="00E174D1"/>
    <w:rsid w:val="00E179EC"/>
    <w:rsid w:val="00E17CB7"/>
    <w:rsid w:val="00E20A87"/>
    <w:rsid w:val="00E21B1F"/>
    <w:rsid w:val="00E21DD8"/>
    <w:rsid w:val="00E22B65"/>
    <w:rsid w:val="00E23306"/>
    <w:rsid w:val="00E23548"/>
    <w:rsid w:val="00E239DF"/>
    <w:rsid w:val="00E23ECB"/>
    <w:rsid w:val="00E2407A"/>
    <w:rsid w:val="00E24206"/>
    <w:rsid w:val="00E2431D"/>
    <w:rsid w:val="00E24BF7"/>
    <w:rsid w:val="00E24EE2"/>
    <w:rsid w:val="00E25108"/>
    <w:rsid w:val="00E2538C"/>
    <w:rsid w:val="00E2579F"/>
    <w:rsid w:val="00E25C7B"/>
    <w:rsid w:val="00E26B5D"/>
    <w:rsid w:val="00E2720F"/>
    <w:rsid w:val="00E27722"/>
    <w:rsid w:val="00E30614"/>
    <w:rsid w:val="00E31058"/>
    <w:rsid w:val="00E313E9"/>
    <w:rsid w:val="00E31597"/>
    <w:rsid w:val="00E31D3A"/>
    <w:rsid w:val="00E31DC5"/>
    <w:rsid w:val="00E32459"/>
    <w:rsid w:val="00E32E5E"/>
    <w:rsid w:val="00E33B96"/>
    <w:rsid w:val="00E34390"/>
    <w:rsid w:val="00E34422"/>
    <w:rsid w:val="00E344B6"/>
    <w:rsid w:val="00E34AD0"/>
    <w:rsid w:val="00E358DE"/>
    <w:rsid w:val="00E35BDF"/>
    <w:rsid w:val="00E35FF5"/>
    <w:rsid w:val="00E36709"/>
    <w:rsid w:val="00E36948"/>
    <w:rsid w:val="00E369DB"/>
    <w:rsid w:val="00E3731B"/>
    <w:rsid w:val="00E37717"/>
    <w:rsid w:val="00E40CED"/>
    <w:rsid w:val="00E41EA2"/>
    <w:rsid w:val="00E42133"/>
    <w:rsid w:val="00E42B5F"/>
    <w:rsid w:val="00E43356"/>
    <w:rsid w:val="00E43CD4"/>
    <w:rsid w:val="00E44083"/>
    <w:rsid w:val="00E440AF"/>
    <w:rsid w:val="00E4441B"/>
    <w:rsid w:val="00E44FAE"/>
    <w:rsid w:val="00E45276"/>
    <w:rsid w:val="00E459B7"/>
    <w:rsid w:val="00E45F5C"/>
    <w:rsid w:val="00E46412"/>
    <w:rsid w:val="00E467BC"/>
    <w:rsid w:val="00E467ED"/>
    <w:rsid w:val="00E474EB"/>
    <w:rsid w:val="00E47A87"/>
    <w:rsid w:val="00E47E65"/>
    <w:rsid w:val="00E5015E"/>
    <w:rsid w:val="00E50B54"/>
    <w:rsid w:val="00E51593"/>
    <w:rsid w:val="00E51D8C"/>
    <w:rsid w:val="00E51DCA"/>
    <w:rsid w:val="00E51F23"/>
    <w:rsid w:val="00E52FAE"/>
    <w:rsid w:val="00E54B47"/>
    <w:rsid w:val="00E54F6A"/>
    <w:rsid w:val="00E55AFA"/>
    <w:rsid w:val="00E55EE7"/>
    <w:rsid w:val="00E56181"/>
    <w:rsid w:val="00E561AE"/>
    <w:rsid w:val="00E56CA0"/>
    <w:rsid w:val="00E56E59"/>
    <w:rsid w:val="00E570E7"/>
    <w:rsid w:val="00E57D83"/>
    <w:rsid w:val="00E606B0"/>
    <w:rsid w:val="00E60E00"/>
    <w:rsid w:val="00E60FC5"/>
    <w:rsid w:val="00E61366"/>
    <w:rsid w:val="00E6233A"/>
    <w:rsid w:val="00E6283D"/>
    <w:rsid w:val="00E62A28"/>
    <w:rsid w:val="00E63BBB"/>
    <w:rsid w:val="00E646A5"/>
    <w:rsid w:val="00E6479D"/>
    <w:rsid w:val="00E65774"/>
    <w:rsid w:val="00E65AA2"/>
    <w:rsid w:val="00E65EC4"/>
    <w:rsid w:val="00E65FAD"/>
    <w:rsid w:val="00E6612A"/>
    <w:rsid w:val="00E671E8"/>
    <w:rsid w:val="00E7061A"/>
    <w:rsid w:val="00E70A63"/>
    <w:rsid w:val="00E714DC"/>
    <w:rsid w:val="00E7166D"/>
    <w:rsid w:val="00E71C57"/>
    <w:rsid w:val="00E71C97"/>
    <w:rsid w:val="00E72189"/>
    <w:rsid w:val="00E72632"/>
    <w:rsid w:val="00E72A4A"/>
    <w:rsid w:val="00E74608"/>
    <w:rsid w:val="00E7517C"/>
    <w:rsid w:val="00E757A1"/>
    <w:rsid w:val="00E758AC"/>
    <w:rsid w:val="00E7592D"/>
    <w:rsid w:val="00E75BAC"/>
    <w:rsid w:val="00E75DC2"/>
    <w:rsid w:val="00E762A4"/>
    <w:rsid w:val="00E76614"/>
    <w:rsid w:val="00E7677F"/>
    <w:rsid w:val="00E771C0"/>
    <w:rsid w:val="00E7741A"/>
    <w:rsid w:val="00E77731"/>
    <w:rsid w:val="00E80A71"/>
    <w:rsid w:val="00E80EDD"/>
    <w:rsid w:val="00E81253"/>
    <w:rsid w:val="00E81583"/>
    <w:rsid w:val="00E82347"/>
    <w:rsid w:val="00E82B88"/>
    <w:rsid w:val="00E82D24"/>
    <w:rsid w:val="00E837ED"/>
    <w:rsid w:val="00E84ADA"/>
    <w:rsid w:val="00E854A8"/>
    <w:rsid w:val="00E86105"/>
    <w:rsid w:val="00E86518"/>
    <w:rsid w:val="00E86732"/>
    <w:rsid w:val="00E874F8"/>
    <w:rsid w:val="00E8760F"/>
    <w:rsid w:val="00E87AB8"/>
    <w:rsid w:val="00E87BC2"/>
    <w:rsid w:val="00E87E5C"/>
    <w:rsid w:val="00E87FD9"/>
    <w:rsid w:val="00E90179"/>
    <w:rsid w:val="00E9066C"/>
    <w:rsid w:val="00E909A3"/>
    <w:rsid w:val="00E91687"/>
    <w:rsid w:val="00E91D7C"/>
    <w:rsid w:val="00E92310"/>
    <w:rsid w:val="00E927B0"/>
    <w:rsid w:val="00E928FE"/>
    <w:rsid w:val="00E92B27"/>
    <w:rsid w:val="00E92C4C"/>
    <w:rsid w:val="00E92E36"/>
    <w:rsid w:val="00E92EA5"/>
    <w:rsid w:val="00E9325D"/>
    <w:rsid w:val="00E942D1"/>
    <w:rsid w:val="00E946CF"/>
    <w:rsid w:val="00E94C50"/>
    <w:rsid w:val="00E94C65"/>
    <w:rsid w:val="00E94F0C"/>
    <w:rsid w:val="00E95241"/>
    <w:rsid w:val="00E95732"/>
    <w:rsid w:val="00E95CFB"/>
    <w:rsid w:val="00E96BFB"/>
    <w:rsid w:val="00E97035"/>
    <w:rsid w:val="00E976DE"/>
    <w:rsid w:val="00E97CBD"/>
    <w:rsid w:val="00EA0420"/>
    <w:rsid w:val="00EA088A"/>
    <w:rsid w:val="00EA1214"/>
    <w:rsid w:val="00EA1636"/>
    <w:rsid w:val="00EA1C42"/>
    <w:rsid w:val="00EA2680"/>
    <w:rsid w:val="00EA26D7"/>
    <w:rsid w:val="00EA27A3"/>
    <w:rsid w:val="00EA2EDA"/>
    <w:rsid w:val="00EA3D0B"/>
    <w:rsid w:val="00EA4147"/>
    <w:rsid w:val="00EA42C2"/>
    <w:rsid w:val="00EA479D"/>
    <w:rsid w:val="00EA5036"/>
    <w:rsid w:val="00EA59B6"/>
    <w:rsid w:val="00EA5D1E"/>
    <w:rsid w:val="00EA5D86"/>
    <w:rsid w:val="00EA675B"/>
    <w:rsid w:val="00EA6C34"/>
    <w:rsid w:val="00EA762B"/>
    <w:rsid w:val="00EA76FB"/>
    <w:rsid w:val="00EA792B"/>
    <w:rsid w:val="00EA7A75"/>
    <w:rsid w:val="00EA7D0A"/>
    <w:rsid w:val="00EA7D9E"/>
    <w:rsid w:val="00EB0A0B"/>
    <w:rsid w:val="00EB13F6"/>
    <w:rsid w:val="00EB220E"/>
    <w:rsid w:val="00EB2386"/>
    <w:rsid w:val="00EB2982"/>
    <w:rsid w:val="00EB299D"/>
    <w:rsid w:val="00EB2AA2"/>
    <w:rsid w:val="00EB2CB4"/>
    <w:rsid w:val="00EB2F46"/>
    <w:rsid w:val="00EB3A5E"/>
    <w:rsid w:val="00EB41D9"/>
    <w:rsid w:val="00EB4765"/>
    <w:rsid w:val="00EB56E9"/>
    <w:rsid w:val="00EB576A"/>
    <w:rsid w:val="00EB5D84"/>
    <w:rsid w:val="00EB67F7"/>
    <w:rsid w:val="00EB7138"/>
    <w:rsid w:val="00EB734E"/>
    <w:rsid w:val="00EB76A7"/>
    <w:rsid w:val="00EB7809"/>
    <w:rsid w:val="00EC01BD"/>
    <w:rsid w:val="00EC0629"/>
    <w:rsid w:val="00EC0E49"/>
    <w:rsid w:val="00EC1464"/>
    <w:rsid w:val="00EC160C"/>
    <w:rsid w:val="00EC17C2"/>
    <w:rsid w:val="00EC19CA"/>
    <w:rsid w:val="00EC1F31"/>
    <w:rsid w:val="00EC2260"/>
    <w:rsid w:val="00EC25C5"/>
    <w:rsid w:val="00EC2843"/>
    <w:rsid w:val="00EC2E69"/>
    <w:rsid w:val="00EC2F7C"/>
    <w:rsid w:val="00EC33C3"/>
    <w:rsid w:val="00EC460A"/>
    <w:rsid w:val="00EC510A"/>
    <w:rsid w:val="00EC5224"/>
    <w:rsid w:val="00EC5358"/>
    <w:rsid w:val="00EC598B"/>
    <w:rsid w:val="00EC6713"/>
    <w:rsid w:val="00EC715B"/>
    <w:rsid w:val="00ED02C2"/>
    <w:rsid w:val="00ED0353"/>
    <w:rsid w:val="00ED057F"/>
    <w:rsid w:val="00ED1050"/>
    <w:rsid w:val="00ED11C8"/>
    <w:rsid w:val="00ED12AA"/>
    <w:rsid w:val="00ED139E"/>
    <w:rsid w:val="00ED19FD"/>
    <w:rsid w:val="00ED1B08"/>
    <w:rsid w:val="00ED1B20"/>
    <w:rsid w:val="00ED1D8E"/>
    <w:rsid w:val="00ED2041"/>
    <w:rsid w:val="00ED2062"/>
    <w:rsid w:val="00ED2214"/>
    <w:rsid w:val="00ED2F02"/>
    <w:rsid w:val="00ED2F2C"/>
    <w:rsid w:val="00ED3215"/>
    <w:rsid w:val="00ED403D"/>
    <w:rsid w:val="00ED4CE3"/>
    <w:rsid w:val="00ED50A6"/>
    <w:rsid w:val="00ED544E"/>
    <w:rsid w:val="00ED59FE"/>
    <w:rsid w:val="00ED5F73"/>
    <w:rsid w:val="00ED61D5"/>
    <w:rsid w:val="00ED6582"/>
    <w:rsid w:val="00ED6D5B"/>
    <w:rsid w:val="00ED7023"/>
    <w:rsid w:val="00ED72A5"/>
    <w:rsid w:val="00ED7320"/>
    <w:rsid w:val="00ED7898"/>
    <w:rsid w:val="00ED78E5"/>
    <w:rsid w:val="00EE004C"/>
    <w:rsid w:val="00EE0CA3"/>
    <w:rsid w:val="00EE0E65"/>
    <w:rsid w:val="00EE10DE"/>
    <w:rsid w:val="00EE150C"/>
    <w:rsid w:val="00EE17C2"/>
    <w:rsid w:val="00EE1CD3"/>
    <w:rsid w:val="00EE2213"/>
    <w:rsid w:val="00EE23AC"/>
    <w:rsid w:val="00EE23D6"/>
    <w:rsid w:val="00EE295D"/>
    <w:rsid w:val="00EE316B"/>
    <w:rsid w:val="00EE3463"/>
    <w:rsid w:val="00EE38B7"/>
    <w:rsid w:val="00EE4F30"/>
    <w:rsid w:val="00EE59D1"/>
    <w:rsid w:val="00EE6528"/>
    <w:rsid w:val="00EF044A"/>
    <w:rsid w:val="00EF067A"/>
    <w:rsid w:val="00EF0FFC"/>
    <w:rsid w:val="00EF245F"/>
    <w:rsid w:val="00EF2846"/>
    <w:rsid w:val="00EF32B7"/>
    <w:rsid w:val="00EF3308"/>
    <w:rsid w:val="00EF3781"/>
    <w:rsid w:val="00EF3C21"/>
    <w:rsid w:val="00EF3DBF"/>
    <w:rsid w:val="00EF42D0"/>
    <w:rsid w:val="00EF46AB"/>
    <w:rsid w:val="00EF4728"/>
    <w:rsid w:val="00EF49B2"/>
    <w:rsid w:val="00EF4AC6"/>
    <w:rsid w:val="00EF50BE"/>
    <w:rsid w:val="00EF56B3"/>
    <w:rsid w:val="00EF5736"/>
    <w:rsid w:val="00EF57EB"/>
    <w:rsid w:val="00EF693B"/>
    <w:rsid w:val="00EF7747"/>
    <w:rsid w:val="00EF778C"/>
    <w:rsid w:val="00EF7933"/>
    <w:rsid w:val="00EF79A8"/>
    <w:rsid w:val="00EF7AA1"/>
    <w:rsid w:val="00F00D91"/>
    <w:rsid w:val="00F016FE"/>
    <w:rsid w:val="00F01A46"/>
    <w:rsid w:val="00F021AC"/>
    <w:rsid w:val="00F02687"/>
    <w:rsid w:val="00F029FD"/>
    <w:rsid w:val="00F02BF2"/>
    <w:rsid w:val="00F02EFF"/>
    <w:rsid w:val="00F031D4"/>
    <w:rsid w:val="00F0324E"/>
    <w:rsid w:val="00F0356D"/>
    <w:rsid w:val="00F039E6"/>
    <w:rsid w:val="00F03E38"/>
    <w:rsid w:val="00F04674"/>
    <w:rsid w:val="00F04E4F"/>
    <w:rsid w:val="00F05CC6"/>
    <w:rsid w:val="00F06181"/>
    <w:rsid w:val="00F062AB"/>
    <w:rsid w:val="00F07016"/>
    <w:rsid w:val="00F07553"/>
    <w:rsid w:val="00F079B2"/>
    <w:rsid w:val="00F1061E"/>
    <w:rsid w:val="00F10D6C"/>
    <w:rsid w:val="00F10F35"/>
    <w:rsid w:val="00F11A44"/>
    <w:rsid w:val="00F11B2E"/>
    <w:rsid w:val="00F11E16"/>
    <w:rsid w:val="00F12099"/>
    <w:rsid w:val="00F122BF"/>
    <w:rsid w:val="00F12331"/>
    <w:rsid w:val="00F127A3"/>
    <w:rsid w:val="00F12EB4"/>
    <w:rsid w:val="00F13241"/>
    <w:rsid w:val="00F1329E"/>
    <w:rsid w:val="00F132C1"/>
    <w:rsid w:val="00F13BA9"/>
    <w:rsid w:val="00F13D7B"/>
    <w:rsid w:val="00F13F33"/>
    <w:rsid w:val="00F140D6"/>
    <w:rsid w:val="00F146FF"/>
    <w:rsid w:val="00F1479F"/>
    <w:rsid w:val="00F14D5E"/>
    <w:rsid w:val="00F15223"/>
    <w:rsid w:val="00F15327"/>
    <w:rsid w:val="00F15D2F"/>
    <w:rsid w:val="00F16517"/>
    <w:rsid w:val="00F1672F"/>
    <w:rsid w:val="00F17310"/>
    <w:rsid w:val="00F17749"/>
    <w:rsid w:val="00F17847"/>
    <w:rsid w:val="00F17D86"/>
    <w:rsid w:val="00F200DD"/>
    <w:rsid w:val="00F2018F"/>
    <w:rsid w:val="00F201F3"/>
    <w:rsid w:val="00F20958"/>
    <w:rsid w:val="00F21452"/>
    <w:rsid w:val="00F2195C"/>
    <w:rsid w:val="00F21AE7"/>
    <w:rsid w:val="00F21BD7"/>
    <w:rsid w:val="00F22ABD"/>
    <w:rsid w:val="00F22B03"/>
    <w:rsid w:val="00F230FC"/>
    <w:rsid w:val="00F232F9"/>
    <w:rsid w:val="00F23E40"/>
    <w:rsid w:val="00F23FC2"/>
    <w:rsid w:val="00F2451E"/>
    <w:rsid w:val="00F24AE8"/>
    <w:rsid w:val="00F25557"/>
    <w:rsid w:val="00F25742"/>
    <w:rsid w:val="00F258F0"/>
    <w:rsid w:val="00F26751"/>
    <w:rsid w:val="00F26777"/>
    <w:rsid w:val="00F274C0"/>
    <w:rsid w:val="00F276E6"/>
    <w:rsid w:val="00F27828"/>
    <w:rsid w:val="00F304CD"/>
    <w:rsid w:val="00F30D10"/>
    <w:rsid w:val="00F313AC"/>
    <w:rsid w:val="00F31985"/>
    <w:rsid w:val="00F31C29"/>
    <w:rsid w:val="00F32724"/>
    <w:rsid w:val="00F32A1F"/>
    <w:rsid w:val="00F333FE"/>
    <w:rsid w:val="00F340CF"/>
    <w:rsid w:val="00F34441"/>
    <w:rsid w:val="00F34490"/>
    <w:rsid w:val="00F347D9"/>
    <w:rsid w:val="00F34A0E"/>
    <w:rsid w:val="00F34B4C"/>
    <w:rsid w:val="00F35360"/>
    <w:rsid w:val="00F35556"/>
    <w:rsid w:val="00F35882"/>
    <w:rsid w:val="00F35CA7"/>
    <w:rsid w:val="00F3610C"/>
    <w:rsid w:val="00F36131"/>
    <w:rsid w:val="00F36387"/>
    <w:rsid w:val="00F3684E"/>
    <w:rsid w:val="00F36E46"/>
    <w:rsid w:val="00F36E7E"/>
    <w:rsid w:val="00F3766D"/>
    <w:rsid w:val="00F405C6"/>
    <w:rsid w:val="00F40BC8"/>
    <w:rsid w:val="00F4110E"/>
    <w:rsid w:val="00F4121E"/>
    <w:rsid w:val="00F41267"/>
    <w:rsid w:val="00F412A1"/>
    <w:rsid w:val="00F416A8"/>
    <w:rsid w:val="00F41717"/>
    <w:rsid w:val="00F41A00"/>
    <w:rsid w:val="00F41A8D"/>
    <w:rsid w:val="00F426F6"/>
    <w:rsid w:val="00F42D04"/>
    <w:rsid w:val="00F43A2C"/>
    <w:rsid w:val="00F43B6E"/>
    <w:rsid w:val="00F43EEE"/>
    <w:rsid w:val="00F442F5"/>
    <w:rsid w:val="00F44635"/>
    <w:rsid w:val="00F44B93"/>
    <w:rsid w:val="00F4518B"/>
    <w:rsid w:val="00F45232"/>
    <w:rsid w:val="00F4554D"/>
    <w:rsid w:val="00F45B3C"/>
    <w:rsid w:val="00F45F26"/>
    <w:rsid w:val="00F46A6E"/>
    <w:rsid w:val="00F472A7"/>
    <w:rsid w:val="00F478E2"/>
    <w:rsid w:val="00F47F5D"/>
    <w:rsid w:val="00F51247"/>
    <w:rsid w:val="00F5129C"/>
    <w:rsid w:val="00F512B4"/>
    <w:rsid w:val="00F51314"/>
    <w:rsid w:val="00F52021"/>
    <w:rsid w:val="00F52058"/>
    <w:rsid w:val="00F528BB"/>
    <w:rsid w:val="00F53010"/>
    <w:rsid w:val="00F536FD"/>
    <w:rsid w:val="00F53A66"/>
    <w:rsid w:val="00F53B2B"/>
    <w:rsid w:val="00F5427A"/>
    <w:rsid w:val="00F54749"/>
    <w:rsid w:val="00F54C27"/>
    <w:rsid w:val="00F551C6"/>
    <w:rsid w:val="00F56561"/>
    <w:rsid w:val="00F57568"/>
    <w:rsid w:val="00F57D9C"/>
    <w:rsid w:val="00F57EBA"/>
    <w:rsid w:val="00F57FA4"/>
    <w:rsid w:val="00F6057E"/>
    <w:rsid w:val="00F60FDD"/>
    <w:rsid w:val="00F612F5"/>
    <w:rsid w:val="00F61502"/>
    <w:rsid w:val="00F615D4"/>
    <w:rsid w:val="00F61787"/>
    <w:rsid w:val="00F61979"/>
    <w:rsid w:val="00F61F95"/>
    <w:rsid w:val="00F63C75"/>
    <w:rsid w:val="00F63F2D"/>
    <w:rsid w:val="00F64ACB"/>
    <w:rsid w:val="00F64CE0"/>
    <w:rsid w:val="00F64E78"/>
    <w:rsid w:val="00F65BBD"/>
    <w:rsid w:val="00F6618D"/>
    <w:rsid w:val="00F6645F"/>
    <w:rsid w:val="00F66A04"/>
    <w:rsid w:val="00F67004"/>
    <w:rsid w:val="00F67774"/>
    <w:rsid w:val="00F67945"/>
    <w:rsid w:val="00F67BB2"/>
    <w:rsid w:val="00F70298"/>
    <w:rsid w:val="00F70EE8"/>
    <w:rsid w:val="00F7140B"/>
    <w:rsid w:val="00F716E8"/>
    <w:rsid w:val="00F71CE0"/>
    <w:rsid w:val="00F72127"/>
    <w:rsid w:val="00F723C9"/>
    <w:rsid w:val="00F725D0"/>
    <w:rsid w:val="00F72B4A"/>
    <w:rsid w:val="00F7414F"/>
    <w:rsid w:val="00F74265"/>
    <w:rsid w:val="00F74329"/>
    <w:rsid w:val="00F7478A"/>
    <w:rsid w:val="00F7485F"/>
    <w:rsid w:val="00F74EB8"/>
    <w:rsid w:val="00F74F14"/>
    <w:rsid w:val="00F752F0"/>
    <w:rsid w:val="00F7540A"/>
    <w:rsid w:val="00F75670"/>
    <w:rsid w:val="00F7591A"/>
    <w:rsid w:val="00F76B2E"/>
    <w:rsid w:val="00F77480"/>
    <w:rsid w:val="00F776F9"/>
    <w:rsid w:val="00F77D0A"/>
    <w:rsid w:val="00F77EFF"/>
    <w:rsid w:val="00F80E66"/>
    <w:rsid w:val="00F821AC"/>
    <w:rsid w:val="00F826CD"/>
    <w:rsid w:val="00F827DE"/>
    <w:rsid w:val="00F82EB9"/>
    <w:rsid w:val="00F82EDE"/>
    <w:rsid w:val="00F835FD"/>
    <w:rsid w:val="00F83D81"/>
    <w:rsid w:val="00F84218"/>
    <w:rsid w:val="00F8438E"/>
    <w:rsid w:val="00F8568B"/>
    <w:rsid w:val="00F869E8"/>
    <w:rsid w:val="00F86EFF"/>
    <w:rsid w:val="00F872C8"/>
    <w:rsid w:val="00F87E3C"/>
    <w:rsid w:val="00F904F7"/>
    <w:rsid w:val="00F9071D"/>
    <w:rsid w:val="00F90C94"/>
    <w:rsid w:val="00F90DC3"/>
    <w:rsid w:val="00F90F24"/>
    <w:rsid w:val="00F91C20"/>
    <w:rsid w:val="00F91E9E"/>
    <w:rsid w:val="00F920E5"/>
    <w:rsid w:val="00F925D3"/>
    <w:rsid w:val="00F92C1D"/>
    <w:rsid w:val="00F932FC"/>
    <w:rsid w:val="00F93966"/>
    <w:rsid w:val="00F94266"/>
    <w:rsid w:val="00F948DD"/>
    <w:rsid w:val="00F94C47"/>
    <w:rsid w:val="00F94D20"/>
    <w:rsid w:val="00F95204"/>
    <w:rsid w:val="00F95EA1"/>
    <w:rsid w:val="00F965A0"/>
    <w:rsid w:val="00F96AB4"/>
    <w:rsid w:val="00F96C0A"/>
    <w:rsid w:val="00F96E60"/>
    <w:rsid w:val="00F96E77"/>
    <w:rsid w:val="00F97469"/>
    <w:rsid w:val="00F978BF"/>
    <w:rsid w:val="00F97ED6"/>
    <w:rsid w:val="00FA0158"/>
    <w:rsid w:val="00FA016D"/>
    <w:rsid w:val="00FA0542"/>
    <w:rsid w:val="00FA0A66"/>
    <w:rsid w:val="00FA18C3"/>
    <w:rsid w:val="00FA1AB6"/>
    <w:rsid w:val="00FA2299"/>
    <w:rsid w:val="00FA358F"/>
    <w:rsid w:val="00FA3AAD"/>
    <w:rsid w:val="00FA3F66"/>
    <w:rsid w:val="00FA419F"/>
    <w:rsid w:val="00FA4234"/>
    <w:rsid w:val="00FA4497"/>
    <w:rsid w:val="00FA4802"/>
    <w:rsid w:val="00FA4F58"/>
    <w:rsid w:val="00FA53B3"/>
    <w:rsid w:val="00FA5938"/>
    <w:rsid w:val="00FA5C05"/>
    <w:rsid w:val="00FA676F"/>
    <w:rsid w:val="00FA6833"/>
    <w:rsid w:val="00FA7224"/>
    <w:rsid w:val="00FA7492"/>
    <w:rsid w:val="00FA7811"/>
    <w:rsid w:val="00FA7C90"/>
    <w:rsid w:val="00FA7CEA"/>
    <w:rsid w:val="00FB047C"/>
    <w:rsid w:val="00FB0E63"/>
    <w:rsid w:val="00FB0EE4"/>
    <w:rsid w:val="00FB1136"/>
    <w:rsid w:val="00FB12F0"/>
    <w:rsid w:val="00FB1A6B"/>
    <w:rsid w:val="00FB2DE8"/>
    <w:rsid w:val="00FB3DB1"/>
    <w:rsid w:val="00FB3DFF"/>
    <w:rsid w:val="00FB3E59"/>
    <w:rsid w:val="00FB3E69"/>
    <w:rsid w:val="00FB4295"/>
    <w:rsid w:val="00FB48D4"/>
    <w:rsid w:val="00FB4D73"/>
    <w:rsid w:val="00FB5312"/>
    <w:rsid w:val="00FB6050"/>
    <w:rsid w:val="00FB6057"/>
    <w:rsid w:val="00FB69EB"/>
    <w:rsid w:val="00FB7EE1"/>
    <w:rsid w:val="00FC0255"/>
    <w:rsid w:val="00FC069F"/>
    <w:rsid w:val="00FC1337"/>
    <w:rsid w:val="00FC146E"/>
    <w:rsid w:val="00FC17A0"/>
    <w:rsid w:val="00FC18E9"/>
    <w:rsid w:val="00FC2ACA"/>
    <w:rsid w:val="00FC2D62"/>
    <w:rsid w:val="00FC4363"/>
    <w:rsid w:val="00FC45BD"/>
    <w:rsid w:val="00FC464B"/>
    <w:rsid w:val="00FC4FF6"/>
    <w:rsid w:val="00FC5121"/>
    <w:rsid w:val="00FC55C5"/>
    <w:rsid w:val="00FC57F9"/>
    <w:rsid w:val="00FC5896"/>
    <w:rsid w:val="00FC5E00"/>
    <w:rsid w:val="00FC5ED3"/>
    <w:rsid w:val="00FC60E7"/>
    <w:rsid w:val="00FC67D5"/>
    <w:rsid w:val="00FC6969"/>
    <w:rsid w:val="00FC7915"/>
    <w:rsid w:val="00FD079E"/>
    <w:rsid w:val="00FD0849"/>
    <w:rsid w:val="00FD0875"/>
    <w:rsid w:val="00FD0881"/>
    <w:rsid w:val="00FD0A03"/>
    <w:rsid w:val="00FD0FAF"/>
    <w:rsid w:val="00FD118C"/>
    <w:rsid w:val="00FD13BA"/>
    <w:rsid w:val="00FD1B24"/>
    <w:rsid w:val="00FD1EBE"/>
    <w:rsid w:val="00FD2131"/>
    <w:rsid w:val="00FD2641"/>
    <w:rsid w:val="00FD2793"/>
    <w:rsid w:val="00FD2AA4"/>
    <w:rsid w:val="00FD2D60"/>
    <w:rsid w:val="00FD338F"/>
    <w:rsid w:val="00FD33AC"/>
    <w:rsid w:val="00FD3D19"/>
    <w:rsid w:val="00FD3D96"/>
    <w:rsid w:val="00FD3E1E"/>
    <w:rsid w:val="00FD40E0"/>
    <w:rsid w:val="00FD50D6"/>
    <w:rsid w:val="00FD55C2"/>
    <w:rsid w:val="00FD56AB"/>
    <w:rsid w:val="00FD59AC"/>
    <w:rsid w:val="00FD5B70"/>
    <w:rsid w:val="00FD5F03"/>
    <w:rsid w:val="00FD6662"/>
    <w:rsid w:val="00FD6D69"/>
    <w:rsid w:val="00FD6D9C"/>
    <w:rsid w:val="00FD7B8C"/>
    <w:rsid w:val="00FE0A65"/>
    <w:rsid w:val="00FE0AF4"/>
    <w:rsid w:val="00FE144B"/>
    <w:rsid w:val="00FE1B71"/>
    <w:rsid w:val="00FE1C14"/>
    <w:rsid w:val="00FE2951"/>
    <w:rsid w:val="00FE296F"/>
    <w:rsid w:val="00FE2D01"/>
    <w:rsid w:val="00FE3048"/>
    <w:rsid w:val="00FE30EF"/>
    <w:rsid w:val="00FE35AB"/>
    <w:rsid w:val="00FE3618"/>
    <w:rsid w:val="00FE38F9"/>
    <w:rsid w:val="00FE482B"/>
    <w:rsid w:val="00FE4B0F"/>
    <w:rsid w:val="00FE5576"/>
    <w:rsid w:val="00FE576A"/>
    <w:rsid w:val="00FE5F74"/>
    <w:rsid w:val="00FE605A"/>
    <w:rsid w:val="00FE606A"/>
    <w:rsid w:val="00FE6744"/>
    <w:rsid w:val="00FE67DF"/>
    <w:rsid w:val="00FE681B"/>
    <w:rsid w:val="00FE73E4"/>
    <w:rsid w:val="00FE746B"/>
    <w:rsid w:val="00FE76A6"/>
    <w:rsid w:val="00FF04D8"/>
    <w:rsid w:val="00FF1132"/>
    <w:rsid w:val="00FF12B6"/>
    <w:rsid w:val="00FF1506"/>
    <w:rsid w:val="00FF1514"/>
    <w:rsid w:val="00FF1679"/>
    <w:rsid w:val="00FF195E"/>
    <w:rsid w:val="00FF1CE9"/>
    <w:rsid w:val="00FF1DA2"/>
    <w:rsid w:val="00FF1F1E"/>
    <w:rsid w:val="00FF2613"/>
    <w:rsid w:val="00FF2D1F"/>
    <w:rsid w:val="00FF2E7A"/>
    <w:rsid w:val="00FF369C"/>
    <w:rsid w:val="00FF3752"/>
    <w:rsid w:val="00FF3908"/>
    <w:rsid w:val="00FF3CF0"/>
    <w:rsid w:val="00FF4F51"/>
    <w:rsid w:val="00FF50D9"/>
    <w:rsid w:val="00FF56D6"/>
    <w:rsid w:val="00FF5E6C"/>
    <w:rsid w:val="00FF6DB1"/>
    <w:rsid w:val="00FF6DBA"/>
    <w:rsid w:val="00FF7221"/>
    <w:rsid w:val="00FF7676"/>
    <w:rsid w:val="00FF7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4098"/>
    </o:shapedefaults>
    <o:shapelayout v:ext="edit">
      <o:idmap v:ext="edit" data="2"/>
    </o:shapelayout>
  </w:shapeDefaults>
  <w:decimalSymbol w:val="."/>
  <w:listSeparator w:val=","/>
  <w14:docId w14:val="5B435ED3"/>
  <w15:docId w15:val="{C7BA2577-9A85-4069-BB71-47DA2A81C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70DD"/>
    <w:pPr>
      <w:widowControl w:val="0"/>
      <w:spacing w:afterLines="50" w:after="50"/>
      <w:jc w:val="both"/>
    </w:pPr>
    <w:rPr>
      <w:rFonts w:ascii="Arial" w:eastAsia="阿里巴巴普惠体 R" w:hAnsi="Arial"/>
      <w:kern w:val="2"/>
      <w:sz w:val="21"/>
      <w:szCs w:val="24"/>
    </w:rPr>
  </w:style>
  <w:style w:type="paragraph" w:styleId="1">
    <w:name w:val="heading 1"/>
    <w:aliases w:val="H1,NMP Heading 1,Normal + Font: Helvetica,Bold,Space Before 12 pt,Not Bold,app heading 1,l1,h1,章,h11,h12,h13,h14,h15,h16,heading 1,THeading 1,标题 1A,nms Chapter,1.,Huvudrubrik,R1,H11,1. heading 1,标准章,Otsikko 1,Sec1,1st level,1st level1"/>
    <w:basedOn w:val="a"/>
    <w:next w:val="a0"/>
    <w:qFormat/>
    <w:rsid w:val="00B1147F"/>
    <w:pPr>
      <w:keepNext/>
      <w:keepLines/>
      <w:numPr>
        <w:numId w:val="1"/>
      </w:numPr>
      <w:spacing w:beforeLines="100" w:before="100" w:afterLines="100" w:after="100"/>
      <w:ind w:left="0" w:firstLine="0"/>
      <w:outlineLvl w:val="0"/>
    </w:pPr>
    <w:rPr>
      <w:b/>
      <w:kern w:val="44"/>
      <w:sz w:val="28"/>
      <w:szCs w:val="20"/>
    </w:rPr>
  </w:style>
  <w:style w:type="paragraph" w:styleId="2">
    <w:name w:val="heading 2"/>
    <w:aliases w:val="Head2A,2,H2,heading 2+ Indent: Left 0.25 in,heading8,节,标题 2 Char,heading 2+ Indent: Left 0.25 in Char,节 Char,H2 Char,Head2A Char,2 Char,UNDERRUBRIK 1-2 Char,h2 Char,2nd level Char,õberschrift 2 Char,1.1  heading 2 Char,??õberschrift 2 Char"/>
    <w:basedOn w:val="a"/>
    <w:next w:val="a"/>
    <w:link w:val="20"/>
    <w:qFormat/>
    <w:rsid w:val="004D2508"/>
    <w:pPr>
      <w:keepNext/>
      <w:keepLines/>
      <w:numPr>
        <w:ilvl w:val="1"/>
        <w:numId w:val="1"/>
      </w:numPr>
      <w:spacing w:beforeLines="50" w:before="50"/>
      <w:outlineLvl w:val="1"/>
    </w:pPr>
    <w:rPr>
      <w:b/>
      <w:sz w:val="24"/>
      <w:szCs w:val="20"/>
    </w:rPr>
  </w:style>
  <w:style w:type="paragraph" w:styleId="3">
    <w:name w:val="heading 3"/>
    <w:aliases w:val="Underrubrik2,H3,heading 3 + Indent: Left 0.25 in,hello,1.1.1 Heading 3,h3,heading 3,h31,h32,THeading 3,nms SubSect1,1.1.1,heading 3 + Indent: 1.1.1Left 0.25 in,b3,Titolo Sotto/Sottosezione,heading 3TOC,E3,H3-Heading 3,3,l3.3,l3,list 3,list3"/>
    <w:basedOn w:val="a"/>
    <w:next w:val="a"/>
    <w:qFormat/>
    <w:rsid w:val="006B2DD9"/>
    <w:pPr>
      <w:keepNext/>
      <w:keepLines/>
      <w:numPr>
        <w:ilvl w:val="2"/>
        <w:numId w:val="1"/>
      </w:numPr>
      <w:outlineLvl w:val="2"/>
    </w:pPr>
    <w:rPr>
      <w:b/>
      <w:szCs w:val="20"/>
    </w:rPr>
  </w:style>
  <w:style w:type="paragraph" w:styleId="4">
    <w:name w:val="heading 4"/>
    <w:aliases w:val="h4,heading 4 + Indent: Left 0.5 in,Memo Heading 4,H4,H41,h41,H42,h42,H43,h43,H411,h411,H421,h421,H44,h44,H412,h412,H422,h422,H431,h431,H45,h45,H413,h413,H423,h423,H432,h432,H46,h46,H47,h47,1.1.1.1 Heading 4,heading 41,heading 42,heading 4,b4,4"/>
    <w:basedOn w:val="a"/>
    <w:next w:val="a"/>
    <w:qFormat/>
    <w:rsid w:val="006B2DD9"/>
    <w:pPr>
      <w:keepNext/>
      <w:keepLines/>
      <w:numPr>
        <w:ilvl w:val="3"/>
        <w:numId w:val="1"/>
      </w:numPr>
      <w:outlineLvl w:val="3"/>
    </w:pPr>
    <w:rPr>
      <w:b/>
      <w:szCs w:val="20"/>
    </w:rPr>
  </w:style>
  <w:style w:type="paragraph" w:styleId="5">
    <w:name w:val="heading 5"/>
    <w:aliases w:val="h5,heading 5 + Indent: Left 0.5 in,heading 5,IS41 Heading 5,H5,l5,hm,Table label,mh2,Module heading 2,Head 5,list 5,5,dash,ds,dd,Roman list,口,口1,口2,PIM 5,l5+toc5,Numbered Sub-list,一,正文五级标题,Second Subheading,dash1,ds1,dd1,dash2,ds2,dd2,dash3"/>
    <w:basedOn w:val="a"/>
    <w:next w:val="a"/>
    <w:qFormat/>
    <w:rsid w:val="006B2DD9"/>
    <w:pPr>
      <w:keepNext/>
      <w:keepLines/>
      <w:numPr>
        <w:ilvl w:val="4"/>
        <w:numId w:val="1"/>
      </w:numPr>
      <w:outlineLvl w:val="4"/>
    </w:pPr>
    <w:rPr>
      <w:b/>
      <w:szCs w:val="20"/>
    </w:rPr>
  </w:style>
  <w:style w:type="paragraph" w:styleId="6">
    <w:name w:val="heading 6"/>
    <w:aliases w:val="h6,heading 6,Heading6,h61,h62,Bullet list,Appendix,T1,heading 6+Indent,H6,sub-dash,sd,1.1.1.1.1.1 标题 6"/>
    <w:basedOn w:val="a"/>
    <w:next w:val="a"/>
    <w:link w:val="60"/>
    <w:qFormat/>
    <w:rsid w:val="0091446B"/>
    <w:pPr>
      <w:widowControl/>
      <w:tabs>
        <w:tab w:val="num" w:pos="1152"/>
      </w:tabs>
      <w:overflowPunct w:val="0"/>
      <w:autoSpaceDE w:val="0"/>
      <w:autoSpaceDN w:val="0"/>
      <w:adjustRightInd w:val="0"/>
      <w:spacing w:before="240" w:after="60"/>
      <w:ind w:left="1152" w:hanging="1152"/>
      <w:textAlignment w:val="baseline"/>
      <w:outlineLvl w:val="5"/>
    </w:pPr>
    <w:rPr>
      <w:i/>
      <w:noProof/>
      <w:kern w:val="0"/>
      <w:sz w:val="22"/>
      <w:szCs w:val="20"/>
    </w:rPr>
  </w:style>
  <w:style w:type="paragraph" w:styleId="7">
    <w:name w:val="heading 7"/>
    <w:aliases w:val="st,Bulleted list,letter list,L7"/>
    <w:basedOn w:val="a"/>
    <w:next w:val="a"/>
    <w:link w:val="70"/>
    <w:qFormat/>
    <w:rsid w:val="0091446B"/>
    <w:pPr>
      <w:widowControl/>
      <w:tabs>
        <w:tab w:val="num" w:pos="1296"/>
      </w:tabs>
      <w:overflowPunct w:val="0"/>
      <w:autoSpaceDE w:val="0"/>
      <w:autoSpaceDN w:val="0"/>
      <w:adjustRightInd w:val="0"/>
      <w:spacing w:before="240" w:after="60"/>
      <w:ind w:left="1296" w:hanging="1296"/>
      <w:textAlignment w:val="baseline"/>
      <w:outlineLvl w:val="6"/>
    </w:pPr>
    <w:rPr>
      <w:noProof/>
      <w:kern w:val="0"/>
      <w:szCs w:val="20"/>
    </w:rPr>
  </w:style>
  <w:style w:type="paragraph" w:styleId="8">
    <w:name w:val="heading 8"/>
    <w:aliases w:val="标题6,Legal Level 1.1.1.,Center Bold,Table Heading"/>
    <w:basedOn w:val="a"/>
    <w:next w:val="a"/>
    <w:link w:val="80"/>
    <w:qFormat/>
    <w:rsid w:val="0091446B"/>
    <w:pPr>
      <w:widowControl/>
      <w:tabs>
        <w:tab w:val="num" w:pos="1440"/>
      </w:tabs>
      <w:overflowPunct w:val="0"/>
      <w:autoSpaceDE w:val="0"/>
      <w:autoSpaceDN w:val="0"/>
      <w:adjustRightInd w:val="0"/>
      <w:spacing w:before="240" w:after="60"/>
      <w:ind w:left="1440" w:hanging="1440"/>
      <w:textAlignment w:val="baseline"/>
      <w:outlineLvl w:val="7"/>
    </w:pPr>
    <w:rPr>
      <w:i/>
      <w:noProof/>
      <w:kern w:val="0"/>
      <w:szCs w:val="20"/>
    </w:rPr>
  </w:style>
  <w:style w:type="paragraph" w:styleId="9">
    <w:name w:val="heading 9"/>
    <w:aliases w:val="tt,table title,标题 45,ft,heading 9,HF,Figure Heading,FH,Section,Heading 9 (RFQ),Titre 10"/>
    <w:basedOn w:val="a"/>
    <w:next w:val="a"/>
    <w:link w:val="90"/>
    <w:qFormat/>
    <w:rsid w:val="0091446B"/>
    <w:pPr>
      <w:widowControl/>
      <w:tabs>
        <w:tab w:val="num" w:pos="1584"/>
      </w:tabs>
      <w:overflowPunct w:val="0"/>
      <w:autoSpaceDE w:val="0"/>
      <w:autoSpaceDN w:val="0"/>
      <w:adjustRightInd w:val="0"/>
      <w:spacing w:before="240" w:after="60"/>
      <w:ind w:left="1584" w:hanging="1584"/>
      <w:textAlignment w:val="baseline"/>
      <w:outlineLvl w:val="8"/>
    </w:pPr>
    <w:rPr>
      <w:i/>
      <w:noProof/>
      <w:kern w:val="0"/>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basedOn w:val="a1"/>
    <w:semiHidden/>
    <w:rsid w:val="006B2DD9"/>
    <w:rPr>
      <w:sz w:val="21"/>
      <w:szCs w:val="21"/>
    </w:rPr>
  </w:style>
  <w:style w:type="paragraph" w:styleId="a0">
    <w:name w:val="Body Text Indent"/>
    <w:basedOn w:val="a"/>
    <w:rsid w:val="006B2DD9"/>
    <w:pPr>
      <w:spacing w:after="120"/>
      <w:ind w:leftChars="200" w:left="420"/>
    </w:pPr>
  </w:style>
  <w:style w:type="paragraph" w:styleId="a5">
    <w:name w:val="Balloon Text"/>
    <w:basedOn w:val="a"/>
    <w:semiHidden/>
    <w:rsid w:val="006B2DD9"/>
    <w:rPr>
      <w:sz w:val="18"/>
      <w:szCs w:val="18"/>
    </w:rPr>
  </w:style>
  <w:style w:type="paragraph" w:styleId="a6">
    <w:name w:val="annotation text"/>
    <w:basedOn w:val="a"/>
    <w:link w:val="a7"/>
    <w:semiHidden/>
    <w:rsid w:val="006B2DD9"/>
    <w:pPr>
      <w:jc w:val="left"/>
    </w:pPr>
  </w:style>
  <w:style w:type="paragraph" w:customStyle="1" w:styleId="datasheet-">
    <w:name w:val="datasheet-表头"/>
    <w:basedOn w:val="datasheet-0"/>
    <w:rsid w:val="00757044"/>
    <w:pPr>
      <w:jc w:val="both"/>
    </w:pPr>
    <w:rPr>
      <w:sz w:val="24"/>
    </w:rPr>
  </w:style>
  <w:style w:type="paragraph" w:styleId="a8">
    <w:name w:val="header"/>
    <w:basedOn w:val="a"/>
    <w:link w:val="a9"/>
    <w:uiPriority w:val="99"/>
    <w:rsid w:val="00E43CD4"/>
    <w:pPr>
      <w:pBdr>
        <w:bottom w:val="single" w:sz="6" w:space="1" w:color="auto"/>
      </w:pBdr>
      <w:tabs>
        <w:tab w:val="center" w:pos="4153"/>
        <w:tab w:val="right" w:pos="8306"/>
      </w:tabs>
      <w:snapToGrid w:val="0"/>
      <w:jc w:val="center"/>
    </w:pPr>
    <w:rPr>
      <w:sz w:val="18"/>
      <w:szCs w:val="18"/>
    </w:rPr>
  </w:style>
  <w:style w:type="paragraph" w:styleId="aa">
    <w:name w:val="footer"/>
    <w:basedOn w:val="a"/>
    <w:link w:val="ab"/>
    <w:uiPriority w:val="99"/>
    <w:rsid w:val="00E43CD4"/>
    <w:pPr>
      <w:tabs>
        <w:tab w:val="center" w:pos="4153"/>
        <w:tab w:val="right" w:pos="8306"/>
      </w:tabs>
      <w:snapToGrid w:val="0"/>
      <w:jc w:val="left"/>
    </w:pPr>
    <w:rPr>
      <w:sz w:val="18"/>
      <w:szCs w:val="18"/>
    </w:rPr>
  </w:style>
  <w:style w:type="character" w:customStyle="1" w:styleId="20">
    <w:name w:val="标题 2 字符"/>
    <w:aliases w:val="Head2A 字符,2 字符,H2 字符,heading 2+ Indent: Left 0.25 in 字符,heading8 字符,节 字符,标题 2 Char 字符,heading 2+ Indent: Left 0.25 in Char 字符,节 Char 字符,H2 Char 字符,Head2A Char 字符,2 Char 字符,UNDERRUBRIK 1-2 Char 字符,h2 Char 字符,2nd level Char 字符"/>
    <w:basedOn w:val="a1"/>
    <w:link w:val="2"/>
    <w:rsid w:val="004D2508"/>
    <w:rPr>
      <w:rFonts w:ascii="Arial" w:eastAsia="阿里巴巴普惠体 R" w:hAnsi="Arial"/>
      <w:b/>
      <w:kern w:val="2"/>
      <w:sz w:val="24"/>
    </w:rPr>
  </w:style>
  <w:style w:type="table" w:customStyle="1" w:styleId="ac">
    <w:name w:val="数据手册表格"/>
    <w:basedOn w:val="30"/>
    <w:rsid w:val="00C01473"/>
    <w:rPr>
      <w:rFonts w:ascii="Tahoma" w:eastAsia="黑体" w:hAnsi="Tahoma"/>
      <w:sz w:val="21"/>
      <w:lang w:eastAsia="en-US"/>
    </w:rPr>
    <w:tblPr>
      <w:tblBorders>
        <w:top w:val="none" w:sz="0" w:space="0" w:color="auto"/>
        <w:left w:val="none" w:sz="0" w:space="0" w:color="auto"/>
        <w:bottom w:val="none" w:sz="0" w:space="0" w:color="auto"/>
        <w:right w:val="none" w:sz="0" w:space="0" w:color="auto"/>
        <w:insideH w:val="single" w:sz="4" w:space="0" w:color="auto"/>
        <w:insideV w:val="single" w:sz="4" w:space="0" w:color="auto"/>
      </w:tblBorders>
    </w:tblPr>
    <w:tcPr>
      <w:shd w:val="clear" w:color="auto" w:fill="auto"/>
      <w:vAlign w:val="center"/>
    </w:tcPr>
    <w:tblStylePr w:type="firstRow">
      <w:pPr>
        <w:wordWrap/>
        <w:jc w:val="both"/>
      </w:pPr>
      <w:rPr>
        <w:rFonts w:eastAsia="黑体"/>
        <w:b w:val="0"/>
        <w:bCs/>
        <w:color w:val="FFFFFF"/>
        <w:sz w:val="24"/>
      </w:rPr>
      <w:tblPr/>
      <w:tcPr>
        <w:tcBorders>
          <w:tl2br w:val="none" w:sz="0" w:space="0" w:color="auto"/>
          <w:tr2bl w:val="none" w:sz="0" w:space="0" w:color="auto"/>
        </w:tcBorders>
        <w:shd w:val="clear" w:color="auto" w:fill="003399"/>
      </w:tcPr>
    </w:tblStylePr>
  </w:style>
  <w:style w:type="paragraph" w:customStyle="1" w:styleId="datasheet-0">
    <w:name w:val="datasheet-表格内"/>
    <w:rsid w:val="000F4CD5"/>
    <w:pPr>
      <w:widowControl w:val="0"/>
      <w:autoSpaceDE w:val="0"/>
      <w:autoSpaceDN w:val="0"/>
      <w:adjustRightInd w:val="0"/>
    </w:pPr>
    <w:rPr>
      <w:rFonts w:ascii="Tahoma" w:eastAsia="黑体" w:hAnsi="Tahoma" w:cs="黑体"/>
      <w:color w:val="000000"/>
      <w:kern w:val="2"/>
      <w:sz w:val="21"/>
      <w:szCs w:val="24"/>
    </w:rPr>
  </w:style>
  <w:style w:type="character" w:styleId="ad">
    <w:name w:val="Hyperlink"/>
    <w:basedOn w:val="a1"/>
    <w:uiPriority w:val="99"/>
    <w:rsid w:val="006B2DD9"/>
    <w:rPr>
      <w:color w:val="0000FF"/>
      <w:u w:val="single"/>
    </w:rPr>
  </w:style>
  <w:style w:type="paragraph" w:styleId="ae">
    <w:name w:val="Document Map"/>
    <w:basedOn w:val="a"/>
    <w:semiHidden/>
    <w:rsid w:val="00F340CF"/>
    <w:pPr>
      <w:shd w:val="clear" w:color="auto" w:fill="000080"/>
    </w:pPr>
  </w:style>
  <w:style w:type="paragraph" w:styleId="af">
    <w:name w:val="annotation subject"/>
    <w:basedOn w:val="a6"/>
    <w:next w:val="a6"/>
    <w:semiHidden/>
    <w:rsid w:val="00667693"/>
    <w:rPr>
      <w:b/>
      <w:bCs/>
    </w:rPr>
  </w:style>
  <w:style w:type="table" w:styleId="10">
    <w:name w:val="Table List 1"/>
    <w:basedOn w:val="a2"/>
    <w:rsid w:val="001C179E"/>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0">
    <w:name w:val="page number"/>
    <w:basedOn w:val="a1"/>
    <w:rsid w:val="00404DEC"/>
  </w:style>
  <w:style w:type="table" w:styleId="af1">
    <w:name w:val="Table Grid"/>
    <w:basedOn w:val="a2"/>
    <w:rsid w:val="00C01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caption"/>
    <w:basedOn w:val="a"/>
    <w:next w:val="a"/>
    <w:qFormat/>
    <w:rsid w:val="001F1F9F"/>
    <w:rPr>
      <w:rFonts w:ascii="Cambria" w:eastAsia="黑体" w:hAnsi="Cambria"/>
      <w:sz w:val="20"/>
      <w:szCs w:val="20"/>
    </w:rPr>
  </w:style>
  <w:style w:type="paragraph" w:styleId="af3">
    <w:name w:val="endnote text"/>
    <w:basedOn w:val="a"/>
    <w:link w:val="af4"/>
    <w:rsid w:val="00373C1B"/>
    <w:pPr>
      <w:snapToGrid w:val="0"/>
      <w:jc w:val="left"/>
    </w:pPr>
  </w:style>
  <w:style w:type="table" w:styleId="30">
    <w:name w:val="Table Simple 3"/>
    <w:basedOn w:val="a2"/>
    <w:rsid w:val="002052B6"/>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af4">
    <w:name w:val="尾注文本 字符"/>
    <w:basedOn w:val="a1"/>
    <w:link w:val="af3"/>
    <w:rsid w:val="00373C1B"/>
    <w:rPr>
      <w:kern w:val="2"/>
      <w:sz w:val="21"/>
      <w:szCs w:val="24"/>
    </w:rPr>
  </w:style>
  <w:style w:type="character" w:styleId="af5">
    <w:name w:val="endnote reference"/>
    <w:basedOn w:val="a1"/>
    <w:rsid w:val="00373C1B"/>
    <w:rPr>
      <w:vertAlign w:val="superscript"/>
    </w:rPr>
  </w:style>
  <w:style w:type="paragraph" w:styleId="af6">
    <w:name w:val="footnote text"/>
    <w:basedOn w:val="a"/>
    <w:link w:val="af7"/>
    <w:rsid w:val="00373C1B"/>
    <w:pPr>
      <w:snapToGrid w:val="0"/>
      <w:jc w:val="left"/>
    </w:pPr>
    <w:rPr>
      <w:sz w:val="18"/>
      <w:szCs w:val="18"/>
    </w:rPr>
  </w:style>
  <w:style w:type="character" w:customStyle="1" w:styleId="af7">
    <w:name w:val="脚注文本 字符"/>
    <w:basedOn w:val="a1"/>
    <w:link w:val="af6"/>
    <w:rsid w:val="00373C1B"/>
    <w:rPr>
      <w:kern w:val="2"/>
      <w:sz w:val="18"/>
      <w:szCs w:val="18"/>
    </w:rPr>
  </w:style>
  <w:style w:type="character" w:styleId="af8">
    <w:name w:val="footnote reference"/>
    <w:basedOn w:val="a1"/>
    <w:rsid w:val="00373C1B"/>
    <w:rPr>
      <w:vertAlign w:val="superscript"/>
    </w:rPr>
  </w:style>
  <w:style w:type="character" w:styleId="af9">
    <w:name w:val="Placeholder Text"/>
    <w:basedOn w:val="a1"/>
    <w:uiPriority w:val="99"/>
    <w:semiHidden/>
    <w:rsid w:val="0020552D"/>
    <w:rPr>
      <w:color w:val="808080"/>
    </w:rPr>
  </w:style>
  <w:style w:type="paragraph" w:styleId="afa">
    <w:name w:val="List Paragraph"/>
    <w:basedOn w:val="a"/>
    <w:uiPriority w:val="34"/>
    <w:qFormat/>
    <w:rsid w:val="00134AD3"/>
    <w:pPr>
      <w:ind w:firstLineChars="200" w:firstLine="420"/>
    </w:pPr>
  </w:style>
  <w:style w:type="paragraph" w:styleId="afb">
    <w:name w:val="Revision"/>
    <w:hidden/>
    <w:uiPriority w:val="99"/>
    <w:semiHidden/>
    <w:rsid w:val="00E179EC"/>
    <w:rPr>
      <w:kern w:val="2"/>
      <w:sz w:val="24"/>
      <w:szCs w:val="24"/>
    </w:rPr>
  </w:style>
  <w:style w:type="paragraph" w:customStyle="1" w:styleId="datasheet">
    <w:name w:val="datasheet标题"/>
    <w:basedOn w:val="afc"/>
    <w:link w:val="datasheetChar"/>
    <w:qFormat/>
    <w:rsid w:val="008502E9"/>
    <w:pPr>
      <w:jc w:val="left"/>
    </w:pPr>
    <w:rPr>
      <w:rFonts w:ascii="Arial" w:eastAsia="黑体" w:hAnsi="Arial" w:cs="Arial"/>
      <w:sz w:val="28"/>
      <w:szCs w:val="28"/>
    </w:rPr>
  </w:style>
  <w:style w:type="character" w:customStyle="1" w:styleId="60">
    <w:name w:val="标题 6 字符"/>
    <w:aliases w:val="h6 字符,heading 6 字符,Heading6 字符,h61 字符,h62 字符,Bullet list 字符,Appendix 字符,T1 字符,heading 6+Indent 字符,H6 字符,sub-dash 字符,sd 字符,1.1.1.1.1.1 标题 6 字符"/>
    <w:basedOn w:val="a1"/>
    <w:link w:val="6"/>
    <w:rsid w:val="0091446B"/>
    <w:rPr>
      <w:rFonts w:ascii="Arial" w:hAnsi="Arial"/>
      <w:i/>
      <w:noProof/>
      <w:sz w:val="22"/>
    </w:rPr>
  </w:style>
  <w:style w:type="character" w:customStyle="1" w:styleId="datasheetChar">
    <w:name w:val="datasheet标题 Char"/>
    <w:basedOn w:val="a1"/>
    <w:link w:val="datasheet"/>
    <w:rsid w:val="008502E9"/>
    <w:rPr>
      <w:rFonts w:ascii="Arial" w:eastAsia="黑体" w:hAnsi="Arial" w:cs="Arial"/>
      <w:b/>
      <w:bCs/>
      <w:kern w:val="2"/>
      <w:sz w:val="28"/>
      <w:szCs w:val="28"/>
    </w:rPr>
  </w:style>
  <w:style w:type="paragraph" w:styleId="afc">
    <w:name w:val="Title"/>
    <w:basedOn w:val="a"/>
    <w:next w:val="a"/>
    <w:link w:val="afd"/>
    <w:qFormat/>
    <w:rsid w:val="008502E9"/>
    <w:pPr>
      <w:spacing w:before="240" w:after="60"/>
      <w:jc w:val="center"/>
      <w:outlineLvl w:val="0"/>
    </w:pPr>
    <w:rPr>
      <w:rFonts w:ascii="Cambria" w:hAnsi="Cambria"/>
      <w:b/>
      <w:bCs/>
      <w:sz w:val="32"/>
      <w:szCs w:val="32"/>
    </w:rPr>
  </w:style>
  <w:style w:type="character" w:customStyle="1" w:styleId="afd">
    <w:name w:val="标题 字符"/>
    <w:basedOn w:val="a1"/>
    <w:link w:val="afc"/>
    <w:rsid w:val="008502E9"/>
    <w:rPr>
      <w:rFonts w:ascii="Cambria" w:hAnsi="Cambria" w:cs="Times New Roman"/>
      <w:b/>
      <w:bCs/>
      <w:kern w:val="2"/>
      <w:sz w:val="32"/>
      <w:szCs w:val="32"/>
    </w:rPr>
  </w:style>
  <w:style w:type="character" w:customStyle="1" w:styleId="70">
    <w:name w:val="标题 7 字符"/>
    <w:aliases w:val="st 字符,Bulleted list 字符,letter list 字符,L7 字符"/>
    <w:basedOn w:val="a1"/>
    <w:link w:val="7"/>
    <w:rsid w:val="0091446B"/>
    <w:rPr>
      <w:rFonts w:ascii="Arial" w:hAnsi="Arial"/>
      <w:noProof/>
      <w:sz w:val="24"/>
    </w:rPr>
  </w:style>
  <w:style w:type="character" w:customStyle="1" w:styleId="80">
    <w:name w:val="标题 8 字符"/>
    <w:aliases w:val="标题6 字符,Legal Level 1.1.1. 字符,Center Bold 字符,Table Heading 字符"/>
    <w:basedOn w:val="a1"/>
    <w:link w:val="8"/>
    <w:rsid w:val="0091446B"/>
    <w:rPr>
      <w:rFonts w:ascii="Arial" w:hAnsi="Arial"/>
      <w:i/>
      <w:noProof/>
      <w:sz w:val="24"/>
    </w:rPr>
  </w:style>
  <w:style w:type="character" w:customStyle="1" w:styleId="90">
    <w:name w:val="标题 9 字符"/>
    <w:aliases w:val="tt 字符,table title 字符,标题 45 字符,ft 字符,heading 9 字符,HF 字符,Figure Heading 字符,FH 字符,Section 字符,Heading 9 (RFQ) 字符,Titre 10 字符"/>
    <w:basedOn w:val="a1"/>
    <w:link w:val="9"/>
    <w:rsid w:val="0091446B"/>
    <w:rPr>
      <w:rFonts w:ascii="Arial" w:hAnsi="Arial"/>
      <w:i/>
      <w:noProof/>
      <w:sz w:val="18"/>
    </w:rPr>
  </w:style>
  <w:style w:type="paragraph" w:styleId="afe">
    <w:name w:val="Normal Indent"/>
    <w:aliases w:val="表正文,正文非缩进,正文不缩进,首行缩进,正文（首行缩进两字）＋行距：1.5倍行距,正文缩进 Char,Alt+X,mr正文缩进,正文对齐,标题4,特点,正文缩进William,四号,缩进,正文（首行缩进两字） Char Char Char Char,正文（首行缩进两字） Char Char,正文（首行缩进两字） Char Char Char Char Char Char Char,段1,特点 Char,ALT+Z,水上软件,body text,Body Text(ch)"/>
    <w:basedOn w:val="a"/>
    <w:rsid w:val="00DB53CD"/>
    <w:pPr>
      <w:ind w:firstLine="420"/>
    </w:pPr>
    <w:rPr>
      <w:szCs w:val="20"/>
    </w:rPr>
  </w:style>
  <w:style w:type="paragraph" w:styleId="TOC7">
    <w:name w:val="toc 7"/>
    <w:basedOn w:val="a"/>
    <w:next w:val="a"/>
    <w:autoRedefine/>
    <w:rsid w:val="00044BCE"/>
    <w:pPr>
      <w:ind w:leftChars="1200" w:left="2520"/>
    </w:pPr>
  </w:style>
  <w:style w:type="character" w:customStyle="1" w:styleId="ab">
    <w:name w:val="页脚 字符"/>
    <w:basedOn w:val="a1"/>
    <w:link w:val="aa"/>
    <w:uiPriority w:val="99"/>
    <w:rsid w:val="00BD2190"/>
    <w:rPr>
      <w:kern w:val="2"/>
      <w:sz w:val="18"/>
      <w:szCs w:val="18"/>
    </w:rPr>
  </w:style>
  <w:style w:type="character" w:customStyle="1" w:styleId="a9">
    <w:name w:val="页眉 字符"/>
    <w:basedOn w:val="a1"/>
    <w:link w:val="a8"/>
    <w:uiPriority w:val="99"/>
    <w:rsid w:val="00586D2E"/>
    <w:rPr>
      <w:kern w:val="2"/>
      <w:sz w:val="18"/>
      <w:szCs w:val="18"/>
    </w:rPr>
  </w:style>
  <w:style w:type="table" w:customStyle="1" w:styleId="11">
    <w:name w:val="网格型1"/>
    <w:basedOn w:val="a2"/>
    <w:next w:val="af1"/>
    <w:uiPriority w:val="59"/>
    <w:rsid w:val="00272DEF"/>
    <w:rPr>
      <w:rFonts w:asciiTheme="minorHAnsi" w:eastAsiaTheme="minorEastAsia" w:hAnsiTheme="minorHAnsi" w:cstheme="minorBidi"/>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3">
    <w:name w:val="Pa3"/>
    <w:basedOn w:val="a"/>
    <w:next w:val="a"/>
    <w:uiPriority w:val="99"/>
    <w:rsid w:val="009715A0"/>
    <w:pPr>
      <w:autoSpaceDE w:val="0"/>
      <w:autoSpaceDN w:val="0"/>
      <w:adjustRightInd w:val="0"/>
      <w:spacing w:line="241" w:lineRule="atLeast"/>
      <w:jc w:val="left"/>
    </w:pPr>
    <w:rPr>
      <w:rFonts w:ascii="Keysight Sans Light" w:eastAsia="Keysight Sans Light" w:hAnsiTheme="minorHAnsi" w:cstheme="minorBidi"/>
      <w:kern w:val="0"/>
    </w:rPr>
  </w:style>
  <w:style w:type="paragraph" w:customStyle="1" w:styleId="Pa5">
    <w:name w:val="Pa5"/>
    <w:basedOn w:val="a"/>
    <w:next w:val="a"/>
    <w:uiPriority w:val="99"/>
    <w:rsid w:val="009715A0"/>
    <w:pPr>
      <w:autoSpaceDE w:val="0"/>
      <w:autoSpaceDN w:val="0"/>
      <w:adjustRightInd w:val="0"/>
      <w:spacing w:line="181" w:lineRule="atLeast"/>
      <w:jc w:val="left"/>
    </w:pPr>
    <w:rPr>
      <w:rFonts w:ascii="Keysight Sans Light" w:eastAsia="Keysight Sans Light" w:hAnsiTheme="minorHAnsi" w:cstheme="minorBidi"/>
      <w:kern w:val="0"/>
    </w:rPr>
  </w:style>
  <w:style w:type="character" w:styleId="aff">
    <w:name w:val="FollowedHyperlink"/>
    <w:basedOn w:val="a1"/>
    <w:semiHidden/>
    <w:unhideWhenUsed/>
    <w:rsid w:val="00951F3B"/>
    <w:rPr>
      <w:color w:val="800080" w:themeColor="followedHyperlink"/>
      <w:u w:val="single"/>
    </w:rPr>
  </w:style>
  <w:style w:type="paragraph" w:styleId="TOC">
    <w:name w:val="TOC Heading"/>
    <w:basedOn w:val="1"/>
    <w:next w:val="a"/>
    <w:uiPriority w:val="39"/>
    <w:unhideWhenUsed/>
    <w:qFormat/>
    <w:rsid w:val="006F2950"/>
    <w:pPr>
      <w:widowControl/>
      <w:numPr>
        <w:numId w:val="0"/>
      </w:numPr>
      <w:spacing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a"/>
    <w:next w:val="a"/>
    <w:autoRedefine/>
    <w:uiPriority w:val="39"/>
    <w:unhideWhenUsed/>
    <w:rsid w:val="008A37FB"/>
    <w:pPr>
      <w:tabs>
        <w:tab w:val="right" w:leader="dot" w:pos="9016"/>
      </w:tabs>
    </w:pPr>
    <w:rPr>
      <w:rFonts w:eastAsia="Arial Unicode MS" w:cs="Arial"/>
      <w:noProof/>
    </w:rPr>
  </w:style>
  <w:style w:type="paragraph" w:styleId="aff0">
    <w:name w:val="No Spacing"/>
    <w:link w:val="aff1"/>
    <w:uiPriority w:val="1"/>
    <w:qFormat/>
    <w:rsid w:val="006F2950"/>
    <w:rPr>
      <w:rFonts w:asciiTheme="minorHAnsi" w:eastAsiaTheme="minorEastAsia" w:hAnsiTheme="minorHAnsi" w:cstheme="minorBidi"/>
      <w:sz w:val="22"/>
      <w:szCs w:val="22"/>
    </w:rPr>
  </w:style>
  <w:style w:type="character" w:customStyle="1" w:styleId="aff1">
    <w:name w:val="无间隔 字符"/>
    <w:basedOn w:val="a1"/>
    <w:link w:val="aff0"/>
    <w:uiPriority w:val="1"/>
    <w:rsid w:val="006F2950"/>
    <w:rPr>
      <w:rFonts w:asciiTheme="minorHAnsi" w:eastAsiaTheme="minorEastAsia" w:hAnsiTheme="minorHAnsi" w:cstheme="minorBidi"/>
      <w:sz w:val="22"/>
      <w:szCs w:val="22"/>
    </w:rPr>
  </w:style>
  <w:style w:type="character" w:styleId="aff2">
    <w:name w:val="Book Title"/>
    <w:basedOn w:val="a1"/>
    <w:uiPriority w:val="33"/>
    <w:qFormat/>
    <w:rsid w:val="001F788E"/>
    <w:rPr>
      <w:rFonts w:ascii="Arial" w:eastAsia="阿里巴巴普惠体 B" w:hAnsi="Arial"/>
      <w:b/>
      <w:bCs/>
      <w:i w:val="0"/>
      <w:iCs/>
      <w:color w:val="FFFFFF" w:themeColor="background1"/>
      <w:spacing w:val="5"/>
      <w:sz w:val="44"/>
    </w:rPr>
  </w:style>
  <w:style w:type="table" w:styleId="4-1">
    <w:name w:val="Grid Table 4 Accent 1"/>
    <w:basedOn w:val="a2"/>
    <w:uiPriority w:val="49"/>
    <w:rsid w:val="00134A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3-1">
    <w:name w:val="List Table 3 Accent 1"/>
    <w:basedOn w:val="a2"/>
    <w:uiPriority w:val="48"/>
    <w:rsid w:val="00AC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4-10">
    <w:name w:val="List Table 4 Accent 1"/>
    <w:basedOn w:val="a2"/>
    <w:uiPriority w:val="49"/>
    <w:rsid w:val="00AC7B7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2">
    <w:name w:val="toc 2"/>
    <w:basedOn w:val="a"/>
    <w:next w:val="a"/>
    <w:autoRedefine/>
    <w:uiPriority w:val="39"/>
    <w:unhideWhenUsed/>
    <w:rsid w:val="00B84A42"/>
    <w:pPr>
      <w:ind w:leftChars="200" w:left="420"/>
    </w:pPr>
  </w:style>
  <w:style w:type="paragraph" w:styleId="TOC3">
    <w:name w:val="toc 3"/>
    <w:basedOn w:val="a"/>
    <w:next w:val="a"/>
    <w:autoRedefine/>
    <w:uiPriority w:val="39"/>
    <w:unhideWhenUsed/>
    <w:rsid w:val="00B84A42"/>
    <w:pPr>
      <w:ind w:leftChars="400" w:left="840"/>
    </w:pPr>
  </w:style>
  <w:style w:type="character" w:styleId="aff3">
    <w:name w:val="Strong"/>
    <w:basedOn w:val="a1"/>
    <w:qFormat/>
    <w:rsid w:val="00203D47"/>
    <w:rPr>
      <w:rFonts w:eastAsia="Arial"/>
      <w:b/>
      <w:bCs/>
      <w:color w:val="FFFFFF" w:themeColor="background1"/>
      <w:sz w:val="32"/>
    </w:rPr>
  </w:style>
  <w:style w:type="character" w:customStyle="1" w:styleId="a7">
    <w:name w:val="批注文字 字符"/>
    <w:basedOn w:val="a1"/>
    <w:link w:val="a6"/>
    <w:semiHidden/>
    <w:rsid w:val="00961914"/>
    <w:rPr>
      <w:rFonts w:ascii="Arial" w:eastAsia="阿里巴巴普惠体 R" w:hAnsi="Arial"/>
      <w:kern w:val="2"/>
      <w:sz w:val="21"/>
      <w:szCs w:val="24"/>
    </w:rPr>
  </w:style>
  <w:style w:type="character" w:customStyle="1" w:styleId="fontstyle01">
    <w:name w:val="fontstyle01"/>
    <w:basedOn w:val="a1"/>
    <w:rsid w:val="007F0A40"/>
    <w:rPr>
      <w:rFonts w:ascii="Arial-BoldMT" w:hAnsi="Arial-BoldMT" w:hint="default"/>
      <w:b/>
      <w:bCs/>
      <w:i w:val="0"/>
      <w:iCs w:val="0"/>
      <w:color w:val="524F56"/>
      <w:sz w:val="20"/>
      <w:szCs w:val="20"/>
    </w:rPr>
  </w:style>
  <w:style w:type="paragraph" w:customStyle="1" w:styleId="Default">
    <w:name w:val="Default"/>
    <w:rsid w:val="007E1C8D"/>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32822">
      <w:bodyDiv w:val="1"/>
      <w:marLeft w:val="0"/>
      <w:marRight w:val="0"/>
      <w:marTop w:val="0"/>
      <w:marBottom w:val="0"/>
      <w:divBdr>
        <w:top w:val="none" w:sz="0" w:space="0" w:color="auto"/>
        <w:left w:val="none" w:sz="0" w:space="0" w:color="auto"/>
        <w:bottom w:val="none" w:sz="0" w:space="0" w:color="auto"/>
        <w:right w:val="none" w:sz="0" w:space="0" w:color="auto"/>
      </w:divBdr>
    </w:div>
    <w:div w:id="237835741">
      <w:bodyDiv w:val="1"/>
      <w:marLeft w:val="0"/>
      <w:marRight w:val="0"/>
      <w:marTop w:val="0"/>
      <w:marBottom w:val="0"/>
      <w:divBdr>
        <w:top w:val="none" w:sz="0" w:space="0" w:color="auto"/>
        <w:left w:val="none" w:sz="0" w:space="0" w:color="auto"/>
        <w:bottom w:val="none" w:sz="0" w:space="0" w:color="auto"/>
        <w:right w:val="none" w:sz="0" w:space="0" w:color="auto"/>
      </w:divBdr>
      <w:divsChild>
        <w:div w:id="185952259">
          <w:marLeft w:val="547"/>
          <w:marRight w:val="0"/>
          <w:marTop w:val="86"/>
          <w:marBottom w:val="0"/>
          <w:divBdr>
            <w:top w:val="none" w:sz="0" w:space="0" w:color="auto"/>
            <w:left w:val="none" w:sz="0" w:space="0" w:color="auto"/>
            <w:bottom w:val="none" w:sz="0" w:space="0" w:color="auto"/>
            <w:right w:val="none" w:sz="0" w:space="0" w:color="auto"/>
          </w:divBdr>
        </w:div>
        <w:div w:id="406925879">
          <w:marLeft w:val="547"/>
          <w:marRight w:val="0"/>
          <w:marTop w:val="86"/>
          <w:marBottom w:val="0"/>
          <w:divBdr>
            <w:top w:val="none" w:sz="0" w:space="0" w:color="auto"/>
            <w:left w:val="none" w:sz="0" w:space="0" w:color="auto"/>
            <w:bottom w:val="none" w:sz="0" w:space="0" w:color="auto"/>
            <w:right w:val="none" w:sz="0" w:space="0" w:color="auto"/>
          </w:divBdr>
        </w:div>
        <w:div w:id="473330928">
          <w:marLeft w:val="547"/>
          <w:marRight w:val="0"/>
          <w:marTop w:val="86"/>
          <w:marBottom w:val="0"/>
          <w:divBdr>
            <w:top w:val="none" w:sz="0" w:space="0" w:color="auto"/>
            <w:left w:val="none" w:sz="0" w:space="0" w:color="auto"/>
            <w:bottom w:val="none" w:sz="0" w:space="0" w:color="auto"/>
            <w:right w:val="none" w:sz="0" w:space="0" w:color="auto"/>
          </w:divBdr>
        </w:div>
        <w:div w:id="575432358">
          <w:marLeft w:val="547"/>
          <w:marRight w:val="0"/>
          <w:marTop w:val="86"/>
          <w:marBottom w:val="0"/>
          <w:divBdr>
            <w:top w:val="none" w:sz="0" w:space="0" w:color="auto"/>
            <w:left w:val="none" w:sz="0" w:space="0" w:color="auto"/>
            <w:bottom w:val="none" w:sz="0" w:space="0" w:color="auto"/>
            <w:right w:val="none" w:sz="0" w:space="0" w:color="auto"/>
          </w:divBdr>
        </w:div>
        <w:div w:id="704135764">
          <w:marLeft w:val="547"/>
          <w:marRight w:val="0"/>
          <w:marTop w:val="86"/>
          <w:marBottom w:val="0"/>
          <w:divBdr>
            <w:top w:val="none" w:sz="0" w:space="0" w:color="auto"/>
            <w:left w:val="none" w:sz="0" w:space="0" w:color="auto"/>
            <w:bottom w:val="none" w:sz="0" w:space="0" w:color="auto"/>
            <w:right w:val="none" w:sz="0" w:space="0" w:color="auto"/>
          </w:divBdr>
        </w:div>
        <w:div w:id="802232900">
          <w:marLeft w:val="547"/>
          <w:marRight w:val="0"/>
          <w:marTop w:val="86"/>
          <w:marBottom w:val="0"/>
          <w:divBdr>
            <w:top w:val="none" w:sz="0" w:space="0" w:color="auto"/>
            <w:left w:val="none" w:sz="0" w:space="0" w:color="auto"/>
            <w:bottom w:val="none" w:sz="0" w:space="0" w:color="auto"/>
            <w:right w:val="none" w:sz="0" w:space="0" w:color="auto"/>
          </w:divBdr>
        </w:div>
        <w:div w:id="964433879">
          <w:marLeft w:val="547"/>
          <w:marRight w:val="0"/>
          <w:marTop w:val="86"/>
          <w:marBottom w:val="0"/>
          <w:divBdr>
            <w:top w:val="none" w:sz="0" w:space="0" w:color="auto"/>
            <w:left w:val="none" w:sz="0" w:space="0" w:color="auto"/>
            <w:bottom w:val="none" w:sz="0" w:space="0" w:color="auto"/>
            <w:right w:val="none" w:sz="0" w:space="0" w:color="auto"/>
          </w:divBdr>
        </w:div>
        <w:div w:id="1104497378">
          <w:marLeft w:val="547"/>
          <w:marRight w:val="0"/>
          <w:marTop w:val="86"/>
          <w:marBottom w:val="0"/>
          <w:divBdr>
            <w:top w:val="none" w:sz="0" w:space="0" w:color="auto"/>
            <w:left w:val="none" w:sz="0" w:space="0" w:color="auto"/>
            <w:bottom w:val="none" w:sz="0" w:space="0" w:color="auto"/>
            <w:right w:val="none" w:sz="0" w:space="0" w:color="auto"/>
          </w:divBdr>
        </w:div>
        <w:div w:id="1166826308">
          <w:marLeft w:val="547"/>
          <w:marRight w:val="0"/>
          <w:marTop w:val="86"/>
          <w:marBottom w:val="0"/>
          <w:divBdr>
            <w:top w:val="none" w:sz="0" w:space="0" w:color="auto"/>
            <w:left w:val="none" w:sz="0" w:space="0" w:color="auto"/>
            <w:bottom w:val="none" w:sz="0" w:space="0" w:color="auto"/>
            <w:right w:val="none" w:sz="0" w:space="0" w:color="auto"/>
          </w:divBdr>
        </w:div>
        <w:div w:id="1875924031">
          <w:marLeft w:val="547"/>
          <w:marRight w:val="0"/>
          <w:marTop w:val="86"/>
          <w:marBottom w:val="0"/>
          <w:divBdr>
            <w:top w:val="none" w:sz="0" w:space="0" w:color="auto"/>
            <w:left w:val="none" w:sz="0" w:space="0" w:color="auto"/>
            <w:bottom w:val="none" w:sz="0" w:space="0" w:color="auto"/>
            <w:right w:val="none" w:sz="0" w:space="0" w:color="auto"/>
          </w:divBdr>
        </w:div>
        <w:div w:id="1883128960">
          <w:marLeft w:val="547"/>
          <w:marRight w:val="0"/>
          <w:marTop w:val="86"/>
          <w:marBottom w:val="0"/>
          <w:divBdr>
            <w:top w:val="none" w:sz="0" w:space="0" w:color="auto"/>
            <w:left w:val="none" w:sz="0" w:space="0" w:color="auto"/>
            <w:bottom w:val="none" w:sz="0" w:space="0" w:color="auto"/>
            <w:right w:val="none" w:sz="0" w:space="0" w:color="auto"/>
          </w:divBdr>
        </w:div>
        <w:div w:id="1953248885">
          <w:marLeft w:val="547"/>
          <w:marRight w:val="0"/>
          <w:marTop w:val="86"/>
          <w:marBottom w:val="0"/>
          <w:divBdr>
            <w:top w:val="none" w:sz="0" w:space="0" w:color="auto"/>
            <w:left w:val="none" w:sz="0" w:space="0" w:color="auto"/>
            <w:bottom w:val="none" w:sz="0" w:space="0" w:color="auto"/>
            <w:right w:val="none" w:sz="0" w:space="0" w:color="auto"/>
          </w:divBdr>
        </w:div>
        <w:div w:id="2028632315">
          <w:marLeft w:val="547"/>
          <w:marRight w:val="0"/>
          <w:marTop w:val="86"/>
          <w:marBottom w:val="0"/>
          <w:divBdr>
            <w:top w:val="none" w:sz="0" w:space="0" w:color="auto"/>
            <w:left w:val="none" w:sz="0" w:space="0" w:color="auto"/>
            <w:bottom w:val="none" w:sz="0" w:space="0" w:color="auto"/>
            <w:right w:val="none" w:sz="0" w:space="0" w:color="auto"/>
          </w:divBdr>
        </w:div>
      </w:divsChild>
    </w:div>
    <w:div w:id="291449217">
      <w:bodyDiv w:val="1"/>
      <w:marLeft w:val="0"/>
      <w:marRight w:val="0"/>
      <w:marTop w:val="0"/>
      <w:marBottom w:val="0"/>
      <w:divBdr>
        <w:top w:val="none" w:sz="0" w:space="0" w:color="auto"/>
        <w:left w:val="none" w:sz="0" w:space="0" w:color="auto"/>
        <w:bottom w:val="none" w:sz="0" w:space="0" w:color="auto"/>
        <w:right w:val="none" w:sz="0" w:space="0" w:color="auto"/>
      </w:divBdr>
    </w:div>
    <w:div w:id="317807110">
      <w:bodyDiv w:val="1"/>
      <w:marLeft w:val="0"/>
      <w:marRight w:val="0"/>
      <w:marTop w:val="0"/>
      <w:marBottom w:val="0"/>
      <w:divBdr>
        <w:top w:val="none" w:sz="0" w:space="0" w:color="auto"/>
        <w:left w:val="none" w:sz="0" w:space="0" w:color="auto"/>
        <w:bottom w:val="none" w:sz="0" w:space="0" w:color="auto"/>
        <w:right w:val="none" w:sz="0" w:space="0" w:color="auto"/>
      </w:divBdr>
    </w:div>
    <w:div w:id="654921939">
      <w:bodyDiv w:val="1"/>
      <w:marLeft w:val="0"/>
      <w:marRight w:val="0"/>
      <w:marTop w:val="0"/>
      <w:marBottom w:val="0"/>
      <w:divBdr>
        <w:top w:val="none" w:sz="0" w:space="0" w:color="auto"/>
        <w:left w:val="none" w:sz="0" w:space="0" w:color="auto"/>
        <w:bottom w:val="none" w:sz="0" w:space="0" w:color="auto"/>
        <w:right w:val="none" w:sz="0" w:space="0" w:color="auto"/>
      </w:divBdr>
    </w:div>
    <w:div w:id="737551534">
      <w:bodyDiv w:val="1"/>
      <w:marLeft w:val="0"/>
      <w:marRight w:val="0"/>
      <w:marTop w:val="0"/>
      <w:marBottom w:val="0"/>
      <w:divBdr>
        <w:top w:val="none" w:sz="0" w:space="0" w:color="auto"/>
        <w:left w:val="none" w:sz="0" w:space="0" w:color="auto"/>
        <w:bottom w:val="none" w:sz="0" w:space="0" w:color="auto"/>
        <w:right w:val="none" w:sz="0" w:space="0" w:color="auto"/>
      </w:divBdr>
    </w:div>
    <w:div w:id="896739293">
      <w:bodyDiv w:val="1"/>
      <w:marLeft w:val="0"/>
      <w:marRight w:val="0"/>
      <w:marTop w:val="0"/>
      <w:marBottom w:val="0"/>
      <w:divBdr>
        <w:top w:val="none" w:sz="0" w:space="0" w:color="auto"/>
        <w:left w:val="none" w:sz="0" w:space="0" w:color="auto"/>
        <w:bottom w:val="none" w:sz="0" w:space="0" w:color="auto"/>
        <w:right w:val="none" w:sz="0" w:space="0" w:color="auto"/>
      </w:divBdr>
    </w:div>
    <w:div w:id="1556891592">
      <w:bodyDiv w:val="1"/>
      <w:marLeft w:val="0"/>
      <w:marRight w:val="0"/>
      <w:marTop w:val="0"/>
      <w:marBottom w:val="0"/>
      <w:divBdr>
        <w:top w:val="none" w:sz="0" w:space="0" w:color="auto"/>
        <w:left w:val="none" w:sz="0" w:space="0" w:color="auto"/>
        <w:bottom w:val="none" w:sz="0" w:space="0" w:color="auto"/>
        <w:right w:val="none" w:sz="0" w:space="0" w:color="auto"/>
      </w:divBdr>
    </w:div>
    <w:div w:id="1588422848">
      <w:bodyDiv w:val="1"/>
      <w:marLeft w:val="0"/>
      <w:marRight w:val="0"/>
      <w:marTop w:val="0"/>
      <w:marBottom w:val="0"/>
      <w:divBdr>
        <w:top w:val="none" w:sz="0" w:space="0" w:color="auto"/>
        <w:left w:val="none" w:sz="0" w:space="0" w:color="auto"/>
        <w:bottom w:val="none" w:sz="0" w:space="0" w:color="auto"/>
        <w:right w:val="none" w:sz="0" w:space="0" w:color="auto"/>
      </w:divBdr>
    </w:div>
    <w:div w:id="1628969273">
      <w:bodyDiv w:val="1"/>
      <w:marLeft w:val="0"/>
      <w:marRight w:val="0"/>
      <w:marTop w:val="0"/>
      <w:marBottom w:val="0"/>
      <w:divBdr>
        <w:top w:val="none" w:sz="0" w:space="0" w:color="auto"/>
        <w:left w:val="none" w:sz="0" w:space="0" w:color="auto"/>
        <w:bottom w:val="none" w:sz="0" w:space="0" w:color="auto"/>
        <w:right w:val="none" w:sz="0" w:space="0" w:color="auto"/>
      </w:divBdr>
    </w:div>
    <w:div w:id="1672874424">
      <w:bodyDiv w:val="1"/>
      <w:marLeft w:val="0"/>
      <w:marRight w:val="0"/>
      <w:marTop w:val="0"/>
      <w:marBottom w:val="0"/>
      <w:divBdr>
        <w:top w:val="none" w:sz="0" w:space="0" w:color="auto"/>
        <w:left w:val="none" w:sz="0" w:space="0" w:color="auto"/>
        <w:bottom w:val="none" w:sz="0" w:space="0" w:color="auto"/>
        <w:right w:val="none" w:sz="0" w:space="0" w:color="auto"/>
      </w:divBdr>
      <w:divsChild>
        <w:div w:id="365760284">
          <w:marLeft w:val="547"/>
          <w:marRight w:val="0"/>
          <w:marTop w:val="86"/>
          <w:marBottom w:val="0"/>
          <w:divBdr>
            <w:top w:val="none" w:sz="0" w:space="0" w:color="auto"/>
            <w:left w:val="none" w:sz="0" w:space="0" w:color="auto"/>
            <w:bottom w:val="none" w:sz="0" w:space="0" w:color="auto"/>
            <w:right w:val="none" w:sz="0" w:space="0" w:color="auto"/>
          </w:divBdr>
        </w:div>
        <w:div w:id="412436477">
          <w:marLeft w:val="547"/>
          <w:marRight w:val="0"/>
          <w:marTop w:val="86"/>
          <w:marBottom w:val="0"/>
          <w:divBdr>
            <w:top w:val="none" w:sz="0" w:space="0" w:color="auto"/>
            <w:left w:val="none" w:sz="0" w:space="0" w:color="auto"/>
            <w:bottom w:val="none" w:sz="0" w:space="0" w:color="auto"/>
            <w:right w:val="none" w:sz="0" w:space="0" w:color="auto"/>
          </w:divBdr>
        </w:div>
        <w:div w:id="483350536">
          <w:marLeft w:val="547"/>
          <w:marRight w:val="0"/>
          <w:marTop w:val="86"/>
          <w:marBottom w:val="0"/>
          <w:divBdr>
            <w:top w:val="none" w:sz="0" w:space="0" w:color="auto"/>
            <w:left w:val="none" w:sz="0" w:space="0" w:color="auto"/>
            <w:bottom w:val="none" w:sz="0" w:space="0" w:color="auto"/>
            <w:right w:val="none" w:sz="0" w:space="0" w:color="auto"/>
          </w:divBdr>
        </w:div>
        <w:div w:id="494809597">
          <w:marLeft w:val="547"/>
          <w:marRight w:val="0"/>
          <w:marTop w:val="86"/>
          <w:marBottom w:val="0"/>
          <w:divBdr>
            <w:top w:val="none" w:sz="0" w:space="0" w:color="auto"/>
            <w:left w:val="none" w:sz="0" w:space="0" w:color="auto"/>
            <w:bottom w:val="none" w:sz="0" w:space="0" w:color="auto"/>
            <w:right w:val="none" w:sz="0" w:space="0" w:color="auto"/>
          </w:divBdr>
        </w:div>
        <w:div w:id="609895164">
          <w:marLeft w:val="547"/>
          <w:marRight w:val="0"/>
          <w:marTop w:val="86"/>
          <w:marBottom w:val="0"/>
          <w:divBdr>
            <w:top w:val="none" w:sz="0" w:space="0" w:color="auto"/>
            <w:left w:val="none" w:sz="0" w:space="0" w:color="auto"/>
            <w:bottom w:val="none" w:sz="0" w:space="0" w:color="auto"/>
            <w:right w:val="none" w:sz="0" w:space="0" w:color="auto"/>
          </w:divBdr>
        </w:div>
        <w:div w:id="840974792">
          <w:marLeft w:val="547"/>
          <w:marRight w:val="0"/>
          <w:marTop w:val="86"/>
          <w:marBottom w:val="0"/>
          <w:divBdr>
            <w:top w:val="none" w:sz="0" w:space="0" w:color="auto"/>
            <w:left w:val="none" w:sz="0" w:space="0" w:color="auto"/>
            <w:bottom w:val="none" w:sz="0" w:space="0" w:color="auto"/>
            <w:right w:val="none" w:sz="0" w:space="0" w:color="auto"/>
          </w:divBdr>
        </w:div>
        <w:div w:id="1075005956">
          <w:marLeft w:val="547"/>
          <w:marRight w:val="0"/>
          <w:marTop w:val="86"/>
          <w:marBottom w:val="0"/>
          <w:divBdr>
            <w:top w:val="none" w:sz="0" w:space="0" w:color="auto"/>
            <w:left w:val="none" w:sz="0" w:space="0" w:color="auto"/>
            <w:bottom w:val="none" w:sz="0" w:space="0" w:color="auto"/>
            <w:right w:val="none" w:sz="0" w:space="0" w:color="auto"/>
          </w:divBdr>
        </w:div>
        <w:div w:id="1570994584">
          <w:marLeft w:val="547"/>
          <w:marRight w:val="0"/>
          <w:marTop w:val="86"/>
          <w:marBottom w:val="0"/>
          <w:divBdr>
            <w:top w:val="none" w:sz="0" w:space="0" w:color="auto"/>
            <w:left w:val="none" w:sz="0" w:space="0" w:color="auto"/>
            <w:bottom w:val="none" w:sz="0" w:space="0" w:color="auto"/>
            <w:right w:val="none" w:sz="0" w:space="0" w:color="auto"/>
          </w:divBdr>
        </w:div>
        <w:div w:id="1775979229">
          <w:marLeft w:val="547"/>
          <w:marRight w:val="0"/>
          <w:marTop w:val="86"/>
          <w:marBottom w:val="0"/>
          <w:divBdr>
            <w:top w:val="none" w:sz="0" w:space="0" w:color="auto"/>
            <w:left w:val="none" w:sz="0" w:space="0" w:color="auto"/>
            <w:bottom w:val="none" w:sz="0" w:space="0" w:color="auto"/>
            <w:right w:val="none" w:sz="0" w:space="0" w:color="auto"/>
          </w:divBdr>
        </w:div>
        <w:div w:id="1825513001">
          <w:marLeft w:val="547"/>
          <w:marRight w:val="0"/>
          <w:marTop w:val="86"/>
          <w:marBottom w:val="0"/>
          <w:divBdr>
            <w:top w:val="none" w:sz="0" w:space="0" w:color="auto"/>
            <w:left w:val="none" w:sz="0" w:space="0" w:color="auto"/>
            <w:bottom w:val="none" w:sz="0" w:space="0" w:color="auto"/>
            <w:right w:val="none" w:sz="0" w:space="0" w:color="auto"/>
          </w:divBdr>
        </w:div>
        <w:div w:id="2052728589">
          <w:marLeft w:val="547"/>
          <w:marRight w:val="0"/>
          <w:marTop w:val="86"/>
          <w:marBottom w:val="0"/>
          <w:divBdr>
            <w:top w:val="none" w:sz="0" w:space="0" w:color="auto"/>
            <w:left w:val="none" w:sz="0" w:space="0" w:color="auto"/>
            <w:bottom w:val="none" w:sz="0" w:space="0" w:color="auto"/>
            <w:right w:val="none" w:sz="0" w:space="0" w:color="auto"/>
          </w:divBdr>
        </w:div>
        <w:div w:id="2108379741">
          <w:marLeft w:val="547"/>
          <w:marRight w:val="0"/>
          <w:marTop w:val="86"/>
          <w:marBottom w:val="0"/>
          <w:divBdr>
            <w:top w:val="none" w:sz="0" w:space="0" w:color="auto"/>
            <w:left w:val="none" w:sz="0" w:space="0" w:color="auto"/>
            <w:bottom w:val="none" w:sz="0" w:space="0" w:color="auto"/>
            <w:right w:val="none" w:sz="0" w:space="0" w:color="auto"/>
          </w:divBdr>
        </w:div>
        <w:div w:id="2129274348">
          <w:marLeft w:val="547"/>
          <w:marRight w:val="0"/>
          <w:marTop w:val="86"/>
          <w:marBottom w:val="0"/>
          <w:divBdr>
            <w:top w:val="none" w:sz="0" w:space="0" w:color="auto"/>
            <w:left w:val="none" w:sz="0" w:space="0" w:color="auto"/>
            <w:bottom w:val="none" w:sz="0" w:space="0" w:color="auto"/>
            <w:right w:val="none" w:sz="0" w:space="0" w:color="auto"/>
          </w:divBdr>
        </w:div>
      </w:divsChild>
    </w:div>
    <w:div w:id="1746487859">
      <w:bodyDiv w:val="1"/>
      <w:marLeft w:val="0"/>
      <w:marRight w:val="0"/>
      <w:marTop w:val="0"/>
      <w:marBottom w:val="0"/>
      <w:divBdr>
        <w:top w:val="none" w:sz="0" w:space="0" w:color="auto"/>
        <w:left w:val="none" w:sz="0" w:space="0" w:color="auto"/>
        <w:bottom w:val="none" w:sz="0" w:space="0" w:color="auto"/>
        <w:right w:val="none" w:sz="0" w:space="0" w:color="auto"/>
      </w:divBdr>
      <w:divsChild>
        <w:div w:id="274404536">
          <w:marLeft w:val="547"/>
          <w:marRight w:val="0"/>
          <w:marTop w:val="86"/>
          <w:marBottom w:val="0"/>
          <w:divBdr>
            <w:top w:val="none" w:sz="0" w:space="0" w:color="auto"/>
            <w:left w:val="none" w:sz="0" w:space="0" w:color="auto"/>
            <w:bottom w:val="none" w:sz="0" w:space="0" w:color="auto"/>
            <w:right w:val="none" w:sz="0" w:space="0" w:color="auto"/>
          </w:divBdr>
        </w:div>
        <w:div w:id="862207874">
          <w:marLeft w:val="547"/>
          <w:marRight w:val="0"/>
          <w:marTop w:val="86"/>
          <w:marBottom w:val="0"/>
          <w:divBdr>
            <w:top w:val="none" w:sz="0" w:space="0" w:color="auto"/>
            <w:left w:val="none" w:sz="0" w:space="0" w:color="auto"/>
            <w:bottom w:val="none" w:sz="0" w:space="0" w:color="auto"/>
            <w:right w:val="none" w:sz="0" w:space="0" w:color="auto"/>
          </w:divBdr>
        </w:div>
        <w:div w:id="973608460">
          <w:marLeft w:val="547"/>
          <w:marRight w:val="0"/>
          <w:marTop w:val="86"/>
          <w:marBottom w:val="0"/>
          <w:divBdr>
            <w:top w:val="none" w:sz="0" w:space="0" w:color="auto"/>
            <w:left w:val="none" w:sz="0" w:space="0" w:color="auto"/>
            <w:bottom w:val="none" w:sz="0" w:space="0" w:color="auto"/>
            <w:right w:val="none" w:sz="0" w:space="0" w:color="auto"/>
          </w:divBdr>
        </w:div>
        <w:div w:id="985822697">
          <w:marLeft w:val="547"/>
          <w:marRight w:val="0"/>
          <w:marTop w:val="86"/>
          <w:marBottom w:val="0"/>
          <w:divBdr>
            <w:top w:val="none" w:sz="0" w:space="0" w:color="auto"/>
            <w:left w:val="none" w:sz="0" w:space="0" w:color="auto"/>
            <w:bottom w:val="none" w:sz="0" w:space="0" w:color="auto"/>
            <w:right w:val="none" w:sz="0" w:space="0" w:color="auto"/>
          </w:divBdr>
        </w:div>
        <w:div w:id="1242370139">
          <w:marLeft w:val="547"/>
          <w:marRight w:val="0"/>
          <w:marTop w:val="86"/>
          <w:marBottom w:val="0"/>
          <w:divBdr>
            <w:top w:val="none" w:sz="0" w:space="0" w:color="auto"/>
            <w:left w:val="none" w:sz="0" w:space="0" w:color="auto"/>
            <w:bottom w:val="none" w:sz="0" w:space="0" w:color="auto"/>
            <w:right w:val="none" w:sz="0" w:space="0" w:color="auto"/>
          </w:divBdr>
        </w:div>
        <w:div w:id="1358584243">
          <w:marLeft w:val="547"/>
          <w:marRight w:val="0"/>
          <w:marTop w:val="86"/>
          <w:marBottom w:val="0"/>
          <w:divBdr>
            <w:top w:val="none" w:sz="0" w:space="0" w:color="auto"/>
            <w:left w:val="none" w:sz="0" w:space="0" w:color="auto"/>
            <w:bottom w:val="none" w:sz="0" w:space="0" w:color="auto"/>
            <w:right w:val="none" w:sz="0" w:space="0" w:color="auto"/>
          </w:divBdr>
        </w:div>
        <w:div w:id="1385790220">
          <w:marLeft w:val="547"/>
          <w:marRight w:val="0"/>
          <w:marTop w:val="86"/>
          <w:marBottom w:val="0"/>
          <w:divBdr>
            <w:top w:val="none" w:sz="0" w:space="0" w:color="auto"/>
            <w:left w:val="none" w:sz="0" w:space="0" w:color="auto"/>
            <w:bottom w:val="none" w:sz="0" w:space="0" w:color="auto"/>
            <w:right w:val="none" w:sz="0" w:space="0" w:color="auto"/>
          </w:divBdr>
        </w:div>
        <w:div w:id="1445802702">
          <w:marLeft w:val="547"/>
          <w:marRight w:val="0"/>
          <w:marTop w:val="86"/>
          <w:marBottom w:val="0"/>
          <w:divBdr>
            <w:top w:val="none" w:sz="0" w:space="0" w:color="auto"/>
            <w:left w:val="none" w:sz="0" w:space="0" w:color="auto"/>
            <w:bottom w:val="none" w:sz="0" w:space="0" w:color="auto"/>
            <w:right w:val="none" w:sz="0" w:space="0" w:color="auto"/>
          </w:divBdr>
        </w:div>
        <w:div w:id="1565408202">
          <w:marLeft w:val="547"/>
          <w:marRight w:val="0"/>
          <w:marTop w:val="86"/>
          <w:marBottom w:val="0"/>
          <w:divBdr>
            <w:top w:val="none" w:sz="0" w:space="0" w:color="auto"/>
            <w:left w:val="none" w:sz="0" w:space="0" w:color="auto"/>
            <w:bottom w:val="none" w:sz="0" w:space="0" w:color="auto"/>
            <w:right w:val="none" w:sz="0" w:space="0" w:color="auto"/>
          </w:divBdr>
        </w:div>
        <w:div w:id="1928532665">
          <w:marLeft w:val="547"/>
          <w:marRight w:val="0"/>
          <w:marTop w:val="86"/>
          <w:marBottom w:val="0"/>
          <w:divBdr>
            <w:top w:val="none" w:sz="0" w:space="0" w:color="auto"/>
            <w:left w:val="none" w:sz="0" w:space="0" w:color="auto"/>
            <w:bottom w:val="none" w:sz="0" w:space="0" w:color="auto"/>
            <w:right w:val="none" w:sz="0" w:space="0" w:color="auto"/>
          </w:divBdr>
        </w:div>
        <w:div w:id="1928926176">
          <w:marLeft w:val="547"/>
          <w:marRight w:val="0"/>
          <w:marTop w:val="86"/>
          <w:marBottom w:val="0"/>
          <w:divBdr>
            <w:top w:val="none" w:sz="0" w:space="0" w:color="auto"/>
            <w:left w:val="none" w:sz="0" w:space="0" w:color="auto"/>
            <w:bottom w:val="none" w:sz="0" w:space="0" w:color="auto"/>
            <w:right w:val="none" w:sz="0" w:space="0" w:color="auto"/>
          </w:divBdr>
        </w:div>
        <w:div w:id="2001275749">
          <w:marLeft w:val="547"/>
          <w:marRight w:val="0"/>
          <w:marTop w:val="86"/>
          <w:marBottom w:val="0"/>
          <w:divBdr>
            <w:top w:val="none" w:sz="0" w:space="0" w:color="auto"/>
            <w:left w:val="none" w:sz="0" w:space="0" w:color="auto"/>
            <w:bottom w:val="none" w:sz="0" w:space="0" w:color="auto"/>
            <w:right w:val="none" w:sz="0" w:space="0" w:color="auto"/>
          </w:divBdr>
        </w:div>
        <w:div w:id="2081979188">
          <w:marLeft w:val="547"/>
          <w:marRight w:val="0"/>
          <w:marTop w:val="86"/>
          <w:marBottom w:val="0"/>
          <w:divBdr>
            <w:top w:val="none" w:sz="0" w:space="0" w:color="auto"/>
            <w:left w:val="none" w:sz="0" w:space="0" w:color="auto"/>
            <w:bottom w:val="none" w:sz="0" w:space="0" w:color="auto"/>
            <w:right w:val="none" w:sz="0" w:space="0" w:color="auto"/>
          </w:divBdr>
        </w:div>
      </w:divsChild>
    </w:div>
    <w:div w:id="1824736730">
      <w:bodyDiv w:val="1"/>
      <w:marLeft w:val="0"/>
      <w:marRight w:val="0"/>
      <w:marTop w:val="0"/>
      <w:marBottom w:val="0"/>
      <w:divBdr>
        <w:top w:val="none" w:sz="0" w:space="0" w:color="auto"/>
        <w:left w:val="none" w:sz="0" w:space="0" w:color="auto"/>
        <w:bottom w:val="none" w:sz="0" w:space="0" w:color="auto"/>
        <w:right w:val="none" w:sz="0" w:space="0" w:color="auto"/>
      </w:divBdr>
    </w:div>
    <w:div w:id="1974142379">
      <w:bodyDiv w:val="1"/>
      <w:marLeft w:val="0"/>
      <w:marRight w:val="0"/>
      <w:marTop w:val="0"/>
      <w:marBottom w:val="0"/>
      <w:divBdr>
        <w:top w:val="none" w:sz="0" w:space="0" w:color="auto"/>
        <w:left w:val="none" w:sz="0" w:space="0" w:color="auto"/>
        <w:bottom w:val="none" w:sz="0" w:space="0" w:color="auto"/>
        <w:right w:val="none" w:sz="0" w:space="0" w:color="auto"/>
      </w:divBdr>
    </w:div>
    <w:div w:id="198576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emf"/><Relationship Id="rId18" Type="http://schemas.openxmlformats.org/officeDocument/2006/relationships/footer" Target="footer2.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header" Target="header4.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0.emf"/><Relationship Id="rId50" Type="http://schemas.openxmlformats.org/officeDocument/2006/relationships/image" Target="media/image33.emf"/><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image" Target="media/image13.jpeg"/><Relationship Id="rId11" Type="http://schemas.openxmlformats.org/officeDocument/2006/relationships/image" Target="media/image7.jpe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eader" Target="header6.xml"/><Relationship Id="rId53" Type="http://schemas.openxmlformats.org/officeDocument/2006/relationships/footer" Target="footer5.xml"/><Relationship Id="rId5" Type="http://schemas.openxmlformats.org/officeDocument/2006/relationships/webSettings" Target="webSettings.xml"/><Relationship Id="rId10" Type="http://schemas.openxmlformats.org/officeDocument/2006/relationships/image" Target="media/image5.emf"/><Relationship Id="rId19" Type="http://schemas.openxmlformats.org/officeDocument/2006/relationships/header" Target="header3.xml"/><Relationship Id="rId31" Type="http://schemas.openxmlformats.org/officeDocument/2006/relationships/image" Target="media/image15.jpeg"/><Relationship Id="rId44" Type="http://schemas.openxmlformats.org/officeDocument/2006/relationships/image" Target="media/image28.png"/><Relationship Id="rId52"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6.png"/><Relationship Id="rId22" Type="http://schemas.openxmlformats.org/officeDocument/2006/relationships/header" Target="header5.xml"/><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jpeg"/><Relationship Id="rId56" Type="http://schemas.openxmlformats.org/officeDocument/2006/relationships/theme" Target="theme/theme1.xml"/><Relationship Id="rId8" Type="http://schemas.openxmlformats.org/officeDocument/2006/relationships/image" Target="media/image3.jpeg"/><Relationship Id="rId51" Type="http://schemas.openxmlformats.org/officeDocument/2006/relationships/header" Target="header7.xml"/><Relationship Id="rId3" Type="http://schemas.openxmlformats.org/officeDocument/2006/relationships/styles" Target="styles.xml"/><Relationship Id="rId12" Type="http://schemas.openxmlformats.org/officeDocument/2006/relationships/image" Target="media/image8.emf"/><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9.jpeg"/><Relationship Id="rId20" Type="http://schemas.openxmlformats.org/officeDocument/2006/relationships/footer" Target="footer3.xml"/><Relationship Id="rId41" Type="http://schemas.openxmlformats.org/officeDocument/2006/relationships/image" Target="media/image25.png"/><Relationship Id="rId54"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2.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4.xml.rels><?xml version="1.0" encoding="UTF-8" standalone="yes"?>
<Relationships xmlns="http://schemas.openxmlformats.org/package/2006/relationships"><Relationship Id="rId1" Type="http://schemas.openxmlformats.org/officeDocument/2006/relationships/image" Target="media/image4.emf"/></Relationships>
</file>

<file path=word/_rels/header6.xml.rels><?xml version="1.0" encoding="UTF-8" standalone="yes"?>
<Relationships xmlns="http://schemas.openxmlformats.org/package/2006/relationships"><Relationship Id="rId1" Type="http://schemas.openxmlformats.org/officeDocument/2006/relationships/image" Target="media/image4.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2F494A4-4B8F-4F25-932D-24DE4EAED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5</TotalTime>
  <Pages>37</Pages>
  <Words>3602</Words>
  <Characters>2053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SIGLENT</vt:lpstr>
    </vt:vector>
  </TitlesOfParts>
  <Company>China</Company>
  <LinksUpToDate>false</LinksUpToDate>
  <CharactersWithSpaces>2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5000A_DataSheet_DS09050_E01C</dc:title>
  <dc:creator>LEO</dc:creator>
  <cp:lastModifiedBy>Administrator</cp:lastModifiedBy>
  <cp:revision>74</cp:revision>
  <cp:lastPrinted>2023-02-21T11:20:00Z</cp:lastPrinted>
  <dcterms:created xsi:type="dcterms:W3CDTF">2024-06-04T09:00:00Z</dcterms:created>
  <dcterms:modified xsi:type="dcterms:W3CDTF">2025-04-17T08:25:00Z</dcterms:modified>
</cp:coreProperties>
</file>